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94A360" w14:textId="77777777" w:rsidR="001154DD" w:rsidRDefault="001154DD" w:rsidP="009507D0">
      <w:pPr>
        <w:rPr>
          <w:rFonts w:ascii="Times New Roman" w:hAnsi="Times New Roman" w:cs="Times New Roman"/>
          <w:i/>
          <w:iCs/>
          <w:sz w:val="24"/>
          <w:szCs w:val="24"/>
        </w:rPr>
      </w:pPr>
    </w:p>
    <w:p w14:paraId="61842092" w14:textId="40C7A955" w:rsidR="00D43F04" w:rsidRPr="00BD55FB" w:rsidRDefault="00E41F71" w:rsidP="009507D0">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9350" w:type="dxa"/>
        <w:jc w:val="center"/>
        <w:tblLook w:val="04A0" w:firstRow="1" w:lastRow="0" w:firstColumn="1" w:lastColumn="0" w:noHBand="0" w:noVBand="1"/>
      </w:tblPr>
      <w:tblGrid>
        <w:gridCol w:w="1751"/>
        <w:gridCol w:w="1597"/>
        <w:gridCol w:w="1126"/>
        <w:gridCol w:w="1332"/>
        <w:gridCol w:w="1332"/>
        <w:gridCol w:w="1232"/>
        <w:gridCol w:w="980"/>
      </w:tblGrid>
      <w:tr w:rsidR="008B7373" w:rsidRPr="000E17EA" w14:paraId="3037667A" w14:textId="50E42FBD" w:rsidTr="00514050">
        <w:trPr>
          <w:trHeight w:val="347"/>
          <w:jc w:val="center"/>
        </w:trPr>
        <w:tc>
          <w:tcPr>
            <w:tcW w:w="4474" w:type="dxa"/>
            <w:gridSpan w:val="3"/>
          </w:tcPr>
          <w:p w14:paraId="27222C1A" w14:textId="692A5A26" w:rsidR="008B7373" w:rsidRPr="000E17EA" w:rsidRDefault="008B7373" w:rsidP="0003297A">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332" w:type="dxa"/>
          </w:tcPr>
          <w:p w14:paraId="65029C69" w14:textId="77777777" w:rsidR="008B7373" w:rsidRDefault="008B7373" w:rsidP="00BA2A6C">
            <w:pPr>
              <w:ind w:firstLine="720"/>
              <w:rPr>
                <w:rFonts w:ascii="Times New Roman" w:hAnsi="Times New Roman" w:cs="Times New Roman"/>
                <w:sz w:val="18"/>
                <w:szCs w:val="18"/>
              </w:rPr>
            </w:pPr>
          </w:p>
        </w:tc>
        <w:tc>
          <w:tcPr>
            <w:tcW w:w="1332" w:type="dxa"/>
          </w:tcPr>
          <w:p w14:paraId="1860FCF1" w14:textId="77777777" w:rsidR="008B7373" w:rsidRDefault="008B7373" w:rsidP="00BA2A6C">
            <w:pPr>
              <w:ind w:firstLine="720"/>
              <w:rPr>
                <w:rFonts w:ascii="Times New Roman" w:hAnsi="Times New Roman" w:cs="Times New Roman"/>
                <w:sz w:val="18"/>
                <w:szCs w:val="18"/>
              </w:rPr>
            </w:pPr>
          </w:p>
        </w:tc>
        <w:tc>
          <w:tcPr>
            <w:tcW w:w="1232" w:type="dxa"/>
          </w:tcPr>
          <w:p w14:paraId="39DCE18F" w14:textId="5D93BFCF" w:rsidR="008B7373" w:rsidRDefault="008B7373" w:rsidP="00EB3D00">
            <w:pPr>
              <w:ind w:firstLine="720"/>
              <w:rPr>
                <w:rFonts w:ascii="Times New Roman" w:hAnsi="Times New Roman" w:cs="Times New Roman"/>
                <w:sz w:val="18"/>
                <w:szCs w:val="18"/>
              </w:rPr>
            </w:pPr>
          </w:p>
        </w:tc>
        <w:tc>
          <w:tcPr>
            <w:tcW w:w="980" w:type="dxa"/>
          </w:tcPr>
          <w:p w14:paraId="5D0854C7" w14:textId="77777777" w:rsidR="008B7373" w:rsidRDefault="008B7373" w:rsidP="00EB3D00">
            <w:pPr>
              <w:ind w:firstLine="720"/>
              <w:rPr>
                <w:rFonts w:ascii="Times New Roman" w:hAnsi="Times New Roman" w:cs="Times New Roman"/>
                <w:sz w:val="18"/>
                <w:szCs w:val="18"/>
              </w:rPr>
            </w:pPr>
          </w:p>
        </w:tc>
      </w:tr>
      <w:tr w:rsidR="008B7373" w:rsidRPr="000E17EA" w14:paraId="538554AB" w14:textId="181B72B0" w:rsidTr="00514050">
        <w:trPr>
          <w:trHeight w:val="347"/>
          <w:jc w:val="center"/>
        </w:trPr>
        <w:tc>
          <w:tcPr>
            <w:tcW w:w="1751" w:type="dxa"/>
            <w:hideMark/>
          </w:tcPr>
          <w:p w14:paraId="51EFAACA" w14:textId="77777777" w:rsidR="008B7373" w:rsidRPr="000E17EA" w:rsidRDefault="008B7373" w:rsidP="000E17EA">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597" w:type="dxa"/>
            <w:hideMark/>
          </w:tcPr>
          <w:p w14:paraId="7277F0F4" w14:textId="77777777" w:rsidR="008B7373" w:rsidRPr="000E17EA" w:rsidRDefault="008B7373"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7E63BE38" w14:textId="77777777" w:rsidR="008B7373" w:rsidRPr="000E17EA" w:rsidRDefault="008B7373"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332" w:type="dxa"/>
          </w:tcPr>
          <w:p w14:paraId="659CFEC2" w14:textId="6ADF9464" w:rsidR="008B7373" w:rsidRPr="000E17EA" w:rsidRDefault="008B7373" w:rsidP="008B580C">
            <w:pPr>
              <w:rPr>
                <w:rFonts w:ascii="Times New Roman" w:hAnsi="Times New Roman" w:cs="Times New Roman"/>
                <w:sz w:val="18"/>
                <w:szCs w:val="18"/>
              </w:rPr>
            </w:pPr>
            <w:r>
              <w:rPr>
                <w:rFonts w:ascii="Times New Roman" w:hAnsi="Times New Roman" w:cs="Times New Roman"/>
                <w:sz w:val="18"/>
                <w:szCs w:val="18"/>
              </w:rPr>
              <w:t xml:space="preserve">GPT-4 </w:t>
            </w:r>
          </w:p>
        </w:tc>
        <w:tc>
          <w:tcPr>
            <w:tcW w:w="1332" w:type="dxa"/>
          </w:tcPr>
          <w:p w14:paraId="0FC74401" w14:textId="46DE62AC" w:rsidR="008B7373" w:rsidRDefault="008B7373" w:rsidP="008B580C">
            <w:pPr>
              <w:rPr>
                <w:rFonts w:ascii="Times New Roman" w:hAnsi="Times New Roman" w:cs="Times New Roman"/>
                <w:sz w:val="18"/>
                <w:szCs w:val="18"/>
              </w:rPr>
            </w:pPr>
            <w:r>
              <w:rPr>
                <w:rFonts w:ascii="Times New Roman" w:hAnsi="Times New Roman" w:cs="Times New Roman"/>
                <w:sz w:val="18"/>
                <w:szCs w:val="18"/>
              </w:rPr>
              <w:t>Claude-3</w:t>
            </w:r>
          </w:p>
        </w:tc>
        <w:tc>
          <w:tcPr>
            <w:tcW w:w="1232" w:type="dxa"/>
          </w:tcPr>
          <w:p w14:paraId="378B473C" w14:textId="6DEA78B9" w:rsidR="008B7373" w:rsidRDefault="008B7373" w:rsidP="008B580C">
            <w:pPr>
              <w:rPr>
                <w:rFonts w:ascii="Times New Roman" w:hAnsi="Times New Roman" w:cs="Times New Roman"/>
                <w:sz w:val="18"/>
                <w:szCs w:val="18"/>
              </w:rPr>
            </w:pPr>
            <w:r w:rsidRPr="00EB3D00">
              <w:rPr>
                <w:rFonts w:ascii="Times New Roman" w:hAnsi="Times New Roman" w:cs="Times New Roman"/>
                <w:sz w:val="18"/>
                <w:szCs w:val="18"/>
              </w:rPr>
              <w:t>GEMINI</w:t>
            </w:r>
          </w:p>
        </w:tc>
        <w:tc>
          <w:tcPr>
            <w:tcW w:w="980" w:type="dxa"/>
          </w:tcPr>
          <w:p w14:paraId="700B92FD" w14:textId="4032C3C6" w:rsidR="008B7373" w:rsidRPr="00EB3D00" w:rsidRDefault="00F37C7F" w:rsidP="008B580C">
            <w:pPr>
              <w:rPr>
                <w:rFonts w:ascii="Times New Roman" w:hAnsi="Times New Roman" w:cs="Times New Roman"/>
                <w:sz w:val="18"/>
                <w:szCs w:val="18"/>
              </w:rPr>
            </w:pPr>
            <w:r>
              <w:rPr>
                <w:rFonts w:ascii="Times New Roman" w:hAnsi="Times New Roman" w:cs="Times New Roman"/>
                <w:sz w:val="18"/>
                <w:szCs w:val="18"/>
              </w:rPr>
              <w:t>Pipeline</w:t>
            </w:r>
          </w:p>
        </w:tc>
      </w:tr>
      <w:tr w:rsidR="008B7373" w:rsidRPr="000E17EA" w14:paraId="15531933" w14:textId="0C9F78D0" w:rsidTr="00514050">
        <w:trPr>
          <w:trHeight w:val="347"/>
          <w:jc w:val="center"/>
        </w:trPr>
        <w:tc>
          <w:tcPr>
            <w:tcW w:w="0" w:type="auto"/>
          </w:tcPr>
          <w:p w14:paraId="48F30357" w14:textId="10888AA7"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597" w:type="dxa"/>
          </w:tcPr>
          <w:p w14:paraId="2DD400BD" w14:textId="27829580"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392D2E39" w14:textId="584D8401"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1C5F795" w14:textId="4AA7C8E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2EC5F2E" w14:textId="662D43D7"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5BBA0DFB" w14:textId="41F4E67D"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5CEA7670" w14:textId="583253A4"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631616CD" w14:textId="4E9CDD2C" w:rsidTr="00514050">
        <w:trPr>
          <w:trHeight w:val="347"/>
          <w:jc w:val="center"/>
        </w:trPr>
        <w:tc>
          <w:tcPr>
            <w:tcW w:w="0" w:type="auto"/>
          </w:tcPr>
          <w:p w14:paraId="2EB5E9EF" w14:textId="02DC05A6"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597" w:type="dxa"/>
          </w:tcPr>
          <w:p w14:paraId="13DC2F26" w14:textId="5479637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01097690" w14:textId="0C74696F"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EF6F714" w14:textId="21D2246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6DD8F10" w14:textId="71906D96"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033392D6" w14:textId="6B3B31C8"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72DDC8E8" w14:textId="1DBFA05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50499B74" w14:textId="1A705F96" w:rsidTr="00514050">
        <w:trPr>
          <w:trHeight w:val="347"/>
          <w:jc w:val="center"/>
        </w:trPr>
        <w:tc>
          <w:tcPr>
            <w:tcW w:w="0" w:type="auto"/>
          </w:tcPr>
          <w:p w14:paraId="6A83B8E9" w14:textId="468F8190"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5A59A121" w14:textId="1B280A6D"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3B874AB3" w14:textId="68FD80A4"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0392653" w14:textId="15CA390A"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7F60693" w14:textId="4CC9159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4139514D" w14:textId="58F1C6D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640FB71C" w14:textId="5B76A9FB"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6258E2B2" w14:textId="17972113" w:rsidTr="00514050">
        <w:trPr>
          <w:trHeight w:val="347"/>
          <w:jc w:val="center"/>
        </w:trPr>
        <w:tc>
          <w:tcPr>
            <w:tcW w:w="0" w:type="auto"/>
          </w:tcPr>
          <w:p w14:paraId="392A99EF" w14:textId="1162957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326028D0" w14:textId="7EFAD689"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2E0A75E0" w14:textId="603D120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7E6D868" w14:textId="09FAF706"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A91308C" w14:textId="594D421A"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14640B93" w14:textId="4E65B8E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1BDC8D6D" w14:textId="7263D88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09D9BDB0" w14:textId="25DB9D85" w:rsidTr="00514050">
        <w:trPr>
          <w:trHeight w:val="347"/>
          <w:jc w:val="center"/>
        </w:trPr>
        <w:tc>
          <w:tcPr>
            <w:tcW w:w="0" w:type="auto"/>
          </w:tcPr>
          <w:p w14:paraId="328C70BD" w14:textId="2DA9055F"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597" w:type="dxa"/>
          </w:tcPr>
          <w:p w14:paraId="50CDD6CE" w14:textId="203EE118" w:rsidR="008B7373" w:rsidRPr="00863BFC" w:rsidRDefault="008B7373" w:rsidP="008B7373">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126" w:type="dxa"/>
          </w:tcPr>
          <w:p w14:paraId="03B67601" w14:textId="21EA944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1AF767F" w14:textId="1FF18EE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690F81C" w14:textId="03EDC4E7"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B3B4228" w14:textId="2F73B33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80" w:type="dxa"/>
          </w:tcPr>
          <w:p w14:paraId="7536CBAF" w14:textId="7B7589ED"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8B7373" w:rsidRPr="000E17EA" w14:paraId="163C32BA" w14:textId="46DE9273" w:rsidTr="00514050">
        <w:trPr>
          <w:trHeight w:val="347"/>
          <w:jc w:val="center"/>
        </w:trPr>
        <w:tc>
          <w:tcPr>
            <w:tcW w:w="0" w:type="auto"/>
          </w:tcPr>
          <w:p w14:paraId="2C8EA326" w14:textId="606D9042" w:rsidR="008B7373" w:rsidRPr="00863BFC" w:rsidRDefault="008B7373" w:rsidP="008B7373">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7715AFFC" w14:textId="3053C8D5" w:rsidR="008B7373" w:rsidRPr="00863BFC" w:rsidRDefault="008B7373" w:rsidP="008B7373">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126" w:type="dxa"/>
          </w:tcPr>
          <w:p w14:paraId="160D45D1" w14:textId="3F48396C"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957299B" w14:textId="4964746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46410205" w14:textId="53A7832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394C66F1" w14:textId="04AE0B8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80" w:type="dxa"/>
          </w:tcPr>
          <w:p w14:paraId="63A5284E" w14:textId="09B5A90B" w:rsidR="008B7373" w:rsidRPr="000E17EA" w:rsidRDefault="008B7373" w:rsidP="008B7373">
            <w:pPr>
              <w:rPr>
                <w:rFonts w:ascii="Times New Roman" w:hAnsi="Times New Roman" w:cs="Times New Roman"/>
                <w:sz w:val="18"/>
                <w:szCs w:val="18"/>
              </w:rPr>
            </w:pPr>
          </w:p>
        </w:tc>
      </w:tr>
      <w:tr w:rsidR="00514050" w:rsidRPr="000E17EA" w14:paraId="5485AC67" w14:textId="3EE8A135" w:rsidTr="00514050">
        <w:trPr>
          <w:trHeight w:val="347"/>
          <w:jc w:val="center"/>
        </w:trPr>
        <w:tc>
          <w:tcPr>
            <w:tcW w:w="0" w:type="auto"/>
          </w:tcPr>
          <w:p w14:paraId="3F6D21CA" w14:textId="03BB7765" w:rsidR="00514050" w:rsidRPr="00863BFC" w:rsidRDefault="00514050" w:rsidP="00514050">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58B612C8" w14:textId="7FCEA757"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5BFB58AC" w14:textId="2944EDE7"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1909CC1" w14:textId="2085C61A" w:rsidR="00514050" w:rsidRPr="000E17EA" w:rsidRDefault="00514050" w:rsidP="00514050">
            <w:pPr>
              <w:rPr>
                <w:rFonts w:ascii="Times New Roman" w:hAnsi="Times New Roman" w:cs="Times New Roman"/>
                <w:sz w:val="18"/>
                <w:szCs w:val="18"/>
              </w:rPr>
            </w:pPr>
            <w:r w:rsidRPr="00B44558">
              <w:rPr>
                <w:rFonts w:ascii="Times New Roman" w:hAnsi="Times New Roman" w:cs="Times New Roman"/>
                <w:sz w:val="18"/>
                <w:szCs w:val="18"/>
              </w:rPr>
              <w:t>Activation</w:t>
            </w:r>
          </w:p>
        </w:tc>
        <w:tc>
          <w:tcPr>
            <w:tcW w:w="1332" w:type="dxa"/>
          </w:tcPr>
          <w:p w14:paraId="50857F0F" w14:textId="7331D99E" w:rsidR="00514050" w:rsidRPr="000E17EA"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1B23616E" w14:textId="23FD4B1B"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80" w:type="dxa"/>
          </w:tcPr>
          <w:p w14:paraId="7D7D477D" w14:textId="1BF75E23"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514050" w:rsidRPr="000E17EA" w14:paraId="0BD0509C" w14:textId="1B5DA231" w:rsidTr="00514050">
        <w:trPr>
          <w:trHeight w:val="347"/>
          <w:jc w:val="center"/>
        </w:trPr>
        <w:tc>
          <w:tcPr>
            <w:tcW w:w="0" w:type="auto"/>
          </w:tcPr>
          <w:p w14:paraId="4DF0865A" w14:textId="3CF7ABE5"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597" w:type="dxa"/>
          </w:tcPr>
          <w:p w14:paraId="1F5EF8C6" w14:textId="305E486D"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97A81C0" w14:textId="54677016"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2E4195D" w14:textId="560F0BF8" w:rsidR="00514050" w:rsidRPr="000E17EA" w:rsidRDefault="00514050" w:rsidP="00514050">
            <w:pPr>
              <w:rPr>
                <w:rFonts w:ascii="Times New Roman" w:hAnsi="Times New Roman" w:cs="Times New Roman"/>
                <w:sz w:val="18"/>
                <w:szCs w:val="18"/>
              </w:rPr>
            </w:pPr>
          </w:p>
        </w:tc>
        <w:tc>
          <w:tcPr>
            <w:tcW w:w="1332" w:type="dxa"/>
          </w:tcPr>
          <w:p w14:paraId="29BC35E1" w14:textId="0B193230" w:rsidR="00514050" w:rsidRPr="000E17EA"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730FDB27" w14:textId="47371776"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80" w:type="dxa"/>
          </w:tcPr>
          <w:p w14:paraId="7223EB1E" w14:textId="1922B3E9" w:rsidR="00514050" w:rsidRPr="001D2FF7" w:rsidRDefault="00514050" w:rsidP="00514050">
            <w:pPr>
              <w:rPr>
                <w:rFonts w:ascii="Times New Roman" w:hAnsi="Times New Roman" w:cs="Times New Roman"/>
                <w:sz w:val="18"/>
                <w:szCs w:val="18"/>
              </w:rPr>
            </w:pPr>
          </w:p>
        </w:tc>
      </w:tr>
      <w:tr w:rsidR="008B7373" w:rsidRPr="000E17EA" w14:paraId="612F3C21" w14:textId="6AC59DCD" w:rsidTr="00514050">
        <w:trPr>
          <w:trHeight w:val="347"/>
          <w:jc w:val="center"/>
        </w:trPr>
        <w:tc>
          <w:tcPr>
            <w:tcW w:w="0" w:type="auto"/>
          </w:tcPr>
          <w:p w14:paraId="07A9ECAD" w14:textId="02865A49"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BSO</w:t>
            </w:r>
          </w:p>
        </w:tc>
        <w:tc>
          <w:tcPr>
            <w:tcW w:w="1597" w:type="dxa"/>
          </w:tcPr>
          <w:p w14:paraId="1CE951FC" w14:textId="24751D0B"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3DFAFFAC" w14:textId="20F29F7D"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E73A46E" w14:textId="7013708E" w:rsidR="008B7373" w:rsidRPr="000E17EA" w:rsidRDefault="008B7373" w:rsidP="008B7373">
            <w:pPr>
              <w:rPr>
                <w:rFonts w:ascii="Times New Roman" w:hAnsi="Times New Roman" w:cs="Times New Roman"/>
                <w:sz w:val="18"/>
                <w:szCs w:val="18"/>
              </w:rPr>
            </w:pPr>
          </w:p>
        </w:tc>
        <w:tc>
          <w:tcPr>
            <w:tcW w:w="1332" w:type="dxa"/>
          </w:tcPr>
          <w:p w14:paraId="1E769A69" w14:textId="766216AA" w:rsidR="008B7373" w:rsidRPr="000E17EA" w:rsidRDefault="008B7373" w:rsidP="008B7373">
            <w:pPr>
              <w:rPr>
                <w:rFonts w:ascii="Times New Roman" w:hAnsi="Times New Roman" w:cs="Times New Roman"/>
                <w:sz w:val="16"/>
                <w:szCs w:val="16"/>
              </w:rPr>
            </w:pPr>
          </w:p>
        </w:tc>
        <w:tc>
          <w:tcPr>
            <w:tcW w:w="1232" w:type="dxa"/>
          </w:tcPr>
          <w:p w14:paraId="363D5568" w14:textId="278BDCBD"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c>
          <w:tcPr>
            <w:tcW w:w="980" w:type="dxa"/>
          </w:tcPr>
          <w:p w14:paraId="3A43AD72" w14:textId="5243800D"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8B7373" w:rsidRPr="000E17EA" w14:paraId="1C77E886" w14:textId="708BB248" w:rsidTr="00514050">
        <w:trPr>
          <w:trHeight w:val="347"/>
          <w:jc w:val="center"/>
        </w:trPr>
        <w:tc>
          <w:tcPr>
            <w:tcW w:w="0" w:type="auto"/>
          </w:tcPr>
          <w:p w14:paraId="4015EEB0" w14:textId="0FFF5B3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597" w:type="dxa"/>
          </w:tcPr>
          <w:p w14:paraId="2472A956" w14:textId="53C5D603"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DD70216" w14:textId="14263278"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FC4E370" w14:textId="50FBB6F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5E5AB33A" w14:textId="1F9F87B4" w:rsidR="008B7373" w:rsidRPr="000E17EA" w:rsidRDefault="008B7373" w:rsidP="008B7373">
            <w:pPr>
              <w:rPr>
                <w:rFonts w:ascii="Times New Roman" w:hAnsi="Times New Roman" w:cs="Times New Roman"/>
                <w:sz w:val="16"/>
                <w:szCs w:val="16"/>
              </w:rPr>
            </w:pPr>
          </w:p>
        </w:tc>
        <w:tc>
          <w:tcPr>
            <w:tcW w:w="1232" w:type="dxa"/>
          </w:tcPr>
          <w:p w14:paraId="38A48867" w14:textId="7673E752" w:rsidR="008B7373" w:rsidRPr="00536EC4" w:rsidRDefault="008B7373" w:rsidP="008B7373">
            <w:pPr>
              <w:rPr>
                <w:rFonts w:ascii="Times New Roman" w:hAnsi="Times New Roman" w:cs="Times New Roman"/>
                <w:sz w:val="18"/>
                <w:szCs w:val="18"/>
              </w:rPr>
            </w:pPr>
          </w:p>
        </w:tc>
        <w:tc>
          <w:tcPr>
            <w:tcW w:w="980" w:type="dxa"/>
          </w:tcPr>
          <w:p w14:paraId="3A4371BD" w14:textId="02944539"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8B7373" w:rsidRPr="000E17EA" w14:paraId="3DD74EF7" w14:textId="70CB6A4C" w:rsidTr="00514050">
        <w:trPr>
          <w:trHeight w:val="347"/>
          <w:jc w:val="center"/>
        </w:trPr>
        <w:tc>
          <w:tcPr>
            <w:tcW w:w="0" w:type="auto"/>
          </w:tcPr>
          <w:p w14:paraId="5B92C6E8" w14:textId="2533DEAA"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597" w:type="dxa"/>
          </w:tcPr>
          <w:p w14:paraId="28E58FB8" w14:textId="51F1E49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9C74CBB" w14:textId="47DC5877"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553083C" w14:textId="7B67BEC8" w:rsidR="008B7373" w:rsidRPr="000E17EA" w:rsidRDefault="008B7373" w:rsidP="008B7373">
            <w:pPr>
              <w:rPr>
                <w:rFonts w:ascii="Times New Roman" w:hAnsi="Times New Roman" w:cs="Times New Roman"/>
                <w:sz w:val="18"/>
                <w:szCs w:val="18"/>
              </w:rPr>
            </w:pPr>
          </w:p>
        </w:tc>
        <w:tc>
          <w:tcPr>
            <w:tcW w:w="1332" w:type="dxa"/>
          </w:tcPr>
          <w:p w14:paraId="67D89B87" w14:textId="2912C85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6BEC6A67" w14:textId="577E3417" w:rsidR="008B7373" w:rsidRPr="000E17EA" w:rsidRDefault="008B7373" w:rsidP="008B7373">
            <w:pPr>
              <w:rPr>
                <w:rFonts w:ascii="Times New Roman" w:hAnsi="Times New Roman" w:cs="Times New Roman"/>
                <w:sz w:val="18"/>
                <w:szCs w:val="18"/>
              </w:rPr>
            </w:pPr>
          </w:p>
        </w:tc>
        <w:tc>
          <w:tcPr>
            <w:tcW w:w="980" w:type="dxa"/>
          </w:tcPr>
          <w:p w14:paraId="46B9DFE4" w14:textId="0D304EA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8B7373" w:rsidRPr="000E17EA" w14:paraId="26697FC9" w14:textId="193C78A6" w:rsidTr="00514050">
        <w:trPr>
          <w:trHeight w:val="347"/>
          <w:jc w:val="center"/>
        </w:trPr>
        <w:tc>
          <w:tcPr>
            <w:tcW w:w="0" w:type="auto"/>
          </w:tcPr>
          <w:p w14:paraId="779BACF4" w14:textId="7441A8B0"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2A46F4A5" w14:textId="58ED015A"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7F2415E9" w14:textId="78E47119"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D923DBA" w14:textId="5FDB4EB7" w:rsidR="008B7373" w:rsidRPr="000E17EA" w:rsidRDefault="008B7373" w:rsidP="008B7373">
            <w:pPr>
              <w:rPr>
                <w:rFonts w:ascii="Times New Roman" w:hAnsi="Times New Roman" w:cs="Times New Roman"/>
                <w:sz w:val="18"/>
                <w:szCs w:val="18"/>
              </w:rPr>
            </w:pPr>
          </w:p>
        </w:tc>
        <w:tc>
          <w:tcPr>
            <w:tcW w:w="1332" w:type="dxa"/>
          </w:tcPr>
          <w:p w14:paraId="3EAD64F3" w14:textId="51243E39" w:rsidR="008B7373" w:rsidRPr="000E17EA" w:rsidRDefault="008B7373" w:rsidP="008B7373">
            <w:pPr>
              <w:rPr>
                <w:rFonts w:ascii="Times New Roman" w:hAnsi="Times New Roman" w:cs="Times New Roman"/>
                <w:sz w:val="18"/>
                <w:szCs w:val="18"/>
              </w:rPr>
            </w:pPr>
          </w:p>
        </w:tc>
        <w:tc>
          <w:tcPr>
            <w:tcW w:w="1232" w:type="dxa"/>
          </w:tcPr>
          <w:p w14:paraId="79EFDE7A" w14:textId="1FA14793" w:rsidR="008B7373" w:rsidRPr="000E17EA" w:rsidRDefault="008B7373" w:rsidP="008B7373">
            <w:pPr>
              <w:rPr>
                <w:rFonts w:ascii="Times New Roman" w:hAnsi="Times New Roman" w:cs="Times New Roman"/>
                <w:sz w:val="18"/>
                <w:szCs w:val="18"/>
              </w:rPr>
            </w:pPr>
          </w:p>
        </w:tc>
        <w:tc>
          <w:tcPr>
            <w:tcW w:w="980" w:type="dxa"/>
          </w:tcPr>
          <w:p w14:paraId="3FED275C" w14:textId="7EB36E8E" w:rsidR="008B7373" w:rsidRPr="000E17EA" w:rsidRDefault="008B7373" w:rsidP="008B7373">
            <w:pPr>
              <w:rPr>
                <w:rFonts w:ascii="Times New Roman" w:hAnsi="Times New Roman" w:cs="Times New Roman"/>
                <w:sz w:val="18"/>
                <w:szCs w:val="18"/>
              </w:rPr>
            </w:pPr>
          </w:p>
        </w:tc>
      </w:tr>
      <w:tr w:rsidR="008B7373" w:rsidRPr="000E17EA" w14:paraId="307CFAF0" w14:textId="1344DA8C" w:rsidTr="00514050">
        <w:trPr>
          <w:trHeight w:val="347"/>
          <w:jc w:val="center"/>
        </w:trPr>
        <w:tc>
          <w:tcPr>
            <w:tcW w:w="0" w:type="auto"/>
          </w:tcPr>
          <w:p w14:paraId="291D3CCF" w14:textId="5ACECC4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597" w:type="dxa"/>
          </w:tcPr>
          <w:p w14:paraId="61B29C80" w14:textId="483E7C0F"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C2AC965" w14:textId="202A2D15"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BA12C85" w14:textId="0A3DD67A" w:rsidR="008B7373" w:rsidRPr="000E17EA" w:rsidRDefault="00514050"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80A77AC" w14:textId="7C8205FF"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3DFCBA27" w14:textId="12D8CB27"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80" w:type="dxa"/>
          </w:tcPr>
          <w:p w14:paraId="5380E235" w14:textId="565C9D89"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514050" w:rsidRPr="000E17EA" w14:paraId="14901E18" w14:textId="684AA259" w:rsidTr="00514050">
        <w:trPr>
          <w:trHeight w:val="347"/>
          <w:jc w:val="center"/>
        </w:trPr>
        <w:tc>
          <w:tcPr>
            <w:tcW w:w="0" w:type="auto"/>
          </w:tcPr>
          <w:p w14:paraId="6FB63E41" w14:textId="18540C52"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3D7F4038" w14:textId="4E843FBC"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55CF80E1" w14:textId="406A5624"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5C1E978" w14:textId="3806ED6C"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46F6F9C" w14:textId="7A96D1DB" w:rsidR="00514050" w:rsidRPr="000E17EA" w:rsidRDefault="00514050" w:rsidP="00514050">
            <w:pPr>
              <w:rPr>
                <w:rFonts w:ascii="Times New Roman" w:hAnsi="Times New Roman" w:cs="Times New Roman"/>
                <w:sz w:val="18"/>
                <w:szCs w:val="18"/>
              </w:rPr>
            </w:pPr>
          </w:p>
        </w:tc>
        <w:tc>
          <w:tcPr>
            <w:tcW w:w="1232" w:type="dxa"/>
          </w:tcPr>
          <w:p w14:paraId="3E7705C2" w14:textId="01175C06" w:rsidR="00514050" w:rsidRPr="000E17EA" w:rsidRDefault="00514050" w:rsidP="00514050">
            <w:pPr>
              <w:rPr>
                <w:rFonts w:ascii="Times New Roman" w:hAnsi="Times New Roman" w:cs="Times New Roman"/>
                <w:sz w:val="18"/>
                <w:szCs w:val="18"/>
              </w:rPr>
            </w:pPr>
          </w:p>
        </w:tc>
        <w:tc>
          <w:tcPr>
            <w:tcW w:w="980" w:type="dxa"/>
          </w:tcPr>
          <w:p w14:paraId="12431723" w14:textId="44A53CBD" w:rsidR="00514050" w:rsidRPr="000E17EA" w:rsidRDefault="00514050" w:rsidP="00514050">
            <w:pPr>
              <w:rPr>
                <w:rFonts w:ascii="Times New Roman" w:hAnsi="Times New Roman" w:cs="Times New Roman"/>
                <w:sz w:val="18"/>
                <w:szCs w:val="18"/>
              </w:rPr>
            </w:pPr>
          </w:p>
        </w:tc>
      </w:tr>
      <w:tr w:rsidR="00514050" w:rsidRPr="000E17EA" w14:paraId="4C2967C6" w14:textId="3E45018A" w:rsidTr="00514050">
        <w:trPr>
          <w:trHeight w:val="347"/>
          <w:jc w:val="center"/>
        </w:trPr>
        <w:tc>
          <w:tcPr>
            <w:tcW w:w="0" w:type="auto"/>
          </w:tcPr>
          <w:p w14:paraId="2CDD2CBA" w14:textId="5E73748C"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C09A347" w14:textId="0E4B137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8C9AE1D" w14:textId="7135EE8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8429894" w14:textId="1593BD8C" w:rsidR="00514050" w:rsidRPr="000E17EA" w:rsidRDefault="00514050" w:rsidP="00514050">
            <w:pPr>
              <w:rPr>
                <w:rFonts w:ascii="Times New Roman" w:hAnsi="Times New Roman" w:cs="Times New Roman"/>
                <w:sz w:val="16"/>
                <w:szCs w:val="16"/>
              </w:rPr>
            </w:pPr>
          </w:p>
        </w:tc>
        <w:tc>
          <w:tcPr>
            <w:tcW w:w="1332" w:type="dxa"/>
          </w:tcPr>
          <w:p w14:paraId="32E276E5" w14:textId="0E7378CF"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CD11CDB" w14:textId="0943977D" w:rsidR="00514050" w:rsidRPr="000E17EA" w:rsidRDefault="00514050" w:rsidP="00514050">
            <w:pPr>
              <w:rPr>
                <w:rFonts w:ascii="Times New Roman" w:hAnsi="Times New Roman" w:cs="Times New Roman"/>
                <w:sz w:val="18"/>
                <w:szCs w:val="18"/>
              </w:rPr>
            </w:pPr>
          </w:p>
        </w:tc>
        <w:tc>
          <w:tcPr>
            <w:tcW w:w="980" w:type="dxa"/>
          </w:tcPr>
          <w:p w14:paraId="7858DB74" w14:textId="121801F1" w:rsidR="00514050" w:rsidRPr="000E17EA" w:rsidRDefault="00514050" w:rsidP="00514050">
            <w:pPr>
              <w:rPr>
                <w:rFonts w:ascii="Times New Roman" w:hAnsi="Times New Roman" w:cs="Times New Roman"/>
                <w:sz w:val="18"/>
                <w:szCs w:val="18"/>
              </w:rPr>
            </w:pPr>
          </w:p>
        </w:tc>
      </w:tr>
      <w:tr w:rsidR="00514050" w:rsidRPr="000E17EA" w14:paraId="7F806F56" w14:textId="652E5295" w:rsidTr="00514050">
        <w:trPr>
          <w:trHeight w:val="347"/>
          <w:jc w:val="center"/>
        </w:trPr>
        <w:tc>
          <w:tcPr>
            <w:tcW w:w="0" w:type="auto"/>
          </w:tcPr>
          <w:p w14:paraId="217A5D7A" w14:textId="6EE69EF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597" w:type="dxa"/>
          </w:tcPr>
          <w:p w14:paraId="6E60E58A" w14:textId="5F635446"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1652BF45" w14:textId="15C15B6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EA4ECF2" w14:textId="7D95C54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6AA5A09B" w14:textId="6C87D1A1" w:rsidR="00514050" w:rsidRPr="000E17EA" w:rsidRDefault="00514050" w:rsidP="00514050">
            <w:pPr>
              <w:rPr>
                <w:rFonts w:ascii="Times New Roman" w:hAnsi="Times New Roman" w:cs="Times New Roman"/>
                <w:sz w:val="16"/>
                <w:szCs w:val="16"/>
              </w:rPr>
            </w:pPr>
          </w:p>
        </w:tc>
        <w:tc>
          <w:tcPr>
            <w:tcW w:w="1232" w:type="dxa"/>
          </w:tcPr>
          <w:p w14:paraId="746DEB19" w14:textId="7831FBD6" w:rsidR="00514050" w:rsidRPr="000E17EA" w:rsidRDefault="00514050" w:rsidP="00514050">
            <w:pPr>
              <w:rPr>
                <w:rFonts w:ascii="Times New Roman" w:hAnsi="Times New Roman" w:cs="Times New Roman"/>
                <w:sz w:val="16"/>
                <w:szCs w:val="16"/>
              </w:rPr>
            </w:pPr>
          </w:p>
        </w:tc>
        <w:tc>
          <w:tcPr>
            <w:tcW w:w="980" w:type="dxa"/>
          </w:tcPr>
          <w:p w14:paraId="3D22FF29" w14:textId="0546D492" w:rsidR="00514050" w:rsidRPr="006532F6" w:rsidRDefault="00514050" w:rsidP="00514050">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514050" w:rsidRPr="000E17EA" w14:paraId="3BA273E3" w14:textId="179BE6EA" w:rsidTr="00514050">
        <w:trPr>
          <w:trHeight w:val="347"/>
          <w:jc w:val="center"/>
        </w:trPr>
        <w:tc>
          <w:tcPr>
            <w:tcW w:w="0" w:type="auto"/>
          </w:tcPr>
          <w:p w14:paraId="2EA61F36" w14:textId="41F778B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597" w:type="dxa"/>
          </w:tcPr>
          <w:p w14:paraId="36082805" w14:textId="2793245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71F413A4" w14:textId="35DC2DA0"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5EEA9D79" w14:textId="5FE2A9AA" w:rsidR="00514050" w:rsidRPr="000E17EA" w:rsidRDefault="00514050" w:rsidP="00514050">
            <w:pPr>
              <w:rPr>
                <w:rFonts w:ascii="Times New Roman" w:hAnsi="Times New Roman" w:cs="Times New Roman"/>
                <w:sz w:val="16"/>
                <w:szCs w:val="16"/>
              </w:rPr>
            </w:pPr>
          </w:p>
        </w:tc>
        <w:tc>
          <w:tcPr>
            <w:tcW w:w="1332" w:type="dxa"/>
          </w:tcPr>
          <w:p w14:paraId="7AF2A449" w14:textId="17CAAC5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117C338" w14:textId="4E845C4A" w:rsidR="00514050" w:rsidRPr="000E17EA" w:rsidRDefault="00514050"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80" w:type="dxa"/>
          </w:tcPr>
          <w:p w14:paraId="52F66298" w14:textId="09559D17" w:rsidR="00514050" w:rsidRPr="006532F6" w:rsidRDefault="00514050" w:rsidP="00514050">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514050" w:rsidRPr="000E17EA" w14:paraId="195759CB" w14:textId="76B9139D" w:rsidTr="00514050">
        <w:trPr>
          <w:trHeight w:val="347"/>
          <w:jc w:val="center"/>
        </w:trPr>
        <w:tc>
          <w:tcPr>
            <w:tcW w:w="0" w:type="auto"/>
          </w:tcPr>
          <w:p w14:paraId="24E342ED" w14:textId="2F1F2D0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Hsp27</w:t>
            </w:r>
          </w:p>
        </w:tc>
        <w:tc>
          <w:tcPr>
            <w:tcW w:w="1597" w:type="dxa"/>
          </w:tcPr>
          <w:p w14:paraId="3D8B5012" w14:textId="5935519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48B9171" w14:textId="34A5BEB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769A1EE" w14:textId="2B29C96F"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1E73E95" w14:textId="06FDC968" w:rsidR="00514050" w:rsidRPr="000E17EA" w:rsidRDefault="00514050" w:rsidP="00514050">
            <w:pPr>
              <w:rPr>
                <w:rFonts w:ascii="Times New Roman" w:hAnsi="Times New Roman" w:cs="Times New Roman"/>
                <w:sz w:val="16"/>
                <w:szCs w:val="16"/>
              </w:rPr>
            </w:pPr>
          </w:p>
        </w:tc>
        <w:tc>
          <w:tcPr>
            <w:tcW w:w="1232" w:type="dxa"/>
          </w:tcPr>
          <w:p w14:paraId="387E159D" w14:textId="05E22DE3" w:rsidR="00514050" w:rsidRPr="000E17EA" w:rsidRDefault="00514050"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80" w:type="dxa"/>
          </w:tcPr>
          <w:p w14:paraId="35326A44" w14:textId="224EF3DB" w:rsidR="00514050" w:rsidRPr="006532F6" w:rsidRDefault="00514050" w:rsidP="00514050">
            <w:pPr>
              <w:rPr>
                <w:rFonts w:ascii="Times New Roman" w:hAnsi="Times New Roman" w:cs="Times New Roman"/>
                <w:sz w:val="18"/>
                <w:szCs w:val="18"/>
              </w:rPr>
            </w:pPr>
          </w:p>
        </w:tc>
      </w:tr>
      <w:tr w:rsidR="00514050" w:rsidRPr="000E17EA" w14:paraId="5A683FA3" w14:textId="2C5043D4" w:rsidTr="00514050">
        <w:trPr>
          <w:trHeight w:val="347"/>
          <w:jc w:val="center"/>
        </w:trPr>
        <w:tc>
          <w:tcPr>
            <w:tcW w:w="0" w:type="auto"/>
          </w:tcPr>
          <w:p w14:paraId="0DD2F1CD" w14:textId="3BA8A01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597" w:type="dxa"/>
          </w:tcPr>
          <w:p w14:paraId="70930768" w14:textId="3936E5DB"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3901AFD" w14:textId="0EF6798F"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47719D4" w14:textId="7D217A4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4A1B9059" w14:textId="52872A4C"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0A767C22" w14:textId="6E86192E" w:rsidR="00514050" w:rsidRPr="000E17EA" w:rsidRDefault="00514050" w:rsidP="00514050">
            <w:pPr>
              <w:rPr>
                <w:rFonts w:ascii="Times New Roman" w:hAnsi="Times New Roman" w:cs="Times New Roman"/>
                <w:sz w:val="16"/>
                <w:szCs w:val="16"/>
              </w:rPr>
            </w:pPr>
          </w:p>
        </w:tc>
        <w:tc>
          <w:tcPr>
            <w:tcW w:w="980" w:type="dxa"/>
          </w:tcPr>
          <w:p w14:paraId="1E46E36D" w14:textId="77777777" w:rsidR="00514050" w:rsidRPr="000E17EA" w:rsidRDefault="00514050" w:rsidP="00514050">
            <w:pPr>
              <w:rPr>
                <w:rFonts w:ascii="Times New Roman" w:hAnsi="Times New Roman" w:cs="Times New Roman"/>
                <w:sz w:val="16"/>
                <w:szCs w:val="16"/>
              </w:rPr>
            </w:pPr>
          </w:p>
        </w:tc>
      </w:tr>
      <w:tr w:rsidR="00514050" w:rsidRPr="000E17EA" w14:paraId="3EE293BA" w14:textId="19CF0F00" w:rsidTr="00514050">
        <w:trPr>
          <w:trHeight w:val="347"/>
          <w:jc w:val="center"/>
        </w:trPr>
        <w:tc>
          <w:tcPr>
            <w:tcW w:w="0" w:type="auto"/>
          </w:tcPr>
          <w:p w14:paraId="3303C716" w14:textId="0DD9EB3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2F95BDA" w14:textId="351F55A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3459144" w14:textId="259D293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332" w:type="dxa"/>
          </w:tcPr>
          <w:p w14:paraId="791BEB18" w14:textId="6C23439D"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1C08ABD1" w14:textId="266E7E1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3C67367" w14:textId="2980DDBE" w:rsidR="00514050" w:rsidRPr="000E17EA" w:rsidRDefault="00514050" w:rsidP="00514050">
            <w:pPr>
              <w:rPr>
                <w:rFonts w:ascii="Times New Roman" w:hAnsi="Times New Roman" w:cs="Times New Roman"/>
                <w:sz w:val="16"/>
                <w:szCs w:val="16"/>
              </w:rPr>
            </w:pPr>
          </w:p>
        </w:tc>
        <w:tc>
          <w:tcPr>
            <w:tcW w:w="980" w:type="dxa"/>
          </w:tcPr>
          <w:p w14:paraId="377F2EB8" w14:textId="77777777" w:rsidR="00514050" w:rsidRPr="000E17EA" w:rsidRDefault="00514050" w:rsidP="00514050">
            <w:pPr>
              <w:rPr>
                <w:rFonts w:ascii="Times New Roman" w:hAnsi="Times New Roman" w:cs="Times New Roman"/>
                <w:sz w:val="16"/>
                <w:szCs w:val="16"/>
              </w:rPr>
            </w:pPr>
          </w:p>
        </w:tc>
      </w:tr>
      <w:tr w:rsidR="00514050" w:rsidRPr="000E17EA" w14:paraId="72523B3F" w14:textId="1B10C24A" w:rsidTr="00514050">
        <w:trPr>
          <w:trHeight w:val="347"/>
          <w:jc w:val="center"/>
        </w:trPr>
        <w:tc>
          <w:tcPr>
            <w:tcW w:w="0" w:type="auto"/>
          </w:tcPr>
          <w:p w14:paraId="69DA14C5" w14:textId="50DD2709"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6E5BAD4B" w14:textId="73F0C83E" w:rsidR="00514050" w:rsidRPr="000E17EA" w:rsidRDefault="00514050" w:rsidP="00514050">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4E140D62" w14:textId="69A9EDC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2846CCD7" w14:textId="5868BB6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01ED8467" w14:textId="465F4952" w:rsidR="00514050" w:rsidRPr="000E17EA" w:rsidRDefault="00514050" w:rsidP="00514050">
            <w:pPr>
              <w:rPr>
                <w:rFonts w:ascii="Times New Roman" w:hAnsi="Times New Roman" w:cs="Times New Roman"/>
                <w:sz w:val="16"/>
                <w:szCs w:val="16"/>
              </w:rPr>
            </w:pPr>
          </w:p>
        </w:tc>
        <w:tc>
          <w:tcPr>
            <w:tcW w:w="1232" w:type="dxa"/>
          </w:tcPr>
          <w:p w14:paraId="5085515C" w14:textId="4FC78861" w:rsidR="00514050" w:rsidRPr="000E17EA" w:rsidRDefault="00514050" w:rsidP="00514050">
            <w:pPr>
              <w:rPr>
                <w:rFonts w:ascii="Times New Roman" w:hAnsi="Times New Roman" w:cs="Times New Roman"/>
                <w:sz w:val="16"/>
                <w:szCs w:val="16"/>
              </w:rPr>
            </w:pPr>
          </w:p>
        </w:tc>
        <w:tc>
          <w:tcPr>
            <w:tcW w:w="980" w:type="dxa"/>
          </w:tcPr>
          <w:p w14:paraId="6CFA58E3" w14:textId="77777777" w:rsidR="00514050" w:rsidRPr="000E17EA" w:rsidRDefault="00514050" w:rsidP="00514050">
            <w:pPr>
              <w:rPr>
                <w:rFonts w:ascii="Times New Roman" w:hAnsi="Times New Roman" w:cs="Times New Roman"/>
                <w:sz w:val="16"/>
                <w:szCs w:val="16"/>
              </w:rPr>
            </w:pPr>
          </w:p>
        </w:tc>
      </w:tr>
      <w:tr w:rsidR="00514050" w:rsidRPr="000E17EA" w14:paraId="65988980" w14:textId="2BFA48F5" w:rsidTr="00514050">
        <w:trPr>
          <w:trHeight w:val="347"/>
          <w:jc w:val="center"/>
        </w:trPr>
        <w:tc>
          <w:tcPr>
            <w:tcW w:w="0" w:type="auto"/>
          </w:tcPr>
          <w:p w14:paraId="4F9B41C5" w14:textId="6682AE97" w:rsidR="00514050" w:rsidRPr="000E17EA" w:rsidRDefault="00514050"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1236FFDB" w14:textId="2AC2E215" w:rsidR="00514050"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3022D81" w14:textId="08FF0924"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6186BBBC" w14:textId="32F47E82"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17552054" w14:textId="2B881323"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4DF0CB1A" w14:textId="34C7E095" w:rsidR="00514050" w:rsidRPr="000E17EA" w:rsidRDefault="00514050" w:rsidP="00514050">
            <w:pPr>
              <w:rPr>
                <w:rFonts w:ascii="Times New Roman" w:hAnsi="Times New Roman" w:cs="Times New Roman"/>
                <w:sz w:val="18"/>
                <w:szCs w:val="18"/>
              </w:rPr>
            </w:pPr>
          </w:p>
        </w:tc>
        <w:tc>
          <w:tcPr>
            <w:tcW w:w="980" w:type="dxa"/>
          </w:tcPr>
          <w:p w14:paraId="3BCDA510" w14:textId="77777777" w:rsidR="00514050" w:rsidRPr="000E17EA" w:rsidRDefault="00514050" w:rsidP="00514050">
            <w:pPr>
              <w:rPr>
                <w:rFonts w:ascii="Times New Roman" w:hAnsi="Times New Roman" w:cs="Times New Roman"/>
                <w:sz w:val="18"/>
                <w:szCs w:val="18"/>
              </w:rPr>
            </w:pPr>
          </w:p>
        </w:tc>
      </w:tr>
      <w:tr w:rsidR="00514050" w:rsidRPr="000E17EA" w14:paraId="1A96FD49" w14:textId="78CF6084" w:rsidTr="00514050">
        <w:trPr>
          <w:trHeight w:val="347"/>
          <w:jc w:val="center"/>
        </w:trPr>
        <w:tc>
          <w:tcPr>
            <w:tcW w:w="0" w:type="auto"/>
          </w:tcPr>
          <w:p w14:paraId="7FC2F74C" w14:textId="6A85BAAE" w:rsidR="00514050" w:rsidRDefault="00514050"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7596172B" w14:textId="02E482F1"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A03B081" w14:textId="57F10D89"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0DAD002E" w14:textId="68A615D2"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CDE5B97" w14:textId="1E52ED46"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175504D1" w14:textId="77777777" w:rsidR="00514050" w:rsidRPr="000E17EA" w:rsidRDefault="00514050" w:rsidP="00514050">
            <w:pPr>
              <w:rPr>
                <w:rFonts w:ascii="Times New Roman" w:hAnsi="Times New Roman" w:cs="Times New Roman"/>
                <w:sz w:val="18"/>
                <w:szCs w:val="18"/>
              </w:rPr>
            </w:pPr>
          </w:p>
        </w:tc>
        <w:tc>
          <w:tcPr>
            <w:tcW w:w="980" w:type="dxa"/>
          </w:tcPr>
          <w:p w14:paraId="46B6B26C" w14:textId="77777777" w:rsidR="00514050" w:rsidRPr="000E17EA" w:rsidRDefault="00514050" w:rsidP="00514050">
            <w:pPr>
              <w:rPr>
                <w:rFonts w:ascii="Times New Roman" w:hAnsi="Times New Roman" w:cs="Times New Roman"/>
                <w:sz w:val="18"/>
                <w:szCs w:val="18"/>
              </w:rPr>
            </w:pPr>
          </w:p>
        </w:tc>
      </w:tr>
    </w:tbl>
    <w:p w14:paraId="32211584" w14:textId="3C3BFD5C" w:rsidR="007A6171" w:rsidRPr="007A6171" w:rsidRDefault="007A6171" w:rsidP="007A617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7A6171" w:rsidRPr="007A6171" w14:paraId="6E07A983" w14:textId="77777777" w:rsidTr="007A6171">
        <w:tc>
          <w:tcPr>
            <w:tcW w:w="0" w:type="auto"/>
            <w:hideMark/>
          </w:tcPr>
          <w:p w14:paraId="3A4348F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4251ECD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5BF6C84B"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256ED232"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7827FB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4694D44"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6C60ABC"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5696B0C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7A6171" w:rsidRPr="007A6171" w14:paraId="68ACFBB6" w14:textId="77777777" w:rsidTr="007A6171">
        <w:tc>
          <w:tcPr>
            <w:tcW w:w="0" w:type="auto"/>
            <w:hideMark/>
          </w:tcPr>
          <w:p w14:paraId="36FEF8C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E9AE399" w14:textId="3589E2E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6F6F6F">
              <w:rPr>
                <w:rFonts w:ascii="Times New Roman" w:eastAsia="Times New Roman" w:hAnsi="Times New Roman" w:cs="Times New Roman"/>
                <w:sz w:val="20"/>
                <w:szCs w:val="20"/>
              </w:rPr>
              <w:t>4</w:t>
            </w:r>
          </w:p>
        </w:tc>
        <w:tc>
          <w:tcPr>
            <w:tcW w:w="0" w:type="auto"/>
            <w:hideMark/>
          </w:tcPr>
          <w:p w14:paraId="471A67B5" w14:textId="0A261940" w:rsidR="007A6171" w:rsidRPr="007A6171" w:rsidRDefault="006F6F6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5B095F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1ACF52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346473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2A26E59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3142BF2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7A6171" w:rsidRPr="007A6171" w14:paraId="59CC1271" w14:textId="77777777" w:rsidTr="007A6171">
        <w:tc>
          <w:tcPr>
            <w:tcW w:w="0" w:type="auto"/>
            <w:hideMark/>
          </w:tcPr>
          <w:p w14:paraId="4F41513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7D51ACC" w14:textId="44DEEA6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955A17">
              <w:rPr>
                <w:rFonts w:ascii="Times New Roman" w:eastAsia="Times New Roman" w:hAnsi="Times New Roman" w:cs="Times New Roman"/>
                <w:sz w:val="20"/>
                <w:szCs w:val="20"/>
              </w:rPr>
              <w:t>2</w:t>
            </w:r>
          </w:p>
        </w:tc>
        <w:tc>
          <w:tcPr>
            <w:tcW w:w="0" w:type="auto"/>
            <w:hideMark/>
          </w:tcPr>
          <w:p w14:paraId="6571D4F4" w14:textId="639A14FB" w:rsidR="007A6171" w:rsidRPr="007A6171" w:rsidRDefault="008C312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0" w:type="auto"/>
            <w:hideMark/>
          </w:tcPr>
          <w:p w14:paraId="5B03947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336394CA"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E4FD10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271252C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04FF8633"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7A6171" w:rsidRPr="007A6171" w14:paraId="776BF7E4" w14:textId="77777777" w:rsidTr="007A6171">
        <w:tc>
          <w:tcPr>
            <w:tcW w:w="0" w:type="auto"/>
            <w:hideMark/>
          </w:tcPr>
          <w:p w14:paraId="04EC509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lastRenderedPageBreak/>
              <w:t>GEMINI</w:t>
            </w:r>
          </w:p>
        </w:tc>
        <w:tc>
          <w:tcPr>
            <w:tcW w:w="0" w:type="auto"/>
            <w:hideMark/>
          </w:tcPr>
          <w:p w14:paraId="78DBAA82" w14:textId="3CCC1160"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8C312F">
              <w:rPr>
                <w:rFonts w:ascii="Times New Roman" w:eastAsia="Times New Roman" w:hAnsi="Times New Roman" w:cs="Times New Roman"/>
                <w:sz w:val="20"/>
                <w:szCs w:val="20"/>
              </w:rPr>
              <w:t>0</w:t>
            </w:r>
          </w:p>
        </w:tc>
        <w:tc>
          <w:tcPr>
            <w:tcW w:w="0" w:type="auto"/>
            <w:hideMark/>
          </w:tcPr>
          <w:p w14:paraId="1E292348" w14:textId="361599E4"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0" w:type="auto"/>
            <w:hideMark/>
          </w:tcPr>
          <w:p w14:paraId="2B3B43EB"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1BA9622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C26DBC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9C9BC2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1B43143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7A6171" w:rsidRPr="007A6171" w14:paraId="5E15496B" w14:textId="77777777" w:rsidTr="007A6171">
        <w:tc>
          <w:tcPr>
            <w:tcW w:w="0" w:type="auto"/>
            <w:hideMark/>
          </w:tcPr>
          <w:p w14:paraId="0411EB9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pathway</w:t>
            </w:r>
          </w:p>
        </w:tc>
        <w:tc>
          <w:tcPr>
            <w:tcW w:w="0" w:type="auto"/>
            <w:hideMark/>
          </w:tcPr>
          <w:p w14:paraId="3E874915" w14:textId="623385BF"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277391">
              <w:rPr>
                <w:rFonts w:ascii="Times New Roman" w:eastAsia="Times New Roman" w:hAnsi="Times New Roman" w:cs="Times New Roman"/>
                <w:sz w:val="20"/>
                <w:szCs w:val="20"/>
              </w:rPr>
              <w:t>5</w:t>
            </w:r>
          </w:p>
        </w:tc>
        <w:tc>
          <w:tcPr>
            <w:tcW w:w="0" w:type="auto"/>
            <w:hideMark/>
          </w:tcPr>
          <w:p w14:paraId="670B8CEF" w14:textId="0480CE0B" w:rsidR="007A6171" w:rsidRPr="007A6171" w:rsidRDefault="0027739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12A92A7" w14:textId="0395BB25" w:rsidR="007A6171" w:rsidRPr="007A6171" w:rsidRDefault="00940BCE"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1948E4B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C7BF8D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5B06CD5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F01408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4AD09BC" w14:textId="77777777" w:rsidR="00745DC4" w:rsidRDefault="00745DC4" w:rsidP="001154DD">
      <w:pPr>
        <w:rPr>
          <w:rFonts w:ascii="Times New Roman" w:hAnsi="Times New Roman" w:cs="Times New Roman"/>
          <w:i/>
          <w:iCs/>
          <w:sz w:val="24"/>
          <w:szCs w:val="24"/>
        </w:rPr>
      </w:pPr>
    </w:p>
    <w:p w14:paraId="48C50D9B" w14:textId="6EC56D54" w:rsidR="00E41F71" w:rsidRDefault="00E41F71" w:rsidP="00E41F71">
      <w:pPr>
        <w:jc w:val="center"/>
        <w:rPr>
          <w:rFonts w:ascii="Times New Roman" w:hAnsi="Times New Roman" w:cs="Times New Roman"/>
          <w:i/>
          <w:iCs/>
          <w:sz w:val="24"/>
          <w:szCs w:val="24"/>
        </w:rPr>
      </w:pPr>
      <w:r>
        <w:rPr>
          <w:rFonts w:ascii="Times New Roman" w:hAnsi="Times New Roman" w:cs="Times New Roman"/>
          <w:i/>
          <w:iCs/>
          <w:sz w:val="24"/>
          <w:szCs w:val="24"/>
        </w:rPr>
        <w:t>2</w:t>
      </w:r>
    </w:p>
    <w:p w14:paraId="6756D84E" w14:textId="77777777" w:rsidR="00D62243" w:rsidRPr="00BD55FB" w:rsidRDefault="00D62243" w:rsidP="00E41F71">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538"/>
        <w:gridCol w:w="1892"/>
        <w:gridCol w:w="1295"/>
        <w:gridCol w:w="1270"/>
        <w:gridCol w:w="1219"/>
        <w:gridCol w:w="1075"/>
        <w:gridCol w:w="1061"/>
      </w:tblGrid>
      <w:tr w:rsidR="005D7554" w:rsidRPr="00D62243" w14:paraId="744C6467" w14:textId="3CF3B9F0" w:rsidTr="008E44A8">
        <w:trPr>
          <w:trHeight w:val="249"/>
          <w:jc w:val="center"/>
        </w:trPr>
        <w:tc>
          <w:tcPr>
            <w:tcW w:w="1538" w:type="dxa"/>
            <w:hideMark/>
          </w:tcPr>
          <w:p w14:paraId="001EB0A3" w14:textId="77777777" w:rsidR="005D7554" w:rsidRPr="00D62243" w:rsidRDefault="005D7554" w:rsidP="005D7554">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892" w:type="dxa"/>
            <w:hideMark/>
          </w:tcPr>
          <w:p w14:paraId="346B0E85" w14:textId="77777777" w:rsidR="005D7554" w:rsidRPr="00D62243" w:rsidRDefault="005D7554"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0A18CBBA" w14:textId="77777777" w:rsidR="005D7554" w:rsidRPr="00D62243" w:rsidRDefault="005D7554"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270" w:type="dxa"/>
          </w:tcPr>
          <w:p w14:paraId="00F70D48" w14:textId="5516E5DE" w:rsidR="005D7554" w:rsidRPr="00D62243" w:rsidRDefault="005D7554" w:rsidP="005D7554">
            <w:pPr>
              <w:jc w:val="center"/>
              <w:rPr>
                <w:rFonts w:ascii="Times New Roman" w:eastAsia="Times New Roman" w:hAnsi="Times New Roman" w:cs="Times New Roman"/>
                <w:b/>
                <w:bCs/>
                <w:sz w:val="20"/>
                <w:szCs w:val="20"/>
              </w:rPr>
            </w:pPr>
            <w:r>
              <w:rPr>
                <w:rFonts w:ascii="Times New Roman" w:hAnsi="Times New Roman" w:cs="Times New Roman"/>
                <w:sz w:val="18"/>
                <w:szCs w:val="18"/>
              </w:rPr>
              <w:t>GPT-4 Results</w:t>
            </w:r>
          </w:p>
        </w:tc>
        <w:tc>
          <w:tcPr>
            <w:tcW w:w="1219" w:type="dxa"/>
          </w:tcPr>
          <w:p w14:paraId="589F622F" w14:textId="1DB502FD" w:rsidR="005D7554" w:rsidRDefault="005D7554" w:rsidP="005D7554">
            <w:pPr>
              <w:jc w:val="center"/>
              <w:rPr>
                <w:rFonts w:ascii="Times New Roman" w:hAnsi="Times New Roman" w:cs="Times New Roman"/>
                <w:sz w:val="18"/>
                <w:szCs w:val="18"/>
              </w:rPr>
            </w:pPr>
            <w:r>
              <w:rPr>
                <w:rFonts w:ascii="Times New Roman" w:hAnsi="Times New Roman" w:cs="Times New Roman"/>
                <w:sz w:val="18"/>
                <w:szCs w:val="18"/>
              </w:rPr>
              <w:t>Claude-3</w:t>
            </w:r>
          </w:p>
        </w:tc>
        <w:tc>
          <w:tcPr>
            <w:tcW w:w="1075" w:type="dxa"/>
          </w:tcPr>
          <w:p w14:paraId="050552BF" w14:textId="3BD06D8E" w:rsidR="005D7554" w:rsidRDefault="005D7554" w:rsidP="005D7554">
            <w:pPr>
              <w:jc w:val="center"/>
              <w:rPr>
                <w:rFonts w:ascii="Times New Roman" w:hAnsi="Times New Roman" w:cs="Times New Roman"/>
                <w:sz w:val="18"/>
                <w:szCs w:val="18"/>
              </w:rPr>
            </w:pPr>
            <w:r w:rsidRPr="00EB3D00">
              <w:rPr>
                <w:rFonts w:ascii="Times New Roman" w:hAnsi="Times New Roman" w:cs="Times New Roman"/>
                <w:sz w:val="18"/>
                <w:szCs w:val="18"/>
              </w:rPr>
              <w:t>GEMINI</w:t>
            </w:r>
          </w:p>
        </w:tc>
        <w:tc>
          <w:tcPr>
            <w:tcW w:w="1061" w:type="dxa"/>
          </w:tcPr>
          <w:p w14:paraId="6D310EA4" w14:textId="274EA4BA" w:rsidR="005D7554" w:rsidRPr="00EB3D00" w:rsidRDefault="005D7554" w:rsidP="005D7554">
            <w:pPr>
              <w:jc w:val="center"/>
              <w:rPr>
                <w:rFonts w:ascii="Times New Roman" w:hAnsi="Times New Roman" w:cs="Times New Roman"/>
                <w:sz w:val="18"/>
                <w:szCs w:val="18"/>
              </w:rPr>
            </w:pPr>
            <w:r>
              <w:rPr>
                <w:rFonts w:ascii="Times New Roman" w:hAnsi="Times New Roman" w:cs="Times New Roman"/>
                <w:sz w:val="18"/>
                <w:szCs w:val="18"/>
              </w:rPr>
              <w:t>pathway</w:t>
            </w:r>
          </w:p>
        </w:tc>
      </w:tr>
      <w:tr w:rsidR="005D7554" w:rsidRPr="00D62243" w14:paraId="755AA5F0" w14:textId="5C79CCFF" w:rsidTr="008E44A8">
        <w:trPr>
          <w:trHeight w:val="249"/>
          <w:jc w:val="center"/>
        </w:trPr>
        <w:tc>
          <w:tcPr>
            <w:tcW w:w="1538" w:type="dxa"/>
            <w:hideMark/>
          </w:tcPr>
          <w:p w14:paraId="31B4A859"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7AAB2B94"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13B3D76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4781CF2" w14:textId="3E5E1D2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73C86CC" w14:textId="27725FA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68A3D5EC" w14:textId="35832ED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47BA317F" w14:textId="43A093F0"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273BAD1D" w14:textId="6D166791" w:rsidTr="008E44A8">
        <w:trPr>
          <w:trHeight w:val="249"/>
          <w:jc w:val="center"/>
        </w:trPr>
        <w:tc>
          <w:tcPr>
            <w:tcW w:w="1538" w:type="dxa"/>
            <w:hideMark/>
          </w:tcPr>
          <w:p w14:paraId="319CD22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68365C8F"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0889BD9C"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0450A26E" w14:textId="3B92519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10F8763E" w14:textId="69CD6DA6"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180732CA" w14:textId="04A97A0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0F901206" w14:textId="0258321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6E7FFBE7" w14:textId="78968F0A" w:rsidTr="008E44A8">
        <w:trPr>
          <w:trHeight w:val="263"/>
          <w:jc w:val="center"/>
        </w:trPr>
        <w:tc>
          <w:tcPr>
            <w:tcW w:w="1538" w:type="dxa"/>
            <w:hideMark/>
          </w:tcPr>
          <w:p w14:paraId="376D0827"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6CDE991B"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32A491F4"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D243968" w14:textId="3D65C852" w:rsidR="005D7554" w:rsidRPr="00D62243" w:rsidRDefault="005D7554"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00AB9712" w14:textId="69826145" w:rsidR="005D7554" w:rsidRPr="00D62243" w:rsidRDefault="005D7554"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61779E23" w14:textId="74BC0D2D"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42FA7216" w14:textId="6026F2B7" w:rsidR="005D7554" w:rsidRPr="00D62243" w:rsidRDefault="00F62333"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6A91331B" w14:textId="4A75F1A4" w:rsidTr="008E44A8">
        <w:trPr>
          <w:trHeight w:val="249"/>
          <w:jc w:val="center"/>
        </w:trPr>
        <w:tc>
          <w:tcPr>
            <w:tcW w:w="1538" w:type="dxa"/>
            <w:hideMark/>
          </w:tcPr>
          <w:p w14:paraId="3EEFCAF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104993D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71B93E20"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49D82FC" w14:textId="3F051CEE" w:rsidR="005D7554" w:rsidRPr="00D62243" w:rsidRDefault="005D7554"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79D4728C" w14:textId="5FB960C8" w:rsidR="005D7554" w:rsidRPr="00D62243" w:rsidRDefault="005D7554"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06BBFEA" w14:textId="6DEC5652" w:rsidR="005D7554" w:rsidRPr="00D62243" w:rsidRDefault="005D7554" w:rsidP="005D7554">
            <w:pPr>
              <w:rPr>
                <w:rFonts w:ascii="Times New Roman" w:eastAsia="Times New Roman" w:hAnsi="Times New Roman" w:cs="Times New Roman"/>
                <w:sz w:val="20"/>
                <w:szCs w:val="20"/>
              </w:rPr>
            </w:pPr>
          </w:p>
        </w:tc>
        <w:tc>
          <w:tcPr>
            <w:tcW w:w="1061" w:type="dxa"/>
          </w:tcPr>
          <w:p w14:paraId="29C40FEC" w14:textId="77777777" w:rsidR="005D7554" w:rsidRPr="00D62243" w:rsidRDefault="005D7554" w:rsidP="005D7554">
            <w:pPr>
              <w:rPr>
                <w:rFonts w:ascii="Times New Roman" w:eastAsia="Times New Roman" w:hAnsi="Times New Roman" w:cs="Times New Roman"/>
                <w:sz w:val="20"/>
                <w:szCs w:val="20"/>
              </w:rPr>
            </w:pPr>
          </w:p>
        </w:tc>
      </w:tr>
      <w:tr w:rsidR="005D7554" w:rsidRPr="00D62243" w14:paraId="0317CBB2" w14:textId="5F63A1E2" w:rsidTr="008E44A8">
        <w:trPr>
          <w:trHeight w:val="249"/>
          <w:jc w:val="center"/>
        </w:trPr>
        <w:tc>
          <w:tcPr>
            <w:tcW w:w="1538" w:type="dxa"/>
            <w:hideMark/>
          </w:tcPr>
          <w:p w14:paraId="5F6278C9"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hideMark/>
          </w:tcPr>
          <w:p w14:paraId="5FC0990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7ABB6B7E"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6F01765" w14:textId="1717C49A"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A45B23B" w14:textId="0DB3C62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613184BF" w14:textId="53DB8F3A" w:rsidR="005D7554" w:rsidRPr="00D62243" w:rsidRDefault="000B4165"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0C463FF5" w14:textId="7D3E79CD" w:rsidR="005D7554" w:rsidRPr="00D62243" w:rsidRDefault="00F62333"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5D7554" w:rsidRPr="00D62243" w14:paraId="7F80D744" w14:textId="405D9A1D" w:rsidTr="008E44A8">
        <w:trPr>
          <w:trHeight w:val="249"/>
          <w:jc w:val="center"/>
        </w:trPr>
        <w:tc>
          <w:tcPr>
            <w:tcW w:w="1538" w:type="dxa"/>
            <w:hideMark/>
          </w:tcPr>
          <w:p w14:paraId="42EE162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42D4894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6EA3084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F46AB7C" w14:textId="1196E9A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799496D7" w14:textId="15271882"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7EDC4AF7" w14:textId="09476531"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61EE29B1" w14:textId="36F40803"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5D7554" w:rsidRPr="00D62243" w14:paraId="3DF0BEF5" w14:textId="31892FDF" w:rsidTr="008E44A8">
        <w:trPr>
          <w:trHeight w:val="249"/>
          <w:jc w:val="center"/>
        </w:trPr>
        <w:tc>
          <w:tcPr>
            <w:tcW w:w="1538" w:type="dxa"/>
            <w:hideMark/>
          </w:tcPr>
          <w:p w14:paraId="0CCF3F52"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892" w:type="dxa"/>
            <w:hideMark/>
          </w:tcPr>
          <w:p w14:paraId="05BCEAC2"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B86D045"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3AA99917" w14:textId="32FA0DC4"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003FDCD1" w14:textId="17E3E01D"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03FF2DD1" w14:textId="08770A1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76FE5C45" w14:textId="4AE422B6"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342944A9" w14:textId="410E9EB1" w:rsidTr="008E44A8">
        <w:trPr>
          <w:trHeight w:val="249"/>
          <w:jc w:val="center"/>
        </w:trPr>
        <w:tc>
          <w:tcPr>
            <w:tcW w:w="1538" w:type="dxa"/>
            <w:hideMark/>
          </w:tcPr>
          <w:p w14:paraId="57DA9950"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892" w:type="dxa"/>
            <w:hideMark/>
          </w:tcPr>
          <w:p w14:paraId="783889DF"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2C0E1ADC"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F78F4CE" w14:textId="3DEEE3C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5ADF2083" w14:textId="6E99C345" w:rsidR="005D7554" w:rsidRPr="00D62243" w:rsidRDefault="005D7554" w:rsidP="005D7554">
            <w:pPr>
              <w:rPr>
                <w:rFonts w:ascii="Times New Roman" w:eastAsia="Times New Roman" w:hAnsi="Times New Roman" w:cs="Times New Roman"/>
                <w:sz w:val="20"/>
                <w:szCs w:val="20"/>
              </w:rPr>
            </w:pPr>
          </w:p>
        </w:tc>
        <w:tc>
          <w:tcPr>
            <w:tcW w:w="1075" w:type="dxa"/>
          </w:tcPr>
          <w:p w14:paraId="6E86A949" w14:textId="44086852"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68EACA55" w14:textId="2D14838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41B22E53" w14:textId="05ECC5A9" w:rsidTr="008E44A8">
        <w:trPr>
          <w:trHeight w:val="249"/>
          <w:jc w:val="center"/>
        </w:trPr>
        <w:tc>
          <w:tcPr>
            <w:tcW w:w="1538" w:type="dxa"/>
            <w:hideMark/>
          </w:tcPr>
          <w:p w14:paraId="2E3BDFF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892" w:type="dxa"/>
            <w:hideMark/>
          </w:tcPr>
          <w:p w14:paraId="4A0BAEAB"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D38A8D8"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6AAF8659" w14:textId="02360CE8" w:rsidR="005D7554" w:rsidRPr="00D62243" w:rsidRDefault="005D7554" w:rsidP="005D7554">
            <w:pPr>
              <w:rPr>
                <w:rFonts w:ascii="Times New Roman" w:eastAsia="Times New Roman" w:hAnsi="Times New Roman" w:cs="Times New Roman"/>
                <w:sz w:val="20"/>
                <w:szCs w:val="20"/>
              </w:rPr>
            </w:pPr>
          </w:p>
        </w:tc>
        <w:tc>
          <w:tcPr>
            <w:tcW w:w="1219" w:type="dxa"/>
          </w:tcPr>
          <w:p w14:paraId="3253365F" w14:textId="1BE5279B" w:rsidR="005D7554" w:rsidRPr="00D62243" w:rsidRDefault="005D7554" w:rsidP="005D7554">
            <w:pPr>
              <w:rPr>
                <w:rFonts w:ascii="Times New Roman" w:eastAsia="Times New Roman" w:hAnsi="Times New Roman" w:cs="Times New Roman"/>
                <w:sz w:val="20"/>
                <w:szCs w:val="20"/>
              </w:rPr>
            </w:pPr>
          </w:p>
        </w:tc>
        <w:tc>
          <w:tcPr>
            <w:tcW w:w="1075" w:type="dxa"/>
          </w:tcPr>
          <w:p w14:paraId="0FF4297B" w14:textId="1196DF6B"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6767AAC0" w14:textId="07076D20"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8E44A8" w:rsidRPr="00D62243" w14:paraId="03F5E0C6" w14:textId="77777777" w:rsidTr="008E44A8">
        <w:trPr>
          <w:trHeight w:val="249"/>
          <w:jc w:val="center"/>
        </w:trPr>
        <w:tc>
          <w:tcPr>
            <w:tcW w:w="1538" w:type="dxa"/>
          </w:tcPr>
          <w:p w14:paraId="6498ED03" w14:textId="223A42AB"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tcPr>
          <w:p w14:paraId="59C97D75" w14:textId="301C504C"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21DEC487" w14:textId="49413399"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A262C68" w14:textId="65655311" w:rsidR="008E44A8" w:rsidRPr="00D62243" w:rsidRDefault="008E44A8" w:rsidP="008E44A8">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258288EB" w14:textId="7B308EE2" w:rsidR="008E44A8" w:rsidRPr="00D62243" w:rsidRDefault="008E44A8" w:rsidP="008E44A8">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BCB7205" w14:textId="77777777" w:rsidR="008E44A8" w:rsidRPr="00D62243" w:rsidRDefault="008E44A8" w:rsidP="008E44A8">
            <w:pPr>
              <w:rPr>
                <w:rFonts w:ascii="Times New Roman" w:eastAsia="Times New Roman" w:hAnsi="Times New Roman" w:cs="Times New Roman"/>
                <w:sz w:val="20"/>
                <w:szCs w:val="20"/>
              </w:rPr>
            </w:pPr>
          </w:p>
        </w:tc>
        <w:tc>
          <w:tcPr>
            <w:tcW w:w="1061" w:type="dxa"/>
          </w:tcPr>
          <w:p w14:paraId="66E1EAB4" w14:textId="513A4DEA" w:rsidR="008E44A8" w:rsidRPr="00D62243" w:rsidRDefault="00F62333"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B4165" w:rsidRPr="00D62243" w14:paraId="602D5B65" w14:textId="77777777" w:rsidTr="008E44A8">
        <w:trPr>
          <w:trHeight w:val="249"/>
          <w:jc w:val="center"/>
        </w:trPr>
        <w:tc>
          <w:tcPr>
            <w:tcW w:w="1538" w:type="dxa"/>
          </w:tcPr>
          <w:p w14:paraId="7965D1D5" w14:textId="471827DA"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tcPr>
          <w:p w14:paraId="522FC600" w14:textId="426E21E7"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0DCBBDF4" w14:textId="1D6336B2"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5C42E5D9" w14:textId="77777777" w:rsidR="000B4165" w:rsidRPr="00A97F7D" w:rsidRDefault="000B4165" w:rsidP="008E44A8">
            <w:pPr>
              <w:rPr>
                <w:rFonts w:ascii="Times New Roman" w:eastAsia="Times New Roman" w:hAnsi="Times New Roman" w:cs="Times New Roman"/>
                <w:sz w:val="20"/>
                <w:szCs w:val="20"/>
              </w:rPr>
            </w:pPr>
          </w:p>
        </w:tc>
        <w:tc>
          <w:tcPr>
            <w:tcW w:w="1219" w:type="dxa"/>
          </w:tcPr>
          <w:p w14:paraId="0D78961E" w14:textId="77777777" w:rsidR="000B4165" w:rsidRPr="00DB54ED" w:rsidRDefault="000B4165" w:rsidP="008E44A8">
            <w:pPr>
              <w:rPr>
                <w:rFonts w:ascii="Times New Roman" w:eastAsia="Times New Roman" w:hAnsi="Times New Roman" w:cs="Times New Roman"/>
                <w:sz w:val="20"/>
                <w:szCs w:val="20"/>
              </w:rPr>
            </w:pPr>
          </w:p>
        </w:tc>
        <w:tc>
          <w:tcPr>
            <w:tcW w:w="1075" w:type="dxa"/>
          </w:tcPr>
          <w:p w14:paraId="6623C008" w14:textId="77777777" w:rsidR="000B4165" w:rsidRPr="00D62243" w:rsidRDefault="000B4165" w:rsidP="008E44A8">
            <w:pPr>
              <w:rPr>
                <w:rFonts w:ascii="Times New Roman" w:eastAsia="Times New Roman" w:hAnsi="Times New Roman" w:cs="Times New Roman"/>
                <w:sz w:val="20"/>
                <w:szCs w:val="20"/>
              </w:rPr>
            </w:pPr>
          </w:p>
        </w:tc>
        <w:tc>
          <w:tcPr>
            <w:tcW w:w="1061" w:type="dxa"/>
          </w:tcPr>
          <w:p w14:paraId="048AE986" w14:textId="77777777" w:rsidR="000B4165" w:rsidRPr="00D62243" w:rsidRDefault="000B4165" w:rsidP="008E44A8">
            <w:pPr>
              <w:rPr>
                <w:rFonts w:ascii="Times New Roman" w:eastAsia="Times New Roman" w:hAnsi="Times New Roman" w:cs="Times New Roman"/>
                <w:sz w:val="20"/>
                <w:szCs w:val="20"/>
              </w:rPr>
            </w:pPr>
          </w:p>
        </w:tc>
      </w:tr>
      <w:bookmarkEnd w:id="0"/>
    </w:tbl>
    <w:p w14:paraId="6490FF8A" w14:textId="7E5DF5CE" w:rsidR="00363B55" w:rsidRPr="00745DC4" w:rsidRDefault="00363B55" w:rsidP="00CA522D">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CA522D" w:rsidRPr="001154DD" w14:paraId="0A3755E9" w14:textId="77777777" w:rsidTr="00670BF1">
        <w:trPr>
          <w:trHeight w:val="256"/>
          <w:jc w:val="center"/>
        </w:trPr>
        <w:tc>
          <w:tcPr>
            <w:tcW w:w="0" w:type="auto"/>
            <w:hideMark/>
          </w:tcPr>
          <w:p w14:paraId="5F2B04B5"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106088CC"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626CA2F2"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7CB3F786"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2BD92D"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703752CF"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570C9A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22F41E3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CA522D" w:rsidRPr="001154DD" w14:paraId="19963984" w14:textId="77777777" w:rsidTr="00670BF1">
        <w:trPr>
          <w:trHeight w:val="275"/>
          <w:jc w:val="center"/>
        </w:trPr>
        <w:tc>
          <w:tcPr>
            <w:tcW w:w="0" w:type="auto"/>
            <w:hideMark/>
          </w:tcPr>
          <w:p w14:paraId="07E774C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5577EBC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749D2A4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4C6CB33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124773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EFF175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4B2FE0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6CDA0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CA522D" w:rsidRPr="001154DD" w14:paraId="39109922" w14:textId="77777777" w:rsidTr="00670BF1">
        <w:trPr>
          <w:trHeight w:val="256"/>
          <w:jc w:val="center"/>
        </w:trPr>
        <w:tc>
          <w:tcPr>
            <w:tcW w:w="0" w:type="auto"/>
            <w:hideMark/>
          </w:tcPr>
          <w:p w14:paraId="3329381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4F58F071"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220CFA17"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6E3126E" w14:textId="3ED3FAA1" w:rsidR="00CA522D" w:rsidRPr="00363B55" w:rsidRDefault="00B55181" w:rsidP="00670BF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0" w:type="auto"/>
            <w:hideMark/>
          </w:tcPr>
          <w:p w14:paraId="3046EA2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2B913B4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7D9CB2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7F81FE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CA522D" w:rsidRPr="001154DD" w14:paraId="132F9694" w14:textId="77777777" w:rsidTr="00670BF1">
        <w:trPr>
          <w:trHeight w:val="275"/>
          <w:jc w:val="center"/>
        </w:trPr>
        <w:tc>
          <w:tcPr>
            <w:tcW w:w="0" w:type="auto"/>
            <w:hideMark/>
          </w:tcPr>
          <w:p w14:paraId="4CCF82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4FD5BC3B"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5A30DE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B595B6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E13EA8F"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D1A6B0F"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3989E2A2"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9C845E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CA522D" w:rsidRPr="001154DD" w14:paraId="37A7875B" w14:textId="77777777" w:rsidTr="00670BF1">
        <w:trPr>
          <w:trHeight w:val="256"/>
          <w:jc w:val="center"/>
        </w:trPr>
        <w:tc>
          <w:tcPr>
            <w:tcW w:w="0" w:type="auto"/>
            <w:hideMark/>
          </w:tcPr>
          <w:p w14:paraId="23B05A7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3F8AA77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4547A18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80D7AD5"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82E2A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E28EF64"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1374AB6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7DE0E469"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DB7C4C8" w14:textId="77777777" w:rsidR="005D7554" w:rsidRDefault="005D7554"/>
    <w:p w14:paraId="66C03459" w14:textId="2AC6D026" w:rsidR="00D62243" w:rsidRDefault="00D62243" w:rsidP="001D03D1">
      <w:pPr>
        <w:jc w:val="center"/>
        <w:rPr>
          <w:rFonts w:ascii="Times New Roman" w:hAnsi="Times New Roman" w:cs="Times New Roman"/>
          <w:i/>
          <w:iCs/>
          <w:sz w:val="24"/>
          <w:szCs w:val="24"/>
        </w:rPr>
      </w:pPr>
      <w:r>
        <w:rPr>
          <w:rFonts w:ascii="Times New Roman" w:hAnsi="Times New Roman" w:cs="Times New Roman"/>
          <w:i/>
          <w:iCs/>
          <w:sz w:val="24"/>
          <w:szCs w:val="24"/>
        </w:rPr>
        <w:t>3</w:t>
      </w:r>
    </w:p>
    <w:p w14:paraId="2449949D" w14:textId="5C875407" w:rsidR="00045A68" w:rsidRPr="00045A68" w:rsidRDefault="00045A68" w:rsidP="00045A68">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425"/>
        <w:gridCol w:w="1550"/>
        <w:gridCol w:w="1381"/>
        <w:gridCol w:w="1313"/>
        <w:gridCol w:w="1313"/>
        <w:gridCol w:w="1313"/>
        <w:gridCol w:w="1055"/>
      </w:tblGrid>
      <w:tr w:rsidR="00106899" w:rsidRPr="00045A68" w14:paraId="664ABF4C" w14:textId="77777777" w:rsidTr="007B03D0">
        <w:trPr>
          <w:trHeight w:val="300"/>
          <w:jc w:val="center"/>
        </w:trPr>
        <w:tc>
          <w:tcPr>
            <w:tcW w:w="4356" w:type="dxa"/>
            <w:gridSpan w:val="3"/>
          </w:tcPr>
          <w:p w14:paraId="3FB72430" w14:textId="71748BF7" w:rsidR="00106899" w:rsidRPr="00045A68" w:rsidRDefault="00106899" w:rsidP="00045A68">
            <w:pPr>
              <w:rPr>
                <w:b/>
                <w:bCs/>
                <w:sz w:val="20"/>
                <w:szCs w:val="20"/>
              </w:rPr>
            </w:pPr>
            <w:bookmarkStart w:id="1" w:name="_Hlk168238487"/>
            <w:r>
              <w:rPr>
                <w:b/>
                <w:bCs/>
                <w:sz w:val="20"/>
                <w:szCs w:val="20"/>
              </w:rPr>
              <w:t xml:space="preserve">Ground  truth </w:t>
            </w:r>
          </w:p>
        </w:tc>
        <w:tc>
          <w:tcPr>
            <w:tcW w:w="1313" w:type="dxa"/>
          </w:tcPr>
          <w:p w14:paraId="6FF4099F" w14:textId="77777777" w:rsidR="00106899" w:rsidRDefault="00106899" w:rsidP="00045A68">
            <w:pPr>
              <w:rPr>
                <w:rFonts w:ascii="Times New Roman" w:hAnsi="Times New Roman" w:cs="Times New Roman"/>
                <w:sz w:val="18"/>
                <w:szCs w:val="18"/>
              </w:rPr>
            </w:pPr>
          </w:p>
        </w:tc>
        <w:tc>
          <w:tcPr>
            <w:tcW w:w="1313" w:type="dxa"/>
          </w:tcPr>
          <w:p w14:paraId="0021FDD8" w14:textId="77777777" w:rsidR="00106899" w:rsidRDefault="00106899" w:rsidP="00045A68">
            <w:pPr>
              <w:rPr>
                <w:rFonts w:ascii="Times New Roman" w:hAnsi="Times New Roman" w:cs="Times New Roman"/>
                <w:sz w:val="18"/>
                <w:szCs w:val="18"/>
              </w:rPr>
            </w:pPr>
          </w:p>
        </w:tc>
        <w:tc>
          <w:tcPr>
            <w:tcW w:w="1313" w:type="dxa"/>
          </w:tcPr>
          <w:p w14:paraId="3313FC4B" w14:textId="77777777" w:rsidR="00106899" w:rsidRPr="00EB3D00" w:rsidRDefault="00106899" w:rsidP="00045A68">
            <w:pPr>
              <w:rPr>
                <w:rFonts w:ascii="Times New Roman" w:hAnsi="Times New Roman" w:cs="Times New Roman"/>
                <w:sz w:val="18"/>
                <w:szCs w:val="18"/>
              </w:rPr>
            </w:pPr>
          </w:p>
        </w:tc>
        <w:tc>
          <w:tcPr>
            <w:tcW w:w="1055" w:type="dxa"/>
          </w:tcPr>
          <w:p w14:paraId="20C2A543" w14:textId="77777777" w:rsidR="00106899" w:rsidRDefault="00106899" w:rsidP="00045A68">
            <w:pPr>
              <w:rPr>
                <w:rFonts w:ascii="Times New Roman" w:hAnsi="Times New Roman" w:cs="Times New Roman"/>
                <w:sz w:val="18"/>
                <w:szCs w:val="18"/>
              </w:rPr>
            </w:pPr>
          </w:p>
        </w:tc>
      </w:tr>
      <w:tr w:rsidR="002A6A84" w:rsidRPr="00045A68" w14:paraId="25D8BD1F" w14:textId="6663E656" w:rsidTr="002A6A84">
        <w:trPr>
          <w:trHeight w:val="300"/>
          <w:jc w:val="center"/>
        </w:trPr>
        <w:tc>
          <w:tcPr>
            <w:tcW w:w="1425" w:type="dxa"/>
            <w:hideMark/>
          </w:tcPr>
          <w:p w14:paraId="35D71973" w14:textId="77777777" w:rsidR="002A6A84" w:rsidRPr="00045A68" w:rsidRDefault="002A6A84" w:rsidP="00045A68">
            <w:pPr>
              <w:spacing w:after="160" w:line="259" w:lineRule="auto"/>
              <w:rPr>
                <w:b/>
                <w:bCs/>
                <w:sz w:val="20"/>
                <w:szCs w:val="20"/>
              </w:rPr>
            </w:pPr>
            <w:r w:rsidRPr="00045A68">
              <w:rPr>
                <w:b/>
                <w:bCs/>
                <w:sz w:val="20"/>
                <w:szCs w:val="20"/>
              </w:rPr>
              <w:t>Starter (gene1)</w:t>
            </w:r>
          </w:p>
        </w:tc>
        <w:tc>
          <w:tcPr>
            <w:tcW w:w="1550" w:type="dxa"/>
            <w:hideMark/>
          </w:tcPr>
          <w:p w14:paraId="17F81AC6" w14:textId="77777777" w:rsidR="002A6A84" w:rsidRPr="00045A68" w:rsidRDefault="002A6A84" w:rsidP="00045A68">
            <w:pPr>
              <w:spacing w:after="160" w:line="259" w:lineRule="auto"/>
              <w:rPr>
                <w:b/>
                <w:bCs/>
                <w:sz w:val="20"/>
                <w:szCs w:val="20"/>
              </w:rPr>
            </w:pPr>
            <w:r w:rsidRPr="00045A68">
              <w:rPr>
                <w:b/>
                <w:bCs/>
                <w:sz w:val="20"/>
                <w:szCs w:val="20"/>
              </w:rPr>
              <w:t>Receptor (gene2)</w:t>
            </w:r>
          </w:p>
        </w:tc>
        <w:tc>
          <w:tcPr>
            <w:tcW w:w="1381" w:type="dxa"/>
            <w:hideMark/>
          </w:tcPr>
          <w:p w14:paraId="2427CC63" w14:textId="77777777" w:rsidR="002A6A84" w:rsidRPr="00045A68" w:rsidRDefault="002A6A84" w:rsidP="00045A68">
            <w:pPr>
              <w:spacing w:after="160" w:line="259" w:lineRule="auto"/>
              <w:rPr>
                <w:b/>
                <w:bCs/>
                <w:sz w:val="20"/>
                <w:szCs w:val="20"/>
              </w:rPr>
            </w:pPr>
            <w:r w:rsidRPr="00045A68">
              <w:rPr>
                <w:b/>
                <w:bCs/>
                <w:sz w:val="20"/>
                <w:szCs w:val="20"/>
              </w:rPr>
              <w:t>Relationship</w:t>
            </w:r>
          </w:p>
        </w:tc>
        <w:tc>
          <w:tcPr>
            <w:tcW w:w="1313" w:type="dxa"/>
          </w:tcPr>
          <w:p w14:paraId="43E9B41C" w14:textId="56CD8660" w:rsidR="002A6A84" w:rsidRPr="00045A68" w:rsidRDefault="002A6A84" w:rsidP="00045A68">
            <w:pPr>
              <w:rPr>
                <w:b/>
                <w:bCs/>
                <w:sz w:val="20"/>
                <w:szCs w:val="20"/>
              </w:rPr>
            </w:pPr>
            <w:r>
              <w:rPr>
                <w:rFonts w:ascii="Times New Roman" w:hAnsi="Times New Roman" w:cs="Times New Roman"/>
                <w:sz w:val="18"/>
                <w:szCs w:val="18"/>
              </w:rPr>
              <w:t xml:space="preserve">GPT-4 </w:t>
            </w:r>
          </w:p>
        </w:tc>
        <w:tc>
          <w:tcPr>
            <w:tcW w:w="1313" w:type="dxa"/>
          </w:tcPr>
          <w:p w14:paraId="2EE2EADA" w14:textId="7EC50B31" w:rsidR="002A6A84" w:rsidRDefault="002A6A84" w:rsidP="00045A68">
            <w:pPr>
              <w:rPr>
                <w:rFonts w:ascii="Times New Roman" w:hAnsi="Times New Roman" w:cs="Times New Roman"/>
                <w:sz w:val="18"/>
                <w:szCs w:val="18"/>
              </w:rPr>
            </w:pPr>
            <w:r>
              <w:rPr>
                <w:rFonts w:ascii="Times New Roman" w:hAnsi="Times New Roman" w:cs="Times New Roman"/>
                <w:sz w:val="18"/>
                <w:szCs w:val="18"/>
              </w:rPr>
              <w:t>Claude-3</w:t>
            </w:r>
          </w:p>
        </w:tc>
        <w:tc>
          <w:tcPr>
            <w:tcW w:w="1313" w:type="dxa"/>
          </w:tcPr>
          <w:p w14:paraId="7469487C" w14:textId="35A029D6" w:rsidR="002A6A84" w:rsidRDefault="002A6A84" w:rsidP="00045A68">
            <w:pPr>
              <w:rPr>
                <w:rFonts w:ascii="Times New Roman" w:hAnsi="Times New Roman" w:cs="Times New Roman"/>
                <w:sz w:val="18"/>
                <w:szCs w:val="18"/>
              </w:rPr>
            </w:pPr>
            <w:r w:rsidRPr="00EB3D00">
              <w:rPr>
                <w:rFonts w:ascii="Times New Roman" w:hAnsi="Times New Roman" w:cs="Times New Roman"/>
                <w:sz w:val="18"/>
                <w:szCs w:val="18"/>
              </w:rPr>
              <w:t>GEMINI</w:t>
            </w:r>
          </w:p>
        </w:tc>
        <w:tc>
          <w:tcPr>
            <w:tcW w:w="1055" w:type="dxa"/>
          </w:tcPr>
          <w:p w14:paraId="218871BF" w14:textId="791F3A5D" w:rsidR="002A6A84" w:rsidRPr="00EB3D00" w:rsidRDefault="00884D14" w:rsidP="00045A68">
            <w:pPr>
              <w:rPr>
                <w:rFonts w:ascii="Times New Roman" w:hAnsi="Times New Roman" w:cs="Times New Roman"/>
                <w:sz w:val="18"/>
                <w:szCs w:val="18"/>
              </w:rPr>
            </w:pPr>
            <w:proofErr w:type="spellStart"/>
            <w:r>
              <w:rPr>
                <w:rFonts w:ascii="Times New Roman" w:hAnsi="Times New Roman" w:cs="Times New Roman"/>
                <w:sz w:val="18"/>
                <w:szCs w:val="18"/>
              </w:rPr>
              <w:t>Pipline</w:t>
            </w:r>
            <w:proofErr w:type="spellEnd"/>
          </w:p>
        </w:tc>
      </w:tr>
      <w:tr w:rsidR="002A6A84" w:rsidRPr="00045A68" w14:paraId="5DEDAF8E" w14:textId="7C9FC3A2" w:rsidTr="002A6A84">
        <w:trPr>
          <w:trHeight w:val="292"/>
          <w:jc w:val="center"/>
        </w:trPr>
        <w:tc>
          <w:tcPr>
            <w:tcW w:w="1425" w:type="dxa"/>
            <w:hideMark/>
          </w:tcPr>
          <w:p w14:paraId="06DC08DC" w14:textId="77777777" w:rsidR="002A6A84" w:rsidRPr="00DE25D1" w:rsidRDefault="002A6A84" w:rsidP="002A6A84">
            <w:pPr>
              <w:spacing w:after="160" w:line="259" w:lineRule="auto"/>
              <w:rPr>
                <w:sz w:val="20"/>
                <w:szCs w:val="20"/>
              </w:rPr>
            </w:pPr>
            <w:r w:rsidRPr="00DE25D1">
              <w:rPr>
                <w:sz w:val="20"/>
                <w:szCs w:val="20"/>
              </w:rPr>
              <w:t>TCR</w:t>
            </w:r>
          </w:p>
        </w:tc>
        <w:tc>
          <w:tcPr>
            <w:tcW w:w="1550" w:type="dxa"/>
            <w:hideMark/>
          </w:tcPr>
          <w:p w14:paraId="424C950C" w14:textId="77777777" w:rsidR="002A6A84" w:rsidRPr="00DE25D1" w:rsidRDefault="002A6A84" w:rsidP="002A6A84">
            <w:pPr>
              <w:rPr>
                <w:sz w:val="20"/>
                <w:szCs w:val="20"/>
              </w:rPr>
            </w:pPr>
            <w:r w:rsidRPr="00DE25D1">
              <w:rPr>
                <w:sz w:val="20"/>
                <w:szCs w:val="20"/>
              </w:rPr>
              <w:t>ZAP70</w:t>
            </w:r>
          </w:p>
        </w:tc>
        <w:tc>
          <w:tcPr>
            <w:tcW w:w="1381" w:type="dxa"/>
            <w:hideMark/>
          </w:tcPr>
          <w:p w14:paraId="0EFEBEE2" w14:textId="77777777" w:rsidR="002A6A84" w:rsidRPr="00DE25D1" w:rsidRDefault="002A6A84" w:rsidP="002A6A84">
            <w:pPr>
              <w:rPr>
                <w:sz w:val="20"/>
                <w:szCs w:val="20"/>
              </w:rPr>
            </w:pPr>
            <w:r w:rsidRPr="00DE25D1">
              <w:rPr>
                <w:sz w:val="20"/>
                <w:szCs w:val="20"/>
              </w:rPr>
              <w:t>Activation</w:t>
            </w:r>
          </w:p>
        </w:tc>
        <w:tc>
          <w:tcPr>
            <w:tcW w:w="1313" w:type="dxa"/>
          </w:tcPr>
          <w:p w14:paraId="5390E5AF" w14:textId="008110E4" w:rsidR="002A6A84" w:rsidRPr="00DE25D1" w:rsidRDefault="002A6A84" w:rsidP="002A6A84">
            <w:pPr>
              <w:rPr>
                <w:sz w:val="20"/>
                <w:szCs w:val="20"/>
              </w:rPr>
            </w:pPr>
            <w:r w:rsidRPr="00DE25D1">
              <w:rPr>
                <w:sz w:val="20"/>
                <w:szCs w:val="20"/>
              </w:rPr>
              <w:t>Activation</w:t>
            </w:r>
          </w:p>
        </w:tc>
        <w:tc>
          <w:tcPr>
            <w:tcW w:w="1313" w:type="dxa"/>
          </w:tcPr>
          <w:p w14:paraId="3E275DD6" w14:textId="34BC3E8A" w:rsidR="002A6A84" w:rsidRPr="00DE25D1" w:rsidRDefault="002A6A84" w:rsidP="002A6A84">
            <w:pPr>
              <w:rPr>
                <w:sz w:val="20"/>
                <w:szCs w:val="20"/>
              </w:rPr>
            </w:pPr>
            <w:r w:rsidRPr="00DE25D1">
              <w:rPr>
                <w:sz w:val="20"/>
                <w:szCs w:val="20"/>
              </w:rPr>
              <w:t>Activation</w:t>
            </w:r>
          </w:p>
        </w:tc>
        <w:tc>
          <w:tcPr>
            <w:tcW w:w="1313" w:type="dxa"/>
          </w:tcPr>
          <w:p w14:paraId="2EFDFD20" w14:textId="2E291B8A" w:rsidR="002A6A84" w:rsidRPr="00DE25D1" w:rsidRDefault="002A6A84" w:rsidP="002A6A84">
            <w:pPr>
              <w:rPr>
                <w:sz w:val="20"/>
                <w:szCs w:val="20"/>
              </w:rPr>
            </w:pPr>
            <w:r w:rsidRPr="00DE25D1">
              <w:rPr>
                <w:sz w:val="20"/>
                <w:szCs w:val="20"/>
              </w:rPr>
              <w:t>Activation</w:t>
            </w:r>
          </w:p>
        </w:tc>
        <w:tc>
          <w:tcPr>
            <w:tcW w:w="1055" w:type="dxa"/>
          </w:tcPr>
          <w:p w14:paraId="1821283F" w14:textId="5E1B59FF" w:rsidR="002A6A84" w:rsidRPr="00DE25D1" w:rsidRDefault="002A6A84" w:rsidP="002A6A84">
            <w:pPr>
              <w:rPr>
                <w:sz w:val="20"/>
                <w:szCs w:val="20"/>
              </w:rPr>
            </w:pPr>
            <w:r w:rsidRPr="00DE25D1">
              <w:rPr>
                <w:sz w:val="20"/>
                <w:szCs w:val="20"/>
              </w:rPr>
              <w:t>Activation</w:t>
            </w:r>
          </w:p>
        </w:tc>
      </w:tr>
      <w:tr w:rsidR="002A6A84" w:rsidRPr="00045A68" w14:paraId="4CD6E79B" w14:textId="4AA8C757" w:rsidTr="002A6A84">
        <w:trPr>
          <w:trHeight w:val="300"/>
          <w:jc w:val="center"/>
        </w:trPr>
        <w:tc>
          <w:tcPr>
            <w:tcW w:w="1425" w:type="dxa"/>
            <w:hideMark/>
          </w:tcPr>
          <w:p w14:paraId="0274B10F" w14:textId="77777777" w:rsidR="002A6A84" w:rsidRPr="00045A68" w:rsidRDefault="002A6A84" w:rsidP="002A6A84">
            <w:pPr>
              <w:rPr>
                <w:sz w:val="20"/>
                <w:szCs w:val="20"/>
              </w:rPr>
            </w:pPr>
            <w:r w:rsidRPr="00045A68">
              <w:rPr>
                <w:sz w:val="20"/>
                <w:szCs w:val="20"/>
              </w:rPr>
              <w:t>ZAP70</w:t>
            </w:r>
          </w:p>
        </w:tc>
        <w:tc>
          <w:tcPr>
            <w:tcW w:w="1550" w:type="dxa"/>
            <w:hideMark/>
          </w:tcPr>
          <w:p w14:paraId="51B93117" w14:textId="77777777" w:rsidR="002A6A84" w:rsidRPr="00045A68" w:rsidRDefault="002A6A84" w:rsidP="002A6A84">
            <w:pPr>
              <w:rPr>
                <w:sz w:val="20"/>
                <w:szCs w:val="20"/>
              </w:rPr>
            </w:pPr>
            <w:r w:rsidRPr="00045A68">
              <w:rPr>
                <w:sz w:val="20"/>
                <w:szCs w:val="20"/>
              </w:rPr>
              <w:t>GADD45α/β</w:t>
            </w:r>
          </w:p>
        </w:tc>
        <w:tc>
          <w:tcPr>
            <w:tcW w:w="1381" w:type="dxa"/>
            <w:hideMark/>
          </w:tcPr>
          <w:p w14:paraId="489D1261" w14:textId="77777777" w:rsidR="002A6A84" w:rsidRPr="00045A68" w:rsidRDefault="002A6A84" w:rsidP="002A6A84">
            <w:pPr>
              <w:rPr>
                <w:sz w:val="20"/>
                <w:szCs w:val="20"/>
              </w:rPr>
            </w:pPr>
            <w:r w:rsidRPr="00045A68">
              <w:rPr>
                <w:sz w:val="20"/>
                <w:szCs w:val="20"/>
              </w:rPr>
              <w:t>Activation</w:t>
            </w:r>
          </w:p>
        </w:tc>
        <w:tc>
          <w:tcPr>
            <w:tcW w:w="1313" w:type="dxa"/>
          </w:tcPr>
          <w:p w14:paraId="3A020BE2" w14:textId="7271AF20" w:rsidR="002A6A84" w:rsidRPr="00045A68" w:rsidRDefault="002A6A84" w:rsidP="002A6A84">
            <w:pPr>
              <w:rPr>
                <w:sz w:val="20"/>
                <w:szCs w:val="20"/>
              </w:rPr>
            </w:pPr>
            <w:r w:rsidRPr="00045A68">
              <w:rPr>
                <w:sz w:val="20"/>
                <w:szCs w:val="20"/>
              </w:rPr>
              <w:t>Activation</w:t>
            </w:r>
          </w:p>
        </w:tc>
        <w:tc>
          <w:tcPr>
            <w:tcW w:w="1313" w:type="dxa"/>
          </w:tcPr>
          <w:p w14:paraId="51D6F29A" w14:textId="34B81158" w:rsidR="002A6A84" w:rsidRPr="00045A68" w:rsidRDefault="002A6A84" w:rsidP="002A6A84">
            <w:pPr>
              <w:rPr>
                <w:sz w:val="20"/>
                <w:szCs w:val="20"/>
              </w:rPr>
            </w:pPr>
            <w:r w:rsidRPr="00045A68">
              <w:rPr>
                <w:sz w:val="20"/>
                <w:szCs w:val="20"/>
              </w:rPr>
              <w:t>Activation</w:t>
            </w:r>
          </w:p>
        </w:tc>
        <w:tc>
          <w:tcPr>
            <w:tcW w:w="1313" w:type="dxa"/>
          </w:tcPr>
          <w:p w14:paraId="19CDB8B4" w14:textId="7A1247D5" w:rsidR="002A6A84" w:rsidRPr="00045A68" w:rsidRDefault="002A6A84" w:rsidP="002A6A84">
            <w:pPr>
              <w:rPr>
                <w:sz w:val="20"/>
                <w:szCs w:val="20"/>
              </w:rPr>
            </w:pPr>
            <w:r w:rsidRPr="00045A68">
              <w:rPr>
                <w:sz w:val="20"/>
                <w:szCs w:val="20"/>
              </w:rPr>
              <w:t>Activation</w:t>
            </w:r>
          </w:p>
        </w:tc>
        <w:tc>
          <w:tcPr>
            <w:tcW w:w="1055" w:type="dxa"/>
          </w:tcPr>
          <w:p w14:paraId="47F43484" w14:textId="0BB2B113" w:rsidR="002A6A84" w:rsidRPr="00045A68" w:rsidRDefault="002A6A84" w:rsidP="002A6A84">
            <w:pPr>
              <w:rPr>
                <w:sz w:val="20"/>
                <w:szCs w:val="20"/>
              </w:rPr>
            </w:pPr>
            <w:r w:rsidRPr="00045A68">
              <w:rPr>
                <w:sz w:val="20"/>
                <w:szCs w:val="20"/>
              </w:rPr>
              <w:t>Activation</w:t>
            </w:r>
          </w:p>
        </w:tc>
      </w:tr>
      <w:tr w:rsidR="002A6A84" w:rsidRPr="00045A68" w14:paraId="7DD17E16" w14:textId="6BC790C2" w:rsidTr="002A6A84">
        <w:trPr>
          <w:trHeight w:val="300"/>
          <w:jc w:val="center"/>
        </w:trPr>
        <w:tc>
          <w:tcPr>
            <w:tcW w:w="1425" w:type="dxa"/>
            <w:hideMark/>
          </w:tcPr>
          <w:p w14:paraId="6B801360" w14:textId="77777777" w:rsidR="002A6A84" w:rsidRPr="00045A68" w:rsidRDefault="002A6A84" w:rsidP="002A6A84">
            <w:pPr>
              <w:rPr>
                <w:sz w:val="20"/>
                <w:szCs w:val="20"/>
              </w:rPr>
            </w:pPr>
            <w:r w:rsidRPr="00045A68">
              <w:rPr>
                <w:sz w:val="20"/>
                <w:szCs w:val="20"/>
              </w:rPr>
              <w:t>GADD45α/β</w:t>
            </w:r>
          </w:p>
        </w:tc>
        <w:tc>
          <w:tcPr>
            <w:tcW w:w="1550" w:type="dxa"/>
            <w:hideMark/>
          </w:tcPr>
          <w:p w14:paraId="2B74438F" w14:textId="77777777" w:rsidR="002A6A84" w:rsidRPr="00045A68" w:rsidRDefault="002A6A84" w:rsidP="002A6A84">
            <w:pPr>
              <w:rPr>
                <w:sz w:val="20"/>
                <w:szCs w:val="20"/>
              </w:rPr>
            </w:pPr>
            <w:r w:rsidRPr="00045A68">
              <w:rPr>
                <w:sz w:val="20"/>
                <w:szCs w:val="20"/>
              </w:rPr>
              <w:t>MEKK4</w:t>
            </w:r>
          </w:p>
        </w:tc>
        <w:tc>
          <w:tcPr>
            <w:tcW w:w="1381" w:type="dxa"/>
            <w:hideMark/>
          </w:tcPr>
          <w:p w14:paraId="26509E31" w14:textId="77777777" w:rsidR="002A6A84" w:rsidRPr="00045A68" w:rsidRDefault="002A6A84" w:rsidP="002A6A84">
            <w:pPr>
              <w:rPr>
                <w:sz w:val="20"/>
                <w:szCs w:val="20"/>
              </w:rPr>
            </w:pPr>
            <w:r w:rsidRPr="00045A68">
              <w:rPr>
                <w:sz w:val="20"/>
                <w:szCs w:val="20"/>
              </w:rPr>
              <w:t>Activation</w:t>
            </w:r>
          </w:p>
        </w:tc>
        <w:tc>
          <w:tcPr>
            <w:tcW w:w="1313" w:type="dxa"/>
          </w:tcPr>
          <w:p w14:paraId="0EE3B9F6" w14:textId="0E585697" w:rsidR="002A6A84" w:rsidRPr="00045A68" w:rsidRDefault="002A6A84" w:rsidP="002A6A84">
            <w:pPr>
              <w:rPr>
                <w:sz w:val="20"/>
                <w:szCs w:val="20"/>
              </w:rPr>
            </w:pPr>
            <w:r w:rsidRPr="00045A68">
              <w:rPr>
                <w:sz w:val="20"/>
                <w:szCs w:val="20"/>
              </w:rPr>
              <w:t>Activation</w:t>
            </w:r>
          </w:p>
        </w:tc>
        <w:tc>
          <w:tcPr>
            <w:tcW w:w="1313" w:type="dxa"/>
          </w:tcPr>
          <w:p w14:paraId="4BA8A0A1" w14:textId="147E3550" w:rsidR="002A6A84" w:rsidRPr="00045A68" w:rsidRDefault="002A6A84" w:rsidP="002A6A84">
            <w:pPr>
              <w:rPr>
                <w:sz w:val="20"/>
                <w:szCs w:val="20"/>
              </w:rPr>
            </w:pPr>
            <w:r w:rsidRPr="00045A68">
              <w:rPr>
                <w:sz w:val="20"/>
                <w:szCs w:val="20"/>
              </w:rPr>
              <w:t>Activation</w:t>
            </w:r>
          </w:p>
        </w:tc>
        <w:tc>
          <w:tcPr>
            <w:tcW w:w="1313" w:type="dxa"/>
          </w:tcPr>
          <w:p w14:paraId="18022453" w14:textId="4693E407" w:rsidR="002A6A84" w:rsidRPr="00045A68" w:rsidRDefault="002A6A84" w:rsidP="002A6A84">
            <w:pPr>
              <w:rPr>
                <w:sz w:val="20"/>
                <w:szCs w:val="20"/>
              </w:rPr>
            </w:pPr>
          </w:p>
        </w:tc>
        <w:tc>
          <w:tcPr>
            <w:tcW w:w="1055" w:type="dxa"/>
          </w:tcPr>
          <w:p w14:paraId="62094AC6" w14:textId="3E0EFF71" w:rsidR="002A6A84" w:rsidRPr="00045A68" w:rsidRDefault="002A6A84" w:rsidP="002A6A84">
            <w:pPr>
              <w:rPr>
                <w:sz w:val="20"/>
                <w:szCs w:val="20"/>
              </w:rPr>
            </w:pPr>
          </w:p>
        </w:tc>
      </w:tr>
      <w:tr w:rsidR="00106899" w:rsidRPr="00045A68" w14:paraId="6CFBA0A6" w14:textId="76C62850" w:rsidTr="002A6A84">
        <w:trPr>
          <w:trHeight w:val="300"/>
          <w:jc w:val="center"/>
        </w:trPr>
        <w:tc>
          <w:tcPr>
            <w:tcW w:w="1425" w:type="dxa"/>
            <w:hideMark/>
          </w:tcPr>
          <w:p w14:paraId="68DF0C59" w14:textId="77777777" w:rsidR="00106899" w:rsidRPr="00045A68" w:rsidRDefault="00106899" w:rsidP="00106899">
            <w:pPr>
              <w:rPr>
                <w:sz w:val="20"/>
                <w:szCs w:val="20"/>
              </w:rPr>
            </w:pPr>
            <w:r w:rsidRPr="00045A68">
              <w:rPr>
                <w:sz w:val="20"/>
                <w:szCs w:val="20"/>
              </w:rPr>
              <w:t>MEKK4</w:t>
            </w:r>
          </w:p>
        </w:tc>
        <w:tc>
          <w:tcPr>
            <w:tcW w:w="1550" w:type="dxa"/>
            <w:hideMark/>
          </w:tcPr>
          <w:p w14:paraId="4FE9A3FF" w14:textId="77777777" w:rsidR="00106899" w:rsidRPr="00045A68" w:rsidRDefault="00106899" w:rsidP="00106899">
            <w:pPr>
              <w:rPr>
                <w:sz w:val="20"/>
                <w:szCs w:val="20"/>
              </w:rPr>
            </w:pPr>
            <w:r w:rsidRPr="00045A68">
              <w:rPr>
                <w:sz w:val="20"/>
                <w:szCs w:val="20"/>
              </w:rPr>
              <w:t>MKK3/4/6</w:t>
            </w:r>
          </w:p>
        </w:tc>
        <w:tc>
          <w:tcPr>
            <w:tcW w:w="1381" w:type="dxa"/>
            <w:hideMark/>
          </w:tcPr>
          <w:p w14:paraId="51455C88" w14:textId="77777777" w:rsidR="00106899" w:rsidRPr="00045A68" w:rsidRDefault="00106899" w:rsidP="00106899">
            <w:pPr>
              <w:rPr>
                <w:sz w:val="20"/>
                <w:szCs w:val="20"/>
              </w:rPr>
            </w:pPr>
            <w:r w:rsidRPr="00045A68">
              <w:rPr>
                <w:sz w:val="20"/>
                <w:szCs w:val="20"/>
              </w:rPr>
              <w:t>Activation</w:t>
            </w:r>
          </w:p>
        </w:tc>
        <w:tc>
          <w:tcPr>
            <w:tcW w:w="1313" w:type="dxa"/>
          </w:tcPr>
          <w:p w14:paraId="5FB3B6CA" w14:textId="6DB10057" w:rsidR="00106899" w:rsidRPr="00045A68" w:rsidRDefault="00106899" w:rsidP="00106899">
            <w:pPr>
              <w:rPr>
                <w:sz w:val="20"/>
                <w:szCs w:val="20"/>
              </w:rPr>
            </w:pPr>
            <w:r w:rsidRPr="0010734D">
              <w:rPr>
                <w:sz w:val="20"/>
                <w:szCs w:val="20"/>
              </w:rPr>
              <w:t>Activation</w:t>
            </w:r>
          </w:p>
        </w:tc>
        <w:tc>
          <w:tcPr>
            <w:tcW w:w="1313" w:type="dxa"/>
          </w:tcPr>
          <w:p w14:paraId="2F1AD8B7" w14:textId="4A4C760C" w:rsidR="00106899" w:rsidRPr="007B5BFD" w:rsidRDefault="002D19D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04BFE2D2" w14:textId="1530351A" w:rsidR="00106899" w:rsidRPr="007B5BFD" w:rsidRDefault="00F4007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c>
          <w:tcPr>
            <w:tcW w:w="1055" w:type="dxa"/>
          </w:tcPr>
          <w:p w14:paraId="2B05820B" w14:textId="13DD365A" w:rsidR="00106899" w:rsidRPr="00045A68" w:rsidRDefault="00106899" w:rsidP="00106899">
            <w:pPr>
              <w:rPr>
                <w:sz w:val="20"/>
                <w:szCs w:val="20"/>
              </w:rPr>
            </w:pPr>
            <w:r w:rsidRPr="007B5BFD">
              <w:rPr>
                <w:rFonts w:ascii="Times New Roman" w:hAnsi="Times New Roman" w:cs="Times New Roman"/>
                <w:i/>
                <w:iCs/>
                <w:sz w:val="20"/>
                <w:szCs w:val="20"/>
              </w:rPr>
              <w:t>inhibition</w:t>
            </w:r>
          </w:p>
        </w:tc>
      </w:tr>
      <w:tr w:rsidR="00106899" w:rsidRPr="00045A68" w14:paraId="5EB4FD71" w14:textId="76A07D35" w:rsidTr="002A6A84">
        <w:trPr>
          <w:trHeight w:val="292"/>
          <w:jc w:val="center"/>
        </w:trPr>
        <w:tc>
          <w:tcPr>
            <w:tcW w:w="1425" w:type="dxa"/>
            <w:hideMark/>
          </w:tcPr>
          <w:p w14:paraId="0C4EF8F1" w14:textId="77777777" w:rsidR="00106899" w:rsidRPr="00045A68" w:rsidRDefault="00106899" w:rsidP="00106899">
            <w:pPr>
              <w:rPr>
                <w:sz w:val="20"/>
                <w:szCs w:val="20"/>
              </w:rPr>
            </w:pPr>
            <w:r w:rsidRPr="00045A68">
              <w:rPr>
                <w:sz w:val="20"/>
                <w:szCs w:val="20"/>
              </w:rPr>
              <w:t>MKK3/4/6</w:t>
            </w:r>
          </w:p>
        </w:tc>
        <w:tc>
          <w:tcPr>
            <w:tcW w:w="1550" w:type="dxa"/>
            <w:hideMark/>
          </w:tcPr>
          <w:p w14:paraId="4CB0FA1C" w14:textId="77777777" w:rsidR="00106899" w:rsidRPr="00045A68" w:rsidRDefault="00106899" w:rsidP="00106899">
            <w:pPr>
              <w:rPr>
                <w:sz w:val="20"/>
                <w:szCs w:val="20"/>
              </w:rPr>
            </w:pPr>
            <w:r w:rsidRPr="00045A68">
              <w:rPr>
                <w:sz w:val="20"/>
                <w:szCs w:val="20"/>
              </w:rPr>
              <w:t>p38</w:t>
            </w:r>
          </w:p>
        </w:tc>
        <w:tc>
          <w:tcPr>
            <w:tcW w:w="1381" w:type="dxa"/>
            <w:hideMark/>
          </w:tcPr>
          <w:p w14:paraId="3C77E5BB" w14:textId="77777777" w:rsidR="00106899" w:rsidRPr="00045A68" w:rsidRDefault="00106899" w:rsidP="00106899">
            <w:pPr>
              <w:rPr>
                <w:sz w:val="20"/>
                <w:szCs w:val="20"/>
              </w:rPr>
            </w:pPr>
            <w:r w:rsidRPr="00045A68">
              <w:rPr>
                <w:sz w:val="20"/>
                <w:szCs w:val="20"/>
              </w:rPr>
              <w:t>Activation</w:t>
            </w:r>
          </w:p>
        </w:tc>
        <w:tc>
          <w:tcPr>
            <w:tcW w:w="1313" w:type="dxa"/>
          </w:tcPr>
          <w:p w14:paraId="4EFEEF60" w14:textId="195590F9" w:rsidR="00106899" w:rsidRPr="00045A68" w:rsidRDefault="00106899" w:rsidP="00106899">
            <w:pPr>
              <w:rPr>
                <w:sz w:val="20"/>
                <w:szCs w:val="20"/>
              </w:rPr>
            </w:pPr>
            <w:r w:rsidRPr="0010734D">
              <w:rPr>
                <w:sz w:val="20"/>
                <w:szCs w:val="20"/>
              </w:rPr>
              <w:t>Activation</w:t>
            </w:r>
          </w:p>
        </w:tc>
        <w:tc>
          <w:tcPr>
            <w:tcW w:w="1313" w:type="dxa"/>
          </w:tcPr>
          <w:p w14:paraId="61A2EAE8" w14:textId="303095EC" w:rsidR="00106899" w:rsidRPr="007B5BFD" w:rsidRDefault="00106899" w:rsidP="00106899">
            <w:pPr>
              <w:rPr>
                <w:rFonts w:ascii="Times New Roman" w:hAnsi="Times New Roman" w:cs="Times New Roman"/>
                <w:i/>
                <w:iCs/>
                <w:sz w:val="20"/>
                <w:szCs w:val="20"/>
              </w:rPr>
            </w:pPr>
            <w:r w:rsidRPr="00045A68">
              <w:rPr>
                <w:sz w:val="20"/>
                <w:szCs w:val="20"/>
              </w:rPr>
              <w:t>Activation</w:t>
            </w:r>
          </w:p>
        </w:tc>
        <w:tc>
          <w:tcPr>
            <w:tcW w:w="1313" w:type="dxa"/>
          </w:tcPr>
          <w:p w14:paraId="6EE3704C" w14:textId="18CE8A14" w:rsidR="00106899" w:rsidRPr="007B5BFD" w:rsidRDefault="00106899" w:rsidP="00106899">
            <w:pPr>
              <w:rPr>
                <w:rFonts w:ascii="Times New Roman" w:hAnsi="Times New Roman" w:cs="Times New Roman"/>
                <w:i/>
                <w:iCs/>
                <w:sz w:val="20"/>
                <w:szCs w:val="20"/>
              </w:rPr>
            </w:pPr>
          </w:p>
        </w:tc>
        <w:tc>
          <w:tcPr>
            <w:tcW w:w="1055" w:type="dxa"/>
          </w:tcPr>
          <w:p w14:paraId="05F04A6D" w14:textId="09A06708" w:rsidR="00106899" w:rsidRPr="00124CAB" w:rsidRDefault="00106899" w:rsidP="00106899">
            <w:pPr>
              <w:rPr>
                <w:sz w:val="20"/>
                <w:szCs w:val="20"/>
              </w:rPr>
            </w:pPr>
            <w:r w:rsidRPr="007B5BFD">
              <w:rPr>
                <w:rFonts w:ascii="Times New Roman" w:hAnsi="Times New Roman" w:cs="Times New Roman"/>
                <w:i/>
                <w:iCs/>
                <w:sz w:val="20"/>
                <w:szCs w:val="20"/>
              </w:rPr>
              <w:t>inhibition</w:t>
            </w:r>
          </w:p>
        </w:tc>
      </w:tr>
      <w:tr w:rsidR="00106899" w:rsidRPr="00045A68" w14:paraId="298D9D26" w14:textId="7174C662" w:rsidTr="002A6A84">
        <w:trPr>
          <w:trHeight w:val="300"/>
          <w:jc w:val="center"/>
        </w:trPr>
        <w:tc>
          <w:tcPr>
            <w:tcW w:w="1425" w:type="dxa"/>
            <w:hideMark/>
          </w:tcPr>
          <w:p w14:paraId="606BAEF7" w14:textId="77777777" w:rsidR="00106899" w:rsidRPr="00045A68" w:rsidRDefault="00106899" w:rsidP="00106899">
            <w:pPr>
              <w:rPr>
                <w:sz w:val="20"/>
                <w:szCs w:val="20"/>
              </w:rPr>
            </w:pPr>
            <w:r w:rsidRPr="00045A68">
              <w:rPr>
                <w:sz w:val="20"/>
                <w:szCs w:val="20"/>
              </w:rPr>
              <w:t>p38</w:t>
            </w:r>
          </w:p>
        </w:tc>
        <w:tc>
          <w:tcPr>
            <w:tcW w:w="1550" w:type="dxa"/>
            <w:hideMark/>
          </w:tcPr>
          <w:p w14:paraId="1E242E8C" w14:textId="77777777" w:rsidR="00106899" w:rsidRPr="00045A68" w:rsidRDefault="00106899" w:rsidP="00106899">
            <w:pPr>
              <w:rPr>
                <w:sz w:val="20"/>
                <w:szCs w:val="20"/>
              </w:rPr>
            </w:pPr>
            <w:r w:rsidRPr="00045A68">
              <w:rPr>
                <w:sz w:val="20"/>
                <w:szCs w:val="20"/>
              </w:rPr>
              <w:t>T180/Y182</w:t>
            </w:r>
          </w:p>
        </w:tc>
        <w:tc>
          <w:tcPr>
            <w:tcW w:w="1381" w:type="dxa"/>
            <w:hideMark/>
          </w:tcPr>
          <w:p w14:paraId="6D1A6B27" w14:textId="77777777" w:rsidR="00106899" w:rsidRPr="00045A68" w:rsidRDefault="00106899" w:rsidP="00106899">
            <w:pPr>
              <w:rPr>
                <w:sz w:val="20"/>
                <w:szCs w:val="20"/>
              </w:rPr>
            </w:pPr>
            <w:r w:rsidRPr="00045A68">
              <w:rPr>
                <w:sz w:val="20"/>
                <w:szCs w:val="20"/>
              </w:rPr>
              <w:t>Activation</w:t>
            </w:r>
          </w:p>
        </w:tc>
        <w:tc>
          <w:tcPr>
            <w:tcW w:w="1313" w:type="dxa"/>
          </w:tcPr>
          <w:p w14:paraId="0436779E" w14:textId="4EAF6CB4" w:rsidR="00106899" w:rsidRPr="00045A68" w:rsidRDefault="00106899" w:rsidP="00106899">
            <w:pPr>
              <w:rPr>
                <w:sz w:val="20"/>
                <w:szCs w:val="20"/>
              </w:rPr>
            </w:pPr>
          </w:p>
        </w:tc>
        <w:tc>
          <w:tcPr>
            <w:tcW w:w="1313" w:type="dxa"/>
          </w:tcPr>
          <w:p w14:paraId="4F66C336" w14:textId="537EADB1" w:rsidR="00106899" w:rsidRPr="00045A68" w:rsidRDefault="00106899" w:rsidP="00106899">
            <w:pPr>
              <w:rPr>
                <w:sz w:val="20"/>
                <w:szCs w:val="20"/>
              </w:rPr>
            </w:pPr>
          </w:p>
        </w:tc>
        <w:tc>
          <w:tcPr>
            <w:tcW w:w="1313" w:type="dxa"/>
          </w:tcPr>
          <w:p w14:paraId="0D2500A3" w14:textId="6E45147F" w:rsidR="00106899" w:rsidRPr="00320B4B" w:rsidRDefault="00106899" w:rsidP="00106899">
            <w:pPr>
              <w:rPr>
                <w:rFonts w:ascii="Times New Roman" w:hAnsi="Times New Roman" w:cs="Times New Roman"/>
                <w:i/>
                <w:iCs/>
                <w:sz w:val="20"/>
                <w:szCs w:val="20"/>
              </w:rPr>
            </w:pPr>
            <w:r w:rsidRPr="00124CAB">
              <w:rPr>
                <w:sz w:val="20"/>
                <w:szCs w:val="20"/>
              </w:rPr>
              <w:t>Activation</w:t>
            </w:r>
          </w:p>
        </w:tc>
        <w:tc>
          <w:tcPr>
            <w:tcW w:w="1055" w:type="dxa"/>
          </w:tcPr>
          <w:p w14:paraId="27EB8275" w14:textId="53EBC6E7" w:rsidR="00106899" w:rsidRPr="00124CAB" w:rsidRDefault="00106899" w:rsidP="00106899">
            <w:pPr>
              <w:rPr>
                <w:sz w:val="20"/>
                <w:szCs w:val="20"/>
              </w:rPr>
            </w:pPr>
            <w:r w:rsidRPr="00320B4B">
              <w:rPr>
                <w:rFonts w:ascii="Times New Roman" w:hAnsi="Times New Roman" w:cs="Times New Roman"/>
                <w:i/>
                <w:iCs/>
                <w:sz w:val="20"/>
                <w:szCs w:val="20"/>
              </w:rPr>
              <w:t>inhibition</w:t>
            </w:r>
          </w:p>
        </w:tc>
      </w:tr>
      <w:tr w:rsidR="00106899" w:rsidRPr="00045A68" w14:paraId="08941964" w14:textId="1298BA66" w:rsidTr="002A6A84">
        <w:trPr>
          <w:trHeight w:val="300"/>
          <w:jc w:val="center"/>
        </w:trPr>
        <w:tc>
          <w:tcPr>
            <w:tcW w:w="1425" w:type="dxa"/>
            <w:hideMark/>
          </w:tcPr>
          <w:p w14:paraId="38D27686" w14:textId="77777777" w:rsidR="00106899" w:rsidRPr="00045A68" w:rsidRDefault="00106899" w:rsidP="00106899">
            <w:pPr>
              <w:rPr>
                <w:sz w:val="20"/>
                <w:szCs w:val="20"/>
              </w:rPr>
            </w:pPr>
            <w:r w:rsidRPr="00045A68">
              <w:rPr>
                <w:sz w:val="20"/>
                <w:szCs w:val="20"/>
              </w:rPr>
              <w:t>T180/Y182</w:t>
            </w:r>
          </w:p>
        </w:tc>
        <w:tc>
          <w:tcPr>
            <w:tcW w:w="1550" w:type="dxa"/>
            <w:hideMark/>
          </w:tcPr>
          <w:p w14:paraId="7D19C399" w14:textId="77777777" w:rsidR="00106899" w:rsidRPr="00045A68" w:rsidRDefault="00106899" w:rsidP="00106899">
            <w:pPr>
              <w:rPr>
                <w:sz w:val="20"/>
                <w:szCs w:val="20"/>
              </w:rPr>
            </w:pPr>
            <w:r w:rsidRPr="00045A68">
              <w:rPr>
                <w:sz w:val="20"/>
                <w:szCs w:val="20"/>
              </w:rPr>
              <w:t>Substrates</w:t>
            </w:r>
          </w:p>
        </w:tc>
        <w:tc>
          <w:tcPr>
            <w:tcW w:w="1381" w:type="dxa"/>
            <w:hideMark/>
          </w:tcPr>
          <w:p w14:paraId="6071CB60" w14:textId="77777777" w:rsidR="00106899" w:rsidRPr="00045A68" w:rsidRDefault="00106899" w:rsidP="00106899">
            <w:pPr>
              <w:rPr>
                <w:sz w:val="20"/>
                <w:szCs w:val="20"/>
              </w:rPr>
            </w:pPr>
            <w:r w:rsidRPr="00045A68">
              <w:rPr>
                <w:sz w:val="20"/>
                <w:szCs w:val="20"/>
              </w:rPr>
              <w:t>Activation</w:t>
            </w:r>
          </w:p>
        </w:tc>
        <w:tc>
          <w:tcPr>
            <w:tcW w:w="1313" w:type="dxa"/>
          </w:tcPr>
          <w:p w14:paraId="1B5F737E" w14:textId="2F3ECA5C" w:rsidR="00106899" w:rsidRPr="00045A68" w:rsidRDefault="00106899" w:rsidP="00106899">
            <w:pPr>
              <w:rPr>
                <w:sz w:val="20"/>
                <w:szCs w:val="20"/>
              </w:rPr>
            </w:pPr>
            <w:r w:rsidRPr="00045A68">
              <w:rPr>
                <w:sz w:val="20"/>
                <w:szCs w:val="20"/>
              </w:rPr>
              <w:t>Activation</w:t>
            </w:r>
          </w:p>
        </w:tc>
        <w:tc>
          <w:tcPr>
            <w:tcW w:w="1313" w:type="dxa"/>
          </w:tcPr>
          <w:p w14:paraId="3690DD42" w14:textId="3F5CFDA7" w:rsidR="00106899" w:rsidRPr="00045A68" w:rsidRDefault="00106899" w:rsidP="00106899">
            <w:pPr>
              <w:rPr>
                <w:sz w:val="20"/>
                <w:szCs w:val="20"/>
              </w:rPr>
            </w:pPr>
            <w:r w:rsidRPr="008A4948">
              <w:rPr>
                <w:sz w:val="20"/>
                <w:szCs w:val="20"/>
              </w:rPr>
              <w:t>Activation</w:t>
            </w:r>
          </w:p>
        </w:tc>
        <w:tc>
          <w:tcPr>
            <w:tcW w:w="1313" w:type="dxa"/>
          </w:tcPr>
          <w:p w14:paraId="5660A7EC" w14:textId="0DC84A2B" w:rsidR="00106899" w:rsidRPr="00320B4B" w:rsidRDefault="0010689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c>
          <w:tcPr>
            <w:tcW w:w="1055" w:type="dxa"/>
          </w:tcPr>
          <w:p w14:paraId="0833949A" w14:textId="35983E13" w:rsidR="00106899" w:rsidRPr="00320B4B" w:rsidRDefault="0010689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106899" w:rsidRPr="00045A68" w14:paraId="66989638" w14:textId="2BC6A4AF" w:rsidTr="002A6A84">
        <w:trPr>
          <w:trHeight w:val="292"/>
          <w:jc w:val="center"/>
        </w:trPr>
        <w:tc>
          <w:tcPr>
            <w:tcW w:w="1425" w:type="dxa"/>
            <w:hideMark/>
          </w:tcPr>
          <w:p w14:paraId="349EB9F1" w14:textId="77777777" w:rsidR="00106899" w:rsidRPr="00045A68" w:rsidRDefault="00106899" w:rsidP="00106899">
            <w:pPr>
              <w:rPr>
                <w:sz w:val="20"/>
                <w:szCs w:val="20"/>
              </w:rPr>
            </w:pPr>
            <w:r w:rsidRPr="00045A68">
              <w:rPr>
                <w:sz w:val="20"/>
                <w:szCs w:val="20"/>
              </w:rPr>
              <w:t>GADD45α</w:t>
            </w:r>
          </w:p>
        </w:tc>
        <w:tc>
          <w:tcPr>
            <w:tcW w:w="1550" w:type="dxa"/>
            <w:hideMark/>
          </w:tcPr>
          <w:p w14:paraId="48501743" w14:textId="77777777" w:rsidR="00106899" w:rsidRPr="00045A68" w:rsidRDefault="00106899" w:rsidP="00106899">
            <w:pPr>
              <w:rPr>
                <w:sz w:val="20"/>
                <w:szCs w:val="20"/>
              </w:rPr>
            </w:pPr>
            <w:r w:rsidRPr="00045A68">
              <w:rPr>
                <w:sz w:val="20"/>
                <w:szCs w:val="20"/>
              </w:rPr>
              <w:t>Y323</w:t>
            </w:r>
          </w:p>
        </w:tc>
        <w:tc>
          <w:tcPr>
            <w:tcW w:w="1381" w:type="dxa"/>
            <w:hideMark/>
          </w:tcPr>
          <w:p w14:paraId="43992E78" w14:textId="77777777" w:rsidR="00106899" w:rsidRPr="00045A68" w:rsidRDefault="00106899" w:rsidP="00106899">
            <w:pPr>
              <w:rPr>
                <w:sz w:val="20"/>
                <w:szCs w:val="20"/>
              </w:rPr>
            </w:pPr>
            <w:r w:rsidRPr="00045A68">
              <w:rPr>
                <w:sz w:val="20"/>
                <w:szCs w:val="20"/>
              </w:rPr>
              <w:t>Activation</w:t>
            </w:r>
          </w:p>
        </w:tc>
        <w:tc>
          <w:tcPr>
            <w:tcW w:w="1313" w:type="dxa"/>
          </w:tcPr>
          <w:p w14:paraId="4B0F3184" w14:textId="5B1EED37" w:rsidR="00106899" w:rsidRPr="00045A68" w:rsidRDefault="00106899" w:rsidP="00106899">
            <w:pPr>
              <w:rPr>
                <w:sz w:val="20"/>
                <w:szCs w:val="20"/>
              </w:rPr>
            </w:pPr>
            <w:r w:rsidRPr="00045A68">
              <w:rPr>
                <w:sz w:val="20"/>
                <w:szCs w:val="20"/>
              </w:rPr>
              <w:t>Activation</w:t>
            </w:r>
          </w:p>
        </w:tc>
        <w:tc>
          <w:tcPr>
            <w:tcW w:w="1313" w:type="dxa"/>
          </w:tcPr>
          <w:p w14:paraId="64CE564F" w14:textId="3EDD69B2" w:rsidR="00106899" w:rsidRPr="007B5BFD" w:rsidRDefault="00106899" w:rsidP="00106899">
            <w:pPr>
              <w:rPr>
                <w:rFonts w:ascii="Times New Roman" w:hAnsi="Times New Roman" w:cs="Times New Roman"/>
                <w:i/>
                <w:iCs/>
                <w:sz w:val="20"/>
                <w:szCs w:val="20"/>
              </w:rPr>
            </w:pPr>
            <w:r w:rsidRPr="008A4948">
              <w:rPr>
                <w:sz w:val="20"/>
                <w:szCs w:val="20"/>
              </w:rPr>
              <w:t>Activation</w:t>
            </w:r>
          </w:p>
        </w:tc>
        <w:tc>
          <w:tcPr>
            <w:tcW w:w="1313" w:type="dxa"/>
          </w:tcPr>
          <w:p w14:paraId="6099458B" w14:textId="57D20B24" w:rsidR="00106899" w:rsidRPr="007B5BFD" w:rsidRDefault="0010689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55" w:type="dxa"/>
          </w:tcPr>
          <w:p w14:paraId="7EA8889D" w14:textId="7D252A65" w:rsidR="00106899" w:rsidRPr="007B5BFD" w:rsidRDefault="0010689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0AD0F275" w14:textId="3B1F6D34" w:rsidTr="002A6A84">
        <w:trPr>
          <w:trHeight w:val="300"/>
          <w:jc w:val="center"/>
        </w:trPr>
        <w:tc>
          <w:tcPr>
            <w:tcW w:w="1425" w:type="dxa"/>
            <w:hideMark/>
          </w:tcPr>
          <w:p w14:paraId="06C7E060" w14:textId="77777777" w:rsidR="002A6A84" w:rsidRPr="00045A68" w:rsidRDefault="002A6A84" w:rsidP="002A6A84">
            <w:pPr>
              <w:rPr>
                <w:sz w:val="20"/>
                <w:szCs w:val="20"/>
              </w:rPr>
            </w:pPr>
            <w:r w:rsidRPr="00045A68">
              <w:rPr>
                <w:sz w:val="20"/>
                <w:szCs w:val="20"/>
              </w:rPr>
              <w:t>Y323</w:t>
            </w:r>
          </w:p>
        </w:tc>
        <w:tc>
          <w:tcPr>
            <w:tcW w:w="1550" w:type="dxa"/>
            <w:hideMark/>
          </w:tcPr>
          <w:p w14:paraId="3CF78A48" w14:textId="5ABA252D" w:rsidR="002A6A84" w:rsidRPr="00045A68" w:rsidRDefault="002A6A84" w:rsidP="002A6A84">
            <w:pPr>
              <w:rPr>
                <w:sz w:val="20"/>
                <w:szCs w:val="20"/>
              </w:rPr>
            </w:pPr>
            <w:r w:rsidRPr="00045A68">
              <w:rPr>
                <w:sz w:val="20"/>
                <w:szCs w:val="20"/>
              </w:rPr>
              <w:t>T180/Y182</w:t>
            </w:r>
          </w:p>
        </w:tc>
        <w:tc>
          <w:tcPr>
            <w:tcW w:w="1381" w:type="dxa"/>
            <w:hideMark/>
          </w:tcPr>
          <w:p w14:paraId="7F80C9F7" w14:textId="77777777" w:rsidR="002A6A84" w:rsidRPr="00045A68" w:rsidRDefault="002A6A84" w:rsidP="002A6A84">
            <w:pPr>
              <w:rPr>
                <w:sz w:val="20"/>
                <w:szCs w:val="20"/>
              </w:rPr>
            </w:pPr>
            <w:r w:rsidRPr="00045A68">
              <w:rPr>
                <w:sz w:val="20"/>
                <w:szCs w:val="20"/>
              </w:rPr>
              <w:t>Activation</w:t>
            </w:r>
          </w:p>
        </w:tc>
        <w:tc>
          <w:tcPr>
            <w:tcW w:w="1313" w:type="dxa"/>
          </w:tcPr>
          <w:p w14:paraId="6C32287F" w14:textId="0D3D1CDE" w:rsidR="002A6A84" w:rsidRPr="00045A68" w:rsidRDefault="002A6A84" w:rsidP="002A6A84">
            <w:pPr>
              <w:rPr>
                <w:sz w:val="20"/>
                <w:szCs w:val="20"/>
              </w:rPr>
            </w:pPr>
            <w:r w:rsidRPr="00045A68">
              <w:rPr>
                <w:sz w:val="20"/>
                <w:szCs w:val="20"/>
              </w:rPr>
              <w:t>Activation</w:t>
            </w:r>
          </w:p>
        </w:tc>
        <w:tc>
          <w:tcPr>
            <w:tcW w:w="1313" w:type="dxa"/>
          </w:tcPr>
          <w:p w14:paraId="5D158E44" w14:textId="089D6F3F" w:rsidR="002A6A84" w:rsidRPr="00045A68" w:rsidRDefault="002A6A84" w:rsidP="002A6A84">
            <w:pPr>
              <w:rPr>
                <w:sz w:val="20"/>
                <w:szCs w:val="20"/>
              </w:rPr>
            </w:pPr>
            <w:r w:rsidRPr="00045A68">
              <w:rPr>
                <w:sz w:val="20"/>
                <w:szCs w:val="20"/>
              </w:rPr>
              <w:t>Activation</w:t>
            </w:r>
          </w:p>
        </w:tc>
        <w:tc>
          <w:tcPr>
            <w:tcW w:w="1313" w:type="dxa"/>
          </w:tcPr>
          <w:p w14:paraId="4D7BFC14" w14:textId="7571E4A2" w:rsidR="002A6A84" w:rsidRPr="00045A68" w:rsidRDefault="002A6A84" w:rsidP="002A6A84">
            <w:pPr>
              <w:rPr>
                <w:sz w:val="20"/>
                <w:szCs w:val="20"/>
              </w:rPr>
            </w:pPr>
          </w:p>
        </w:tc>
        <w:tc>
          <w:tcPr>
            <w:tcW w:w="1055" w:type="dxa"/>
          </w:tcPr>
          <w:p w14:paraId="3FAD4778" w14:textId="606A5D0D" w:rsidR="002A6A84" w:rsidRPr="00045A68" w:rsidRDefault="002A6A84" w:rsidP="002A6A84">
            <w:pPr>
              <w:rPr>
                <w:sz w:val="20"/>
                <w:szCs w:val="20"/>
              </w:rPr>
            </w:pPr>
          </w:p>
        </w:tc>
      </w:tr>
      <w:tr w:rsidR="002A6A84" w:rsidRPr="007B5BFD" w14:paraId="1E17D235" w14:textId="3EAB42B0" w:rsidTr="002A6A84">
        <w:trPr>
          <w:trHeight w:val="300"/>
          <w:jc w:val="center"/>
        </w:trPr>
        <w:tc>
          <w:tcPr>
            <w:tcW w:w="1425" w:type="dxa"/>
          </w:tcPr>
          <w:p w14:paraId="2EA492CB" w14:textId="01C3971D" w:rsidR="002A6A84" w:rsidRPr="007B5BFD" w:rsidRDefault="002A6A84" w:rsidP="002A6A84">
            <w:pPr>
              <w:rPr>
                <w:sz w:val="20"/>
                <w:szCs w:val="20"/>
              </w:rPr>
            </w:pPr>
            <w:r w:rsidRPr="00045A68">
              <w:rPr>
                <w:sz w:val="20"/>
                <w:szCs w:val="20"/>
              </w:rPr>
              <w:lastRenderedPageBreak/>
              <w:t>GADD45α</w:t>
            </w:r>
          </w:p>
        </w:tc>
        <w:tc>
          <w:tcPr>
            <w:tcW w:w="1550" w:type="dxa"/>
          </w:tcPr>
          <w:p w14:paraId="7AA04C83" w14:textId="108814A0" w:rsidR="002A6A84" w:rsidRPr="007B5BFD" w:rsidRDefault="002A6A84" w:rsidP="002A6A84">
            <w:pPr>
              <w:rPr>
                <w:sz w:val="20"/>
                <w:szCs w:val="20"/>
              </w:rPr>
            </w:pPr>
            <w:r w:rsidRPr="00045A68">
              <w:rPr>
                <w:sz w:val="20"/>
                <w:szCs w:val="20"/>
              </w:rPr>
              <w:t>T180/Y182</w:t>
            </w:r>
          </w:p>
        </w:tc>
        <w:tc>
          <w:tcPr>
            <w:tcW w:w="1381" w:type="dxa"/>
          </w:tcPr>
          <w:p w14:paraId="72A42477" w14:textId="3CA5E1AD" w:rsidR="002A6A84" w:rsidRPr="007B5BFD"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2B339E1F" w14:textId="597FC29C"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29BE7803" w14:textId="3DDA52E6" w:rsidR="002A6A84" w:rsidRPr="00045A68" w:rsidRDefault="002A6A84" w:rsidP="002A6A84">
            <w:pPr>
              <w:rPr>
                <w:sz w:val="20"/>
                <w:szCs w:val="20"/>
              </w:rPr>
            </w:pPr>
          </w:p>
        </w:tc>
        <w:tc>
          <w:tcPr>
            <w:tcW w:w="1313" w:type="dxa"/>
          </w:tcPr>
          <w:p w14:paraId="5D99A97A" w14:textId="647AEA99" w:rsidR="002A6A84" w:rsidRPr="00045A68" w:rsidRDefault="002A6A84" w:rsidP="002A6A84">
            <w:pPr>
              <w:rPr>
                <w:sz w:val="20"/>
                <w:szCs w:val="20"/>
              </w:rPr>
            </w:pPr>
            <w:r w:rsidRPr="00045A68">
              <w:rPr>
                <w:sz w:val="20"/>
                <w:szCs w:val="20"/>
              </w:rPr>
              <w:t>Activation</w:t>
            </w:r>
          </w:p>
        </w:tc>
        <w:tc>
          <w:tcPr>
            <w:tcW w:w="1055" w:type="dxa"/>
          </w:tcPr>
          <w:p w14:paraId="4B2A2F48" w14:textId="5B749C68" w:rsidR="002A6A84" w:rsidRPr="00045A68" w:rsidRDefault="002A6A84" w:rsidP="002A6A84">
            <w:pPr>
              <w:rPr>
                <w:sz w:val="20"/>
                <w:szCs w:val="20"/>
              </w:rPr>
            </w:pPr>
            <w:r w:rsidRPr="00045A68">
              <w:rPr>
                <w:sz w:val="20"/>
                <w:szCs w:val="20"/>
              </w:rPr>
              <w:t>Activation</w:t>
            </w:r>
          </w:p>
        </w:tc>
      </w:tr>
      <w:tr w:rsidR="002A6A84" w:rsidRPr="007B5BFD" w14:paraId="28ED6AEC" w14:textId="0195EA53" w:rsidTr="002A6A84">
        <w:trPr>
          <w:trHeight w:val="300"/>
          <w:jc w:val="center"/>
        </w:trPr>
        <w:tc>
          <w:tcPr>
            <w:tcW w:w="1425" w:type="dxa"/>
          </w:tcPr>
          <w:p w14:paraId="17B1768E" w14:textId="0241AD96" w:rsidR="002A6A84" w:rsidRPr="007B5BFD" w:rsidRDefault="002A6A84" w:rsidP="002A6A84">
            <w:pPr>
              <w:rPr>
                <w:sz w:val="20"/>
                <w:szCs w:val="20"/>
              </w:rPr>
            </w:pPr>
            <w:r w:rsidRPr="00045A68">
              <w:rPr>
                <w:sz w:val="20"/>
                <w:szCs w:val="20"/>
              </w:rPr>
              <w:t>GADD45α</w:t>
            </w:r>
          </w:p>
        </w:tc>
        <w:tc>
          <w:tcPr>
            <w:tcW w:w="1550" w:type="dxa"/>
          </w:tcPr>
          <w:p w14:paraId="0E1DF6E3" w14:textId="44F32207" w:rsidR="002A6A84" w:rsidRPr="007B5BFD" w:rsidRDefault="002A6A84" w:rsidP="002A6A84">
            <w:pPr>
              <w:rPr>
                <w:sz w:val="20"/>
                <w:szCs w:val="20"/>
              </w:rPr>
            </w:pPr>
            <w:r w:rsidRPr="00045A68">
              <w:rPr>
                <w:sz w:val="20"/>
                <w:szCs w:val="20"/>
              </w:rPr>
              <w:t>Y323</w:t>
            </w:r>
          </w:p>
        </w:tc>
        <w:tc>
          <w:tcPr>
            <w:tcW w:w="1381" w:type="dxa"/>
          </w:tcPr>
          <w:p w14:paraId="2E951904" w14:textId="08E4F57C"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5C350640" w14:textId="2EE1A694"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4FCA18E5" w14:textId="0AAB40DC" w:rsidR="002A6A84" w:rsidRPr="00045A68" w:rsidRDefault="002A6A84" w:rsidP="002A6A84">
            <w:pPr>
              <w:rPr>
                <w:sz w:val="20"/>
                <w:szCs w:val="20"/>
              </w:rPr>
            </w:pPr>
            <w:r w:rsidRPr="00045A68">
              <w:rPr>
                <w:sz w:val="20"/>
                <w:szCs w:val="20"/>
              </w:rPr>
              <w:t>Activation</w:t>
            </w:r>
          </w:p>
        </w:tc>
        <w:tc>
          <w:tcPr>
            <w:tcW w:w="1313" w:type="dxa"/>
          </w:tcPr>
          <w:p w14:paraId="033BA502" w14:textId="5A86D209" w:rsidR="002A6A84" w:rsidRPr="00045A68" w:rsidRDefault="002A6A84" w:rsidP="002A6A84">
            <w:pPr>
              <w:rPr>
                <w:sz w:val="20"/>
                <w:szCs w:val="20"/>
              </w:rPr>
            </w:pPr>
            <w:r w:rsidRPr="00045A68">
              <w:rPr>
                <w:sz w:val="20"/>
                <w:szCs w:val="20"/>
              </w:rPr>
              <w:t>Activation</w:t>
            </w:r>
          </w:p>
        </w:tc>
        <w:tc>
          <w:tcPr>
            <w:tcW w:w="1055" w:type="dxa"/>
          </w:tcPr>
          <w:p w14:paraId="6F4B2B05" w14:textId="77E6C655" w:rsidR="002A6A84" w:rsidRPr="00045A68" w:rsidRDefault="002A6A84" w:rsidP="002A6A84">
            <w:pPr>
              <w:rPr>
                <w:sz w:val="20"/>
                <w:szCs w:val="20"/>
              </w:rPr>
            </w:pPr>
            <w:r w:rsidRPr="00045A68">
              <w:rPr>
                <w:sz w:val="20"/>
                <w:szCs w:val="20"/>
              </w:rPr>
              <w:t>Activation</w:t>
            </w:r>
          </w:p>
        </w:tc>
      </w:tr>
      <w:tr w:rsidR="002A6A84" w:rsidRPr="007B5BFD" w14:paraId="3F5E5571" w14:textId="36EEFA6E" w:rsidTr="002A6A84">
        <w:trPr>
          <w:trHeight w:val="300"/>
          <w:jc w:val="center"/>
        </w:trPr>
        <w:tc>
          <w:tcPr>
            <w:tcW w:w="1425" w:type="dxa"/>
          </w:tcPr>
          <w:p w14:paraId="7D077A3E" w14:textId="2100AD7D" w:rsidR="002A6A84" w:rsidRPr="007B5BFD" w:rsidRDefault="002A6A84" w:rsidP="002A6A84">
            <w:pPr>
              <w:rPr>
                <w:sz w:val="20"/>
                <w:szCs w:val="20"/>
              </w:rPr>
            </w:pPr>
            <w:r w:rsidRPr="00045A68">
              <w:rPr>
                <w:sz w:val="20"/>
                <w:szCs w:val="20"/>
              </w:rPr>
              <w:t>ZAP70</w:t>
            </w:r>
          </w:p>
        </w:tc>
        <w:tc>
          <w:tcPr>
            <w:tcW w:w="1550" w:type="dxa"/>
          </w:tcPr>
          <w:p w14:paraId="22E98A5F" w14:textId="5525B6C9" w:rsidR="002A6A84" w:rsidRPr="007B5BFD" w:rsidRDefault="002A6A84" w:rsidP="002A6A84">
            <w:pPr>
              <w:rPr>
                <w:sz w:val="20"/>
                <w:szCs w:val="20"/>
              </w:rPr>
            </w:pPr>
            <w:r w:rsidRPr="00045A68">
              <w:rPr>
                <w:sz w:val="20"/>
                <w:szCs w:val="20"/>
              </w:rPr>
              <w:t>Y323</w:t>
            </w:r>
          </w:p>
        </w:tc>
        <w:tc>
          <w:tcPr>
            <w:tcW w:w="1381" w:type="dxa"/>
          </w:tcPr>
          <w:p w14:paraId="746E1D13" w14:textId="56BB65A6"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3DF0A94C" w14:textId="3AEA1F44" w:rsidR="002A6A84" w:rsidRPr="00045A68" w:rsidRDefault="002A6A84" w:rsidP="002A6A84">
            <w:pPr>
              <w:rPr>
                <w:sz w:val="20"/>
                <w:szCs w:val="20"/>
              </w:rPr>
            </w:pPr>
          </w:p>
        </w:tc>
        <w:tc>
          <w:tcPr>
            <w:tcW w:w="1313" w:type="dxa"/>
          </w:tcPr>
          <w:p w14:paraId="0460933D" w14:textId="66E3DD9C" w:rsidR="002A6A84" w:rsidRPr="00045A68" w:rsidRDefault="002A6A84" w:rsidP="002A6A84">
            <w:pPr>
              <w:rPr>
                <w:sz w:val="20"/>
                <w:szCs w:val="20"/>
              </w:rPr>
            </w:pPr>
            <w:r w:rsidRPr="00045A68">
              <w:rPr>
                <w:sz w:val="20"/>
                <w:szCs w:val="20"/>
              </w:rPr>
              <w:t>Activation</w:t>
            </w:r>
          </w:p>
        </w:tc>
        <w:tc>
          <w:tcPr>
            <w:tcW w:w="1313" w:type="dxa"/>
          </w:tcPr>
          <w:p w14:paraId="72BFA23E" w14:textId="0134970A" w:rsidR="002A6A84" w:rsidRPr="00045A68" w:rsidRDefault="002A6A84" w:rsidP="002A6A84">
            <w:pPr>
              <w:rPr>
                <w:sz w:val="20"/>
                <w:szCs w:val="20"/>
              </w:rPr>
            </w:pPr>
            <w:r w:rsidRPr="00045A68">
              <w:rPr>
                <w:sz w:val="20"/>
                <w:szCs w:val="20"/>
              </w:rPr>
              <w:t>Activation</w:t>
            </w:r>
          </w:p>
        </w:tc>
        <w:tc>
          <w:tcPr>
            <w:tcW w:w="1055" w:type="dxa"/>
          </w:tcPr>
          <w:p w14:paraId="090A1406" w14:textId="057223F6" w:rsidR="002A6A84" w:rsidRPr="00045A68" w:rsidRDefault="002A6A84" w:rsidP="002A6A84">
            <w:pPr>
              <w:rPr>
                <w:sz w:val="20"/>
                <w:szCs w:val="20"/>
              </w:rPr>
            </w:pPr>
            <w:r w:rsidRPr="00045A68">
              <w:rPr>
                <w:sz w:val="20"/>
                <w:szCs w:val="20"/>
              </w:rPr>
              <w:t>Activation</w:t>
            </w:r>
          </w:p>
        </w:tc>
      </w:tr>
      <w:tr w:rsidR="002A6A84" w:rsidRPr="00045A68" w14:paraId="4BC4B053" w14:textId="75BC7512" w:rsidTr="002A6A84">
        <w:trPr>
          <w:trHeight w:val="300"/>
          <w:jc w:val="center"/>
        </w:trPr>
        <w:tc>
          <w:tcPr>
            <w:tcW w:w="1425" w:type="dxa"/>
            <w:hideMark/>
          </w:tcPr>
          <w:p w14:paraId="0CF2315F" w14:textId="77777777" w:rsidR="002A6A84" w:rsidRPr="00045A68" w:rsidRDefault="002A6A84" w:rsidP="002A6A84">
            <w:pPr>
              <w:rPr>
                <w:sz w:val="20"/>
                <w:szCs w:val="20"/>
              </w:rPr>
            </w:pPr>
            <w:r w:rsidRPr="00045A68">
              <w:rPr>
                <w:sz w:val="20"/>
                <w:szCs w:val="20"/>
              </w:rPr>
              <w:t>CD28</w:t>
            </w:r>
          </w:p>
        </w:tc>
        <w:tc>
          <w:tcPr>
            <w:tcW w:w="1550" w:type="dxa"/>
            <w:hideMark/>
          </w:tcPr>
          <w:p w14:paraId="425CCC33" w14:textId="77777777" w:rsidR="002A6A84" w:rsidRPr="00045A68" w:rsidRDefault="002A6A84" w:rsidP="002A6A84">
            <w:pPr>
              <w:rPr>
                <w:sz w:val="20"/>
                <w:szCs w:val="20"/>
              </w:rPr>
            </w:pPr>
            <w:r w:rsidRPr="00045A68">
              <w:rPr>
                <w:sz w:val="20"/>
                <w:szCs w:val="20"/>
              </w:rPr>
              <w:t>GADD45α/β</w:t>
            </w:r>
          </w:p>
        </w:tc>
        <w:tc>
          <w:tcPr>
            <w:tcW w:w="1381" w:type="dxa"/>
            <w:hideMark/>
          </w:tcPr>
          <w:p w14:paraId="7D128D53" w14:textId="77777777" w:rsidR="002A6A84" w:rsidRPr="00045A68" w:rsidRDefault="002A6A84" w:rsidP="002A6A84">
            <w:pPr>
              <w:rPr>
                <w:sz w:val="20"/>
                <w:szCs w:val="20"/>
              </w:rPr>
            </w:pPr>
            <w:r w:rsidRPr="00045A68">
              <w:rPr>
                <w:sz w:val="20"/>
                <w:szCs w:val="20"/>
              </w:rPr>
              <w:t>Activation</w:t>
            </w:r>
          </w:p>
        </w:tc>
        <w:tc>
          <w:tcPr>
            <w:tcW w:w="1313" w:type="dxa"/>
          </w:tcPr>
          <w:p w14:paraId="1AC8C335" w14:textId="7189FD36"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7654E9FB" w14:textId="4EB99186"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1A542181" w14:textId="584462A2" w:rsidR="002A6A84" w:rsidRPr="007B5BFD" w:rsidRDefault="002A6A84" w:rsidP="002A6A84">
            <w:pPr>
              <w:rPr>
                <w:rFonts w:ascii="Times New Roman" w:hAnsi="Times New Roman" w:cs="Times New Roman"/>
                <w:i/>
                <w:iCs/>
                <w:sz w:val="20"/>
                <w:szCs w:val="20"/>
              </w:rPr>
            </w:pPr>
          </w:p>
        </w:tc>
        <w:tc>
          <w:tcPr>
            <w:tcW w:w="1055" w:type="dxa"/>
          </w:tcPr>
          <w:p w14:paraId="59E42EA5" w14:textId="7EF77BA8"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65546C4E" w14:textId="7BA9CA69" w:rsidTr="002A6A84">
        <w:trPr>
          <w:trHeight w:val="300"/>
          <w:jc w:val="center"/>
        </w:trPr>
        <w:tc>
          <w:tcPr>
            <w:tcW w:w="1425" w:type="dxa"/>
            <w:hideMark/>
          </w:tcPr>
          <w:p w14:paraId="53AD2DB4" w14:textId="77777777" w:rsidR="002A6A84" w:rsidRPr="00045A68" w:rsidRDefault="002A6A84" w:rsidP="002A6A84">
            <w:pPr>
              <w:rPr>
                <w:sz w:val="20"/>
                <w:szCs w:val="20"/>
              </w:rPr>
            </w:pPr>
            <w:r w:rsidRPr="00045A68">
              <w:rPr>
                <w:sz w:val="20"/>
                <w:szCs w:val="20"/>
              </w:rPr>
              <w:t>IL-12R or IL-18R</w:t>
            </w:r>
          </w:p>
        </w:tc>
        <w:tc>
          <w:tcPr>
            <w:tcW w:w="1550" w:type="dxa"/>
            <w:hideMark/>
          </w:tcPr>
          <w:p w14:paraId="35BF2C28" w14:textId="1BEE0B08" w:rsidR="002A6A84" w:rsidRPr="00045A68" w:rsidRDefault="002A6A84" w:rsidP="002A6A84">
            <w:pPr>
              <w:rPr>
                <w:sz w:val="20"/>
                <w:szCs w:val="20"/>
              </w:rPr>
            </w:pPr>
            <w:r w:rsidRPr="00045A68">
              <w:rPr>
                <w:sz w:val="20"/>
                <w:szCs w:val="20"/>
              </w:rPr>
              <w:t>GADD45α/β</w:t>
            </w:r>
          </w:p>
        </w:tc>
        <w:tc>
          <w:tcPr>
            <w:tcW w:w="1381" w:type="dxa"/>
            <w:hideMark/>
          </w:tcPr>
          <w:p w14:paraId="020DC53D" w14:textId="77777777" w:rsidR="002A6A84" w:rsidRPr="00045A68" w:rsidRDefault="002A6A84" w:rsidP="002A6A84">
            <w:pPr>
              <w:rPr>
                <w:sz w:val="20"/>
                <w:szCs w:val="20"/>
              </w:rPr>
            </w:pPr>
            <w:r w:rsidRPr="00045A68">
              <w:rPr>
                <w:sz w:val="20"/>
                <w:szCs w:val="20"/>
              </w:rPr>
              <w:t>Activation</w:t>
            </w:r>
          </w:p>
        </w:tc>
        <w:tc>
          <w:tcPr>
            <w:tcW w:w="1313" w:type="dxa"/>
          </w:tcPr>
          <w:p w14:paraId="019E5DD5" w14:textId="58668C62"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3BA24CBF" w14:textId="40109214"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7FDE2032" w14:textId="5288C4E1" w:rsidR="002A6A84" w:rsidRPr="007B5BFD" w:rsidRDefault="002A6A84" w:rsidP="002A6A84">
            <w:pPr>
              <w:rPr>
                <w:rFonts w:ascii="Times New Roman" w:hAnsi="Times New Roman" w:cs="Times New Roman"/>
                <w:i/>
                <w:iCs/>
                <w:sz w:val="20"/>
                <w:szCs w:val="20"/>
              </w:rPr>
            </w:pPr>
          </w:p>
        </w:tc>
        <w:tc>
          <w:tcPr>
            <w:tcW w:w="1055" w:type="dxa"/>
          </w:tcPr>
          <w:p w14:paraId="3BC719ED" w14:textId="4A682215"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01746629" w14:textId="7D8ADF5F" w:rsidTr="002A6A84">
        <w:trPr>
          <w:trHeight w:val="292"/>
          <w:jc w:val="center"/>
        </w:trPr>
        <w:tc>
          <w:tcPr>
            <w:tcW w:w="1425" w:type="dxa"/>
            <w:hideMark/>
          </w:tcPr>
          <w:p w14:paraId="72CBE08D" w14:textId="64D25E69" w:rsidR="002A6A84" w:rsidRPr="00045A68" w:rsidRDefault="002A6A84" w:rsidP="002A6A84">
            <w:pPr>
              <w:rPr>
                <w:sz w:val="20"/>
                <w:szCs w:val="20"/>
              </w:rPr>
            </w:pPr>
            <w:r w:rsidRPr="00045A68">
              <w:rPr>
                <w:sz w:val="20"/>
                <w:szCs w:val="20"/>
              </w:rPr>
              <w:t>MKKK</w:t>
            </w:r>
          </w:p>
        </w:tc>
        <w:tc>
          <w:tcPr>
            <w:tcW w:w="1550" w:type="dxa"/>
            <w:hideMark/>
          </w:tcPr>
          <w:p w14:paraId="12726781" w14:textId="757CDEF9" w:rsidR="002A6A84" w:rsidRPr="00045A68" w:rsidRDefault="002A6A84" w:rsidP="002A6A84">
            <w:pPr>
              <w:rPr>
                <w:sz w:val="20"/>
                <w:szCs w:val="20"/>
              </w:rPr>
            </w:pPr>
            <w:r w:rsidRPr="00045A68">
              <w:rPr>
                <w:sz w:val="20"/>
                <w:szCs w:val="20"/>
              </w:rPr>
              <w:t>MKK</w:t>
            </w:r>
          </w:p>
        </w:tc>
        <w:tc>
          <w:tcPr>
            <w:tcW w:w="1381" w:type="dxa"/>
            <w:hideMark/>
          </w:tcPr>
          <w:p w14:paraId="49F97117" w14:textId="77777777" w:rsidR="002A6A84" w:rsidRPr="00045A68" w:rsidRDefault="002A6A84" w:rsidP="002A6A84">
            <w:pPr>
              <w:rPr>
                <w:sz w:val="20"/>
                <w:szCs w:val="20"/>
              </w:rPr>
            </w:pPr>
            <w:r w:rsidRPr="00045A68">
              <w:rPr>
                <w:sz w:val="20"/>
                <w:szCs w:val="20"/>
              </w:rPr>
              <w:t>Activation</w:t>
            </w:r>
          </w:p>
        </w:tc>
        <w:tc>
          <w:tcPr>
            <w:tcW w:w="1313" w:type="dxa"/>
          </w:tcPr>
          <w:p w14:paraId="0B858E20" w14:textId="1CDEFBD6" w:rsidR="002A6A84" w:rsidRPr="00045A68" w:rsidRDefault="002A6A84" w:rsidP="002A6A84">
            <w:pPr>
              <w:rPr>
                <w:sz w:val="20"/>
                <w:szCs w:val="20"/>
              </w:rPr>
            </w:pPr>
            <w:r w:rsidRPr="00045A68">
              <w:rPr>
                <w:sz w:val="20"/>
                <w:szCs w:val="20"/>
              </w:rPr>
              <w:t>Activation</w:t>
            </w:r>
          </w:p>
        </w:tc>
        <w:tc>
          <w:tcPr>
            <w:tcW w:w="1313" w:type="dxa"/>
          </w:tcPr>
          <w:p w14:paraId="631EF67D" w14:textId="3418D2A9"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5F4AFE8D" w14:textId="4129FEC5"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55" w:type="dxa"/>
          </w:tcPr>
          <w:p w14:paraId="53A84196" w14:textId="4C70E7BC" w:rsidR="002A6A84" w:rsidRPr="007B5BFD" w:rsidRDefault="002A6A84" w:rsidP="002A6A84">
            <w:pPr>
              <w:rPr>
                <w:rFonts w:ascii="Times New Roman" w:hAnsi="Times New Roman" w:cs="Times New Roman"/>
                <w:i/>
                <w:iCs/>
                <w:sz w:val="20"/>
                <w:szCs w:val="20"/>
              </w:rPr>
            </w:pPr>
          </w:p>
        </w:tc>
      </w:tr>
      <w:tr w:rsidR="002A6A84" w:rsidRPr="00045A68" w14:paraId="0BDD95B9" w14:textId="54864764" w:rsidTr="002A6A84">
        <w:trPr>
          <w:trHeight w:val="300"/>
          <w:jc w:val="center"/>
        </w:trPr>
        <w:tc>
          <w:tcPr>
            <w:tcW w:w="1425" w:type="dxa"/>
            <w:hideMark/>
          </w:tcPr>
          <w:p w14:paraId="697FEE76" w14:textId="77777777" w:rsidR="002A6A84" w:rsidRPr="00045A68" w:rsidRDefault="002A6A84" w:rsidP="002A6A84">
            <w:pPr>
              <w:rPr>
                <w:sz w:val="20"/>
                <w:szCs w:val="20"/>
              </w:rPr>
            </w:pPr>
            <w:r w:rsidRPr="00045A68">
              <w:rPr>
                <w:sz w:val="20"/>
                <w:szCs w:val="20"/>
              </w:rPr>
              <w:t>MKKK</w:t>
            </w:r>
          </w:p>
        </w:tc>
        <w:tc>
          <w:tcPr>
            <w:tcW w:w="1550" w:type="dxa"/>
            <w:hideMark/>
          </w:tcPr>
          <w:p w14:paraId="6BEC0E37" w14:textId="77777777" w:rsidR="002A6A84" w:rsidRPr="00045A68" w:rsidRDefault="002A6A84" w:rsidP="002A6A84">
            <w:pPr>
              <w:rPr>
                <w:sz w:val="20"/>
                <w:szCs w:val="20"/>
              </w:rPr>
            </w:pPr>
            <w:r w:rsidRPr="00045A68">
              <w:rPr>
                <w:sz w:val="20"/>
                <w:szCs w:val="20"/>
              </w:rPr>
              <w:t>MAPK</w:t>
            </w:r>
          </w:p>
        </w:tc>
        <w:tc>
          <w:tcPr>
            <w:tcW w:w="1381" w:type="dxa"/>
            <w:hideMark/>
          </w:tcPr>
          <w:p w14:paraId="59EA481E" w14:textId="77777777" w:rsidR="002A6A84" w:rsidRPr="00045A68" w:rsidRDefault="002A6A84" w:rsidP="002A6A84">
            <w:pPr>
              <w:rPr>
                <w:sz w:val="20"/>
                <w:szCs w:val="20"/>
              </w:rPr>
            </w:pPr>
            <w:r w:rsidRPr="00045A68">
              <w:rPr>
                <w:sz w:val="20"/>
                <w:szCs w:val="20"/>
              </w:rPr>
              <w:t>Activation</w:t>
            </w:r>
          </w:p>
        </w:tc>
        <w:tc>
          <w:tcPr>
            <w:tcW w:w="1313" w:type="dxa"/>
          </w:tcPr>
          <w:p w14:paraId="404B31EB" w14:textId="1B491DC1"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53AD6E14" w14:textId="4042BB14"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65011A09" w14:textId="7377DC1E" w:rsidR="002A6A84" w:rsidRPr="007B5BFD" w:rsidRDefault="002A6A84" w:rsidP="002A6A84">
            <w:pPr>
              <w:rPr>
                <w:rFonts w:ascii="Times New Roman" w:hAnsi="Times New Roman" w:cs="Times New Roman"/>
                <w:i/>
                <w:iCs/>
                <w:sz w:val="20"/>
                <w:szCs w:val="20"/>
              </w:rPr>
            </w:pPr>
          </w:p>
        </w:tc>
        <w:tc>
          <w:tcPr>
            <w:tcW w:w="1055" w:type="dxa"/>
          </w:tcPr>
          <w:p w14:paraId="3E6DBC11" w14:textId="009E1AA5" w:rsidR="002A6A84" w:rsidRPr="007B5BFD" w:rsidRDefault="002A6A84" w:rsidP="002A6A84">
            <w:pPr>
              <w:rPr>
                <w:rFonts w:ascii="Times New Roman" w:hAnsi="Times New Roman" w:cs="Times New Roman"/>
                <w:i/>
                <w:iCs/>
                <w:sz w:val="20"/>
                <w:szCs w:val="20"/>
              </w:rPr>
            </w:pPr>
          </w:p>
        </w:tc>
      </w:tr>
      <w:bookmarkEnd w:id="1"/>
    </w:tbl>
    <w:p w14:paraId="41C9C10D" w14:textId="77777777" w:rsidR="007B5BFD" w:rsidRDefault="007B5BFD"/>
    <w:p w14:paraId="727503D5" w14:textId="309310C0" w:rsidR="00363B55" w:rsidRPr="00363B55" w:rsidRDefault="00363B55" w:rsidP="00363B55">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363B55" w:rsidRPr="00363B55" w14:paraId="427320B3" w14:textId="77777777" w:rsidTr="00AA7BEE">
        <w:tc>
          <w:tcPr>
            <w:tcW w:w="0" w:type="auto"/>
            <w:hideMark/>
          </w:tcPr>
          <w:p w14:paraId="0E20F087"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20B81F1F"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528EA4F4"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55B036D"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4F9F3DD2"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2B13773C"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4D1F963"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26591479"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363B55" w:rsidRPr="00363B55" w14:paraId="730B31EE" w14:textId="77777777" w:rsidTr="00AA7BEE">
        <w:tc>
          <w:tcPr>
            <w:tcW w:w="0" w:type="auto"/>
            <w:hideMark/>
          </w:tcPr>
          <w:p w14:paraId="55BA5C7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979976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78B2D66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7FD9561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4FC95EB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7B4283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1ADE9E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47F3E7A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363B55" w:rsidRPr="00363B55" w14:paraId="61B04554" w14:textId="77777777" w:rsidTr="00AA7BEE">
        <w:tc>
          <w:tcPr>
            <w:tcW w:w="0" w:type="auto"/>
            <w:hideMark/>
          </w:tcPr>
          <w:p w14:paraId="0F877B1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5B8AC08E"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7509EA3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86A35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3D8569B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236525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39010BC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82C972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363B55" w:rsidRPr="00363B55" w14:paraId="0BA325F7" w14:textId="77777777" w:rsidTr="00AA7BEE">
        <w:tc>
          <w:tcPr>
            <w:tcW w:w="0" w:type="auto"/>
            <w:hideMark/>
          </w:tcPr>
          <w:p w14:paraId="4260995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0EE72859"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5503A956"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08841B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4F16BD12"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36602C5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2290CB9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27DE06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363B55" w:rsidRPr="00363B55" w14:paraId="4B4A51AB" w14:textId="77777777" w:rsidTr="00AA7BEE">
        <w:tc>
          <w:tcPr>
            <w:tcW w:w="0" w:type="auto"/>
            <w:hideMark/>
          </w:tcPr>
          <w:p w14:paraId="0CF41E3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0C38FC2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012D3C08"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F64C1A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176690E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4D162F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7FCEFD17"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42D0474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76362BBA" w14:textId="77777777" w:rsidR="00106899" w:rsidRDefault="00106899" w:rsidP="00FB54F4">
      <w:pPr>
        <w:jc w:val="center"/>
        <w:rPr>
          <w:rFonts w:ascii="Times New Roman" w:hAnsi="Times New Roman" w:cs="Times New Roman"/>
          <w:i/>
          <w:iCs/>
          <w:sz w:val="24"/>
          <w:szCs w:val="24"/>
        </w:rPr>
      </w:pPr>
    </w:p>
    <w:p w14:paraId="6AC0CD88" w14:textId="77777777" w:rsidR="00106899" w:rsidRDefault="00106899" w:rsidP="00FB54F4">
      <w:pPr>
        <w:jc w:val="center"/>
        <w:rPr>
          <w:rFonts w:ascii="Times New Roman" w:hAnsi="Times New Roman" w:cs="Times New Roman"/>
          <w:i/>
          <w:iCs/>
          <w:sz w:val="24"/>
          <w:szCs w:val="24"/>
        </w:rPr>
      </w:pPr>
    </w:p>
    <w:p w14:paraId="716FE5E5" w14:textId="77777777" w:rsidR="00BA6F43" w:rsidRDefault="00BA6F43" w:rsidP="00FB54F4">
      <w:pPr>
        <w:jc w:val="center"/>
        <w:rPr>
          <w:rFonts w:ascii="Times New Roman" w:hAnsi="Times New Roman" w:cs="Times New Roman"/>
          <w:i/>
          <w:iCs/>
          <w:sz w:val="24"/>
          <w:szCs w:val="24"/>
        </w:rPr>
      </w:pPr>
    </w:p>
    <w:p w14:paraId="08D0F35B" w14:textId="77777777" w:rsidR="00BA6F43" w:rsidRDefault="00BA6F43" w:rsidP="00FB54F4">
      <w:pPr>
        <w:jc w:val="center"/>
        <w:rPr>
          <w:rFonts w:ascii="Times New Roman" w:hAnsi="Times New Roman" w:cs="Times New Roman"/>
          <w:i/>
          <w:iCs/>
          <w:sz w:val="24"/>
          <w:szCs w:val="24"/>
        </w:rPr>
      </w:pPr>
    </w:p>
    <w:p w14:paraId="5A6211A1" w14:textId="77777777" w:rsidR="00BA6F43" w:rsidRDefault="00BA6F43" w:rsidP="00FB54F4">
      <w:pPr>
        <w:jc w:val="center"/>
        <w:rPr>
          <w:rFonts w:ascii="Times New Roman" w:hAnsi="Times New Roman" w:cs="Times New Roman"/>
          <w:i/>
          <w:iCs/>
          <w:sz w:val="24"/>
          <w:szCs w:val="24"/>
        </w:rPr>
      </w:pPr>
    </w:p>
    <w:p w14:paraId="015311A4" w14:textId="77777777" w:rsidR="00BA6F43" w:rsidRDefault="00BA6F43" w:rsidP="00FB54F4">
      <w:pPr>
        <w:jc w:val="center"/>
        <w:rPr>
          <w:rFonts w:ascii="Times New Roman" w:hAnsi="Times New Roman" w:cs="Times New Roman"/>
          <w:i/>
          <w:iCs/>
          <w:sz w:val="24"/>
          <w:szCs w:val="24"/>
        </w:rPr>
      </w:pPr>
    </w:p>
    <w:p w14:paraId="0B34226C" w14:textId="77777777" w:rsidR="00BA6F43" w:rsidRDefault="00BA6F43" w:rsidP="00FB54F4">
      <w:pPr>
        <w:jc w:val="center"/>
        <w:rPr>
          <w:rFonts w:ascii="Times New Roman" w:hAnsi="Times New Roman" w:cs="Times New Roman"/>
          <w:i/>
          <w:iCs/>
          <w:sz w:val="24"/>
          <w:szCs w:val="24"/>
        </w:rPr>
      </w:pPr>
    </w:p>
    <w:p w14:paraId="63077D23" w14:textId="77777777" w:rsidR="00BA6F43" w:rsidRDefault="00BA6F43" w:rsidP="00FB54F4">
      <w:pPr>
        <w:jc w:val="center"/>
        <w:rPr>
          <w:rFonts w:ascii="Times New Roman" w:hAnsi="Times New Roman" w:cs="Times New Roman"/>
          <w:i/>
          <w:iCs/>
          <w:sz w:val="24"/>
          <w:szCs w:val="24"/>
        </w:rPr>
      </w:pPr>
    </w:p>
    <w:p w14:paraId="2BAE336A" w14:textId="77777777" w:rsidR="00BA6F43" w:rsidRDefault="00BA6F43" w:rsidP="00FB54F4">
      <w:pPr>
        <w:jc w:val="center"/>
        <w:rPr>
          <w:rFonts w:ascii="Times New Roman" w:hAnsi="Times New Roman" w:cs="Times New Roman"/>
          <w:i/>
          <w:iCs/>
          <w:sz w:val="24"/>
          <w:szCs w:val="24"/>
        </w:rPr>
      </w:pPr>
    </w:p>
    <w:p w14:paraId="39DE5FF0" w14:textId="17386D2B" w:rsidR="007B5BFD" w:rsidRPr="00FB54F4" w:rsidRDefault="00FB54F4" w:rsidP="00FB54F4">
      <w:pPr>
        <w:jc w:val="center"/>
        <w:rPr>
          <w:rFonts w:ascii="Times New Roman" w:hAnsi="Times New Roman" w:cs="Times New Roman"/>
          <w:i/>
          <w:iCs/>
          <w:sz w:val="24"/>
          <w:szCs w:val="24"/>
        </w:rPr>
      </w:pPr>
      <w:r>
        <w:rPr>
          <w:rFonts w:ascii="Times New Roman" w:hAnsi="Times New Roman" w:cs="Times New Roman"/>
          <w:i/>
          <w:iCs/>
          <w:sz w:val="24"/>
          <w:szCs w:val="24"/>
        </w:rPr>
        <w:t>4</w:t>
      </w:r>
    </w:p>
    <w:p w14:paraId="1372A37C" w14:textId="1C9A42E0" w:rsidR="007B5BFD" w:rsidRDefault="007B5BFD" w:rsidP="007B5BFD">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688"/>
        <w:gridCol w:w="1690"/>
        <w:gridCol w:w="1460"/>
        <w:gridCol w:w="1178"/>
        <w:gridCol w:w="1178"/>
        <w:gridCol w:w="1118"/>
        <w:gridCol w:w="1038"/>
      </w:tblGrid>
      <w:tr w:rsidR="008F1420" w:rsidRPr="00166257" w14:paraId="38A47F09" w14:textId="77777777" w:rsidTr="00E55ED0">
        <w:tc>
          <w:tcPr>
            <w:tcW w:w="4838" w:type="dxa"/>
            <w:gridSpan w:val="3"/>
          </w:tcPr>
          <w:p w14:paraId="401FD12D" w14:textId="715C1E65" w:rsidR="008F1420" w:rsidRPr="00166257" w:rsidRDefault="008F1420" w:rsidP="008F1420">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178" w:type="dxa"/>
          </w:tcPr>
          <w:p w14:paraId="1FA87D19" w14:textId="77777777" w:rsidR="008F1420" w:rsidRPr="00166257" w:rsidRDefault="008F1420" w:rsidP="008F1420">
            <w:pPr>
              <w:jc w:val="both"/>
              <w:rPr>
                <w:rFonts w:ascii="Times New Roman" w:hAnsi="Times New Roman" w:cs="Times New Roman"/>
                <w:b/>
                <w:bCs/>
                <w:i/>
                <w:iCs/>
                <w:sz w:val="20"/>
                <w:szCs w:val="20"/>
              </w:rPr>
            </w:pPr>
          </w:p>
        </w:tc>
        <w:tc>
          <w:tcPr>
            <w:tcW w:w="1178" w:type="dxa"/>
          </w:tcPr>
          <w:p w14:paraId="1DD3E214" w14:textId="77777777" w:rsidR="008F1420" w:rsidRDefault="008F1420" w:rsidP="008F1420">
            <w:pPr>
              <w:jc w:val="both"/>
              <w:rPr>
                <w:rFonts w:ascii="Times New Roman" w:hAnsi="Times New Roman" w:cs="Times New Roman"/>
                <w:sz w:val="18"/>
                <w:szCs w:val="18"/>
              </w:rPr>
            </w:pPr>
          </w:p>
        </w:tc>
        <w:tc>
          <w:tcPr>
            <w:tcW w:w="1118" w:type="dxa"/>
          </w:tcPr>
          <w:p w14:paraId="6494E35E" w14:textId="77777777" w:rsidR="008F1420" w:rsidRPr="00EB3D00" w:rsidRDefault="008F1420" w:rsidP="008F1420">
            <w:pPr>
              <w:jc w:val="both"/>
              <w:rPr>
                <w:rFonts w:ascii="Times New Roman" w:hAnsi="Times New Roman" w:cs="Times New Roman"/>
                <w:sz w:val="18"/>
                <w:szCs w:val="18"/>
              </w:rPr>
            </w:pPr>
          </w:p>
        </w:tc>
        <w:tc>
          <w:tcPr>
            <w:tcW w:w="1038" w:type="dxa"/>
          </w:tcPr>
          <w:p w14:paraId="3EE37FA4" w14:textId="77777777" w:rsidR="008F1420" w:rsidRDefault="008F1420" w:rsidP="008F1420">
            <w:pPr>
              <w:jc w:val="both"/>
              <w:rPr>
                <w:rFonts w:ascii="Times New Roman" w:hAnsi="Times New Roman" w:cs="Times New Roman"/>
                <w:sz w:val="18"/>
                <w:szCs w:val="18"/>
              </w:rPr>
            </w:pPr>
          </w:p>
        </w:tc>
      </w:tr>
      <w:tr w:rsidR="008F1420" w:rsidRPr="00166257" w14:paraId="12E83069" w14:textId="3809419A" w:rsidTr="008F1420">
        <w:tc>
          <w:tcPr>
            <w:tcW w:w="1688" w:type="dxa"/>
            <w:hideMark/>
          </w:tcPr>
          <w:p w14:paraId="7D30B338"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690" w:type="dxa"/>
            <w:hideMark/>
          </w:tcPr>
          <w:p w14:paraId="50585BF6"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460" w:type="dxa"/>
            <w:hideMark/>
          </w:tcPr>
          <w:p w14:paraId="68CCC681"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178" w:type="dxa"/>
          </w:tcPr>
          <w:p w14:paraId="308EE924" w14:textId="0B3ABA76" w:rsidR="008F1420" w:rsidRPr="00166257" w:rsidRDefault="008F1420" w:rsidP="008F1420">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GpT-4</w:t>
            </w:r>
          </w:p>
        </w:tc>
        <w:tc>
          <w:tcPr>
            <w:tcW w:w="1178" w:type="dxa"/>
          </w:tcPr>
          <w:p w14:paraId="2339AFD7" w14:textId="6B251A6C" w:rsidR="008F1420" w:rsidRPr="00166257" w:rsidRDefault="008F1420" w:rsidP="008F1420">
            <w:pPr>
              <w:jc w:val="both"/>
              <w:rPr>
                <w:rFonts w:ascii="Times New Roman" w:hAnsi="Times New Roman" w:cs="Times New Roman"/>
                <w:b/>
                <w:bCs/>
                <w:i/>
                <w:iCs/>
                <w:sz w:val="20"/>
                <w:szCs w:val="20"/>
              </w:rPr>
            </w:pPr>
            <w:r>
              <w:rPr>
                <w:rFonts w:ascii="Times New Roman" w:hAnsi="Times New Roman" w:cs="Times New Roman"/>
                <w:sz w:val="18"/>
                <w:szCs w:val="18"/>
              </w:rPr>
              <w:t>Claude-3</w:t>
            </w:r>
          </w:p>
        </w:tc>
        <w:tc>
          <w:tcPr>
            <w:tcW w:w="1118" w:type="dxa"/>
          </w:tcPr>
          <w:p w14:paraId="41EBDA1E" w14:textId="0CAF3B7C" w:rsidR="008F1420" w:rsidRDefault="008F1420" w:rsidP="008F1420">
            <w:pPr>
              <w:jc w:val="both"/>
              <w:rPr>
                <w:rFonts w:ascii="Times New Roman" w:hAnsi="Times New Roman" w:cs="Times New Roman"/>
                <w:sz w:val="18"/>
                <w:szCs w:val="18"/>
              </w:rPr>
            </w:pPr>
            <w:r w:rsidRPr="00EB3D00">
              <w:rPr>
                <w:rFonts w:ascii="Times New Roman" w:hAnsi="Times New Roman" w:cs="Times New Roman"/>
                <w:sz w:val="18"/>
                <w:szCs w:val="18"/>
              </w:rPr>
              <w:t>GEMINI</w:t>
            </w:r>
          </w:p>
        </w:tc>
        <w:tc>
          <w:tcPr>
            <w:tcW w:w="1038" w:type="dxa"/>
          </w:tcPr>
          <w:p w14:paraId="56268252" w14:textId="6792D0E0" w:rsidR="008F1420" w:rsidRPr="00EB3D00" w:rsidRDefault="008F1420" w:rsidP="008F1420">
            <w:pPr>
              <w:jc w:val="both"/>
              <w:rPr>
                <w:rFonts w:ascii="Times New Roman" w:hAnsi="Times New Roman" w:cs="Times New Roman"/>
                <w:sz w:val="18"/>
                <w:szCs w:val="18"/>
              </w:rPr>
            </w:pPr>
            <w:r>
              <w:rPr>
                <w:rFonts w:ascii="Times New Roman" w:hAnsi="Times New Roman" w:cs="Times New Roman"/>
                <w:sz w:val="18"/>
                <w:szCs w:val="18"/>
              </w:rPr>
              <w:t>pathway</w:t>
            </w:r>
          </w:p>
        </w:tc>
      </w:tr>
      <w:tr w:rsidR="008F1420" w:rsidRPr="00166257" w14:paraId="131D6BB3" w14:textId="3AC78F0C" w:rsidTr="008F1420">
        <w:tc>
          <w:tcPr>
            <w:tcW w:w="1688" w:type="dxa"/>
            <w:hideMark/>
          </w:tcPr>
          <w:p w14:paraId="7095F50C" w14:textId="77777777" w:rsidR="008F1420" w:rsidRPr="00166257" w:rsidRDefault="008F1420" w:rsidP="008F1420">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690" w:type="dxa"/>
            <w:hideMark/>
          </w:tcPr>
          <w:p w14:paraId="43E6C372" w14:textId="0619794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460" w:type="dxa"/>
            <w:hideMark/>
          </w:tcPr>
          <w:p w14:paraId="06E4D07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6240908" w14:textId="3AC3DEE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6D405AC7" w14:textId="7FFBDED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2FDDE57F" w14:textId="35392DC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038" w:type="dxa"/>
          </w:tcPr>
          <w:p w14:paraId="14C7995A" w14:textId="288A379B"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8F1420" w:rsidRPr="00166257" w14:paraId="7840C674" w14:textId="5D64B200" w:rsidTr="008F1420">
        <w:tc>
          <w:tcPr>
            <w:tcW w:w="1688" w:type="dxa"/>
            <w:hideMark/>
          </w:tcPr>
          <w:p w14:paraId="6AB97409"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hideMark/>
          </w:tcPr>
          <w:p w14:paraId="67A57E7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hideMark/>
          </w:tcPr>
          <w:p w14:paraId="52F0BAF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BEAF287" w14:textId="074A014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0597C7E9" w14:textId="0C2884C9" w:rsidR="008F1420" w:rsidRPr="00166257" w:rsidRDefault="00BA6F43"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417A835E" w14:textId="6D9CDF5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038" w:type="dxa"/>
          </w:tcPr>
          <w:p w14:paraId="7B0D9512" w14:textId="5983F60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8F1420" w:rsidRPr="00166257" w14:paraId="3957935B" w14:textId="0135D571" w:rsidTr="008F1420">
        <w:tc>
          <w:tcPr>
            <w:tcW w:w="1688" w:type="dxa"/>
          </w:tcPr>
          <w:p w14:paraId="72A41DF9" w14:textId="41C69E7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tcPr>
          <w:p w14:paraId="1D1EDB3D" w14:textId="167EC01B"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460" w:type="dxa"/>
          </w:tcPr>
          <w:p w14:paraId="43CD62E4" w14:textId="6ECA4E7E"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3D37F831" w14:textId="2AB797D6" w:rsidR="008F1420" w:rsidRPr="00166257" w:rsidRDefault="008F1420" w:rsidP="008F1420">
            <w:pPr>
              <w:jc w:val="both"/>
              <w:rPr>
                <w:rFonts w:ascii="Times New Roman" w:hAnsi="Times New Roman" w:cs="Times New Roman"/>
                <w:i/>
                <w:iCs/>
                <w:sz w:val="20"/>
                <w:szCs w:val="20"/>
              </w:rPr>
            </w:pPr>
          </w:p>
        </w:tc>
        <w:tc>
          <w:tcPr>
            <w:tcW w:w="1178" w:type="dxa"/>
          </w:tcPr>
          <w:p w14:paraId="7B5AB2CF" w14:textId="785DCE6E" w:rsidR="008F1420" w:rsidRPr="00166257" w:rsidRDefault="008F1420" w:rsidP="008F1420">
            <w:pPr>
              <w:jc w:val="both"/>
              <w:rPr>
                <w:rFonts w:ascii="Times New Roman" w:hAnsi="Times New Roman" w:cs="Times New Roman"/>
                <w:i/>
                <w:iCs/>
                <w:sz w:val="20"/>
                <w:szCs w:val="20"/>
              </w:rPr>
            </w:pPr>
          </w:p>
        </w:tc>
        <w:tc>
          <w:tcPr>
            <w:tcW w:w="1118" w:type="dxa"/>
          </w:tcPr>
          <w:p w14:paraId="3106DE10" w14:textId="3630D61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0949F119" w14:textId="368301C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8F1420" w:rsidRPr="00166257" w14:paraId="3AA0DD57" w14:textId="6A09EF9D" w:rsidTr="008F1420">
        <w:tc>
          <w:tcPr>
            <w:tcW w:w="1688" w:type="dxa"/>
          </w:tcPr>
          <w:p w14:paraId="7D2E6142" w14:textId="0B4D223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77561ABB" w14:textId="35AE809A"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460" w:type="dxa"/>
          </w:tcPr>
          <w:p w14:paraId="3D4C7E95" w14:textId="62323594"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5342B53" w14:textId="2E867C5D" w:rsidR="008F1420" w:rsidRPr="00166257" w:rsidRDefault="00BA6F43"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5B68D4C7" w14:textId="3E3C25C4" w:rsidR="008F1420" w:rsidRPr="00166257" w:rsidRDefault="008F1420" w:rsidP="008F1420">
            <w:pPr>
              <w:jc w:val="both"/>
              <w:rPr>
                <w:rFonts w:ascii="Times New Roman" w:hAnsi="Times New Roman" w:cs="Times New Roman"/>
                <w:i/>
                <w:iCs/>
                <w:sz w:val="20"/>
                <w:szCs w:val="20"/>
              </w:rPr>
            </w:pPr>
            <w:r w:rsidRPr="00020480">
              <w:rPr>
                <w:rFonts w:ascii="Times New Roman" w:hAnsi="Times New Roman" w:cs="Times New Roman"/>
                <w:i/>
                <w:iCs/>
                <w:sz w:val="20"/>
                <w:szCs w:val="20"/>
              </w:rPr>
              <w:t>Activation</w:t>
            </w:r>
          </w:p>
        </w:tc>
        <w:tc>
          <w:tcPr>
            <w:tcW w:w="1118" w:type="dxa"/>
          </w:tcPr>
          <w:p w14:paraId="01696DFC" w14:textId="0A92D15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1A3A5A2A" w14:textId="7307ED22" w:rsidR="008F1420" w:rsidRPr="00166257" w:rsidRDefault="008F1420" w:rsidP="008F1420">
            <w:pPr>
              <w:jc w:val="both"/>
              <w:rPr>
                <w:rFonts w:ascii="Times New Roman" w:hAnsi="Times New Roman" w:cs="Times New Roman"/>
                <w:i/>
                <w:iCs/>
                <w:sz w:val="20"/>
                <w:szCs w:val="20"/>
              </w:rPr>
            </w:pPr>
          </w:p>
        </w:tc>
      </w:tr>
      <w:tr w:rsidR="008F1420" w:rsidRPr="00166257" w14:paraId="51002679" w14:textId="28CB5697" w:rsidTr="008F1420">
        <w:tc>
          <w:tcPr>
            <w:tcW w:w="1688" w:type="dxa"/>
          </w:tcPr>
          <w:p w14:paraId="0CE27FC1" w14:textId="0DD0D81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690" w:type="dxa"/>
          </w:tcPr>
          <w:p w14:paraId="684BD71E" w14:textId="2EB9A13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460" w:type="dxa"/>
          </w:tcPr>
          <w:p w14:paraId="40888918" w14:textId="226A92C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E40651" w14:textId="634C5E14" w:rsidR="008F1420" w:rsidRPr="00166257"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78" w:type="dxa"/>
          </w:tcPr>
          <w:p w14:paraId="3B63D716" w14:textId="0A636D1E"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68961826" w14:textId="305ADCC9" w:rsidR="008F1420" w:rsidRPr="007B5BFD" w:rsidRDefault="008F1420" w:rsidP="008F1420">
            <w:pPr>
              <w:jc w:val="both"/>
              <w:rPr>
                <w:rFonts w:ascii="Times New Roman" w:hAnsi="Times New Roman" w:cs="Times New Roman"/>
                <w:i/>
                <w:iCs/>
                <w:sz w:val="20"/>
                <w:szCs w:val="20"/>
              </w:rPr>
            </w:pPr>
          </w:p>
        </w:tc>
        <w:tc>
          <w:tcPr>
            <w:tcW w:w="1038" w:type="dxa"/>
          </w:tcPr>
          <w:p w14:paraId="1BC5AE22" w14:textId="350C436B"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8F1420" w:rsidRPr="00166257" w14:paraId="32011DDD" w14:textId="1B02BA7D" w:rsidTr="008F1420">
        <w:tc>
          <w:tcPr>
            <w:tcW w:w="1688" w:type="dxa"/>
          </w:tcPr>
          <w:p w14:paraId="2E563052" w14:textId="2C10B4E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lastRenderedPageBreak/>
              <w:t>Proinflammatory Cytokines</w:t>
            </w:r>
          </w:p>
        </w:tc>
        <w:tc>
          <w:tcPr>
            <w:tcW w:w="1690" w:type="dxa"/>
          </w:tcPr>
          <w:p w14:paraId="3B8873B6" w14:textId="17F87CC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460" w:type="dxa"/>
          </w:tcPr>
          <w:p w14:paraId="7CCBD040" w14:textId="32D6972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F10F69" w14:textId="47464C01"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F46D31" w14:textId="235DCE3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17185E6F" w14:textId="0C1516E9" w:rsidR="008F1420" w:rsidRPr="00166257"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38" w:type="dxa"/>
          </w:tcPr>
          <w:p w14:paraId="52B916FD" w14:textId="3283221C"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8F1420" w:rsidRPr="00166257" w14:paraId="3027F53A" w14:textId="288503DA" w:rsidTr="008F1420">
        <w:tc>
          <w:tcPr>
            <w:tcW w:w="1688" w:type="dxa"/>
          </w:tcPr>
          <w:p w14:paraId="50733EF9" w14:textId="6D70D4D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690" w:type="dxa"/>
          </w:tcPr>
          <w:p w14:paraId="7043A906" w14:textId="1CA1D54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460" w:type="dxa"/>
          </w:tcPr>
          <w:p w14:paraId="6EB851D3" w14:textId="07800633"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FC0C2E6" w14:textId="6D999760"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32E68965" w14:textId="41C53936" w:rsidR="008F1420" w:rsidRPr="00E8375C" w:rsidRDefault="008F1420" w:rsidP="008F1420">
            <w:pPr>
              <w:jc w:val="both"/>
              <w:rPr>
                <w:rFonts w:ascii="Times New Roman" w:hAnsi="Times New Roman" w:cs="Times New Roman"/>
                <w:i/>
                <w:iCs/>
                <w:sz w:val="20"/>
                <w:szCs w:val="20"/>
              </w:rPr>
            </w:pPr>
          </w:p>
        </w:tc>
        <w:tc>
          <w:tcPr>
            <w:tcW w:w="1118" w:type="dxa"/>
          </w:tcPr>
          <w:p w14:paraId="6F74D456" w14:textId="208D3988"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038" w:type="dxa"/>
          </w:tcPr>
          <w:p w14:paraId="11F18AE1" w14:textId="6BC05586"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8F1420" w:rsidRPr="00166257" w14:paraId="4878263D" w14:textId="05F39159" w:rsidTr="008F1420">
        <w:tc>
          <w:tcPr>
            <w:tcW w:w="1688" w:type="dxa"/>
          </w:tcPr>
          <w:p w14:paraId="12B6F9C5" w14:textId="7E56299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690" w:type="dxa"/>
          </w:tcPr>
          <w:p w14:paraId="1098BEAE" w14:textId="0BC9B3BF"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tcPr>
          <w:p w14:paraId="4ED7D0F5" w14:textId="6DC7629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159FE679" w14:textId="1C7E8CE1"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04FBD91A" w14:textId="54B2D318"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44C532CF" w14:textId="28D4DA38" w:rsidR="008F1420" w:rsidRPr="00E8375C" w:rsidRDefault="008F1420" w:rsidP="008F1420">
            <w:pPr>
              <w:jc w:val="both"/>
              <w:rPr>
                <w:rFonts w:ascii="Times New Roman" w:hAnsi="Times New Roman" w:cs="Times New Roman"/>
                <w:i/>
                <w:iCs/>
                <w:sz w:val="20"/>
                <w:szCs w:val="20"/>
              </w:rPr>
            </w:pPr>
          </w:p>
        </w:tc>
        <w:tc>
          <w:tcPr>
            <w:tcW w:w="1038" w:type="dxa"/>
          </w:tcPr>
          <w:p w14:paraId="6C1BA98B" w14:textId="59DD6B3C" w:rsidR="008F1420" w:rsidRPr="00E8375C" w:rsidRDefault="008F1420" w:rsidP="008F1420">
            <w:pPr>
              <w:jc w:val="both"/>
              <w:rPr>
                <w:rFonts w:ascii="Times New Roman" w:hAnsi="Times New Roman" w:cs="Times New Roman"/>
                <w:i/>
                <w:iCs/>
                <w:sz w:val="20"/>
                <w:szCs w:val="20"/>
              </w:rPr>
            </w:pPr>
          </w:p>
        </w:tc>
      </w:tr>
      <w:tr w:rsidR="008F1420" w:rsidRPr="00166257" w14:paraId="0B1FC4F7" w14:textId="3265F1B3" w:rsidTr="008F1420">
        <w:tc>
          <w:tcPr>
            <w:tcW w:w="1688" w:type="dxa"/>
            <w:hideMark/>
          </w:tcPr>
          <w:p w14:paraId="680A4999" w14:textId="4B295D2E"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690" w:type="dxa"/>
            <w:hideMark/>
          </w:tcPr>
          <w:p w14:paraId="6DB65D5A" w14:textId="372529B8"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460" w:type="dxa"/>
            <w:hideMark/>
          </w:tcPr>
          <w:p w14:paraId="08283FAF" w14:textId="1EABFBE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77806E89" w14:textId="23770D85"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16D7E27C" w14:textId="6B591C2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62673C0A" w14:textId="3BCAD61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038" w:type="dxa"/>
          </w:tcPr>
          <w:p w14:paraId="0BF63826" w14:textId="61EEDC6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8F1420" w:rsidRPr="00166257" w14:paraId="6D25E1B3" w14:textId="3D50986C" w:rsidTr="008F1420">
        <w:tc>
          <w:tcPr>
            <w:tcW w:w="1688" w:type="dxa"/>
          </w:tcPr>
          <w:p w14:paraId="5CD3E789" w14:textId="186D116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48664843" w14:textId="5466432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16EF15D9" w14:textId="3EE8C35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6AF0C6F7" w14:textId="61F9CD2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492C3A06" w14:textId="4630B225" w:rsidR="008F1420" w:rsidRPr="00166257" w:rsidRDefault="008F1420" w:rsidP="008F1420">
            <w:pPr>
              <w:jc w:val="both"/>
              <w:rPr>
                <w:rFonts w:ascii="Times New Roman" w:hAnsi="Times New Roman" w:cs="Times New Roman"/>
                <w:i/>
                <w:iCs/>
                <w:sz w:val="20"/>
                <w:szCs w:val="20"/>
              </w:rPr>
            </w:pPr>
          </w:p>
        </w:tc>
        <w:tc>
          <w:tcPr>
            <w:tcW w:w="1118" w:type="dxa"/>
          </w:tcPr>
          <w:p w14:paraId="728CCFFE" w14:textId="08C46FF6" w:rsidR="008F1420" w:rsidRPr="00166257" w:rsidRDefault="008F1420" w:rsidP="008F1420">
            <w:pPr>
              <w:jc w:val="both"/>
              <w:rPr>
                <w:rFonts w:ascii="Times New Roman" w:hAnsi="Times New Roman" w:cs="Times New Roman"/>
                <w:i/>
                <w:iCs/>
                <w:sz w:val="20"/>
                <w:szCs w:val="20"/>
              </w:rPr>
            </w:pPr>
          </w:p>
        </w:tc>
        <w:tc>
          <w:tcPr>
            <w:tcW w:w="1038" w:type="dxa"/>
          </w:tcPr>
          <w:p w14:paraId="57F44531" w14:textId="11E6AF3D" w:rsidR="008F1420" w:rsidRPr="00166257" w:rsidRDefault="008F1420" w:rsidP="008F1420">
            <w:pPr>
              <w:jc w:val="both"/>
              <w:rPr>
                <w:rFonts w:ascii="Times New Roman" w:hAnsi="Times New Roman" w:cs="Times New Roman"/>
                <w:i/>
                <w:iCs/>
                <w:sz w:val="20"/>
                <w:szCs w:val="20"/>
              </w:rPr>
            </w:pPr>
          </w:p>
        </w:tc>
      </w:tr>
      <w:tr w:rsidR="008F1420" w:rsidRPr="00166257" w14:paraId="40F71588" w14:textId="1CD79420" w:rsidTr="008F1420">
        <w:tc>
          <w:tcPr>
            <w:tcW w:w="1688" w:type="dxa"/>
          </w:tcPr>
          <w:p w14:paraId="3F7852A7" w14:textId="051C5F3A"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690" w:type="dxa"/>
          </w:tcPr>
          <w:p w14:paraId="06079DC6" w14:textId="2C7DDA6F"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6D3C64E2" w14:textId="7331AE2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3D88C0" w14:textId="54F734F6" w:rsidR="008F1420" w:rsidRPr="00166257" w:rsidRDefault="008F1420" w:rsidP="008F1420">
            <w:pPr>
              <w:jc w:val="both"/>
              <w:rPr>
                <w:rFonts w:ascii="Times New Roman" w:hAnsi="Times New Roman" w:cs="Times New Roman"/>
                <w:i/>
                <w:iCs/>
                <w:sz w:val="20"/>
                <w:szCs w:val="20"/>
              </w:rPr>
            </w:pPr>
          </w:p>
        </w:tc>
        <w:tc>
          <w:tcPr>
            <w:tcW w:w="1178" w:type="dxa"/>
          </w:tcPr>
          <w:p w14:paraId="5D6D9D4A" w14:textId="56F9AB6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18" w:type="dxa"/>
          </w:tcPr>
          <w:p w14:paraId="5C8D71EC" w14:textId="5C08ED6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155A5982" w14:textId="2AA187E2" w:rsidR="008F1420" w:rsidRPr="00166257" w:rsidRDefault="008F1420" w:rsidP="008F1420">
            <w:pPr>
              <w:jc w:val="both"/>
              <w:rPr>
                <w:rFonts w:ascii="Times New Roman" w:hAnsi="Times New Roman" w:cs="Times New Roman"/>
                <w:i/>
                <w:iCs/>
                <w:sz w:val="20"/>
                <w:szCs w:val="20"/>
              </w:rPr>
            </w:pPr>
          </w:p>
        </w:tc>
      </w:tr>
      <w:bookmarkEnd w:id="2"/>
    </w:tbl>
    <w:p w14:paraId="59F7DB52" w14:textId="10221CAC"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38357421" w14:textId="77777777" w:rsidTr="00AA7BEE">
        <w:tc>
          <w:tcPr>
            <w:tcW w:w="0" w:type="auto"/>
            <w:hideMark/>
          </w:tcPr>
          <w:p w14:paraId="14A5ACA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2DCA682"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5EC930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6FD1708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0D69D9E"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469A79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4501D7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4087E3A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F451CEA" w14:textId="77777777" w:rsidTr="00AA7BEE">
        <w:tc>
          <w:tcPr>
            <w:tcW w:w="0" w:type="auto"/>
            <w:hideMark/>
          </w:tcPr>
          <w:p w14:paraId="75B4F67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3A613E2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3F9B2EA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F5A4CA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063BB08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EF3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0756591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16A3A6D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17B08" w:rsidRPr="00917B08" w14:paraId="3401C5B8" w14:textId="77777777" w:rsidTr="00AA7BEE">
        <w:tc>
          <w:tcPr>
            <w:tcW w:w="0" w:type="auto"/>
            <w:hideMark/>
          </w:tcPr>
          <w:p w14:paraId="397312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E96BC2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7BC4A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D8AB9E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E09A21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29C0C6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37954A6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7554099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17B08" w:rsidRPr="00917B08" w14:paraId="013C194F" w14:textId="77777777" w:rsidTr="00AA7BEE">
        <w:tc>
          <w:tcPr>
            <w:tcW w:w="0" w:type="auto"/>
            <w:hideMark/>
          </w:tcPr>
          <w:p w14:paraId="430AFD1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79BF54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551D9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C6F666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8B8189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9953CD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0D4BDCF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3269004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17B08" w:rsidRPr="00917B08" w14:paraId="126E656A" w14:textId="77777777" w:rsidTr="00AA7BEE">
        <w:tc>
          <w:tcPr>
            <w:tcW w:w="0" w:type="auto"/>
            <w:hideMark/>
          </w:tcPr>
          <w:p w14:paraId="79A38EB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12A5EF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2E0CB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4F73EF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C36FB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458347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46E1ACC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5AAF4EC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B9761A3" w14:textId="77777777" w:rsidR="00805A98" w:rsidRDefault="00805A98" w:rsidP="00D045A4">
      <w:pPr>
        <w:rPr>
          <w:rFonts w:ascii="Times New Roman" w:hAnsi="Times New Roman" w:cs="Times New Roman"/>
          <w:i/>
          <w:iCs/>
          <w:sz w:val="24"/>
          <w:szCs w:val="24"/>
        </w:rPr>
      </w:pPr>
    </w:p>
    <w:p w14:paraId="3504A3EC" w14:textId="77777777" w:rsidR="00E573EC" w:rsidRDefault="00E573EC" w:rsidP="00732FBC">
      <w:pPr>
        <w:jc w:val="center"/>
        <w:rPr>
          <w:rFonts w:ascii="Times New Roman" w:hAnsi="Times New Roman" w:cs="Times New Roman"/>
          <w:i/>
          <w:iCs/>
          <w:sz w:val="24"/>
          <w:szCs w:val="24"/>
        </w:rPr>
      </w:pPr>
    </w:p>
    <w:p w14:paraId="4BE8E4CD" w14:textId="77777777" w:rsidR="00E573EC" w:rsidRDefault="00E573EC" w:rsidP="00732FBC">
      <w:pPr>
        <w:jc w:val="center"/>
        <w:rPr>
          <w:rFonts w:ascii="Times New Roman" w:hAnsi="Times New Roman" w:cs="Times New Roman"/>
          <w:i/>
          <w:iCs/>
          <w:sz w:val="24"/>
          <w:szCs w:val="24"/>
        </w:rPr>
      </w:pPr>
    </w:p>
    <w:p w14:paraId="17FB9A69" w14:textId="77777777" w:rsidR="00E573EC" w:rsidRDefault="00E573EC" w:rsidP="00732FBC">
      <w:pPr>
        <w:jc w:val="center"/>
        <w:rPr>
          <w:rFonts w:ascii="Times New Roman" w:hAnsi="Times New Roman" w:cs="Times New Roman"/>
          <w:i/>
          <w:iCs/>
          <w:sz w:val="24"/>
          <w:szCs w:val="24"/>
        </w:rPr>
      </w:pPr>
    </w:p>
    <w:p w14:paraId="28815ED0" w14:textId="77777777" w:rsidR="00E573EC" w:rsidRDefault="00E573EC" w:rsidP="00732FBC">
      <w:pPr>
        <w:jc w:val="center"/>
        <w:rPr>
          <w:rFonts w:ascii="Times New Roman" w:hAnsi="Times New Roman" w:cs="Times New Roman"/>
          <w:i/>
          <w:iCs/>
          <w:sz w:val="24"/>
          <w:szCs w:val="24"/>
        </w:rPr>
      </w:pPr>
    </w:p>
    <w:p w14:paraId="74B42161" w14:textId="77777777" w:rsidR="00E573EC" w:rsidRDefault="00E573EC" w:rsidP="00732FBC">
      <w:pPr>
        <w:jc w:val="center"/>
        <w:rPr>
          <w:rFonts w:ascii="Times New Roman" w:hAnsi="Times New Roman" w:cs="Times New Roman"/>
          <w:i/>
          <w:iCs/>
          <w:sz w:val="24"/>
          <w:szCs w:val="24"/>
        </w:rPr>
      </w:pPr>
    </w:p>
    <w:p w14:paraId="479B6AA9" w14:textId="77777777" w:rsidR="00E573EC" w:rsidRDefault="00E573EC" w:rsidP="00732FBC">
      <w:pPr>
        <w:jc w:val="center"/>
        <w:rPr>
          <w:rFonts w:ascii="Times New Roman" w:hAnsi="Times New Roman" w:cs="Times New Roman"/>
          <w:i/>
          <w:iCs/>
          <w:sz w:val="24"/>
          <w:szCs w:val="24"/>
        </w:rPr>
      </w:pPr>
    </w:p>
    <w:p w14:paraId="2D609430" w14:textId="77777777" w:rsidR="00E573EC" w:rsidRDefault="00E573EC" w:rsidP="00732FBC">
      <w:pPr>
        <w:jc w:val="center"/>
        <w:rPr>
          <w:rFonts w:ascii="Times New Roman" w:hAnsi="Times New Roman" w:cs="Times New Roman"/>
          <w:i/>
          <w:iCs/>
          <w:sz w:val="24"/>
          <w:szCs w:val="24"/>
        </w:rPr>
      </w:pPr>
    </w:p>
    <w:p w14:paraId="43679BFE" w14:textId="77777777" w:rsidR="00E573EC" w:rsidRDefault="00E573EC" w:rsidP="00732FBC">
      <w:pPr>
        <w:jc w:val="center"/>
        <w:rPr>
          <w:rFonts w:ascii="Times New Roman" w:hAnsi="Times New Roman" w:cs="Times New Roman"/>
          <w:i/>
          <w:iCs/>
          <w:sz w:val="24"/>
          <w:szCs w:val="24"/>
        </w:rPr>
      </w:pPr>
    </w:p>
    <w:p w14:paraId="1B4A513E" w14:textId="77777777" w:rsidR="00E573EC" w:rsidRDefault="00E573EC" w:rsidP="00732FBC">
      <w:pPr>
        <w:jc w:val="center"/>
        <w:rPr>
          <w:rFonts w:ascii="Times New Roman" w:hAnsi="Times New Roman" w:cs="Times New Roman"/>
          <w:i/>
          <w:iCs/>
          <w:sz w:val="24"/>
          <w:szCs w:val="24"/>
        </w:rPr>
      </w:pPr>
    </w:p>
    <w:p w14:paraId="722396CE" w14:textId="77777777" w:rsidR="00E573EC" w:rsidRDefault="00E573EC" w:rsidP="00732FBC">
      <w:pPr>
        <w:jc w:val="center"/>
        <w:rPr>
          <w:rFonts w:ascii="Times New Roman" w:hAnsi="Times New Roman" w:cs="Times New Roman"/>
          <w:i/>
          <w:iCs/>
          <w:sz w:val="24"/>
          <w:szCs w:val="24"/>
        </w:rPr>
      </w:pPr>
    </w:p>
    <w:p w14:paraId="701B9163" w14:textId="4FAE78FD" w:rsidR="00E573EC" w:rsidRPr="00137A0B" w:rsidRDefault="00732FBC" w:rsidP="00E573EC">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614"/>
        <w:gridCol w:w="1689"/>
        <w:gridCol w:w="1393"/>
        <w:gridCol w:w="1205"/>
        <w:gridCol w:w="1205"/>
        <w:gridCol w:w="1122"/>
        <w:gridCol w:w="1122"/>
      </w:tblGrid>
      <w:tr w:rsidR="008F1420" w:rsidRPr="00E573EC" w14:paraId="60C6F696" w14:textId="77777777" w:rsidTr="008F1420">
        <w:tc>
          <w:tcPr>
            <w:tcW w:w="4696" w:type="dxa"/>
            <w:gridSpan w:val="3"/>
          </w:tcPr>
          <w:p w14:paraId="058B84F5" w14:textId="7F748953" w:rsidR="008F1420" w:rsidRPr="00E573EC" w:rsidRDefault="008F1420" w:rsidP="00E109B8">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205" w:type="dxa"/>
          </w:tcPr>
          <w:p w14:paraId="54786513" w14:textId="77777777" w:rsidR="008F1420" w:rsidRPr="00E573EC" w:rsidRDefault="008F1420" w:rsidP="00E109B8">
            <w:pPr>
              <w:rPr>
                <w:rFonts w:ascii="Times New Roman" w:hAnsi="Times New Roman" w:cs="Times New Roman"/>
                <w:b/>
                <w:bCs/>
                <w:sz w:val="20"/>
                <w:szCs w:val="20"/>
              </w:rPr>
            </w:pPr>
          </w:p>
        </w:tc>
        <w:tc>
          <w:tcPr>
            <w:tcW w:w="1205" w:type="dxa"/>
          </w:tcPr>
          <w:p w14:paraId="29CA5AFA" w14:textId="77777777" w:rsidR="008F1420" w:rsidRPr="00E573EC" w:rsidRDefault="008F1420" w:rsidP="00E109B8">
            <w:pPr>
              <w:rPr>
                <w:rFonts w:ascii="Times New Roman" w:hAnsi="Times New Roman" w:cs="Times New Roman"/>
                <w:b/>
                <w:bCs/>
                <w:sz w:val="20"/>
                <w:szCs w:val="20"/>
              </w:rPr>
            </w:pPr>
          </w:p>
        </w:tc>
        <w:tc>
          <w:tcPr>
            <w:tcW w:w="1122" w:type="dxa"/>
          </w:tcPr>
          <w:p w14:paraId="5310F0D3" w14:textId="77777777" w:rsidR="008F1420" w:rsidRPr="00E573EC" w:rsidRDefault="008F1420" w:rsidP="00E109B8">
            <w:pPr>
              <w:rPr>
                <w:rFonts w:ascii="Times New Roman" w:hAnsi="Times New Roman" w:cs="Times New Roman"/>
                <w:sz w:val="20"/>
                <w:szCs w:val="20"/>
              </w:rPr>
            </w:pPr>
          </w:p>
        </w:tc>
        <w:tc>
          <w:tcPr>
            <w:tcW w:w="1122" w:type="dxa"/>
          </w:tcPr>
          <w:p w14:paraId="4BF3BDD8" w14:textId="77777777" w:rsidR="008F1420" w:rsidRPr="00E573EC" w:rsidRDefault="008F1420" w:rsidP="00E109B8">
            <w:pPr>
              <w:rPr>
                <w:rFonts w:ascii="Times New Roman" w:hAnsi="Times New Roman" w:cs="Times New Roman"/>
                <w:sz w:val="20"/>
                <w:szCs w:val="20"/>
              </w:rPr>
            </w:pPr>
          </w:p>
        </w:tc>
      </w:tr>
      <w:tr w:rsidR="008F1420" w:rsidRPr="00E573EC" w14:paraId="113426BE" w14:textId="27D62B6D" w:rsidTr="008F1420">
        <w:tc>
          <w:tcPr>
            <w:tcW w:w="1614" w:type="dxa"/>
            <w:hideMark/>
          </w:tcPr>
          <w:p w14:paraId="7689EE49"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689" w:type="dxa"/>
            <w:hideMark/>
          </w:tcPr>
          <w:p w14:paraId="24875258"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93" w:type="dxa"/>
            <w:hideMark/>
          </w:tcPr>
          <w:p w14:paraId="766EBC21"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205" w:type="dxa"/>
          </w:tcPr>
          <w:p w14:paraId="04F9E4AD" w14:textId="45AFBCE7"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b/>
                <w:bCs/>
                <w:sz w:val="20"/>
                <w:szCs w:val="20"/>
              </w:rPr>
              <w:t>GPT-4</w:t>
            </w:r>
          </w:p>
        </w:tc>
        <w:tc>
          <w:tcPr>
            <w:tcW w:w="1205" w:type="dxa"/>
          </w:tcPr>
          <w:p w14:paraId="2610D675" w14:textId="3029EB2B"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b/>
                <w:bCs/>
                <w:sz w:val="20"/>
                <w:szCs w:val="20"/>
              </w:rPr>
              <w:t>Claude-3</w:t>
            </w:r>
          </w:p>
        </w:tc>
        <w:tc>
          <w:tcPr>
            <w:tcW w:w="1122" w:type="dxa"/>
          </w:tcPr>
          <w:p w14:paraId="7B5C834F" w14:textId="6FEF68BF"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sz w:val="20"/>
                <w:szCs w:val="20"/>
              </w:rPr>
              <w:t>GEMINI</w:t>
            </w:r>
          </w:p>
        </w:tc>
        <w:tc>
          <w:tcPr>
            <w:tcW w:w="1122" w:type="dxa"/>
          </w:tcPr>
          <w:p w14:paraId="5E4CC79E" w14:textId="23B05800" w:rsidR="008F1420" w:rsidRPr="00E573EC" w:rsidRDefault="008F1420" w:rsidP="00E109B8">
            <w:pPr>
              <w:rPr>
                <w:rFonts w:ascii="Times New Roman" w:hAnsi="Times New Roman" w:cs="Times New Roman"/>
                <w:sz w:val="20"/>
                <w:szCs w:val="20"/>
              </w:rPr>
            </w:pPr>
            <w:r w:rsidRPr="00E573EC">
              <w:rPr>
                <w:rFonts w:ascii="Times New Roman" w:hAnsi="Times New Roman" w:cs="Times New Roman"/>
                <w:sz w:val="20"/>
                <w:szCs w:val="20"/>
              </w:rPr>
              <w:t>pathway</w:t>
            </w:r>
          </w:p>
        </w:tc>
      </w:tr>
      <w:tr w:rsidR="008F1420" w:rsidRPr="00E573EC" w14:paraId="139219B1" w14:textId="69244155" w:rsidTr="008F1420">
        <w:tc>
          <w:tcPr>
            <w:tcW w:w="1614" w:type="dxa"/>
            <w:hideMark/>
          </w:tcPr>
          <w:p w14:paraId="18BEF81B" w14:textId="77777777" w:rsidR="008F1420" w:rsidRPr="00E573EC" w:rsidRDefault="008F1420" w:rsidP="008F1420">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hideMark/>
          </w:tcPr>
          <w:p w14:paraId="7140D64F"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93" w:type="dxa"/>
            <w:hideMark/>
          </w:tcPr>
          <w:p w14:paraId="5F6A7EDF"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734343E" w14:textId="156BE2D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F7E9BBC" w14:textId="6BF5030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3B8F823" w14:textId="4BE437B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2EEB598F" w14:textId="1CB1FA1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320F1F95" w14:textId="435F3497" w:rsidTr="008F1420">
        <w:tc>
          <w:tcPr>
            <w:tcW w:w="1614" w:type="dxa"/>
          </w:tcPr>
          <w:p w14:paraId="33661EB0" w14:textId="4824AED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tcPr>
          <w:p w14:paraId="6FB418A8" w14:textId="503B204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93" w:type="dxa"/>
          </w:tcPr>
          <w:p w14:paraId="6B22D340" w14:textId="7F21835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E0C641C" w14:textId="66EB07E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0B6C2B4" w14:textId="3181477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A947524" w14:textId="0D396BE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6716943" w14:textId="72D4791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2F0F6FA8" w14:textId="2E1D51AB" w:rsidTr="008F1420">
        <w:tc>
          <w:tcPr>
            <w:tcW w:w="1614" w:type="dxa"/>
          </w:tcPr>
          <w:p w14:paraId="6940853E" w14:textId="4A065D2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689" w:type="dxa"/>
          </w:tcPr>
          <w:p w14:paraId="6B44925B" w14:textId="0A44801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93" w:type="dxa"/>
          </w:tcPr>
          <w:p w14:paraId="40AFB068" w14:textId="43B788C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033DA80" w14:textId="619C38E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9D65F0" w14:textId="479F245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11F2B938" w14:textId="7DDE89A2" w:rsidR="008F1420" w:rsidRPr="00E573EC" w:rsidRDefault="008F1420" w:rsidP="008F1420">
            <w:pPr>
              <w:rPr>
                <w:rFonts w:ascii="Times New Roman" w:hAnsi="Times New Roman" w:cs="Times New Roman"/>
                <w:sz w:val="20"/>
                <w:szCs w:val="20"/>
              </w:rPr>
            </w:pPr>
          </w:p>
        </w:tc>
        <w:tc>
          <w:tcPr>
            <w:tcW w:w="1122" w:type="dxa"/>
          </w:tcPr>
          <w:p w14:paraId="35D2DB0C" w14:textId="5C35F8F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359373BD" w14:textId="00181E52" w:rsidTr="008F1420">
        <w:tc>
          <w:tcPr>
            <w:tcW w:w="1614" w:type="dxa"/>
            <w:hideMark/>
          </w:tcPr>
          <w:p w14:paraId="66F04542"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689" w:type="dxa"/>
            <w:hideMark/>
          </w:tcPr>
          <w:p w14:paraId="2A9DEA64"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0735CA02" w14:textId="141AA0B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A47DB69" w14:textId="413F26D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8BD083E" w14:textId="3F426A2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1C29D99" w14:textId="419F57A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84FD3AE" w14:textId="516C8CBE" w:rsidR="008F1420" w:rsidRPr="00E573EC" w:rsidRDefault="008F1420" w:rsidP="008F1420">
            <w:pPr>
              <w:rPr>
                <w:rFonts w:ascii="Times New Roman" w:hAnsi="Times New Roman" w:cs="Times New Roman"/>
                <w:sz w:val="20"/>
                <w:szCs w:val="20"/>
              </w:rPr>
            </w:pPr>
          </w:p>
        </w:tc>
      </w:tr>
      <w:tr w:rsidR="008F1420" w:rsidRPr="00E573EC" w14:paraId="79B2235D" w14:textId="2E5FCA38" w:rsidTr="008F1420">
        <w:tc>
          <w:tcPr>
            <w:tcW w:w="1614" w:type="dxa"/>
            <w:hideMark/>
          </w:tcPr>
          <w:p w14:paraId="74CBD84C" w14:textId="77777777"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689" w:type="dxa"/>
            <w:hideMark/>
          </w:tcPr>
          <w:p w14:paraId="4B35D61E" w14:textId="77777777"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93" w:type="dxa"/>
            <w:hideMark/>
          </w:tcPr>
          <w:p w14:paraId="6B641623" w14:textId="60D95EE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10803E5" w14:textId="2EC2FAA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A96721" w14:textId="71EF7C1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06793BCD" w14:textId="18F250C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2BDD8091" w14:textId="27B9C86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1C89467D" w14:textId="2196DF07" w:rsidTr="008F1420">
        <w:tc>
          <w:tcPr>
            <w:tcW w:w="1614" w:type="dxa"/>
          </w:tcPr>
          <w:p w14:paraId="0E695D1F" w14:textId="6F74C8F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689" w:type="dxa"/>
          </w:tcPr>
          <w:p w14:paraId="7B261CCA" w14:textId="6E4F6AF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93" w:type="dxa"/>
          </w:tcPr>
          <w:p w14:paraId="002B69DF" w14:textId="308A117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ADDB4DA" w14:textId="393A42A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0A7F9EBD" w14:textId="10A2881B"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E268C14" w14:textId="2312859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F6D839" w14:textId="4C602EC9" w:rsidR="008F1420" w:rsidRPr="00E573EC" w:rsidRDefault="008F1420" w:rsidP="008F1420">
            <w:pPr>
              <w:rPr>
                <w:rFonts w:ascii="Times New Roman" w:hAnsi="Times New Roman" w:cs="Times New Roman"/>
                <w:sz w:val="20"/>
                <w:szCs w:val="20"/>
              </w:rPr>
            </w:pPr>
          </w:p>
        </w:tc>
      </w:tr>
      <w:tr w:rsidR="008F1420" w:rsidRPr="00E573EC" w14:paraId="1AB25D50" w14:textId="40D69C15" w:rsidTr="008F1420">
        <w:tc>
          <w:tcPr>
            <w:tcW w:w="1614" w:type="dxa"/>
          </w:tcPr>
          <w:p w14:paraId="1F2BCE69" w14:textId="0CC7376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lastRenderedPageBreak/>
              <w:t>Acetylcholine, Substance P, etc.</w:t>
            </w:r>
          </w:p>
        </w:tc>
        <w:tc>
          <w:tcPr>
            <w:tcW w:w="1689" w:type="dxa"/>
          </w:tcPr>
          <w:p w14:paraId="6E9A53B4" w14:textId="4D44D70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318A1E1F" w14:textId="3BCD28C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37F29717" w14:textId="276C060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39238F16" w14:textId="71C875F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7DF63167" w14:textId="1678695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42E9E36" w14:textId="1EC046E5" w:rsidR="008F1420" w:rsidRPr="00E573EC" w:rsidRDefault="008F1420" w:rsidP="008F1420">
            <w:pPr>
              <w:rPr>
                <w:rFonts w:ascii="Times New Roman" w:hAnsi="Times New Roman" w:cs="Times New Roman"/>
                <w:i/>
                <w:iCs/>
                <w:sz w:val="20"/>
                <w:szCs w:val="20"/>
              </w:rPr>
            </w:pPr>
          </w:p>
        </w:tc>
      </w:tr>
      <w:tr w:rsidR="008F1420" w:rsidRPr="00E573EC" w14:paraId="4B613823" w14:textId="0D30E10F" w:rsidTr="008F1420">
        <w:tc>
          <w:tcPr>
            <w:tcW w:w="1614" w:type="dxa"/>
          </w:tcPr>
          <w:p w14:paraId="7657E302" w14:textId="373F4B2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24ACCB33" w14:textId="64FAC07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13FC2697" w14:textId="48A2EBC8"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ADEFD41" w14:textId="73645CDF" w:rsidR="008F1420" w:rsidRPr="00E573EC" w:rsidRDefault="008F1420" w:rsidP="008F1420">
            <w:pPr>
              <w:rPr>
                <w:rFonts w:ascii="Times New Roman" w:hAnsi="Times New Roman" w:cs="Times New Roman"/>
                <w:sz w:val="20"/>
                <w:szCs w:val="20"/>
              </w:rPr>
            </w:pPr>
          </w:p>
        </w:tc>
        <w:tc>
          <w:tcPr>
            <w:tcW w:w="1205" w:type="dxa"/>
          </w:tcPr>
          <w:p w14:paraId="06BD28AB" w14:textId="2224A12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50E59FE4" w14:textId="3598A3BF"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c>
          <w:tcPr>
            <w:tcW w:w="1122" w:type="dxa"/>
          </w:tcPr>
          <w:p w14:paraId="2736AB5B" w14:textId="7AFFEDDA"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1CD1CA01" w14:textId="26D7B6DD" w:rsidTr="008F1420">
        <w:tc>
          <w:tcPr>
            <w:tcW w:w="1614" w:type="dxa"/>
          </w:tcPr>
          <w:p w14:paraId="35665979" w14:textId="63BD706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689" w:type="dxa"/>
          </w:tcPr>
          <w:p w14:paraId="32833779" w14:textId="02B5D47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6EF3DF7E" w14:textId="2D3C310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7529612F" w14:textId="257CAC7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9504DB7" w14:textId="661067E2" w:rsidR="008F1420" w:rsidRPr="00E573EC" w:rsidRDefault="008F1420" w:rsidP="008F1420">
            <w:pPr>
              <w:rPr>
                <w:rFonts w:ascii="Times New Roman" w:hAnsi="Times New Roman" w:cs="Times New Roman"/>
                <w:sz w:val="20"/>
                <w:szCs w:val="20"/>
              </w:rPr>
            </w:pPr>
          </w:p>
        </w:tc>
        <w:tc>
          <w:tcPr>
            <w:tcW w:w="1122" w:type="dxa"/>
          </w:tcPr>
          <w:p w14:paraId="7BC464E8" w14:textId="5D52F666" w:rsidR="008F1420" w:rsidRPr="00E573EC" w:rsidRDefault="008F1420" w:rsidP="008F1420">
            <w:pPr>
              <w:rPr>
                <w:rFonts w:ascii="Times New Roman" w:hAnsi="Times New Roman" w:cs="Times New Roman"/>
                <w:i/>
                <w:iCs/>
                <w:sz w:val="20"/>
                <w:szCs w:val="20"/>
              </w:rPr>
            </w:pPr>
          </w:p>
        </w:tc>
        <w:tc>
          <w:tcPr>
            <w:tcW w:w="1122" w:type="dxa"/>
          </w:tcPr>
          <w:p w14:paraId="3C8EF8AE" w14:textId="4754B423"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5839FB1F" w14:textId="7A7A8A89" w:rsidTr="008F1420">
        <w:tc>
          <w:tcPr>
            <w:tcW w:w="1614" w:type="dxa"/>
          </w:tcPr>
          <w:p w14:paraId="4D2C3317" w14:textId="13DE1069"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689" w:type="dxa"/>
          </w:tcPr>
          <w:p w14:paraId="33B0E0E8" w14:textId="26F9412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3B0FF2C" w14:textId="79326795"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1D8290F" w14:textId="3AF2160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40F8DB4" w14:textId="7209619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4722A35" w14:textId="50766AE4"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c>
          <w:tcPr>
            <w:tcW w:w="1122" w:type="dxa"/>
          </w:tcPr>
          <w:p w14:paraId="4A219ECF" w14:textId="3625896E" w:rsidR="008F1420" w:rsidRPr="00E573EC" w:rsidRDefault="008F1420" w:rsidP="008F1420">
            <w:pPr>
              <w:rPr>
                <w:rFonts w:ascii="Times New Roman" w:hAnsi="Times New Roman" w:cs="Times New Roman"/>
                <w:i/>
                <w:iCs/>
                <w:sz w:val="20"/>
                <w:szCs w:val="20"/>
              </w:rPr>
            </w:pPr>
          </w:p>
        </w:tc>
      </w:tr>
      <w:tr w:rsidR="008F1420" w:rsidRPr="00E573EC" w14:paraId="707FA464" w14:textId="4AFD3B08" w:rsidTr="008F1420">
        <w:tc>
          <w:tcPr>
            <w:tcW w:w="1614" w:type="dxa"/>
          </w:tcPr>
          <w:p w14:paraId="4363C0AF" w14:textId="49283F5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64E3CD0B" w14:textId="4344CFA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123E062D" w14:textId="1DBCB13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60370B31" w14:textId="74448DA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DF57E0A" w14:textId="043EF235" w:rsidR="008F1420" w:rsidRPr="00E573EC" w:rsidRDefault="008F1420" w:rsidP="008F1420">
            <w:pPr>
              <w:rPr>
                <w:rFonts w:ascii="Times New Roman" w:hAnsi="Times New Roman" w:cs="Times New Roman"/>
                <w:sz w:val="20"/>
                <w:szCs w:val="20"/>
              </w:rPr>
            </w:pPr>
          </w:p>
        </w:tc>
        <w:tc>
          <w:tcPr>
            <w:tcW w:w="1122" w:type="dxa"/>
          </w:tcPr>
          <w:p w14:paraId="3C502F43" w14:textId="32E98F35" w:rsidR="008F1420" w:rsidRPr="00E573EC" w:rsidRDefault="008F1420" w:rsidP="008F1420">
            <w:pPr>
              <w:rPr>
                <w:rFonts w:ascii="Times New Roman" w:hAnsi="Times New Roman" w:cs="Times New Roman"/>
                <w:sz w:val="20"/>
                <w:szCs w:val="20"/>
              </w:rPr>
            </w:pPr>
          </w:p>
        </w:tc>
        <w:tc>
          <w:tcPr>
            <w:tcW w:w="1122" w:type="dxa"/>
          </w:tcPr>
          <w:p w14:paraId="6FCE8868" w14:textId="48E93866" w:rsidR="008F1420" w:rsidRPr="00E573EC" w:rsidRDefault="008F1420" w:rsidP="008F1420">
            <w:pPr>
              <w:rPr>
                <w:rFonts w:ascii="Times New Roman" w:hAnsi="Times New Roman" w:cs="Times New Roman"/>
                <w:i/>
                <w:iCs/>
                <w:sz w:val="20"/>
                <w:szCs w:val="20"/>
              </w:rPr>
            </w:pPr>
          </w:p>
        </w:tc>
      </w:tr>
      <w:tr w:rsidR="008F1420" w:rsidRPr="00E573EC" w14:paraId="00504A3C" w14:textId="75B3B077" w:rsidTr="008F1420">
        <w:tc>
          <w:tcPr>
            <w:tcW w:w="1614" w:type="dxa"/>
          </w:tcPr>
          <w:p w14:paraId="6BD28B6F" w14:textId="281208F4"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689" w:type="dxa"/>
          </w:tcPr>
          <w:p w14:paraId="073C0BF3" w14:textId="41DE2D4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5A32F0A" w14:textId="6AE889F0"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54A49E40" w14:textId="30B68B72" w:rsidR="008F1420" w:rsidRPr="00E573EC" w:rsidRDefault="00E573EC"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4B10E1A3" w14:textId="6783DFAB"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D9ACF5" w14:textId="1867452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985C609" w14:textId="20EFC617" w:rsidR="008F1420" w:rsidRPr="00E573EC" w:rsidRDefault="008F1420" w:rsidP="008F1420">
            <w:pPr>
              <w:rPr>
                <w:rFonts w:ascii="Times New Roman" w:hAnsi="Times New Roman" w:cs="Times New Roman"/>
                <w:i/>
                <w:iCs/>
                <w:sz w:val="20"/>
                <w:szCs w:val="20"/>
              </w:rPr>
            </w:pPr>
          </w:p>
        </w:tc>
      </w:tr>
      <w:tr w:rsidR="008F1420" w:rsidRPr="00E573EC" w14:paraId="218ED08D" w14:textId="7F2EBA6D" w:rsidTr="008F1420">
        <w:tc>
          <w:tcPr>
            <w:tcW w:w="1614" w:type="dxa"/>
            <w:hideMark/>
          </w:tcPr>
          <w:p w14:paraId="47B27591"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689" w:type="dxa"/>
            <w:hideMark/>
          </w:tcPr>
          <w:p w14:paraId="24551BA9"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7012F005" w14:textId="11A1E42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DBC7745" w14:textId="25359EE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E37F493" w14:textId="1E6E3048" w:rsidR="008F1420" w:rsidRPr="00E573EC" w:rsidRDefault="008F1420" w:rsidP="008F1420">
            <w:pPr>
              <w:rPr>
                <w:rFonts w:ascii="Times New Roman" w:hAnsi="Times New Roman" w:cs="Times New Roman"/>
                <w:sz w:val="20"/>
                <w:szCs w:val="20"/>
              </w:rPr>
            </w:pPr>
          </w:p>
        </w:tc>
        <w:tc>
          <w:tcPr>
            <w:tcW w:w="1122" w:type="dxa"/>
          </w:tcPr>
          <w:p w14:paraId="65FC1279" w14:textId="52C38C48" w:rsidR="008F1420" w:rsidRPr="00E573EC" w:rsidRDefault="008F1420" w:rsidP="008F1420">
            <w:pPr>
              <w:rPr>
                <w:rFonts w:ascii="Times New Roman" w:hAnsi="Times New Roman" w:cs="Times New Roman"/>
                <w:sz w:val="20"/>
                <w:szCs w:val="20"/>
              </w:rPr>
            </w:pPr>
          </w:p>
        </w:tc>
        <w:tc>
          <w:tcPr>
            <w:tcW w:w="1122" w:type="dxa"/>
          </w:tcPr>
          <w:p w14:paraId="3EB2F24A" w14:textId="4527B10E" w:rsidR="008F1420" w:rsidRPr="00E573EC" w:rsidRDefault="008F1420" w:rsidP="008F1420">
            <w:pPr>
              <w:rPr>
                <w:rFonts w:ascii="Times New Roman" w:hAnsi="Times New Roman" w:cs="Times New Roman"/>
                <w:i/>
                <w:iCs/>
                <w:sz w:val="20"/>
                <w:szCs w:val="20"/>
              </w:rPr>
            </w:pPr>
          </w:p>
        </w:tc>
      </w:tr>
      <w:tr w:rsidR="008F1420" w:rsidRPr="00E573EC" w14:paraId="2728FED3" w14:textId="3ABD3108" w:rsidTr="008F1420">
        <w:tc>
          <w:tcPr>
            <w:tcW w:w="1614" w:type="dxa"/>
          </w:tcPr>
          <w:p w14:paraId="7EE377E0" w14:textId="39545D2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777AD797" w14:textId="74874ED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93" w:type="dxa"/>
          </w:tcPr>
          <w:p w14:paraId="3EADA894" w14:textId="5A78EB4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DEAF524" w14:textId="151DDB7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187717A4" w14:textId="349EB4E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F1173BC" w14:textId="4C61653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70EDFAB" w14:textId="38FA8759"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1A47D676" w14:textId="048E745A" w:rsidTr="008F1420">
        <w:tc>
          <w:tcPr>
            <w:tcW w:w="1614" w:type="dxa"/>
          </w:tcPr>
          <w:p w14:paraId="6AC49BF2" w14:textId="645F290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139F9511" w14:textId="62E0681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tcPr>
          <w:p w14:paraId="6C267448" w14:textId="6BE7F7B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02F357CD" w14:textId="6C4BC47B" w:rsidR="008F1420" w:rsidRPr="00E573EC" w:rsidRDefault="008F1420" w:rsidP="008F1420">
            <w:pPr>
              <w:rPr>
                <w:rFonts w:ascii="Times New Roman" w:hAnsi="Times New Roman" w:cs="Times New Roman"/>
                <w:sz w:val="20"/>
                <w:szCs w:val="20"/>
              </w:rPr>
            </w:pPr>
          </w:p>
        </w:tc>
        <w:tc>
          <w:tcPr>
            <w:tcW w:w="1205" w:type="dxa"/>
          </w:tcPr>
          <w:p w14:paraId="32EC51CD" w14:textId="478E4DC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6A4721C8" w14:textId="42259DC3"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681262C8" w14:textId="298F1781" w:rsidR="008F1420" w:rsidRPr="00E573EC" w:rsidRDefault="008F1420" w:rsidP="008F1420">
            <w:pPr>
              <w:rPr>
                <w:rFonts w:ascii="Times New Roman" w:hAnsi="Times New Roman" w:cs="Times New Roman"/>
                <w:i/>
                <w:iCs/>
                <w:sz w:val="20"/>
                <w:szCs w:val="20"/>
              </w:rPr>
            </w:pPr>
          </w:p>
        </w:tc>
      </w:tr>
      <w:bookmarkEnd w:id="3"/>
    </w:tbl>
    <w:p w14:paraId="00603E4C" w14:textId="31329B51"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1C92B879" w14:textId="77777777" w:rsidTr="00AA7BEE">
        <w:tc>
          <w:tcPr>
            <w:tcW w:w="0" w:type="auto"/>
            <w:hideMark/>
          </w:tcPr>
          <w:p w14:paraId="0742946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2043B5A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609D343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9E8B0B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3ECFCAA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449E134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F57585F"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4E627D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E1C9E64" w14:textId="77777777" w:rsidTr="00AA7BEE">
        <w:tc>
          <w:tcPr>
            <w:tcW w:w="0" w:type="auto"/>
            <w:hideMark/>
          </w:tcPr>
          <w:p w14:paraId="43BBC63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15B0C23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391695D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27F09E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EAB067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238AC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78909B3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5E9F3E0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17B08" w:rsidRPr="00917B08" w14:paraId="6A52DFFE" w14:textId="77777777" w:rsidTr="00AA7BEE">
        <w:tc>
          <w:tcPr>
            <w:tcW w:w="0" w:type="auto"/>
            <w:hideMark/>
          </w:tcPr>
          <w:p w14:paraId="4AF52D1B"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3AD0494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639865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87F07A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C56A1A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283B49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21B4F9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6D37C4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17B08" w:rsidRPr="00917B08" w14:paraId="483E6473" w14:textId="77777777" w:rsidTr="00AA7BEE">
        <w:tc>
          <w:tcPr>
            <w:tcW w:w="0" w:type="auto"/>
            <w:hideMark/>
          </w:tcPr>
          <w:p w14:paraId="0868025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92DBE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0AF630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1B72E8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0B81A3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0775BB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AA22BC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4A76BD0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17B08" w:rsidRPr="00917B08" w14:paraId="5B89DB44" w14:textId="77777777" w:rsidTr="00AA7BEE">
        <w:tc>
          <w:tcPr>
            <w:tcW w:w="0" w:type="auto"/>
            <w:hideMark/>
          </w:tcPr>
          <w:p w14:paraId="1CA05E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4F51777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0361145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E55BD4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A4AE95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26E6905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763B218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558146E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0A2CE3D6" w14:textId="77777777" w:rsidR="00983ACA" w:rsidRDefault="00983ACA"/>
    <w:p w14:paraId="2D1B1CBE" w14:textId="77777777" w:rsidR="00983ACA" w:rsidRDefault="00983ACA"/>
    <w:p w14:paraId="12C94649" w14:textId="7F6868F9" w:rsidR="00983ACA" w:rsidRPr="00FB54F4" w:rsidRDefault="00983ACA" w:rsidP="00983ACA">
      <w:pPr>
        <w:jc w:val="center"/>
        <w:rPr>
          <w:rFonts w:ascii="Times New Roman" w:hAnsi="Times New Roman" w:cs="Times New Roman"/>
          <w:i/>
          <w:iCs/>
          <w:sz w:val="24"/>
          <w:szCs w:val="24"/>
        </w:rPr>
      </w:pPr>
      <w:r>
        <w:rPr>
          <w:rFonts w:ascii="Times New Roman" w:hAnsi="Times New Roman" w:cs="Times New Roman"/>
          <w:i/>
          <w:iCs/>
          <w:sz w:val="24"/>
          <w:szCs w:val="24"/>
        </w:rPr>
        <w:t>6</w:t>
      </w:r>
    </w:p>
    <w:p w14:paraId="575707D9" w14:textId="1A237006" w:rsidR="00983ACA" w:rsidRPr="00983ACA" w:rsidRDefault="00983ACA" w:rsidP="00983AC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32"/>
        <w:gridCol w:w="1927"/>
        <w:gridCol w:w="1295"/>
        <w:gridCol w:w="1245"/>
        <w:gridCol w:w="1245"/>
        <w:gridCol w:w="1245"/>
        <w:gridCol w:w="1061"/>
      </w:tblGrid>
      <w:tr w:rsidR="008F1420" w:rsidRPr="00983ACA" w14:paraId="513D0F69" w14:textId="57919747" w:rsidTr="008F1420">
        <w:trPr>
          <w:jc w:val="center"/>
        </w:trPr>
        <w:tc>
          <w:tcPr>
            <w:tcW w:w="4554" w:type="dxa"/>
            <w:gridSpan w:val="3"/>
          </w:tcPr>
          <w:p w14:paraId="2B0FEECE" w14:textId="18A5C89E" w:rsidR="008F1420" w:rsidRPr="00983ACA" w:rsidRDefault="008F1420" w:rsidP="00983ACA">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45" w:type="dxa"/>
          </w:tcPr>
          <w:p w14:paraId="1D492F94" w14:textId="77777777" w:rsidR="008F1420" w:rsidRDefault="008F1420" w:rsidP="00983ACA">
            <w:pPr>
              <w:rPr>
                <w:rFonts w:ascii="Times New Roman" w:hAnsi="Times New Roman" w:cs="Times New Roman"/>
                <w:b/>
                <w:bCs/>
                <w:sz w:val="20"/>
                <w:szCs w:val="20"/>
              </w:rPr>
            </w:pPr>
          </w:p>
        </w:tc>
        <w:tc>
          <w:tcPr>
            <w:tcW w:w="1245" w:type="dxa"/>
          </w:tcPr>
          <w:p w14:paraId="1BB2F2F8" w14:textId="77777777" w:rsidR="008F1420" w:rsidRPr="00D045A4" w:rsidRDefault="008F1420" w:rsidP="00983ACA">
            <w:pPr>
              <w:rPr>
                <w:rFonts w:ascii="Times New Roman" w:hAnsi="Times New Roman" w:cs="Times New Roman"/>
                <w:b/>
                <w:bCs/>
                <w:sz w:val="20"/>
                <w:szCs w:val="20"/>
              </w:rPr>
            </w:pPr>
          </w:p>
        </w:tc>
        <w:tc>
          <w:tcPr>
            <w:tcW w:w="1245" w:type="dxa"/>
          </w:tcPr>
          <w:p w14:paraId="3B1FE265" w14:textId="77777777" w:rsidR="008F1420" w:rsidRPr="00EB3D00" w:rsidRDefault="008F1420" w:rsidP="00983ACA">
            <w:pPr>
              <w:rPr>
                <w:rFonts w:ascii="Times New Roman" w:hAnsi="Times New Roman" w:cs="Times New Roman"/>
                <w:sz w:val="18"/>
                <w:szCs w:val="18"/>
              </w:rPr>
            </w:pPr>
          </w:p>
        </w:tc>
        <w:tc>
          <w:tcPr>
            <w:tcW w:w="1061" w:type="dxa"/>
          </w:tcPr>
          <w:p w14:paraId="07655138" w14:textId="77777777" w:rsidR="008F1420" w:rsidRPr="00EB3D00" w:rsidRDefault="008F1420" w:rsidP="00983ACA">
            <w:pPr>
              <w:rPr>
                <w:rFonts w:ascii="Times New Roman" w:hAnsi="Times New Roman" w:cs="Times New Roman"/>
                <w:sz w:val="18"/>
                <w:szCs w:val="18"/>
              </w:rPr>
            </w:pPr>
          </w:p>
        </w:tc>
      </w:tr>
      <w:tr w:rsidR="008F1420" w:rsidRPr="00983ACA" w14:paraId="67D90797" w14:textId="076982B2" w:rsidTr="008F1420">
        <w:trPr>
          <w:jc w:val="center"/>
        </w:trPr>
        <w:tc>
          <w:tcPr>
            <w:tcW w:w="1332" w:type="dxa"/>
            <w:hideMark/>
          </w:tcPr>
          <w:p w14:paraId="40D5059F"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927" w:type="dxa"/>
            <w:hideMark/>
          </w:tcPr>
          <w:p w14:paraId="47456CEB"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4D704A23"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45" w:type="dxa"/>
          </w:tcPr>
          <w:p w14:paraId="5DF2DBED" w14:textId="6B31B93B" w:rsidR="008F1420" w:rsidRPr="00983ACA" w:rsidRDefault="008F1420" w:rsidP="00983ACA">
            <w:pPr>
              <w:rPr>
                <w:rFonts w:ascii="Times New Roman" w:hAnsi="Times New Roman" w:cs="Times New Roman"/>
                <w:b/>
                <w:bCs/>
                <w:sz w:val="20"/>
                <w:szCs w:val="20"/>
              </w:rPr>
            </w:pPr>
            <w:r>
              <w:rPr>
                <w:rFonts w:ascii="Times New Roman" w:hAnsi="Times New Roman" w:cs="Times New Roman"/>
                <w:b/>
                <w:bCs/>
                <w:sz w:val="20"/>
                <w:szCs w:val="20"/>
              </w:rPr>
              <w:t>GPT-4</w:t>
            </w:r>
          </w:p>
        </w:tc>
        <w:tc>
          <w:tcPr>
            <w:tcW w:w="1245" w:type="dxa"/>
          </w:tcPr>
          <w:p w14:paraId="13864323" w14:textId="4179918B" w:rsidR="008F1420" w:rsidRDefault="008F1420" w:rsidP="00983ACA">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45" w:type="dxa"/>
          </w:tcPr>
          <w:p w14:paraId="311386BF" w14:textId="5A5C49CE" w:rsidR="008F1420" w:rsidRPr="00D045A4" w:rsidRDefault="008F1420" w:rsidP="00983ACA">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75C78F6C" w14:textId="469D4973" w:rsidR="008F1420" w:rsidRPr="00EB3D00" w:rsidRDefault="008F1420" w:rsidP="00983ACA">
            <w:pPr>
              <w:rPr>
                <w:rFonts w:ascii="Times New Roman" w:hAnsi="Times New Roman" w:cs="Times New Roman"/>
                <w:sz w:val="18"/>
                <w:szCs w:val="18"/>
              </w:rPr>
            </w:pPr>
            <w:r>
              <w:rPr>
                <w:rFonts w:ascii="Times New Roman" w:hAnsi="Times New Roman" w:cs="Times New Roman"/>
                <w:sz w:val="18"/>
                <w:szCs w:val="18"/>
              </w:rPr>
              <w:t>pathway</w:t>
            </w:r>
          </w:p>
        </w:tc>
      </w:tr>
      <w:tr w:rsidR="008F1420" w:rsidRPr="00983ACA" w14:paraId="1F5A60D6" w14:textId="778D712D" w:rsidTr="008F1420">
        <w:trPr>
          <w:jc w:val="center"/>
        </w:trPr>
        <w:tc>
          <w:tcPr>
            <w:tcW w:w="1332" w:type="dxa"/>
            <w:hideMark/>
          </w:tcPr>
          <w:p w14:paraId="0C0514C2" w14:textId="77777777" w:rsidR="008F1420" w:rsidRPr="00983ACA" w:rsidRDefault="008F1420" w:rsidP="008F1420">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927" w:type="dxa"/>
            <w:hideMark/>
          </w:tcPr>
          <w:p w14:paraId="39FA155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4A1193A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8E6C746" w14:textId="47F8EDA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FC08B79" w14:textId="5575274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3787DD5" w14:textId="0854D132"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061" w:type="dxa"/>
          </w:tcPr>
          <w:p w14:paraId="083BBE37" w14:textId="0D745D6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8F1420" w:rsidRPr="00983ACA" w14:paraId="2D6A588D" w14:textId="3ACC0327" w:rsidTr="008F1420">
        <w:trPr>
          <w:jc w:val="center"/>
        </w:trPr>
        <w:tc>
          <w:tcPr>
            <w:tcW w:w="1332" w:type="dxa"/>
            <w:hideMark/>
          </w:tcPr>
          <w:p w14:paraId="6941AC2F"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927" w:type="dxa"/>
            <w:hideMark/>
          </w:tcPr>
          <w:p w14:paraId="17777AF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DB615AC"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463E0CB" w14:textId="33C27A16"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C809CF" w14:textId="0A7136B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930C327" w14:textId="36D0A281" w:rsidR="008F1420" w:rsidRPr="00983ACA"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3FA1C855" w14:textId="442F50A4"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1700D4DA" w14:textId="2056E6D1" w:rsidTr="008F1420">
        <w:trPr>
          <w:jc w:val="center"/>
        </w:trPr>
        <w:tc>
          <w:tcPr>
            <w:tcW w:w="1332" w:type="dxa"/>
            <w:hideMark/>
          </w:tcPr>
          <w:p w14:paraId="63D3F6B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927" w:type="dxa"/>
            <w:hideMark/>
          </w:tcPr>
          <w:p w14:paraId="55AD5825"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761B7913"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3BCF90B" w14:textId="46D263F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A4ECA49" w14:textId="03DB1C67" w:rsidR="008F1420" w:rsidRPr="00983ACA" w:rsidRDefault="008F1420"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3A59B09F" w14:textId="2B499C3F" w:rsidR="008F1420" w:rsidRPr="00533E6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40E1A503" w14:textId="66358DD3"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6BA17727" w14:textId="2EB03443" w:rsidTr="008F1420">
        <w:trPr>
          <w:jc w:val="center"/>
        </w:trPr>
        <w:tc>
          <w:tcPr>
            <w:tcW w:w="1332" w:type="dxa"/>
            <w:hideMark/>
          </w:tcPr>
          <w:p w14:paraId="15F267E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927" w:type="dxa"/>
            <w:hideMark/>
          </w:tcPr>
          <w:p w14:paraId="0F89691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2591F645"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5353077" w14:textId="10523A5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016F4175" w14:textId="521402BF" w:rsidR="008F1420" w:rsidRPr="00983ACA" w:rsidRDefault="008F1420"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5856D445" w14:textId="7801A896" w:rsidR="008F1420" w:rsidRPr="00533E6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38D1CA81" w14:textId="2F8EC739"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3861C2" w:rsidRPr="00983ACA" w14:paraId="49D50C06" w14:textId="62D1CAC8" w:rsidTr="008F1420">
        <w:trPr>
          <w:jc w:val="center"/>
        </w:trPr>
        <w:tc>
          <w:tcPr>
            <w:tcW w:w="1332" w:type="dxa"/>
            <w:hideMark/>
          </w:tcPr>
          <w:p w14:paraId="2C64F4F3"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927" w:type="dxa"/>
            <w:hideMark/>
          </w:tcPr>
          <w:p w14:paraId="3815E9C4"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3BB5D5BA"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1300A7D" w14:textId="4D87C87B" w:rsidR="003861C2" w:rsidRPr="00983ACA" w:rsidRDefault="003861C2" w:rsidP="003861C2">
            <w:pPr>
              <w:rPr>
                <w:rFonts w:ascii="Times New Roman" w:hAnsi="Times New Roman" w:cs="Times New Roman"/>
                <w:sz w:val="20"/>
                <w:szCs w:val="20"/>
              </w:rPr>
            </w:pPr>
          </w:p>
        </w:tc>
        <w:tc>
          <w:tcPr>
            <w:tcW w:w="1245" w:type="dxa"/>
          </w:tcPr>
          <w:p w14:paraId="6648AF73" w14:textId="10D71736"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B30B3D3" w14:textId="05BAF592" w:rsidR="003861C2" w:rsidRPr="00983ACA" w:rsidRDefault="003861C2"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255D52C5" w14:textId="6DA05859" w:rsidR="003861C2" w:rsidRPr="00302857" w:rsidRDefault="003861C2" w:rsidP="003861C2">
            <w:pPr>
              <w:rPr>
                <w:rFonts w:ascii="Times New Roman" w:hAnsi="Times New Roman" w:cs="Times New Roman"/>
                <w:sz w:val="20"/>
                <w:szCs w:val="20"/>
              </w:rPr>
            </w:pPr>
            <w:r w:rsidRPr="00B45237">
              <w:rPr>
                <w:rFonts w:ascii="Times New Roman" w:hAnsi="Times New Roman" w:cs="Times New Roman"/>
                <w:sz w:val="20"/>
                <w:szCs w:val="20"/>
              </w:rPr>
              <w:t>Activation</w:t>
            </w:r>
          </w:p>
        </w:tc>
      </w:tr>
      <w:tr w:rsidR="003861C2" w:rsidRPr="00983ACA" w14:paraId="05ED9694" w14:textId="4F1E0BFF" w:rsidTr="008F1420">
        <w:trPr>
          <w:jc w:val="center"/>
        </w:trPr>
        <w:tc>
          <w:tcPr>
            <w:tcW w:w="1332" w:type="dxa"/>
            <w:hideMark/>
          </w:tcPr>
          <w:p w14:paraId="0D3B18A6"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2F2D634F"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7B47A0B7"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98242F3" w14:textId="3BF65D82" w:rsidR="003861C2" w:rsidRPr="00983ACA" w:rsidRDefault="003861C2" w:rsidP="003861C2">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5EE07D3A" w14:textId="6F4A03AB" w:rsidR="003861C2" w:rsidRPr="00913C25" w:rsidRDefault="003861C2" w:rsidP="003861C2">
            <w:pPr>
              <w:rPr>
                <w:rFonts w:ascii="Times New Roman" w:hAnsi="Times New Roman" w:cs="Times New Roman"/>
                <w:sz w:val="20"/>
                <w:szCs w:val="20"/>
              </w:rPr>
            </w:pPr>
          </w:p>
        </w:tc>
        <w:tc>
          <w:tcPr>
            <w:tcW w:w="1245" w:type="dxa"/>
          </w:tcPr>
          <w:p w14:paraId="09BC4643" w14:textId="693A074C" w:rsidR="003861C2" w:rsidRPr="00913C25" w:rsidRDefault="003861C2"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4EBF2475" w14:textId="5B57186A" w:rsidR="003861C2" w:rsidRPr="00302857" w:rsidRDefault="003861C2" w:rsidP="003861C2">
            <w:pPr>
              <w:rPr>
                <w:rFonts w:ascii="Times New Roman" w:hAnsi="Times New Roman" w:cs="Times New Roman"/>
                <w:sz w:val="20"/>
                <w:szCs w:val="20"/>
              </w:rPr>
            </w:pPr>
          </w:p>
        </w:tc>
      </w:tr>
      <w:tr w:rsidR="008F1420" w:rsidRPr="00983ACA" w14:paraId="4E79EF7B" w14:textId="390591C2" w:rsidTr="008F1420">
        <w:trPr>
          <w:jc w:val="center"/>
        </w:trPr>
        <w:tc>
          <w:tcPr>
            <w:tcW w:w="1332" w:type="dxa"/>
            <w:hideMark/>
          </w:tcPr>
          <w:p w14:paraId="06B6564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1C17AEB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539677AC"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D1A8EAD" w14:textId="2CC99C8E" w:rsidR="008F1420" w:rsidRPr="00983ACA" w:rsidRDefault="008F1420" w:rsidP="008F1420">
            <w:pPr>
              <w:rPr>
                <w:rFonts w:ascii="Times New Roman" w:hAnsi="Times New Roman" w:cs="Times New Roman"/>
                <w:sz w:val="20"/>
                <w:szCs w:val="20"/>
              </w:rPr>
            </w:pPr>
          </w:p>
        </w:tc>
        <w:tc>
          <w:tcPr>
            <w:tcW w:w="1245" w:type="dxa"/>
          </w:tcPr>
          <w:p w14:paraId="6F25B55C" w14:textId="173414D4" w:rsidR="008F1420" w:rsidRPr="008D7AE6" w:rsidRDefault="008F1420" w:rsidP="008F1420">
            <w:pPr>
              <w:rPr>
                <w:rFonts w:ascii="Times New Roman" w:hAnsi="Times New Roman" w:cs="Times New Roman"/>
                <w:sz w:val="20"/>
                <w:szCs w:val="20"/>
              </w:rPr>
            </w:pPr>
            <w:r w:rsidRPr="00F36676">
              <w:rPr>
                <w:rFonts w:ascii="Times New Roman" w:hAnsi="Times New Roman" w:cs="Times New Roman"/>
                <w:sz w:val="20"/>
                <w:szCs w:val="20"/>
              </w:rPr>
              <w:t>Activation</w:t>
            </w:r>
          </w:p>
        </w:tc>
        <w:tc>
          <w:tcPr>
            <w:tcW w:w="1245" w:type="dxa"/>
          </w:tcPr>
          <w:p w14:paraId="0F3EC9AC" w14:textId="3DAB934F" w:rsidR="008F1420" w:rsidRPr="008D7AE6"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25B5969F" w14:textId="2DEDFDDD"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0BF110B9" w14:textId="25883AE2" w:rsidTr="008F1420">
        <w:trPr>
          <w:jc w:val="center"/>
        </w:trPr>
        <w:tc>
          <w:tcPr>
            <w:tcW w:w="1332" w:type="dxa"/>
            <w:hideMark/>
          </w:tcPr>
          <w:p w14:paraId="36E50E0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927" w:type="dxa"/>
            <w:hideMark/>
          </w:tcPr>
          <w:p w14:paraId="0C584CA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3280A2C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3F3E8F9" w14:textId="048733BF" w:rsidR="008F1420" w:rsidRPr="00983ACA" w:rsidRDefault="008F1420" w:rsidP="008F1420">
            <w:pPr>
              <w:rPr>
                <w:rFonts w:ascii="Times New Roman" w:hAnsi="Times New Roman" w:cs="Times New Roman"/>
                <w:sz w:val="20"/>
                <w:szCs w:val="20"/>
              </w:rPr>
            </w:pPr>
            <w:r w:rsidRPr="00EF43B1">
              <w:rPr>
                <w:rFonts w:ascii="Times New Roman" w:hAnsi="Times New Roman" w:cs="Times New Roman"/>
                <w:sz w:val="20"/>
                <w:szCs w:val="20"/>
              </w:rPr>
              <w:t>Activation</w:t>
            </w:r>
          </w:p>
        </w:tc>
        <w:tc>
          <w:tcPr>
            <w:tcW w:w="1245" w:type="dxa"/>
          </w:tcPr>
          <w:p w14:paraId="37D8BC10" w14:textId="759517D9" w:rsidR="008F1420" w:rsidRPr="008D7AE6" w:rsidRDefault="008F1420" w:rsidP="008F1420">
            <w:pPr>
              <w:rPr>
                <w:rFonts w:ascii="Times New Roman" w:hAnsi="Times New Roman" w:cs="Times New Roman"/>
                <w:sz w:val="20"/>
                <w:szCs w:val="20"/>
              </w:rPr>
            </w:pPr>
          </w:p>
        </w:tc>
        <w:tc>
          <w:tcPr>
            <w:tcW w:w="1245" w:type="dxa"/>
          </w:tcPr>
          <w:p w14:paraId="725A3810" w14:textId="08F52DEF" w:rsidR="008F1420" w:rsidRPr="008D7AE6" w:rsidRDefault="008F1420" w:rsidP="008F1420">
            <w:pPr>
              <w:rPr>
                <w:rFonts w:ascii="Times New Roman" w:hAnsi="Times New Roman" w:cs="Times New Roman"/>
                <w:sz w:val="20"/>
                <w:szCs w:val="20"/>
              </w:rPr>
            </w:pPr>
          </w:p>
        </w:tc>
        <w:tc>
          <w:tcPr>
            <w:tcW w:w="1061" w:type="dxa"/>
          </w:tcPr>
          <w:p w14:paraId="7647C78A" w14:textId="1C805D6F" w:rsidR="008F1420" w:rsidRPr="001C6212" w:rsidRDefault="008F1420" w:rsidP="008F1420">
            <w:pPr>
              <w:rPr>
                <w:rFonts w:ascii="Times New Roman" w:hAnsi="Times New Roman" w:cs="Times New Roman"/>
                <w:sz w:val="20"/>
                <w:szCs w:val="20"/>
              </w:rPr>
            </w:pPr>
          </w:p>
        </w:tc>
      </w:tr>
      <w:tr w:rsidR="008F1420" w:rsidRPr="00983ACA" w14:paraId="0034333E" w14:textId="0F772E90" w:rsidTr="008F1420">
        <w:trPr>
          <w:jc w:val="center"/>
        </w:trPr>
        <w:tc>
          <w:tcPr>
            <w:tcW w:w="1332" w:type="dxa"/>
            <w:hideMark/>
          </w:tcPr>
          <w:p w14:paraId="3A1B42AD"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927" w:type="dxa"/>
            <w:hideMark/>
          </w:tcPr>
          <w:p w14:paraId="42D9CCE6"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8967C8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4A89CC3" w14:textId="4DA0CC47" w:rsidR="008F1420" w:rsidRPr="00983ACA" w:rsidRDefault="008F1420" w:rsidP="008F1420">
            <w:pPr>
              <w:rPr>
                <w:rFonts w:ascii="Times New Roman" w:hAnsi="Times New Roman" w:cs="Times New Roman"/>
                <w:sz w:val="20"/>
                <w:szCs w:val="20"/>
              </w:rPr>
            </w:pPr>
          </w:p>
        </w:tc>
        <w:tc>
          <w:tcPr>
            <w:tcW w:w="1245" w:type="dxa"/>
          </w:tcPr>
          <w:p w14:paraId="2D61634D" w14:textId="2850B6E7" w:rsidR="008F1420" w:rsidRPr="00913C25" w:rsidRDefault="008F1420" w:rsidP="008F1420">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072D23C9" w14:textId="2091F49D" w:rsidR="008F1420" w:rsidRPr="00913C25"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c>
          <w:tcPr>
            <w:tcW w:w="1061" w:type="dxa"/>
          </w:tcPr>
          <w:p w14:paraId="6A420B6C" w14:textId="544A9985"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5B7419DA" w14:textId="757C0573" w:rsidTr="008F1420">
        <w:trPr>
          <w:jc w:val="center"/>
        </w:trPr>
        <w:tc>
          <w:tcPr>
            <w:tcW w:w="1332" w:type="dxa"/>
            <w:hideMark/>
          </w:tcPr>
          <w:p w14:paraId="6D9E9016"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927" w:type="dxa"/>
            <w:hideMark/>
          </w:tcPr>
          <w:p w14:paraId="770A8F8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6B314013"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7F6EB7D" w14:textId="4D019009"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A3DAE54" w14:textId="3B8572F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215216" w14:textId="40EFF19B" w:rsidR="008F1420" w:rsidRPr="00983ACA" w:rsidRDefault="008F1420" w:rsidP="008F1420">
            <w:pPr>
              <w:rPr>
                <w:rFonts w:ascii="Times New Roman" w:hAnsi="Times New Roman" w:cs="Times New Roman"/>
                <w:sz w:val="20"/>
                <w:szCs w:val="20"/>
              </w:rPr>
            </w:pPr>
          </w:p>
        </w:tc>
        <w:tc>
          <w:tcPr>
            <w:tcW w:w="1061" w:type="dxa"/>
          </w:tcPr>
          <w:p w14:paraId="31E9FAC6" w14:textId="4CF06A58"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7EAB64B4" w14:textId="7F547360" w:rsidTr="008F1420">
        <w:trPr>
          <w:jc w:val="center"/>
        </w:trPr>
        <w:tc>
          <w:tcPr>
            <w:tcW w:w="1332" w:type="dxa"/>
            <w:hideMark/>
          </w:tcPr>
          <w:p w14:paraId="1010B14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927" w:type="dxa"/>
            <w:hideMark/>
          </w:tcPr>
          <w:p w14:paraId="6B6D34D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7915D0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C72137" w14:textId="48EA51B0"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00F49AA" w14:textId="09994129"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EFA0247" w14:textId="15185726" w:rsidR="008F1420" w:rsidRPr="00983ACA"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c>
          <w:tcPr>
            <w:tcW w:w="1061" w:type="dxa"/>
          </w:tcPr>
          <w:p w14:paraId="65DB35B0" w14:textId="3E2C8271"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087EA876" w14:textId="06921134" w:rsidTr="008F1420">
        <w:trPr>
          <w:jc w:val="center"/>
        </w:trPr>
        <w:tc>
          <w:tcPr>
            <w:tcW w:w="1332" w:type="dxa"/>
            <w:hideMark/>
          </w:tcPr>
          <w:p w14:paraId="10435B4F" w14:textId="77777777" w:rsidR="008F1420" w:rsidRPr="00983ACA" w:rsidRDefault="008F1420"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lastRenderedPageBreak/>
              <w:t>bFGF</w:t>
            </w:r>
            <w:proofErr w:type="spellEnd"/>
            <w:r w:rsidRPr="00983ACA">
              <w:rPr>
                <w:rFonts w:ascii="Times New Roman" w:hAnsi="Times New Roman" w:cs="Times New Roman"/>
                <w:sz w:val="20"/>
                <w:szCs w:val="20"/>
              </w:rPr>
              <w:t xml:space="preserve"> or EGF</w:t>
            </w:r>
          </w:p>
        </w:tc>
        <w:tc>
          <w:tcPr>
            <w:tcW w:w="1927" w:type="dxa"/>
            <w:hideMark/>
          </w:tcPr>
          <w:p w14:paraId="03129A61" w14:textId="77777777" w:rsidR="008F1420" w:rsidRPr="00983ACA" w:rsidRDefault="008F1420"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295" w:type="dxa"/>
            <w:hideMark/>
          </w:tcPr>
          <w:p w14:paraId="7BB922F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E100B2" w14:textId="5890FF59" w:rsidR="008F1420" w:rsidRPr="00983ACA" w:rsidRDefault="008F1420" w:rsidP="008F1420">
            <w:pPr>
              <w:rPr>
                <w:rFonts w:ascii="Times New Roman" w:hAnsi="Times New Roman" w:cs="Times New Roman"/>
                <w:sz w:val="20"/>
                <w:szCs w:val="20"/>
              </w:rPr>
            </w:pPr>
          </w:p>
        </w:tc>
        <w:tc>
          <w:tcPr>
            <w:tcW w:w="1245" w:type="dxa"/>
          </w:tcPr>
          <w:p w14:paraId="7DB2D87C" w14:textId="57656EED"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37B10D8" w14:textId="5014A199" w:rsidR="008F1420" w:rsidRPr="00983ACA" w:rsidRDefault="008F1420" w:rsidP="008F1420">
            <w:pPr>
              <w:rPr>
                <w:rFonts w:ascii="Times New Roman" w:hAnsi="Times New Roman" w:cs="Times New Roman"/>
                <w:sz w:val="20"/>
                <w:szCs w:val="20"/>
              </w:rPr>
            </w:pPr>
          </w:p>
        </w:tc>
        <w:tc>
          <w:tcPr>
            <w:tcW w:w="1061" w:type="dxa"/>
          </w:tcPr>
          <w:p w14:paraId="2CAABBA1" w14:textId="7867D406" w:rsidR="008F1420" w:rsidRPr="001C6212" w:rsidRDefault="008F1420" w:rsidP="008F1420">
            <w:pPr>
              <w:rPr>
                <w:rFonts w:ascii="Times New Roman" w:hAnsi="Times New Roman" w:cs="Times New Roman"/>
                <w:sz w:val="20"/>
                <w:szCs w:val="20"/>
              </w:rPr>
            </w:pPr>
          </w:p>
        </w:tc>
      </w:tr>
      <w:tr w:rsidR="008F1420" w:rsidRPr="00983ACA" w14:paraId="2B4F7E2E" w14:textId="7D8E006F" w:rsidTr="008F1420">
        <w:trPr>
          <w:jc w:val="center"/>
        </w:trPr>
        <w:tc>
          <w:tcPr>
            <w:tcW w:w="1332" w:type="dxa"/>
            <w:hideMark/>
          </w:tcPr>
          <w:p w14:paraId="7E117BB9" w14:textId="77777777" w:rsidR="008F1420" w:rsidRPr="00983ACA" w:rsidRDefault="008F1420"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927" w:type="dxa"/>
            <w:hideMark/>
          </w:tcPr>
          <w:p w14:paraId="7FC465A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2C7BFAC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C50C200" w14:textId="16D3036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765C1F" w14:textId="695D5A4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E6F2BC8" w14:textId="42883FB3" w:rsidR="008F1420" w:rsidRPr="00983ACA" w:rsidRDefault="008F1420" w:rsidP="008F1420">
            <w:pPr>
              <w:rPr>
                <w:rFonts w:ascii="Times New Roman" w:hAnsi="Times New Roman" w:cs="Times New Roman"/>
                <w:sz w:val="20"/>
                <w:szCs w:val="20"/>
              </w:rPr>
            </w:pPr>
          </w:p>
        </w:tc>
        <w:tc>
          <w:tcPr>
            <w:tcW w:w="1061" w:type="dxa"/>
          </w:tcPr>
          <w:p w14:paraId="4BB39783" w14:textId="0C157112"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72D121F7" w14:textId="0C1BD26F" w:rsidTr="008F1420">
        <w:trPr>
          <w:jc w:val="center"/>
        </w:trPr>
        <w:tc>
          <w:tcPr>
            <w:tcW w:w="1332" w:type="dxa"/>
            <w:hideMark/>
          </w:tcPr>
          <w:p w14:paraId="23A869CD"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927" w:type="dxa"/>
            <w:hideMark/>
          </w:tcPr>
          <w:p w14:paraId="0EEFB51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1D020D9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3E47322" w14:textId="24E80D61" w:rsidR="008F1420" w:rsidRPr="00983A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6258D30" w14:textId="3D5E44DE"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CC7FCDD" w14:textId="3D8734F0" w:rsidR="008F1420" w:rsidRPr="004218CA" w:rsidRDefault="008F1420" w:rsidP="008F1420">
            <w:pPr>
              <w:rPr>
                <w:rFonts w:ascii="Times New Roman" w:hAnsi="Times New Roman" w:cs="Times New Roman"/>
                <w:sz w:val="20"/>
                <w:szCs w:val="20"/>
              </w:rPr>
            </w:pPr>
          </w:p>
        </w:tc>
        <w:tc>
          <w:tcPr>
            <w:tcW w:w="1061" w:type="dxa"/>
          </w:tcPr>
          <w:p w14:paraId="2264A4BF" w14:textId="2D9F854C"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8F1420" w:rsidRPr="00983ACA" w14:paraId="52DB3E34" w14:textId="4AA02FFC" w:rsidTr="008F1420">
        <w:trPr>
          <w:jc w:val="center"/>
        </w:trPr>
        <w:tc>
          <w:tcPr>
            <w:tcW w:w="1332" w:type="dxa"/>
            <w:hideMark/>
          </w:tcPr>
          <w:p w14:paraId="5C10EA1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927" w:type="dxa"/>
            <w:hideMark/>
          </w:tcPr>
          <w:p w14:paraId="0FF0EA1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2851529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740E180" w14:textId="001EC3DE" w:rsidR="008F1420" w:rsidRPr="00983A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1B352BEC" w14:textId="6484CD04"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368DC287" w14:textId="7B431EF5"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061" w:type="dxa"/>
          </w:tcPr>
          <w:p w14:paraId="7E5DC669" w14:textId="5BC99291"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8F1420" w:rsidRPr="00983ACA" w14:paraId="6D9B7CC5" w14:textId="4F0C2139" w:rsidTr="008F1420">
        <w:trPr>
          <w:jc w:val="center"/>
        </w:trPr>
        <w:tc>
          <w:tcPr>
            <w:tcW w:w="1332" w:type="dxa"/>
            <w:hideMark/>
          </w:tcPr>
          <w:p w14:paraId="3FEE43A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927" w:type="dxa"/>
            <w:hideMark/>
          </w:tcPr>
          <w:p w14:paraId="32A74E8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577CE64A"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ED766A6" w14:textId="48DC8524"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230F5C8" w14:textId="55BA0086"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82C1F1E" w14:textId="3295F28F" w:rsidR="008F1420" w:rsidRPr="00983ACA" w:rsidRDefault="008F1420" w:rsidP="008F1420">
            <w:pPr>
              <w:rPr>
                <w:rFonts w:ascii="Times New Roman" w:hAnsi="Times New Roman" w:cs="Times New Roman"/>
                <w:sz w:val="20"/>
                <w:szCs w:val="20"/>
              </w:rPr>
            </w:pPr>
          </w:p>
        </w:tc>
        <w:tc>
          <w:tcPr>
            <w:tcW w:w="1061" w:type="dxa"/>
          </w:tcPr>
          <w:p w14:paraId="1F635AE1" w14:textId="6D1BD206" w:rsidR="008F1420" w:rsidRPr="00983ACA" w:rsidRDefault="008F1420" w:rsidP="008F1420">
            <w:pPr>
              <w:rPr>
                <w:rFonts w:ascii="Times New Roman" w:hAnsi="Times New Roman" w:cs="Times New Roman"/>
                <w:sz w:val="20"/>
                <w:szCs w:val="20"/>
              </w:rPr>
            </w:pPr>
          </w:p>
        </w:tc>
      </w:tr>
      <w:tr w:rsidR="008F1420" w:rsidRPr="00983ACA" w14:paraId="0B8D5EA5" w14:textId="682FA149" w:rsidTr="008F1420">
        <w:trPr>
          <w:jc w:val="center"/>
        </w:trPr>
        <w:tc>
          <w:tcPr>
            <w:tcW w:w="1332" w:type="dxa"/>
            <w:hideMark/>
          </w:tcPr>
          <w:p w14:paraId="010E943F"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927" w:type="dxa"/>
            <w:hideMark/>
          </w:tcPr>
          <w:p w14:paraId="2759DFF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DF217F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D057606" w14:textId="4EEC83E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4BF70194" w14:textId="5BB2E800"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CF728C4" w14:textId="136BF47C"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061" w:type="dxa"/>
          </w:tcPr>
          <w:p w14:paraId="064B6628" w14:textId="6D2E0C2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8F1420" w:rsidRPr="00983ACA" w14:paraId="46BA8345" w14:textId="31BE43BC" w:rsidTr="008F1420">
        <w:trPr>
          <w:jc w:val="center"/>
        </w:trPr>
        <w:tc>
          <w:tcPr>
            <w:tcW w:w="1332" w:type="dxa"/>
            <w:hideMark/>
          </w:tcPr>
          <w:p w14:paraId="497492E4"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18342273"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231A65A7"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C1DD45E" w14:textId="0F7D401C"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F8F1071" w14:textId="6D22E8CD" w:rsidR="008F1420" w:rsidRPr="00983ACA" w:rsidRDefault="008F1420" w:rsidP="0090795C">
            <w:pPr>
              <w:rPr>
                <w:rFonts w:ascii="Times New Roman" w:hAnsi="Times New Roman" w:cs="Times New Roman"/>
                <w:sz w:val="20"/>
                <w:szCs w:val="20"/>
              </w:rPr>
            </w:pPr>
          </w:p>
        </w:tc>
        <w:tc>
          <w:tcPr>
            <w:tcW w:w="1245" w:type="dxa"/>
          </w:tcPr>
          <w:p w14:paraId="7D6C8800" w14:textId="2337499D" w:rsidR="008F1420" w:rsidRPr="00983ACA" w:rsidRDefault="008F1420" w:rsidP="0090795C">
            <w:pPr>
              <w:rPr>
                <w:rFonts w:ascii="Times New Roman" w:hAnsi="Times New Roman" w:cs="Times New Roman"/>
                <w:sz w:val="20"/>
                <w:szCs w:val="20"/>
              </w:rPr>
            </w:pPr>
          </w:p>
        </w:tc>
        <w:tc>
          <w:tcPr>
            <w:tcW w:w="1061" w:type="dxa"/>
          </w:tcPr>
          <w:p w14:paraId="6B395989" w14:textId="0AB4F63C" w:rsidR="008F1420" w:rsidRPr="00983ACA" w:rsidRDefault="003861C2" w:rsidP="0090795C">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25136F98" w14:textId="089F1B4C" w:rsidTr="008F1420">
        <w:trPr>
          <w:jc w:val="center"/>
        </w:trPr>
        <w:tc>
          <w:tcPr>
            <w:tcW w:w="1332" w:type="dxa"/>
            <w:hideMark/>
          </w:tcPr>
          <w:p w14:paraId="7C4AD278"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5D792EB7"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0D021CB1"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B70809" w14:textId="783C6B3D"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B2140AA" w14:textId="057BB96D" w:rsidR="008F1420" w:rsidRPr="00983ACA" w:rsidRDefault="008F1420" w:rsidP="0090795C">
            <w:pPr>
              <w:rPr>
                <w:rFonts w:ascii="Times New Roman" w:hAnsi="Times New Roman" w:cs="Times New Roman"/>
                <w:sz w:val="20"/>
                <w:szCs w:val="20"/>
              </w:rPr>
            </w:pPr>
          </w:p>
        </w:tc>
        <w:tc>
          <w:tcPr>
            <w:tcW w:w="1245" w:type="dxa"/>
          </w:tcPr>
          <w:p w14:paraId="626E3B30" w14:textId="588C8E2D" w:rsidR="008F1420" w:rsidRPr="00983ACA" w:rsidRDefault="008F1420" w:rsidP="0090795C">
            <w:pPr>
              <w:rPr>
                <w:rFonts w:ascii="Times New Roman" w:hAnsi="Times New Roman" w:cs="Times New Roman"/>
                <w:sz w:val="20"/>
                <w:szCs w:val="20"/>
              </w:rPr>
            </w:pPr>
          </w:p>
        </w:tc>
        <w:tc>
          <w:tcPr>
            <w:tcW w:w="1061" w:type="dxa"/>
          </w:tcPr>
          <w:p w14:paraId="5AE6DF57" w14:textId="77777777" w:rsidR="008F1420" w:rsidRPr="00983ACA" w:rsidRDefault="008F1420" w:rsidP="0090795C">
            <w:pPr>
              <w:rPr>
                <w:rFonts w:ascii="Times New Roman" w:hAnsi="Times New Roman" w:cs="Times New Roman"/>
                <w:sz w:val="20"/>
                <w:szCs w:val="20"/>
              </w:rPr>
            </w:pPr>
          </w:p>
        </w:tc>
      </w:tr>
      <w:bookmarkEnd w:id="4"/>
    </w:tbl>
    <w:p w14:paraId="40A1424E" w14:textId="77777777" w:rsidR="00983ACA" w:rsidRDefault="00983ACA"/>
    <w:p w14:paraId="3AAB69DC" w14:textId="66E41F48" w:rsidR="00AA7BEE" w:rsidRPr="00F81C12" w:rsidRDefault="008F1420" w:rsidP="00AA7BEE">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F81C12" w:rsidRPr="003861C2" w14:paraId="17276AE2" w14:textId="77777777" w:rsidTr="00AA7BEE">
        <w:tc>
          <w:tcPr>
            <w:tcW w:w="0" w:type="auto"/>
            <w:hideMark/>
          </w:tcPr>
          <w:p w14:paraId="7C981328"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7123CD3B"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05853943"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62F2774F"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0AD805D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1C64D16A"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62C28DD9"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CC89C7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F81C12" w:rsidRPr="003861C2" w14:paraId="25246BFC" w14:textId="77777777" w:rsidTr="00AA7BEE">
        <w:tc>
          <w:tcPr>
            <w:tcW w:w="0" w:type="auto"/>
            <w:hideMark/>
          </w:tcPr>
          <w:p w14:paraId="5E3C17E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426E9EF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28D42DB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EEB694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5831A1E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31DEDA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2E339A87"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0CBC0BF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F81C12" w:rsidRPr="003861C2" w14:paraId="671ED640" w14:textId="77777777" w:rsidTr="00AA7BEE">
        <w:tc>
          <w:tcPr>
            <w:tcW w:w="0" w:type="auto"/>
            <w:hideMark/>
          </w:tcPr>
          <w:p w14:paraId="014F672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5E36383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61183E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7A24639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10E674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09E237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4DC4011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736AE6A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F81C12" w:rsidRPr="003861C2" w14:paraId="3CE059EB" w14:textId="77777777" w:rsidTr="00AA7BEE">
        <w:tc>
          <w:tcPr>
            <w:tcW w:w="0" w:type="auto"/>
            <w:hideMark/>
          </w:tcPr>
          <w:p w14:paraId="250E49C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3030A8F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55CFC20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E52A73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63E680D6"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1CE97BFE"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4446887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60EE9BE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F81C12" w:rsidRPr="003861C2" w14:paraId="2D80471C" w14:textId="77777777" w:rsidTr="00AA7BEE">
        <w:tc>
          <w:tcPr>
            <w:tcW w:w="0" w:type="auto"/>
            <w:hideMark/>
          </w:tcPr>
          <w:p w14:paraId="05E6542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7037367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1130FBA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F31E9C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58E2BADB"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D2740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35E3FE4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069F6F5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36924E1F" w14:textId="77777777" w:rsidR="00C43B58" w:rsidRDefault="00C43B58"/>
    <w:p w14:paraId="01B67F05" w14:textId="0C8A290B" w:rsidR="00C43B58" w:rsidRPr="00C43B58" w:rsidRDefault="00174C1B" w:rsidP="007A761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9986" w:type="dxa"/>
        <w:tblLook w:val="04A0" w:firstRow="1" w:lastRow="0" w:firstColumn="1" w:lastColumn="0" w:noHBand="0" w:noVBand="1"/>
      </w:tblPr>
      <w:tblGrid>
        <w:gridCol w:w="1666"/>
        <w:gridCol w:w="2153"/>
        <w:gridCol w:w="1503"/>
        <w:gridCol w:w="1166"/>
        <w:gridCol w:w="1166"/>
        <w:gridCol w:w="1166"/>
        <w:gridCol w:w="1166"/>
      </w:tblGrid>
      <w:tr w:rsidR="000165E3" w:rsidRPr="007A7616" w14:paraId="0B469054" w14:textId="4867CD5B" w:rsidTr="00F2047C">
        <w:trPr>
          <w:trHeight w:val="284"/>
        </w:trPr>
        <w:tc>
          <w:tcPr>
            <w:tcW w:w="5322" w:type="dxa"/>
            <w:gridSpan w:val="3"/>
            <w:noWrap/>
          </w:tcPr>
          <w:p w14:paraId="477EC7A2" w14:textId="5FA36B88" w:rsidR="000165E3" w:rsidRPr="007A7616" w:rsidRDefault="000165E3" w:rsidP="00C43B58">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66" w:type="dxa"/>
          </w:tcPr>
          <w:p w14:paraId="65BD785A" w14:textId="77777777" w:rsidR="000165E3" w:rsidRPr="007A7616" w:rsidRDefault="000165E3" w:rsidP="00C43B58">
            <w:pPr>
              <w:rPr>
                <w:rFonts w:ascii="Calibri" w:eastAsia="Times New Roman" w:hAnsi="Calibri" w:cs="Calibri"/>
                <w:color w:val="000000"/>
                <w:sz w:val="20"/>
                <w:szCs w:val="20"/>
              </w:rPr>
            </w:pPr>
          </w:p>
        </w:tc>
        <w:tc>
          <w:tcPr>
            <w:tcW w:w="1166" w:type="dxa"/>
          </w:tcPr>
          <w:p w14:paraId="30BF011E" w14:textId="77777777" w:rsidR="000165E3" w:rsidRPr="007A7616" w:rsidRDefault="000165E3" w:rsidP="00C43B58">
            <w:pPr>
              <w:rPr>
                <w:rFonts w:ascii="Times New Roman" w:hAnsi="Times New Roman" w:cs="Times New Roman"/>
                <w:b/>
                <w:bCs/>
                <w:sz w:val="20"/>
                <w:szCs w:val="20"/>
              </w:rPr>
            </w:pPr>
          </w:p>
        </w:tc>
        <w:tc>
          <w:tcPr>
            <w:tcW w:w="1166" w:type="dxa"/>
          </w:tcPr>
          <w:p w14:paraId="2A9AAF5F" w14:textId="77777777" w:rsidR="000165E3" w:rsidRPr="007A7616" w:rsidRDefault="000165E3" w:rsidP="00C43B58">
            <w:pPr>
              <w:rPr>
                <w:rFonts w:ascii="Times New Roman" w:hAnsi="Times New Roman" w:cs="Times New Roman"/>
                <w:sz w:val="20"/>
                <w:szCs w:val="20"/>
              </w:rPr>
            </w:pPr>
          </w:p>
        </w:tc>
        <w:tc>
          <w:tcPr>
            <w:tcW w:w="1166" w:type="dxa"/>
          </w:tcPr>
          <w:p w14:paraId="513DE616" w14:textId="77777777" w:rsidR="000165E3" w:rsidRPr="007A7616" w:rsidRDefault="000165E3" w:rsidP="00C43B58">
            <w:pPr>
              <w:rPr>
                <w:rFonts w:ascii="Times New Roman" w:hAnsi="Times New Roman" w:cs="Times New Roman"/>
                <w:sz w:val="20"/>
                <w:szCs w:val="20"/>
              </w:rPr>
            </w:pPr>
          </w:p>
        </w:tc>
      </w:tr>
      <w:tr w:rsidR="000165E3" w:rsidRPr="007A7616" w14:paraId="119B142C" w14:textId="112A9E50" w:rsidTr="00F2047C">
        <w:trPr>
          <w:trHeight w:val="284"/>
        </w:trPr>
        <w:tc>
          <w:tcPr>
            <w:tcW w:w="1666" w:type="dxa"/>
            <w:noWrap/>
            <w:hideMark/>
          </w:tcPr>
          <w:p w14:paraId="219ACE95"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AF3DF41"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2" w:type="dxa"/>
            <w:noWrap/>
            <w:hideMark/>
          </w:tcPr>
          <w:p w14:paraId="08C89224"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66" w:type="dxa"/>
          </w:tcPr>
          <w:p w14:paraId="301F4FFE" w14:textId="12B54153"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GPT-4</w:t>
            </w:r>
          </w:p>
        </w:tc>
        <w:tc>
          <w:tcPr>
            <w:tcW w:w="1166" w:type="dxa"/>
          </w:tcPr>
          <w:p w14:paraId="19B0A8DF" w14:textId="43855F48" w:rsidR="000165E3" w:rsidRPr="007A7616" w:rsidRDefault="000165E3" w:rsidP="00C43B58">
            <w:pPr>
              <w:rPr>
                <w:rFonts w:ascii="Calibri" w:eastAsia="Times New Roman" w:hAnsi="Calibri" w:cs="Calibri"/>
                <w:color w:val="000000"/>
                <w:sz w:val="20"/>
                <w:szCs w:val="20"/>
              </w:rPr>
            </w:pPr>
            <w:r w:rsidRPr="007A7616">
              <w:rPr>
                <w:rFonts w:ascii="Times New Roman" w:hAnsi="Times New Roman" w:cs="Times New Roman"/>
                <w:b/>
                <w:bCs/>
                <w:sz w:val="20"/>
                <w:szCs w:val="20"/>
              </w:rPr>
              <w:t>Claude-3</w:t>
            </w:r>
          </w:p>
        </w:tc>
        <w:tc>
          <w:tcPr>
            <w:tcW w:w="1166" w:type="dxa"/>
          </w:tcPr>
          <w:p w14:paraId="52ED3A19" w14:textId="69A5E455" w:rsidR="000165E3" w:rsidRPr="007A7616" w:rsidRDefault="000165E3" w:rsidP="00C43B58">
            <w:pPr>
              <w:rPr>
                <w:rFonts w:ascii="Times New Roman" w:hAnsi="Times New Roman" w:cs="Times New Roman"/>
                <w:b/>
                <w:bCs/>
                <w:sz w:val="20"/>
                <w:szCs w:val="20"/>
              </w:rPr>
            </w:pPr>
            <w:r w:rsidRPr="007A7616">
              <w:rPr>
                <w:rFonts w:ascii="Times New Roman" w:hAnsi="Times New Roman" w:cs="Times New Roman"/>
                <w:sz w:val="20"/>
                <w:szCs w:val="20"/>
              </w:rPr>
              <w:t>GEMINI</w:t>
            </w:r>
          </w:p>
        </w:tc>
        <w:tc>
          <w:tcPr>
            <w:tcW w:w="1166" w:type="dxa"/>
          </w:tcPr>
          <w:p w14:paraId="2B0816B1" w14:textId="11E0DAB5" w:rsidR="000165E3" w:rsidRPr="007A7616" w:rsidRDefault="000165E3" w:rsidP="00C43B58">
            <w:pPr>
              <w:rPr>
                <w:rFonts w:ascii="Times New Roman" w:hAnsi="Times New Roman" w:cs="Times New Roman"/>
                <w:sz w:val="20"/>
                <w:szCs w:val="20"/>
              </w:rPr>
            </w:pPr>
            <w:r w:rsidRPr="007A7616">
              <w:rPr>
                <w:rFonts w:ascii="Times New Roman" w:hAnsi="Times New Roman" w:cs="Times New Roman"/>
                <w:sz w:val="20"/>
                <w:szCs w:val="20"/>
              </w:rPr>
              <w:t>pathway</w:t>
            </w:r>
          </w:p>
        </w:tc>
      </w:tr>
      <w:tr w:rsidR="000165E3" w:rsidRPr="007A7616" w14:paraId="5B011FC7" w14:textId="11481CC7" w:rsidTr="00F2047C">
        <w:trPr>
          <w:trHeight w:val="284"/>
        </w:trPr>
        <w:tc>
          <w:tcPr>
            <w:tcW w:w="1666" w:type="dxa"/>
            <w:noWrap/>
            <w:hideMark/>
          </w:tcPr>
          <w:p w14:paraId="05618C18"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A48195D"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2" w:type="dxa"/>
            <w:noWrap/>
            <w:hideMark/>
          </w:tcPr>
          <w:p w14:paraId="0B01B172"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AA25C2" w14:textId="48A52666"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961BFA8" w14:textId="0E6D9A7F"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FA1E5DD" w14:textId="53B71362"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684CA0C" w14:textId="5CA951E1"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5574F68B" w14:textId="5F9B1E38" w:rsidTr="00F2047C">
        <w:trPr>
          <w:trHeight w:val="284"/>
        </w:trPr>
        <w:tc>
          <w:tcPr>
            <w:tcW w:w="1666" w:type="dxa"/>
            <w:noWrap/>
            <w:hideMark/>
          </w:tcPr>
          <w:p w14:paraId="552D0C6E"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C42AA75"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2" w:type="dxa"/>
            <w:noWrap/>
            <w:hideMark/>
          </w:tcPr>
          <w:p w14:paraId="649223D1"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B8DADA1" w14:textId="02BEEA61"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57B800D" w14:textId="1DBA0828" w:rsidR="000165E3" w:rsidRPr="007A7616" w:rsidRDefault="00F2047C"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70AC2CD6" w14:textId="316F6B7F"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CE326F4" w14:textId="4DB7DB23"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5C5C7D34" w14:textId="1BA64006" w:rsidTr="00F2047C">
        <w:trPr>
          <w:trHeight w:val="284"/>
        </w:trPr>
        <w:tc>
          <w:tcPr>
            <w:tcW w:w="1666" w:type="dxa"/>
            <w:noWrap/>
            <w:hideMark/>
          </w:tcPr>
          <w:p w14:paraId="032328B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76DE7FE6"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2" w:type="dxa"/>
            <w:noWrap/>
            <w:hideMark/>
          </w:tcPr>
          <w:p w14:paraId="50DD7EF6"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DD04B4" w14:textId="71323E1D"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029BDC6" w14:textId="4E52E70C"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97F98F" w14:textId="1B936561"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3F2E2B9" w14:textId="215EB558"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7756D9F7" w14:textId="0880A46B" w:rsidTr="00F2047C">
        <w:trPr>
          <w:trHeight w:val="284"/>
        </w:trPr>
        <w:tc>
          <w:tcPr>
            <w:tcW w:w="1666" w:type="dxa"/>
            <w:noWrap/>
            <w:hideMark/>
          </w:tcPr>
          <w:p w14:paraId="633C2BE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166DFC7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2" w:type="dxa"/>
            <w:noWrap/>
            <w:hideMark/>
          </w:tcPr>
          <w:p w14:paraId="147C15A3"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5F6C17C" w14:textId="5CF4A279"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0D3B4536" w14:textId="4E1A95B8"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747E9F2D" w14:textId="2FC942C5"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4A306481" w14:textId="06B9EB21"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0165E3" w:rsidRPr="007A7616" w14:paraId="5CD40E89" w14:textId="646F9BE1" w:rsidTr="00F2047C">
        <w:trPr>
          <w:trHeight w:val="284"/>
        </w:trPr>
        <w:tc>
          <w:tcPr>
            <w:tcW w:w="1666" w:type="dxa"/>
            <w:noWrap/>
            <w:hideMark/>
          </w:tcPr>
          <w:p w14:paraId="59F4CB12"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1F1F5293"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2" w:type="dxa"/>
            <w:noWrap/>
            <w:hideMark/>
          </w:tcPr>
          <w:p w14:paraId="0FAF8D80"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A33A68D" w14:textId="08DC70ED"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DE98F5E" w14:textId="7FFC5BA5" w:rsidR="000165E3" w:rsidRPr="007A7616" w:rsidRDefault="000165E3" w:rsidP="000165E3">
            <w:pPr>
              <w:rPr>
                <w:rFonts w:ascii="Calibri" w:eastAsia="Times New Roman" w:hAnsi="Calibri" w:cs="Calibri"/>
                <w:color w:val="000000"/>
                <w:sz w:val="20"/>
                <w:szCs w:val="20"/>
              </w:rPr>
            </w:pPr>
          </w:p>
        </w:tc>
        <w:tc>
          <w:tcPr>
            <w:tcW w:w="1166" w:type="dxa"/>
          </w:tcPr>
          <w:p w14:paraId="436985E9" w14:textId="7CA9086C"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28BC049F" w14:textId="6BE338E7"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0165E3" w:rsidRPr="007A7616" w14:paraId="404D438C" w14:textId="25AAF006" w:rsidTr="00F2047C">
        <w:trPr>
          <w:trHeight w:val="284"/>
        </w:trPr>
        <w:tc>
          <w:tcPr>
            <w:tcW w:w="1666" w:type="dxa"/>
            <w:noWrap/>
            <w:hideMark/>
          </w:tcPr>
          <w:p w14:paraId="4E3E8FF6"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125A350"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2" w:type="dxa"/>
            <w:noWrap/>
            <w:hideMark/>
          </w:tcPr>
          <w:p w14:paraId="2BF710D3"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25E0F1B" w14:textId="7B0F43B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103F49B" w14:textId="42BD66FD"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2484637" w14:textId="07848076" w:rsidR="000165E3" w:rsidRPr="007A7616" w:rsidRDefault="000165E3" w:rsidP="00E16FE1">
            <w:pPr>
              <w:rPr>
                <w:rFonts w:ascii="Calibri" w:eastAsia="Times New Roman" w:hAnsi="Calibri" w:cs="Calibri"/>
                <w:color w:val="000000"/>
                <w:sz w:val="20"/>
                <w:szCs w:val="20"/>
              </w:rPr>
            </w:pPr>
          </w:p>
        </w:tc>
        <w:tc>
          <w:tcPr>
            <w:tcW w:w="1166" w:type="dxa"/>
          </w:tcPr>
          <w:p w14:paraId="29C6DC04" w14:textId="77777777" w:rsidR="000165E3" w:rsidRPr="007A7616" w:rsidRDefault="000165E3" w:rsidP="00E16FE1">
            <w:pPr>
              <w:rPr>
                <w:rFonts w:ascii="Calibri" w:eastAsia="Times New Roman" w:hAnsi="Calibri" w:cs="Calibri"/>
                <w:color w:val="000000"/>
                <w:sz w:val="20"/>
                <w:szCs w:val="20"/>
              </w:rPr>
            </w:pPr>
          </w:p>
        </w:tc>
      </w:tr>
      <w:tr w:rsidR="000165E3" w:rsidRPr="007A7616" w14:paraId="20E28929" w14:textId="321B2D8F" w:rsidTr="00F2047C">
        <w:trPr>
          <w:trHeight w:val="284"/>
        </w:trPr>
        <w:tc>
          <w:tcPr>
            <w:tcW w:w="1666" w:type="dxa"/>
            <w:noWrap/>
            <w:hideMark/>
          </w:tcPr>
          <w:p w14:paraId="6F2523FA"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7EE23104"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2" w:type="dxa"/>
            <w:noWrap/>
            <w:hideMark/>
          </w:tcPr>
          <w:p w14:paraId="467F68C1"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3A14CB5" w14:textId="32FDF8ED" w:rsidR="000165E3" w:rsidRPr="007A7616" w:rsidRDefault="000165E3" w:rsidP="00E16FE1">
            <w:pPr>
              <w:rPr>
                <w:rFonts w:ascii="Calibri" w:eastAsia="Times New Roman" w:hAnsi="Calibri" w:cs="Calibri"/>
                <w:color w:val="000000"/>
                <w:sz w:val="20"/>
                <w:szCs w:val="20"/>
              </w:rPr>
            </w:pPr>
          </w:p>
        </w:tc>
        <w:tc>
          <w:tcPr>
            <w:tcW w:w="1166" w:type="dxa"/>
          </w:tcPr>
          <w:p w14:paraId="00895A3F" w14:textId="5FCB9E6C"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6E45F92E" w14:textId="5DE4C89F"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7AFA642" w14:textId="2852AF83"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10B1874A" w14:textId="317A0E59" w:rsidTr="00F2047C">
        <w:trPr>
          <w:trHeight w:val="284"/>
        </w:trPr>
        <w:tc>
          <w:tcPr>
            <w:tcW w:w="1666" w:type="dxa"/>
            <w:noWrap/>
            <w:hideMark/>
          </w:tcPr>
          <w:p w14:paraId="2DB4A397"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5F4AC74"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2" w:type="dxa"/>
            <w:noWrap/>
            <w:hideMark/>
          </w:tcPr>
          <w:p w14:paraId="16889464"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503061" w14:textId="5AEECFB2"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8D0325F" w14:textId="171C101C" w:rsidR="000165E3" w:rsidRPr="007A7616" w:rsidRDefault="000165E3" w:rsidP="00F03E64">
            <w:pPr>
              <w:rPr>
                <w:rFonts w:ascii="Calibri" w:eastAsia="Times New Roman" w:hAnsi="Calibri" w:cs="Calibri"/>
                <w:color w:val="000000"/>
                <w:sz w:val="20"/>
                <w:szCs w:val="20"/>
              </w:rPr>
            </w:pPr>
          </w:p>
        </w:tc>
        <w:tc>
          <w:tcPr>
            <w:tcW w:w="1166" w:type="dxa"/>
          </w:tcPr>
          <w:p w14:paraId="705E2D0F" w14:textId="77777777" w:rsidR="000165E3" w:rsidRPr="007A7616" w:rsidRDefault="000165E3" w:rsidP="00F03E64">
            <w:pPr>
              <w:rPr>
                <w:rFonts w:ascii="Calibri" w:eastAsia="Times New Roman" w:hAnsi="Calibri" w:cs="Calibri"/>
                <w:color w:val="000000"/>
                <w:sz w:val="20"/>
                <w:szCs w:val="20"/>
              </w:rPr>
            </w:pPr>
          </w:p>
        </w:tc>
        <w:tc>
          <w:tcPr>
            <w:tcW w:w="1166" w:type="dxa"/>
          </w:tcPr>
          <w:p w14:paraId="3285438D" w14:textId="77777777" w:rsidR="000165E3" w:rsidRPr="007A7616" w:rsidRDefault="000165E3" w:rsidP="00F03E64">
            <w:pPr>
              <w:rPr>
                <w:rFonts w:ascii="Calibri" w:eastAsia="Times New Roman" w:hAnsi="Calibri" w:cs="Calibri"/>
                <w:color w:val="000000"/>
                <w:sz w:val="20"/>
                <w:szCs w:val="20"/>
              </w:rPr>
            </w:pPr>
          </w:p>
        </w:tc>
      </w:tr>
      <w:bookmarkEnd w:id="5"/>
    </w:tbl>
    <w:p w14:paraId="5EAADE5D" w14:textId="12C95370"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A8EE5E5" w14:textId="77777777" w:rsidTr="00AA7BEE">
        <w:tc>
          <w:tcPr>
            <w:tcW w:w="0" w:type="auto"/>
            <w:hideMark/>
          </w:tcPr>
          <w:p w14:paraId="5C216B9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928E5C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103FB6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10D07EC7"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99C626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F77BAA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41A2A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0ABA0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E380A01" w14:textId="77777777" w:rsidTr="00AA7BEE">
        <w:tc>
          <w:tcPr>
            <w:tcW w:w="0" w:type="auto"/>
            <w:hideMark/>
          </w:tcPr>
          <w:p w14:paraId="371676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3BDC39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204A9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D84E6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60444D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75E65B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3B720AF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211C1AA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20E3E66F" w14:textId="77777777" w:rsidTr="00AA7BEE">
        <w:tc>
          <w:tcPr>
            <w:tcW w:w="0" w:type="auto"/>
            <w:hideMark/>
          </w:tcPr>
          <w:p w14:paraId="56E4BA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1FC74D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BE8A8B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79D4780" w14:textId="7C811B2C" w:rsidR="00F81C12" w:rsidRPr="00F81C12" w:rsidRDefault="00F2047C"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17CCDD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94FF13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AE550B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A57AF1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F81C12" w:rsidRPr="00F81C12" w14:paraId="2CAACD0E" w14:textId="77777777" w:rsidTr="00AA7BEE">
        <w:tc>
          <w:tcPr>
            <w:tcW w:w="0" w:type="auto"/>
            <w:hideMark/>
          </w:tcPr>
          <w:p w14:paraId="620C003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0170702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18A86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A52937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EFA8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11B3F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D619B1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48711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F81C12" w:rsidRPr="00F81C12" w14:paraId="24CEDAE7" w14:textId="77777777" w:rsidTr="00AA7BEE">
        <w:tc>
          <w:tcPr>
            <w:tcW w:w="0" w:type="auto"/>
            <w:hideMark/>
          </w:tcPr>
          <w:p w14:paraId="2F89668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lastRenderedPageBreak/>
              <w:t>pathway</w:t>
            </w:r>
          </w:p>
        </w:tc>
        <w:tc>
          <w:tcPr>
            <w:tcW w:w="0" w:type="auto"/>
            <w:hideMark/>
          </w:tcPr>
          <w:p w14:paraId="452F3E1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06D7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30DF0A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8D533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2A1A2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483A17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779B8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CEBE047" w14:textId="77777777" w:rsidR="00837FF8" w:rsidRDefault="00837FF8" w:rsidP="00174C1B">
      <w:pPr>
        <w:jc w:val="both"/>
        <w:rPr>
          <w:rFonts w:ascii="Times New Roman" w:hAnsi="Times New Roman" w:cs="Times New Roman"/>
          <w:i/>
          <w:iCs/>
          <w:sz w:val="24"/>
          <w:szCs w:val="24"/>
        </w:rPr>
      </w:pPr>
    </w:p>
    <w:p w14:paraId="77DA0C83" w14:textId="17F7FBCD" w:rsidR="00837FF8" w:rsidRDefault="00DE1A75" w:rsidP="00DE1A75">
      <w:pPr>
        <w:jc w:val="center"/>
        <w:rPr>
          <w:rFonts w:ascii="Times New Roman" w:hAnsi="Times New Roman" w:cs="Times New Roman"/>
          <w:i/>
          <w:iCs/>
          <w:sz w:val="24"/>
          <w:szCs w:val="24"/>
        </w:rPr>
      </w:pPr>
      <w:r>
        <w:rPr>
          <w:rFonts w:ascii="Times New Roman" w:hAnsi="Times New Roman" w:cs="Times New Roman"/>
          <w:i/>
          <w:iCs/>
          <w:sz w:val="24"/>
          <w:szCs w:val="24"/>
        </w:rPr>
        <w:t>9</w:t>
      </w:r>
    </w:p>
    <w:p w14:paraId="06C780EA" w14:textId="77777777" w:rsidR="00174C1B" w:rsidRDefault="00174C1B"/>
    <w:tbl>
      <w:tblPr>
        <w:tblStyle w:val="TableGrid"/>
        <w:tblW w:w="9350" w:type="dxa"/>
        <w:tblLook w:val="04A0" w:firstRow="1" w:lastRow="0" w:firstColumn="1" w:lastColumn="0" w:noHBand="0" w:noVBand="1"/>
      </w:tblPr>
      <w:tblGrid>
        <w:gridCol w:w="2391"/>
        <w:gridCol w:w="1681"/>
        <w:gridCol w:w="1336"/>
        <w:gridCol w:w="988"/>
        <w:gridCol w:w="989"/>
        <w:gridCol w:w="989"/>
        <w:gridCol w:w="976"/>
      </w:tblGrid>
      <w:tr w:rsidR="00837FF8" w:rsidRPr="0050414E" w14:paraId="48119E33" w14:textId="42DAD3CA" w:rsidTr="00837FF8">
        <w:trPr>
          <w:trHeight w:val="300"/>
        </w:trPr>
        <w:tc>
          <w:tcPr>
            <w:tcW w:w="5408" w:type="dxa"/>
            <w:gridSpan w:val="3"/>
            <w:noWrap/>
          </w:tcPr>
          <w:p w14:paraId="3CC1C5D2" w14:textId="08AA8108" w:rsidR="00837FF8" w:rsidRPr="0050414E" w:rsidRDefault="00837FF8" w:rsidP="00174C1B">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1054" w:type="dxa"/>
          </w:tcPr>
          <w:p w14:paraId="70CEE67C" w14:textId="77777777" w:rsidR="00837FF8" w:rsidRPr="0050414E" w:rsidRDefault="00837FF8" w:rsidP="00174C1B">
            <w:pPr>
              <w:rPr>
                <w:rFonts w:ascii="Times New Roman" w:eastAsia="Times New Roman" w:hAnsi="Times New Roman" w:cs="Times New Roman"/>
                <w:color w:val="000000"/>
                <w:sz w:val="18"/>
                <w:szCs w:val="18"/>
              </w:rPr>
            </w:pPr>
          </w:p>
        </w:tc>
        <w:tc>
          <w:tcPr>
            <w:tcW w:w="1054" w:type="dxa"/>
          </w:tcPr>
          <w:p w14:paraId="4C6D21D3" w14:textId="77777777" w:rsidR="00837FF8" w:rsidRPr="0050414E" w:rsidRDefault="00837FF8" w:rsidP="00174C1B">
            <w:pPr>
              <w:rPr>
                <w:rFonts w:ascii="Times New Roman" w:hAnsi="Times New Roman" w:cs="Times New Roman"/>
                <w:b/>
                <w:bCs/>
                <w:sz w:val="18"/>
                <w:szCs w:val="18"/>
              </w:rPr>
            </w:pPr>
          </w:p>
        </w:tc>
        <w:tc>
          <w:tcPr>
            <w:tcW w:w="1054" w:type="dxa"/>
          </w:tcPr>
          <w:p w14:paraId="11B78262" w14:textId="77777777" w:rsidR="00837FF8" w:rsidRPr="0050414E" w:rsidRDefault="00837FF8" w:rsidP="00174C1B">
            <w:pPr>
              <w:rPr>
                <w:rFonts w:ascii="Times New Roman" w:hAnsi="Times New Roman" w:cs="Times New Roman"/>
                <w:sz w:val="18"/>
                <w:szCs w:val="18"/>
              </w:rPr>
            </w:pPr>
          </w:p>
        </w:tc>
        <w:tc>
          <w:tcPr>
            <w:tcW w:w="780" w:type="dxa"/>
          </w:tcPr>
          <w:p w14:paraId="5FFBD4E8" w14:textId="77777777" w:rsidR="00837FF8" w:rsidRPr="0050414E" w:rsidRDefault="00837FF8" w:rsidP="00174C1B">
            <w:pPr>
              <w:rPr>
                <w:rFonts w:ascii="Times New Roman" w:hAnsi="Times New Roman" w:cs="Times New Roman"/>
                <w:sz w:val="18"/>
                <w:szCs w:val="18"/>
              </w:rPr>
            </w:pPr>
          </w:p>
        </w:tc>
      </w:tr>
      <w:tr w:rsidR="00837FF8" w:rsidRPr="0050414E" w14:paraId="2761DC42" w14:textId="7C5D0A74" w:rsidTr="00837FF8">
        <w:trPr>
          <w:trHeight w:val="300"/>
        </w:trPr>
        <w:tc>
          <w:tcPr>
            <w:tcW w:w="2391" w:type="dxa"/>
            <w:noWrap/>
            <w:hideMark/>
          </w:tcPr>
          <w:p w14:paraId="1CEF1CE0"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681" w:type="dxa"/>
            <w:noWrap/>
            <w:hideMark/>
          </w:tcPr>
          <w:p w14:paraId="1C339199"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336" w:type="dxa"/>
            <w:noWrap/>
            <w:hideMark/>
          </w:tcPr>
          <w:p w14:paraId="0165545B"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1054" w:type="dxa"/>
          </w:tcPr>
          <w:p w14:paraId="17189871" w14:textId="2AE2020A"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GPT-4</w:t>
            </w:r>
          </w:p>
        </w:tc>
        <w:tc>
          <w:tcPr>
            <w:tcW w:w="1054" w:type="dxa"/>
          </w:tcPr>
          <w:p w14:paraId="68289BFA" w14:textId="129B1F6F"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hAnsi="Times New Roman" w:cs="Times New Roman"/>
                <w:b/>
                <w:bCs/>
                <w:sz w:val="18"/>
                <w:szCs w:val="18"/>
              </w:rPr>
              <w:t>Claude-3</w:t>
            </w:r>
          </w:p>
        </w:tc>
        <w:tc>
          <w:tcPr>
            <w:tcW w:w="1054" w:type="dxa"/>
          </w:tcPr>
          <w:p w14:paraId="36ACA20B" w14:textId="4EF2723E" w:rsidR="00837FF8" w:rsidRPr="0050414E" w:rsidRDefault="00837FF8" w:rsidP="00174C1B">
            <w:pPr>
              <w:rPr>
                <w:rFonts w:ascii="Times New Roman" w:hAnsi="Times New Roman" w:cs="Times New Roman"/>
                <w:b/>
                <w:bCs/>
                <w:sz w:val="18"/>
                <w:szCs w:val="18"/>
              </w:rPr>
            </w:pPr>
            <w:r w:rsidRPr="0050414E">
              <w:rPr>
                <w:rFonts w:ascii="Times New Roman" w:hAnsi="Times New Roman" w:cs="Times New Roman"/>
                <w:sz w:val="18"/>
                <w:szCs w:val="18"/>
              </w:rPr>
              <w:t>GEMINI</w:t>
            </w:r>
          </w:p>
        </w:tc>
        <w:tc>
          <w:tcPr>
            <w:tcW w:w="780" w:type="dxa"/>
          </w:tcPr>
          <w:p w14:paraId="1866F690" w14:textId="4192D11F" w:rsidR="00837FF8" w:rsidRPr="0050414E" w:rsidRDefault="00837FF8" w:rsidP="00174C1B">
            <w:pPr>
              <w:rPr>
                <w:rFonts w:ascii="Times New Roman" w:hAnsi="Times New Roman" w:cs="Times New Roman"/>
                <w:sz w:val="18"/>
                <w:szCs w:val="18"/>
              </w:rPr>
            </w:pPr>
            <w:r w:rsidRPr="0050414E">
              <w:rPr>
                <w:rFonts w:ascii="Times New Roman" w:hAnsi="Times New Roman" w:cs="Times New Roman"/>
                <w:sz w:val="18"/>
                <w:szCs w:val="18"/>
              </w:rPr>
              <w:t>pathway</w:t>
            </w:r>
          </w:p>
        </w:tc>
      </w:tr>
      <w:tr w:rsidR="00837FF8" w:rsidRPr="0050414E" w14:paraId="4B721F2F" w14:textId="5FB46871" w:rsidTr="00837FF8">
        <w:trPr>
          <w:trHeight w:val="300"/>
        </w:trPr>
        <w:tc>
          <w:tcPr>
            <w:tcW w:w="2391" w:type="dxa"/>
            <w:noWrap/>
            <w:hideMark/>
          </w:tcPr>
          <w:p w14:paraId="704BA87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218AD66E"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6650F92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08E3C7A7" w14:textId="7D80F35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5E2A1917" w14:textId="4FE0377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5F4E4500" w14:textId="6AE49AF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717A4E6" w14:textId="25A06AE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516CB18" w14:textId="0F58D632" w:rsidTr="00837FF8">
        <w:trPr>
          <w:trHeight w:val="300"/>
        </w:trPr>
        <w:tc>
          <w:tcPr>
            <w:tcW w:w="2391" w:type="dxa"/>
            <w:noWrap/>
            <w:hideMark/>
          </w:tcPr>
          <w:p w14:paraId="742330C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05123E6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27F174B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026519A4" w14:textId="5704AB7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D1AE234" w14:textId="67BBECB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E287742" w14:textId="5F1B020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E1DF46F" w14:textId="1632E5E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30A3C86B" w14:textId="173B16C8" w:rsidTr="00837FF8">
        <w:trPr>
          <w:trHeight w:val="300"/>
        </w:trPr>
        <w:tc>
          <w:tcPr>
            <w:tcW w:w="2391" w:type="dxa"/>
            <w:noWrap/>
            <w:hideMark/>
          </w:tcPr>
          <w:p w14:paraId="067A504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681" w:type="dxa"/>
            <w:noWrap/>
            <w:hideMark/>
          </w:tcPr>
          <w:p w14:paraId="1D6697A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336" w:type="dxa"/>
            <w:noWrap/>
            <w:hideMark/>
          </w:tcPr>
          <w:p w14:paraId="03D5803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6D07A25" w14:textId="69330A7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9DDA656" w14:textId="2F756D0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217E3F2" w14:textId="2A2994D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0E5C734" w14:textId="39ABC184"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7F111C3" w14:textId="2943ACF0" w:rsidTr="00837FF8">
        <w:trPr>
          <w:trHeight w:val="300"/>
        </w:trPr>
        <w:tc>
          <w:tcPr>
            <w:tcW w:w="2391" w:type="dxa"/>
            <w:noWrap/>
            <w:hideMark/>
          </w:tcPr>
          <w:p w14:paraId="164C8AF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681" w:type="dxa"/>
            <w:noWrap/>
            <w:hideMark/>
          </w:tcPr>
          <w:p w14:paraId="117AD96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336" w:type="dxa"/>
            <w:noWrap/>
            <w:hideMark/>
          </w:tcPr>
          <w:p w14:paraId="30F3117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A04980B" w14:textId="00B307B5"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2BAF6CDB" w14:textId="46E41D4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354961" w14:textId="183FF53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44E4DA1" w14:textId="6CFB3007"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0BC472C3" w14:textId="2309B670" w:rsidTr="00837FF8">
        <w:trPr>
          <w:trHeight w:val="300"/>
        </w:trPr>
        <w:tc>
          <w:tcPr>
            <w:tcW w:w="2391" w:type="dxa"/>
            <w:noWrap/>
            <w:hideMark/>
          </w:tcPr>
          <w:p w14:paraId="76434D6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681" w:type="dxa"/>
            <w:noWrap/>
            <w:hideMark/>
          </w:tcPr>
          <w:p w14:paraId="0EFCD05F"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336" w:type="dxa"/>
            <w:noWrap/>
            <w:hideMark/>
          </w:tcPr>
          <w:p w14:paraId="13D2744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D5E2DCA" w14:textId="3BFB06E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BF025C" w14:textId="3844ED90"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E8B6387" w14:textId="421D2BD3"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46A89D3C" w14:textId="5EC82B8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69DF78D2" w14:textId="7FBFE6BB" w:rsidTr="00837FF8">
        <w:trPr>
          <w:trHeight w:val="300"/>
        </w:trPr>
        <w:tc>
          <w:tcPr>
            <w:tcW w:w="2391" w:type="dxa"/>
            <w:noWrap/>
            <w:hideMark/>
          </w:tcPr>
          <w:p w14:paraId="0A734C94"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681" w:type="dxa"/>
            <w:noWrap/>
            <w:hideMark/>
          </w:tcPr>
          <w:p w14:paraId="044D83EA"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336" w:type="dxa"/>
            <w:noWrap/>
            <w:hideMark/>
          </w:tcPr>
          <w:p w14:paraId="2CCA59B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2F9D906" w14:textId="6D5C1589"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6410A04E" w14:textId="78D5EBDD"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71286505" w14:textId="48B589E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00038F1F" w14:textId="4039FF2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5093710C" w14:textId="01DA8887" w:rsidTr="00837FF8">
        <w:trPr>
          <w:trHeight w:val="300"/>
        </w:trPr>
        <w:tc>
          <w:tcPr>
            <w:tcW w:w="2391" w:type="dxa"/>
            <w:noWrap/>
            <w:hideMark/>
          </w:tcPr>
          <w:p w14:paraId="3D2AFFD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681" w:type="dxa"/>
            <w:noWrap/>
            <w:hideMark/>
          </w:tcPr>
          <w:p w14:paraId="35A6602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4AC3B21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20A5047A" w14:textId="4D5DDCC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479CA80" w14:textId="74B82F1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BA04775" w14:textId="5F547B6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37B44EA7" w14:textId="0BFE6EB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7DF774CF" w14:textId="050F6735" w:rsidTr="00837FF8">
        <w:trPr>
          <w:trHeight w:val="300"/>
        </w:trPr>
        <w:tc>
          <w:tcPr>
            <w:tcW w:w="2391" w:type="dxa"/>
            <w:noWrap/>
            <w:hideMark/>
          </w:tcPr>
          <w:p w14:paraId="4364B3A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681" w:type="dxa"/>
            <w:noWrap/>
            <w:hideMark/>
          </w:tcPr>
          <w:p w14:paraId="094CBC6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5FE5624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992BF58" w14:textId="24EC9A4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69781838" w14:textId="41C66570"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5C92090C" w14:textId="4EC5283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3AF71AF8" w14:textId="3AE9F30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69A41504" w14:textId="2B22A0AB" w:rsidTr="00837FF8">
        <w:trPr>
          <w:trHeight w:val="300"/>
        </w:trPr>
        <w:tc>
          <w:tcPr>
            <w:tcW w:w="2391" w:type="dxa"/>
            <w:noWrap/>
            <w:hideMark/>
          </w:tcPr>
          <w:p w14:paraId="19492C8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681" w:type="dxa"/>
            <w:noWrap/>
            <w:hideMark/>
          </w:tcPr>
          <w:p w14:paraId="273EE0B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3240590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6BEEA6FF" w14:textId="23E6C47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33CA4F9C" w14:textId="4474DAF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B8B2ACE" w14:textId="74270462"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6A7A94B6" w14:textId="3C1DA5F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EDE7AC7" w14:textId="39BE7F49" w:rsidTr="00837FF8">
        <w:trPr>
          <w:trHeight w:val="300"/>
        </w:trPr>
        <w:tc>
          <w:tcPr>
            <w:tcW w:w="2391" w:type="dxa"/>
            <w:noWrap/>
            <w:hideMark/>
          </w:tcPr>
          <w:p w14:paraId="56C7327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hideMark/>
          </w:tcPr>
          <w:p w14:paraId="32E8BEC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25EC8CB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7C5B0C1" w14:textId="670D12E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E618C6E" w14:textId="75EE580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9F4DED2" w14:textId="51B0F72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C25F6A6" w14:textId="5873EA30"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324E121A" w14:textId="5025978A" w:rsidTr="00837FF8">
        <w:trPr>
          <w:trHeight w:val="300"/>
        </w:trPr>
        <w:tc>
          <w:tcPr>
            <w:tcW w:w="2391" w:type="dxa"/>
            <w:noWrap/>
          </w:tcPr>
          <w:p w14:paraId="0F8B0C8D" w14:textId="2A466ED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tcPr>
          <w:p w14:paraId="646D441A" w14:textId="56AD39E4"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336" w:type="dxa"/>
            <w:noWrap/>
          </w:tcPr>
          <w:p w14:paraId="4EDA9334" w14:textId="12057D0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7AF98257" w14:textId="7B9B0ECB"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60F2248" w14:textId="1E637DE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26650D77" w14:textId="17E00F6D"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4D336C90" w14:textId="71EC12E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1642085A" w14:textId="62E3CC6A" w:rsidTr="00837FF8">
        <w:trPr>
          <w:trHeight w:val="300"/>
        </w:trPr>
        <w:tc>
          <w:tcPr>
            <w:tcW w:w="2391" w:type="dxa"/>
            <w:noWrap/>
            <w:hideMark/>
          </w:tcPr>
          <w:p w14:paraId="381916A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1681" w:type="dxa"/>
            <w:noWrap/>
            <w:hideMark/>
          </w:tcPr>
          <w:p w14:paraId="358625E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7668318E"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955E48F" w14:textId="7EC533C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827011" w14:textId="69E12C1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23780E3D" w14:textId="6FCC8A8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825FA37" w14:textId="0A24871B"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07E53691" w14:textId="700898FC" w:rsidTr="00837FF8">
        <w:trPr>
          <w:trHeight w:val="300"/>
        </w:trPr>
        <w:tc>
          <w:tcPr>
            <w:tcW w:w="2391" w:type="dxa"/>
            <w:noWrap/>
            <w:hideMark/>
          </w:tcPr>
          <w:p w14:paraId="7E47309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681" w:type="dxa"/>
            <w:noWrap/>
            <w:hideMark/>
          </w:tcPr>
          <w:p w14:paraId="0C20378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4AFDDBC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D14C661" w14:textId="0AFB5FD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5C240E3" w14:textId="7E65DBF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D30550F" w14:textId="14EC3AE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14E20126" w14:textId="27926A7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5E30F1F2" w14:textId="26421ED8" w:rsidTr="00837FF8">
        <w:trPr>
          <w:trHeight w:val="300"/>
        </w:trPr>
        <w:tc>
          <w:tcPr>
            <w:tcW w:w="2391" w:type="dxa"/>
            <w:noWrap/>
            <w:hideMark/>
          </w:tcPr>
          <w:p w14:paraId="7F6B00E9"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hideMark/>
          </w:tcPr>
          <w:p w14:paraId="470ED93D" w14:textId="67B35B6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1FB0D6E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AE8D7E7" w14:textId="225857AC"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E64E977" w14:textId="24B3F8C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541C869" w14:textId="459BCD1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51A5F938" w14:textId="30AD79C0"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4290B023" w14:textId="04A776C7" w:rsidTr="00837FF8">
        <w:trPr>
          <w:trHeight w:val="300"/>
        </w:trPr>
        <w:tc>
          <w:tcPr>
            <w:tcW w:w="2391" w:type="dxa"/>
            <w:noWrap/>
          </w:tcPr>
          <w:p w14:paraId="0F3F597B" w14:textId="459B7F4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tcPr>
          <w:p w14:paraId="0C58883F" w14:textId="4F5942B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tcPr>
          <w:p w14:paraId="3B6F9415" w14:textId="10E9DE1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3DCE545C" w14:textId="6F3B639F"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2CAADFBB" w14:textId="505055DB"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5A5D7922" w14:textId="0517AECB"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784668B" w14:textId="6F28393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2DC8E324" w14:textId="7B1BADF2" w:rsidTr="00837FF8">
        <w:trPr>
          <w:trHeight w:val="300"/>
        </w:trPr>
        <w:tc>
          <w:tcPr>
            <w:tcW w:w="2391" w:type="dxa"/>
            <w:noWrap/>
            <w:hideMark/>
          </w:tcPr>
          <w:p w14:paraId="16BEBA31"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681" w:type="dxa"/>
            <w:noWrap/>
            <w:hideMark/>
          </w:tcPr>
          <w:p w14:paraId="2DF9A525"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5D4150E2"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0DC5EC3F" w14:textId="5469C5CB"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74A39708" w14:textId="2FA4442D"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7D2031BB" w14:textId="5BCCB4C3" w:rsidR="00837FF8" w:rsidRPr="0050414E" w:rsidRDefault="00837FF8" w:rsidP="00E16FE1">
            <w:pPr>
              <w:rPr>
                <w:rFonts w:ascii="Times New Roman" w:eastAsia="Times New Roman" w:hAnsi="Times New Roman" w:cs="Times New Roman"/>
                <w:color w:val="000000"/>
                <w:sz w:val="18"/>
                <w:szCs w:val="18"/>
              </w:rPr>
            </w:pPr>
          </w:p>
        </w:tc>
        <w:tc>
          <w:tcPr>
            <w:tcW w:w="780" w:type="dxa"/>
          </w:tcPr>
          <w:p w14:paraId="6FED262E" w14:textId="77777777" w:rsidR="00837FF8" w:rsidRPr="0050414E" w:rsidRDefault="00837FF8" w:rsidP="00E16FE1">
            <w:pPr>
              <w:rPr>
                <w:rFonts w:ascii="Times New Roman" w:eastAsia="Times New Roman" w:hAnsi="Times New Roman" w:cs="Times New Roman"/>
                <w:color w:val="000000"/>
                <w:sz w:val="18"/>
                <w:szCs w:val="18"/>
              </w:rPr>
            </w:pPr>
          </w:p>
        </w:tc>
      </w:tr>
      <w:tr w:rsidR="00837FF8" w:rsidRPr="0050414E" w14:paraId="3E62E466" w14:textId="3B5D05AB" w:rsidTr="00837FF8">
        <w:trPr>
          <w:trHeight w:val="300"/>
        </w:trPr>
        <w:tc>
          <w:tcPr>
            <w:tcW w:w="2391" w:type="dxa"/>
            <w:noWrap/>
            <w:hideMark/>
          </w:tcPr>
          <w:p w14:paraId="0EBEAB48"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3BD9C68"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336" w:type="dxa"/>
            <w:noWrap/>
            <w:hideMark/>
          </w:tcPr>
          <w:p w14:paraId="5C2624E9" w14:textId="2D9EA743"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63278D44" w14:textId="59486F11"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7E813075" w14:textId="34FA99E3"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3C8A2D52" w14:textId="0182115E" w:rsidR="00837FF8" w:rsidRPr="0050414E" w:rsidRDefault="00A52DF5"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7AAF3B99" w14:textId="77777777" w:rsidR="00837FF8" w:rsidRPr="0050414E" w:rsidRDefault="00837FF8" w:rsidP="00E16FE1">
            <w:pPr>
              <w:rPr>
                <w:rFonts w:ascii="Times New Roman" w:eastAsia="Times New Roman" w:hAnsi="Times New Roman" w:cs="Times New Roman"/>
                <w:color w:val="000000"/>
                <w:sz w:val="18"/>
                <w:szCs w:val="18"/>
              </w:rPr>
            </w:pPr>
          </w:p>
        </w:tc>
      </w:tr>
      <w:tr w:rsidR="00837FF8" w:rsidRPr="0050414E" w14:paraId="5F86B39A" w14:textId="5AD288B5" w:rsidTr="00837FF8">
        <w:trPr>
          <w:trHeight w:val="300"/>
        </w:trPr>
        <w:tc>
          <w:tcPr>
            <w:tcW w:w="2391" w:type="dxa"/>
            <w:noWrap/>
            <w:hideMark/>
          </w:tcPr>
          <w:p w14:paraId="72E0EA27"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3983D6D9"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336" w:type="dxa"/>
            <w:noWrap/>
            <w:hideMark/>
          </w:tcPr>
          <w:p w14:paraId="11D62644" w14:textId="104ADC93"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7B52D2C5" w14:textId="178C0599"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79EADC50" w14:textId="0CEE5F74"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15EAA295" w14:textId="7B6681E3" w:rsidR="00837FF8" w:rsidRPr="0050414E" w:rsidRDefault="00837FF8" w:rsidP="00E16FE1">
            <w:pPr>
              <w:rPr>
                <w:rFonts w:ascii="Times New Roman" w:eastAsia="Times New Roman" w:hAnsi="Times New Roman" w:cs="Times New Roman"/>
                <w:color w:val="000000"/>
                <w:sz w:val="18"/>
                <w:szCs w:val="18"/>
              </w:rPr>
            </w:pPr>
          </w:p>
        </w:tc>
        <w:tc>
          <w:tcPr>
            <w:tcW w:w="780" w:type="dxa"/>
          </w:tcPr>
          <w:p w14:paraId="59D36EC8" w14:textId="565744E7" w:rsidR="00837FF8" w:rsidRPr="0050414E" w:rsidRDefault="00D22C33"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9AC4443" w14:textId="78615086" w:rsidTr="00837FF8">
        <w:trPr>
          <w:trHeight w:val="300"/>
        </w:trPr>
        <w:tc>
          <w:tcPr>
            <w:tcW w:w="2391" w:type="dxa"/>
            <w:noWrap/>
            <w:hideMark/>
          </w:tcPr>
          <w:p w14:paraId="4DA4FDED"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DAE44EA"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336" w:type="dxa"/>
            <w:noWrap/>
            <w:hideMark/>
          </w:tcPr>
          <w:p w14:paraId="31969A5A" w14:textId="5CF7DFF1"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67170F52" w14:textId="1D98C042"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08A5EF8C" w14:textId="51739474"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44FA22B1" w14:textId="75E0E7B6"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w:t>
            </w:r>
            <w:r w:rsidR="00A52DF5" w:rsidRPr="0050414E">
              <w:rPr>
                <w:rFonts w:ascii="Times New Roman" w:eastAsia="Times New Roman" w:hAnsi="Times New Roman" w:cs="Times New Roman"/>
                <w:color w:val="000000"/>
                <w:sz w:val="18"/>
                <w:szCs w:val="18"/>
              </w:rPr>
              <w:t>Activation</w:t>
            </w:r>
          </w:p>
        </w:tc>
        <w:tc>
          <w:tcPr>
            <w:tcW w:w="780" w:type="dxa"/>
          </w:tcPr>
          <w:p w14:paraId="485B23C2" w14:textId="77777777" w:rsidR="00837FF8" w:rsidRPr="0050414E" w:rsidRDefault="00837FF8" w:rsidP="00E16FE1">
            <w:pPr>
              <w:rPr>
                <w:rFonts w:ascii="Times New Roman" w:eastAsia="Times New Roman" w:hAnsi="Times New Roman" w:cs="Times New Roman"/>
                <w:color w:val="000000"/>
                <w:sz w:val="18"/>
                <w:szCs w:val="18"/>
              </w:rPr>
            </w:pPr>
          </w:p>
        </w:tc>
      </w:tr>
      <w:bookmarkEnd w:id="6"/>
    </w:tbl>
    <w:p w14:paraId="1E2B867B" w14:textId="634554EC"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F81C12" w:rsidRPr="00D22C33" w14:paraId="25AD26A3" w14:textId="77777777" w:rsidTr="00AA7BEE">
        <w:tc>
          <w:tcPr>
            <w:tcW w:w="0" w:type="auto"/>
            <w:hideMark/>
          </w:tcPr>
          <w:p w14:paraId="06D2E405"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6382444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1782DF18"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12B55A23"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24FAFF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561E092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5952952E"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5031E86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F81C12" w:rsidRPr="00D22C33" w14:paraId="26D759B4" w14:textId="77777777" w:rsidTr="00AA7BEE">
        <w:tc>
          <w:tcPr>
            <w:tcW w:w="0" w:type="auto"/>
            <w:hideMark/>
          </w:tcPr>
          <w:p w14:paraId="7EAFFAA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4030B948"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2840D181"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9B20D3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EB2D30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D565C4E"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51FEEF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351FFA7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F81C12" w:rsidRPr="00D22C33" w14:paraId="632F7078" w14:textId="77777777" w:rsidTr="00AA7BEE">
        <w:tc>
          <w:tcPr>
            <w:tcW w:w="0" w:type="auto"/>
            <w:hideMark/>
          </w:tcPr>
          <w:p w14:paraId="2E991F0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347A10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2DF8D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D8F93D0" w14:textId="6F42209A" w:rsidR="00F81C12" w:rsidRPr="00D22C33" w:rsidRDefault="00F73786"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826697B"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4A9622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6930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6FE299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F81C12" w:rsidRPr="00D22C33" w14:paraId="6DE7B3BF" w14:textId="77777777" w:rsidTr="00AA7BEE">
        <w:tc>
          <w:tcPr>
            <w:tcW w:w="0" w:type="auto"/>
            <w:hideMark/>
          </w:tcPr>
          <w:p w14:paraId="2DFAA2F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034A520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553A3CF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3640FEA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767675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98E723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28BFF97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67D1925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F81C12" w:rsidRPr="00D22C33" w14:paraId="58B6AF6D" w14:textId="77777777" w:rsidTr="00AA7BEE">
        <w:tc>
          <w:tcPr>
            <w:tcW w:w="0" w:type="auto"/>
            <w:hideMark/>
          </w:tcPr>
          <w:p w14:paraId="6CE7A3AA"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0D7EA59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4EA2B2C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2B11C8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F9FAB7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5B823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2CB78E57"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18DC5BB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5D521B14" w14:textId="77777777" w:rsidR="00837FF8" w:rsidRDefault="00837FF8" w:rsidP="00174C1B">
      <w:pPr>
        <w:jc w:val="center"/>
        <w:rPr>
          <w:rFonts w:ascii="Times New Roman" w:hAnsi="Times New Roman" w:cs="Times New Roman"/>
          <w:i/>
          <w:iCs/>
          <w:sz w:val="24"/>
          <w:szCs w:val="24"/>
        </w:rPr>
      </w:pPr>
    </w:p>
    <w:p w14:paraId="49D70DAC" w14:textId="55A60672" w:rsidR="00174C1B" w:rsidRPr="00FB54F4" w:rsidRDefault="00F8332C" w:rsidP="00174C1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5A345C18" w14:textId="293DDE92" w:rsidR="00174C1B" w:rsidRPr="00C43B58" w:rsidRDefault="00174C1B" w:rsidP="00174C1B">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2260"/>
        <w:gridCol w:w="1486"/>
        <w:gridCol w:w="1276"/>
        <w:gridCol w:w="1082"/>
        <w:gridCol w:w="1082"/>
        <w:gridCol w:w="1082"/>
        <w:gridCol w:w="1082"/>
      </w:tblGrid>
      <w:tr w:rsidR="00837FF8" w:rsidRPr="00574639" w14:paraId="0C2043C9" w14:textId="77777777" w:rsidTr="00F81C12">
        <w:trPr>
          <w:trHeight w:val="300"/>
          <w:jc w:val="center"/>
        </w:trPr>
        <w:tc>
          <w:tcPr>
            <w:tcW w:w="5022" w:type="dxa"/>
            <w:gridSpan w:val="3"/>
            <w:noWrap/>
          </w:tcPr>
          <w:p w14:paraId="7F3CA273" w14:textId="3C9E5FF3" w:rsidR="00837FF8" w:rsidRPr="00574639" w:rsidRDefault="00837FF8" w:rsidP="00F8332C">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1082" w:type="dxa"/>
          </w:tcPr>
          <w:p w14:paraId="54310AD0" w14:textId="77777777" w:rsidR="00837FF8" w:rsidRPr="00574639" w:rsidRDefault="00837FF8" w:rsidP="00F8332C">
            <w:pPr>
              <w:rPr>
                <w:rFonts w:ascii="Calibri" w:eastAsia="Times New Roman" w:hAnsi="Calibri" w:cs="Calibri"/>
                <w:color w:val="000000"/>
                <w:sz w:val="20"/>
                <w:szCs w:val="20"/>
              </w:rPr>
            </w:pPr>
          </w:p>
        </w:tc>
        <w:tc>
          <w:tcPr>
            <w:tcW w:w="1082" w:type="dxa"/>
          </w:tcPr>
          <w:p w14:paraId="7878C346" w14:textId="77777777" w:rsidR="00837FF8" w:rsidRPr="00574639" w:rsidRDefault="00837FF8" w:rsidP="00F8332C">
            <w:pPr>
              <w:rPr>
                <w:rFonts w:ascii="Times New Roman" w:hAnsi="Times New Roman" w:cs="Times New Roman"/>
                <w:b/>
                <w:bCs/>
                <w:sz w:val="20"/>
                <w:szCs w:val="20"/>
              </w:rPr>
            </w:pPr>
          </w:p>
        </w:tc>
        <w:tc>
          <w:tcPr>
            <w:tcW w:w="1082" w:type="dxa"/>
          </w:tcPr>
          <w:p w14:paraId="4BE83BFB" w14:textId="77777777" w:rsidR="00837FF8" w:rsidRPr="00574639" w:rsidRDefault="00837FF8" w:rsidP="00F8332C">
            <w:pPr>
              <w:rPr>
                <w:rFonts w:ascii="Times New Roman" w:hAnsi="Times New Roman" w:cs="Times New Roman"/>
                <w:sz w:val="20"/>
                <w:szCs w:val="20"/>
              </w:rPr>
            </w:pPr>
          </w:p>
        </w:tc>
        <w:tc>
          <w:tcPr>
            <w:tcW w:w="1082" w:type="dxa"/>
          </w:tcPr>
          <w:p w14:paraId="2751E739" w14:textId="77777777" w:rsidR="00837FF8" w:rsidRPr="00574639" w:rsidRDefault="00837FF8" w:rsidP="00F8332C">
            <w:pPr>
              <w:rPr>
                <w:rFonts w:ascii="Times New Roman" w:hAnsi="Times New Roman" w:cs="Times New Roman"/>
                <w:sz w:val="20"/>
                <w:szCs w:val="20"/>
              </w:rPr>
            </w:pPr>
          </w:p>
        </w:tc>
      </w:tr>
      <w:tr w:rsidR="00837FF8" w:rsidRPr="00574639" w14:paraId="302CDC8C" w14:textId="153A426F" w:rsidTr="00F81C12">
        <w:trPr>
          <w:trHeight w:val="300"/>
          <w:jc w:val="center"/>
        </w:trPr>
        <w:tc>
          <w:tcPr>
            <w:tcW w:w="2260" w:type="dxa"/>
            <w:noWrap/>
            <w:hideMark/>
          </w:tcPr>
          <w:p w14:paraId="7DF50A56"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lastRenderedPageBreak/>
              <w:t>Starter (gene1)</w:t>
            </w:r>
          </w:p>
        </w:tc>
        <w:tc>
          <w:tcPr>
            <w:tcW w:w="1486" w:type="dxa"/>
            <w:noWrap/>
            <w:hideMark/>
          </w:tcPr>
          <w:p w14:paraId="3C9A8479"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6" w:type="dxa"/>
            <w:noWrap/>
            <w:hideMark/>
          </w:tcPr>
          <w:p w14:paraId="0ED8D9EC"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1082" w:type="dxa"/>
          </w:tcPr>
          <w:p w14:paraId="01F6F790" w14:textId="77247392"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GPT-4</w:t>
            </w:r>
          </w:p>
        </w:tc>
        <w:tc>
          <w:tcPr>
            <w:tcW w:w="1082" w:type="dxa"/>
          </w:tcPr>
          <w:p w14:paraId="2C698026" w14:textId="23D10059" w:rsidR="00837FF8" w:rsidRPr="00574639" w:rsidRDefault="00837FF8" w:rsidP="00F8332C">
            <w:pPr>
              <w:rPr>
                <w:rFonts w:ascii="Calibri" w:eastAsia="Times New Roman" w:hAnsi="Calibri" w:cs="Calibri"/>
                <w:color w:val="000000"/>
                <w:sz w:val="20"/>
                <w:szCs w:val="20"/>
              </w:rPr>
            </w:pPr>
            <w:r w:rsidRPr="00574639">
              <w:rPr>
                <w:rFonts w:ascii="Times New Roman" w:hAnsi="Times New Roman" w:cs="Times New Roman"/>
                <w:b/>
                <w:bCs/>
                <w:sz w:val="20"/>
                <w:szCs w:val="20"/>
              </w:rPr>
              <w:t>Claude-3</w:t>
            </w:r>
          </w:p>
        </w:tc>
        <w:tc>
          <w:tcPr>
            <w:tcW w:w="1082" w:type="dxa"/>
          </w:tcPr>
          <w:p w14:paraId="481D85F8" w14:textId="2F440BBC" w:rsidR="00837FF8" w:rsidRPr="00574639" w:rsidRDefault="00837FF8" w:rsidP="00F8332C">
            <w:pPr>
              <w:rPr>
                <w:rFonts w:ascii="Times New Roman" w:hAnsi="Times New Roman" w:cs="Times New Roman"/>
                <w:b/>
                <w:bCs/>
                <w:sz w:val="20"/>
                <w:szCs w:val="20"/>
              </w:rPr>
            </w:pPr>
            <w:r w:rsidRPr="00574639">
              <w:rPr>
                <w:rFonts w:ascii="Times New Roman" w:hAnsi="Times New Roman" w:cs="Times New Roman"/>
                <w:sz w:val="20"/>
                <w:szCs w:val="20"/>
              </w:rPr>
              <w:t>GEMINI</w:t>
            </w:r>
          </w:p>
        </w:tc>
        <w:tc>
          <w:tcPr>
            <w:tcW w:w="1082" w:type="dxa"/>
          </w:tcPr>
          <w:p w14:paraId="77134DD9" w14:textId="349F6468" w:rsidR="00837FF8" w:rsidRPr="00574639" w:rsidRDefault="00837FF8" w:rsidP="00F8332C">
            <w:pPr>
              <w:rPr>
                <w:rFonts w:ascii="Times New Roman" w:hAnsi="Times New Roman" w:cs="Times New Roman"/>
                <w:sz w:val="20"/>
                <w:szCs w:val="20"/>
              </w:rPr>
            </w:pPr>
            <w:r w:rsidRPr="00574639">
              <w:rPr>
                <w:rFonts w:ascii="Times New Roman" w:hAnsi="Times New Roman" w:cs="Times New Roman"/>
                <w:sz w:val="20"/>
                <w:szCs w:val="20"/>
              </w:rPr>
              <w:t>pathway</w:t>
            </w:r>
          </w:p>
        </w:tc>
      </w:tr>
      <w:tr w:rsidR="00837FF8" w:rsidRPr="00574639" w14:paraId="204F7430" w14:textId="4C1CCD55" w:rsidTr="00F81C12">
        <w:trPr>
          <w:trHeight w:val="300"/>
          <w:jc w:val="center"/>
        </w:trPr>
        <w:tc>
          <w:tcPr>
            <w:tcW w:w="2260" w:type="dxa"/>
            <w:noWrap/>
            <w:hideMark/>
          </w:tcPr>
          <w:p w14:paraId="4415A7F9"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6" w:type="dxa"/>
            <w:noWrap/>
            <w:hideMark/>
          </w:tcPr>
          <w:p w14:paraId="0DD9CF61"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6" w:type="dxa"/>
            <w:noWrap/>
            <w:hideMark/>
          </w:tcPr>
          <w:p w14:paraId="77F5807F"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BF5C343" w14:textId="19934C5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D28B3B0" w14:textId="15998285"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6477157" w14:textId="2D639E2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07FE109F" w14:textId="08EBC1F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6F13F0F1" w14:textId="36A70CA1" w:rsidTr="00F81C12">
        <w:trPr>
          <w:trHeight w:val="300"/>
          <w:jc w:val="center"/>
        </w:trPr>
        <w:tc>
          <w:tcPr>
            <w:tcW w:w="2260" w:type="dxa"/>
            <w:noWrap/>
            <w:hideMark/>
          </w:tcPr>
          <w:p w14:paraId="2329063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77E04F5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6" w:type="dxa"/>
            <w:noWrap/>
            <w:hideMark/>
          </w:tcPr>
          <w:p w14:paraId="73506A89"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2B0B4B7" w14:textId="42E3ABB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39EAA75" w14:textId="3D30E89C"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711C917" w14:textId="61B6796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19C4458" w14:textId="577DFD5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3F103EB4" w14:textId="415D5A94" w:rsidTr="00F81C12">
        <w:trPr>
          <w:trHeight w:val="300"/>
          <w:jc w:val="center"/>
        </w:trPr>
        <w:tc>
          <w:tcPr>
            <w:tcW w:w="2260" w:type="dxa"/>
            <w:noWrap/>
            <w:hideMark/>
          </w:tcPr>
          <w:p w14:paraId="6B0F526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6" w:type="dxa"/>
            <w:noWrap/>
            <w:hideMark/>
          </w:tcPr>
          <w:p w14:paraId="45D8EED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6" w:type="dxa"/>
            <w:noWrap/>
            <w:hideMark/>
          </w:tcPr>
          <w:p w14:paraId="2E4F9B9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B0C7B8" w14:textId="70FCA2CF" w:rsidR="00837FF8" w:rsidRPr="00574639" w:rsidRDefault="00837FF8" w:rsidP="00837FF8">
            <w:pPr>
              <w:rPr>
                <w:rFonts w:ascii="Calibri" w:eastAsia="Times New Roman" w:hAnsi="Calibri" w:cs="Calibri"/>
                <w:color w:val="000000"/>
                <w:sz w:val="20"/>
                <w:szCs w:val="20"/>
              </w:rPr>
            </w:pPr>
          </w:p>
        </w:tc>
        <w:tc>
          <w:tcPr>
            <w:tcW w:w="1082" w:type="dxa"/>
          </w:tcPr>
          <w:p w14:paraId="28AE94E1" w14:textId="6BB5918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57FC960B" w14:textId="140F2B3D" w:rsidR="00837FF8" w:rsidRPr="00574639" w:rsidRDefault="00837FF8" w:rsidP="00837FF8">
            <w:pPr>
              <w:rPr>
                <w:rFonts w:ascii="Calibri" w:eastAsia="Times New Roman" w:hAnsi="Calibri" w:cs="Calibri"/>
                <w:color w:val="000000"/>
                <w:sz w:val="20"/>
                <w:szCs w:val="20"/>
              </w:rPr>
            </w:pPr>
          </w:p>
        </w:tc>
        <w:tc>
          <w:tcPr>
            <w:tcW w:w="1082" w:type="dxa"/>
          </w:tcPr>
          <w:p w14:paraId="3568ACB8" w14:textId="176E0606"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15FCC147" w14:textId="39B510C1" w:rsidTr="00F81C12">
        <w:trPr>
          <w:trHeight w:val="300"/>
          <w:jc w:val="center"/>
        </w:trPr>
        <w:tc>
          <w:tcPr>
            <w:tcW w:w="2260" w:type="dxa"/>
            <w:noWrap/>
            <w:hideMark/>
          </w:tcPr>
          <w:p w14:paraId="6D42533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6" w:type="dxa"/>
            <w:noWrap/>
            <w:hideMark/>
          </w:tcPr>
          <w:p w14:paraId="2480087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6" w:type="dxa"/>
            <w:noWrap/>
            <w:hideMark/>
          </w:tcPr>
          <w:p w14:paraId="5ED1141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A84D2E7" w14:textId="0814D85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DEAA89E" w14:textId="3501A28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B61DB15" w14:textId="2726CA3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2507FC6" w14:textId="72E9C5D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76513035" w14:textId="26DE367E" w:rsidTr="00F81C12">
        <w:trPr>
          <w:trHeight w:val="300"/>
          <w:jc w:val="center"/>
        </w:trPr>
        <w:tc>
          <w:tcPr>
            <w:tcW w:w="2260" w:type="dxa"/>
            <w:noWrap/>
            <w:hideMark/>
          </w:tcPr>
          <w:p w14:paraId="1C8F6B21"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450D9C8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6" w:type="dxa"/>
            <w:noWrap/>
            <w:hideMark/>
          </w:tcPr>
          <w:p w14:paraId="363A516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C653E87" w14:textId="22BD6BD0"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9881B76" w14:textId="5293ADAC"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9037D48" w14:textId="6515066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5DD3A98" w14:textId="0D584CC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4EE40356" w14:textId="347FEFBA" w:rsidTr="00F81C12">
        <w:trPr>
          <w:trHeight w:val="300"/>
          <w:jc w:val="center"/>
        </w:trPr>
        <w:tc>
          <w:tcPr>
            <w:tcW w:w="2260" w:type="dxa"/>
            <w:noWrap/>
            <w:hideMark/>
          </w:tcPr>
          <w:p w14:paraId="23B35B0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32B7626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6" w:type="dxa"/>
            <w:noWrap/>
            <w:hideMark/>
          </w:tcPr>
          <w:p w14:paraId="4045C003"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91B68D" w14:textId="3D89D4FB" w:rsidR="00837FF8" w:rsidRPr="00574639" w:rsidRDefault="00A617AF"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286D87" w14:textId="67F9A0C0"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9D1B569" w14:textId="54E520BE" w:rsidR="00837FF8" w:rsidRPr="00574639" w:rsidRDefault="00837FF8" w:rsidP="00837FF8">
            <w:pPr>
              <w:rPr>
                <w:rFonts w:ascii="Calibri" w:eastAsia="Times New Roman" w:hAnsi="Calibri" w:cs="Calibri"/>
                <w:color w:val="000000"/>
                <w:sz w:val="20"/>
                <w:szCs w:val="20"/>
              </w:rPr>
            </w:pPr>
          </w:p>
        </w:tc>
        <w:tc>
          <w:tcPr>
            <w:tcW w:w="1082" w:type="dxa"/>
          </w:tcPr>
          <w:p w14:paraId="2B1C6F1D" w14:textId="0F876A8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5E0AEFC5" w14:textId="186A8286" w:rsidTr="00F81C12">
        <w:trPr>
          <w:trHeight w:val="300"/>
          <w:jc w:val="center"/>
        </w:trPr>
        <w:tc>
          <w:tcPr>
            <w:tcW w:w="2260" w:type="dxa"/>
            <w:noWrap/>
            <w:hideMark/>
          </w:tcPr>
          <w:p w14:paraId="1C60E8B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4CCB77B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6" w:type="dxa"/>
            <w:noWrap/>
            <w:hideMark/>
          </w:tcPr>
          <w:p w14:paraId="34BD524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C113390" w14:textId="39F91925" w:rsidR="00837FF8" w:rsidRPr="00574639" w:rsidRDefault="00A617AF"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E099F2C" w14:textId="26FECCAC" w:rsidR="00837FF8" w:rsidRPr="00574639" w:rsidRDefault="00837FF8" w:rsidP="00837FF8">
            <w:pPr>
              <w:rPr>
                <w:rFonts w:ascii="Calibri" w:eastAsia="Times New Roman" w:hAnsi="Calibri" w:cs="Calibri"/>
                <w:color w:val="000000"/>
                <w:sz w:val="20"/>
                <w:szCs w:val="20"/>
              </w:rPr>
            </w:pPr>
          </w:p>
        </w:tc>
        <w:tc>
          <w:tcPr>
            <w:tcW w:w="1082" w:type="dxa"/>
          </w:tcPr>
          <w:p w14:paraId="00075026" w14:textId="6A3683E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91DFDE2" w14:textId="590F9CC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18AACFFC" w14:textId="206CAAD3" w:rsidTr="00F81C12">
        <w:trPr>
          <w:trHeight w:val="300"/>
          <w:jc w:val="center"/>
        </w:trPr>
        <w:tc>
          <w:tcPr>
            <w:tcW w:w="2260" w:type="dxa"/>
            <w:noWrap/>
            <w:hideMark/>
          </w:tcPr>
          <w:p w14:paraId="649D415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7FDF97B7"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3FCC38C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8005911" w14:textId="36D8E5E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019BDB6" w14:textId="562305C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4B4A3EC" w14:textId="48B51DC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03E23553" w14:textId="46FD89C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5295B381" w14:textId="61933212" w:rsidTr="00F81C12">
        <w:trPr>
          <w:trHeight w:val="300"/>
          <w:jc w:val="center"/>
        </w:trPr>
        <w:tc>
          <w:tcPr>
            <w:tcW w:w="2260" w:type="dxa"/>
            <w:noWrap/>
            <w:hideMark/>
          </w:tcPr>
          <w:p w14:paraId="6BF9B80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661601AA"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6" w:type="dxa"/>
            <w:noWrap/>
            <w:hideMark/>
          </w:tcPr>
          <w:p w14:paraId="754AD33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04ABAC6" w14:textId="68DF8AED"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B4DA718" w14:textId="18A0CB54"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255180C9" w14:textId="580087C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6F4B51A" w14:textId="24FA6FAB" w:rsidR="00837FF8" w:rsidRPr="00574639" w:rsidRDefault="00837FF8" w:rsidP="00837FF8">
            <w:pPr>
              <w:rPr>
                <w:rFonts w:ascii="Calibri" w:eastAsia="Times New Roman" w:hAnsi="Calibri" w:cs="Calibri"/>
                <w:color w:val="000000"/>
                <w:sz w:val="20"/>
                <w:szCs w:val="20"/>
              </w:rPr>
            </w:pPr>
          </w:p>
        </w:tc>
      </w:tr>
      <w:tr w:rsidR="00837FF8" w:rsidRPr="00574639" w14:paraId="56BC8D6C" w14:textId="2D52400D" w:rsidTr="00F81C12">
        <w:trPr>
          <w:trHeight w:val="300"/>
          <w:jc w:val="center"/>
        </w:trPr>
        <w:tc>
          <w:tcPr>
            <w:tcW w:w="2260" w:type="dxa"/>
            <w:noWrap/>
            <w:hideMark/>
          </w:tcPr>
          <w:p w14:paraId="5414437D"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6" w:type="dxa"/>
            <w:noWrap/>
            <w:hideMark/>
          </w:tcPr>
          <w:p w14:paraId="286DF44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6" w:type="dxa"/>
            <w:noWrap/>
            <w:hideMark/>
          </w:tcPr>
          <w:p w14:paraId="1D40B71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D508152" w14:textId="029C4D5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120ABB5" w14:textId="17FEA480" w:rsidR="00837FF8" w:rsidRPr="00574639" w:rsidRDefault="00837FF8" w:rsidP="00837FF8">
            <w:pPr>
              <w:rPr>
                <w:rFonts w:ascii="Calibri" w:eastAsia="Times New Roman" w:hAnsi="Calibri" w:cs="Calibri"/>
                <w:color w:val="000000"/>
                <w:sz w:val="20"/>
                <w:szCs w:val="20"/>
              </w:rPr>
            </w:pPr>
          </w:p>
        </w:tc>
        <w:tc>
          <w:tcPr>
            <w:tcW w:w="1082" w:type="dxa"/>
          </w:tcPr>
          <w:p w14:paraId="594A73D2" w14:textId="7525EC1E" w:rsidR="00837FF8" w:rsidRPr="00574639" w:rsidRDefault="00837FF8" w:rsidP="00837FF8">
            <w:pPr>
              <w:rPr>
                <w:rFonts w:ascii="Calibri" w:eastAsia="Times New Roman" w:hAnsi="Calibri" w:cs="Calibri"/>
                <w:color w:val="000000"/>
                <w:sz w:val="20"/>
                <w:szCs w:val="20"/>
              </w:rPr>
            </w:pPr>
          </w:p>
        </w:tc>
        <w:tc>
          <w:tcPr>
            <w:tcW w:w="1082" w:type="dxa"/>
          </w:tcPr>
          <w:p w14:paraId="476FEDB1" w14:textId="6B1A9205" w:rsidR="00837FF8" w:rsidRPr="00574639" w:rsidRDefault="00837FF8" w:rsidP="00837FF8">
            <w:pPr>
              <w:rPr>
                <w:rFonts w:ascii="Calibri" w:eastAsia="Times New Roman" w:hAnsi="Calibri" w:cs="Calibri"/>
                <w:color w:val="000000"/>
                <w:sz w:val="20"/>
                <w:szCs w:val="20"/>
              </w:rPr>
            </w:pPr>
          </w:p>
        </w:tc>
      </w:tr>
      <w:tr w:rsidR="00837FF8" w:rsidRPr="00574639" w14:paraId="1D6F6B06" w14:textId="110CE6E0" w:rsidTr="00F81C12">
        <w:trPr>
          <w:trHeight w:val="300"/>
          <w:jc w:val="center"/>
        </w:trPr>
        <w:tc>
          <w:tcPr>
            <w:tcW w:w="2260" w:type="dxa"/>
            <w:noWrap/>
            <w:hideMark/>
          </w:tcPr>
          <w:p w14:paraId="1A8A5E8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6" w:type="dxa"/>
            <w:noWrap/>
            <w:hideMark/>
          </w:tcPr>
          <w:p w14:paraId="4959F36E"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6" w:type="dxa"/>
            <w:noWrap/>
            <w:hideMark/>
          </w:tcPr>
          <w:p w14:paraId="1ADCA33F"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6565E6" w14:textId="78946BE8" w:rsidR="00837FF8" w:rsidRPr="00574639" w:rsidRDefault="00837FF8" w:rsidP="00837FF8">
            <w:pPr>
              <w:rPr>
                <w:rFonts w:ascii="Calibri" w:eastAsia="Times New Roman" w:hAnsi="Calibri" w:cs="Calibri"/>
                <w:color w:val="000000"/>
                <w:sz w:val="20"/>
                <w:szCs w:val="20"/>
              </w:rPr>
            </w:pPr>
          </w:p>
        </w:tc>
        <w:tc>
          <w:tcPr>
            <w:tcW w:w="1082" w:type="dxa"/>
          </w:tcPr>
          <w:p w14:paraId="2254AE7B" w14:textId="39AC580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6741C37" w14:textId="3136AEC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3701E43C" w14:textId="2F0EB5D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317024BF" w14:textId="54C758E6" w:rsidTr="00F81C12">
        <w:trPr>
          <w:trHeight w:val="300"/>
          <w:jc w:val="center"/>
        </w:trPr>
        <w:tc>
          <w:tcPr>
            <w:tcW w:w="2260" w:type="dxa"/>
            <w:noWrap/>
            <w:hideMark/>
          </w:tcPr>
          <w:p w14:paraId="5669956D"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6" w:type="dxa"/>
            <w:noWrap/>
            <w:hideMark/>
          </w:tcPr>
          <w:p w14:paraId="2B96650B"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43AF26CB"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1550931" w14:textId="217C8B85"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67471DF" w14:textId="1EF976F4" w:rsidR="00837FF8" w:rsidRPr="00574639" w:rsidRDefault="00837FF8" w:rsidP="00837FF8">
            <w:pPr>
              <w:rPr>
                <w:rFonts w:ascii="Calibri" w:eastAsia="Times New Roman" w:hAnsi="Calibri" w:cs="Calibri"/>
                <w:color w:val="000000"/>
                <w:sz w:val="20"/>
                <w:szCs w:val="20"/>
              </w:rPr>
            </w:pPr>
          </w:p>
        </w:tc>
        <w:tc>
          <w:tcPr>
            <w:tcW w:w="1082" w:type="dxa"/>
          </w:tcPr>
          <w:p w14:paraId="516BABC1" w14:textId="4AE0259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w:t>
            </w:r>
          </w:p>
        </w:tc>
        <w:tc>
          <w:tcPr>
            <w:tcW w:w="1082" w:type="dxa"/>
          </w:tcPr>
          <w:p w14:paraId="7EAA5647" w14:textId="369AC8EA" w:rsidR="00837FF8" w:rsidRPr="00574639" w:rsidRDefault="00837FF8" w:rsidP="00837FF8">
            <w:pPr>
              <w:rPr>
                <w:rFonts w:ascii="Calibri" w:eastAsia="Times New Roman" w:hAnsi="Calibri" w:cs="Calibri"/>
                <w:color w:val="000000"/>
                <w:sz w:val="20"/>
                <w:szCs w:val="20"/>
              </w:rPr>
            </w:pPr>
          </w:p>
        </w:tc>
      </w:tr>
    </w:tbl>
    <w:bookmarkEnd w:id="7"/>
    <w:p w14:paraId="26E74330" w14:textId="77777777"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F81C12" w:rsidRPr="00F81C12" w14:paraId="7D375816" w14:textId="77777777" w:rsidTr="00AA7BEE">
        <w:tc>
          <w:tcPr>
            <w:tcW w:w="0" w:type="auto"/>
            <w:hideMark/>
          </w:tcPr>
          <w:p w14:paraId="11094D2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2CE173F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0297C7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29845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6BADD9C"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9D4611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39EA5A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844A9E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05C3E26A" w14:textId="77777777" w:rsidTr="00AA7BEE">
        <w:tc>
          <w:tcPr>
            <w:tcW w:w="0" w:type="auto"/>
            <w:hideMark/>
          </w:tcPr>
          <w:p w14:paraId="4F3B3B5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2E60D32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39212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5EC12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C9024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C8CF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62D501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0B61EA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F81C12" w:rsidRPr="00F81C12" w14:paraId="03C41A78" w14:textId="77777777" w:rsidTr="00AA7BEE">
        <w:tc>
          <w:tcPr>
            <w:tcW w:w="0" w:type="auto"/>
            <w:hideMark/>
          </w:tcPr>
          <w:p w14:paraId="46D1B0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57BA6A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23B5BC6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E0A4E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C6057B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127E1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7B7B49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43CF538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64665D5D" w14:textId="77777777" w:rsidTr="00AA7BEE">
        <w:tc>
          <w:tcPr>
            <w:tcW w:w="0" w:type="auto"/>
            <w:hideMark/>
          </w:tcPr>
          <w:p w14:paraId="15381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40EF01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1D3C9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8A9E9A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74CD0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0EA9C4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037AFB2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00113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F81C12" w:rsidRPr="00F81C12" w14:paraId="37D3B838" w14:textId="77777777" w:rsidTr="00AA7BEE">
        <w:tc>
          <w:tcPr>
            <w:tcW w:w="0" w:type="auto"/>
            <w:hideMark/>
          </w:tcPr>
          <w:p w14:paraId="461892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7C0B5A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70636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46168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033AC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EF255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11D683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6D8F91A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9A49984" w14:textId="77777777" w:rsidR="001B4678" w:rsidRDefault="001B4678" w:rsidP="001B4678">
      <w:pPr>
        <w:rPr>
          <w:rFonts w:ascii="Times New Roman" w:hAnsi="Times New Roman" w:cs="Times New Roman"/>
          <w:i/>
          <w:iCs/>
          <w:sz w:val="24"/>
          <w:szCs w:val="24"/>
        </w:rPr>
      </w:pPr>
    </w:p>
    <w:p w14:paraId="6F3077FB" w14:textId="77777777" w:rsidR="001B4678" w:rsidRDefault="001B4678" w:rsidP="001B4678">
      <w:pPr>
        <w:rPr>
          <w:rFonts w:ascii="Times New Roman" w:hAnsi="Times New Roman" w:cs="Times New Roman"/>
          <w:i/>
          <w:iCs/>
          <w:sz w:val="24"/>
          <w:szCs w:val="24"/>
        </w:rPr>
      </w:pPr>
    </w:p>
    <w:p w14:paraId="79424743" w14:textId="6AA24B52" w:rsidR="006C671F" w:rsidRPr="006C671F" w:rsidRDefault="00707155" w:rsidP="001B4678">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gridCol w:w="1061"/>
      </w:tblGrid>
      <w:tr w:rsidR="00A617AF" w:rsidRPr="006C671F" w14:paraId="3C0073AA" w14:textId="77777777" w:rsidTr="00A617AF">
        <w:trPr>
          <w:jc w:val="center"/>
        </w:trPr>
        <w:tc>
          <w:tcPr>
            <w:tcW w:w="4470" w:type="dxa"/>
            <w:gridSpan w:val="3"/>
          </w:tcPr>
          <w:p w14:paraId="1BBCC0CF" w14:textId="70C32A99" w:rsidR="00A617AF" w:rsidRPr="006C671F" w:rsidRDefault="00A617AF" w:rsidP="00983B19">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333D856A" w14:textId="77777777" w:rsidR="00A617AF" w:rsidRDefault="00A617AF" w:rsidP="00983B19">
            <w:pPr>
              <w:jc w:val="center"/>
              <w:rPr>
                <w:rFonts w:ascii="Times New Roman" w:hAnsi="Times New Roman" w:cs="Times New Roman"/>
                <w:b/>
                <w:bCs/>
                <w:sz w:val="20"/>
                <w:szCs w:val="20"/>
              </w:rPr>
            </w:pPr>
          </w:p>
        </w:tc>
        <w:tc>
          <w:tcPr>
            <w:tcW w:w="1273" w:type="dxa"/>
          </w:tcPr>
          <w:p w14:paraId="5A340088" w14:textId="77777777" w:rsidR="00A617AF" w:rsidRPr="00D045A4" w:rsidRDefault="00A617AF" w:rsidP="00983B19">
            <w:pPr>
              <w:jc w:val="center"/>
              <w:rPr>
                <w:rFonts w:ascii="Times New Roman" w:hAnsi="Times New Roman" w:cs="Times New Roman"/>
                <w:b/>
                <w:bCs/>
                <w:sz w:val="20"/>
                <w:szCs w:val="20"/>
              </w:rPr>
            </w:pPr>
          </w:p>
        </w:tc>
        <w:tc>
          <w:tcPr>
            <w:tcW w:w="1273" w:type="dxa"/>
          </w:tcPr>
          <w:p w14:paraId="1805571F" w14:textId="77777777" w:rsidR="00A617AF" w:rsidRPr="00EB3D00" w:rsidRDefault="00A617AF" w:rsidP="00983B19">
            <w:pPr>
              <w:jc w:val="center"/>
              <w:rPr>
                <w:rFonts w:ascii="Times New Roman" w:hAnsi="Times New Roman" w:cs="Times New Roman"/>
                <w:sz w:val="18"/>
                <w:szCs w:val="18"/>
              </w:rPr>
            </w:pPr>
          </w:p>
        </w:tc>
        <w:tc>
          <w:tcPr>
            <w:tcW w:w="1061" w:type="dxa"/>
          </w:tcPr>
          <w:p w14:paraId="1FEC0174" w14:textId="77777777" w:rsidR="00A617AF" w:rsidRDefault="00A617AF" w:rsidP="00983B19">
            <w:pPr>
              <w:jc w:val="center"/>
              <w:rPr>
                <w:rFonts w:ascii="Times New Roman" w:hAnsi="Times New Roman" w:cs="Times New Roman"/>
                <w:sz w:val="18"/>
                <w:szCs w:val="18"/>
              </w:rPr>
            </w:pPr>
          </w:p>
        </w:tc>
      </w:tr>
      <w:tr w:rsidR="00A617AF" w:rsidRPr="006C671F" w14:paraId="62D086B7" w14:textId="61B45418" w:rsidTr="00A617AF">
        <w:trPr>
          <w:jc w:val="center"/>
        </w:trPr>
        <w:tc>
          <w:tcPr>
            <w:tcW w:w="1070" w:type="dxa"/>
            <w:hideMark/>
          </w:tcPr>
          <w:p w14:paraId="7EB4D4A4"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7A4E88CB"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31E2BF45"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2F687318" w14:textId="58342A95" w:rsidR="00A617AF" w:rsidRPr="006C671F" w:rsidRDefault="00A617AF" w:rsidP="00983B19">
            <w:pPr>
              <w:jc w:val="center"/>
              <w:rPr>
                <w:rFonts w:ascii="Times New Roman" w:hAnsi="Times New Roman" w:cs="Times New Roman"/>
                <w:b/>
                <w:bCs/>
                <w:sz w:val="20"/>
                <w:szCs w:val="20"/>
              </w:rPr>
            </w:pPr>
            <w:r>
              <w:rPr>
                <w:rFonts w:ascii="Times New Roman" w:hAnsi="Times New Roman" w:cs="Times New Roman"/>
                <w:b/>
                <w:bCs/>
                <w:sz w:val="20"/>
                <w:szCs w:val="20"/>
              </w:rPr>
              <w:t>GPT-4</w:t>
            </w:r>
          </w:p>
        </w:tc>
        <w:tc>
          <w:tcPr>
            <w:tcW w:w="1273" w:type="dxa"/>
          </w:tcPr>
          <w:p w14:paraId="777A559E" w14:textId="72284F4A" w:rsidR="00A617AF" w:rsidRDefault="00A617AF" w:rsidP="00983B19">
            <w:pPr>
              <w:jc w:val="cente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73" w:type="dxa"/>
          </w:tcPr>
          <w:p w14:paraId="02C2333F" w14:textId="780E9125" w:rsidR="00A617AF" w:rsidRPr="00D045A4" w:rsidRDefault="00A617AF" w:rsidP="00983B1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5E0B1979" w14:textId="68FA096D" w:rsidR="00A617AF" w:rsidRPr="00EB3D00" w:rsidRDefault="00A617AF" w:rsidP="00983B19">
            <w:pPr>
              <w:jc w:val="center"/>
              <w:rPr>
                <w:rFonts w:ascii="Times New Roman" w:hAnsi="Times New Roman" w:cs="Times New Roman"/>
                <w:sz w:val="18"/>
                <w:szCs w:val="18"/>
              </w:rPr>
            </w:pPr>
            <w:r>
              <w:rPr>
                <w:rFonts w:ascii="Times New Roman" w:hAnsi="Times New Roman" w:cs="Times New Roman"/>
                <w:sz w:val="18"/>
                <w:szCs w:val="18"/>
              </w:rPr>
              <w:t>pathway</w:t>
            </w:r>
          </w:p>
        </w:tc>
      </w:tr>
      <w:tr w:rsidR="00A617AF" w:rsidRPr="006C671F" w14:paraId="5A8E361B" w14:textId="29CAC2F5" w:rsidTr="00A617AF">
        <w:trPr>
          <w:jc w:val="center"/>
        </w:trPr>
        <w:tc>
          <w:tcPr>
            <w:tcW w:w="1070" w:type="dxa"/>
            <w:hideMark/>
          </w:tcPr>
          <w:p w14:paraId="74CD13B6" w14:textId="77777777" w:rsidR="00A617AF" w:rsidRPr="006C671F" w:rsidRDefault="00A617AF" w:rsidP="006E2FFA">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7A7A2945"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3B8E3B85"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530F49D" w14:textId="2F763311"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128AB61" w14:textId="6412BA22"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CA34FD" w14:textId="3D259BF4"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62A60C44" w14:textId="77777777" w:rsidR="00A617AF" w:rsidRPr="006C671F" w:rsidRDefault="00A617AF" w:rsidP="006E2FFA">
            <w:pPr>
              <w:rPr>
                <w:rFonts w:ascii="Times New Roman" w:hAnsi="Times New Roman" w:cs="Times New Roman"/>
                <w:sz w:val="20"/>
                <w:szCs w:val="20"/>
              </w:rPr>
            </w:pPr>
          </w:p>
        </w:tc>
      </w:tr>
      <w:tr w:rsidR="00A617AF" w:rsidRPr="006C671F" w14:paraId="22D4A731" w14:textId="4A9625AC" w:rsidTr="00A617AF">
        <w:trPr>
          <w:jc w:val="center"/>
        </w:trPr>
        <w:tc>
          <w:tcPr>
            <w:tcW w:w="1070" w:type="dxa"/>
            <w:hideMark/>
          </w:tcPr>
          <w:p w14:paraId="1CBE8D0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53498CF"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5DD72C8B"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33A14AE" w14:textId="6491D436"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819EB8A" w14:textId="3D7B990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ECBC810" w14:textId="66DCC61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7D300D0D" w14:textId="419C2E7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FD8A36A" w14:textId="45146E89" w:rsidTr="00A617AF">
        <w:trPr>
          <w:jc w:val="center"/>
        </w:trPr>
        <w:tc>
          <w:tcPr>
            <w:tcW w:w="1070" w:type="dxa"/>
            <w:hideMark/>
          </w:tcPr>
          <w:p w14:paraId="531EBC5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5D2C68FD"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876" w:type="dxa"/>
            <w:hideMark/>
          </w:tcPr>
          <w:p w14:paraId="0BC496C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825B238" w14:textId="49870EEE"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37B4449" w14:textId="49AA398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13A1DB1" w14:textId="3EA75FA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3BE14E51" w14:textId="1FAF9BFF"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682AC100" w14:textId="7AA2F880" w:rsidTr="00A617AF">
        <w:trPr>
          <w:jc w:val="center"/>
        </w:trPr>
        <w:tc>
          <w:tcPr>
            <w:tcW w:w="1070" w:type="dxa"/>
            <w:hideMark/>
          </w:tcPr>
          <w:p w14:paraId="0501D48E"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3244042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766051B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57C98E2" w14:textId="5D54AF34"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3AE1B94" w14:textId="51D81A67" w:rsidR="00A617AF" w:rsidRPr="006C671F" w:rsidRDefault="00A617AF" w:rsidP="00A617AF">
            <w:pPr>
              <w:rPr>
                <w:rFonts w:ascii="Times New Roman" w:hAnsi="Times New Roman" w:cs="Times New Roman"/>
                <w:sz w:val="20"/>
                <w:szCs w:val="20"/>
              </w:rPr>
            </w:pPr>
          </w:p>
        </w:tc>
        <w:tc>
          <w:tcPr>
            <w:tcW w:w="1273" w:type="dxa"/>
          </w:tcPr>
          <w:p w14:paraId="35DCC1B1" w14:textId="360C7B1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5924474D" w14:textId="2F00366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4BD34B83" w14:textId="2A2428A1" w:rsidTr="00A617AF">
        <w:trPr>
          <w:jc w:val="center"/>
        </w:trPr>
        <w:tc>
          <w:tcPr>
            <w:tcW w:w="1070" w:type="dxa"/>
            <w:hideMark/>
          </w:tcPr>
          <w:p w14:paraId="4B3B04C6"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524" w:type="dxa"/>
            <w:hideMark/>
          </w:tcPr>
          <w:p w14:paraId="32330FB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EF065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1FFEE93" w14:textId="11BA0040" w:rsidR="00A617AF" w:rsidRPr="006C671F" w:rsidRDefault="00A617AF" w:rsidP="00A617AF">
            <w:pPr>
              <w:rPr>
                <w:rFonts w:ascii="Times New Roman" w:hAnsi="Times New Roman" w:cs="Times New Roman"/>
                <w:sz w:val="20"/>
                <w:szCs w:val="20"/>
              </w:rPr>
            </w:pPr>
            <w:r w:rsidRPr="00BB5180">
              <w:rPr>
                <w:rFonts w:ascii="Times New Roman" w:hAnsi="Times New Roman" w:cs="Times New Roman"/>
                <w:sz w:val="20"/>
                <w:szCs w:val="20"/>
              </w:rPr>
              <w:t>Activation</w:t>
            </w:r>
          </w:p>
        </w:tc>
        <w:tc>
          <w:tcPr>
            <w:tcW w:w="1273" w:type="dxa"/>
          </w:tcPr>
          <w:p w14:paraId="5A51B156" w14:textId="010AD0B6" w:rsidR="00A617AF" w:rsidRPr="00E370A3" w:rsidRDefault="00A617AF"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12976631" w14:textId="2ED97409" w:rsidR="00A617AF" w:rsidRPr="00B612AA" w:rsidRDefault="00A617AF" w:rsidP="00A617AF">
            <w:pPr>
              <w:rPr>
                <w:rFonts w:ascii="Times New Roman" w:hAnsi="Times New Roman" w:cs="Times New Roman"/>
                <w:sz w:val="20"/>
                <w:szCs w:val="20"/>
              </w:rPr>
            </w:pPr>
          </w:p>
        </w:tc>
        <w:tc>
          <w:tcPr>
            <w:tcW w:w="1061" w:type="dxa"/>
          </w:tcPr>
          <w:p w14:paraId="48377ECE" w14:textId="363463DD" w:rsidR="00A617AF" w:rsidRPr="00703F85"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226F0A26" w14:textId="5D4DADB6" w:rsidTr="00A617AF">
        <w:trPr>
          <w:jc w:val="center"/>
        </w:trPr>
        <w:tc>
          <w:tcPr>
            <w:tcW w:w="1070" w:type="dxa"/>
            <w:hideMark/>
          </w:tcPr>
          <w:p w14:paraId="0404D00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ACBA6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87743C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80B6F5F" w14:textId="5B25BD32" w:rsidR="00A617AF" w:rsidRPr="006C671F" w:rsidRDefault="00A617AF" w:rsidP="00A617AF">
            <w:pPr>
              <w:rPr>
                <w:rFonts w:ascii="Times New Roman" w:hAnsi="Times New Roman" w:cs="Times New Roman"/>
                <w:sz w:val="20"/>
                <w:szCs w:val="20"/>
              </w:rPr>
            </w:pPr>
          </w:p>
        </w:tc>
        <w:tc>
          <w:tcPr>
            <w:tcW w:w="1273" w:type="dxa"/>
          </w:tcPr>
          <w:p w14:paraId="6DE4E30F" w14:textId="63C6683C" w:rsidR="00A617AF" w:rsidRPr="00E370A3" w:rsidRDefault="00A617AF"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38E7D5A3" w14:textId="07A09B6C" w:rsidR="00A617AF" w:rsidRPr="00B612AA" w:rsidRDefault="00A617AF" w:rsidP="00A617AF">
            <w:pPr>
              <w:rPr>
                <w:rFonts w:ascii="Times New Roman" w:hAnsi="Times New Roman" w:cs="Times New Roman"/>
                <w:sz w:val="20"/>
                <w:szCs w:val="20"/>
              </w:rPr>
            </w:pPr>
            <w:r w:rsidRPr="00703F85">
              <w:rPr>
                <w:rFonts w:ascii="Times New Roman" w:hAnsi="Times New Roman" w:cs="Times New Roman"/>
                <w:sz w:val="20"/>
                <w:szCs w:val="20"/>
              </w:rPr>
              <w:t>Inhibition</w:t>
            </w:r>
          </w:p>
        </w:tc>
        <w:tc>
          <w:tcPr>
            <w:tcW w:w="1061" w:type="dxa"/>
          </w:tcPr>
          <w:p w14:paraId="080DF6F0" w14:textId="12E7E995" w:rsidR="00A617AF" w:rsidRPr="00703F85"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6A7DF448" w14:textId="3DD50AE9" w:rsidTr="00A617AF">
        <w:trPr>
          <w:jc w:val="center"/>
        </w:trPr>
        <w:tc>
          <w:tcPr>
            <w:tcW w:w="1070" w:type="dxa"/>
            <w:hideMark/>
          </w:tcPr>
          <w:p w14:paraId="18E50EC7"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267499E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240C978"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763DFEC" w14:textId="308A36E3"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0929A044" w14:textId="6A79C931" w:rsidR="00A617AF" w:rsidRPr="006C671F" w:rsidRDefault="00A617AF" w:rsidP="006E2FFA">
            <w:pPr>
              <w:rPr>
                <w:rFonts w:ascii="Times New Roman" w:hAnsi="Times New Roman" w:cs="Times New Roman"/>
                <w:sz w:val="20"/>
                <w:szCs w:val="20"/>
              </w:rPr>
            </w:pPr>
          </w:p>
        </w:tc>
        <w:tc>
          <w:tcPr>
            <w:tcW w:w="1273" w:type="dxa"/>
          </w:tcPr>
          <w:p w14:paraId="70F151D8" w14:textId="67453AA2" w:rsidR="00A617AF" w:rsidRPr="00C24A25" w:rsidRDefault="00A617AF" w:rsidP="006E2FFA">
            <w:pPr>
              <w:rPr>
                <w:rFonts w:ascii="Times New Roman" w:hAnsi="Times New Roman" w:cs="Times New Roman"/>
                <w:sz w:val="20"/>
                <w:szCs w:val="20"/>
              </w:rPr>
            </w:pPr>
          </w:p>
        </w:tc>
        <w:tc>
          <w:tcPr>
            <w:tcW w:w="1061" w:type="dxa"/>
          </w:tcPr>
          <w:p w14:paraId="31106AC1" w14:textId="44B9A724" w:rsidR="00A617AF" w:rsidRPr="00C24A25" w:rsidRDefault="00A617AF" w:rsidP="006E2FFA">
            <w:pPr>
              <w:rPr>
                <w:rFonts w:ascii="Times New Roman" w:hAnsi="Times New Roman" w:cs="Times New Roman"/>
                <w:sz w:val="20"/>
                <w:szCs w:val="20"/>
              </w:rPr>
            </w:pPr>
            <w:r w:rsidRPr="00B612AA">
              <w:rPr>
                <w:rFonts w:ascii="Times New Roman" w:hAnsi="Times New Roman" w:cs="Times New Roman"/>
                <w:sz w:val="20"/>
                <w:szCs w:val="20"/>
              </w:rPr>
              <w:t>Activation</w:t>
            </w:r>
          </w:p>
        </w:tc>
      </w:tr>
      <w:tr w:rsidR="00A617AF" w:rsidRPr="006C671F" w14:paraId="101E4A5E" w14:textId="1FC1F795" w:rsidTr="00A617AF">
        <w:trPr>
          <w:jc w:val="center"/>
        </w:trPr>
        <w:tc>
          <w:tcPr>
            <w:tcW w:w="1070" w:type="dxa"/>
            <w:hideMark/>
          </w:tcPr>
          <w:p w14:paraId="7D115960"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D9EB54F"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C9E4DDF"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095085" w14:textId="3177C74E" w:rsidR="00A617AF" w:rsidRPr="006C671F" w:rsidRDefault="00A617AF" w:rsidP="006E2FFA">
            <w:pPr>
              <w:rPr>
                <w:rFonts w:ascii="Times New Roman" w:hAnsi="Times New Roman" w:cs="Times New Roman"/>
                <w:sz w:val="20"/>
                <w:szCs w:val="20"/>
              </w:rPr>
            </w:pPr>
          </w:p>
        </w:tc>
        <w:tc>
          <w:tcPr>
            <w:tcW w:w="1273" w:type="dxa"/>
          </w:tcPr>
          <w:p w14:paraId="6A2EB38E" w14:textId="5EC548B8"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2B67190" w14:textId="349A2F35" w:rsidR="00A617AF" w:rsidRPr="00C24A25" w:rsidRDefault="00A617AF"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061" w:type="dxa"/>
          </w:tcPr>
          <w:p w14:paraId="6F43D1F6" w14:textId="77777777" w:rsidR="00A617AF" w:rsidRPr="00C24A25" w:rsidRDefault="00A617AF" w:rsidP="006E2FFA">
            <w:pPr>
              <w:rPr>
                <w:rFonts w:ascii="Times New Roman" w:hAnsi="Times New Roman" w:cs="Times New Roman"/>
                <w:sz w:val="20"/>
                <w:szCs w:val="20"/>
              </w:rPr>
            </w:pPr>
          </w:p>
        </w:tc>
      </w:tr>
      <w:tr w:rsidR="00A617AF" w:rsidRPr="006C671F" w14:paraId="65B26271" w14:textId="40693A11" w:rsidTr="00A617AF">
        <w:trPr>
          <w:jc w:val="center"/>
        </w:trPr>
        <w:tc>
          <w:tcPr>
            <w:tcW w:w="1070" w:type="dxa"/>
            <w:hideMark/>
          </w:tcPr>
          <w:p w14:paraId="7517B06B"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lastRenderedPageBreak/>
              <w:t>N-Cadherin</w:t>
            </w:r>
          </w:p>
        </w:tc>
        <w:tc>
          <w:tcPr>
            <w:tcW w:w="1524" w:type="dxa"/>
            <w:hideMark/>
          </w:tcPr>
          <w:p w14:paraId="28D7E28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7D19E6A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899EEB3" w14:textId="3AC84530"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A2A3607" w14:textId="2650D256" w:rsidR="00A617AF" w:rsidRPr="006C671F" w:rsidRDefault="00A617AF"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273" w:type="dxa"/>
          </w:tcPr>
          <w:p w14:paraId="376E1EAE" w14:textId="65E74FFC" w:rsidR="00A617AF" w:rsidRPr="00C24A25" w:rsidRDefault="00A617AF" w:rsidP="006E2FFA">
            <w:pPr>
              <w:rPr>
                <w:rFonts w:ascii="Times New Roman" w:hAnsi="Times New Roman" w:cs="Times New Roman"/>
                <w:sz w:val="20"/>
                <w:szCs w:val="20"/>
              </w:rPr>
            </w:pPr>
          </w:p>
        </w:tc>
        <w:tc>
          <w:tcPr>
            <w:tcW w:w="1061" w:type="dxa"/>
          </w:tcPr>
          <w:p w14:paraId="1FE56CC7" w14:textId="10BD0058" w:rsidR="00A617AF" w:rsidRPr="00C24A25" w:rsidRDefault="00C669B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E2802D5" w14:textId="6800B543" w:rsidTr="00A617AF">
        <w:trPr>
          <w:jc w:val="center"/>
        </w:trPr>
        <w:tc>
          <w:tcPr>
            <w:tcW w:w="1070" w:type="dxa"/>
            <w:hideMark/>
          </w:tcPr>
          <w:p w14:paraId="077777E0"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0D3E724B"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2FB35747"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424FC0BB" w14:textId="301314DC"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6D0E2B30" w14:textId="734EBDEF" w:rsidR="00A617AF" w:rsidRPr="006C671F" w:rsidRDefault="00A617AF" w:rsidP="006E2FFA">
            <w:pPr>
              <w:rPr>
                <w:rFonts w:ascii="Times New Roman" w:hAnsi="Times New Roman" w:cs="Times New Roman"/>
                <w:sz w:val="20"/>
                <w:szCs w:val="20"/>
              </w:rPr>
            </w:pPr>
          </w:p>
        </w:tc>
        <w:tc>
          <w:tcPr>
            <w:tcW w:w="1273" w:type="dxa"/>
          </w:tcPr>
          <w:p w14:paraId="1BAA9327" w14:textId="3917E0B0"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061" w:type="dxa"/>
          </w:tcPr>
          <w:p w14:paraId="7E36B49C" w14:textId="77777777" w:rsidR="00A617AF" w:rsidRPr="006C671F" w:rsidRDefault="00A617AF" w:rsidP="006E2FFA">
            <w:pPr>
              <w:rPr>
                <w:rFonts w:ascii="Times New Roman" w:hAnsi="Times New Roman" w:cs="Times New Roman"/>
                <w:sz w:val="20"/>
                <w:szCs w:val="20"/>
              </w:rPr>
            </w:pPr>
          </w:p>
        </w:tc>
      </w:tr>
      <w:bookmarkEnd w:id="8"/>
    </w:tbl>
    <w:p w14:paraId="4ABE57CA" w14:textId="3CBBB66E"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7069B78" w14:textId="77777777" w:rsidTr="00F81C12">
        <w:tc>
          <w:tcPr>
            <w:tcW w:w="0" w:type="auto"/>
            <w:hideMark/>
          </w:tcPr>
          <w:p w14:paraId="033AB2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DEA5B2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22B8E575"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4779B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31554E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3465BE5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E44B6F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D2C495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125BF419" w14:textId="77777777" w:rsidTr="00F81C12">
        <w:tc>
          <w:tcPr>
            <w:tcW w:w="0" w:type="auto"/>
            <w:hideMark/>
          </w:tcPr>
          <w:p w14:paraId="338737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655667E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DDAF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9B25C0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8259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65BD049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1F64ED6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7DF3F07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066F326D" w14:textId="77777777" w:rsidTr="00F81C12">
        <w:tc>
          <w:tcPr>
            <w:tcW w:w="0" w:type="auto"/>
            <w:hideMark/>
          </w:tcPr>
          <w:p w14:paraId="6CB01CD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B4FB2C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B89951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2A752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FDDC1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39502F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5441FBB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02620BE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F81C12" w:rsidRPr="00F81C12" w14:paraId="324831DC" w14:textId="77777777" w:rsidTr="00F81C12">
        <w:tc>
          <w:tcPr>
            <w:tcW w:w="0" w:type="auto"/>
            <w:hideMark/>
          </w:tcPr>
          <w:p w14:paraId="72EE38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37EADF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89C80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709EB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29E14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57AE2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663D915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2FD80E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F81C12" w:rsidRPr="00F81C12" w14:paraId="35EAD2F0" w14:textId="77777777" w:rsidTr="00F81C12">
        <w:tc>
          <w:tcPr>
            <w:tcW w:w="0" w:type="auto"/>
            <w:hideMark/>
          </w:tcPr>
          <w:p w14:paraId="16AD81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193B43D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A6F4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CFA4C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965636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1A361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3E6FBF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7F5D35E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7F207C42"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283B872E"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3731F340" w14:textId="77777777" w:rsidR="00F81C12" w:rsidRDefault="00F81C12" w:rsidP="006C671F"/>
    <w:p w14:paraId="0652BC9D" w14:textId="462B6B3D"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CA9B4D4" w14:textId="162B7AFD" w:rsidR="006C671F" w:rsidRPr="006C671F" w:rsidRDefault="006C671F" w:rsidP="006C671F">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375"/>
        <w:gridCol w:w="1061"/>
      </w:tblGrid>
      <w:tr w:rsidR="00A617AF" w:rsidRPr="006C671F" w14:paraId="266465B3" w14:textId="77777777" w:rsidTr="007A2D07">
        <w:trPr>
          <w:jc w:val="center"/>
        </w:trPr>
        <w:tc>
          <w:tcPr>
            <w:tcW w:w="4072" w:type="dxa"/>
            <w:gridSpan w:val="3"/>
          </w:tcPr>
          <w:p w14:paraId="53B3C46F" w14:textId="205195AA" w:rsidR="00A617AF" w:rsidRPr="006C671F" w:rsidRDefault="00A617AF" w:rsidP="006C671F">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3283C811" w14:textId="77777777" w:rsidR="00A617AF" w:rsidRDefault="00A617AF" w:rsidP="006C671F">
            <w:pPr>
              <w:rPr>
                <w:rFonts w:ascii="Times New Roman" w:hAnsi="Times New Roman" w:cs="Times New Roman"/>
                <w:b/>
                <w:bCs/>
                <w:sz w:val="20"/>
                <w:szCs w:val="20"/>
              </w:rPr>
            </w:pPr>
          </w:p>
        </w:tc>
        <w:tc>
          <w:tcPr>
            <w:tcW w:w="1421" w:type="dxa"/>
          </w:tcPr>
          <w:p w14:paraId="049F03AE" w14:textId="77777777" w:rsidR="00A617AF" w:rsidRPr="00D045A4" w:rsidRDefault="00A617AF" w:rsidP="006C671F">
            <w:pPr>
              <w:rPr>
                <w:rFonts w:ascii="Times New Roman" w:hAnsi="Times New Roman" w:cs="Times New Roman"/>
                <w:b/>
                <w:bCs/>
                <w:sz w:val="20"/>
                <w:szCs w:val="20"/>
              </w:rPr>
            </w:pPr>
          </w:p>
        </w:tc>
        <w:tc>
          <w:tcPr>
            <w:tcW w:w="1375" w:type="dxa"/>
          </w:tcPr>
          <w:p w14:paraId="635CD2F8" w14:textId="77777777" w:rsidR="00A617AF" w:rsidRPr="00EB3D00" w:rsidRDefault="00A617AF" w:rsidP="006C671F">
            <w:pPr>
              <w:rPr>
                <w:rFonts w:ascii="Times New Roman" w:hAnsi="Times New Roman" w:cs="Times New Roman"/>
                <w:sz w:val="18"/>
                <w:szCs w:val="18"/>
              </w:rPr>
            </w:pPr>
          </w:p>
        </w:tc>
        <w:tc>
          <w:tcPr>
            <w:tcW w:w="1061" w:type="dxa"/>
          </w:tcPr>
          <w:p w14:paraId="7B166D1A" w14:textId="77777777" w:rsidR="00A617AF" w:rsidRDefault="00A617AF" w:rsidP="006C671F">
            <w:pPr>
              <w:rPr>
                <w:rFonts w:ascii="Times New Roman" w:hAnsi="Times New Roman" w:cs="Times New Roman"/>
                <w:sz w:val="18"/>
                <w:szCs w:val="18"/>
              </w:rPr>
            </w:pPr>
          </w:p>
        </w:tc>
      </w:tr>
      <w:tr w:rsidR="00A617AF" w:rsidRPr="006C671F" w14:paraId="0DA33D3F" w14:textId="2E7B07EE" w:rsidTr="00A617AF">
        <w:trPr>
          <w:jc w:val="center"/>
        </w:trPr>
        <w:tc>
          <w:tcPr>
            <w:tcW w:w="962" w:type="dxa"/>
            <w:hideMark/>
          </w:tcPr>
          <w:p w14:paraId="158B1524"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13B6BDC1"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649A4703"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5FBE7D6E" w14:textId="7EBCE6F8" w:rsidR="00A617AF" w:rsidRPr="006C671F" w:rsidRDefault="00A617AF" w:rsidP="006C671F">
            <w:pPr>
              <w:rPr>
                <w:rFonts w:ascii="Times New Roman" w:hAnsi="Times New Roman" w:cs="Times New Roman"/>
                <w:b/>
                <w:bCs/>
                <w:sz w:val="20"/>
                <w:szCs w:val="20"/>
              </w:rPr>
            </w:pPr>
            <w:r>
              <w:rPr>
                <w:rFonts w:ascii="Times New Roman" w:hAnsi="Times New Roman" w:cs="Times New Roman"/>
                <w:b/>
                <w:bCs/>
                <w:sz w:val="20"/>
                <w:szCs w:val="20"/>
              </w:rPr>
              <w:t>GPT-4</w:t>
            </w:r>
          </w:p>
        </w:tc>
        <w:tc>
          <w:tcPr>
            <w:tcW w:w="1421" w:type="dxa"/>
          </w:tcPr>
          <w:p w14:paraId="7D743CA8" w14:textId="50435D07" w:rsidR="00A617AF" w:rsidRDefault="00A617AF" w:rsidP="006C671F">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375" w:type="dxa"/>
          </w:tcPr>
          <w:p w14:paraId="32B5D65A" w14:textId="3AE3EB61" w:rsidR="00A617AF" w:rsidRPr="00D045A4" w:rsidRDefault="00A617AF" w:rsidP="006C671F">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40EBFD51" w14:textId="4CAF310D" w:rsidR="00A617AF" w:rsidRPr="00EB3D00" w:rsidRDefault="00A617AF" w:rsidP="006C671F">
            <w:pPr>
              <w:rPr>
                <w:rFonts w:ascii="Times New Roman" w:hAnsi="Times New Roman" w:cs="Times New Roman"/>
                <w:sz w:val="18"/>
                <w:szCs w:val="18"/>
              </w:rPr>
            </w:pPr>
            <w:r>
              <w:rPr>
                <w:rFonts w:ascii="Times New Roman" w:hAnsi="Times New Roman" w:cs="Times New Roman"/>
                <w:sz w:val="18"/>
                <w:szCs w:val="18"/>
              </w:rPr>
              <w:t>pathway</w:t>
            </w:r>
          </w:p>
        </w:tc>
      </w:tr>
      <w:tr w:rsidR="00A617AF" w:rsidRPr="006C671F" w14:paraId="0ABE8FEA" w14:textId="27A97F71" w:rsidTr="00A617AF">
        <w:trPr>
          <w:jc w:val="center"/>
        </w:trPr>
        <w:tc>
          <w:tcPr>
            <w:tcW w:w="962" w:type="dxa"/>
            <w:hideMark/>
          </w:tcPr>
          <w:p w14:paraId="4A7156BA" w14:textId="77777777" w:rsidR="00A617AF" w:rsidRPr="006C671F" w:rsidRDefault="00A617AF" w:rsidP="00A617AF">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79190A4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50ACA83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659E79" w14:textId="34A1208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95F57B" w14:textId="29E3EA1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3E99D6CB" w14:textId="349437E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2C8ADF01" w14:textId="32FEBC1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33845729" w14:textId="22D4142E" w:rsidTr="00A617AF">
        <w:trPr>
          <w:jc w:val="center"/>
        </w:trPr>
        <w:tc>
          <w:tcPr>
            <w:tcW w:w="962" w:type="dxa"/>
            <w:hideMark/>
          </w:tcPr>
          <w:p w14:paraId="4BA3CB7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C25F3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6CCA9A0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B58E1B0" w14:textId="246A635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40D4B1" w14:textId="2798FD3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081EE1A" w14:textId="353225B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3D16EC5F" w14:textId="7183406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7AA8E8FD" w14:textId="6798B455" w:rsidTr="00A617AF">
        <w:trPr>
          <w:jc w:val="center"/>
        </w:trPr>
        <w:tc>
          <w:tcPr>
            <w:tcW w:w="962" w:type="dxa"/>
            <w:hideMark/>
          </w:tcPr>
          <w:p w14:paraId="77109E87"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539E8AB1"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043B86A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E089B70" w14:textId="2070E6B4"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C473803" w14:textId="333777B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2145FD5" w14:textId="5FDC995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684B1996" w14:textId="534AC58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7ABBF89B" w14:textId="07FCF4BD" w:rsidTr="00A617AF">
        <w:trPr>
          <w:jc w:val="center"/>
        </w:trPr>
        <w:tc>
          <w:tcPr>
            <w:tcW w:w="962" w:type="dxa"/>
            <w:hideMark/>
          </w:tcPr>
          <w:p w14:paraId="3CFF209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2291B28C"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A7B641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59DF33" w14:textId="264F5DC9"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ACF2B82" w14:textId="71F91CB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0D14CAC8" w14:textId="2CF2A419"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0E45A2F2" w14:textId="768792BE"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A23C0B8" w14:textId="2CAFD2D2" w:rsidTr="00A617AF">
        <w:trPr>
          <w:jc w:val="center"/>
        </w:trPr>
        <w:tc>
          <w:tcPr>
            <w:tcW w:w="962" w:type="dxa"/>
            <w:hideMark/>
          </w:tcPr>
          <w:p w14:paraId="183D573C"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84" w:type="dxa"/>
            <w:hideMark/>
          </w:tcPr>
          <w:p w14:paraId="0448554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65FBDB9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67A993" w14:textId="726B1309" w:rsidR="00A617AF" w:rsidRPr="006C671F" w:rsidRDefault="00A617AF"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102AF5C3" w14:textId="125114D4" w:rsidR="00A617AF" w:rsidRPr="00F116A1"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2B46A5B2" w14:textId="738E2D98" w:rsidR="00A617AF" w:rsidRPr="0082771B"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061" w:type="dxa"/>
          </w:tcPr>
          <w:p w14:paraId="703786D9" w14:textId="4A157BA8" w:rsidR="00A617AF" w:rsidRPr="0082771B"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A617AF" w:rsidRPr="006C671F" w14:paraId="6EF36D9D" w14:textId="0BCCD667" w:rsidTr="00A617AF">
        <w:trPr>
          <w:jc w:val="center"/>
        </w:trPr>
        <w:tc>
          <w:tcPr>
            <w:tcW w:w="962" w:type="dxa"/>
            <w:hideMark/>
          </w:tcPr>
          <w:p w14:paraId="18A5014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D2FB221"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9D1569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D54F76" w14:textId="1EE9879F" w:rsidR="00A617AF" w:rsidRPr="006C671F" w:rsidRDefault="00A617AF"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0D658919" w14:textId="3CDD46F2" w:rsidR="00A617AF" w:rsidRPr="00F116A1"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1345F2F7" w14:textId="4F9A3FB2" w:rsidR="00A617AF" w:rsidRPr="0082771B"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c>
          <w:tcPr>
            <w:tcW w:w="1061" w:type="dxa"/>
          </w:tcPr>
          <w:p w14:paraId="4C49F3A0" w14:textId="3535C6F4" w:rsidR="00A617AF" w:rsidRPr="00F46809"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A617AF" w:rsidRPr="006C671F" w14:paraId="63E57860" w14:textId="5C96DAC3" w:rsidTr="00A617AF">
        <w:trPr>
          <w:jc w:val="center"/>
        </w:trPr>
        <w:tc>
          <w:tcPr>
            <w:tcW w:w="962" w:type="dxa"/>
            <w:hideMark/>
          </w:tcPr>
          <w:p w14:paraId="0BC1180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09C2642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018845A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050C9E1" w14:textId="699AD06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5572D15" w14:textId="5BE796D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CA61297" w14:textId="389F444B" w:rsidR="00A617AF" w:rsidRPr="006C671F"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c>
          <w:tcPr>
            <w:tcW w:w="1061" w:type="dxa"/>
          </w:tcPr>
          <w:p w14:paraId="22535EE8" w14:textId="6B1E6032" w:rsidR="00A617AF" w:rsidRPr="00F46809"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A617AF" w:rsidRPr="006C671F" w14:paraId="6FAE2108" w14:textId="55352A0A" w:rsidTr="00A617AF">
        <w:trPr>
          <w:jc w:val="center"/>
        </w:trPr>
        <w:tc>
          <w:tcPr>
            <w:tcW w:w="962" w:type="dxa"/>
            <w:hideMark/>
          </w:tcPr>
          <w:p w14:paraId="7547F11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3F9BC9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7EC53C7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AB9226E" w14:textId="2A276380" w:rsidR="00A617AF" w:rsidRPr="006C671F"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28637F6C" w14:textId="2987D81D" w:rsidR="00A617AF" w:rsidRPr="003C180C" w:rsidRDefault="00A617AF" w:rsidP="00A617AF">
            <w:pPr>
              <w:rPr>
                <w:rFonts w:ascii="Times New Roman" w:hAnsi="Times New Roman" w:cs="Times New Roman"/>
                <w:sz w:val="20"/>
                <w:szCs w:val="20"/>
              </w:rPr>
            </w:pPr>
          </w:p>
        </w:tc>
        <w:tc>
          <w:tcPr>
            <w:tcW w:w="1375" w:type="dxa"/>
          </w:tcPr>
          <w:p w14:paraId="71DF9E1C" w14:textId="5F422DE7" w:rsidR="00A617AF" w:rsidRPr="003C180C"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061" w:type="dxa"/>
          </w:tcPr>
          <w:p w14:paraId="739AB5C5" w14:textId="075D4B0A" w:rsidR="00A617AF" w:rsidRPr="003C180C"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A617AF" w:rsidRPr="006C671F" w14:paraId="03408305" w14:textId="3808A402" w:rsidTr="00A617AF">
        <w:trPr>
          <w:jc w:val="center"/>
        </w:trPr>
        <w:tc>
          <w:tcPr>
            <w:tcW w:w="962" w:type="dxa"/>
            <w:hideMark/>
          </w:tcPr>
          <w:p w14:paraId="063634E8"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8986BA4" w14:textId="77777777" w:rsidR="00A617AF" w:rsidRPr="006C671F" w:rsidRDefault="00A617AF" w:rsidP="00DE6270">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26" w:type="dxa"/>
            <w:hideMark/>
          </w:tcPr>
          <w:p w14:paraId="3A6657BB"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A644C3" w14:textId="4010485D" w:rsidR="00A617AF" w:rsidRPr="006C671F" w:rsidRDefault="00A617AF"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07E5CD0B" w14:textId="11E05BC5" w:rsidR="00A617AF" w:rsidRPr="003C180C" w:rsidRDefault="00A617AF"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375" w:type="dxa"/>
          </w:tcPr>
          <w:p w14:paraId="2029E359" w14:textId="3C25C0FA" w:rsidR="00A617AF" w:rsidRPr="003C180C" w:rsidRDefault="00A617AF" w:rsidP="00DE6270">
            <w:pPr>
              <w:rPr>
                <w:rFonts w:ascii="Times New Roman" w:hAnsi="Times New Roman" w:cs="Times New Roman"/>
                <w:sz w:val="20"/>
                <w:szCs w:val="20"/>
              </w:rPr>
            </w:pPr>
          </w:p>
        </w:tc>
        <w:tc>
          <w:tcPr>
            <w:tcW w:w="1061" w:type="dxa"/>
          </w:tcPr>
          <w:p w14:paraId="3E889FE4" w14:textId="77777777" w:rsidR="00A617AF" w:rsidRPr="003C180C" w:rsidRDefault="00A617AF" w:rsidP="00DE6270">
            <w:pPr>
              <w:rPr>
                <w:rFonts w:ascii="Times New Roman" w:hAnsi="Times New Roman" w:cs="Times New Roman"/>
                <w:sz w:val="20"/>
                <w:szCs w:val="20"/>
              </w:rPr>
            </w:pPr>
          </w:p>
        </w:tc>
      </w:tr>
      <w:tr w:rsidR="00A617AF" w:rsidRPr="006C671F" w14:paraId="61AD373B" w14:textId="5BFDA03F" w:rsidTr="00A617AF">
        <w:trPr>
          <w:jc w:val="center"/>
        </w:trPr>
        <w:tc>
          <w:tcPr>
            <w:tcW w:w="962" w:type="dxa"/>
            <w:hideMark/>
          </w:tcPr>
          <w:p w14:paraId="5CEF0160"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814A04F"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A56DEC7"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C3D6AD" w14:textId="527FEFE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24E626B" w14:textId="35B0F9C6" w:rsidR="00A617AF" w:rsidRPr="006C671F"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CC3333" w14:textId="444585DA" w:rsidR="00A617AF" w:rsidRPr="00EF1857"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061" w:type="dxa"/>
          </w:tcPr>
          <w:p w14:paraId="2BF976B7" w14:textId="77777777" w:rsidR="00A617AF" w:rsidRPr="00EF1857" w:rsidRDefault="00A617AF" w:rsidP="00DE6270">
            <w:pPr>
              <w:rPr>
                <w:rFonts w:ascii="Times New Roman" w:hAnsi="Times New Roman" w:cs="Times New Roman"/>
                <w:sz w:val="20"/>
                <w:szCs w:val="20"/>
              </w:rPr>
            </w:pPr>
          </w:p>
        </w:tc>
      </w:tr>
      <w:tr w:rsidR="00A617AF" w:rsidRPr="006C671F" w14:paraId="549204FC" w14:textId="4C6DC1AD" w:rsidTr="00A617AF">
        <w:trPr>
          <w:jc w:val="center"/>
        </w:trPr>
        <w:tc>
          <w:tcPr>
            <w:tcW w:w="962" w:type="dxa"/>
            <w:hideMark/>
          </w:tcPr>
          <w:p w14:paraId="4D2CC27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492CA4D2"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0BBED78"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C858136" w14:textId="112349C9"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D4A4055" w14:textId="5B7A8CDA" w:rsidR="00A617AF" w:rsidRPr="006C671F" w:rsidRDefault="00A617AF" w:rsidP="00DE6270">
            <w:pPr>
              <w:rPr>
                <w:rFonts w:ascii="Times New Roman" w:hAnsi="Times New Roman" w:cs="Times New Roman"/>
                <w:sz w:val="20"/>
                <w:szCs w:val="20"/>
              </w:rPr>
            </w:pPr>
          </w:p>
        </w:tc>
        <w:tc>
          <w:tcPr>
            <w:tcW w:w="1375" w:type="dxa"/>
          </w:tcPr>
          <w:p w14:paraId="5EE4929A" w14:textId="0F68F876" w:rsidR="00A617AF" w:rsidRPr="00EF1857" w:rsidRDefault="00A617AF" w:rsidP="00DE6270">
            <w:pPr>
              <w:rPr>
                <w:rFonts w:ascii="Times New Roman" w:hAnsi="Times New Roman" w:cs="Times New Roman"/>
                <w:sz w:val="20"/>
                <w:szCs w:val="20"/>
              </w:rPr>
            </w:pPr>
          </w:p>
        </w:tc>
        <w:tc>
          <w:tcPr>
            <w:tcW w:w="1061" w:type="dxa"/>
          </w:tcPr>
          <w:p w14:paraId="29ABE197" w14:textId="77777777" w:rsidR="00A617AF" w:rsidRPr="00EF1857" w:rsidRDefault="00A617AF" w:rsidP="00DE6270">
            <w:pPr>
              <w:rPr>
                <w:rFonts w:ascii="Times New Roman" w:hAnsi="Times New Roman" w:cs="Times New Roman"/>
                <w:sz w:val="20"/>
                <w:szCs w:val="20"/>
              </w:rPr>
            </w:pPr>
          </w:p>
        </w:tc>
      </w:tr>
      <w:tr w:rsidR="00A617AF" w:rsidRPr="006C671F" w14:paraId="1AE3E5E4" w14:textId="7E21685B" w:rsidTr="00A617AF">
        <w:trPr>
          <w:jc w:val="center"/>
        </w:trPr>
        <w:tc>
          <w:tcPr>
            <w:tcW w:w="962" w:type="dxa"/>
            <w:hideMark/>
          </w:tcPr>
          <w:p w14:paraId="00D6231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320C361E"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984E8CE"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D281F52" w14:textId="1D1A09D7" w:rsidR="00A617AF" w:rsidRPr="006C671F" w:rsidRDefault="00A617AF" w:rsidP="00DE6270">
            <w:pPr>
              <w:rPr>
                <w:rFonts w:ascii="Times New Roman" w:hAnsi="Times New Roman" w:cs="Times New Roman"/>
                <w:sz w:val="20"/>
                <w:szCs w:val="20"/>
              </w:rPr>
            </w:pPr>
          </w:p>
        </w:tc>
        <w:tc>
          <w:tcPr>
            <w:tcW w:w="1421" w:type="dxa"/>
          </w:tcPr>
          <w:p w14:paraId="0135257F" w14:textId="5D1C82FF" w:rsidR="00A617AF" w:rsidRPr="006C671F"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BE3E81" w14:textId="626A07FA" w:rsidR="00A617AF" w:rsidRPr="00EF1857"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061" w:type="dxa"/>
          </w:tcPr>
          <w:p w14:paraId="62AD730D" w14:textId="77777777" w:rsidR="00A617AF" w:rsidRPr="00EF1857" w:rsidRDefault="00A617AF" w:rsidP="00DE6270">
            <w:pPr>
              <w:rPr>
                <w:rFonts w:ascii="Times New Roman" w:hAnsi="Times New Roman" w:cs="Times New Roman"/>
                <w:sz w:val="20"/>
                <w:szCs w:val="20"/>
              </w:rPr>
            </w:pPr>
          </w:p>
        </w:tc>
      </w:tr>
      <w:tr w:rsidR="00A617AF" w:rsidRPr="006C671F" w14:paraId="3341B485" w14:textId="10DCAAE4" w:rsidTr="00A617AF">
        <w:trPr>
          <w:jc w:val="center"/>
        </w:trPr>
        <w:tc>
          <w:tcPr>
            <w:tcW w:w="962" w:type="dxa"/>
            <w:hideMark/>
          </w:tcPr>
          <w:p w14:paraId="33F71CC1" w14:textId="77777777" w:rsidR="00A617AF" w:rsidRPr="006C671F" w:rsidRDefault="00A617AF"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84" w:type="dxa"/>
            <w:hideMark/>
          </w:tcPr>
          <w:p w14:paraId="2A16EDC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4CAD667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C06753E" w14:textId="00DC30E8" w:rsidR="00A617AF" w:rsidRPr="006C671F"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0B1B2578" w14:textId="22A738AF" w:rsidR="00A617AF" w:rsidRPr="008A5291"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375" w:type="dxa"/>
          </w:tcPr>
          <w:p w14:paraId="41810941" w14:textId="18C0F92F" w:rsidR="00A617AF" w:rsidRPr="008A5291"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061" w:type="dxa"/>
          </w:tcPr>
          <w:p w14:paraId="7C94A40C" w14:textId="180B425F" w:rsidR="00A617AF" w:rsidRPr="008A5291"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1FC7F846" w14:textId="4F82F756" w:rsidTr="00A617AF">
        <w:trPr>
          <w:jc w:val="center"/>
        </w:trPr>
        <w:tc>
          <w:tcPr>
            <w:tcW w:w="962" w:type="dxa"/>
            <w:hideMark/>
          </w:tcPr>
          <w:p w14:paraId="7AB73212"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6108E1F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 xml:space="preserve">Increased cardiac </w:t>
            </w:r>
            <w:r w:rsidRPr="006C671F">
              <w:rPr>
                <w:rFonts w:ascii="Times New Roman" w:hAnsi="Times New Roman" w:cs="Times New Roman"/>
                <w:sz w:val="20"/>
                <w:szCs w:val="20"/>
              </w:rPr>
              <w:lastRenderedPageBreak/>
              <w:t>contractility and relaxation</w:t>
            </w:r>
          </w:p>
        </w:tc>
        <w:tc>
          <w:tcPr>
            <w:tcW w:w="1526" w:type="dxa"/>
            <w:hideMark/>
          </w:tcPr>
          <w:p w14:paraId="2CD26DB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lastRenderedPageBreak/>
              <w:t>Activation</w:t>
            </w:r>
          </w:p>
        </w:tc>
        <w:tc>
          <w:tcPr>
            <w:tcW w:w="1421" w:type="dxa"/>
          </w:tcPr>
          <w:p w14:paraId="4F577109" w14:textId="158316B6" w:rsidR="00A617AF" w:rsidRPr="006C671F"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4E3FCF95" w14:textId="077A6981" w:rsidR="00A617AF" w:rsidRPr="008A5291" w:rsidRDefault="00A617AF" w:rsidP="00A617AF">
            <w:pPr>
              <w:rPr>
                <w:rFonts w:ascii="Times New Roman" w:hAnsi="Times New Roman" w:cs="Times New Roman"/>
                <w:sz w:val="20"/>
                <w:szCs w:val="20"/>
              </w:rPr>
            </w:pPr>
          </w:p>
        </w:tc>
        <w:tc>
          <w:tcPr>
            <w:tcW w:w="1375" w:type="dxa"/>
          </w:tcPr>
          <w:p w14:paraId="1D4BE6A4" w14:textId="49107ED7" w:rsidR="00A617AF" w:rsidRPr="008A5291" w:rsidRDefault="00A617AF" w:rsidP="00A617AF">
            <w:pPr>
              <w:rPr>
                <w:rFonts w:ascii="Times New Roman" w:hAnsi="Times New Roman" w:cs="Times New Roman"/>
                <w:sz w:val="20"/>
                <w:szCs w:val="20"/>
              </w:rPr>
            </w:pPr>
          </w:p>
        </w:tc>
        <w:tc>
          <w:tcPr>
            <w:tcW w:w="1061" w:type="dxa"/>
          </w:tcPr>
          <w:p w14:paraId="6E5780B2" w14:textId="02FDF335" w:rsidR="00A617AF" w:rsidRPr="008A5291"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5FD3C484" w14:textId="444CE333" w:rsidTr="00A617AF">
        <w:trPr>
          <w:jc w:val="center"/>
        </w:trPr>
        <w:tc>
          <w:tcPr>
            <w:tcW w:w="962" w:type="dxa"/>
            <w:hideMark/>
          </w:tcPr>
          <w:p w14:paraId="558C536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03682BD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E66FBB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136DC1B" w14:textId="0AF82CFD" w:rsidR="00A617AF" w:rsidRPr="006C671F" w:rsidRDefault="00A617AF" w:rsidP="00A617AF">
            <w:pPr>
              <w:rPr>
                <w:rFonts w:ascii="Times New Roman" w:hAnsi="Times New Roman" w:cs="Times New Roman"/>
                <w:sz w:val="20"/>
                <w:szCs w:val="20"/>
              </w:rPr>
            </w:pPr>
          </w:p>
        </w:tc>
        <w:tc>
          <w:tcPr>
            <w:tcW w:w="1421" w:type="dxa"/>
          </w:tcPr>
          <w:p w14:paraId="54093413" w14:textId="7E2E3953" w:rsidR="00A617AF" w:rsidRPr="006C671F" w:rsidRDefault="00A617AF" w:rsidP="00A617AF">
            <w:pPr>
              <w:rPr>
                <w:rFonts w:ascii="Times New Roman" w:hAnsi="Times New Roman" w:cs="Times New Roman"/>
                <w:sz w:val="20"/>
                <w:szCs w:val="20"/>
              </w:rPr>
            </w:pPr>
          </w:p>
        </w:tc>
        <w:tc>
          <w:tcPr>
            <w:tcW w:w="1375" w:type="dxa"/>
          </w:tcPr>
          <w:p w14:paraId="05219D15" w14:textId="0FE2C27D"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061" w:type="dxa"/>
          </w:tcPr>
          <w:p w14:paraId="54B4F42B" w14:textId="6367F0A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518451AC" w14:textId="4D1C7331" w:rsidTr="00A617AF">
        <w:trPr>
          <w:jc w:val="center"/>
        </w:trPr>
        <w:tc>
          <w:tcPr>
            <w:tcW w:w="962" w:type="dxa"/>
            <w:hideMark/>
          </w:tcPr>
          <w:p w14:paraId="5A26F3C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23626AB1"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11A3BC87"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ECFC3BF" w14:textId="6DE29C02" w:rsidR="00A617AF" w:rsidRPr="006C671F" w:rsidRDefault="00A617AF" w:rsidP="00DE6270">
            <w:pPr>
              <w:rPr>
                <w:rFonts w:ascii="Times New Roman" w:hAnsi="Times New Roman" w:cs="Times New Roman"/>
                <w:sz w:val="20"/>
                <w:szCs w:val="20"/>
              </w:rPr>
            </w:pPr>
          </w:p>
        </w:tc>
        <w:tc>
          <w:tcPr>
            <w:tcW w:w="1421" w:type="dxa"/>
          </w:tcPr>
          <w:p w14:paraId="0BD4049E" w14:textId="62D64F08"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25DAEF9" w14:textId="18DECBE2" w:rsidR="00A617AF" w:rsidRPr="006C671F" w:rsidRDefault="00A617AF" w:rsidP="00DE6270">
            <w:pPr>
              <w:rPr>
                <w:rFonts w:ascii="Times New Roman" w:hAnsi="Times New Roman" w:cs="Times New Roman"/>
                <w:sz w:val="20"/>
                <w:szCs w:val="20"/>
              </w:rPr>
            </w:pPr>
          </w:p>
        </w:tc>
        <w:tc>
          <w:tcPr>
            <w:tcW w:w="1061" w:type="dxa"/>
          </w:tcPr>
          <w:p w14:paraId="577BFC89" w14:textId="77777777" w:rsidR="00A617AF" w:rsidRPr="003C180C" w:rsidRDefault="00A617AF" w:rsidP="00DE6270">
            <w:pPr>
              <w:rPr>
                <w:rFonts w:ascii="Times New Roman" w:hAnsi="Times New Roman" w:cs="Times New Roman"/>
                <w:sz w:val="20"/>
                <w:szCs w:val="20"/>
              </w:rPr>
            </w:pPr>
          </w:p>
        </w:tc>
      </w:tr>
      <w:tr w:rsidR="00A617AF" w:rsidRPr="006C671F" w14:paraId="6C178D4C" w14:textId="30858159" w:rsidTr="00A617AF">
        <w:trPr>
          <w:jc w:val="center"/>
        </w:trPr>
        <w:tc>
          <w:tcPr>
            <w:tcW w:w="962" w:type="dxa"/>
            <w:hideMark/>
          </w:tcPr>
          <w:p w14:paraId="5C3E0A06"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53138084"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E3616DB"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44A56A72" w14:textId="78C5F19E"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23AAFC4F" w14:textId="52A2C36A"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375" w:type="dxa"/>
          </w:tcPr>
          <w:p w14:paraId="6E65B808" w14:textId="36406569" w:rsidR="00A617AF" w:rsidRPr="006C671F" w:rsidRDefault="00A617AF" w:rsidP="00DE6270">
            <w:pPr>
              <w:rPr>
                <w:rFonts w:ascii="Times New Roman" w:hAnsi="Times New Roman" w:cs="Times New Roman"/>
                <w:sz w:val="20"/>
                <w:szCs w:val="20"/>
              </w:rPr>
            </w:pPr>
          </w:p>
        </w:tc>
        <w:tc>
          <w:tcPr>
            <w:tcW w:w="1061" w:type="dxa"/>
          </w:tcPr>
          <w:p w14:paraId="0CC007C8" w14:textId="77777777" w:rsidR="00A617AF" w:rsidRPr="006C671F" w:rsidRDefault="00A617AF" w:rsidP="00DE6270">
            <w:pPr>
              <w:rPr>
                <w:rFonts w:ascii="Times New Roman" w:hAnsi="Times New Roman" w:cs="Times New Roman"/>
                <w:sz w:val="20"/>
                <w:szCs w:val="20"/>
              </w:rPr>
            </w:pPr>
          </w:p>
        </w:tc>
      </w:tr>
      <w:bookmarkEnd w:id="9"/>
    </w:tbl>
    <w:p w14:paraId="28B696D5" w14:textId="217343EB"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F81C12" w:rsidRPr="00F81C12" w14:paraId="50A74E0F" w14:textId="77777777" w:rsidTr="00AA7BEE">
        <w:tc>
          <w:tcPr>
            <w:tcW w:w="0" w:type="auto"/>
            <w:hideMark/>
          </w:tcPr>
          <w:p w14:paraId="7FC54204"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4D828F16"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24B80DBE"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3F40831"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03EB154C"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6C9CC1C0"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54C1C4FB"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28AEB01F"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F81C12" w:rsidRPr="00F81C12" w14:paraId="17D1D518" w14:textId="77777777" w:rsidTr="00AA7BEE">
        <w:tc>
          <w:tcPr>
            <w:tcW w:w="0" w:type="auto"/>
            <w:hideMark/>
          </w:tcPr>
          <w:p w14:paraId="3D6A632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356A90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54368DB0"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BE6773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6377A65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0034FDA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0BF46D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B17B6E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F81C12" w:rsidRPr="00F81C12" w14:paraId="3A6886DE" w14:textId="77777777" w:rsidTr="00AA7BEE">
        <w:tc>
          <w:tcPr>
            <w:tcW w:w="0" w:type="auto"/>
            <w:hideMark/>
          </w:tcPr>
          <w:p w14:paraId="67E8C1F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765650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37E106D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ED075B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2E41DBB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F976961"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5EB27CE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006EEC3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F81C12" w:rsidRPr="00F81C12" w14:paraId="2C317F34" w14:textId="77777777" w:rsidTr="00AA7BEE">
        <w:tc>
          <w:tcPr>
            <w:tcW w:w="0" w:type="auto"/>
            <w:hideMark/>
          </w:tcPr>
          <w:p w14:paraId="570AD5C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55B824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145D7AAD"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13804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3D0FCC8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226309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E22A04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16C20C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F81C12" w:rsidRPr="00F81C12" w14:paraId="2CECE54D" w14:textId="77777777" w:rsidTr="00AA7BEE">
        <w:tc>
          <w:tcPr>
            <w:tcW w:w="0" w:type="auto"/>
            <w:hideMark/>
          </w:tcPr>
          <w:p w14:paraId="01E9C7B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00A02E1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1C15A9DA"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0621CF78"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A20F14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3CD523F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57D14EC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13C94F1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4008997"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07FFEC26"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7655B6D4"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6DBDA8D6" w14:textId="77777777" w:rsidR="00BA3B52" w:rsidRDefault="00BA3B52" w:rsidP="006C671F">
      <w:pPr>
        <w:jc w:val="center"/>
        <w:rPr>
          <w:rFonts w:ascii="Times New Roman" w:hAnsi="Times New Roman" w:cs="Times New Roman"/>
          <w:i/>
          <w:iCs/>
          <w:sz w:val="24"/>
          <w:szCs w:val="24"/>
        </w:rPr>
      </w:pPr>
    </w:p>
    <w:p w14:paraId="170D25CE" w14:textId="0261671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74D4F78C" w14:textId="2EFFD1A4" w:rsidR="001C1090" w:rsidRPr="001C1090" w:rsidRDefault="001C1090" w:rsidP="001C1090">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gridCol w:w="1387"/>
      </w:tblGrid>
      <w:tr w:rsidR="001313C9" w:rsidRPr="001C1090" w14:paraId="0787B4CC" w14:textId="77777777" w:rsidTr="00C1561F">
        <w:trPr>
          <w:jc w:val="center"/>
        </w:trPr>
        <w:tc>
          <w:tcPr>
            <w:tcW w:w="3802" w:type="dxa"/>
            <w:gridSpan w:val="3"/>
          </w:tcPr>
          <w:p w14:paraId="75A22E0C" w14:textId="26A6BCAE" w:rsidR="001313C9" w:rsidRPr="001C1090" w:rsidRDefault="001313C9" w:rsidP="001C1090">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69CD84A8" w14:textId="77777777" w:rsidR="001313C9" w:rsidRDefault="001313C9" w:rsidP="001C1090">
            <w:pPr>
              <w:jc w:val="both"/>
              <w:rPr>
                <w:rFonts w:ascii="Times New Roman" w:hAnsi="Times New Roman" w:cs="Times New Roman"/>
                <w:b/>
                <w:bCs/>
                <w:i/>
                <w:iCs/>
                <w:sz w:val="20"/>
                <w:szCs w:val="20"/>
              </w:rPr>
            </w:pPr>
          </w:p>
        </w:tc>
        <w:tc>
          <w:tcPr>
            <w:tcW w:w="1387" w:type="dxa"/>
          </w:tcPr>
          <w:p w14:paraId="0C671C71" w14:textId="77777777" w:rsidR="001313C9" w:rsidRPr="00D045A4" w:rsidRDefault="001313C9" w:rsidP="00781ED2">
            <w:pPr>
              <w:jc w:val="center"/>
              <w:rPr>
                <w:rFonts w:ascii="Times New Roman" w:hAnsi="Times New Roman" w:cs="Times New Roman"/>
                <w:b/>
                <w:bCs/>
                <w:sz w:val="20"/>
                <w:szCs w:val="20"/>
              </w:rPr>
            </w:pPr>
          </w:p>
        </w:tc>
        <w:tc>
          <w:tcPr>
            <w:tcW w:w="1387" w:type="dxa"/>
          </w:tcPr>
          <w:p w14:paraId="6ABAD4BE" w14:textId="77777777" w:rsidR="001313C9" w:rsidRPr="00EB3D00" w:rsidRDefault="001313C9" w:rsidP="00781ED2">
            <w:pPr>
              <w:jc w:val="center"/>
              <w:rPr>
                <w:rFonts w:ascii="Times New Roman" w:hAnsi="Times New Roman" w:cs="Times New Roman"/>
                <w:sz w:val="18"/>
                <w:szCs w:val="18"/>
              </w:rPr>
            </w:pPr>
          </w:p>
        </w:tc>
        <w:tc>
          <w:tcPr>
            <w:tcW w:w="1387" w:type="dxa"/>
          </w:tcPr>
          <w:p w14:paraId="1C8077FC" w14:textId="77777777" w:rsidR="001313C9" w:rsidRDefault="001313C9" w:rsidP="00781ED2">
            <w:pPr>
              <w:jc w:val="center"/>
              <w:rPr>
                <w:rFonts w:ascii="Times New Roman" w:hAnsi="Times New Roman" w:cs="Times New Roman"/>
                <w:sz w:val="18"/>
                <w:szCs w:val="18"/>
              </w:rPr>
            </w:pPr>
          </w:p>
        </w:tc>
      </w:tr>
      <w:tr w:rsidR="001313C9" w:rsidRPr="001C1090" w14:paraId="62D19B6F" w14:textId="025460C9" w:rsidTr="001313C9">
        <w:trPr>
          <w:jc w:val="center"/>
        </w:trPr>
        <w:tc>
          <w:tcPr>
            <w:tcW w:w="1272" w:type="dxa"/>
            <w:hideMark/>
          </w:tcPr>
          <w:p w14:paraId="2929A13C"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3D1B3983"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587A31B4"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71A77CFE" w14:textId="37F9C707" w:rsidR="001313C9" w:rsidRPr="001C1090" w:rsidRDefault="001313C9" w:rsidP="001C1090">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387" w:type="dxa"/>
          </w:tcPr>
          <w:p w14:paraId="03779ED5" w14:textId="667A516D" w:rsidR="001313C9" w:rsidRDefault="001313C9" w:rsidP="00781ED2">
            <w:pPr>
              <w:jc w:val="center"/>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387" w:type="dxa"/>
          </w:tcPr>
          <w:p w14:paraId="34171884" w14:textId="65C4A18F" w:rsidR="001313C9" w:rsidRPr="00D045A4" w:rsidRDefault="001313C9" w:rsidP="00781ED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387" w:type="dxa"/>
          </w:tcPr>
          <w:p w14:paraId="7A11BC88" w14:textId="5B51EEAB" w:rsidR="001313C9" w:rsidRPr="00EB3D00" w:rsidRDefault="001313C9" w:rsidP="00781ED2">
            <w:pPr>
              <w:jc w:val="center"/>
              <w:rPr>
                <w:rFonts w:ascii="Times New Roman" w:hAnsi="Times New Roman" w:cs="Times New Roman"/>
                <w:sz w:val="18"/>
                <w:szCs w:val="18"/>
              </w:rPr>
            </w:pPr>
            <w:r>
              <w:rPr>
                <w:rFonts w:ascii="Times New Roman" w:hAnsi="Times New Roman" w:cs="Times New Roman"/>
                <w:sz w:val="18"/>
                <w:szCs w:val="18"/>
              </w:rPr>
              <w:t>pathway</w:t>
            </w:r>
          </w:p>
        </w:tc>
      </w:tr>
      <w:tr w:rsidR="00C5182E" w:rsidRPr="001C1090" w14:paraId="299A0440" w14:textId="5C0D436B" w:rsidTr="001313C9">
        <w:trPr>
          <w:jc w:val="center"/>
        </w:trPr>
        <w:tc>
          <w:tcPr>
            <w:tcW w:w="1272" w:type="dxa"/>
            <w:hideMark/>
          </w:tcPr>
          <w:p w14:paraId="1E44D162" w14:textId="77777777" w:rsidR="00C5182E" w:rsidRPr="001C1090" w:rsidRDefault="00C5182E" w:rsidP="00C5182E">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1217132"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B0067C7"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E7A08A0" w14:textId="64567FD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E5DD872" w14:textId="431199C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E21E698" w14:textId="7C59E48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3E04328" w14:textId="77777777" w:rsidR="00C5182E" w:rsidRPr="00D23EBA" w:rsidRDefault="00C5182E" w:rsidP="00C5182E">
            <w:pPr>
              <w:jc w:val="both"/>
              <w:rPr>
                <w:rFonts w:ascii="Times New Roman" w:hAnsi="Times New Roman" w:cs="Times New Roman"/>
                <w:i/>
                <w:iCs/>
                <w:sz w:val="20"/>
                <w:szCs w:val="20"/>
              </w:rPr>
            </w:pPr>
          </w:p>
        </w:tc>
      </w:tr>
      <w:tr w:rsidR="00C5182E" w:rsidRPr="001C1090" w14:paraId="355BDE78" w14:textId="4F3605B4" w:rsidTr="001313C9">
        <w:trPr>
          <w:jc w:val="center"/>
        </w:trPr>
        <w:tc>
          <w:tcPr>
            <w:tcW w:w="1272" w:type="dxa"/>
            <w:hideMark/>
          </w:tcPr>
          <w:p w14:paraId="14A1E59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21F29420"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72294C2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F286B89" w14:textId="6572AF6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BB737D" w14:textId="1544F5A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8A6D6A" w14:textId="7156ADE1" w:rsidR="00C5182E" w:rsidRPr="001C1090" w:rsidRDefault="00C5182E" w:rsidP="00C5182E">
            <w:pPr>
              <w:jc w:val="both"/>
              <w:rPr>
                <w:rFonts w:ascii="Times New Roman" w:hAnsi="Times New Roman" w:cs="Times New Roman"/>
                <w:i/>
                <w:iCs/>
                <w:sz w:val="20"/>
                <w:szCs w:val="20"/>
              </w:rPr>
            </w:pPr>
          </w:p>
        </w:tc>
        <w:tc>
          <w:tcPr>
            <w:tcW w:w="1387" w:type="dxa"/>
          </w:tcPr>
          <w:p w14:paraId="6685A6C6" w14:textId="77777777" w:rsidR="00C5182E" w:rsidRPr="00D23EBA" w:rsidRDefault="00C5182E" w:rsidP="00C5182E">
            <w:pPr>
              <w:jc w:val="both"/>
              <w:rPr>
                <w:rFonts w:ascii="Times New Roman" w:hAnsi="Times New Roman" w:cs="Times New Roman"/>
                <w:i/>
                <w:iCs/>
                <w:sz w:val="20"/>
                <w:szCs w:val="20"/>
              </w:rPr>
            </w:pPr>
          </w:p>
        </w:tc>
      </w:tr>
      <w:tr w:rsidR="00C5182E" w:rsidRPr="001C1090" w14:paraId="4C241BF5" w14:textId="4FDB2FA5" w:rsidTr="001313C9">
        <w:trPr>
          <w:jc w:val="center"/>
        </w:trPr>
        <w:tc>
          <w:tcPr>
            <w:tcW w:w="1272" w:type="dxa"/>
            <w:hideMark/>
          </w:tcPr>
          <w:p w14:paraId="20727B2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62EAA38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5E8FC27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874248" w14:textId="7BC0A00B"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23DD9C" w14:textId="1191E942"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7CA2329" w14:textId="2BDA50B3" w:rsidR="00C5182E" w:rsidRPr="001C1090" w:rsidRDefault="00C5182E" w:rsidP="00C5182E">
            <w:pPr>
              <w:jc w:val="both"/>
              <w:rPr>
                <w:rFonts w:ascii="Times New Roman" w:hAnsi="Times New Roman" w:cs="Times New Roman"/>
                <w:i/>
                <w:iCs/>
                <w:sz w:val="20"/>
                <w:szCs w:val="20"/>
              </w:rPr>
            </w:pPr>
          </w:p>
        </w:tc>
        <w:tc>
          <w:tcPr>
            <w:tcW w:w="1387" w:type="dxa"/>
          </w:tcPr>
          <w:p w14:paraId="26BFBA6A" w14:textId="5A55C8EF" w:rsidR="00C5182E" w:rsidRPr="00D23EBA"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29ACDAE5" w14:textId="0929D2A3" w:rsidTr="001313C9">
        <w:trPr>
          <w:jc w:val="center"/>
        </w:trPr>
        <w:tc>
          <w:tcPr>
            <w:tcW w:w="1272" w:type="dxa"/>
            <w:hideMark/>
          </w:tcPr>
          <w:p w14:paraId="20515FD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6CD6B32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3A3457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C369E5" w14:textId="27C8AFB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72F6FC" w14:textId="3E8DF8BC" w:rsidR="00C5182E" w:rsidRPr="001C109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59C14F2A" w14:textId="10B90DEE" w:rsidR="00C5182E" w:rsidRPr="003D17A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24825ACF" w14:textId="280A6BEA" w:rsidR="00C5182E" w:rsidRPr="003D17A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27D189A5" w14:textId="70C42E11" w:rsidTr="001313C9">
        <w:trPr>
          <w:jc w:val="center"/>
        </w:trPr>
        <w:tc>
          <w:tcPr>
            <w:tcW w:w="1272" w:type="dxa"/>
            <w:hideMark/>
          </w:tcPr>
          <w:p w14:paraId="675655E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762AB9DC"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6029348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FAC5D8B" w14:textId="6BB86206" w:rsidR="00C5182E" w:rsidRPr="001C1090"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40A7877" w14:textId="14679DCA" w:rsidR="00C5182E" w:rsidRPr="00146A78" w:rsidRDefault="00C5182E" w:rsidP="00C5182E">
            <w:pPr>
              <w:jc w:val="both"/>
              <w:rPr>
                <w:rFonts w:ascii="Times New Roman" w:hAnsi="Times New Roman" w:cs="Times New Roman"/>
                <w:i/>
                <w:iCs/>
                <w:sz w:val="20"/>
                <w:szCs w:val="20"/>
              </w:rPr>
            </w:pPr>
          </w:p>
        </w:tc>
        <w:tc>
          <w:tcPr>
            <w:tcW w:w="1387" w:type="dxa"/>
          </w:tcPr>
          <w:p w14:paraId="5FD81149" w14:textId="26582A45" w:rsidR="00C5182E" w:rsidRPr="003D17A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312845FA" w14:textId="32DAC9D9" w:rsidR="00C5182E" w:rsidRPr="003D17A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92BCA1A" w14:textId="0E5AC345" w:rsidTr="001313C9">
        <w:trPr>
          <w:jc w:val="center"/>
        </w:trPr>
        <w:tc>
          <w:tcPr>
            <w:tcW w:w="1272" w:type="dxa"/>
            <w:hideMark/>
          </w:tcPr>
          <w:p w14:paraId="2C9A4DEB"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ABF51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7DE5EFC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A881C97" w14:textId="4D5A702A" w:rsidR="00C5182E" w:rsidRPr="001C1090"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CF57A25" w14:textId="2DA3FCE1" w:rsidR="00C5182E" w:rsidRPr="00146A78"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655E4F9F" w14:textId="3FB20799" w:rsidR="00C5182E" w:rsidRPr="00146A78" w:rsidRDefault="00C5182E" w:rsidP="00C5182E">
            <w:pPr>
              <w:jc w:val="both"/>
              <w:rPr>
                <w:rFonts w:ascii="Times New Roman" w:hAnsi="Times New Roman" w:cs="Times New Roman"/>
                <w:i/>
                <w:iCs/>
                <w:sz w:val="20"/>
                <w:szCs w:val="20"/>
              </w:rPr>
            </w:pPr>
          </w:p>
        </w:tc>
        <w:tc>
          <w:tcPr>
            <w:tcW w:w="1387" w:type="dxa"/>
          </w:tcPr>
          <w:p w14:paraId="4B01F88B" w14:textId="0E7E5B82" w:rsidR="00C5182E" w:rsidRPr="00146A78"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DB0F60D" w14:textId="23806991" w:rsidTr="001313C9">
        <w:trPr>
          <w:jc w:val="center"/>
        </w:trPr>
        <w:tc>
          <w:tcPr>
            <w:tcW w:w="1272" w:type="dxa"/>
            <w:hideMark/>
          </w:tcPr>
          <w:p w14:paraId="1FF5458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F7A00A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678A72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C31ABB" w14:textId="271A3E2C" w:rsidR="00C5182E" w:rsidRPr="001C1090" w:rsidRDefault="00C5182E" w:rsidP="00C5182E">
            <w:pPr>
              <w:jc w:val="both"/>
              <w:rPr>
                <w:rFonts w:ascii="Times New Roman" w:hAnsi="Times New Roman" w:cs="Times New Roman"/>
                <w:i/>
                <w:iCs/>
                <w:sz w:val="20"/>
                <w:szCs w:val="20"/>
              </w:rPr>
            </w:pPr>
          </w:p>
        </w:tc>
        <w:tc>
          <w:tcPr>
            <w:tcW w:w="1387" w:type="dxa"/>
          </w:tcPr>
          <w:p w14:paraId="01351F41" w14:textId="07290AB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8BF308" w14:textId="69F4771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05EA477" w14:textId="20893D4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58891E54" w14:textId="21FDF234" w:rsidTr="001313C9">
        <w:trPr>
          <w:jc w:val="center"/>
        </w:trPr>
        <w:tc>
          <w:tcPr>
            <w:tcW w:w="1272" w:type="dxa"/>
            <w:hideMark/>
          </w:tcPr>
          <w:p w14:paraId="08DC591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0852B7A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85D260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224DE54" w14:textId="49AC90E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CE10C18" w14:textId="661D05FA" w:rsidR="00C5182E" w:rsidRPr="001C1090" w:rsidRDefault="00C5182E" w:rsidP="00C5182E">
            <w:pPr>
              <w:jc w:val="both"/>
              <w:rPr>
                <w:rFonts w:ascii="Times New Roman" w:hAnsi="Times New Roman" w:cs="Times New Roman"/>
                <w:i/>
                <w:iCs/>
                <w:sz w:val="20"/>
                <w:szCs w:val="20"/>
              </w:rPr>
            </w:pPr>
          </w:p>
        </w:tc>
        <w:tc>
          <w:tcPr>
            <w:tcW w:w="1387" w:type="dxa"/>
          </w:tcPr>
          <w:p w14:paraId="336BA6E0" w14:textId="628A029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64178C7" w14:textId="4BFFB4D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2289476" w14:textId="6EC051D7" w:rsidTr="001313C9">
        <w:trPr>
          <w:jc w:val="center"/>
        </w:trPr>
        <w:tc>
          <w:tcPr>
            <w:tcW w:w="1272" w:type="dxa"/>
            <w:hideMark/>
          </w:tcPr>
          <w:p w14:paraId="1F5D6E6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5E616937" w14:textId="77777777" w:rsidR="00C5182E" w:rsidRPr="001C1090" w:rsidRDefault="00C5182E"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5A0E503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2A2A22E" w14:textId="7C40358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A8BA0D4" w14:textId="380ECDA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266F6DF" w14:textId="27476FC4" w:rsidR="00C5182E" w:rsidRPr="001C1090" w:rsidRDefault="00C5182E" w:rsidP="00C5182E">
            <w:pPr>
              <w:jc w:val="both"/>
              <w:rPr>
                <w:rFonts w:ascii="Times New Roman" w:hAnsi="Times New Roman" w:cs="Times New Roman"/>
                <w:i/>
                <w:iCs/>
                <w:sz w:val="20"/>
                <w:szCs w:val="20"/>
              </w:rPr>
            </w:pPr>
          </w:p>
        </w:tc>
        <w:tc>
          <w:tcPr>
            <w:tcW w:w="1387" w:type="dxa"/>
          </w:tcPr>
          <w:p w14:paraId="63109340" w14:textId="2BC967D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19662C31" w14:textId="7C78810E" w:rsidTr="001313C9">
        <w:trPr>
          <w:jc w:val="center"/>
        </w:trPr>
        <w:tc>
          <w:tcPr>
            <w:tcW w:w="1272" w:type="dxa"/>
            <w:hideMark/>
          </w:tcPr>
          <w:p w14:paraId="19D47971" w14:textId="77777777" w:rsidR="00C5182E" w:rsidRPr="001C1090" w:rsidRDefault="00C5182E"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9" w:type="dxa"/>
            <w:hideMark/>
          </w:tcPr>
          <w:p w14:paraId="0743A03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86658B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72A6741" w14:textId="34CFDD4D" w:rsidR="00C5182E" w:rsidRPr="001C1090" w:rsidRDefault="00C5182E" w:rsidP="00C5182E">
            <w:pPr>
              <w:jc w:val="both"/>
              <w:rPr>
                <w:rFonts w:ascii="Times New Roman" w:hAnsi="Times New Roman" w:cs="Times New Roman"/>
                <w:i/>
                <w:iCs/>
                <w:sz w:val="20"/>
                <w:szCs w:val="20"/>
              </w:rPr>
            </w:pPr>
          </w:p>
        </w:tc>
        <w:tc>
          <w:tcPr>
            <w:tcW w:w="1387" w:type="dxa"/>
          </w:tcPr>
          <w:p w14:paraId="55C538E2" w14:textId="2AF37C6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B567438" w14:textId="0BF0DF0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5FBEDBF" w14:textId="68A22EE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5F177637" w14:textId="29CB8DD3" w:rsidTr="001313C9">
        <w:trPr>
          <w:jc w:val="center"/>
        </w:trPr>
        <w:tc>
          <w:tcPr>
            <w:tcW w:w="1272" w:type="dxa"/>
            <w:hideMark/>
          </w:tcPr>
          <w:p w14:paraId="7FBA00C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DBBEBB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4D4EB23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EEBB699" w14:textId="5F14981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DBFFAFF" w14:textId="027B3F7C" w:rsidR="00C5182E" w:rsidRPr="001C1090" w:rsidRDefault="00C5182E" w:rsidP="00C5182E">
            <w:pPr>
              <w:jc w:val="both"/>
              <w:rPr>
                <w:rFonts w:ascii="Times New Roman" w:hAnsi="Times New Roman" w:cs="Times New Roman"/>
                <w:i/>
                <w:iCs/>
                <w:sz w:val="20"/>
                <w:szCs w:val="20"/>
              </w:rPr>
            </w:pPr>
          </w:p>
        </w:tc>
        <w:tc>
          <w:tcPr>
            <w:tcW w:w="1387" w:type="dxa"/>
          </w:tcPr>
          <w:p w14:paraId="19419F5F" w14:textId="32A9ED8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10C8F41" w14:textId="30EE0E7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05042DD5" w14:textId="15B601DD" w:rsidTr="001313C9">
        <w:trPr>
          <w:jc w:val="center"/>
        </w:trPr>
        <w:tc>
          <w:tcPr>
            <w:tcW w:w="1272" w:type="dxa"/>
            <w:hideMark/>
          </w:tcPr>
          <w:p w14:paraId="221F0974"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BBA6914"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595DF81C" w14:textId="024C893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25F59DD" w14:textId="341B8B5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5BCE2954" w14:textId="1A132A9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5D08D79" w14:textId="3C0A654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2723D27"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11611F7D" w14:textId="3EE5BB58" w:rsidTr="001313C9">
        <w:trPr>
          <w:jc w:val="center"/>
        </w:trPr>
        <w:tc>
          <w:tcPr>
            <w:tcW w:w="1272" w:type="dxa"/>
            <w:hideMark/>
          </w:tcPr>
          <w:p w14:paraId="0C5EE7D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2FF039E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DEA523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A02516A" w14:textId="397CC1B9" w:rsidR="00C5182E" w:rsidRPr="001C1090"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EF6AE2D" w14:textId="6C5604C6"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99A0C16" w14:textId="75DB4933"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0E50F01F" w14:textId="2085CEF5" w:rsidR="00C5182E" w:rsidRPr="00256CB1"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C5182E" w:rsidRPr="001C1090" w14:paraId="6D9C89D3" w14:textId="282C7820" w:rsidTr="001313C9">
        <w:trPr>
          <w:jc w:val="center"/>
        </w:trPr>
        <w:tc>
          <w:tcPr>
            <w:tcW w:w="1272" w:type="dxa"/>
            <w:hideMark/>
          </w:tcPr>
          <w:p w14:paraId="5601BC8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lastRenderedPageBreak/>
              <w:t>TSC2</w:t>
            </w:r>
          </w:p>
        </w:tc>
        <w:tc>
          <w:tcPr>
            <w:tcW w:w="1269" w:type="dxa"/>
            <w:hideMark/>
          </w:tcPr>
          <w:p w14:paraId="1BAA50C6" w14:textId="77777777" w:rsidR="00C5182E" w:rsidRPr="001C1090" w:rsidRDefault="00C5182E"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6FE98B9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7461CB6" w14:textId="5F237B3F" w:rsidR="00C5182E" w:rsidRPr="001C1090" w:rsidRDefault="00C5182E" w:rsidP="00C5182E">
            <w:pPr>
              <w:jc w:val="both"/>
              <w:rPr>
                <w:rFonts w:ascii="Times New Roman" w:hAnsi="Times New Roman" w:cs="Times New Roman"/>
                <w:i/>
                <w:iCs/>
                <w:sz w:val="20"/>
                <w:szCs w:val="20"/>
              </w:rPr>
            </w:pPr>
          </w:p>
        </w:tc>
        <w:tc>
          <w:tcPr>
            <w:tcW w:w="1387" w:type="dxa"/>
          </w:tcPr>
          <w:p w14:paraId="526575D1" w14:textId="3B020DED"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200B77FD" w14:textId="78941A84"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4D0921E4" w14:textId="77777777" w:rsidR="00C5182E" w:rsidRPr="00256CB1" w:rsidRDefault="00C5182E" w:rsidP="00C5182E">
            <w:pPr>
              <w:jc w:val="both"/>
              <w:rPr>
                <w:rFonts w:ascii="Times New Roman" w:hAnsi="Times New Roman" w:cs="Times New Roman"/>
                <w:i/>
                <w:iCs/>
                <w:sz w:val="20"/>
                <w:szCs w:val="20"/>
              </w:rPr>
            </w:pPr>
          </w:p>
        </w:tc>
      </w:tr>
      <w:tr w:rsidR="00C5182E" w:rsidRPr="001C1090" w14:paraId="5209C78E" w14:textId="0EC21C62" w:rsidTr="001313C9">
        <w:trPr>
          <w:jc w:val="center"/>
        </w:trPr>
        <w:tc>
          <w:tcPr>
            <w:tcW w:w="1272" w:type="dxa"/>
            <w:hideMark/>
          </w:tcPr>
          <w:p w14:paraId="29605492"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6F9934AF"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38720FF"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FF09E79" w14:textId="6085A3D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139EC2A" w14:textId="7C41F24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C05B7F8" w14:textId="64CA36DB"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47C7A5EE" w14:textId="77777777" w:rsidR="00C5182E" w:rsidRPr="00256CB1" w:rsidRDefault="00C5182E" w:rsidP="00C5182E">
            <w:pPr>
              <w:jc w:val="both"/>
              <w:rPr>
                <w:rFonts w:ascii="Times New Roman" w:hAnsi="Times New Roman" w:cs="Times New Roman"/>
                <w:i/>
                <w:iCs/>
                <w:sz w:val="20"/>
                <w:szCs w:val="20"/>
              </w:rPr>
            </w:pPr>
          </w:p>
        </w:tc>
      </w:tr>
      <w:tr w:rsidR="00C5182E" w:rsidRPr="001C1090" w14:paraId="360195F3" w14:textId="704234D5" w:rsidTr="001313C9">
        <w:trPr>
          <w:jc w:val="center"/>
        </w:trPr>
        <w:tc>
          <w:tcPr>
            <w:tcW w:w="1272" w:type="dxa"/>
            <w:hideMark/>
          </w:tcPr>
          <w:p w14:paraId="5C39622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207794F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269B7C70"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55504FE" w14:textId="01EB4594"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C7D847D" w14:textId="32C05E24"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2A336CB" w14:textId="3CA767F8"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6F1C192" w14:textId="486159A8"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C5182E" w:rsidRPr="001C1090" w14:paraId="233B0AC1" w14:textId="7E231BBD" w:rsidTr="001313C9">
        <w:trPr>
          <w:jc w:val="center"/>
        </w:trPr>
        <w:tc>
          <w:tcPr>
            <w:tcW w:w="1272" w:type="dxa"/>
            <w:hideMark/>
          </w:tcPr>
          <w:p w14:paraId="75E26D2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0A8193BC"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280D59CE" w14:textId="42D7039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04A9F75" w14:textId="2569991C" w:rsidR="00C5182E" w:rsidRPr="001C1090" w:rsidRDefault="00C5182E" w:rsidP="00C5182E">
            <w:pPr>
              <w:jc w:val="both"/>
              <w:rPr>
                <w:rFonts w:ascii="Times New Roman" w:hAnsi="Times New Roman" w:cs="Times New Roman"/>
                <w:i/>
                <w:iCs/>
                <w:sz w:val="20"/>
                <w:szCs w:val="20"/>
              </w:rPr>
            </w:pPr>
          </w:p>
        </w:tc>
        <w:tc>
          <w:tcPr>
            <w:tcW w:w="1387" w:type="dxa"/>
          </w:tcPr>
          <w:p w14:paraId="5F417AA1" w14:textId="18E84AF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DF6DB1D" w14:textId="7D4C6AF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3EC2815"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67AA448B" w14:textId="37B06187" w:rsidTr="001313C9">
        <w:trPr>
          <w:jc w:val="center"/>
        </w:trPr>
        <w:tc>
          <w:tcPr>
            <w:tcW w:w="1272" w:type="dxa"/>
            <w:hideMark/>
          </w:tcPr>
          <w:p w14:paraId="2B185C9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0A3E0F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9FA7013" w14:textId="055C593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56E15EA" w14:textId="2DCAF0B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C89406E" w14:textId="2291C9CB"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945648E" w14:textId="64A5C387" w:rsidR="00C5182E" w:rsidRPr="001C1090" w:rsidRDefault="00C5182E" w:rsidP="00C5182E">
            <w:pPr>
              <w:jc w:val="both"/>
              <w:rPr>
                <w:rFonts w:ascii="Times New Roman" w:hAnsi="Times New Roman" w:cs="Times New Roman"/>
                <w:i/>
                <w:iCs/>
                <w:sz w:val="20"/>
                <w:szCs w:val="20"/>
              </w:rPr>
            </w:pPr>
          </w:p>
        </w:tc>
        <w:tc>
          <w:tcPr>
            <w:tcW w:w="1387" w:type="dxa"/>
          </w:tcPr>
          <w:p w14:paraId="049A5329"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67B6541C" w14:textId="4A80B876" w:rsidTr="001313C9">
        <w:trPr>
          <w:jc w:val="center"/>
        </w:trPr>
        <w:tc>
          <w:tcPr>
            <w:tcW w:w="1272" w:type="dxa"/>
            <w:hideMark/>
          </w:tcPr>
          <w:p w14:paraId="0A1478D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E6BA81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131D5799" w14:textId="1140FDF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4DBE0BDA" w14:textId="5D80617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CC74D5C" w14:textId="4D3F2E98" w:rsidR="00C5182E" w:rsidRPr="001C1090" w:rsidRDefault="00C5182E" w:rsidP="00C5182E">
            <w:pPr>
              <w:jc w:val="both"/>
              <w:rPr>
                <w:rFonts w:ascii="Times New Roman" w:hAnsi="Times New Roman" w:cs="Times New Roman"/>
                <w:i/>
                <w:iCs/>
                <w:sz w:val="20"/>
                <w:szCs w:val="20"/>
              </w:rPr>
            </w:pPr>
          </w:p>
        </w:tc>
        <w:tc>
          <w:tcPr>
            <w:tcW w:w="1387" w:type="dxa"/>
          </w:tcPr>
          <w:p w14:paraId="610C8249" w14:textId="3762CED6" w:rsidR="00C5182E" w:rsidRPr="00DC76EF" w:rsidRDefault="00C5182E" w:rsidP="00C5182E">
            <w:pPr>
              <w:jc w:val="both"/>
              <w:rPr>
                <w:rFonts w:ascii="Times New Roman" w:hAnsi="Times New Roman" w:cs="Times New Roman"/>
                <w:i/>
                <w:iCs/>
                <w:sz w:val="20"/>
                <w:szCs w:val="20"/>
              </w:rPr>
            </w:pPr>
          </w:p>
        </w:tc>
        <w:tc>
          <w:tcPr>
            <w:tcW w:w="1387" w:type="dxa"/>
          </w:tcPr>
          <w:p w14:paraId="4731637A" w14:textId="77777777" w:rsidR="00C5182E" w:rsidRPr="00DC76EF" w:rsidRDefault="00C5182E" w:rsidP="00C5182E">
            <w:pPr>
              <w:jc w:val="both"/>
              <w:rPr>
                <w:rFonts w:ascii="Times New Roman" w:hAnsi="Times New Roman" w:cs="Times New Roman"/>
                <w:i/>
                <w:iCs/>
                <w:sz w:val="20"/>
                <w:szCs w:val="20"/>
              </w:rPr>
            </w:pPr>
          </w:p>
        </w:tc>
      </w:tr>
      <w:tr w:rsidR="00C5182E" w:rsidRPr="001C1090" w14:paraId="5F536D64" w14:textId="78E81EA2" w:rsidTr="001313C9">
        <w:trPr>
          <w:jc w:val="center"/>
        </w:trPr>
        <w:tc>
          <w:tcPr>
            <w:tcW w:w="1272" w:type="dxa"/>
            <w:hideMark/>
          </w:tcPr>
          <w:p w14:paraId="58C5939B"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2EBC8E8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12B5B0FC" w14:textId="0BB09B4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BA9F5CE" w14:textId="2127B752"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BAEAB31" w14:textId="0BEB600E" w:rsidR="00C5182E" w:rsidRPr="001C1090" w:rsidRDefault="00C5182E" w:rsidP="00C5182E">
            <w:pPr>
              <w:jc w:val="both"/>
              <w:rPr>
                <w:rFonts w:ascii="Times New Roman" w:hAnsi="Times New Roman" w:cs="Times New Roman"/>
                <w:i/>
                <w:iCs/>
                <w:sz w:val="20"/>
                <w:szCs w:val="20"/>
              </w:rPr>
            </w:pPr>
          </w:p>
        </w:tc>
        <w:tc>
          <w:tcPr>
            <w:tcW w:w="1387" w:type="dxa"/>
          </w:tcPr>
          <w:p w14:paraId="43A21B97" w14:textId="5F00A911" w:rsidR="00C5182E" w:rsidRPr="00DC76EF" w:rsidRDefault="00C5182E" w:rsidP="00C5182E">
            <w:pPr>
              <w:jc w:val="both"/>
              <w:rPr>
                <w:rFonts w:ascii="Times New Roman" w:hAnsi="Times New Roman" w:cs="Times New Roman"/>
                <w:i/>
                <w:iCs/>
                <w:sz w:val="20"/>
                <w:szCs w:val="20"/>
              </w:rPr>
            </w:pPr>
          </w:p>
        </w:tc>
        <w:tc>
          <w:tcPr>
            <w:tcW w:w="1387" w:type="dxa"/>
          </w:tcPr>
          <w:p w14:paraId="7BEC361E" w14:textId="59B954E7" w:rsidR="00C5182E" w:rsidRPr="00DC76EF"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bookmarkEnd w:id="10"/>
    </w:tbl>
    <w:p w14:paraId="0875F958" w14:textId="66F5E5A5"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256146FB" w14:textId="77777777" w:rsidTr="00AA7BEE">
        <w:tc>
          <w:tcPr>
            <w:tcW w:w="0" w:type="auto"/>
            <w:hideMark/>
          </w:tcPr>
          <w:p w14:paraId="30EB489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4D4B7A81"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3A7778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A29AD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B1B078B"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6FD266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8B62AA3"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4F8E690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9DC5608" w14:textId="77777777" w:rsidTr="00AA7BEE">
        <w:tc>
          <w:tcPr>
            <w:tcW w:w="0" w:type="auto"/>
            <w:hideMark/>
          </w:tcPr>
          <w:p w14:paraId="1FECDF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D49124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4F9A9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3E985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0C348A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C74F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F3D7A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2493818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34F7432D" w14:textId="77777777" w:rsidTr="00AA7BEE">
        <w:tc>
          <w:tcPr>
            <w:tcW w:w="0" w:type="auto"/>
            <w:hideMark/>
          </w:tcPr>
          <w:p w14:paraId="24DD49C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863F4B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0DB0DF4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571D6B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463DD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0BF060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5B57C2E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50DC781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F81C12" w:rsidRPr="00F81C12" w14:paraId="02DDA43C" w14:textId="77777777" w:rsidTr="00AA7BEE">
        <w:tc>
          <w:tcPr>
            <w:tcW w:w="0" w:type="auto"/>
            <w:hideMark/>
          </w:tcPr>
          <w:p w14:paraId="0CD8D9C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626BB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E47C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95CD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FE293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0804F1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56708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CAC239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F81C12" w:rsidRPr="00F81C12" w14:paraId="73DB740F" w14:textId="77777777" w:rsidTr="00AA7BEE">
        <w:tc>
          <w:tcPr>
            <w:tcW w:w="0" w:type="auto"/>
            <w:hideMark/>
          </w:tcPr>
          <w:p w14:paraId="0BF23F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77B0A0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3DDC3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3742A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9045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71D5B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C43414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6B2B36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63E8456" w14:textId="77777777" w:rsidR="001C1090" w:rsidRPr="006C671F" w:rsidRDefault="001C1090" w:rsidP="006C671F">
      <w:pPr>
        <w:jc w:val="both"/>
        <w:rPr>
          <w:rFonts w:ascii="Times New Roman" w:hAnsi="Times New Roman" w:cs="Times New Roman"/>
          <w:i/>
          <w:iCs/>
          <w:sz w:val="24"/>
          <w:szCs w:val="24"/>
        </w:rPr>
      </w:pPr>
    </w:p>
    <w:p w14:paraId="7E83ADAE" w14:textId="6E35F33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530CECF3" w14:textId="3029CC8D" w:rsidR="001C1090" w:rsidRPr="001C1090" w:rsidRDefault="001C1090" w:rsidP="0009709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1"/>
        <w:gridCol w:w="1860"/>
        <w:gridCol w:w="1295"/>
        <w:gridCol w:w="1091"/>
        <w:gridCol w:w="1091"/>
        <w:gridCol w:w="1091"/>
        <w:gridCol w:w="1061"/>
      </w:tblGrid>
      <w:tr w:rsidR="00CA0D32" w:rsidRPr="001C1090" w14:paraId="1560670F" w14:textId="77777777" w:rsidTr="00CA0D32">
        <w:trPr>
          <w:jc w:val="center"/>
        </w:trPr>
        <w:tc>
          <w:tcPr>
            <w:tcW w:w="5016" w:type="dxa"/>
            <w:gridSpan w:val="3"/>
          </w:tcPr>
          <w:p w14:paraId="4B33116C" w14:textId="7718B609" w:rsidR="00CA0D32" w:rsidRPr="001C1090" w:rsidRDefault="00CA0D32" w:rsidP="001C1090">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091" w:type="dxa"/>
          </w:tcPr>
          <w:p w14:paraId="013031E2" w14:textId="77777777" w:rsidR="00CA0D32" w:rsidRDefault="00CA0D32" w:rsidP="001C1090">
            <w:pPr>
              <w:jc w:val="center"/>
              <w:rPr>
                <w:rFonts w:ascii="Times New Roman" w:eastAsia="Times New Roman" w:hAnsi="Times New Roman" w:cs="Times New Roman"/>
                <w:b/>
                <w:bCs/>
                <w:sz w:val="20"/>
                <w:szCs w:val="20"/>
              </w:rPr>
            </w:pPr>
          </w:p>
        </w:tc>
        <w:tc>
          <w:tcPr>
            <w:tcW w:w="1091" w:type="dxa"/>
          </w:tcPr>
          <w:p w14:paraId="30F666D2" w14:textId="77777777" w:rsidR="00CA0D32" w:rsidRPr="00D045A4" w:rsidRDefault="00CA0D32" w:rsidP="001C1090">
            <w:pPr>
              <w:jc w:val="center"/>
              <w:rPr>
                <w:rFonts w:ascii="Times New Roman" w:hAnsi="Times New Roman" w:cs="Times New Roman"/>
                <w:b/>
                <w:bCs/>
                <w:sz w:val="20"/>
                <w:szCs w:val="20"/>
              </w:rPr>
            </w:pPr>
          </w:p>
        </w:tc>
        <w:tc>
          <w:tcPr>
            <w:tcW w:w="1091" w:type="dxa"/>
          </w:tcPr>
          <w:p w14:paraId="77D35736" w14:textId="77777777" w:rsidR="00CA0D32" w:rsidRPr="00EB3D00" w:rsidRDefault="00CA0D32" w:rsidP="001C1090">
            <w:pPr>
              <w:jc w:val="center"/>
              <w:rPr>
                <w:rFonts w:ascii="Times New Roman" w:hAnsi="Times New Roman" w:cs="Times New Roman"/>
                <w:sz w:val="18"/>
                <w:szCs w:val="18"/>
              </w:rPr>
            </w:pPr>
          </w:p>
        </w:tc>
        <w:tc>
          <w:tcPr>
            <w:tcW w:w="1061" w:type="dxa"/>
          </w:tcPr>
          <w:p w14:paraId="01C59E8E" w14:textId="77777777" w:rsidR="00CA0D32" w:rsidRDefault="00CA0D32" w:rsidP="001C1090">
            <w:pPr>
              <w:jc w:val="center"/>
              <w:rPr>
                <w:rFonts w:ascii="Times New Roman" w:hAnsi="Times New Roman" w:cs="Times New Roman"/>
                <w:sz w:val="18"/>
                <w:szCs w:val="18"/>
              </w:rPr>
            </w:pPr>
          </w:p>
        </w:tc>
      </w:tr>
      <w:tr w:rsidR="00CA0D32" w:rsidRPr="001C1090" w14:paraId="1BEF06F4" w14:textId="355776E7" w:rsidTr="00CA0D32">
        <w:trPr>
          <w:jc w:val="center"/>
        </w:trPr>
        <w:tc>
          <w:tcPr>
            <w:tcW w:w="1861" w:type="dxa"/>
            <w:hideMark/>
          </w:tcPr>
          <w:p w14:paraId="31EB0A02"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860" w:type="dxa"/>
            <w:hideMark/>
          </w:tcPr>
          <w:p w14:paraId="20EBBF80"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0F1E6400"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91" w:type="dxa"/>
          </w:tcPr>
          <w:p w14:paraId="7CF95C38" w14:textId="0B5C98D5" w:rsidR="00CA0D32" w:rsidRPr="001C1090" w:rsidRDefault="00CA0D32"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91" w:type="dxa"/>
          </w:tcPr>
          <w:p w14:paraId="659CA335" w14:textId="7E1B1566" w:rsidR="00CA0D32" w:rsidRDefault="00CA0D32"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91" w:type="dxa"/>
          </w:tcPr>
          <w:p w14:paraId="51474D02" w14:textId="521C0B27" w:rsidR="00CA0D32" w:rsidRPr="00D045A4" w:rsidRDefault="00CA0D32"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77793B3B" w14:textId="40A8D6B8" w:rsidR="00CA0D32" w:rsidRPr="00EB3D00" w:rsidRDefault="00CA0D32"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CA0D32" w:rsidRPr="001C1090" w14:paraId="08559BB8" w14:textId="2DEA909D" w:rsidTr="00CA0D32">
        <w:trPr>
          <w:jc w:val="center"/>
        </w:trPr>
        <w:tc>
          <w:tcPr>
            <w:tcW w:w="1861" w:type="dxa"/>
            <w:hideMark/>
          </w:tcPr>
          <w:p w14:paraId="3BEA85E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2F1F986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A277F90"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B9387B" w14:textId="623C3DE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63FEA9A" w14:textId="1789463D"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ED65483" w14:textId="395F75D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ABA9AF5" w14:textId="518CA15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28D1F90" w14:textId="3B7F103C" w:rsidTr="00CA0D32">
        <w:trPr>
          <w:jc w:val="center"/>
        </w:trPr>
        <w:tc>
          <w:tcPr>
            <w:tcW w:w="1861" w:type="dxa"/>
            <w:hideMark/>
          </w:tcPr>
          <w:p w14:paraId="5743A49B"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590EA21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216CB5F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6F7921" w14:textId="3C201A5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80E1162" w14:textId="08585AEB"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7D25EFF" w14:textId="1E39BB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9E9402" w14:textId="1B15C472"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790D8771" w14:textId="1F7CC4A9" w:rsidTr="00CA0D32">
        <w:trPr>
          <w:jc w:val="center"/>
        </w:trPr>
        <w:tc>
          <w:tcPr>
            <w:tcW w:w="1861" w:type="dxa"/>
            <w:hideMark/>
          </w:tcPr>
          <w:p w14:paraId="5B00D3EB"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860" w:type="dxa"/>
            <w:hideMark/>
          </w:tcPr>
          <w:p w14:paraId="49CEBAD5"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1AE25CC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787ED0E" w14:textId="36A0524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A61460F" w14:textId="40A4AB29"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4E19A66" w14:textId="27D2C01B"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0915519" w14:textId="69D9D64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4D994D1" w14:textId="1B2440ED" w:rsidTr="00CA0D32">
        <w:trPr>
          <w:jc w:val="center"/>
        </w:trPr>
        <w:tc>
          <w:tcPr>
            <w:tcW w:w="1861" w:type="dxa"/>
            <w:hideMark/>
          </w:tcPr>
          <w:p w14:paraId="1711FBC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860" w:type="dxa"/>
            <w:hideMark/>
          </w:tcPr>
          <w:p w14:paraId="27F3DEC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1B62C98"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C2A0C6F" w14:textId="3F8053B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CFCED4" w14:textId="084709C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2029DE2" w14:textId="5B20847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8DB8AE7" w14:textId="64FE45B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C72065B" w14:textId="4CF33DDC" w:rsidTr="00CA0D32">
        <w:trPr>
          <w:jc w:val="center"/>
        </w:trPr>
        <w:tc>
          <w:tcPr>
            <w:tcW w:w="1861" w:type="dxa"/>
            <w:hideMark/>
          </w:tcPr>
          <w:p w14:paraId="3A2EE85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860" w:type="dxa"/>
            <w:hideMark/>
          </w:tcPr>
          <w:p w14:paraId="349470A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3DB38E9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812D58" w14:textId="5F8A0FD7" w:rsidR="00CA0D32" w:rsidRPr="001C1090" w:rsidRDefault="00CA0D32" w:rsidP="00CA0D32">
            <w:pPr>
              <w:rPr>
                <w:rFonts w:ascii="Times New Roman" w:eastAsia="Times New Roman" w:hAnsi="Times New Roman" w:cs="Times New Roman"/>
                <w:sz w:val="20"/>
                <w:szCs w:val="20"/>
              </w:rPr>
            </w:pPr>
          </w:p>
        </w:tc>
        <w:tc>
          <w:tcPr>
            <w:tcW w:w="1091" w:type="dxa"/>
          </w:tcPr>
          <w:p w14:paraId="67245279" w14:textId="284FE95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10C4692" w14:textId="09863C4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98FFC8" w14:textId="09C6961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AB7753F" w14:textId="5EC476FE" w:rsidTr="00CA0D32">
        <w:trPr>
          <w:jc w:val="center"/>
        </w:trPr>
        <w:tc>
          <w:tcPr>
            <w:tcW w:w="1861" w:type="dxa"/>
            <w:hideMark/>
          </w:tcPr>
          <w:p w14:paraId="2D6AA02F"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6E8FFDB8"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505631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C3264DB" w14:textId="1ECA02F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BD5F55" w14:textId="1CB8AA92"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EB1500" w14:textId="7DC2ECA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15DAB2" w14:textId="2277D05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6ED4301" w14:textId="52C57E74" w:rsidTr="00CA0D32">
        <w:trPr>
          <w:jc w:val="center"/>
        </w:trPr>
        <w:tc>
          <w:tcPr>
            <w:tcW w:w="1861" w:type="dxa"/>
            <w:hideMark/>
          </w:tcPr>
          <w:p w14:paraId="4B19D072"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860" w:type="dxa"/>
            <w:hideMark/>
          </w:tcPr>
          <w:p w14:paraId="385E8818" w14:textId="77777777" w:rsidR="00CA0D32" w:rsidRPr="001C1090" w:rsidRDefault="00CA0D32"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295" w:type="dxa"/>
            <w:hideMark/>
          </w:tcPr>
          <w:p w14:paraId="1D97E30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1B5DEB7" w14:textId="7D79205D"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E1E05E4" w14:textId="73745A55"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3CBB110" w14:textId="4FEADB60" w:rsidR="00CA0D32" w:rsidRPr="001C1090" w:rsidRDefault="00CA0D32" w:rsidP="00CA0D32">
            <w:pPr>
              <w:rPr>
                <w:rFonts w:ascii="Times New Roman" w:eastAsia="Times New Roman" w:hAnsi="Times New Roman" w:cs="Times New Roman"/>
                <w:sz w:val="20"/>
                <w:szCs w:val="20"/>
              </w:rPr>
            </w:pPr>
          </w:p>
        </w:tc>
        <w:tc>
          <w:tcPr>
            <w:tcW w:w="1061" w:type="dxa"/>
          </w:tcPr>
          <w:p w14:paraId="7D90FCE2" w14:textId="697F412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18C7D7D2" w14:textId="192FCF75" w:rsidTr="00CA0D32">
        <w:trPr>
          <w:jc w:val="center"/>
        </w:trPr>
        <w:tc>
          <w:tcPr>
            <w:tcW w:w="1861" w:type="dxa"/>
            <w:hideMark/>
          </w:tcPr>
          <w:p w14:paraId="373077CC" w14:textId="77777777" w:rsidR="00CA0D32" w:rsidRPr="001C1090" w:rsidRDefault="00CA0D32"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860" w:type="dxa"/>
            <w:hideMark/>
          </w:tcPr>
          <w:p w14:paraId="59709F4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09C572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14710" w14:textId="2ADF95E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A10C3F6" w14:textId="73AFB48F" w:rsidR="00CA0D32" w:rsidRPr="001C1090"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91" w:type="dxa"/>
          </w:tcPr>
          <w:p w14:paraId="7A2E7AEF" w14:textId="480CA4D5" w:rsidR="00CA0D32" w:rsidRPr="00160CEF"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61" w:type="dxa"/>
          </w:tcPr>
          <w:p w14:paraId="5A36884E" w14:textId="51F2BEC5" w:rsidR="00CA0D32" w:rsidRPr="00160CEF"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45733639" w14:textId="3794631D" w:rsidTr="00CA0D32">
        <w:trPr>
          <w:jc w:val="center"/>
        </w:trPr>
        <w:tc>
          <w:tcPr>
            <w:tcW w:w="1861" w:type="dxa"/>
            <w:hideMark/>
          </w:tcPr>
          <w:p w14:paraId="45AF61AA"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860" w:type="dxa"/>
            <w:hideMark/>
          </w:tcPr>
          <w:p w14:paraId="74429072"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8AC4F8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804AF18" w14:textId="5E85898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B62420B" w14:textId="1838BB0F" w:rsidR="00CA0D32" w:rsidRPr="001C1090" w:rsidRDefault="00CA0D32" w:rsidP="00CA0D32">
            <w:pPr>
              <w:rPr>
                <w:rFonts w:ascii="Times New Roman" w:eastAsia="Times New Roman" w:hAnsi="Times New Roman" w:cs="Times New Roman"/>
                <w:sz w:val="20"/>
                <w:szCs w:val="20"/>
              </w:rPr>
            </w:pPr>
          </w:p>
        </w:tc>
        <w:tc>
          <w:tcPr>
            <w:tcW w:w="1091" w:type="dxa"/>
          </w:tcPr>
          <w:p w14:paraId="37D3F512" w14:textId="7FEEC08C" w:rsidR="00CA0D32" w:rsidRPr="00160CEF" w:rsidRDefault="00CA0D32" w:rsidP="00CA0D32">
            <w:pPr>
              <w:rPr>
                <w:rFonts w:ascii="Times New Roman" w:eastAsia="Times New Roman" w:hAnsi="Times New Roman" w:cs="Times New Roman"/>
                <w:sz w:val="20"/>
                <w:szCs w:val="20"/>
              </w:rPr>
            </w:pPr>
          </w:p>
        </w:tc>
        <w:tc>
          <w:tcPr>
            <w:tcW w:w="1061" w:type="dxa"/>
          </w:tcPr>
          <w:p w14:paraId="52AB2135" w14:textId="688D6A59" w:rsidR="00CA0D32" w:rsidRPr="00160CEF"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CA0D32" w:rsidRPr="001C1090" w14:paraId="3125D6D3" w14:textId="5E79E45F" w:rsidTr="00CA0D32">
        <w:trPr>
          <w:jc w:val="center"/>
        </w:trPr>
        <w:tc>
          <w:tcPr>
            <w:tcW w:w="1861" w:type="dxa"/>
            <w:hideMark/>
          </w:tcPr>
          <w:p w14:paraId="6FF3F62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7D383BD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15DA8E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7CCB975" w14:textId="5770004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E7ACA2C" w14:textId="220CE66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46AE134" w14:textId="6135FAEC"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53B02DB" w14:textId="1435CFEC" w:rsidR="00CA0D32" w:rsidRPr="001C1090"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CA0D32" w:rsidRPr="001C1090" w14:paraId="78F68D0E" w14:textId="0E1291AA" w:rsidTr="00CA0D32">
        <w:trPr>
          <w:jc w:val="center"/>
        </w:trPr>
        <w:tc>
          <w:tcPr>
            <w:tcW w:w="1861" w:type="dxa"/>
            <w:hideMark/>
          </w:tcPr>
          <w:p w14:paraId="13AF30F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860" w:type="dxa"/>
            <w:hideMark/>
          </w:tcPr>
          <w:p w14:paraId="42F59B0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348BFE5"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B741597" w14:textId="4E99060D" w:rsidR="00CA0D32" w:rsidRPr="001C1090" w:rsidRDefault="00CA0D32" w:rsidP="00CA0D32">
            <w:pPr>
              <w:rPr>
                <w:rFonts w:ascii="Times New Roman" w:eastAsia="Times New Roman" w:hAnsi="Times New Roman" w:cs="Times New Roman"/>
                <w:sz w:val="20"/>
                <w:szCs w:val="20"/>
              </w:rPr>
            </w:pPr>
          </w:p>
        </w:tc>
        <w:tc>
          <w:tcPr>
            <w:tcW w:w="1091" w:type="dxa"/>
          </w:tcPr>
          <w:p w14:paraId="23B18896" w14:textId="63EF5E2C"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EA2A84E" w14:textId="6EE811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796AF1D5" w14:textId="6F76405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31DEF553" w14:textId="6E1FEE83" w:rsidTr="00CA0D32">
        <w:trPr>
          <w:jc w:val="center"/>
        </w:trPr>
        <w:tc>
          <w:tcPr>
            <w:tcW w:w="1861" w:type="dxa"/>
            <w:hideMark/>
          </w:tcPr>
          <w:p w14:paraId="258E3C4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5CAA98A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17AF0EF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2CFF008" w14:textId="32EDA96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E0E58BE" w14:textId="70FCA1A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3957BA" w14:textId="055DB06D" w:rsidR="00CA0D32" w:rsidRPr="001C1090" w:rsidRDefault="00CA0D32" w:rsidP="00CA0D32">
            <w:pPr>
              <w:rPr>
                <w:rFonts w:ascii="Times New Roman" w:eastAsia="Times New Roman" w:hAnsi="Times New Roman" w:cs="Times New Roman"/>
                <w:sz w:val="20"/>
                <w:szCs w:val="20"/>
              </w:rPr>
            </w:pPr>
          </w:p>
        </w:tc>
        <w:tc>
          <w:tcPr>
            <w:tcW w:w="1061" w:type="dxa"/>
          </w:tcPr>
          <w:p w14:paraId="5A0E08CE" w14:textId="268E2404" w:rsidR="00CA0D32" w:rsidRPr="007F69AC"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015EC3E" w14:textId="16030BE8" w:rsidTr="00CA0D32">
        <w:trPr>
          <w:jc w:val="center"/>
        </w:trPr>
        <w:tc>
          <w:tcPr>
            <w:tcW w:w="1861" w:type="dxa"/>
            <w:hideMark/>
          </w:tcPr>
          <w:p w14:paraId="51763CD4"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860" w:type="dxa"/>
            <w:hideMark/>
          </w:tcPr>
          <w:p w14:paraId="40087C63"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2098C6F8"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C45D73E" w14:textId="62879F51"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1BDF52C" w14:textId="26D1DA62"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E9EDB17" w14:textId="5A413893" w:rsidR="00CA0D32" w:rsidRPr="001C1090" w:rsidRDefault="00CA0D32" w:rsidP="00FF07A2">
            <w:pPr>
              <w:rPr>
                <w:rFonts w:ascii="Times New Roman" w:eastAsia="Times New Roman" w:hAnsi="Times New Roman" w:cs="Times New Roman"/>
                <w:sz w:val="20"/>
                <w:szCs w:val="20"/>
              </w:rPr>
            </w:pPr>
            <w:r w:rsidRPr="007F69AC">
              <w:rPr>
                <w:rFonts w:ascii="Times New Roman" w:eastAsia="Times New Roman" w:hAnsi="Times New Roman" w:cs="Times New Roman"/>
                <w:sz w:val="20"/>
                <w:szCs w:val="20"/>
              </w:rPr>
              <w:t>Inhibition</w:t>
            </w:r>
          </w:p>
        </w:tc>
        <w:tc>
          <w:tcPr>
            <w:tcW w:w="1061" w:type="dxa"/>
          </w:tcPr>
          <w:p w14:paraId="0DEC76D6" w14:textId="77777777" w:rsidR="00CA0D32" w:rsidRPr="007F69AC" w:rsidRDefault="00CA0D32" w:rsidP="00FF07A2">
            <w:pPr>
              <w:rPr>
                <w:rFonts w:ascii="Times New Roman" w:eastAsia="Times New Roman" w:hAnsi="Times New Roman" w:cs="Times New Roman"/>
                <w:sz w:val="20"/>
                <w:szCs w:val="20"/>
              </w:rPr>
            </w:pPr>
          </w:p>
        </w:tc>
      </w:tr>
      <w:tr w:rsidR="00CA0D32" w:rsidRPr="001C1090" w14:paraId="4C360BC6" w14:textId="14366A07" w:rsidTr="00CA0D32">
        <w:trPr>
          <w:jc w:val="center"/>
        </w:trPr>
        <w:tc>
          <w:tcPr>
            <w:tcW w:w="1861" w:type="dxa"/>
            <w:hideMark/>
          </w:tcPr>
          <w:p w14:paraId="0414B954"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2A1684D6"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CF2DDDC"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4C06A0F" w14:textId="06913673"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CDCA044" w14:textId="18CAB2C6" w:rsidR="00CA0D32" w:rsidRPr="001C1090" w:rsidRDefault="00CA0D32"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14E4C47" w14:textId="7645F8EC" w:rsidR="00CA0D32" w:rsidRPr="00282DAA" w:rsidRDefault="00CA0D32" w:rsidP="00FF07A2">
            <w:pPr>
              <w:rPr>
                <w:rFonts w:ascii="Times New Roman" w:eastAsia="Times New Roman" w:hAnsi="Times New Roman" w:cs="Times New Roman"/>
                <w:sz w:val="20"/>
                <w:szCs w:val="20"/>
              </w:rPr>
            </w:pPr>
          </w:p>
        </w:tc>
        <w:tc>
          <w:tcPr>
            <w:tcW w:w="1061" w:type="dxa"/>
          </w:tcPr>
          <w:p w14:paraId="068E56B4" w14:textId="77777777" w:rsidR="00CA0D32" w:rsidRPr="009B0AA9" w:rsidRDefault="00CA0D32" w:rsidP="00FF07A2">
            <w:pPr>
              <w:rPr>
                <w:rFonts w:ascii="Times New Roman" w:eastAsia="Times New Roman" w:hAnsi="Times New Roman" w:cs="Times New Roman"/>
                <w:sz w:val="20"/>
                <w:szCs w:val="20"/>
              </w:rPr>
            </w:pPr>
          </w:p>
        </w:tc>
      </w:tr>
      <w:tr w:rsidR="00CA0D32" w:rsidRPr="001C1090" w14:paraId="717C5B18" w14:textId="4EEDE5A9" w:rsidTr="00CA0D32">
        <w:trPr>
          <w:jc w:val="center"/>
        </w:trPr>
        <w:tc>
          <w:tcPr>
            <w:tcW w:w="1861" w:type="dxa"/>
            <w:hideMark/>
          </w:tcPr>
          <w:p w14:paraId="506E9660"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860" w:type="dxa"/>
            <w:hideMark/>
          </w:tcPr>
          <w:p w14:paraId="3D8BCCD9"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73E70DB"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18EAEB8" w14:textId="4E8E9341" w:rsidR="00CA0D32" w:rsidRPr="001C1090" w:rsidRDefault="00CA0D32" w:rsidP="00FF07A2">
            <w:pPr>
              <w:rPr>
                <w:rFonts w:ascii="Times New Roman" w:eastAsia="Times New Roman" w:hAnsi="Times New Roman" w:cs="Times New Roman"/>
                <w:sz w:val="20"/>
                <w:szCs w:val="20"/>
              </w:rPr>
            </w:pPr>
          </w:p>
        </w:tc>
        <w:tc>
          <w:tcPr>
            <w:tcW w:w="1091" w:type="dxa"/>
          </w:tcPr>
          <w:p w14:paraId="12402147" w14:textId="2F27A113" w:rsidR="00CA0D32" w:rsidRPr="001C1090" w:rsidRDefault="00CA0D32"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4454546" w14:textId="3F7739EC" w:rsidR="00CA0D32" w:rsidRPr="00282DAA" w:rsidRDefault="00CA0D32" w:rsidP="00FF07A2">
            <w:pPr>
              <w:rPr>
                <w:rFonts w:ascii="Times New Roman" w:eastAsia="Times New Roman" w:hAnsi="Times New Roman" w:cs="Times New Roman"/>
                <w:sz w:val="20"/>
                <w:szCs w:val="20"/>
              </w:rPr>
            </w:pPr>
            <w:r w:rsidRPr="009B0AA9">
              <w:rPr>
                <w:rFonts w:ascii="Times New Roman" w:eastAsia="Times New Roman" w:hAnsi="Times New Roman" w:cs="Times New Roman"/>
                <w:sz w:val="20"/>
                <w:szCs w:val="20"/>
              </w:rPr>
              <w:t>Inhibition</w:t>
            </w:r>
          </w:p>
        </w:tc>
        <w:tc>
          <w:tcPr>
            <w:tcW w:w="1061" w:type="dxa"/>
          </w:tcPr>
          <w:p w14:paraId="179069A0" w14:textId="77777777" w:rsidR="00CA0D32" w:rsidRPr="009B0AA9" w:rsidRDefault="00CA0D32" w:rsidP="00FF07A2">
            <w:pPr>
              <w:rPr>
                <w:rFonts w:ascii="Times New Roman" w:eastAsia="Times New Roman" w:hAnsi="Times New Roman" w:cs="Times New Roman"/>
                <w:sz w:val="20"/>
                <w:szCs w:val="20"/>
              </w:rPr>
            </w:pPr>
          </w:p>
        </w:tc>
      </w:tr>
      <w:tr w:rsidR="00CA0D32" w:rsidRPr="001C1090" w14:paraId="416A6D47" w14:textId="06619199" w:rsidTr="00CA0D32">
        <w:trPr>
          <w:jc w:val="center"/>
        </w:trPr>
        <w:tc>
          <w:tcPr>
            <w:tcW w:w="1861" w:type="dxa"/>
            <w:hideMark/>
          </w:tcPr>
          <w:p w14:paraId="4ABFAA3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35F2F68C"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44E9338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D5319B3" w14:textId="2D7555B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BD07E67" w14:textId="7E16C62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20AB39E" w14:textId="1C2AA80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681B41C4" w14:textId="0769632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F8A38B0" w14:textId="212B18B7" w:rsidTr="00CA0D32">
        <w:trPr>
          <w:jc w:val="center"/>
        </w:trPr>
        <w:tc>
          <w:tcPr>
            <w:tcW w:w="1861" w:type="dxa"/>
            <w:hideMark/>
          </w:tcPr>
          <w:p w14:paraId="2AEF0F3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860" w:type="dxa"/>
            <w:hideMark/>
          </w:tcPr>
          <w:p w14:paraId="3027835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76E5F8E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CBD89B" w14:textId="2CE803A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48CABF5" w14:textId="4ABE04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915DAF0" w14:textId="756B5FD4" w:rsidR="00CA0D32" w:rsidRPr="001C1090" w:rsidRDefault="00CA0D32" w:rsidP="00CA0D32">
            <w:pPr>
              <w:rPr>
                <w:rFonts w:ascii="Times New Roman" w:eastAsia="Times New Roman" w:hAnsi="Times New Roman" w:cs="Times New Roman"/>
                <w:sz w:val="20"/>
                <w:szCs w:val="20"/>
              </w:rPr>
            </w:pPr>
          </w:p>
        </w:tc>
        <w:tc>
          <w:tcPr>
            <w:tcW w:w="1061" w:type="dxa"/>
          </w:tcPr>
          <w:p w14:paraId="0D5FF94D" w14:textId="710C912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50BE166" w14:textId="305A459E" w:rsidTr="00CA0D32">
        <w:trPr>
          <w:jc w:val="center"/>
        </w:trPr>
        <w:tc>
          <w:tcPr>
            <w:tcW w:w="1861" w:type="dxa"/>
            <w:hideMark/>
          </w:tcPr>
          <w:p w14:paraId="24ADAD8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5-CH3-THF</w:t>
            </w:r>
          </w:p>
        </w:tc>
        <w:tc>
          <w:tcPr>
            <w:tcW w:w="1860" w:type="dxa"/>
            <w:hideMark/>
          </w:tcPr>
          <w:p w14:paraId="35E5E13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4EFCD88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D51C28" w14:textId="0AB661E5"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F1E0BFA" w14:textId="536CE5D2" w:rsidR="00CA0D32" w:rsidRPr="001C1090" w:rsidRDefault="00CA0D32" w:rsidP="00CA0D32">
            <w:pPr>
              <w:rPr>
                <w:rFonts w:ascii="Times New Roman" w:eastAsia="Times New Roman" w:hAnsi="Times New Roman" w:cs="Times New Roman"/>
                <w:sz w:val="20"/>
                <w:szCs w:val="20"/>
              </w:rPr>
            </w:pPr>
          </w:p>
        </w:tc>
        <w:tc>
          <w:tcPr>
            <w:tcW w:w="1091" w:type="dxa"/>
          </w:tcPr>
          <w:p w14:paraId="410378D5" w14:textId="5E22297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122D8FEC" w14:textId="0A29466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666396F" w14:textId="3831166F" w:rsidTr="00CA0D32">
        <w:trPr>
          <w:jc w:val="center"/>
        </w:trPr>
        <w:tc>
          <w:tcPr>
            <w:tcW w:w="1861" w:type="dxa"/>
            <w:hideMark/>
          </w:tcPr>
          <w:p w14:paraId="43D2F9E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860" w:type="dxa"/>
            <w:hideMark/>
          </w:tcPr>
          <w:p w14:paraId="0FC998FE"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3FEF0BC"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3106215" w14:textId="4EB410E2" w:rsidR="00CA0D32" w:rsidRPr="001C1090" w:rsidRDefault="00CA0D32" w:rsidP="00FF07A2">
            <w:pPr>
              <w:rPr>
                <w:rFonts w:ascii="Times New Roman" w:eastAsia="Times New Roman" w:hAnsi="Times New Roman" w:cs="Times New Roman"/>
                <w:sz w:val="20"/>
                <w:szCs w:val="20"/>
              </w:rPr>
            </w:pPr>
          </w:p>
        </w:tc>
        <w:tc>
          <w:tcPr>
            <w:tcW w:w="1091" w:type="dxa"/>
          </w:tcPr>
          <w:p w14:paraId="4AE0F2FB" w14:textId="77743E49"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0E9760" w14:textId="5F9D0734"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E368148" w14:textId="77777777" w:rsidR="00CA0D32" w:rsidRPr="001C1090" w:rsidRDefault="00CA0D32" w:rsidP="00FF07A2">
            <w:pPr>
              <w:rPr>
                <w:rFonts w:ascii="Times New Roman" w:eastAsia="Times New Roman" w:hAnsi="Times New Roman" w:cs="Times New Roman"/>
                <w:sz w:val="20"/>
                <w:szCs w:val="20"/>
              </w:rPr>
            </w:pPr>
          </w:p>
        </w:tc>
      </w:tr>
      <w:tr w:rsidR="00CA0D32" w:rsidRPr="001C1090" w14:paraId="5B139A82" w14:textId="4E9E31AF" w:rsidTr="00CA0D32">
        <w:trPr>
          <w:jc w:val="center"/>
        </w:trPr>
        <w:tc>
          <w:tcPr>
            <w:tcW w:w="1861" w:type="dxa"/>
            <w:hideMark/>
          </w:tcPr>
          <w:p w14:paraId="3AB628B2"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860" w:type="dxa"/>
            <w:hideMark/>
          </w:tcPr>
          <w:p w14:paraId="7944188A"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446E6B3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21CE2A6" w14:textId="12824CE2"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0B125C" w14:textId="0DF5C1C0" w:rsidR="00CA0D32" w:rsidRPr="001C1090" w:rsidRDefault="00CA0D32"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91" w:type="dxa"/>
          </w:tcPr>
          <w:p w14:paraId="1AA0C0BD" w14:textId="33485003" w:rsidR="00CA0D32" w:rsidRPr="007040D0" w:rsidRDefault="00CA0D32" w:rsidP="00FF07A2">
            <w:pPr>
              <w:rPr>
                <w:rFonts w:ascii="Times New Roman" w:eastAsia="Times New Roman" w:hAnsi="Times New Roman" w:cs="Times New Roman"/>
                <w:sz w:val="20"/>
                <w:szCs w:val="20"/>
              </w:rPr>
            </w:pPr>
          </w:p>
        </w:tc>
        <w:tc>
          <w:tcPr>
            <w:tcW w:w="1061" w:type="dxa"/>
          </w:tcPr>
          <w:p w14:paraId="25E4DD0B" w14:textId="77777777" w:rsidR="00CA0D32" w:rsidRPr="007040D0" w:rsidRDefault="00CA0D32" w:rsidP="00FF07A2">
            <w:pPr>
              <w:rPr>
                <w:rFonts w:ascii="Times New Roman" w:eastAsia="Times New Roman" w:hAnsi="Times New Roman" w:cs="Times New Roman"/>
                <w:sz w:val="20"/>
                <w:szCs w:val="20"/>
              </w:rPr>
            </w:pPr>
          </w:p>
        </w:tc>
      </w:tr>
      <w:tr w:rsidR="00CA0D32" w:rsidRPr="001C1090" w14:paraId="1122D78B" w14:textId="3DEC548C" w:rsidTr="00CA0D32">
        <w:trPr>
          <w:jc w:val="center"/>
        </w:trPr>
        <w:tc>
          <w:tcPr>
            <w:tcW w:w="1861" w:type="dxa"/>
            <w:hideMark/>
          </w:tcPr>
          <w:p w14:paraId="1A1B474B"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860" w:type="dxa"/>
            <w:hideMark/>
          </w:tcPr>
          <w:p w14:paraId="238AC876"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E3923E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C677754" w14:textId="2BCC26FC"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4AF5C" w14:textId="13B98C0C" w:rsidR="00CA0D32" w:rsidRPr="001C1090" w:rsidRDefault="00CA0D32" w:rsidP="00FF07A2">
            <w:pPr>
              <w:rPr>
                <w:rFonts w:ascii="Times New Roman" w:eastAsia="Times New Roman" w:hAnsi="Times New Roman" w:cs="Times New Roman"/>
                <w:sz w:val="20"/>
                <w:szCs w:val="20"/>
              </w:rPr>
            </w:pPr>
          </w:p>
        </w:tc>
        <w:tc>
          <w:tcPr>
            <w:tcW w:w="1091" w:type="dxa"/>
          </w:tcPr>
          <w:p w14:paraId="74265867" w14:textId="3D33768F" w:rsidR="00CA0D32" w:rsidRPr="007040D0" w:rsidRDefault="00CA0D32"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61" w:type="dxa"/>
          </w:tcPr>
          <w:p w14:paraId="2E744FA2" w14:textId="5D148917" w:rsidR="00CA0D32" w:rsidRPr="007040D0" w:rsidRDefault="009050DB"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CA0D32" w:rsidRPr="001C1090" w14:paraId="0BCA5313" w14:textId="1435E691" w:rsidTr="00CA0D32">
        <w:trPr>
          <w:jc w:val="center"/>
        </w:trPr>
        <w:tc>
          <w:tcPr>
            <w:tcW w:w="1861" w:type="dxa"/>
            <w:hideMark/>
          </w:tcPr>
          <w:p w14:paraId="00B3B0B0"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860" w:type="dxa"/>
            <w:hideMark/>
          </w:tcPr>
          <w:p w14:paraId="088E0477"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4B4E095F"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F5BFBC0" w14:textId="520063D1"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63986EE" w14:textId="05A617C7" w:rsidR="00CA0D32" w:rsidRPr="001C1090" w:rsidRDefault="00CA0D32" w:rsidP="00FF07A2">
            <w:pPr>
              <w:rPr>
                <w:rFonts w:ascii="Times New Roman" w:eastAsia="Times New Roman" w:hAnsi="Times New Roman" w:cs="Times New Roman"/>
                <w:sz w:val="20"/>
                <w:szCs w:val="20"/>
              </w:rPr>
            </w:pPr>
          </w:p>
        </w:tc>
        <w:tc>
          <w:tcPr>
            <w:tcW w:w="1091" w:type="dxa"/>
          </w:tcPr>
          <w:p w14:paraId="18978296" w14:textId="7A5832BF"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2DAF22F" w14:textId="0718CA46" w:rsidR="00CA0D32" w:rsidRPr="001C1090" w:rsidRDefault="009050DB"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CA0D32" w:rsidRPr="001C1090" w14:paraId="18C62AE0" w14:textId="1AF4D544" w:rsidTr="00CA0D32">
        <w:trPr>
          <w:jc w:val="center"/>
        </w:trPr>
        <w:tc>
          <w:tcPr>
            <w:tcW w:w="1861" w:type="dxa"/>
            <w:hideMark/>
          </w:tcPr>
          <w:p w14:paraId="6BE1BBB1"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4DEA738E"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65FEAF9"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AA6ED2D" w14:textId="50D8497D" w:rsidR="00CA0D32" w:rsidRPr="001C1090"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3B24791" w14:textId="1B62F6FF"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0E779A1F" w14:textId="249FD1AF"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61" w:type="dxa"/>
          </w:tcPr>
          <w:p w14:paraId="3DA6615A" w14:textId="77777777" w:rsidR="00CA0D32" w:rsidRPr="001F17F4" w:rsidRDefault="00CA0D32" w:rsidP="00FF07A2">
            <w:pPr>
              <w:rPr>
                <w:rFonts w:ascii="Times New Roman" w:eastAsia="Times New Roman" w:hAnsi="Times New Roman" w:cs="Times New Roman"/>
                <w:sz w:val="20"/>
                <w:szCs w:val="20"/>
              </w:rPr>
            </w:pPr>
          </w:p>
        </w:tc>
      </w:tr>
      <w:tr w:rsidR="00CA0D32" w:rsidRPr="001C1090" w14:paraId="7ECF0F24" w14:textId="757851BC" w:rsidTr="00CA0D32">
        <w:trPr>
          <w:jc w:val="center"/>
        </w:trPr>
        <w:tc>
          <w:tcPr>
            <w:tcW w:w="1861" w:type="dxa"/>
          </w:tcPr>
          <w:p w14:paraId="6942E8A5" w14:textId="3901EF64"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tcPr>
          <w:p w14:paraId="46E3FC77" w14:textId="352BA6B7" w:rsidR="00CA0D32" w:rsidRPr="001C1090" w:rsidRDefault="00CA0D32" w:rsidP="00FF07A2">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33592AE3" w14:textId="1839194B"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9C027FD" w14:textId="435B66D2" w:rsidR="00CA0D32" w:rsidRPr="001C1090"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58B58B8" w14:textId="503E6B45" w:rsidR="00CA0D32" w:rsidRPr="001F17F4" w:rsidRDefault="00CA0D32" w:rsidP="00FF07A2">
            <w:pPr>
              <w:rPr>
                <w:rFonts w:ascii="Times New Roman" w:eastAsia="Times New Roman" w:hAnsi="Times New Roman" w:cs="Times New Roman"/>
                <w:sz w:val="20"/>
                <w:szCs w:val="20"/>
              </w:rPr>
            </w:pPr>
          </w:p>
        </w:tc>
        <w:tc>
          <w:tcPr>
            <w:tcW w:w="1091" w:type="dxa"/>
          </w:tcPr>
          <w:p w14:paraId="2BC2CAB2" w14:textId="223BE9A3"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61" w:type="dxa"/>
          </w:tcPr>
          <w:p w14:paraId="23E49DFF" w14:textId="77777777" w:rsidR="00CA0D32" w:rsidRPr="001F17F4" w:rsidRDefault="00CA0D32" w:rsidP="00FF07A2">
            <w:pPr>
              <w:rPr>
                <w:rFonts w:ascii="Times New Roman" w:eastAsia="Times New Roman" w:hAnsi="Times New Roman" w:cs="Times New Roman"/>
                <w:sz w:val="20"/>
                <w:szCs w:val="20"/>
              </w:rPr>
            </w:pPr>
          </w:p>
        </w:tc>
      </w:tr>
      <w:tr w:rsidR="00CA0D32" w:rsidRPr="001C1090" w14:paraId="678110CE" w14:textId="5A397128" w:rsidTr="00CA0D32">
        <w:trPr>
          <w:jc w:val="center"/>
        </w:trPr>
        <w:tc>
          <w:tcPr>
            <w:tcW w:w="1861" w:type="dxa"/>
            <w:hideMark/>
          </w:tcPr>
          <w:p w14:paraId="056793BE"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860" w:type="dxa"/>
            <w:hideMark/>
          </w:tcPr>
          <w:p w14:paraId="719B949F"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78A1853B"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1C5E1805" w14:textId="1D92080F"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FFF4E9E" w14:textId="276C1D63"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103BF31" w14:textId="77777777" w:rsidR="00CA0D32" w:rsidRPr="001C1090" w:rsidRDefault="00CA0D32" w:rsidP="00643090">
            <w:pPr>
              <w:rPr>
                <w:rFonts w:ascii="Times New Roman" w:eastAsia="Times New Roman" w:hAnsi="Times New Roman" w:cs="Times New Roman"/>
                <w:sz w:val="20"/>
                <w:szCs w:val="20"/>
              </w:rPr>
            </w:pPr>
          </w:p>
        </w:tc>
        <w:tc>
          <w:tcPr>
            <w:tcW w:w="1061" w:type="dxa"/>
          </w:tcPr>
          <w:p w14:paraId="68B6EA8A" w14:textId="77777777" w:rsidR="00CA0D32" w:rsidRPr="001C1090" w:rsidRDefault="00CA0D32" w:rsidP="00643090">
            <w:pPr>
              <w:rPr>
                <w:rFonts w:ascii="Times New Roman" w:eastAsia="Times New Roman" w:hAnsi="Times New Roman" w:cs="Times New Roman"/>
                <w:sz w:val="20"/>
                <w:szCs w:val="20"/>
              </w:rPr>
            </w:pPr>
          </w:p>
        </w:tc>
      </w:tr>
      <w:bookmarkEnd w:id="11"/>
    </w:tbl>
    <w:p w14:paraId="4D3D5B51" w14:textId="77777777" w:rsidR="001C1090" w:rsidRDefault="001C1090" w:rsidP="006C671F">
      <w:pPr>
        <w:jc w:val="both"/>
        <w:rPr>
          <w:rFonts w:ascii="Times New Roman" w:hAnsi="Times New Roman" w:cs="Times New Roman"/>
          <w:i/>
          <w:iCs/>
          <w:sz w:val="24"/>
          <w:szCs w:val="24"/>
        </w:rPr>
      </w:pPr>
    </w:p>
    <w:p w14:paraId="78903126" w14:textId="0277D08C"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DB0C73" w:rsidRPr="00DB0C73" w14:paraId="7AF91C21" w14:textId="77777777" w:rsidTr="00AA7BEE">
        <w:tc>
          <w:tcPr>
            <w:tcW w:w="0" w:type="auto"/>
            <w:hideMark/>
          </w:tcPr>
          <w:p w14:paraId="4EBA88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1171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92FBD8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7872A1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47661E07"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39AC77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3E1E5C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C3A13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24B2F21C" w14:textId="77777777" w:rsidTr="00AA7BEE">
        <w:tc>
          <w:tcPr>
            <w:tcW w:w="0" w:type="auto"/>
            <w:hideMark/>
          </w:tcPr>
          <w:p w14:paraId="41B912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401E3F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0793F3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1F1046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6430F9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5BA708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C7B758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7758CC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788A59D6" w14:textId="77777777" w:rsidTr="00AA7BEE">
        <w:tc>
          <w:tcPr>
            <w:tcW w:w="0" w:type="auto"/>
            <w:hideMark/>
          </w:tcPr>
          <w:p w14:paraId="7FFED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F81CD2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61A9403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5125EF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CD21EC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3F33A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65224A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6F9D170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DB0C73" w:rsidRPr="00DB0C73" w14:paraId="017E0067" w14:textId="77777777" w:rsidTr="00AA7BEE">
        <w:tc>
          <w:tcPr>
            <w:tcW w:w="0" w:type="auto"/>
            <w:hideMark/>
          </w:tcPr>
          <w:p w14:paraId="6EA55A5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88396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7D0E6D3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7FF6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10E1C8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3568FA1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174E89F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B1075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3D7AD0A8" w14:textId="77777777" w:rsidTr="00AA7BEE">
        <w:tc>
          <w:tcPr>
            <w:tcW w:w="0" w:type="auto"/>
            <w:hideMark/>
          </w:tcPr>
          <w:p w14:paraId="59E231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59203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5DA2B7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4672B5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9B644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07D54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032A96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13D069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4EC5401A" w14:textId="77777777" w:rsidR="001C1090" w:rsidRPr="006C671F" w:rsidRDefault="001C1090" w:rsidP="006C671F">
      <w:pPr>
        <w:jc w:val="both"/>
        <w:rPr>
          <w:rFonts w:ascii="Times New Roman" w:hAnsi="Times New Roman" w:cs="Times New Roman"/>
          <w:i/>
          <w:iCs/>
          <w:sz w:val="24"/>
          <w:szCs w:val="24"/>
        </w:rPr>
      </w:pPr>
    </w:p>
    <w:p w14:paraId="5EC91728" w14:textId="58C4671B"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7D65ED7A" w14:textId="37B9ECD1" w:rsidR="001C1090" w:rsidRPr="00C72D8B" w:rsidRDefault="001C1090" w:rsidP="00C72D8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61"/>
        <w:gridCol w:w="1061"/>
        <w:gridCol w:w="1061"/>
      </w:tblGrid>
      <w:tr w:rsidR="00A733DD" w:rsidRPr="001C1090" w14:paraId="22200B75" w14:textId="77777777" w:rsidTr="007B0728">
        <w:trPr>
          <w:jc w:val="center"/>
        </w:trPr>
        <w:tc>
          <w:tcPr>
            <w:tcW w:w="0" w:type="auto"/>
            <w:gridSpan w:val="3"/>
          </w:tcPr>
          <w:p w14:paraId="7287ED83" w14:textId="785DAE83" w:rsidR="00A733DD" w:rsidRPr="001C1090" w:rsidRDefault="00A733DD" w:rsidP="001C1090">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63AFA403" w14:textId="77777777" w:rsidR="00A733DD" w:rsidRDefault="00A733DD" w:rsidP="001C1090">
            <w:pPr>
              <w:jc w:val="center"/>
              <w:rPr>
                <w:rFonts w:ascii="Times New Roman" w:eastAsia="Times New Roman" w:hAnsi="Times New Roman" w:cs="Times New Roman"/>
                <w:b/>
                <w:bCs/>
                <w:sz w:val="20"/>
                <w:szCs w:val="20"/>
              </w:rPr>
            </w:pPr>
          </w:p>
        </w:tc>
        <w:tc>
          <w:tcPr>
            <w:tcW w:w="1061" w:type="dxa"/>
          </w:tcPr>
          <w:p w14:paraId="6433F6CE" w14:textId="77777777" w:rsidR="00A733DD" w:rsidRPr="00D045A4" w:rsidRDefault="00A733DD" w:rsidP="001C1090">
            <w:pPr>
              <w:jc w:val="center"/>
              <w:rPr>
                <w:rFonts w:ascii="Times New Roman" w:hAnsi="Times New Roman" w:cs="Times New Roman"/>
                <w:b/>
                <w:bCs/>
                <w:sz w:val="20"/>
                <w:szCs w:val="20"/>
              </w:rPr>
            </w:pPr>
          </w:p>
        </w:tc>
        <w:tc>
          <w:tcPr>
            <w:tcW w:w="1061" w:type="dxa"/>
          </w:tcPr>
          <w:p w14:paraId="3890365F" w14:textId="77777777" w:rsidR="00A733DD" w:rsidRPr="00EB3D00" w:rsidRDefault="00A733DD" w:rsidP="001C1090">
            <w:pPr>
              <w:jc w:val="center"/>
              <w:rPr>
                <w:rFonts w:ascii="Times New Roman" w:hAnsi="Times New Roman" w:cs="Times New Roman"/>
                <w:sz w:val="18"/>
                <w:szCs w:val="18"/>
              </w:rPr>
            </w:pPr>
          </w:p>
        </w:tc>
        <w:tc>
          <w:tcPr>
            <w:tcW w:w="1061" w:type="dxa"/>
          </w:tcPr>
          <w:p w14:paraId="0F82A5D1" w14:textId="77777777" w:rsidR="00A733DD" w:rsidRDefault="00A733DD" w:rsidP="001C1090">
            <w:pPr>
              <w:jc w:val="center"/>
              <w:rPr>
                <w:rFonts w:ascii="Times New Roman" w:hAnsi="Times New Roman" w:cs="Times New Roman"/>
                <w:sz w:val="18"/>
                <w:szCs w:val="18"/>
              </w:rPr>
            </w:pPr>
          </w:p>
        </w:tc>
      </w:tr>
      <w:tr w:rsidR="00A92E84" w:rsidRPr="001C1090" w14:paraId="45DEC22B" w14:textId="33BCB8A8" w:rsidTr="00D96EB4">
        <w:trPr>
          <w:jc w:val="center"/>
        </w:trPr>
        <w:tc>
          <w:tcPr>
            <w:tcW w:w="0" w:type="auto"/>
            <w:hideMark/>
          </w:tcPr>
          <w:p w14:paraId="4A54554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2059986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2839A0E9"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3C2DDBAB" w14:textId="6BFBB67E" w:rsidR="00A92E84" w:rsidRPr="001C1090" w:rsidRDefault="00A92E84"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1F245BD1" w14:textId="11E4984C" w:rsidR="00A92E84" w:rsidRDefault="00A92E84"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6F1FF1BE" w14:textId="2D23F1A7" w:rsidR="00A92E84" w:rsidRPr="00D045A4" w:rsidRDefault="00A92E84"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6A04DF2B" w14:textId="6C5EB7F6" w:rsidR="00A92E84" w:rsidRPr="00EB3D00" w:rsidRDefault="00A92E84"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A92E84" w:rsidRPr="001C1090" w14:paraId="6AF96CEE" w14:textId="69620EC4" w:rsidTr="00D96EB4">
        <w:trPr>
          <w:jc w:val="center"/>
        </w:trPr>
        <w:tc>
          <w:tcPr>
            <w:tcW w:w="0" w:type="auto"/>
            <w:hideMark/>
          </w:tcPr>
          <w:p w14:paraId="0DCBB5F4"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5B100C4F"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B51528"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A4A95EB" w14:textId="461E6CA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F5B2C7" w14:textId="43217664"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15FF915" w14:textId="5CAAF92B"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DD593B" w14:textId="77777777" w:rsidR="00A92E84" w:rsidRPr="001C1090" w:rsidRDefault="00A92E84" w:rsidP="00DD12F1">
            <w:pPr>
              <w:rPr>
                <w:rFonts w:ascii="Times New Roman" w:eastAsia="Times New Roman" w:hAnsi="Times New Roman" w:cs="Times New Roman"/>
                <w:sz w:val="20"/>
                <w:szCs w:val="20"/>
              </w:rPr>
            </w:pPr>
          </w:p>
        </w:tc>
      </w:tr>
      <w:tr w:rsidR="00A92E84" w:rsidRPr="001C1090" w14:paraId="4CECD6E0" w14:textId="5FE1BA22" w:rsidTr="00D96EB4">
        <w:trPr>
          <w:jc w:val="center"/>
        </w:trPr>
        <w:tc>
          <w:tcPr>
            <w:tcW w:w="0" w:type="auto"/>
            <w:hideMark/>
          </w:tcPr>
          <w:p w14:paraId="7DD4D8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698851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DAFD0D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AA1BB" w14:textId="183B1EE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7CAC23F" w14:textId="75C7B86F"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9C32A0" w14:textId="2625C4A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AE81A4" w14:textId="6BBCC88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628881A3" w14:textId="361C71AA" w:rsidTr="00D96EB4">
        <w:trPr>
          <w:jc w:val="center"/>
        </w:trPr>
        <w:tc>
          <w:tcPr>
            <w:tcW w:w="0" w:type="auto"/>
            <w:hideMark/>
          </w:tcPr>
          <w:p w14:paraId="34FC1D6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46FFC91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DD2295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627CAF" w14:textId="2F1D74C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6DA36A5" w14:textId="09FB7FE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123DB8" w14:textId="11F6394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415727" w14:textId="44653111"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A2ACE12" w14:textId="01772D1E" w:rsidTr="00D96EB4">
        <w:trPr>
          <w:jc w:val="center"/>
        </w:trPr>
        <w:tc>
          <w:tcPr>
            <w:tcW w:w="0" w:type="auto"/>
            <w:hideMark/>
          </w:tcPr>
          <w:p w14:paraId="29E2294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45735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00B42637"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8A70FA7" w14:textId="1815257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685873" w14:textId="106755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B4024E6" w14:textId="460D2AD2"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540A9A0F" w14:textId="79182D2B" w:rsidR="00A92E84" w:rsidRPr="00571F12"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7D20AB52" w14:textId="1F8A286F" w:rsidTr="00D96EB4">
        <w:trPr>
          <w:jc w:val="center"/>
        </w:trPr>
        <w:tc>
          <w:tcPr>
            <w:tcW w:w="0" w:type="auto"/>
            <w:hideMark/>
          </w:tcPr>
          <w:p w14:paraId="773043F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ABF4E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CDFB4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389F934" w14:textId="7E4A60A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2980C7" w14:textId="674713DE"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C1CC2EF" w14:textId="1E44D56D"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123DE5AC" w14:textId="2F89BC37" w:rsidR="00A92E84" w:rsidRPr="00571F12"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1D52B2A3" w14:textId="4CEE9E0B" w:rsidTr="00D96EB4">
        <w:trPr>
          <w:jc w:val="center"/>
        </w:trPr>
        <w:tc>
          <w:tcPr>
            <w:tcW w:w="0" w:type="auto"/>
            <w:hideMark/>
          </w:tcPr>
          <w:p w14:paraId="6959632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53D741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19C1E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BCDE10" w14:textId="0669CEA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A9AE1AF" w14:textId="4791E591" w:rsidR="00A92E84" w:rsidRPr="001C1090"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4837678D" w14:textId="6AD409A1" w:rsidR="00A92E84" w:rsidRPr="00856A78" w:rsidRDefault="00A92E84" w:rsidP="00A92E84">
            <w:pPr>
              <w:rPr>
                <w:rFonts w:ascii="Times New Roman" w:eastAsia="Times New Roman" w:hAnsi="Times New Roman" w:cs="Times New Roman"/>
                <w:sz w:val="20"/>
                <w:szCs w:val="20"/>
              </w:rPr>
            </w:pPr>
          </w:p>
        </w:tc>
        <w:tc>
          <w:tcPr>
            <w:tcW w:w="1061" w:type="dxa"/>
          </w:tcPr>
          <w:p w14:paraId="7931F38B" w14:textId="52064B8B" w:rsidR="00A92E84" w:rsidRPr="00856A78"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5EFA3C65" w14:textId="02A81DC3" w:rsidTr="00D96EB4">
        <w:trPr>
          <w:jc w:val="center"/>
        </w:trPr>
        <w:tc>
          <w:tcPr>
            <w:tcW w:w="0" w:type="auto"/>
            <w:hideMark/>
          </w:tcPr>
          <w:p w14:paraId="089BE9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05924D1" w14:textId="77777777" w:rsidR="00A92E84" w:rsidRPr="001C1090" w:rsidRDefault="00A92E84"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56E65FE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1EDEC2" w14:textId="284D5CBA" w:rsidR="00A92E84" w:rsidRPr="001C1090" w:rsidRDefault="00A92E84" w:rsidP="00A92E84">
            <w:pPr>
              <w:rPr>
                <w:rFonts w:ascii="Times New Roman" w:eastAsia="Times New Roman" w:hAnsi="Times New Roman" w:cs="Times New Roman"/>
                <w:sz w:val="20"/>
                <w:szCs w:val="20"/>
              </w:rPr>
            </w:pPr>
          </w:p>
        </w:tc>
        <w:tc>
          <w:tcPr>
            <w:tcW w:w="1061" w:type="dxa"/>
          </w:tcPr>
          <w:p w14:paraId="1782DC08" w14:textId="6042D2A1" w:rsidR="00A92E84" w:rsidRPr="001C1090" w:rsidRDefault="00A92E84" w:rsidP="00A92E84">
            <w:pPr>
              <w:rPr>
                <w:rFonts w:ascii="Times New Roman" w:eastAsia="Times New Roman" w:hAnsi="Times New Roman" w:cs="Times New Roman"/>
                <w:sz w:val="20"/>
                <w:szCs w:val="20"/>
              </w:rPr>
            </w:pPr>
          </w:p>
        </w:tc>
        <w:tc>
          <w:tcPr>
            <w:tcW w:w="1061" w:type="dxa"/>
          </w:tcPr>
          <w:p w14:paraId="66CF8D52" w14:textId="04386D16" w:rsidR="00A92E84" w:rsidRPr="00856A78"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068A6AD4" w14:textId="0B5EC4E6" w:rsidR="00A92E84" w:rsidRPr="00856A78" w:rsidRDefault="00A92E84" w:rsidP="00A92E84">
            <w:pPr>
              <w:rPr>
                <w:rFonts w:ascii="Times New Roman" w:eastAsia="Times New Roman" w:hAnsi="Times New Roman" w:cs="Times New Roman"/>
                <w:sz w:val="20"/>
                <w:szCs w:val="20"/>
              </w:rPr>
            </w:pPr>
          </w:p>
        </w:tc>
      </w:tr>
      <w:tr w:rsidR="00A92E84" w:rsidRPr="001C1090" w14:paraId="55EF0C52" w14:textId="56020E1B" w:rsidTr="00D96EB4">
        <w:trPr>
          <w:jc w:val="center"/>
        </w:trPr>
        <w:tc>
          <w:tcPr>
            <w:tcW w:w="0" w:type="auto"/>
            <w:hideMark/>
          </w:tcPr>
          <w:p w14:paraId="40EBC4D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EC016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0BFF230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EE5BDE" w14:textId="38933CCB"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55A87FF" w14:textId="3B4D309E"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9513E8F" w14:textId="0B3E29BE" w:rsidR="00A92E84" w:rsidRPr="00D241A1" w:rsidRDefault="00A92E84" w:rsidP="00A92E84">
            <w:pPr>
              <w:rPr>
                <w:rFonts w:ascii="Times New Roman" w:eastAsia="Times New Roman" w:hAnsi="Times New Roman" w:cs="Times New Roman"/>
                <w:sz w:val="20"/>
                <w:szCs w:val="20"/>
              </w:rPr>
            </w:pPr>
          </w:p>
        </w:tc>
        <w:tc>
          <w:tcPr>
            <w:tcW w:w="1061" w:type="dxa"/>
          </w:tcPr>
          <w:p w14:paraId="27E41460" w14:textId="771AF22E" w:rsidR="00A92E84" w:rsidRPr="00D241A1"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A92E84" w:rsidRPr="001C1090" w14:paraId="1E297F55" w14:textId="2C6C38D5" w:rsidTr="00D96EB4">
        <w:trPr>
          <w:jc w:val="center"/>
        </w:trPr>
        <w:tc>
          <w:tcPr>
            <w:tcW w:w="0" w:type="auto"/>
            <w:hideMark/>
          </w:tcPr>
          <w:p w14:paraId="4EB884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7C5AC8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157755F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B32EA94" w14:textId="48A09D6E"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B917B11" w14:textId="7E976524" w:rsidR="00A92E84" w:rsidRPr="00D241A1" w:rsidRDefault="00A92E84" w:rsidP="00A92E84">
            <w:pPr>
              <w:rPr>
                <w:rFonts w:ascii="Times New Roman" w:eastAsia="Times New Roman" w:hAnsi="Times New Roman" w:cs="Times New Roman"/>
                <w:sz w:val="20"/>
                <w:szCs w:val="20"/>
              </w:rPr>
            </w:pPr>
          </w:p>
        </w:tc>
        <w:tc>
          <w:tcPr>
            <w:tcW w:w="1061" w:type="dxa"/>
          </w:tcPr>
          <w:p w14:paraId="3A0EB9EE" w14:textId="1C219EAC"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ECD0ADC" w14:textId="4DB472E3" w:rsidR="00A92E84" w:rsidRPr="00D241A1" w:rsidRDefault="00A92E84" w:rsidP="00A92E84">
            <w:pPr>
              <w:rPr>
                <w:rFonts w:ascii="Times New Roman" w:eastAsia="Times New Roman" w:hAnsi="Times New Roman" w:cs="Times New Roman"/>
                <w:sz w:val="20"/>
                <w:szCs w:val="20"/>
              </w:rPr>
            </w:pPr>
          </w:p>
        </w:tc>
      </w:tr>
      <w:tr w:rsidR="00A92E84" w:rsidRPr="001C1090" w14:paraId="7D0F9675" w14:textId="2C21CC05" w:rsidTr="00D96EB4">
        <w:trPr>
          <w:jc w:val="center"/>
        </w:trPr>
        <w:tc>
          <w:tcPr>
            <w:tcW w:w="0" w:type="auto"/>
            <w:hideMark/>
          </w:tcPr>
          <w:p w14:paraId="3906A5D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4F15DBC9"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149D995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46A3678" w14:textId="41606BE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2ABBC7" w14:textId="405E461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7A38E38" w14:textId="50D0F38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79C9417" w14:textId="5964B796"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A92E84" w:rsidRPr="001C1090" w14:paraId="182004A9" w14:textId="5E13AD0A" w:rsidTr="00D96EB4">
        <w:trPr>
          <w:trHeight w:val="287"/>
          <w:jc w:val="center"/>
        </w:trPr>
        <w:tc>
          <w:tcPr>
            <w:tcW w:w="0" w:type="auto"/>
            <w:hideMark/>
          </w:tcPr>
          <w:p w14:paraId="5A0C052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1A2DC24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883820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2588A8F" w14:textId="089EDA5F"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2519C70B" w14:textId="7BB409B1"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3C57434" w14:textId="7B1AF048"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33E24F8C" w14:textId="07E3E8BC" w:rsidR="00A92E84" w:rsidRPr="00730036"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85EE62E" w14:textId="566B4EA3" w:rsidTr="00D96EB4">
        <w:trPr>
          <w:jc w:val="center"/>
        </w:trPr>
        <w:tc>
          <w:tcPr>
            <w:tcW w:w="0" w:type="auto"/>
            <w:hideMark/>
          </w:tcPr>
          <w:p w14:paraId="1F5F912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04F484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C9482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C7ACA9" w14:textId="28093717"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7106C708" w14:textId="1110238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w:t>
            </w:r>
          </w:p>
        </w:tc>
        <w:tc>
          <w:tcPr>
            <w:tcW w:w="1061" w:type="dxa"/>
          </w:tcPr>
          <w:p w14:paraId="415B4C3B" w14:textId="5380F87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DB49DA7" w14:textId="4D6435B5"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A92E84" w:rsidRPr="001C1090" w14:paraId="22AC0111" w14:textId="4A597E3D" w:rsidTr="00D96EB4">
        <w:trPr>
          <w:jc w:val="center"/>
        </w:trPr>
        <w:tc>
          <w:tcPr>
            <w:tcW w:w="0" w:type="auto"/>
            <w:hideMark/>
          </w:tcPr>
          <w:p w14:paraId="0BB1346D" w14:textId="77777777" w:rsidR="00A92E84" w:rsidRPr="001C1090" w:rsidRDefault="00A92E84"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2834F88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32F8FC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81FFB6D" w14:textId="6686627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2FFE1D1" w14:textId="158B863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F094D3" w14:textId="15C990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64CB7DC" w14:textId="1EA8454F" w:rsidR="00A92E84" w:rsidRPr="001C1090" w:rsidRDefault="00A92E84" w:rsidP="00A92E84">
            <w:pPr>
              <w:rPr>
                <w:rFonts w:ascii="Times New Roman" w:eastAsia="Times New Roman" w:hAnsi="Times New Roman" w:cs="Times New Roman"/>
                <w:sz w:val="20"/>
                <w:szCs w:val="20"/>
              </w:rPr>
            </w:pPr>
          </w:p>
        </w:tc>
      </w:tr>
      <w:tr w:rsidR="00A92E84" w:rsidRPr="001C1090" w14:paraId="77E376BB" w14:textId="44824EC1" w:rsidTr="00D96EB4">
        <w:trPr>
          <w:jc w:val="center"/>
        </w:trPr>
        <w:tc>
          <w:tcPr>
            <w:tcW w:w="0" w:type="auto"/>
            <w:hideMark/>
          </w:tcPr>
          <w:p w14:paraId="3BB1A3F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28ED37A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F7D604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1462DB5" w14:textId="4C7B97C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57810ED" w14:textId="24A83596"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05F5BAF" w14:textId="70B87395"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61408EB" w14:textId="34B7E50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4BA30C55" w14:textId="6ECCD3DC" w:rsidTr="00D96EB4">
        <w:trPr>
          <w:jc w:val="center"/>
        </w:trPr>
        <w:tc>
          <w:tcPr>
            <w:tcW w:w="0" w:type="auto"/>
            <w:hideMark/>
          </w:tcPr>
          <w:p w14:paraId="6C4ED63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7C3C8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642A73A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0738F9" w14:textId="72BED807" w:rsidR="00A92E84" w:rsidRPr="001C1090" w:rsidRDefault="00A92E84" w:rsidP="00A92E84">
            <w:pPr>
              <w:rPr>
                <w:rFonts w:ascii="Times New Roman" w:eastAsia="Times New Roman" w:hAnsi="Times New Roman" w:cs="Times New Roman"/>
                <w:sz w:val="20"/>
                <w:szCs w:val="20"/>
              </w:rPr>
            </w:pPr>
          </w:p>
        </w:tc>
        <w:tc>
          <w:tcPr>
            <w:tcW w:w="1061" w:type="dxa"/>
          </w:tcPr>
          <w:p w14:paraId="01BEDF9D" w14:textId="641C73E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D752CDF" w14:textId="229059AF" w:rsidR="00A92E84" w:rsidRPr="001C1090" w:rsidRDefault="00A92E84" w:rsidP="00A92E84">
            <w:pPr>
              <w:rPr>
                <w:rFonts w:ascii="Times New Roman" w:eastAsia="Times New Roman" w:hAnsi="Times New Roman" w:cs="Times New Roman"/>
                <w:sz w:val="20"/>
                <w:szCs w:val="20"/>
              </w:rPr>
            </w:pPr>
          </w:p>
        </w:tc>
        <w:tc>
          <w:tcPr>
            <w:tcW w:w="1061" w:type="dxa"/>
          </w:tcPr>
          <w:p w14:paraId="42E89D53" w14:textId="39FC2519"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B6710B6" w14:textId="27883C67" w:rsidTr="00D96EB4">
        <w:trPr>
          <w:jc w:val="center"/>
        </w:trPr>
        <w:tc>
          <w:tcPr>
            <w:tcW w:w="0" w:type="auto"/>
            <w:hideMark/>
          </w:tcPr>
          <w:p w14:paraId="491CE3B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74596861"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5063D3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D5153A2" w14:textId="55038CB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BAE9B82" w14:textId="333062F0" w:rsidR="00A92E84" w:rsidRPr="001C1090" w:rsidRDefault="00A92E84" w:rsidP="00A92E84">
            <w:pPr>
              <w:rPr>
                <w:rFonts w:ascii="Times New Roman" w:eastAsia="Times New Roman" w:hAnsi="Times New Roman" w:cs="Times New Roman"/>
                <w:sz w:val="20"/>
                <w:szCs w:val="20"/>
              </w:rPr>
            </w:pPr>
          </w:p>
        </w:tc>
        <w:tc>
          <w:tcPr>
            <w:tcW w:w="1061" w:type="dxa"/>
          </w:tcPr>
          <w:p w14:paraId="47801BEA" w14:textId="16CD62DF" w:rsidR="00A92E84" w:rsidRPr="001C1090" w:rsidRDefault="00A92E84" w:rsidP="00A92E84">
            <w:pPr>
              <w:rPr>
                <w:rFonts w:ascii="Times New Roman" w:eastAsia="Times New Roman" w:hAnsi="Times New Roman" w:cs="Times New Roman"/>
                <w:sz w:val="20"/>
                <w:szCs w:val="20"/>
              </w:rPr>
            </w:pPr>
          </w:p>
        </w:tc>
        <w:tc>
          <w:tcPr>
            <w:tcW w:w="1061" w:type="dxa"/>
          </w:tcPr>
          <w:p w14:paraId="3081F6EA" w14:textId="1927F026"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E989D3F" w14:textId="4EFE53C5" w:rsidTr="00D96EB4">
        <w:trPr>
          <w:jc w:val="center"/>
        </w:trPr>
        <w:tc>
          <w:tcPr>
            <w:tcW w:w="0" w:type="auto"/>
            <w:hideMark/>
          </w:tcPr>
          <w:p w14:paraId="3BF91CFD"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ED9EDF3"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698A6D86" w14:textId="7D1CB68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6514F50" w14:textId="1E727709" w:rsidR="00A92E84" w:rsidRPr="001C1090" w:rsidRDefault="00A92E84" w:rsidP="00DD12F1">
            <w:pPr>
              <w:rPr>
                <w:rFonts w:ascii="Times New Roman" w:eastAsia="Times New Roman" w:hAnsi="Times New Roman" w:cs="Times New Roman"/>
                <w:sz w:val="20"/>
                <w:szCs w:val="20"/>
              </w:rPr>
            </w:pPr>
          </w:p>
        </w:tc>
        <w:tc>
          <w:tcPr>
            <w:tcW w:w="1061" w:type="dxa"/>
          </w:tcPr>
          <w:p w14:paraId="23B2B3AB" w14:textId="7F44125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721F32" w14:textId="6056C5C0" w:rsidR="00A92E84" w:rsidRPr="001C1090" w:rsidRDefault="00A92E84" w:rsidP="00DD12F1">
            <w:pPr>
              <w:rPr>
                <w:rFonts w:ascii="Times New Roman" w:eastAsia="Times New Roman" w:hAnsi="Times New Roman" w:cs="Times New Roman"/>
                <w:sz w:val="20"/>
                <w:szCs w:val="20"/>
              </w:rPr>
            </w:pPr>
          </w:p>
        </w:tc>
        <w:tc>
          <w:tcPr>
            <w:tcW w:w="1061" w:type="dxa"/>
          </w:tcPr>
          <w:p w14:paraId="0DE07F24" w14:textId="77777777" w:rsidR="00A92E84" w:rsidRPr="001C1090" w:rsidRDefault="00A92E84" w:rsidP="00DD12F1">
            <w:pPr>
              <w:rPr>
                <w:rFonts w:ascii="Times New Roman" w:eastAsia="Times New Roman" w:hAnsi="Times New Roman" w:cs="Times New Roman"/>
                <w:sz w:val="20"/>
                <w:szCs w:val="20"/>
              </w:rPr>
            </w:pPr>
          </w:p>
        </w:tc>
      </w:tr>
      <w:bookmarkEnd w:id="12"/>
    </w:tbl>
    <w:p w14:paraId="50454095" w14:textId="086B475E"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7C4CD929" w14:textId="429C7CC4"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60EEC464" w14:textId="77777777" w:rsidTr="00AA7BEE">
        <w:tc>
          <w:tcPr>
            <w:tcW w:w="0" w:type="auto"/>
            <w:hideMark/>
          </w:tcPr>
          <w:p w14:paraId="2B33FF9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lastRenderedPageBreak/>
              <w:t>Model</w:t>
            </w:r>
          </w:p>
        </w:tc>
        <w:tc>
          <w:tcPr>
            <w:tcW w:w="0" w:type="auto"/>
            <w:hideMark/>
          </w:tcPr>
          <w:p w14:paraId="04E0395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2903918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8F284E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AE0F60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34BEE53"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3028FF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459B7D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7389E6A4" w14:textId="77777777" w:rsidTr="00AA7BEE">
        <w:tc>
          <w:tcPr>
            <w:tcW w:w="0" w:type="auto"/>
            <w:hideMark/>
          </w:tcPr>
          <w:p w14:paraId="42F111E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3547F7F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2500E26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DF94B5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4FCB8FC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F58DE2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1F50465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5A7DB0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DB0C73" w:rsidRPr="00DB0C73" w14:paraId="17DB56B0" w14:textId="77777777" w:rsidTr="00AA7BEE">
        <w:tc>
          <w:tcPr>
            <w:tcW w:w="0" w:type="auto"/>
            <w:hideMark/>
          </w:tcPr>
          <w:p w14:paraId="0C6218A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58172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107E241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23C55A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AF08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8D90FF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A4584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4808E23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DB0C73" w:rsidRPr="00DB0C73" w14:paraId="27AD521E" w14:textId="77777777" w:rsidTr="00AA7BEE">
        <w:tc>
          <w:tcPr>
            <w:tcW w:w="0" w:type="auto"/>
            <w:hideMark/>
          </w:tcPr>
          <w:p w14:paraId="5499575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B836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21687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BB162B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F23E26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EB0D1B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406B67C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7379EE0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DB0C73" w:rsidRPr="00DB0C73" w14:paraId="106DFEFF" w14:textId="77777777" w:rsidTr="00AA7BEE">
        <w:tc>
          <w:tcPr>
            <w:tcW w:w="0" w:type="auto"/>
            <w:hideMark/>
          </w:tcPr>
          <w:p w14:paraId="3F341F2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D9B848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23881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CCD878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3D6544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06C5E7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4870F5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307EED9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373F2EE0" w14:textId="77777777" w:rsidR="006C671F" w:rsidRDefault="006C671F"/>
    <w:p w14:paraId="0CECA246" w14:textId="190069A4" w:rsidR="001C1090" w:rsidRPr="001C1090" w:rsidRDefault="006C671F" w:rsidP="006C7748">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gridCol w:w="1248"/>
      </w:tblGrid>
      <w:tr w:rsidR="00E823CC" w:rsidRPr="001C1090" w14:paraId="0482919A" w14:textId="77777777" w:rsidTr="005670E0">
        <w:trPr>
          <w:trHeight w:val="314"/>
          <w:jc w:val="center"/>
        </w:trPr>
        <w:tc>
          <w:tcPr>
            <w:tcW w:w="0" w:type="auto"/>
            <w:gridSpan w:val="3"/>
          </w:tcPr>
          <w:p w14:paraId="02D8BB47" w14:textId="37C556B9" w:rsidR="00E823CC" w:rsidRPr="001C1090" w:rsidRDefault="00E823CC" w:rsidP="001C1090">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4F95510F" w14:textId="77777777" w:rsidR="00E823CC" w:rsidRDefault="00E823CC" w:rsidP="001C1090">
            <w:pPr>
              <w:jc w:val="center"/>
              <w:rPr>
                <w:rFonts w:ascii="Times New Roman" w:eastAsia="Times New Roman" w:hAnsi="Times New Roman" w:cs="Times New Roman"/>
                <w:sz w:val="20"/>
                <w:szCs w:val="20"/>
              </w:rPr>
            </w:pPr>
          </w:p>
        </w:tc>
        <w:tc>
          <w:tcPr>
            <w:tcW w:w="1248" w:type="dxa"/>
          </w:tcPr>
          <w:p w14:paraId="2E53841E" w14:textId="77777777" w:rsidR="00E823CC" w:rsidRPr="00D045A4" w:rsidRDefault="00E823CC" w:rsidP="001C1090">
            <w:pPr>
              <w:jc w:val="center"/>
              <w:rPr>
                <w:rFonts w:ascii="Times New Roman" w:hAnsi="Times New Roman" w:cs="Times New Roman"/>
                <w:b/>
                <w:bCs/>
                <w:sz w:val="20"/>
                <w:szCs w:val="20"/>
              </w:rPr>
            </w:pPr>
          </w:p>
        </w:tc>
        <w:tc>
          <w:tcPr>
            <w:tcW w:w="1248" w:type="dxa"/>
          </w:tcPr>
          <w:p w14:paraId="5500514F" w14:textId="77777777" w:rsidR="00E823CC" w:rsidRPr="00EB3D00" w:rsidRDefault="00E823CC" w:rsidP="001C1090">
            <w:pPr>
              <w:jc w:val="center"/>
              <w:rPr>
                <w:rFonts w:ascii="Times New Roman" w:hAnsi="Times New Roman" w:cs="Times New Roman"/>
                <w:sz w:val="18"/>
                <w:szCs w:val="18"/>
              </w:rPr>
            </w:pPr>
          </w:p>
        </w:tc>
        <w:tc>
          <w:tcPr>
            <w:tcW w:w="1248" w:type="dxa"/>
          </w:tcPr>
          <w:p w14:paraId="083C1872" w14:textId="77777777" w:rsidR="00E823CC" w:rsidRDefault="00E823CC" w:rsidP="001C1090">
            <w:pPr>
              <w:jc w:val="center"/>
              <w:rPr>
                <w:rFonts w:ascii="Times New Roman" w:hAnsi="Times New Roman" w:cs="Times New Roman"/>
                <w:sz w:val="18"/>
                <w:szCs w:val="18"/>
              </w:rPr>
            </w:pPr>
          </w:p>
        </w:tc>
      </w:tr>
      <w:tr w:rsidR="00E823CC" w:rsidRPr="001C1090" w14:paraId="259961A7" w14:textId="71FA034E" w:rsidTr="00443459">
        <w:trPr>
          <w:trHeight w:val="314"/>
          <w:jc w:val="center"/>
        </w:trPr>
        <w:tc>
          <w:tcPr>
            <w:tcW w:w="0" w:type="auto"/>
            <w:hideMark/>
          </w:tcPr>
          <w:p w14:paraId="6D1A04E9"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1A3B424D"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6E6B4DED"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3B1DDA42" w14:textId="40F9789B" w:rsidR="00E823CC" w:rsidRPr="001C1090" w:rsidRDefault="00E823CC" w:rsidP="001C109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1248" w:type="dxa"/>
          </w:tcPr>
          <w:p w14:paraId="3C0EFB4F" w14:textId="234CE920" w:rsidR="00E823CC" w:rsidRDefault="00E823CC" w:rsidP="001C1090">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1248" w:type="dxa"/>
          </w:tcPr>
          <w:p w14:paraId="1501FC2C" w14:textId="738E941D" w:rsidR="00E823CC" w:rsidRPr="00D045A4" w:rsidRDefault="00E823CC"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248" w:type="dxa"/>
          </w:tcPr>
          <w:p w14:paraId="1F5DCE0F" w14:textId="49CBA545" w:rsidR="00E823CC" w:rsidRPr="00EB3D00" w:rsidRDefault="00E823CC"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C1090" w14:paraId="14EFC6CF" w14:textId="212006DF" w:rsidTr="00443459">
        <w:trPr>
          <w:jc w:val="center"/>
        </w:trPr>
        <w:tc>
          <w:tcPr>
            <w:tcW w:w="0" w:type="auto"/>
            <w:hideMark/>
          </w:tcPr>
          <w:p w14:paraId="08441485" w14:textId="77777777" w:rsidR="00E823CC" w:rsidRPr="001C1090" w:rsidRDefault="00E823CC" w:rsidP="00DD12F1">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0" w:type="auto"/>
            <w:hideMark/>
          </w:tcPr>
          <w:p w14:paraId="36D3E56B" w14:textId="77777777"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7A150F10" w14:textId="77777777"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D65EAD8" w14:textId="11BF76A5"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F97D909" w14:textId="4E9756B0"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419F386" w14:textId="7E54C230"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4B44D9C" w14:textId="77777777" w:rsidR="00E823CC" w:rsidRPr="001C1090" w:rsidRDefault="00E823CC" w:rsidP="00DD12F1">
            <w:pPr>
              <w:rPr>
                <w:rFonts w:ascii="Times New Roman" w:eastAsia="Times New Roman" w:hAnsi="Times New Roman" w:cs="Times New Roman"/>
                <w:sz w:val="20"/>
                <w:szCs w:val="20"/>
              </w:rPr>
            </w:pPr>
          </w:p>
        </w:tc>
      </w:tr>
      <w:tr w:rsidR="00E823CC" w:rsidRPr="001C1090" w14:paraId="7048A84B" w14:textId="41F41515" w:rsidTr="00443459">
        <w:trPr>
          <w:jc w:val="center"/>
        </w:trPr>
        <w:tc>
          <w:tcPr>
            <w:tcW w:w="0" w:type="auto"/>
            <w:hideMark/>
          </w:tcPr>
          <w:p w14:paraId="4DAABF8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A836196"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0D437769"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69DDF6E" w14:textId="793742CC"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8F44031" w14:textId="1EE58B7C"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CA3AF29" w14:textId="14AAB8AE"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BD9AA5C" w14:textId="68D394B8"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823CC" w:rsidRPr="001C1090" w14:paraId="3479E8F6" w14:textId="6D0C78C8" w:rsidTr="00443459">
        <w:trPr>
          <w:jc w:val="center"/>
        </w:trPr>
        <w:tc>
          <w:tcPr>
            <w:tcW w:w="0" w:type="auto"/>
            <w:hideMark/>
          </w:tcPr>
          <w:p w14:paraId="2E6D4B72"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31F4142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7BB6F24A"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5063DA3" w14:textId="580A886A"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72203C5" w14:textId="6724DCF3"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D6BE278" w14:textId="559FAEA8" w:rsidR="00E823CC" w:rsidRPr="001C1090"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c>
          <w:tcPr>
            <w:tcW w:w="1248" w:type="dxa"/>
          </w:tcPr>
          <w:p w14:paraId="12828553" w14:textId="17FD57CC" w:rsidR="00E823CC" w:rsidRPr="007D2B1C"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E823CC" w:rsidRPr="001C1090" w14:paraId="791C770B" w14:textId="5B981A8F" w:rsidTr="00443459">
        <w:trPr>
          <w:jc w:val="center"/>
        </w:trPr>
        <w:tc>
          <w:tcPr>
            <w:tcW w:w="0" w:type="auto"/>
            <w:hideMark/>
          </w:tcPr>
          <w:p w14:paraId="43EAE462"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548543A"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2D3F9A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FAA0EC5" w14:textId="27203189"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849F6E0" w14:textId="0C3D4C5E"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4FD6E86" w14:textId="0CEEA63B" w:rsidR="00E823CC" w:rsidRPr="001C1090"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c>
          <w:tcPr>
            <w:tcW w:w="1248" w:type="dxa"/>
          </w:tcPr>
          <w:p w14:paraId="753FD7AF" w14:textId="6D1DF7BC"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7ED30F2B" w14:textId="27038D52" w:rsidTr="00443459">
        <w:trPr>
          <w:jc w:val="center"/>
        </w:trPr>
        <w:tc>
          <w:tcPr>
            <w:tcW w:w="0" w:type="auto"/>
            <w:hideMark/>
          </w:tcPr>
          <w:p w14:paraId="540FCDD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D5994A3" w14:textId="77777777" w:rsidR="00E823CC" w:rsidRPr="001C1090" w:rsidRDefault="00E823CC"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70A82CF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288EB00" w14:textId="5F7DC0B8"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AB8D322" w14:textId="4FFE55A3" w:rsidR="00E823CC" w:rsidRPr="0001328E"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3B22AB1A" w14:textId="6E035CA3" w:rsidR="00E823CC" w:rsidRPr="001C1090" w:rsidRDefault="00E823CC" w:rsidP="00E823CC">
            <w:pPr>
              <w:rPr>
                <w:rFonts w:ascii="Times New Roman" w:eastAsia="Times New Roman" w:hAnsi="Times New Roman" w:cs="Times New Roman"/>
                <w:sz w:val="20"/>
                <w:szCs w:val="20"/>
              </w:rPr>
            </w:pPr>
          </w:p>
        </w:tc>
        <w:tc>
          <w:tcPr>
            <w:tcW w:w="1248" w:type="dxa"/>
          </w:tcPr>
          <w:p w14:paraId="4E5158BB" w14:textId="31B5E434"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3117AEC1" w14:textId="27548834" w:rsidTr="00443459">
        <w:trPr>
          <w:jc w:val="center"/>
        </w:trPr>
        <w:tc>
          <w:tcPr>
            <w:tcW w:w="0" w:type="auto"/>
            <w:hideMark/>
          </w:tcPr>
          <w:p w14:paraId="01F9F16A" w14:textId="77777777" w:rsidR="00E823CC" w:rsidRPr="001C1090" w:rsidRDefault="00E823CC"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6CAF2EAC"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9E5B0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C9D27D" w14:textId="74B69882"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7831C3B" w14:textId="2CEB3469" w:rsidR="00E823CC" w:rsidRPr="001C1090" w:rsidRDefault="00E823CC" w:rsidP="00E823CC">
            <w:pPr>
              <w:rPr>
                <w:rFonts w:ascii="Times New Roman" w:eastAsia="Times New Roman" w:hAnsi="Times New Roman" w:cs="Times New Roman"/>
                <w:sz w:val="20"/>
                <w:szCs w:val="20"/>
              </w:rPr>
            </w:pPr>
          </w:p>
        </w:tc>
        <w:tc>
          <w:tcPr>
            <w:tcW w:w="1248" w:type="dxa"/>
          </w:tcPr>
          <w:p w14:paraId="0F392A62" w14:textId="55D81DFF"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c>
          <w:tcPr>
            <w:tcW w:w="1248" w:type="dxa"/>
          </w:tcPr>
          <w:p w14:paraId="70F9F5F3" w14:textId="2A0070F0"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0C71487A" w14:textId="3C89155A" w:rsidTr="00443459">
        <w:trPr>
          <w:jc w:val="center"/>
        </w:trPr>
        <w:tc>
          <w:tcPr>
            <w:tcW w:w="0" w:type="auto"/>
            <w:hideMark/>
          </w:tcPr>
          <w:p w14:paraId="7498025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069DE65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7299AC3B"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E868AF3" w14:textId="3FE164DC" w:rsidR="00E823CC" w:rsidRPr="001C1090" w:rsidRDefault="00E823CC" w:rsidP="00E823CC">
            <w:pPr>
              <w:rPr>
                <w:rFonts w:ascii="Times New Roman" w:eastAsia="Times New Roman" w:hAnsi="Times New Roman" w:cs="Times New Roman"/>
                <w:sz w:val="20"/>
                <w:szCs w:val="20"/>
              </w:rPr>
            </w:pPr>
          </w:p>
        </w:tc>
        <w:tc>
          <w:tcPr>
            <w:tcW w:w="1248" w:type="dxa"/>
          </w:tcPr>
          <w:p w14:paraId="2BD036A7" w14:textId="7F98F4C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5D7FFA" w14:textId="1205B9E0" w:rsidR="00E823CC" w:rsidRPr="007D2B1C" w:rsidRDefault="00E823CC" w:rsidP="00E823CC">
            <w:pPr>
              <w:rPr>
                <w:rFonts w:ascii="Times New Roman" w:hAnsi="Times New Roman" w:cs="Times New Roman"/>
                <w:i/>
                <w:iCs/>
                <w:sz w:val="20"/>
                <w:szCs w:val="20"/>
              </w:rPr>
            </w:pPr>
          </w:p>
        </w:tc>
        <w:tc>
          <w:tcPr>
            <w:tcW w:w="1248" w:type="dxa"/>
          </w:tcPr>
          <w:p w14:paraId="720503F8" w14:textId="6DF97D0E"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1A6131F1" w14:textId="07101AF0" w:rsidTr="00443459">
        <w:trPr>
          <w:jc w:val="center"/>
        </w:trPr>
        <w:tc>
          <w:tcPr>
            <w:tcW w:w="0" w:type="auto"/>
            <w:hideMark/>
          </w:tcPr>
          <w:p w14:paraId="70F6194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C35ACE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22365B8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21765A" w14:textId="76D7E1D6" w:rsidR="00E823CC" w:rsidRPr="001C1090" w:rsidRDefault="00E823CC" w:rsidP="00E823CC">
            <w:pPr>
              <w:rPr>
                <w:rFonts w:ascii="Times New Roman" w:eastAsia="Times New Roman" w:hAnsi="Times New Roman" w:cs="Times New Roman"/>
                <w:sz w:val="20"/>
                <w:szCs w:val="20"/>
              </w:rPr>
            </w:pPr>
            <w:r w:rsidRPr="0001328E">
              <w:rPr>
                <w:rFonts w:ascii="Times New Roman" w:hAnsi="Times New Roman" w:cs="Times New Roman"/>
                <w:i/>
                <w:iCs/>
                <w:sz w:val="20"/>
                <w:szCs w:val="20"/>
              </w:rPr>
              <w:t>inhibition</w:t>
            </w:r>
          </w:p>
        </w:tc>
        <w:tc>
          <w:tcPr>
            <w:tcW w:w="1248" w:type="dxa"/>
          </w:tcPr>
          <w:p w14:paraId="0A791FF1" w14:textId="3D865E2A" w:rsidR="00E823CC" w:rsidRPr="0001328E" w:rsidRDefault="00E823CC"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562117BE" w14:textId="28A7E90B"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0FE62BCD" w14:textId="173F6212" w:rsidR="00E823CC" w:rsidRPr="00944A29"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E823CC" w:rsidRPr="001C1090" w14:paraId="296705B8" w14:textId="1E65E3E2" w:rsidTr="00443459">
        <w:trPr>
          <w:jc w:val="center"/>
        </w:trPr>
        <w:tc>
          <w:tcPr>
            <w:tcW w:w="0" w:type="auto"/>
            <w:hideMark/>
          </w:tcPr>
          <w:p w14:paraId="1DC5A85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42D8F25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D6E049"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E039ACB" w14:textId="1CB6988F" w:rsidR="00E823CC" w:rsidRPr="001C1090" w:rsidRDefault="00E823CC"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7CBFC388" w14:textId="564664B4" w:rsidR="00E823CC" w:rsidRPr="0001328E" w:rsidRDefault="00E823CC" w:rsidP="00E823CC">
            <w:pPr>
              <w:rPr>
                <w:rFonts w:ascii="Times New Roman" w:hAnsi="Times New Roman" w:cs="Times New Roman"/>
                <w:i/>
                <w:iCs/>
                <w:sz w:val="20"/>
                <w:szCs w:val="20"/>
              </w:rPr>
            </w:pPr>
          </w:p>
        </w:tc>
        <w:tc>
          <w:tcPr>
            <w:tcW w:w="1248" w:type="dxa"/>
          </w:tcPr>
          <w:p w14:paraId="78CD4280" w14:textId="4CA426A2"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45E40C2C" w14:textId="75A21A3D"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5FDD845E" w14:textId="7AA01038" w:rsidTr="00443459">
        <w:trPr>
          <w:jc w:val="center"/>
        </w:trPr>
        <w:tc>
          <w:tcPr>
            <w:tcW w:w="0" w:type="auto"/>
            <w:hideMark/>
          </w:tcPr>
          <w:p w14:paraId="70533C55"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43E769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2B57BC3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2AC72C" w14:textId="4D7968AB" w:rsidR="00E823CC" w:rsidRPr="001C1090" w:rsidRDefault="00E823CC"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0BC84631" w14:textId="6D102FD8" w:rsidR="00E823CC" w:rsidRPr="0001328E" w:rsidRDefault="00E823CC"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714AC374" w14:textId="506AF44F"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699B3D3C" w14:textId="66D57DDC"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58331525" w14:textId="738163BE" w:rsidTr="00443459">
        <w:trPr>
          <w:jc w:val="center"/>
        </w:trPr>
        <w:tc>
          <w:tcPr>
            <w:tcW w:w="0" w:type="auto"/>
            <w:hideMark/>
          </w:tcPr>
          <w:p w14:paraId="502BEEE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4079DFB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1E87BB8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3436B5" w14:textId="0311822D"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3009E2B" w14:textId="0BF9532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ECE2E59" w14:textId="322B6446"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DC7000" w14:textId="274A49C0" w:rsidR="00E823CC" w:rsidRPr="001C1090"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4B5592EF" w14:textId="1911CC21" w:rsidTr="00443459">
        <w:trPr>
          <w:jc w:val="center"/>
        </w:trPr>
        <w:tc>
          <w:tcPr>
            <w:tcW w:w="0" w:type="auto"/>
            <w:hideMark/>
          </w:tcPr>
          <w:p w14:paraId="3ABF0F1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EB3FA9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69A07280"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75FD2CA" w14:textId="3F00DA8A" w:rsidR="00E823CC" w:rsidRPr="001C1090" w:rsidRDefault="00E823CC"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633DBF" w14:textId="76F7B018" w:rsidR="00E823CC" w:rsidRPr="004B3411" w:rsidRDefault="00E823CC" w:rsidP="00E823CC">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7B788FEE" w14:textId="00B88625" w:rsidR="00E823CC" w:rsidRPr="004B3411" w:rsidRDefault="00E823CC" w:rsidP="00E823CC">
            <w:pPr>
              <w:rPr>
                <w:rFonts w:ascii="Times New Roman" w:hAnsi="Times New Roman" w:cs="Times New Roman"/>
                <w:i/>
                <w:iCs/>
                <w:sz w:val="20"/>
                <w:szCs w:val="20"/>
              </w:rPr>
            </w:pPr>
          </w:p>
        </w:tc>
        <w:tc>
          <w:tcPr>
            <w:tcW w:w="1248" w:type="dxa"/>
          </w:tcPr>
          <w:p w14:paraId="5AD0BDF1" w14:textId="67FC02A5" w:rsidR="00E823CC" w:rsidRPr="004B3411"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E823CC" w:rsidRPr="001C1090" w14:paraId="63C59E50" w14:textId="40B22F8C" w:rsidTr="00443459">
        <w:trPr>
          <w:jc w:val="center"/>
        </w:trPr>
        <w:tc>
          <w:tcPr>
            <w:tcW w:w="0" w:type="auto"/>
            <w:hideMark/>
          </w:tcPr>
          <w:p w14:paraId="2CF2AD06"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74E47C9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7C8DB780"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B01A96B" w14:textId="29147FCF"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9F0C3A3" w14:textId="62FFFE62" w:rsidR="00E823CC" w:rsidRPr="001C1090" w:rsidRDefault="00E823CC" w:rsidP="00E823CC">
            <w:pPr>
              <w:rPr>
                <w:rFonts w:ascii="Times New Roman" w:eastAsia="Times New Roman" w:hAnsi="Times New Roman" w:cs="Times New Roman"/>
                <w:sz w:val="20"/>
                <w:szCs w:val="20"/>
              </w:rPr>
            </w:pPr>
            <w:r w:rsidRPr="0092517E">
              <w:rPr>
                <w:rFonts w:ascii="Times New Roman" w:hAnsi="Times New Roman" w:cs="Times New Roman"/>
                <w:i/>
                <w:iCs/>
                <w:sz w:val="20"/>
                <w:szCs w:val="20"/>
              </w:rPr>
              <w:t>inhibition</w:t>
            </w:r>
          </w:p>
        </w:tc>
        <w:tc>
          <w:tcPr>
            <w:tcW w:w="1248" w:type="dxa"/>
          </w:tcPr>
          <w:p w14:paraId="15A2B3B9" w14:textId="71FCAC43" w:rsidR="00E823CC" w:rsidRPr="0092517E" w:rsidRDefault="00E823CC"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c>
          <w:tcPr>
            <w:tcW w:w="1248" w:type="dxa"/>
          </w:tcPr>
          <w:p w14:paraId="0ED6E395" w14:textId="39D7F149" w:rsidR="00E823CC" w:rsidRPr="0092517E" w:rsidRDefault="00E823CC" w:rsidP="00E823CC">
            <w:pPr>
              <w:rPr>
                <w:rFonts w:ascii="Times New Roman" w:hAnsi="Times New Roman" w:cs="Times New Roman"/>
                <w:i/>
                <w:iCs/>
                <w:sz w:val="20"/>
                <w:szCs w:val="20"/>
              </w:rPr>
            </w:pPr>
          </w:p>
        </w:tc>
      </w:tr>
      <w:tr w:rsidR="00E823CC" w:rsidRPr="001C1090" w14:paraId="2047B6C5" w14:textId="2C875EF2" w:rsidTr="00443459">
        <w:trPr>
          <w:jc w:val="center"/>
        </w:trPr>
        <w:tc>
          <w:tcPr>
            <w:tcW w:w="0" w:type="auto"/>
            <w:hideMark/>
          </w:tcPr>
          <w:p w14:paraId="2F5743CC"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41D0AFB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DF0F72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32A3281" w14:textId="44E7332C" w:rsidR="00E823CC" w:rsidRPr="001C1090" w:rsidRDefault="00E823CC" w:rsidP="00E823CC">
            <w:pPr>
              <w:rPr>
                <w:rFonts w:ascii="Times New Roman" w:eastAsia="Times New Roman" w:hAnsi="Times New Roman" w:cs="Times New Roman"/>
                <w:sz w:val="20"/>
                <w:szCs w:val="20"/>
              </w:rPr>
            </w:pPr>
          </w:p>
        </w:tc>
        <w:tc>
          <w:tcPr>
            <w:tcW w:w="1248" w:type="dxa"/>
          </w:tcPr>
          <w:p w14:paraId="3633298B" w14:textId="65922EF2" w:rsidR="00E823CC" w:rsidRPr="001C1090" w:rsidRDefault="00E823CC" w:rsidP="00E823CC">
            <w:pPr>
              <w:rPr>
                <w:rFonts w:ascii="Times New Roman" w:eastAsia="Times New Roman" w:hAnsi="Times New Roman" w:cs="Times New Roman"/>
                <w:sz w:val="20"/>
                <w:szCs w:val="20"/>
              </w:rPr>
            </w:pPr>
          </w:p>
        </w:tc>
        <w:tc>
          <w:tcPr>
            <w:tcW w:w="1248" w:type="dxa"/>
          </w:tcPr>
          <w:p w14:paraId="5F126F95" w14:textId="41FEDCA8" w:rsidR="00E823CC" w:rsidRPr="0092517E" w:rsidRDefault="00E823CC" w:rsidP="00E823CC">
            <w:pPr>
              <w:rPr>
                <w:rFonts w:ascii="Times New Roman" w:hAnsi="Times New Roman" w:cs="Times New Roman"/>
                <w:i/>
                <w:iCs/>
                <w:sz w:val="20"/>
                <w:szCs w:val="20"/>
              </w:rPr>
            </w:pPr>
          </w:p>
        </w:tc>
        <w:tc>
          <w:tcPr>
            <w:tcW w:w="1248" w:type="dxa"/>
          </w:tcPr>
          <w:p w14:paraId="6052378A" w14:textId="3EE061F6" w:rsidR="00E823CC" w:rsidRPr="0092517E" w:rsidRDefault="00E823CC"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E823CC" w:rsidRPr="004B3411" w14:paraId="74A96217" w14:textId="47334552" w:rsidTr="00443459">
        <w:trPr>
          <w:jc w:val="center"/>
        </w:trPr>
        <w:tc>
          <w:tcPr>
            <w:tcW w:w="0" w:type="auto"/>
          </w:tcPr>
          <w:p w14:paraId="114C8598" w14:textId="7D3D22C4" w:rsidR="00E823CC" w:rsidRPr="004B3411"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3FADDA75" w14:textId="24796B33" w:rsidR="00E823CC" w:rsidRPr="004B3411"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0BA283DD" w14:textId="75B1BAE0" w:rsidR="00E823CC" w:rsidRPr="004B3411" w:rsidRDefault="00E823CC"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5A847C8E" w14:textId="2F5F12D9" w:rsidR="00E823CC" w:rsidRPr="004B3411"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0A85E7C9" w14:textId="341FE6C9" w:rsidR="00E823CC" w:rsidRPr="001C1090" w:rsidRDefault="00E823CC" w:rsidP="00E823CC">
            <w:pPr>
              <w:rPr>
                <w:rFonts w:ascii="Times New Roman" w:eastAsia="Times New Roman" w:hAnsi="Times New Roman" w:cs="Times New Roman"/>
                <w:sz w:val="20"/>
                <w:szCs w:val="20"/>
              </w:rPr>
            </w:pPr>
          </w:p>
        </w:tc>
        <w:tc>
          <w:tcPr>
            <w:tcW w:w="1248" w:type="dxa"/>
          </w:tcPr>
          <w:p w14:paraId="25332500" w14:textId="70745366" w:rsidR="00E823CC" w:rsidRPr="004B3411" w:rsidRDefault="00E823CC" w:rsidP="00E823CC">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c>
          <w:tcPr>
            <w:tcW w:w="1248" w:type="dxa"/>
          </w:tcPr>
          <w:p w14:paraId="14F7251F" w14:textId="2C5049DF" w:rsidR="00E823CC" w:rsidRPr="00D37A4B" w:rsidRDefault="00E823CC" w:rsidP="00E823CC">
            <w:pPr>
              <w:rPr>
                <w:rFonts w:ascii="Times New Roman" w:eastAsia="Times New Roman" w:hAnsi="Times New Roman" w:cs="Times New Roman"/>
                <w:sz w:val="20"/>
                <w:szCs w:val="20"/>
              </w:rPr>
            </w:pPr>
          </w:p>
        </w:tc>
      </w:tr>
      <w:tr w:rsidR="00E823CC" w:rsidRPr="004B3411" w14:paraId="7F9D1726" w14:textId="221D30C6" w:rsidTr="00443459">
        <w:trPr>
          <w:jc w:val="center"/>
        </w:trPr>
        <w:tc>
          <w:tcPr>
            <w:tcW w:w="0" w:type="auto"/>
          </w:tcPr>
          <w:p w14:paraId="6A04D4F2" w14:textId="2D6BB86F" w:rsidR="00E823CC" w:rsidRPr="004B3411"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566A330F" w14:textId="14D4427F" w:rsidR="00E823CC" w:rsidRPr="004B3411" w:rsidRDefault="00E823CC" w:rsidP="00DD12F1">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4335BCE9" w14:textId="3E5B162B" w:rsidR="00E823CC" w:rsidRPr="004B3411" w:rsidRDefault="00E823CC" w:rsidP="00DD12F1">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B2EC1D" w14:textId="74A3045C" w:rsidR="00E823CC" w:rsidRPr="004B3411" w:rsidRDefault="00E823CC" w:rsidP="00DD12F1">
            <w:pPr>
              <w:rPr>
                <w:rFonts w:ascii="Times New Roman" w:hAnsi="Times New Roman" w:cs="Times New Roman"/>
                <w:i/>
                <w:iCs/>
                <w:sz w:val="20"/>
                <w:szCs w:val="20"/>
              </w:rPr>
            </w:pPr>
          </w:p>
        </w:tc>
        <w:tc>
          <w:tcPr>
            <w:tcW w:w="1248" w:type="dxa"/>
          </w:tcPr>
          <w:p w14:paraId="243F374E" w14:textId="2730F003" w:rsidR="00E823CC" w:rsidRPr="004B3411" w:rsidRDefault="00E823CC" w:rsidP="00DD12F1">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56CAF6AF" w14:textId="3ECFBCBE" w:rsidR="00E823CC" w:rsidRPr="004B3411" w:rsidRDefault="00E823CC" w:rsidP="00DD12F1">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c>
          <w:tcPr>
            <w:tcW w:w="1248" w:type="dxa"/>
          </w:tcPr>
          <w:p w14:paraId="54E4E7C2" w14:textId="77777777" w:rsidR="00E823CC" w:rsidRPr="00D37A4B" w:rsidRDefault="00E823CC" w:rsidP="00DD12F1">
            <w:pPr>
              <w:rPr>
                <w:rFonts w:ascii="Times New Roman" w:eastAsia="Times New Roman" w:hAnsi="Times New Roman" w:cs="Times New Roman"/>
                <w:sz w:val="20"/>
                <w:szCs w:val="20"/>
              </w:rPr>
            </w:pPr>
          </w:p>
        </w:tc>
      </w:tr>
      <w:bookmarkEnd w:id="13"/>
    </w:tbl>
    <w:p w14:paraId="6DD0469D" w14:textId="6C3B0E49"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045B9CC3" w14:textId="436F8FD6"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187DDF6C" w14:textId="77777777" w:rsidTr="00045D9C">
        <w:tc>
          <w:tcPr>
            <w:tcW w:w="0" w:type="auto"/>
            <w:hideMark/>
          </w:tcPr>
          <w:p w14:paraId="49999F0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577E176"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03112BA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4C3AF6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DF7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586B109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E67BE5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CFE729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081D81D6" w14:textId="77777777" w:rsidTr="00045D9C">
        <w:tc>
          <w:tcPr>
            <w:tcW w:w="0" w:type="auto"/>
            <w:hideMark/>
          </w:tcPr>
          <w:p w14:paraId="2FF0F5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9FF2DE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5D90500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45B125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4DB0F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DCA3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7567772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1D52AF5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DB0C73" w:rsidRPr="00DB0C73" w14:paraId="36D102C2" w14:textId="77777777" w:rsidTr="00045D9C">
        <w:tc>
          <w:tcPr>
            <w:tcW w:w="0" w:type="auto"/>
            <w:hideMark/>
          </w:tcPr>
          <w:p w14:paraId="6F0AB16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84595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08F3A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41CC9F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218783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FC8A10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2ED796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1FB326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DB0C73" w:rsidRPr="00DB0C73" w14:paraId="072E2D2A" w14:textId="77777777" w:rsidTr="00045D9C">
        <w:tc>
          <w:tcPr>
            <w:tcW w:w="0" w:type="auto"/>
            <w:hideMark/>
          </w:tcPr>
          <w:p w14:paraId="0B639B7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74F75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E68F5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9855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E1FB15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0E284B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7D09FF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39BB2F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4A19699F" w14:textId="77777777" w:rsidTr="00045D9C">
        <w:tc>
          <w:tcPr>
            <w:tcW w:w="0" w:type="auto"/>
            <w:hideMark/>
          </w:tcPr>
          <w:p w14:paraId="11875FE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176EAE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A1D519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1CEF85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C1B46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D68BA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5D52A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DCA04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3A2BE9BB" w14:textId="77777777" w:rsidR="001C1090" w:rsidRDefault="001C1090" w:rsidP="006C671F">
      <w:pPr>
        <w:jc w:val="both"/>
        <w:rPr>
          <w:rFonts w:ascii="Times New Roman" w:hAnsi="Times New Roman" w:cs="Times New Roman"/>
          <w:i/>
          <w:iCs/>
          <w:sz w:val="24"/>
          <w:szCs w:val="24"/>
        </w:rPr>
      </w:pPr>
    </w:p>
    <w:p w14:paraId="560DFCCE" w14:textId="77777777" w:rsidR="00793884" w:rsidRDefault="00793884" w:rsidP="006C671F">
      <w:pPr>
        <w:jc w:val="both"/>
        <w:rPr>
          <w:rFonts w:ascii="Times New Roman" w:hAnsi="Times New Roman" w:cs="Times New Roman"/>
          <w:i/>
          <w:iCs/>
          <w:sz w:val="24"/>
          <w:szCs w:val="24"/>
        </w:rPr>
      </w:pPr>
    </w:p>
    <w:p w14:paraId="7A8218DE" w14:textId="17438E44" w:rsidR="00170ADD" w:rsidRPr="00170ADD" w:rsidRDefault="006C671F" w:rsidP="00793884">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728"/>
        <w:gridCol w:w="1789"/>
        <w:gridCol w:w="1295"/>
        <w:gridCol w:w="1159"/>
        <w:gridCol w:w="1159"/>
        <w:gridCol w:w="1159"/>
        <w:gridCol w:w="1061"/>
      </w:tblGrid>
      <w:tr w:rsidR="00E823CC" w:rsidRPr="00170ADD" w14:paraId="5100F7B2" w14:textId="77777777" w:rsidTr="00E823CC">
        <w:trPr>
          <w:jc w:val="center"/>
        </w:trPr>
        <w:tc>
          <w:tcPr>
            <w:tcW w:w="4812" w:type="dxa"/>
            <w:gridSpan w:val="3"/>
          </w:tcPr>
          <w:p w14:paraId="26133CD8" w14:textId="766101E0" w:rsidR="00E823CC" w:rsidRPr="00170ADD" w:rsidRDefault="00E823CC" w:rsidP="00170ADD">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59" w:type="dxa"/>
          </w:tcPr>
          <w:p w14:paraId="4B11DED8" w14:textId="77777777" w:rsidR="00E823CC" w:rsidRDefault="00E823CC" w:rsidP="00170ADD">
            <w:pPr>
              <w:jc w:val="center"/>
              <w:rPr>
                <w:rFonts w:ascii="Times New Roman" w:eastAsia="Times New Roman" w:hAnsi="Times New Roman" w:cs="Times New Roman"/>
                <w:b/>
                <w:bCs/>
                <w:sz w:val="20"/>
                <w:szCs w:val="20"/>
              </w:rPr>
            </w:pPr>
          </w:p>
        </w:tc>
        <w:tc>
          <w:tcPr>
            <w:tcW w:w="1159" w:type="dxa"/>
          </w:tcPr>
          <w:p w14:paraId="079EDD0A" w14:textId="77777777" w:rsidR="00E823CC" w:rsidRPr="00D045A4" w:rsidRDefault="00E823CC" w:rsidP="00170ADD">
            <w:pPr>
              <w:jc w:val="center"/>
              <w:rPr>
                <w:rFonts w:ascii="Times New Roman" w:hAnsi="Times New Roman" w:cs="Times New Roman"/>
                <w:b/>
                <w:bCs/>
                <w:sz w:val="20"/>
                <w:szCs w:val="20"/>
              </w:rPr>
            </w:pPr>
          </w:p>
        </w:tc>
        <w:tc>
          <w:tcPr>
            <w:tcW w:w="1159" w:type="dxa"/>
          </w:tcPr>
          <w:p w14:paraId="74927091" w14:textId="77777777" w:rsidR="00E823CC" w:rsidRPr="00EB3D00" w:rsidRDefault="00E823CC" w:rsidP="00170ADD">
            <w:pPr>
              <w:jc w:val="center"/>
              <w:rPr>
                <w:rFonts w:ascii="Times New Roman" w:hAnsi="Times New Roman" w:cs="Times New Roman"/>
                <w:sz w:val="18"/>
                <w:szCs w:val="18"/>
              </w:rPr>
            </w:pPr>
          </w:p>
        </w:tc>
        <w:tc>
          <w:tcPr>
            <w:tcW w:w="1061" w:type="dxa"/>
          </w:tcPr>
          <w:p w14:paraId="30F563C3" w14:textId="77777777" w:rsidR="00E823CC" w:rsidRDefault="00E823CC" w:rsidP="00170ADD">
            <w:pPr>
              <w:jc w:val="center"/>
              <w:rPr>
                <w:rFonts w:ascii="Times New Roman" w:hAnsi="Times New Roman" w:cs="Times New Roman"/>
                <w:sz w:val="18"/>
                <w:szCs w:val="18"/>
              </w:rPr>
            </w:pPr>
          </w:p>
        </w:tc>
      </w:tr>
      <w:tr w:rsidR="00E823CC" w:rsidRPr="00170ADD" w14:paraId="5C2E29ED" w14:textId="499734EE" w:rsidTr="00E823CC">
        <w:trPr>
          <w:jc w:val="center"/>
        </w:trPr>
        <w:tc>
          <w:tcPr>
            <w:tcW w:w="1728" w:type="dxa"/>
            <w:hideMark/>
          </w:tcPr>
          <w:p w14:paraId="6C0100AB"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89" w:type="dxa"/>
            <w:hideMark/>
          </w:tcPr>
          <w:p w14:paraId="7D83A26B"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3DFADE47"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59" w:type="dxa"/>
          </w:tcPr>
          <w:p w14:paraId="37E9EC70" w14:textId="3838A739" w:rsidR="00E823CC" w:rsidRPr="00170ADD" w:rsidRDefault="00E823CC"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59" w:type="dxa"/>
          </w:tcPr>
          <w:p w14:paraId="21D8A255" w14:textId="49D4D735" w:rsidR="00E823CC" w:rsidRDefault="00E823CC"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59" w:type="dxa"/>
          </w:tcPr>
          <w:p w14:paraId="4B45CF21" w14:textId="0C632352" w:rsidR="00E823CC" w:rsidRPr="00D045A4" w:rsidRDefault="00E823CC"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48D65C9C" w14:textId="63D0600D" w:rsidR="00E823CC" w:rsidRPr="00EB3D00" w:rsidRDefault="00E823CC"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70ADD" w14:paraId="145F1ED3" w14:textId="54CF8D79" w:rsidTr="00E823CC">
        <w:trPr>
          <w:jc w:val="center"/>
        </w:trPr>
        <w:tc>
          <w:tcPr>
            <w:tcW w:w="1728" w:type="dxa"/>
            <w:hideMark/>
          </w:tcPr>
          <w:p w14:paraId="720B44A8"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89" w:type="dxa"/>
            <w:hideMark/>
          </w:tcPr>
          <w:p w14:paraId="3555DFE3"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3A7ACEDF"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3F96CA0" w14:textId="5A5F3C09"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F33189" w14:textId="3F1AC28A" w:rsidR="00E823CC" w:rsidRPr="00170ADD" w:rsidRDefault="00E823CC"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5F71C4A" w14:textId="077E810B" w:rsidR="00E823CC" w:rsidRPr="00207DBC" w:rsidRDefault="00E823CC"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061" w:type="dxa"/>
          </w:tcPr>
          <w:p w14:paraId="39733300" w14:textId="77777777" w:rsidR="00E823CC" w:rsidRPr="00207DBC" w:rsidRDefault="00E823CC" w:rsidP="00C57B46">
            <w:pPr>
              <w:rPr>
                <w:rFonts w:ascii="Times New Roman" w:eastAsia="Times New Roman" w:hAnsi="Times New Roman" w:cs="Times New Roman"/>
                <w:sz w:val="20"/>
                <w:szCs w:val="20"/>
              </w:rPr>
            </w:pPr>
          </w:p>
        </w:tc>
      </w:tr>
      <w:tr w:rsidR="00E823CC" w:rsidRPr="00170ADD" w14:paraId="1D53873C" w14:textId="3BA91EB8" w:rsidTr="00E823CC">
        <w:trPr>
          <w:jc w:val="center"/>
        </w:trPr>
        <w:tc>
          <w:tcPr>
            <w:tcW w:w="1728" w:type="dxa"/>
            <w:hideMark/>
          </w:tcPr>
          <w:p w14:paraId="202E480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789" w:type="dxa"/>
            <w:hideMark/>
          </w:tcPr>
          <w:p w14:paraId="2A8D803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117DAC9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8C9467" w14:textId="128F163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752CF27" w14:textId="7881A356" w:rsidR="00E823CC" w:rsidRPr="00170ADD"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05A08551" w14:textId="1B292EFB" w:rsidR="00E823CC" w:rsidRPr="00207DBC"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061" w:type="dxa"/>
          </w:tcPr>
          <w:p w14:paraId="620C4C63" w14:textId="11029BDB" w:rsidR="00E823CC" w:rsidRPr="00207DBC"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E823CC" w:rsidRPr="00170ADD" w14:paraId="43882AD0" w14:textId="26363FFD" w:rsidTr="00E823CC">
        <w:trPr>
          <w:jc w:val="center"/>
        </w:trPr>
        <w:tc>
          <w:tcPr>
            <w:tcW w:w="1728" w:type="dxa"/>
            <w:hideMark/>
          </w:tcPr>
          <w:p w14:paraId="2877C2D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89" w:type="dxa"/>
            <w:hideMark/>
          </w:tcPr>
          <w:p w14:paraId="157B8FB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045743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7D5C6F" w14:textId="1652FF0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036EA93" w14:textId="3BB9204E" w:rsidR="00E823CC" w:rsidRPr="00170ADD"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4888343" w14:textId="77CC9CC1" w:rsidR="00E823CC" w:rsidRPr="00207DBC" w:rsidRDefault="00E823CC" w:rsidP="00E823CC">
            <w:pPr>
              <w:rPr>
                <w:rFonts w:ascii="Times New Roman" w:eastAsia="Times New Roman" w:hAnsi="Times New Roman" w:cs="Times New Roman"/>
                <w:sz w:val="20"/>
                <w:szCs w:val="20"/>
              </w:rPr>
            </w:pPr>
          </w:p>
        </w:tc>
        <w:tc>
          <w:tcPr>
            <w:tcW w:w="1061" w:type="dxa"/>
          </w:tcPr>
          <w:p w14:paraId="0A418D94" w14:textId="2C21DEC0" w:rsidR="00E823CC" w:rsidRPr="00207DBC"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E823CC" w:rsidRPr="00170ADD" w14:paraId="453FAA62" w14:textId="6FD23938" w:rsidTr="00E823CC">
        <w:trPr>
          <w:jc w:val="center"/>
        </w:trPr>
        <w:tc>
          <w:tcPr>
            <w:tcW w:w="1728" w:type="dxa"/>
            <w:hideMark/>
          </w:tcPr>
          <w:p w14:paraId="59DF365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FLS2</w:t>
            </w:r>
          </w:p>
        </w:tc>
        <w:tc>
          <w:tcPr>
            <w:tcW w:w="1789" w:type="dxa"/>
            <w:hideMark/>
          </w:tcPr>
          <w:p w14:paraId="6333A99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4FFD58A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50C2D83" w14:textId="090DEC30"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13EF4C" w14:textId="3C38EDF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75167B34" w14:textId="6FA901C1" w:rsidR="00E823CC" w:rsidRPr="00170ADD"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c>
          <w:tcPr>
            <w:tcW w:w="1061" w:type="dxa"/>
          </w:tcPr>
          <w:p w14:paraId="6EEA0576" w14:textId="6BFA9AB5" w:rsidR="00E823CC" w:rsidRPr="00063882" w:rsidRDefault="00E823CC" w:rsidP="00E823CC">
            <w:pPr>
              <w:rPr>
                <w:rFonts w:ascii="Times New Roman" w:eastAsia="Times New Roman" w:hAnsi="Times New Roman" w:cs="Times New Roman"/>
                <w:sz w:val="20"/>
                <w:szCs w:val="20"/>
              </w:rPr>
            </w:pPr>
          </w:p>
        </w:tc>
      </w:tr>
      <w:tr w:rsidR="00E823CC" w:rsidRPr="00170ADD" w14:paraId="78D3CF62" w14:textId="7D7E6EC0" w:rsidTr="00E823CC">
        <w:trPr>
          <w:jc w:val="center"/>
        </w:trPr>
        <w:tc>
          <w:tcPr>
            <w:tcW w:w="1728" w:type="dxa"/>
            <w:hideMark/>
          </w:tcPr>
          <w:p w14:paraId="36783AA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89" w:type="dxa"/>
            <w:hideMark/>
          </w:tcPr>
          <w:p w14:paraId="3D6F1CB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6AAC8E1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837DA8A" w14:textId="762A9599"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5FF2909" w14:textId="6F0D89E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0CE22E4" w14:textId="2C827B5D" w:rsidR="00E823CC" w:rsidRPr="00170ADD" w:rsidRDefault="00E823CC" w:rsidP="00E823CC">
            <w:pPr>
              <w:rPr>
                <w:rFonts w:ascii="Times New Roman" w:eastAsia="Times New Roman" w:hAnsi="Times New Roman" w:cs="Times New Roman"/>
                <w:sz w:val="20"/>
                <w:szCs w:val="20"/>
              </w:rPr>
            </w:pPr>
          </w:p>
        </w:tc>
        <w:tc>
          <w:tcPr>
            <w:tcW w:w="1061" w:type="dxa"/>
          </w:tcPr>
          <w:p w14:paraId="766BC132" w14:textId="6EFAD34D" w:rsidR="00E823CC" w:rsidRPr="000638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032837AA" w14:textId="0061BF53" w:rsidTr="00E823CC">
        <w:trPr>
          <w:jc w:val="center"/>
        </w:trPr>
        <w:tc>
          <w:tcPr>
            <w:tcW w:w="1728" w:type="dxa"/>
            <w:hideMark/>
          </w:tcPr>
          <w:p w14:paraId="70C7EA4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89" w:type="dxa"/>
            <w:hideMark/>
          </w:tcPr>
          <w:p w14:paraId="40743DA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66DF3A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B78CA83" w14:textId="5AB9F635"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590C1C" w14:textId="75710C3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1E5F294" w14:textId="190C0FDF" w:rsidR="00E823CC" w:rsidRPr="00170ADD"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c>
          <w:tcPr>
            <w:tcW w:w="1061" w:type="dxa"/>
          </w:tcPr>
          <w:p w14:paraId="40F58AD3" w14:textId="278934C6" w:rsidR="00E823CC" w:rsidRPr="000638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E823CC" w:rsidRPr="00170ADD" w14:paraId="476061F9" w14:textId="43BFE10A" w:rsidTr="00E823CC">
        <w:trPr>
          <w:jc w:val="center"/>
        </w:trPr>
        <w:tc>
          <w:tcPr>
            <w:tcW w:w="1728" w:type="dxa"/>
            <w:hideMark/>
          </w:tcPr>
          <w:p w14:paraId="38EC35D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58DB7FE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77C7CF15"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5CEA64" w14:textId="29AAC20F" w:rsidR="00E823CC" w:rsidRPr="00170ADD" w:rsidRDefault="00E823CC" w:rsidP="00E823CC">
            <w:pPr>
              <w:rPr>
                <w:rFonts w:ascii="Times New Roman" w:eastAsia="Times New Roman" w:hAnsi="Times New Roman" w:cs="Times New Roman"/>
                <w:sz w:val="20"/>
                <w:szCs w:val="20"/>
              </w:rPr>
            </w:pPr>
          </w:p>
        </w:tc>
        <w:tc>
          <w:tcPr>
            <w:tcW w:w="1159" w:type="dxa"/>
          </w:tcPr>
          <w:p w14:paraId="5B1EB526" w14:textId="0CEF2A0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219E66F" w14:textId="3DD01C6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33292349" w14:textId="080DF869" w:rsidR="00E823CC" w:rsidRPr="00170ADD" w:rsidRDefault="00E823CC" w:rsidP="00E823CC">
            <w:pPr>
              <w:rPr>
                <w:rFonts w:ascii="Times New Roman" w:eastAsia="Times New Roman" w:hAnsi="Times New Roman" w:cs="Times New Roman"/>
                <w:sz w:val="20"/>
                <w:szCs w:val="20"/>
              </w:rPr>
            </w:pPr>
          </w:p>
        </w:tc>
      </w:tr>
      <w:tr w:rsidR="00E823CC" w:rsidRPr="00170ADD" w14:paraId="52CD7AE3" w14:textId="553DC6A3" w:rsidTr="00E823CC">
        <w:trPr>
          <w:jc w:val="center"/>
        </w:trPr>
        <w:tc>
          <w:tcPr>
            <w:tcW w:w="1728" w:type="dxa"/>
            <w:hideMark/>
          </w:tcPr>
          <w:p w14:paraId="579B655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7F8BE3A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4A9026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45887B" w14:textId="3F03131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CD1ADD" w14:textId="210734D4" w:rsidR="00E823CC" w:rsidRPr="00170ADD" w:rsidRDefault="00E823CC" w:rsidP="00E823CC">
            <w:pPr>
              <w:rPr>
                <w:rFonts w:ascii="Times New Roman" w:eastAsia="Times New Roman" w:hAnsi="Times New Roman" w:cs="Times New Roman"/>
                <w:sz w:val="20"/>
                <w:szCs w:val="20"/>
              </w:rPr>
            </w:pPr>
          </w:p>
        </w:tc>
        <w:tc>
          <w:tcPr>
            <w:tcW w:w="1159" w:type="dxa"/>
          </w:tcPr>
          <w:p w14:paraId="3337B7D2" w14:textId="73DD9A9D"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3DFA3295" w14:textId="68A41CD4"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E823CC" w:rsidRPr="00170ADD" w14:paraId="37996202" w14:textId="7B36DE2E" w:rsidTr="00E823CC">
        <w:trPr>
          <w:jc w:val="center"/>
        </w:trPr>
        <w:tc>
          <w:tcPr>
            <w:tcW w:w="1728" w:type="dxa"/>
            <w:hideMark/>
          </w:tcPr>
          <w:p w14:paraId="2FF0380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89" w:type="dxa"/>
            <w:hideMark/>
          </w:tcPr>
          <w:p w14:paraId="2DA204B0"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B9AAAD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9F1CC60" w14:textId="56C57EF0" w:rsidR="00E823CC" w:rsidRPr="00170ADD" w:rsidRDefault="00E823CC" w:rsidP="00E823CC">
            <w:pPr>
              <w:rPr>
                <w:rFonts w:ascii="Times New Roman" w:eastAsia="Times New Roman" w:hAnsi="Times New Roman" w:cs="Times New Roman"/>
                <w:sz w:val="20"/>
                <w:szCs w:val="20"/>
              </w:rPr>
            </w:pPr>
            <w:r w:rsidRPr="00EB5F75">
              <w:rPr>
                <w:rFonts w:ascii="Times New Roman" w:eastAsia="Times New Roman" w:hAnsi="Times New Roman" w:cs="Times New Roman"/>
                <w:sz w:val="20"/>
                <w:szCs w:val="20"/>
              </w:rPr>
              <w:t>Activation</w:t>
            </w:r>
          </w:p>
        </w:tc>
        <w:tc>
          <w:tcPr>
            <w:tcW w:w="1159" w:type="dxa"/>
          </w:tcPr>
          <w:p w14:paraId="229CA817" w14:textId="1E909BD7" w:rsidR="00E823CC" w:rsidRPr="00170ADD"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159" w:type="dxa"/>
          </w:tcPr>
          <w:p w14:paraId="610A2DD6" w14:textId="17817006"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02F67DF4" w14:textId="7AF2CD19" w:rsidR="00E823CC" w:rsidRPr="00CD14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3FDAC8E2" w14:textId="1A5D79E1" w:rsidTr="00E823CC">
        <w:trPr>
          <w:jc w:val="center"/>
        </w:trPr>
        <w:tc>
          <w:tcPr>
            <w:tcW w:w="1728" w:type="dxa"/>
            <w:hideMark/>
          </w:tcPr>
          <w:p w14:paraId="1251C76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65AE09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47666FC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68D450A" w14:textId="78211EE2" w:rsidR="00E823CC" w:rsidRPr="00170ADD" w:rsidRDefault="00E823CC" w:rsidP="00E823CC">
            <w:pPr>
              <w:rPr>
                <w:rFonts w:ascii="Times New Roman" w:eastAsia="Times New Roman" w:hAnsi="Times New Roman" w:cs="Times New Roman"/>
                <w:sz w:val="20"/>
                <w:szCs w:val="20"/>
              </w:rPr>
            </w:pPr>
          </w:p>
        </w:tc>
        <w:tc>
          <w:tcPr>
            <w:tcW w:w="1159" w:type="dxa"/>
          </w:tcPr>
          <w:p w14:paraId="5FDE476E" w14:textId="56406E0D" w:rsidR="00E823CC" w:rsidRPr="00170ADD" w:rsidRDefault="00E823CC" w:rsidP="00E823CC">
            <w:pPr>
              <w:rPr>
                <w:rFonts w:ascii="Times New Roman" w:eastAsia="Times New Roman" w:hAnsi="Times New Roman" w:cs="Times New Roman"/>
                <w:sz w:val="20"/>
                <w:szCs w:val="20"/>
              </w:rPr>
            </w:pPr>
          </w:p>
        </w:tc>
        <w:tc>
          <w:tcPr>
            <w:tcW w:w="1159" w:type="dxa"/>
          </w:tcPr>
          <w:p w14:paraId="4A106640" w14:textId="5BB35ABD"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0F196B9B" w14:textId="4FB3415A" w:rsidR="00E823CC" w:rsidRPr="00CD14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4524304E" w14:textId="4B7BB37F" w:rsidTr="00E823CC">
        <w:trPr>
          <w:jc w:val="center"/>
        </w:trPr>
        <w:tc>
          <w:tcPr>
            <w:tcW w:w="1728" w:type="dxa"/>
            <w:hideMark/>
          </w:tcPr>
          <w:p w14:paraId="47596AA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4C5D7FB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39F9F47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422C7AB" w14:textId="57B05F2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943D2C" w14:textId="2E24ACB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EA791D" w14:textId="0AACE638"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3A1DCB0" w14:textId="2ADEEA8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4822032E" w14:textId="6784B73A" w:rsidTr="00E823CC">
        <w:trPr>
          <w:jc w:val="center"/>
        </w:trPr>
        <w:tc>
          <w:tcPr>
            <w:tcW w:w="1728" w:type="dxa"/>
            <w:hideMark/>
          </w:tcPr>
          <w:p w14:paraId="185DE73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657C22B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64D8CD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F0AC2C8" w14:textId="017ECA3C" w:rsidR="00E823CC" w:rsidRPr="00170ADD" w:rsidRDefault="00E823CC" w:rsidP="00E823CC">
            <w:pPr>
              <w:rPr>
                <w:rFonts w:ascii="Times New Roman" w:eastAsia="Times New Roman" w:hAnsi="Times New Roman" w:cs="Times New Roman"/>
                <w:sz w:val="20"/>
                <w:szCs w:val="20"/>
              </w:rPr>
            </w:pPr>
          </w:p>
        </w:tc>
        <w:tc>
          <w:tcPr>
            <w:tcW w:w="1159" w:type="dxa"/>
          </w:tcPr>
          <w:p w14:paraId="1DDC2EC6" w14:textId="00CACEA1" w:rsidR="00E823CC" w:rsidRPr="00170ADD" w:rsidRDefault="00E823CC" w:rsidP="00E823CC">
            <w:pPr>
              <w:rPr>
                <w:rFonts w:ascii="Times New Roman" w:eastAsia="Times New Roman" w:hAnsi="Times New Roman" w:cs="Times New Roman"/>
                <w:sz w:val="20"/>
                <w:szCs w:val="20"/>
              </w:rPr>
            </w:pPr>
          </w:p>
        </w:tc>
        <w:tc>
          <w:tcPr>
            <w:tcW w:w="1159" w:type="dxa"/>
          </w:tcPr>
          <w:p w14:paraId="0986D322" w14:textId="2608B8DA"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9762048" w14:textId="44D8AFF6"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76DBB08D" w14:textId="6E12A899" w:rsidTr="00E823CC">
        <w:trPr>
          <w:jc w:val="center"/>
        </w:trPr>
        <w:tc>
          <w:tcPr>
            <w:tcW w:w="1728" w:type="dxa"/>
            <w:hideMark/>
          </w:tcPr>
          <w:p w14:paraId="5BE0D01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A9B7D56" w14:textId="77777777" w:rsidR="00E823CC" w:rsidRPr="00170ADD" w:rsidRDefault="00E823CC"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1A241F9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B4B4217" w14:textId="1A429C46"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D252446" w14:textId="3ED8B24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152D35" w14:textId="7FA68D99" w:rsidR="00E823CC" w:rsidRPr="00170ADD" w:rsidRDefault="00E823CC" w:rsidP="00E823CC">
            <w:pPr>
              <w:rPr>
                <w:rFonts w:ascii="Times New Roman" w:eastAsia="Times New Roman" w:hAnsi="Times New Roman" w:cs="Times New Roman"/>
                <w:sz w:val="20"/>
                <w:szCs w:val="20"/>
              </w:rPr>
            </w:pPr>
          </w:p>
        </w:tc>
        <w:tc>
          <w:tcPr>
            <w:tcW w:w="1061" w:type="dxa"/>
          </w:tcPr>
          <w:p w14:paraId="5CDAE2AD" w14:textId="47E3458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15DCB95F" w14:textId="6E202CD1" w:rsidTr="00E823CC">
        <w:trPr>
          <w:jc w:val="center"/>
        </w:trPr>
        <w:tc>
          <w:tcPr>
            <w:tcW w:w="1728" w:type="dxa"/>
            <w:hideMark/>
          </w:tcPr>
          <w:p w14:paraId="6510F7D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7022085" w14:textId="77777777" w:rsidR="00E823CC" w:rsidRPr="00170ADD" w:rsidRDefault="00E823CC"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A6677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F74264" w14:textId="0871E813"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C15F90" w14:textId="1A3D00C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FDD6A" w14:textId="5095D8F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3644FB3" w14:textId="74F06CF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0E7F67E2" w14:textId="5AA21E80" w:rsidTr="00E823CC">
        <w:trPr>
          <w:jc w:val="center"/>
        </w:trPr>
        <w:tc>
          <w:tcPr>
            <w:tcW w:w="1728" w:type="dxa"/>
            <w:hideMark/>
          </w:tcPr>
          <w:p w14:paraId="4FC0234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89" w:type="dxa"/>
            <w:hideMark/>
          </w:tcPr>
          <w:p w14:paraId="1915B28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706FDD0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44B258" w14:textId="14E0CEB0"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871B3D6" w14:textId="31538CB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86673" w14:textId="1FB21C35"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18790964" w14:textId="46904C44"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78811021" w14:textId="770FF4A5" w:rsidTr="00E823CC">
        <w:trPr>
          <w:jc w:val="center"/>
        </w:trPr>
        <w:tc>
          <w:tcPr>
            <w:tcW w:w="1728" w:type="dxa"/>
            <w:hideMark/>
          </w:tcPr>
          <w:p w14:paraId="48C0F2D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2D30DC40"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295" w:type="dxa"/>
            <w:hideMark/>
          </w:tcPr>
          <w:p w14:paraId="467E5B4A"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0539954" w14:textId="0F65E8BE"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8DBAAE8" w14:textId="7F65AB29" w:rsidR="00E823CC" w:rsidRPr="00170ADD" w:rsidRDefault="00E823CC" w:rsidP="00E823CC">
            <w:pPr>
              <w:rPr>
                <w:rFonts w:ascii="Times New Roman" w:eastAsia="Times New Roman" w:hAnsi="Times New Roman" w:cs="Times New Roman"/>
                <w:sz w:val="20"/>
                <w:szCs w:val="20"/>
              </w:rPr>
            </w:pPr>
          </w:p>
        </w:tc>
        <w:tc>
          <w:tcPr>
            <w:tcW w:w="1159" w:type="dxa"/>
          </w:tcPr>
          <w:p w14:paraId="5FC019A1" w14:textId="0EF0DCD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3A2958AD" w14:textId="1AFF81EE" w:rsidR="00E823CC" w:rsidRPr="00170ADD" w:rsidRDefault="00E823CC" w:rsidP="00E823CC">
            <w:pPr>
              <w:rPr>
                <w:rFonts w:ascii="Times New Roman" w:eastAsia="Times New Roman" w:hAnsi="Times New Roman" w:cs="Times New Roman"/>
                <w:sz w:val="20"/>
                <w:szCs w:val="20"/>
              </w:rPr>
            </w:pPr>
          </w:p>
        </w:tc>
      </w:tr>
      <w:tr w:rsidR="00E823CC" w:rsidRPr="00170ADD" w14:paraId="2E072B6F" w14:textId="0AD1EF4E" w:rsidTr="00E823CC">
        <w:trPr>
          <w:jc w:val="center"/>
        </w:trPr>
        <w:tc>
          <w:tcPr>
            <w:tcW w:w="1728" w:type="dxa"/>
            <w:hideMark/>
          </w:tcPr>
          <w:p w14:paraId="0A54B18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E2C8041" w14:textId="77777777" w:rsidR="00E823CC" w:rsidRPr="00170ADD" w:rsidRDefault="00E823CC"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3C413E7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D5C2991" w14:textId="71A84040" w:rsidR="00E823CC" w:rsidRPr="00170ADD" w:rsidRDefault="00E823CC" w:rsidP="00E823CC">
            <w:pPr>
              <w:rPr>
                <w:rFonts w:ascii="Times New Roman" w:eastAsia="Times New Roman" w:hAnsi="Times New Roman" w:cs="Times New Roman"/>
                <w:sz w:val="20"/>
                <w:szCs w:val="20"/>
              </w:rPr>
            </w:pPr>
          </w:p>
        </w:tc>
        <w:tc>
          <w:tcPr>
            <w:tcW w:w="1159" w:type="dxa"/>
          </w:tcPr>
          <w:p w14:paraId="514943A9" w14:textId="1912EF98"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322258E8" w14:textId="495612A8"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061" w:type="dxa"/>
          </w:tcPr>
          <w:p w14:paraId="32D64460" w14:textId="01EDEDF7"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2FCE05A7" w14:textId="7193825C" w:rsidTr="00E823CC">
        <w:trPr>
          <w:jc w:val="center"/>
        </w:trPr>
        <w:tc>
          <w:tcPr>
            <w:tcW w:w="1728" w:type="dxa"/>
            <w:hideMark/>
          </w:tcPr>
          <w:p w14:paraId="641A1BF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58B08A82" w14:textId="77777777" w:rsidR="00E823CC" w:rsidRPr="00170ADD" w:rsidRDefault="00E823CC"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BE6FA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6E775AD3" w14:textId="01C85A1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6B0EC48" w14:textId="39CA510E"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6CCCCCAD" w14:textId="33931F98" w:rsidR="00E823CC" w:rsidRPr="00E23808" w:rsidRDefault="00E823CC" w:rsidP="00E823CC">
            <w:pPr>
              <w:rPr>
                <w:rFonts w:ascii="Times New Roman" w:eastAsia="Times New Roman" w:hAnsi="Times New Roman" w:cs="Times New Roman"/>
                <w:sz w:val="20"/>
                <w:szCs w:val="20"/>
              </w:rPr>
            </w:pPr>
          </w:p>
        </w:tc>
        <w:tc>
          <w:tcPr>
            <w:tcW w:w="1061" w:type="dxa"/>
          </w:tcPr>
          <w:p w14:paraId="42FD044C" w14:textId="1FCEC9C4"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2722CC02" w14:textId="6A821FB3" w:rsidTr="00E823CC">
        <w:trPr>
          <w:jc w:val="center"/>
        </w:trPr>
        <w:tc>
          <w:tcPr>
            <w:tcW w:w="1728" w:type="dxa"/>
            <w:hideMark/>
          </w:tcPr>
          <w:p w14:paraId="0DBBA30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26AD2DB" w14:textId="77777777" w:rsidR="00E823CC" w:rsidRPr="00170ADD" w:rsidRDefault="00E823CC"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28110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41C51D1" w14:textId="0F076B2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2500AB2" w14:textId="7A643855" w:rsidR="00E823CC" w:rsidRPr="00170ADD" w:rsidRDefault="00E823CC" w:rsidP="00E823CC">
            <w:pPr>
              <w:rPr>
                <w:rFonts w:ascii="Times New Roman" w:eastAsia="Times New Roman" w:hAnsi="Times New Roman" w:cs="Times New Roman"/>
                <w:sz w:val="20"/>
                <w:szCs w:val="20"/>
              </w:rPr>
            </w:pPr>
          </w:p>
        </w:tc>
        <w:tc>
          <w:tcPr>
            <w:tcW w:w="1159" w:type="dxa"/>
          </w:tcPr>
          <w:p w14:paraId="3A73DDBD" w14:textId="285F281A"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061" w:type="dxa"/>
          </w:tcPr>
          <w:p w14:paraId="1D06F676" w14:textId="5B1F1E0C" w:rsidR="00E823CC" w:rsidRPr="00E23808"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624E5CDB" w14:textId="10EAECC8" w:rsidTr="00E823CC">
        <w:trPr>
          <w:jc w:val="center"/>
        </w:trPr>
        <w:tc>
          <w:tcPr>
            <w:tcW w:w="1728" w:type="dxa"/>
            <w:hideMark/>
          </w:tcPr>
          <w:p w14:paraId="7CF9299C"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DBE5169" w14:textId="77777777" w:rsidR="00E823CC" w:rsidRPr="00170ADD" w:rsidRDefault="00E823CC"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9462036"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6941834" w14:textId="5EB5DA26" w:rsidR="00E823CC" w:rsidRPr="00170ADD" w:rsidRDefault="00E823CC" w:rsidP="00C57B46">
            <w:pPr>
              <w:rPr>
                <w:rFonts w:ascii="Times New Roman" w:eastAsia="Times New Roman" w:hAnsi="Times New Roman" w:cs="Times New Roman"/>
                <w:sz w:val="20"/>
                <w:szCs w:val="20"/>
              </w:rPr>
            </w:pPr>
          </w:p>
        </w:tc>
        <w:tc>
          <w:tcPr>
            <w:tcW w:w="1159" w:type="dxa"/>
          </w:tcPr>
          <w:p w14:paraId="00F45FF8" w14:textId="5891F719" w:rsidR="00E823CC" w:rsidRPr="00170ADD" w:rsidRDefault="00E823CC" w:rsidP="00C57B46">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4A7058ED" w14:textId="2E2FCB2F" w:rsidR="00E823CC" w:rsidRPr="00E23808" w:rsidRDefault="00E823CC" w:rsidP="00C57B46">
            <w:pPr>
              <w:rPr>
                <w:rFonts w:ascii="Times New Roman" w:eastAsia="Times New Roman" w:hAnsi="Times New Roman" w:cs="Times New Roman"/>
                <w:sz w:val="20"/>
                <w:szCs w:val="20"/>
              </w:rPr>
            </w:pPr>
          </w:p>
        </w:tc>
        <w:tc>
          <w:tcPr>
            <w:tcW w:w="1061" w:type="dxa"/>
          </w:tcPr>
          <w:p w14:paraId="1F8A7D6A" w14:textId="77777777" w:rsidR="00E823CC" w:rsidRPr="00E23808" w:rsidRDefault="00E823CC" w:rsidP="00C57B46">
            <w:pPr>
              <w:rPr>
                <w:rFonts w:ascii="Times New Roman" w:eastAsia="Times New Roman" w:hAnsi="Times New Roman" w:cs="Times New Roman"/>
                <w:sz w:val="20"/>
                <w:szCs w:val="20"/>
              </w:rPr>
            </w:pPr>
          </w:p>
        </w:tc>
      </w:tr>
      <w:tr w:rsidR="00E823CC" w:rsidRPr="00170ADD" w14:paraId="33136D21" w14:textId="29EACDDA" w:rsidTr="00E823CC">
        <w:trPr>
          <w:jc w:val="center"/>
        </w:trPr>
        <w:tc>
          <w:tcPr>
            <w:tcW w:w="1728" w:type="dxa"/>
            <w:hideMark/>
          </w:tcPr>
          <w:p w14:paraId="734D21F6"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711CC37D" w14:textId="77777777" w:rsidR="00E823CC" w:rsidRPr="00170ADD" w:rsidRDefault="00E823CC"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77848C9D" w14:textId="0C0A0C46"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7CA2B54" w14:textId="7A92A10E"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118C95" w14:textId="71D20498" w:rsidR="00E823CC" w:rsidRPr="00170ADD" w:rsidRDefault="00E823CC" w:rsidP="00C57B46">
            <w:pPr>
              <w:rPr>
                <w:rFonts w:ascii="Times New Roman" w:eastAsia="Times New Roman" w:hAnsi="Times New Roman" w:cs="Times New Roman"/>
                <w:sz w:val="20"/>
                <w:szCs w:val="20"/>
              </w:rPr>
            </w:pPr>
          </w:p>
        </w:tc>
        <w:tc>
          <w:tcPr>
            <w:tcW w:w="1159" w:type="dxa"/>
          </w:tcPr>
          <w:p w14:paraId="0A3BB56C" w14:textId="3666DCF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2FE7ED40" w14:textId="77777777" w:rsidR="00E823CC" w:rsidRPr="00170ADD" w:rsidRDefault="00E823CC" w:rsidP="00C57B46">
            <w:pPr>
              <w:rPr>
                <w:rFonts w:ascii="Times New Roman" w:eastAsia="Times New Roman" w:hAnsi="Times New Roman" w:cs="Times New Roman"/>
                <w:sz w:val="20"/>
                <w:szCs w:val="20"/>
              </w:rPr>
            </w:pPr>
          </w:p>
        </w:tc>
      </w:tr>
      <w:tr w:rsidR="00E823CC" w:rsidRPr="00170ADD" w14:paraId="4C713B69" w14:textId="6ED10C6E" w:rsidTr="00E823CC">
        <w:trPr>
          <w:trHeight w:val="350"/>
          <w:jc w:val="center"/>
        </w:trPr>
        <w:tc>
          <w:tcPr>
            <w:tcW w:w="1728" w:type="dxa"/>
            <w:hideMark/>
          </w:tcPr>
          <w:p w14:paraId="0B4E5BD7"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5825FA35" w14:textId="77777777" w:rsidR="00E823CC" w:rsidRPr="00170ADD" w:rsidRDefault="00E823CC"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43FC9873"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3820C8D2" w14:textId="6803DA55"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CABB035" w14:textId="70D7822B"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0CC17A1" w14:textId="2337F38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4D6C056" w14:textId="77777777" w:rsidR="00E823CC" w:rsidRPr="00170ADD" w:rsidRDefault="00E823CC" w:rsidP="00C57B46">
            <w:pPr>
              <w:rPr>
                <w:rFonts w:ascii="Times New Roman" w:eastAsia="Times New Roman" w:hAnsi="Times New Roman" w:cs="Times New Roman"/>
                <w:sz w:val="20"/>
                <w:szCs w:val="20"/>
              </w:rPr>
            </w:pPr>
          </w:p>
        </w:tc>
      </w:tr>
      <w:tr w:rsidR="00E823CC" w:rsidRPr="00170ADD" w14:paraId="788278E1" w14:textId="1F590DD5" w:rsidTr="00E823CC">
        <w:trPr>
          <w:jc w:val="center"/>
        </w:trPr>
        <w:tc>
          <w:tcPr>
            <w:tcW w:w="1728" w:type="dxa"/>
            <w:hideMark/>
          </w:tcPr>
          <w:p w14:paraId="54BAC73B" w14:textId="4E6FAE56" w:rsidR="00E823CC" w:rsidRPr="00170ADD" w:rsidRDefault="00E823CC" w:rsidP="00C57B46">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89" w:type="dxa"/>
            <w:hideMark/>
          </w:tcPr>
          <w:p w14:paraId="1C79FE4C"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0F1D779D" w14:textId="7BA20A6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53D86FF1" w14:textId="487E5B1E"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D36BF66" w14:textId="16A9A95B"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5E76DF3" w14:textId="34866F4A"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061" w:type="dxa"/>
          </w:tcPr>
          <w:p w14:paraId="367477DA" w14:textId="77777777" w:rsidR="00E823CC" w:rsidRPr="00170ADD" w:rsidRDefault="00E823CC" w:rsidP="00C57B46">
            <w:pPr>
              <w:rPr>
                <w:rFonts w:ascii="Times New Roman" w:eastAsia="Times New Roman" w:hAnsi="Times New Roman" w:cs="Times New Roman"/>
                <w:sz w:val="20"/>
                <w:szCs w:val="20"/>
              </w:rPr>
            </w:pPr>
          </w:p>
        </w:tc>
      </w:tr>
      <w:bookmarkEnd w:id="14"/>
    </w:tbl>
    <w:p w14:paraId="2330ABC7" w14:textId="7031BD51" w:rsidR="00BF1FE8" w:rsidRPr="00BF1FE8" w:rsidRDefault="00BF1FE8" w:rsidP="00BF1FE8">
      <w:pPr>
        <w:spacing w:before="100" w:beforeAutospacing="1" w:after="100" w:afterAutospacing="1" w:line="240" w:lineRule="auto"/>
        <w:rPr>
          <w:rFonts w:ascii="Times New Roman" w:eastAsia="Times New Roman" w:hAnsi="Times New Roman" w:cs="Times New Roman"/>
          <w:sz w:val="24"/>
          <w:szCs w:val="24"/>
        </w:rPr>
      </w:pPr>
    </w:p>
    <w:p w14:paraId="0DF834A0" w14:textId="3077787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6154B916" w14:textId="77777777" w:rsidTr="00045D9C">
        <w:tc>
          <w:tcPr>
            <w:tcW w:w="0" w:type="auto"/>
            <w:hideMark/>
          </w:tcPr>
          <w:p w14:paraId="06078C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AB47AC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8D681A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839A6D5"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6C223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0CC617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BC4168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CA216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51ACCF51" w14:textId="77777777" w:rsidTr="00045D9C">
        <w:tc>
          <w:tcPr>
            <w:tcW w:w="0" w:type="auto"/>
            <w:hideMark/>
          </w:tcPr>
          <w:p w14:paraId="0A4D6AC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5706B3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72139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B424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9FA5B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489234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C1AD7F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0CDB3C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DB0C73" w:rsidRPr="00DB0C73" w14:paraId="0481F7D2" w14:textId="77777777" w:rsidTr="00045D9C">
        <w:tc>
          <w:tcPr>
            <w:tcW w:w="0" w:type="auto"/>
            <w:hideMark/>
          </w:tcPr>
          <w:p w14:paraId="6D9A47F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52C6C98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F2D5B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A2A0CB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A37BE9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797CA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54EBE4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18E782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DB0C73" w:rsidRPr="00DB0C73" w14:paraId="7A482B29" w14:textId="77777777" w:rsidTr="00045D9C">
        <w:tc>
          <w:tcPr>
            <w:tcW w:w="0" w:type="auto"/>
            <w:hideMark/>
          </w:tcPr>
          <w:p w14:paraId="090CDD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4D938F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E8528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BB363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C0B90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2A89A3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9323D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77E7B2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7BE74732" w14:textId="77777777" w:rsidTr="00045D9C">
        <w:tc>
          <w:tcPr>
            <w:tcW w:w="0" w:type="auto"/>
            <w:hideMark/>
          </w:tcPr>
          <w:p w14:paraId="3DACBE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7142E7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4C46F3B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90018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75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25842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4EEF332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498B311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2FD814BE" w14:textId="77777777" w:rsidR="001C1090" w:rsidRDefault="001C1090" w:rsidP="006C671F">
      <w:pPr>
        <w:jc w:val="both"/>
        <w:rPr>
          <w:rFonts w:ascii="Times New Roman" w:hAnsi="Times New Roman" w:cs="Times New Roman"/>
          <w:i/>
          <w:iCs/>
          <w:sz w:val="24"/>
          <w:szCs w:val="24"/>
        </w:rPr>
      </w:pPr>
    </w:p>
    <w:p w14:paraId="3FCA6464" w14:textId="73A9F5A8" w:rsidR="006C671F" w:rsidRPr="006C671F" w:rsidRDefault="006C671F" w:rsidP="00F24E45">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15B076D9" w14:textId="0C6A6B0A"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62"/>
        <w:gridCol w:w="1435"/>
        <w:gridCol w:w="1510"/>
        <w:gridCol w:w="1312"/>
        <w:gridCol w:w="1271"/>
        <w:gridCol w:w="1230"/>
        <w:gridCol w:w="1230"/>
      </w:tblGrid>
      <w:tr w:rsidR="00E823CC" w:rsidRPr="00170ADD" w14:paraId="4C4219F3" w14:textId="77777777" w:rsidTr="00E823CC">
        <w:tc>
          <w:tcPr>
            <w:tcW w:w="4575" w:type="dxa"/>
            <w:gridSpan w:val="3"/>
          </w:tcPr>
          <w:p w14:paraId="7C1D998C" w14:textId="69CB9381" w:rsidR="00E823CC" w:rsidRPr="00170ADD" w:rsidRDefault="00E823CC" w:rsidP="00170ADD">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402" w:type="dxa"/>
          </w:tcPr>
          <w:p w14:paraId="169886C6" w14:textId="77777777" w:rsidR="00E823CC" w:rsidRDefault="00E823CC" w:rsidP="00170ADD">
            <w:pPr>
              <w:jc w:val="center"/>
              <w:rPr>
                <w:rFonts w:ascii="Times New Roman" w:eastAsia="Times New Roman" w:hAnsi="Times New Roman" w:cs="Times New Roman"/>
                <w:b/>
                <w:bCs/>
                <w:sz w:val="24"/>
                <w:szCs w:val="24"/>
              </w:rPr>
            </w:pPr>
          </w:p>
        </w:tc>
        <w:tc>
          <w:tcPr>
            <w:tcW w:w="1317" w:type="dxa"/>
          </w:tcPr>
          <w:p w14:paraId="74771798" w14:textId="77777777" w:rsidR="00E823CC" w:rsidRPr="00D045A4" w:rsidRDefault="00E823CC" w:rsidP="00170ADD">
            <w:pPr>
              <w:jc w:val="center"/>
              <w:rPr>
                <w:rFonts w:ascii="Times New Roman" w:hAnsi="Times New Roman" w:cs="Times New Roman"/>
                <w:b/>
                <w:bCs/>
                <w:sz w:val="20"/>
                <w:szCs w:val="20"/>
              </w:rPr>
            </w:pPr>
          </w:p>
        </w:tc>
        <w:tc>
          <w:tcPr>
            <w:tcW w:w="1230" w:type="dxa"/>
          </w:tcPr>
          <w:p w14:paraId="17D10EDE" w14:textId="77777777" w:rsidR="00E823CC" w:rsidRPr="00EB3D00" w:rsidRDefault="00E823CC" w:rsidP="00170ADD">
            <w:pPr>
              <w:jc w:val="center"/>
              <w:rPr>
                <w:rFonts w:ascii="Times New Roman" w:hAnsi="Times New Roman" w:cs="Times New Roman"/>
                <w:sz w:val="18"/>
                <w:szCs w:val="18"/>
              </w:rPr>
            </w:pPr>
          </w:p>
        </w:tc>
        <w:tc>
          <w:tcPr>
            <w:tcW w:w="826" w:type="dxa"/>
          </w:tcPr>
          <w:p w14:paraId="4A341CCF" w14:textId="77777777" w:rsidR="00E823CC" w:rsidRDefault="00E823CC" w:rsidP="00170ADD">
            <w:pPr>
              <w:jc w:val="center"/>
              <w:rPr>
                <w:rFonts w:ascii="Times New Roman" w:hAnsi="Times New Roman" w:cs="Times New Roman"/>
                <w:sz w:val="18"/>
                <w:szCs w:val="18"/>
              </w:rPr>
            </w:pPr>
          </w:p>
        </w:tc>
      </w:tr>
      <w:tr w:rsidR="00E823CC" w:rsidRPr="00170ADD" w14:paraId="1FE1F029" w14:textId="211C416D" w:rsidTr="00E823CC">
        <w:tc>
          <w:tcPr>
            <w:tcW w:w="1493" w:type="dxa"/>
            <w:hideMark/>
          </w:tcPr>
          <w:p w14:paraId="2DCC26F1"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572" w:type="dxa"/>
            <w:hideMark/>
          </w:tcPr>
          <w:p w14:paraId="0BFEC9AA"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488B37A1"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402" w:type="dxa"/>
          </w:tcPr>
          <w:p w14:paraId="16C71BCC" w14:textId="70561CFD" w:rsidR="00E823CC" w:rsidRPr="00170ADD" w:rsidRDefault="00E823CC" w:rsidP="00170ADD">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PT-4</w:t>
            </w:r>
          </w:p>
        </w:tc>
        <w:tc>
          <w:tcPr>
            <w:tcW w:w="1317" w:type="dxa"/>
          </w:tcPr>
          <w:p w14:paraId="42FD4A50" w14:textId="2ADDFDED" w:rsidR="00E823CC" w:rsidRDefault="00E823CC" w:rsidP="00170ADD">
            <w:pPr>
              <w:jc w:val="center"/>
              <w:rPr>
                <w:rFonts w:ascii="Times New Roman" w:eastAsia="Times New Roman" w:hAnsi="Times New Roman" w:cs="Times New Roman"/>
                <w:b/>
                <w:bCs/>
                <w:sz w:val="24"/>
                <w:szCs w:val="24"/>
              </w:rPr>
            </w:pPr>
            <w:r w:rsidRPr="00D045A4">
              <w:rPr>
                <w:rFonts w:ascii="Times New Roman" w:hAnsi="Times New Roman" w:cs="Times New Roman"/>
                <w:b/>
                <w:bCs/>
                <w:sz w:val="20"/>
                <w:szCs w:val="20"/>
              </w:rPr>
              <w:t>Claude-3</w:t>
            </w:r>
          </w:p>
        </w:tc>
        <w:tc>
          <w:tcPr>
            <w:tcW w:w="1230" w:type="dxa"/>
          </w:tcPr>
          <w:p w14:paraId="3A5B8EA3" w14:textId="7522A9CD" w:rsidR="00E823CC" w:rsidRPr="00D045A4" w:rsidRDefault="00E823CC"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826" w:type="dxa"/>
          </w:tcPr>
          <w:p w14:paraId="5406A818" w14:textId="03147005" w:rsidR="00E823CC" w:rsidRPr="00EB3D00" w:rsidRDefault="00E823CC"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70ADD" w14:paraId="7CA857D0" w14:textId="4AC2C772" w:rsidTr="00E823CC">
        <w:tc>
          <w:tcPr>
            <w:tcW w:w="1493" w:type="dxa"/>
            <w:hideMark/>
          </w:tcPr>
          <w:p w14:paraId="39C7121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572" w:type="dxa"/>
            <w:hideMark/>
          </w:tcPr>
          <w:p w14:paraId="250EA560"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3DEB0840"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2CB94B0C" w14:textId="401EF414"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4B1EA464" w14:textId="6283F4B8"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D3B4D1C" w14:textId="04E3B2D6"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2D6A402D" w14:textId="77777777" w:rsidR="00E823CC" w:rsidRPr="00C04124" w:rsidRDefault="00E823CC" w:rsidP="00F0142A">
            <w:pPr>
              <w:rPr>
                <w:rFonts w:ascii="Times New Roman" w:eastAsia="Times New Roman" w:hAnsi="Times New Roman" w:cs="Times New Roman"/>
                <w:sz w:val="24"/>
                <w:szCs w:val="24"/>
              </w:rPr>
            </w:pPr>
          </w:p>
        </w:tc>
      </w:tr>
      <w:tr w:rsidR="00E823CC" w:rsidRPr="00170ADD" w14:paraId="75956817" w14:textId="4AE2E6E3" w:rsidTr="00E823CC">
        <w:tc>
          <w:tcPr>
            <w:tcW w:w="1493" w:type="dxa"/>
            <w:hideMark/>
          </w:tcPr>
          <w:p w14:paraId="613DBB3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72" w:type="dxa"/>
            <w:hideMark/>
          </w:tcPr>
          <w:p w14:paraId="184472DE"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14F77D7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E2F33A8" w14:textId="7E866B9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639E189" w14:textId="7B5014E0"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699DC1C" w14:textId="5C7D2366"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7DC07AE9" w14:textId="77777777" w:rsidR="00E823CC" w:rsidRPr="00C04124" w:rsidRDefault="00E823CC" w:rsidP="00F0142A">
            <w:pPr>
              <w:rPr>
                <w:rFonts w:ascii="Times New Roman" w:eastAsia="Times New Roman" w:hAnsi="Times New Roman" w:cs="Times New Roman"/>
                <w:sz w:val="24"/>
                <w:szCs w:val="24"/>
              </w:rPr>
            </w:pPr>
          </w:p>
        </w:tc>
      </w:tr>
      <w:tr w:rsidR="00E823CC" w:rsidRPr="00170ADD" w14:paraId="5A8E6522" w14:textId="0EFA4089" w:rsidTr="00E823CC">
        <w:tc>
          <w:tcPr>
            <w:tcW w:w="1493" w:type="dxa"/>
            <w:hideMark/>
          </w:tcPr>
          <w:p w14:paraId="7FC73216"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72" w:type="dxa"/>
            <w:hideMark/>
          </w:tcPr>
          <w:p w14:paraId="17D98063"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0E1F1C53"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54D5202" w14:textId="05D9A4BF"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72F4239" w14:textId="4A3DD40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097E9201" w14:textId="3EFB3E54"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318A9339" w14:textId="77777777" w:rsidR="00E823CC" w:rsidRPr="00C04124" w:rsidRDefault="00E823CC" w:rsidP="00F0142A">
            <w:pPr>
              <w:rPr>
                <w:rFonts w:ascii="Times New Roman" w:eastAsia="Times New Roman" w:hAnsi="Times New Roman" w:cs="Times New Roman"/>
                <w:sz w:val="24"/>
                <w:szCs w:val="24"/>
              </w:rPr>
            </w:pPr>
          </w:p>
        </w:tc>
      </w:tr>
      <w:tr w:rsidR="00BF1FE8" w:rsidRPr="00170ADD" w14:paraId="1B7E8B0B" w14:textId="267C1CB8" w:rsidTr="00E823CC">
        <w:tc>
          <w:tcPr>
            <w:tcW w:w="1493" w:type="dxa"/>
            <w:hideMark/>
          </w:tcPr>
          <w:p w14:paraId="23CAA00C"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lastRenderedPageBreak/>
              <w:t>AKT/PKB</w:t>
            </w:r>
          </w:p>
        </w:tc>
        <w:tc>
          <w:tcPr>
            <w:tcW w:w="1572" w:type="dxa"/>
            <w:hideMark/>
          </w:tcPr>
          <w:p w14:paraId="2F6AA5E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296B7BF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A011FCB" w14:textId="0991EBA9"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2D32C707" w14:textId="40FB034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AF8246C" w14:textId="6E12BAEF"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02667C37" w14:textId="572353B7"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72D950A7" w14:textId="306CF8F9" w:rsidTr="00E823CC">
        <w:tc>
          <w:tcPr>
            <w:tcW w:w="1493" w:type="dxa"/>
            <w:hideMark/>
          </w:tcPr>
          <w:p w14:paraId="60A8EB3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72" w:type="dxa"/>
            <w:hideMark/>
          </w:tcPr>
          <w:p w14:paraId="4B540B4C" w14:textId="77777777" w:rsidR="00BF1FE8" w:rsidRPr="00170ADD" w:rsidRDefault="00BF1FE8"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7242418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7B9749D" w14:textId="3E0A75A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27001BD" w14:textId="78BA921C"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24B129C" w14:textId="3C5DC8C3"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5F9826A5" w14:textId="014F7438"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42452F67" w14:textId="1B964C44" w:rsidTr="00E823CC">
        <w:tc>
          <w:tcPr>
            <w:tcW w:w="1493" w:type="dxa"/>
            <w:hideMark/>
          </w:tcPr>
          <w:p w14:paraId="15F80AE2" w14:textId="77777777" w:rsidR="00BF1FE8" w:rsidRPr="00170ADD" w:rsidRDefault="00BF1FE8"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72" w:type="dxa"/>
            <w:hideMark/>
          </w:tcPr>
          <w:p w14:paraId="67C64F7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DE2D6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03C1808" w14:textId="32517266"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D053279" w14:textId="2884470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4C741B7" w14:textId="22906175" w:rsidR="00BF1FE8" w:rsidRPr="00170ADD" w:rsidRDefault="00BF1FE8" w:rsidP="00BF1FE8">
            <w:pPr>
              <w:rPr>
                <w:rFonts w:ascii="Times New Roman" w:eastAsia="Times New Roman" w:hAnsi="Times New Roman" w:cs="Times New Roman"/>
                <w:sz w:val="24"/>
                <w:szCs w:val="24"/>
              </w:rPr>
            </w:pPr>
          </w:p>
        </w:tc>
        <w:tc>
          <w:tcPr>
            <w:tcW w:w="826" w:type="dxa"/>
          </w:tcPr>
          <w:p w14:paraId="6FF89395" w14:textId="69DE4B67" w:rsidR="00BF1FE8" w:rsidRPr="00C04124" w:rsidRDefault="00BF1FE8" w:rsidP="00BF1FE8">
            <w:pPr>
              <w:rPr>
                <w:rFonts w:ascii="Times New Roman" w:eastAsia="Times New Roman" w:hAnsi="Times New Roman" w:cs="Times New Roman"/>
                <w:sz w:val="24"/>
                <w:szCs w:val="24"/>
              </w:rPr>
            </w:pPr>
          </w:p>
        </w:tc>
      </w:tr>
      <w:tr w:rsidR="00BF1FE8" w:rsidRPr="00170ADD" w14:paraId="6E246B06" w14:textId="4E4DB0E3" w:rsidTr="00E823CC">
        <w:tc>
          <w:tcPr>
            <w:tcW w:w="1493" w:type="dxa"/>
            <w:hideMark/>
          </w:tcPr>
          <w:p w14:paraId="733868E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561DEBC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54EB9E4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48CB63F" w14:textId="799E72E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5EF5670" w14:textId="5412C2E8" w:rsidR="00BF1FE8" w:rsidRPr="00170ADD" w:rsidRDefault="00BF1FE8" w:rsidP="00BF1FE8">
            <w:pPr>
              <w:rPr>
                <w:rFonts w:ascii="Times New Roman" w:eastAsia="Times New Roman" w:hAnsi="Times New Roman" w:cs="Times New Roman"/>
                <w:sz w:val="24"/>
                <w:szCs w:val="24"/>
              </w:rPr>
            </w:pPr>
          </w:p>
        </w:tc>
        <w:tc>
          <w:tcPr>
            <w:tcW w:w="1230" w:type="dxa"/>
          </w:tcPr>
          <w:p w14:paraId="3FA4CE15" w14:textId="4D6C78F6"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1587C4B7" w14:textId="4C62FA33"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290DF1A0" w14:textId="6723192B" w:rsidTr="00E823CC">
        <w:tc>
          <w:tcPr>
            <w:tcW w:w="1493" w:type="dxa"/>
            <w:hideMark/>
          </w:tcPr>
          <w:p w14:paraId="062AC5D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31F4519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04EA3C0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42330225" w14:textId="79C72637" w:rsidR="00BF1FE8" w:rsidRPr="00170ADD" w:rsidRDefault="00BF1FE8" w:rsidP="00BF1FE8">
            <w:pPr>
              <w:rPr>
                <w:rFonts w:ascii="Times New Roman" w:eastAsia="Times New Roman" w:hAnsi="Times New Roman" w:cs="Times New Roman"/>
                <w:sz w:val="24"/>
                <w:szCs w:val="24"/>
              </w:rPr>
            </w:pPr>
          </w:p>
        </w:tc>
        <w:tc>
          <w:tcPr>
            <w:tcW w:w="1317" w:type="dxa"/>
          </w:tcPr>
          <w:p w14:paraId="343AA815" w14:textId="5CEC709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59A48A7" w14:textId="107AF239" w:rsidR="00BF1FE8" w:rsidRPr="00170ADD" w:rsidRDefault="00BF1FE8" w:rsidP="00BF1FE8">
            <w:pPr>
              <w:rPr>
                <w:rFonts w:ascii="Times New Roman" w:eastAsia="Times New Roman" w:hAnsi="Times New Roman" w:cs="Times New Roman"/>
                <w:sz w:val="24"/>
                <w:szCs w:val="24"/>
              </w:rPr>
            </w:pPr>
          </w:p>
        </w:tc>
        <w:tc>
          <w:tcPr>
            <w:tcW w:w="826" w:type="dxa"/>
          </w:tcPr>
          <w:p w14:paraId="48896F25" w14:textId="0C254C53"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2ECE6A24" w14:textId="23E7B5A6" w:rsidTr="00E823CC">
        <w:tc>
          <w:tcPr>
            <w:tcW w:w="1493" w:type="dxa"/>
            <w:hideMark/>
          </w:tcPr>
          <w:p w14:paraId="16FB3E20"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72" w:type="dxa"/>
            <w:hideMark/>
          </w:tcPr>
          <w:p w14:paraId="3F8B118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552CB2A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7CB4E54" w14:textId="22A19CC5" w:rsidR="00BF1FE8" w:rsidRPr="00170ADD" w:rsidRDefault="00BF1FE8"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317" w:type="dxa"/>
          </w:tcPr>
          <w:p w14:paraId="5A7EB2C9" w14:textId="3267A09E" w:rsidR="00BF1FE8" w:rsidRPr="003425C2"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6205B7AB" w14:textId="3DE51A96" w:rsidR="00BF1FE8" w:rsidRPr="000C22C5"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0B306D5C" w14:textId="0FFF98E5" w:rsidR="00BF1FE8" w:rsidRPr="00C04124" w:rsidRDefault="00BF1FE8" w:rsidP="00BF1FE8">
            <w:pPr>
              <w:rPr>
                <w:rFonts w:ascii="Times New Roman" w:eastAsia="Times New Roman" w:hAnsi="Times New Roman" w:cs="Times New Roman"/>
                <w:sz w:val="24"/>
                <w:szCs w:val="24"/>
              </w:rPr>
            </w:pPr>
          </w:p>
        </w:tc>
      </w:tr>
      <w:tr w:rsidR="00BF1FE8" w:rsidRPr="00170ADD" w14:paraId="0282416E" w14:textId="4AF9E603" w:rsidTr="00E823CC">
        <w:tc>
          <w:tcPr>
            <w:tcW w:w="1493" w:type="dxa"/>
            <w:hideMark/>
          </w:tcPr>
          <w:p w14:paraId="3FCAA6C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72" w:type="dxa"/>
            <w:hideMark/>
          </w:tcPr>
          <w:p w14:paraId="5C6C962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4CCA288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40AA0EE" w14:textId="254EED20" w:rsidR="00BF1FE8" w:rsidRPr="00170ADD" w:rsidRDefault="00BF1FE8"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317" w:type="dxa"/>
          </w:tcPr>
          <w:p w14:paraId="64B0F75A" w14:textId="53A5F196" w:rsidR="00BF1FE8" w:rsidRPr="003425C2"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396894D4" w14:textId="6FB8189E" w:rsidR="00BF1FE8" w:rsidRPr="000C22C5"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826" w:type="dxa"/>
          </w:tcPr>
          <w:p w14:paraId="6FF9EF02" w14:textId="74BDB694" w:rsidR="00BF1FE8" w:rsidRPr="000C22C5"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6EAE3FD1" w14:textId="472C2855" w:rsidTr="00E823CC">
        <w:tc>
          <w:tcPr>
            <w:tcW w:w="1493" w:type="dxa"/>
            <w:hideMark/>
          </w:tcPr>
          <w:p w14:paraId="5A14BFC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90DEC3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62BF04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D012876" w14:textId="2ED7F5A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4847614" w14:textId="0EC26E6B" w:rsidR="00BF1FE8" w:rsidRPr="00170ADD" w:rsidRDefault="00BF1FE8" w:rsidP="00BF1FE8">
            <w:pPr>
              <w:rPr>
                <w:rFonts w:ascii="Times New Roman" w:eastAsia="Times New Roman" w:hAnsi="Times New Roman" w:cs="Times New Roman"/>
                <w:sz w:val="24"/>
                <w:szCs w:val="24"/>
              </w:rPr>
            </w:pPr>
          </w:p>
        </w:tc>
        <w:tc>
          <w:tcPr>
            <w:tcW w:w="1230" w:type="dxa"/>
          </w:tcPr>
          <w:p w14:paraId="2EFD3690" w14:textId="0495646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041417AE" w14:textId="2D12527D"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044B00C3" w14:textId="0307E045" w:rsidTr="00E823CC">
        <w:tc>
          <w:tcPr>
            <w:tcW w:w="1493" w:type="dxa"/>
            <w:hideMark/>
          </w:tcPr>
          <w:p w14:paraId="2DD3153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15E17BD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06584B3C"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2611AA1B" w14:textId="2DF7F07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3C2C857" w14:textId="7D99863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48BAAE0" w14:textId="723998C2"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603361A0" w14:textId="32F34FAA"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3627B707" w14:textId="31F5187C" w:rsidTr="00E823CC">
        <w:tc>
          <w:tcPr>
            <w:tcW w:w="1493" w:type="dxa"/>
            <w:hideMark/>
          </w:tcPr>
          <w:p w14:paraId="4C68E2A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ECBE1C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1EA1899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879659A" w14:textId="0336DA2D" w:rsidR="00BF1FE8" w:rsidRPr="00170ADD"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317" w:type="dxa"/>
          </w:tcPr>
          <w:p w14:paraId="583EFF0C" w14:textId="05BE404D" w:rsidR="00BF1FE8" w:rsidRPr="00811FDF"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30" w:type="dxa"/>
          </w:tcPr>
          <w:p w14:paraId="418A335A" w14:textId="772A8695" w:rsidR="00BF1FE8" w:rsidRPr="00811FDF" w:rsidRDefault="00BF1FE8" w:rsidP="00BF1FE8">
            <w:pPr>
              <w:rPr>
                <w:rFonts w:ascii="Times New Roman" w:eastAsia="Times New Roman" w:hAnsi="Times New Roman" w:cs="Times New Roman"/>
                <w:sz w:val="24"/>
                <w:szCs w:val="24"/>
              </w:rPr>
            </w:pPr>
          </w:p>
        </w:tc>
        <w:tc>
          <w:tcPr>
            <w:tcW w:w="826" w:type="dxa"/>
          </w:tcPr>
          <w:p w14:paraId="22B916B4" w14:textId="3B4406D2" w:rsidR="00BF1FE8" w:rsidRPr="00811FDF"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BF1FE8" w:rsidRPr="00170ADD" w14:paraId="4E126BF8" w14:textId="12E1AA3D" w:rsidTr="00E823CC">
        <w:tc>
          <w:tcPr>
            <w:tcW w:w="1493" w:type="dxa"/>
            <w:hideMark/>
          </w:tcPr>
          <w:p w14:paraId="2CA54D3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5C908110"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2EB4183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5B72CEF" w14:textId="7F9560DB" w:rsidR="00BF1FE8" w:rsidRPr="00170ADD"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317" w:type="dxa"/>
          </w:tcPr>
          <w:p w14:paraId="2480C350" w14:textId="104DABBF" w:rsidR="00BF1FE8" w:rsidRPr="00811FDF" w:rsidRDefault="00BF1FE8" w:rsidP="00BF1FE8">
            <w:pPr>
              <w:rPr>
                <w:rFonts w:ascii="Times New Roman" w:eastAsia="Times New Roman" w:hAnsi="Times New Roman" w:cs="Times New Roman"/>
                <w:sz w:val="24"/>
                <w:szCs w:val="24"/>
              </w:rPr>
            </w:pPr>
          </w:p>
        </w:tc>
        <w:tc>
          <w:tcPr>
            <w:tcW w:w="1230" w:type="dxa"/>
          </w:tcPr>
          <w:p w14:paraId="1E1DE6A7" w14:textId="53E7EE67" w:rsidR="00BF1FE8" w:rsidRPr="00811FDF"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826" w:type="dxa"/>
          </w:tcPr>
          <w:p w14:paraId="764CAB51" w14:textId="3BC68CDE" w:rsidR="00BF1FE8" w:rsidRPr="00811FD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015B422" w14:textId="4D6C4374" w:rsidTr="00E823CC">
        <w:tc>
          <w:tcPr>
            <w:tcW w:w="1493" w:type="dxa"/>
            <w:hideMark/>
          </w:tcPr>
          <w:p w14:paraId="33C4EF7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2522C6E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4235414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6FB910E" w14:textId="6DF6DBB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3640378" w14:textId="4435AF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C3A3CF3" w14:textId="03B1D17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D649082" w14:textId="4B16EDAD"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0D85A2C" w14:textId="6802DBCF" w:rsidTr="00E823CC">
        <w:tc>
          <w:tcPr>
            <w:tcW w:w="1493" w:type="dxa"/>
            <w:hideMark/>
          </w:tcPr>
          <w:p w14:paraId="2BAC3B7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097135A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723BB6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E7E4583" w14:textId="09576B97" w:rsidR="00BF1FE8" w:rsidRPr="00170ADD" w:rsidRDefault="00BF1FE8" w:rsidP="00BF1FE8">
            <w:pPr>
              <w:rPr>
                <w:rFonts w:ascii="Times New Roman" w:eastAsia="Times New Roman" w:hAnsi="Times New Roman" w:cs="Times New Roman"/>
                <w:sz w:val="24"/>
                <w:szCs w:val="24"/>
              </w:rPr>
            </w:pPr>
          </w:p>
        </w:tc>
        <w:tc>
          <w:tcPr>
            <w:tcW w:w="1317" w:type="dxa"/>
          </w:tcPr>
          <w:p w14:paraId="1E60067D" w14:textId="5A99494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8BBF16E" w14:textId="57AB3272" w:rsidR="00BF1FE8" w:rsidRPr="00170ADD" w:rsidRDefault="00BF1FE8" w:rsidP="00BF1FE8">
            <w:pPr>
              <w:rPr>
                <w:rFonts w:ascii="Times New Roman" w:eastAsia="Times New Roman" w:hAnsi="Times New Roman" w:cs="Times New Roman"/>
                <w:sz w:val="24"/>
                <w:szCs w:val="24"/>
              </w:rPr>
            </w:pPr>
          </w:p>
        </w:tc>
        <w:tc>
          <w:tcPr>
            <w:tcW w:w="826" w:type="dxa"/>
          </w:tcPr>
          <w:p w14:paraId="50B78770" w14:textId="5B9940F0" w:rsidR="00BF1FE8" w:rsidRPr="00170ADD" w:rsidRDefault="00BF1FE8" w:rsidP="00BF1FE8">
            <w:pPr>
              <w:rPr>
                <w:rFonts w:ascii="Times New Roman" w:eastAsia="Times New Roman" w:hAnsi="Times New Roman" w:cs="Times New Roman"/>
                <w:sz w:val="24"/>
                <w:szCs w:val="24"/>
              </w:rPr>
            </w:pPr>
          </w:p>
        </w:tc>
      </w:tr>
      <w:tr w:rsidR="00BF1FE8" w:rsidRPr="00170ADD" w14:paraId="625038E0" w14:textId="40066689" w:rsidTr="00E823CC">
        <w:tc>
          <w:tcPr>
            <w:tcW w:w="1493" w:type="dxa"/>
            <w:hideMark/>
          </w:tcPr>
          <w:p w14:paraId="57080C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AE66EC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25344BE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E7F0C6A" w14:textId="4DB377B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12E7385" w14:textId="459C71CC"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BC255B8" w14:textId="5DBB3307" w:rsidR="00BF1FE8" w:rsidRPr="00170ADD" w:rsidRDefault="00BF1FE8" w:rsidP="00BF1FE8">
            <w:pPr>
              <w:rPr>
                <w:rFonts w:ascii="Times New Roman" w:eastAsia="Times New Roman" w:hAnsi="Times New Roman" w:cs="Times New Roman"/>
                <w:sz w:val="24"/>
                <w:szCs w:val="24"/>
              </w:rPr>
            </w:pPr>
          </w:p>
        </w:tc>
        <w:tc>
          <w:tcPr>
            <w:tcW w:w="826" w:type="dxa"/>
          </w:tcPr>
          <w:p w14:paraId="50985D07" w14:textId="215D166C" w:rsidR="00BF1FE8" w:rsidRPr="00170ADD" w:rsidRDefault="00BF1FE8" w:rsidP="00BF1FE8">
            <w:pPr>
              <w:rPr>
                <w:rFonts w:ascii="Times New Roman" w:eastAsia="Times New Roman" w:hAnsi="Times New Roman" w:cs="Times New Roman"/>
                <w:sz w:val="24"/>
                <w:szCs w:val="24"/>
              </w:rPr>
            </w:pPr>
          </w:p>
        </w:tc>
      </w:tr>
      <w:tr w:rsidR="00BF1FE8" w:rsidRPr="00170ADD" w14:paraId="477C352B" w14:textId="1BFF975D" w:rsidTr="00E823CC">
        <w:tc>
          <w:tcPr>
            <w:tcW w:w="1493" w:type="dxa"/>
            <w:hideMark/>
          </w:tcPr>
          <w:p w14:paraId="3AA2DB6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572" w:type="dxa"/>
            <w:hideMark/>
          </w:tcPr>
          <w:p w14:paraId="14C85CE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65A008B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AD8D742" w14:textId="7904ACB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8B0E2E2" w14:textId="349697E3" w:rsidR="00BF1FE8" w:rsidRPr="00170ADD" w:rsidRDefault="00BF1FE8" w:rsidP="00BF1FE8">
            <w:pPr>
              <w:rPr>
                <w:rFonts w:ascii="Times New Roman" w:eastAsia="Times New Roman" w:hAnsi="Times New Roman" w:cs="Times New Roman"/>
                <w:sz w:val="24"/>
                <w:szCs w:val="24"/>
              </w:rPr>
            </w:pPr>
          </w:p>
        </w:tc>
        <w:tc>
          <w:tcPr>
            <w:tcW w:w="1230" w:type="dxa"/>
          </w:tcPr>
          <w:p w14:paraId="6199A475" w14:textId="22E7A92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75E9BEF" w14:textId="5E5F355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02CF6F16" w14:textId="0CEF1B35" w:rsidTr="00E823CC">
        <w:tc>
          <w:tcPr>
            <w:tcW w:w="1493" w:type="dxa"/>
            <w:hideMark/>
          </w:tcPr>
          <w:p w14:paraId="03108BC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72" w:type="dxa"/>
            <w:hideMark/>
          </w:tcPr>
          <w:p w14:paraId="2CCF7DB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F163A8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F1B6003" w14:textId="623E412E" w:rsidR="00BF1FE8" w:rsidRPr="00170ADD" w:rsidRDefault="00BF1FE8" w:rsidP="00BF1FE8">
            <w:pPr>
              <w:rPr>
                <w:rFonts w:ascii="Times New Roman" w:eastAsia="Times New Roman" w:hAnsi="Times New Roman" w:cs="Times New Roman"/>
                <w:sz w:val="24"/>
                <w:szCs w:val="24"/>
              </w:rPr>
            </w:pPr>
          </w:p>
        </w:tc>
        <w:tc>
          <w:tcPr>
            <w:tcW w:w="1317" w:type="dxa"/>
          </w:tcPr>
          <w:p w14:paraId="00A36D46" w14:textId="603DA96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27634B8" w14:textId="2C517040"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BF37E85" w14:textId="058F3DBB"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296EA74E" w14:textId="0666B374" w:rsidTr="00E823CC">
        <w:tc>
          <w:tcPr>
            <w:tcW w:w="1493" w:type="dxa"/>
            <w:hideMark/>
          </w:tcPr>
          <w:p w14:paraId="6AE55B0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572" w:type="dxa"/>
            <w:hideMark/>
          </w:tcPr>
          <w:p w14:paraId="7BE1488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0CA823B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506FC2E" w14:textId="2D471F0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0629107" w14:textId="389940D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2387AAE" w14:textId="7537ED9A" w:rsidR="00BF1FE8" w:rsidRPr="00170ADD" w:rsidRDefault="00BF1FE8" w:rsidP="00BF1FE8">
            <w:pPr>
              <w:rPr>
                <w:rFonts w:ascii="Times New Roman" w:eastAsia="Times New Roman" w:hAnsi="Times New Roman" w:cs="Times New Roman"/>
                <w:sz w:val="24"/>
                <w:szCs w:val="24"/>
              </w:rPr>
            </w:pPr>
          </w:p>
        </w:tc>
        <w:tc>
          <w:tcPr>
            <w:tcW w:w="826" w:type="dxa"/>
          </w:tcPr>
          <w:p w14:paraId="2CFF2C81" w14:textId="633FD59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65D75109" w14:textId="3EF0A5AC" w:rsidTr="00E823CC">
        <w:tc>
          <w:tcPr>
            <w:tcW w:w="1493" w:type="dxa"/>
            <w:hideMark/>
          </w:tcPr>
          <w:p w14:paraId="151518E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72" w:type="dxa"/>
            <w:hideMark/>
          </w:tcPr>
          <w:p w14:paraId="656A21C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39E956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475CE06E" w14:textId="1C7E177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7A38A57" w14:textId="6A586EAF"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A33B314" w14:textId="3D90BB39"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11097EB" w14:textId="0B3201E8" w:rsidR="00BF1FE8" w:rsidRPr="00170ADD" w:rsidRDefault="00BF1FE8" w:rsidP="00BF1FE8">
            <w:pPr>
              <w:rPr>
                <w:rFonts w:ascii="Times New Roman" w:eastAsia="Times New Roman" w:hAnsi="Times New Roman" w:cs="Times New Roman"/>
                <w:sz w:val="24"/>
                <w:szCs w:val="24"/>
              </w:rPr>
            </w:pPr>
          </w:p>
        </w:tc>
      </w:tr>
      <w:tr w:rsidR="00BF1FE8" w:rsidRPr="00170ADD" w14:paraId="6180C516" w14:textId="0AAD7C11" w:rsidTr="00E823CC">
        <w:tc>
          <w:tcPr>
            <w:tcW w:w="1493" w:type="dxa"/>
            <w:hideMark/>
          </w:tcPr>
          <w:p w14:paraId="104CA9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572" w:type="dxa"/>
            <w:hideMark/>
          </w:tcPr>
          <w:p w14:paraId="6808B3E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30EBCF6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5EE7CB6" w14:textId="2C57652F"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9D039F5" w14:textId="5D9B2AD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DD9D202" w14:textId="7DA32760" w:rsidR="00BF1FE8" w:rsidRPr="00170ADD" w:rsidRDefault="00BF1FE8" w:rsidP="00BF1FE8">
            <w:pPr>
              <w:rPr>
                <w:rFonts w:ascii="Times New Roman" w:eastAsia="Times New Roman" w:hAnsi="Times New Roman" w:cs="Times New Roman"/>
                <w:sz w:val="24"/>
                <w:szCs w:val="24"/>
              </w:rPr>
            </w:pPr>
          </w:p>
        </w:tc>
        <w:tc>
          <w:tcPr>
            <w:tcW w:w="826" w:type="dxa"/>
          </w:tcPr>
          <w:p w14:paraId="3C7D60EF" w14:textId="3D731B0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36E7F134" w14:textId="3F082773" w:rsidTr="00E823CC">
        <w:tc>
          <w:tcPr>
            <w:tcW w:w="1493" w:type="dxa"/>
            <w:hideMark/>
          </w:tcPr>
          <w:p w14:paraId="17B17F2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572" w:type="dxa"/>
            <w:hideMark/>
          </w:tcPr>
          <w:p w14:paraId="0F6860F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25D0DD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1719E9D" w14:textId="2FD188F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EDDB87C" w14:textId="24C6FF8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B7B52C3" w14:textId="5653DDC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6DE2FD5" w14:textId="03E01CFB"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677F75D6" w14:textId="5273C144" w:rsidTr="00E823CC">
        <w:tc>
          <w:tcPr>
            <w:tcW w:w="1493" w:type="dxa"/>
            <w:hideMark/>
          </w:tcPr>
          <w:p w14:paraId="7B1D2F6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572" w:type="dxa"/>
            <w:hideMark/>
          </w:tcPr>
          <w:p w14:paraId="29B0889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475D52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6563B4C" w14:textId="147FBA0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14013DE" w14:textId="0144AE5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F375669" w14:textId="6A70FF9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DCA2F09" w14:textId="47C48952"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32D59E89" w14:textId="5F64ED97" w:rsidTr="00E823CC">
        <w:tc>
          <w:tcPr>
            <w:tcW w:w="1493" w:type="dxa"/>
          </w:tcPr>
          <w:p w14:paraId="1FF510B7" w14:textId="1B9B43CD"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572" w:type="dxa"/>
          </w:tcPr>
          <w:p w14:paraId="178EF32E" w14:textId="767468B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6213F61D" w14:textId="6BF0CC20"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2243A8DA" w14:textId="1218C35D" w:rsidR="00BF1FE8" w:rsidRPr="00170ADD"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317" w:type="dxa"/>
          </w:tcPr>
          <w:p w14:paraId="12E84521" w14:textId="42E0F51B"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4D4C7ED3" w14:textId="0C099F25"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826" w:type="dxa"/>
          </w:tcPr>
          <w:p w14:paraId="3DFBA514" w14:textId="59D4FB36" w:rsidR="00BF1FE8" w:rsidRPr="005C310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7E46E970" w14:textId="2858DD32" w:rsidTr="00E823CC">
        <w:tc>
          <w:tcPr>
            <w:tcW w:w="1493" w:type="dxa"/>
            <w:hideMark/>
          </w:tcPr>
          <w:p w14:paraId="1FD87A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572" w:type="dxa"/>
            <w:hideMark/>
          </w:tcPr>
          <w:p w14:paraId="4EF248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FE639D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55BA39A" w14:textId="2EDFFEC9" w:rsidR="00BF1FE8" w:rsidRPr="00170ADD" w:rsidRDefault="00BF1FE8" w:rsidP="00BF1FE8">
            <w:pPr>
              <w:rPr>
                <w:rFonts w:ascii="Times New Roman" w:eastAsia="Times New Roman" w:hAnsi="Times New Roman" w:cs="Times New Roman"/>
                <w:sz w:val="24"/>
                <w:szCs w:val="24"/>
              </w:rPr>
            </w:pPr>
          </w:p>
        </w:tc>
        <w:tc>
          <w:tcPr>
            <w:tcW w:w="1317" w:type="dxa"/>
          </w:tcPr>
          <w:p w14:paraId="4F2775B2" w14:textId="4B27DACF"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55FD329B" w14:textId="71A177CB" w:rsidR="00BF1FE8" w:rsidRPr="005C310F" w:rsidRDefault="00BF1FE8" w:rsidP="00BF1FE8">
            <w:pPr>
              <w:rPr>
                <w:rFonts w:ascii="Times New Roman" w:eastAsia="Times New Roman" w:hAnsi="Times New Roman" w:cs="Times New Roman"/>
                <w:sz w:val="24"/>
                <w:szCs w:val="24"/>
              </w:rPr>
            </w:pPr>
          </w:p>
        </w:tc>
        <w:tc>
          <w:tcPr>
            <w:tcW w:w="826" w:type="dxa"/>
          </w:tcPr>
          <w:p w14:paraId="742A8E7E" w14:textId="5AB61A16" w:rsidR="00BF1FE8" w:rsidRPr="005C310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21BB3739" w14:textId="79FFA667" w:rsidTr="00E823CC">
        <w:tc>
          <w:tcPr>
            <w:tcW w:w="1493" w:type="dxa"/>
            <w:hideMark/>
          </w:tcPr>
          <w:p w14:paraId="01766E3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72" w:type="dxa"/>
            <w:hideMark/>
          </w:tcPr>
          <w:p w14:paraId="376E150F" w14:textId="77777777" w:rsidR="00BF1FE8" w:rsidRPr="00170ADD" w:rsidRDefault="00BF1FE8"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152AB0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11F75FF" w14:textId="254F4DE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3D8AA915" w14:textId="6ECC156C" w:rsidR="00BF1FE8" w:rsidRPr="00170ADD" w:rsidRDefault="00BF1FE8" w:rsidP="00BF1FE8">
            <w:pPr>
              <w:rPr>
                <w:rFonts w:ascii="Times New Roman" w:eastAsia="Times New Roman" w:hAnsi="Times New Roman" w:cs="Times New Roman"/>
                <w:sz w:val="24"/>
                <w:szCs w:val="24"/>
              </w:rPr>
            </w:pPr>
          </w:p>
        </w:tc>
        <w:tc>
          <w:tcPr>
            <w:tcW w:w="1230" w:type="dxa"/>
          </w:tcPr>
          <w:p w14:paraId="4F189B4D" w14:textId="54EFA64D" w:rsidR="00BF1FE8" w:rsidRPr="007033CC"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5F9FC543" w14:textId="1713A52C" w:rsidR="00BF1FE8" w:rsidRPr="007033CC"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804B86A" w14:textId="7D2B8646" w:rsidTr="00E823CC">
        <w:tc>
          <w:tcPr>
            <w:tcW w:w="1493" w:type="dxa"/>
            <w:hideMark/>
          </w:tcPr>
          <w:p w14:paraId="26423BB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72" w:type="dxa"/>
            <w:hideMark/>
          </w:tcPr>
          <w:p w14:paraId="55FA4D5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E76360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357DC179" w14:textId="6E6C76D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22A4808C" w14:textId="1AF6CF6C" w:rsidR="00BF1FE8" w:rsidRPr="00170ADD"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1E0AAEF0" w14:textId="08CBB99C" w:rsidR="00BF1FE8" w:rsidRPr="007033CC"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09CB365A" w14:textId="67B44107" w:rsidR="00BF1FE8" w:rsidRPr="007033CC"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BF1FE8" w:rsidRPr="00170ADD" w14:paraId="0A31F70E" w14:textId="03EF468C" w:rsidTr="00E823CC">
        <w:tc>
          <w:tcPr>
            <w:tcW w:w="1493" w:type="dxa"/>
            <w:hideMark/>
          </w:tcPr>
          <w:p w14:paraId="082381C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72" w:type="dxa"/>
            <w:hideMark/>
          </w:tcPr>
          <w:p w14:paraId="55360C1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57A26D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57880D7" w14:textId="6999084A" w:rsidR="00BF1FE8" w:rsidRPr="00170ADD" w:rsidRDefault="00BF1FE8" w:rsidP="00BF1FE8">
            <w:pPr>
              <w:rPr>
                <w:rFonts w:ascii="Times New Roman" w:eastAsia="Times New Roman" w:hAnsi="Times New Roman" w:cs="Times New Roman"/>
                <w:sz w:val="24"/>
                <w:szCs w:val="24"/>
              </w:rPr>
            </w:pPr>
          </w:p>
        </w:tc>
        <w:tc>
          <w:tcPr>
            <w:tcW w:w="1317" w:type="dxa"/>
          </w:tcPr>
          <w:p w14:paraId="064B15B8" w14:textId="168AC237" w:rsidR="00BF1FE8" w:rsidRPr="00170ADD"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0E3D45A8" w14:textId="5A7DA84C" w:rsidR="00BF1FE8" w:rsidRPr="007033CC" w:rsidRDefault="00BF1FE8" w:rsidP="00BF1FE8">
            <w:pPr>
              <w:rPr>
                <w:rFonts w:ascii="Times New Roman" w:eastAsia="Times New Roman" w:hAnsi="Times New Roman" w:cs="Times New Roman"/>
                <w:sz w:val="24"/>
                <w:szCs w:val="24"/>
              </w:rPr>
            </w:pPr>
          </w:p>
        </w:tc>
        <w:tc>
          <w:tcPr>
            <w:tcW w:w="826" w:type="dxa"/>
          </w:tcPr>
          <w:p w14:paraId="0D720A22" w14:textId="092FA4A7" w:rsidR="00BF1FE8" w:rsidRPr="007033CC"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E823CC" w:rsidRPr="00170ADD" w14:paraId="35F34AC7" w14:textId="00FCD829" w:rsidTr="00E823CC">
        <w:tc>
          <w:tcPr>
            <w:tcW w:w="1493" w:type="dxa"/>
            <w:hideMark/>
          </w:tcPr>
          <w:p w14:paraId="39DF96D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72" w:type="dxa"/>
            <w:hideMark/>
          </w:tcPr>
          <w:p w14:paraId="51AAD69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21F7AEA2"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6294C8FA" w14:textId="673DD069"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03B09F9E" w14:textId="265EB397" w:rsidR="00E823CC" w:rsidRPr="00170ADD" w:rsidRDefault="00E823CC" w:rsidP="00F0142A">
            <w:pPr>
              <w:rPr>
                <w:rFonts w:ascii="Times New Roman" w:eastAsia="Times New Roman" w:hAnsi="Times New Roman" w:cs="Times New Roman"/>
                <w:sz w:val="24"/>
                <w:szCs w:val="24"/>
              </w:rPr>
            </w:pPr>
          </w:p>
        </w:tc>
        <w:tc>
          <w:tcPr>
            <w:tcW w:w="1230" w:type="dxa"/>
          </w:tcPr>
          <w:p w14:paraId="035643FE" w14:textId="26D4BDD1" w:rsidR="00E823CC" w:rsidRPr="007033CC"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7EFD5BFB" w14:textId="77777777" w:rsidR="00E823CC" w:rsidRPr="007033CC" w:rsidRDefault="00E823CC" w:rsidP="00F0142A">
            <w:pPr>
              <w:rPr>
                <w:rFonts w:ascii="Times New Roman" w:eastAsia="Times New Roman" w:hAnsi="Times New Roman" w:cs="Times New Roman"/>
                <w:sz w:val="24"/>
                <w:szCs w:val="24"/>
              </w:rPr>
            </w:pPr>
          </w:p>
        </w:tc>
      </w:tr>
      <w:tr w:rsidR="00E823CC" w:rsidRPr="00170ADD" w14:paraId="3C99889B" w14:textId="6B2920D6" w:rsidTr="00E823CC">
        <w:tc>
          <w:tcPr>
            <w:tcW w:w="1493" w:type="dxa"/>
            <w:hideMark/>
          </w:tcPr>
          <w:p w14:paraId="51888A8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572" w:type="dxa"/>
            <w:hideMark/>
          </w:tcPr>
          <w:p w14:paraId="7E37863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332564D2" w14:textId="382987D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B566C16" w14:textId="49713FAF"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0D02EF6" w14:textId="09280118" w:rsidR="00E823CC" w:rsidRPr="00170ADD"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5A46EC48" w14:textId="4A82C9C0" w:rsidR="00E823CC" w:rsidRPr="007033CC"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23DDA881" w14:textId="77777777" w:rsidR="00E823CC" w:rsidRPr="007033CC" w:rsidRDefault="00E823CC" w:rsidP="00F0142A">
            <w:pPr>
              <w:rPr>
                <w:rFonts w:ascii="Times New Roman" w:eastAsia="Times New Roman" w:hAnsi="Times New Roman" w:cs="Times New Roman"/>
                <w:sz w:val="24"/>
                <w:szCs w:val="24"/>
              </w:rPr>
            </w:pPr>
          </w:p>
        </w:tc>
      </w:tr>
      <w:tr w:rsidR="00E823CC" w:rsidRPr="00170ADD" w14:paraId="24B0BF42" w14:textId="0DB3B5AC" w:rsidTr="00E823CC">
        <w:tc>
          <w:tcPr>
            <w:tcW w:w="1493" w:type="dxa"/>
            <w:hideMark/>
          </w:tcPr>
          <w:p w14:paraId="691A849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572" w:type="dxa"/>
            <w:hideMark/>
          </w:tcPr>
          <w:p w14:paraId="395E60D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74B6D25A" w14:textId="2C4C31F9"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0DC0D68" w14:textId="18A4F9DD"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336E1DC" w14:textId="58ACD2BD"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7C59BF3" w14:textId="1682A7E4"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24D42FA" w14:textId="77777777" w:rsidR="00E823CC" w:rsidRPr="00170ADD" w:rsidRDefault="00E823CC" w:rsidP="00F0142A">
            <w:pPr>
              <w:rPr>
                <w:rFonts w:ascii="Times New Roman" w:eastAsia="Times New Roman" w:hAnsi="Times New Roman" w:cs="Times New Roman"/>
                <w:sz w:val="24"/>
                <w:szCs w:val="24"/>
              </w:rPr>
            </w:pPr>
          </w:p>
        </w:tc>
      </w:tr>
      <w:bookmarkEnd w:id="15"/>
    </w:tbl>
    <w:p w14:paraId="168FE48D" w14:textId="4B9A5C4D"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5AE792DB" w14:textId="77777777" w:rsidTr="00045D9C">
        <w:tc>
          <w:tcPr>
            <w:tcW w:w="0" w:type="auto"/>
            <w:hideMark/>
          </w:tcPr>
          <w:p w14:paraId="293FB3C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0BE1199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9E603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7DEBD1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09907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4F744D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D1A08B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ACDF9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38541E74" w14:textId="77777777" w:rsidTr="00045D9C">
        <w:tc>
          <w:tcPr>
            <w:tcW w:w="0" w:type="auto"/>
            <w:hideMark/>
          </w:tcPr>
          <w:p w14:paraId="00F9D2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B1A88E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402D6F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BFEA1C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2914D2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B4900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5AB2431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3C504C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DB0C73" w:rsidRPr="00DB0C73" w14:paraId="6E96321F" w14:textId="77777777" w:rsidTr="00045D9C">
        <w:tc>
          <w:tcPr>
            <w:tcW w:w="0" w:type="auto"/>
            <w:hideMark/>
          </w:tcPr>
          <w:p w14:paraId="0E2126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28D9639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36CE02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8540A7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6B22E13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342778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694253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309566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DB0C73" w:rsidRPr="00DB0C73" w14:paraId="089D70E4" w14:textId="77777777" w:rsidTr="00045D9C">
        <w:tc>
          <w:tcPr>
            <w:tcW w:w="0" w:type="auto"/>
            <w:hideMark/>
          </w:tcPr>
          <w:p w14:paraId="130DB31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F9B6AE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86187B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A1841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3F54B70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FFD5CA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5D780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5762E9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DB0C73" w:rsidRPr="00DB0C73" w14:paraId="44F1D57D" w14:textId="77777777" w:rsidTr="00045D9C">
        <w:tc>
          <w:tcPr>
            <w:tcW w:w="0" w:type="auto"/>
            <w:hideMark/>
          </w:tcPr>
          <w:p w14:paraId="1B00919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FDE92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8A011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4FC4BC1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971C27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C3EE4F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03E3A4D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4F387B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0A60905D" w14:textId="77777777" w:rsidR="00170ADD" w:rsidRPr="006C671F" w:rsidRDefault="00170ADD" w:rsidP="006C671F">
      <w:pPr>
        <w:jc w:val="both"/>
        <w:rPr>
          <w:rFonts w:ascii="Times New Roman" w:hAnsi="Times New Roman" w:cs="Times New Roman"/>
          <w:i/>
          <w:iCs/>
          <w:sz w:val="24"/>
          <w:szCs w:val="24"/>
        </w:rPr>
      </w:pPr>
    </w:p>
    <w:p w14:paraId="660C74D6" w14:textId="33A1D7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19</w:t>
      </w:r>
    </w:p>
    <w:p w14:paraId="73AC99DD" w14:textId="62DC4002" w:rsidR="00170ADD" w:rsidRPr="00170ADD" w:rsidRDefault="006C671F" w:rsidP="0017221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167"/>
        <w:gridCol w:w="1061"/>
      </w:tblGrid>
      <w:tr w:rsidR="00BF1FE8" w:rsidRPr="005E1056" w14:paraId="4B7580C7" w14:textId="77777777" w:rsidTr="001364A5">
        <w:trPr>
          <w:jc w:val="center"/>
        </w:trPr>
        <w:tc>
          <w:tcPr>
            <w:tcW w:w="4424" w:type="dxa"/>
            <w:gridSpan w:val="3"/>
          </w:tcPr>
          <w:p w14:paraId="61876606" w14:textId="02EE879C" w:rsidR="00BF1FE8" w:rsidRPr="005E1056" w:rsidRDefault="00BF1FE8" w:rsidP="00170ADD">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2261E254" w14:textId="77777777" w:rsidR="00BF1FE8" w:rsidRDefault="00BF1FE8" w:rsidP="00170ADD">
            <w:pPr>
              <w:jc w:val="center"/>
              <w:rPr>
                <w:rFonts w:ascii="Times New Roman" w:eastAsia="Times New Roman" w:hAnsi="Times New Roman" w:cs="Times New Roman"/>
                <w:b/>
                <w:bCs/>
                <w:sz w:val="20"/>
                <w:szCs w:val="20"/>
              </w:rPr>
            </w:pPr>
          </w:p>
        </w:tc>
        <w:tc>
          <w:tcPr>
            <w:tcW w:w="1335" w:type="dxa"/>
          </w:tcPr>
          <w:p w14:paraId="20346471" w14:textId="77777777" w:rsidR="00BF1FE8" w:rsidRPr="00D045A4" w:rsidRDefault="00BF1FE8" w:rsidP="00170ADD">
            <w:pPr>
              <w:jc w:val="center"/>
              <w:rPr>
                <w:rFonts w:ascii="Times New Roman" w:hAnsi="Times New Roman" w:cs="Times New Roman"/>
                <w:b/>
                <w:bCs/>
                <w:sz w:val="20"/>
                <w:szCs w:val="20"/>
              </w:rPr>
            </w:pPr>
          </w:p>
        </w:tc>
        <w:tc>
          <w:tcPr>
            <w:tcW w:w="1167" w:type="dxa"/>
          </w:tcPr>
          <w:p w14:paraId="14FE182C" w14:textId="77777777" w:rsidR="00BF1FE8" w:rsidRPr="00EB3D00" w:rsidRDefault="00BF1FE8" w:rsidP="00170ADD">
            <w:pPr>
              <w:jc w:val="center"/>
              <w:rPr>
                <w:rFonts w:ascii="Times New Roman" w:hAnsi="Times New Roman" w:cs="Times New Roman"/>
                <w:sz w:val="18"/>
                <w:szCs w:val="18"/>
              </w:rPr>
            </w:pPr>
          </w:p>
        </w:tc>
        <w:tc>
          <w:tcPr>
            <w:tcW w:w="1061" w:type="dxa"/>
          </w:tcPr>
          <w:p w14:paraId="72F210A5" w14:textId="77777777" w:rsidR="00BF1FE8" w:rsidRDefault="00BF1FE8" w:rsidP="00170ADD">
            <w:pPr>
              <w:jc w:val="center"/>
              <w:rPr>
                <w:rFonts w:ascii="Times New Roman" w:hAnsi="Times New Roman" w:cs="Times New Roman"/>
                <w:sz w:val="18"/>
                <w:szCs w:val="18"/>
              </w:rPr>
            </w:pPr>
          </w:p>
        </w:tc>
      </w:tr>
      <w:tr w:rsidR="00BF1FE8" w:rsidRPr="005E1056" w14:paraId="4ACD53FE" w14:textId="7770DDF2" w:rsidTr="00BF1FE8">
        <w:trPr>
          <w:jc w:val="center"/>
        </w:trPr>
        <w:tc>
          <w:tcPr>
            <w:tcW w:w="1387" w:type="dxa"/>
            <w:hideMark/>
          </w:tcPr>
          <w:p w14:paraId="3F97A746"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37F9092A"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67E156D7"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155D1434" w14:textId="58723C2E" w:rsidR="00BF1FE8" w:rsidRPr="005E1056" w:rsidRDefault="00BF1FE8"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PT-4 </w:t>
            </w:r>
          </w:p>
        </w:tc>
        <w:tc>
          <w:tcPr>
            <w:tcW w:w="1335" w:type="dxa"/>
          </w:tcPr>
          <w:p w14:paraId="369C4241" w14:textId="55E06EF1" w:rsidR="00BF1FE8" w:rsidRDefault="00BF1FE8"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7" w:type="dxa"/>
          </w:tcPr>
          <w:p w14:paraId="306106D5" w14:textId="46089F93" w:rsidR="00BF1FE8" w:rsidRPr="00D045A4" w:rsidRDefault="00BF1FE8"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3FFF8626" w14:textId="4145BBDE" w:rsidR="00BF1FE8" w:rsidRPr="00EB3D00" w:rsidRDefault="00BF1FE8"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BF1FE8" w:rsidRPr="005E1056" w14:paraId="5A4A5F31" w14:textId="1DF81E1D" w:rsidTr="00BF1FE8">
        <w:trPr>
          <w:jc w:val="center"/>
        </w:trPr>
        <w:tc>
          <w:tcPr>
            <w:tcW w:w="1387" w:type="dxa"/>
            <w:hideMark/>
          </w:tcPr>
          <w:p w14:paraId="421C019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511" w:type="dxa"/>
            <w:hideMark/>
          </w:tcPr>
          <w:p w14:paraId="477651F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2133C64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54098B5" w14:textId="3D3B814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2565E9" w14:textId="410B67E8"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0FAB79" w14:textId="6AE7CA71"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52A7F947" w14:textId="7B2435D6"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715B9492" w14:textId="04EAB155" w:rsidTr="00BF1FE8">
        <w:trPr>
          <w:jc w:val="center"/>
        </w:trPr>
        <w:tc>
          <w:tcPr>
            <w:tcW w:w="1387" w:type="dxa"/>
            <w:hideMark/>
          </w:tcPr>
          <w:p w14:paraId="7232CCF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21EEFF3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68C1E42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B751937" w14:textId="2EDBF28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16AE9A3" w14:textId="6D9DFC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4A75F26" w14:textId="2B736917"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3AA1B2F1" w14:textId="37324502"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756ACFA9" w14:textId="62D67A31" w:rsidTr="00BF1FE8">
        <w:trPr>
          <w:jc w:val="center"/>
        </w:trPr>
        <w:tc>
          <w:tcPr>
            <w:tcW w:w="1387" w:type="dxa"/>
            <w:hideMark/>
          </w:tcPr>
          <w:p w14:paraId="615F996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2B8CE1B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56BB95B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1807558" w14:textId="46F364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4BFBC8" w14:textId="60E811E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B953910" w14:textId="64F379BC" w:rsidR="00BF1FE8" w:rsidRPr="005E1056" w:rsidRDefault="00BF1FE8" w:rsidP="00BF1FE8">
            <w:pPr>
              <w:rPr>
                <w:rFonts w:ascii="Times New Roman" w:eastAsia="Times New Roman" w:hAnsi="Times New Roman" w:cs="Times New Roman"/>
                <w:sz w:val="20"/>
                <w:szCs w:val="20"/>
              </w:rPr>
            </w:pPr>
          </w:p>
        </w:tc>
        <w:tc>
          <w:tcPr>
            <w:tcW w:w="1061" w:type="dxa"/>
          </w:tcPr>
          <w:p w14:paraId="591A92C6" w14:textId="1E8E37B8"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6BBBB793" w14:textId="14ED36D7" w:rsidTr="00BF1FE8">
        <w:trPr>
          <w:jc w:val="center"/>
        </w:trPr>
        <w:tc>
          <w:tcPr>
            <w:tcW w:w="1387" w:type="dxa"/>
            <w:hideMark/>
          </w:tcPr>
          <w:p w14:paraId="1DAD8C3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5E903B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73FF58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2F340BF" w14:textId="025EC07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36DC8DE" w14:textId="420447C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4C4B0EB" w14:textId="4A2B0A72"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6B5D93FE" w14:textId="50FC4717"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08895298" w14:textId="2EBEBF91" w:rsidTr="00BF1FE8">
        <w:trPr>
          <w:jc w:val="center"/>
        </w:trPr>
        <w:tc>
          <w:tcPr>
            <w:tcW w:w="1387" w:type="dxa"/>
            <w:hideMark/>
          </w:tcPr>
          <w:p w14:paraId="1B7E79C4"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5E12155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76C8985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72C83CB" w14:textId="7C05A834" w:rsidR="00BF1FE8" w:rsidRPr="005E1056" w:rsidRDefault="00BF1FE8" w:rsidP="00BF1FE8">
            <w:pPr>
              <w:rPr>
                <w:rFonts w:ascii="Times New Roman" w:eastAsia="Times New Roman" w:hAnsi="Times New Roman" w:cs="Times New Roman"/>
                <w:sz w:val="20"/>
                <w:szCs w:val="20"/>
              </w:rPr>
            </w:pPr>
          </w:p>
        </w:tc>
        <w:tc>
          <w:tcPr>
            <w:tcW w:w="1335" w:type="dxa"/>
          </w:tcPr>
          <w:p w14:paraId="4EA36C98" w14:textId="39435EB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E070FA5" w14:textId="5E527FA5"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66C7FC58" w14:textId="79400E80"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2B46148E" w14:textId="57FBD631" w:rsidTr="00BF1FE8">
        <w:trPr>
          <w:jc w:val="center"/>
        </w:trPr>
        <w:tc>
          <w:tcPr>
            <w:tcW w:w="1387" w:type="dxa"/>
            <w:hideMark/>
          </w:tcPr>
          <w:p w14:paraId="173256FB"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013F92C9"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26" w:type="dxa"/>
            <w:hideMark/>
          </w:tcPr>
          <w:p w14:paraId="7EEED3F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71425EB" w14:textId="73A9C3E9"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8B0E105" w14:textId="6896354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AA06C66" w14:textId="5AD40C6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7354F5B5" w14:textId="297939D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261BCE79" w14:textId="31624A19" w:rsidTr="00BF1FE8">
        <w:trPr>
          <w:jc w:val="center"/>
        </w:trPr>
        <w:tc>
          <w:tcPr>
            <w:tcW w:w="1387" w:type="dxa"/>
            <w:hideMark/>
          </w:tcPr>
          <w:p w14:paraId="3A8F539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2786B70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762936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2167F68" w14:textId="52CDAF54"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08EEA818" w14:textId="6586BC9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B7D0FF3" w14:textId="13EC079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22C17E85" w14:textId="2AACB1F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5185FF0E" w14:textId="2AD00C05" w:rsidTr="00BF1FE8">
        <w:trPr>
          <w:jc w:val="center"/>
        </w:trPr>
        <w:tc>
          <w:tcPr>
            <w:tcW w:w="1387" w:type="dxa"/>
            <w:hideMark/>
          </w:tcPr>
          <w:p w14:paraId="13CCBE0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0A272E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631FAEE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E972473" w14:textId="10E7D083" w:rsidR="00BF1FE8" w:rsidRPr="005E1056" w:rsidRDefault="00BF1FE8"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0BA66D05" w14:textId="7CFE8203"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6DE362A" w14:textId="60ECB6C0"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061" w:type="dxa"/>
          </w:tcPr>
          <w:p w14:paraId="0A69DF08" w14:textId="5C8CC62B" w:rsidR="00BF1FE8" w:rsidRPr="0069416F" w:rsidRDefault="00BF1FE8" w:rsidP="00BF1FE8">
            <w:pPr>
              <w:rPr>
                <w:rFonts w:ascii="Times New Roman" w:eastAsia="Times New Roman" w:hAnsi="Times New Roman" w:cs="Times New Roman"/>
                <w:sz w:val="20"/>
                <w:szCs w:val="20"/>
              </w:rPr>
            </w:pPr>
          </w:p>
        </w:tc>
      </w:tr>
      <w:tr w:rsidR="00BF1FE8" w:rsidRPr="005E1056" w14:paraId="58510371" w14:textId="479BAAA5" w:rsidTr="00BF1FE8">
        <w:trPr>
          <w:jc w:val="center"/>
        </w:trPr>
        <w:tc>
          <w:tcPr>
            <w:tcW w:w="1387" w:type="dxa"/>
            <w:hideMark/>
          </w:tcPr>
          <w:p w14:paraId="1C9690D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573EFF9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26DF1C6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9ED4CB" w14:textId="60098BCC" w:rsidR="00BF1FE8" w:rsidRPr="005E1056" w:rsidRDefault="00BF1FE8"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73FC2887" w14:textId="4ACEA905"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5549DA7" w14:textId="742BBDBC"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061" w:type="dxa"/>
          </w:tcPr>
          <w:p w14:paraId="39EE636B" w14:textId="6B9209BF" w:rsidR="00BF1FE8" w:rsidRPr="0069416F" w:rsidRDefault="00BF1FE8" w:rsidP="00BF1FE8">
            <w:pPr>
              <w:rPr>
                <w:rFonts w:ascii="Times New Roman" w:eastAsia="Times New Roman" w:hAnsi="Times New Roman" w:cs="Times New Roman"/>
                <w:sz w:val="20"/>
                <w:szCs w:val="20"/>
              </w:rPr>
            </w:pPr>
          </w:p>
        </w:tc>
      </w:tr>
      <w:tr w:rsidR="00BF1FE8" w:rsidRPr="005E1056" w14:paraId="25E4AE14" w14:textId="16F22D6A" w:rsidTr="00BF1FE8">
        <w:trPr>
          <w:jc w:val="center"/>
        </w:trPr>
        <w:tc>
          <w:tcPr>
            <w:tcW w:w="1387" w:type="dxa"/>
            <w:hideMark/>
          </w:tcPr>
          <w:p w14:paraId="36FDDB1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43CB07C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5EF631E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86C620E" w14:textId="0012BD5E" w:rsidR="00BF1FE8" w:rsidRPr="005E1056" w:rsidRDefault="00BF1FE8" w:rsidP="00BF1FE8">
            <w:pPr>
              <w:rPr>
                <w:rFonts w:ascii="Times New Roman" w:eastAsia="Times New Roman" w:hAnsi="Times New Roman" w:cs="Times New Roman"/>
                <w:sz w:val="20"/>
                <w:szCs w:val="20"/>
              </w:rPr>
            </w:pPr>
          </w:p>
        </w:tc>
        <w:tc>
          <w:tcPr>
            <w:tcW w:w="1335" w:type="dxa"/>
          </w:tcPr>
          <w:p w14:paraId="7CEB531A" w14:textId="75370F7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CA6262" w14:textId="4D1ADB45"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63C4EC22" w14:textId="5CF8758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66EFAC07" w14:textId="701ADED0" w:rsidTr="00BF1FE8">
        <w:trPr>
          <w:jc w:val="center"/>
        </w:trPr>
        <w:tc>
          <w:tcPr>
            <w:tcW w:w="1387" w:type="dxa"/>
            <w:hideMark/>
          </w:tcPr>
          <w:p w14:paraId="50F6FC3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2E36F112"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0CCB1BA1"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C32EF6B" w14:textId="5245FB2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C9E8194" w14:textId="5C5827B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EFFFDBA" w14:textId="1A5AB73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51E2D68F" w14:textId="42C288F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38EF8700" w14:textId="7962EB4B" w:rsidTr="00BF1FE8">
        <w:trPr>
          <w:jc w:val="center"/>
        </w:trPr>
        <w:tc>
          <w:tcPr>
            <w:tcW w:w="1387" w:type="dxa"/>
            <w:hideMark/>
          </w:tcPr>
          <w:p w14:paraId="13A77FC2"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BDCE89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04D34AF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544A4D4" w14:textId="61BFCE9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0E5190E" w14:textId="3CF92E7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130C1756" w14:textId="6F423AB3" w:rsidR="00BF1FE8" w:rsidRPr="005E1056" w:rsidRDefault="00BF1FE8" w:rsidP="00BF1FE8">
            <w:pPr>
              <w:rPr>
                <w:rFonts w:ascii="Times New Roman" w:eastAsia="Times New Roman" w:hAnsi="Times New Roman" w:cs="Times New Roman"/>
                <w:sz w:val="20"/>
                <w:szCs w:val="20"/>
              </w:rPr>
            </w:pPr>
          </w:p>
        </w:tc>
        <w:tc>
          <w:tcPr>
            <w:tcW w:w="1061" w:type="dxa"/>
          </w:tcPr>
          <w:p w14:paraId="62E9939B" w14:textId="3C0CAD3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7108474C" w14:textId="06D993D0" w:rsidTr="00BF1FE8">
        <w:trPr>
          <w:jc w:val="center"/>
        </w:trPr>
        <w:tc>
          <w:tcPr>
            <w:tcW w:w="1387" w:type="dxa"/>
            <w:hideMark/>
          </w:tcPr>
          <w:p w14:paraId="581AD75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18C4750F"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3CB805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A52B19" w14:textId="69F776F8" w:rsidR="00BF1FE8" w:rsidRPr="005E1056" w:rsidRDefault="00BF1FE8" w:rsidP="00BF1FE8">
            <w:pPr>
              <w:rPr>
                <w:rFonts w:ascii="Times New Roman" w:eastAsia="Times New Roman" w:hAnsi="Times New Roman" w:cs="Times New Roman"/>
                <w:sz w:val="20"/>
                <w:szCs w:val="20"/>
              </w:rPr>
            </w:pPr>
          </w:p>
        </w:tc>
        <w:tc>
          <w:tcPr>
            <w:tcW w:w="1335" w:type="dxa"/>
          </w:tcPr>
          <w:p w14:paraId="7EF6D348" w14:textId="3E77620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768AE89" w14:textId="44F386B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6408583E" w14:textId="4D5EEAA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62841FC6" w14:textId="14BC8B12" w:rsidTr="00BF1FE8">
        <w:trPr>
          <w:jc w:val="center"/>
        </w:trPr>
        <w:tc>
          <w:tcPr>
            <w:tcW w:w="1387" w:type="dxa"/>
            <w:hideMark/>
          </w:tcPr>
          <w:p w14:paraId="65A434C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678AA8F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4D80D54F"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AE56814" w14:textId="4FD4E09F" w:rsidR="00BF1FE8" w:rsidRPr="005E1056" w:rsidRDefault="00BF1FE8"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624AB8C7" w14:textId="61A0C9F3" w:rsidR="00BF1FE8" w:rsidRPr="00641691"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6DB11C85" w14:textId="4D83E39C"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061" w:type="dxa"/>
          </w:tcPr>
          <w:p w14:paraId="202FF188" w14:textId="4D5C0ACA"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BF1FE8" w:rsidRPr="005E1056" w14:paraId="02D5157A" w14:textId="7B1C2689" w:rsidTr="00BF1FE8">
        <w:trPr>
          <w:jc w:val="center"/>
        </w:trPr>
        <w:tc>
          <w:tcPr>
            <w:tcW w:w="1387" w:type="dxa"/>
            <w:hideMark/>
          </w:tcPr>
          <w:p w14:paraId="01C3D43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50B1CB7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4FD6E9D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3A4A0D" w14:textId="63EFF8DA" w:rsidR="00BF1FE8" w:rsidRPr="005E1056" w:rsidRDefault="00BF1FE8"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3CE16C90" w14:textId="20022671" w:rsidR="00BF1FE8" w:rsidRPr="00641691"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3EF0F867" w14:textId="57BFBC4D"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061" w:type="dxa"/>
          </w:tcPr>
          <w:p w14:paraId="01FF6197" w14:textId="5F16BB3A"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BF1FE8" w:rsidRPr="005E1056" w14:paraId="2C278862" w14:textId="3F50EBAD" w:rsidTr="00BF1FE8">
        <w:trPr>
          <w:jc w:val="center"/>
        </w:trPr>
        <w:tc>
          <w:tcPr>
            <w:tcW w:w="1387" w:type="dxa"/>
            <w:hideMark/>
          </w:tcPr>
          <w:p w14:paraId="43A5AA49"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11" w:type="dxa"/>
            <w:hideMark/>
          </w:tcPr>
          <w:p w14:paraId="45827881"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526" w:type="dxa"/>
            <w:hideMark/>
          </w:tcPr>
          <w:p w14:paraId="3955D05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EE1499D" w14:textId="559BEE4C" w:rsidR="00BF1FE8" w:rsidRPr="005E1056" w:rsidRDefault="00BF1FE8" w:rsidP="00BF1FE8">
            <w:pPr>
              <w:rPr>
                <w:rFonts w:ascii="Times New Roman" w:eastAsia="Times New Roman" w:hAnsi="Times New Roman" w:cs="Times New Roman"/>
                <w:sz w:val="20"/>
                <w:szCs w:val="20"/>
              </w:rPr>
            </w:pPr>
          </w:p>
        </w:tc>
        <w:tc>
          <w:tcPr>
            <w:tcW w:w="1335" w:type="dxa"/>
          </w:tcPr>
          <w:p w14:paraId="11E45B66" w14:textId="39CC37F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3FD11264" w14:textId="69D36E7A" w:rsidR="00BF1FE8" w:rsidRPr="005E1056" w:rsidRDefault="00BF1FE8" w:rsidP="00BF1FE8">
            <w:pPr>
              <w:rPr>
                <w:rFonts w:ascii="Times New Roman" w:eastAsia="Times New Roman" w:hAnsi="Times New Roman" w:cs="Times New Roman"/>
                <w:sz w:val="20"/>
                <w:szCs w:val="20"/>
              </w:rPr>
            </w:pPr>
          </w:p>
        </w:tc>
        <w:tc>
          <w:tcPr>
            <w:tcW w:w="1061" w:type="dxa"/>
          </w:tcPr>
          <w:p w14:paraId="1E6E2CE2" w14:textId="061983B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2D90D094" w14:textId="08738B82" w:rsidTr="00BF1FE8">
        <w:trPr>
          <w:jc w:val="center"/>
        </w:trPr>
        <w:tc>
          <w:tcPr>
            <w:tcW w:w="1387" w:type="dxa"/>
            <w:hideMark/>
          </w:tcPr>
          <w:p w14:paraId="03A7D01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57E7274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59DA7A4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9E0B98" w14:textId="4CBA683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10016056" w14:textId="6A8CBDC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58777A1" w14:textId="48BD33F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53BBA6CF" w14:textId="1BDF40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517943E5" w14:textId="047B6D77" w:rsidTr="00BF1FE8">
        <w:trPr>
          <w:jc w:val="center"/>
        </w:trPr>
        <w:tc>
          <w:tcPr>
            <w:tcW w:w="1387" w:type="dxa"/>
            <w:hideMark/>
          </w:tcPr>
          <w:p w14:paraId="279E83C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511" w:type="dxa"/>
            <w:hideMark/>
          </w:tcPr>
          <w:p w14:paraId="07312941"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0408678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554F787" w14:textId="263CBF9A"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4DB0AC08" w14:textId="34593F1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1F6EDCD" w14:textId="1D80286F"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0E2324B5" w14:textId="5EB5797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7801717F" w14:textId="574DD452" w:rsidTr="00BF1FE8">
        <w:trPr>
          <w:jc w:val="center"/>
        </w:trPr>
        <w:tc>
          <w:tcPr>
            <w:tcW w:w="1387" w:type="dxa"/>
            <w:hideMark/>
          </w:tcPr>
          <w:p w14:paraId="342E807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7702E14A"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4489DD74"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152CB45" w14:textId="038F449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218EBBBD" w14:textId="74C4CCF2" w:rsidR="00BF1FE8" w:rsidRPr="005E1056" w:rsidRDefault="00BF1FE8" w:rsidP="00BF1FE8">
            <w:pPr>
              <w:rPr>
                <w:rFonts w:ascii="Times New Roman" w:eastAsia="Times New Roman" w:hAnsi="Times New Roman" w:cs="Times New Roman"/>
                <w:sz w:val="20"/>
                <w:szCs w:val="20"/>
              </w:rPr>
            </w:pPr>
          </w:p>
        </w:tc>
        <w:tc>
          <w:tcPr>
            <w:tcW w:w="1167" w:type="dxa"/>
          </w:tcPr>
          <w:p w14:paraId="43B60A5B" w14:textId="1A026B19" w:rsidR="00BF1FE8" w:rsidRPr="005E1056" w:rsidRDefault="00BF1FE8" w:rsidP="00BF1FE8">
            <w:pPr>
              <w:rPr>
                <w:rFonts w:ascii="Times New Roman" w:eastAsia="Times New Roman" w:hAnsi="Times New Roman" w:cs="Times New Roman"/>
                <w:sz w:val="20"/>
                <w:szCs w:val="20"/>
              </w:rPr>
            </w:pPr>
          </w:p>
        </w:tc>
        <w:tc>
          <w:tcPr>
            <w:tcW w:w="1061" w:type="dxa"/>
          </w:tcPr>
          <w:p w14:paraId="5FD72D19" w14:textId="7302AFB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7C24F474" w14:textId="72CCA88B" w:rsidTr="00BF1FE8">
        <w:trPr>
          <w:jc w:val="center"/>
        </w:trPr>
        <w:tc>
          <w:tcPr>
            <w:tcW w:w="1387" w:type="dxa"/>
            <w:hideMark/>
          </w:tcPr>
          <w:p w14:paraId="6A6C04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4CF4B986"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637E378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5021ECA" w14:textId="2A4675C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E2E241B" w14:textId="6D52E2B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5DA30AF5" w14:textId="72058BB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061" w:type="dxa"/>
          </w:tcPr>
          <w:p w14:paraId="306ADA14" w14:textId="491BCA42"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07464B28" w14:textId="1CC96C00" w:rsidTr="00BF1FE8">
        <w:trPr>
          <w:jc w:val="center"/>
        </w:trPr>
        <w:tc>
          <w:tcPr>
            <w:tcW w:w="1387" w:type="dxa"/>
            <w:hideMark/>
          </w:tcPr>
          <w:p w14:paraId="30C3121C"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511" w:type="dxa"/>
            <w:hideMark/>
          </w:tcPr>
          <w:p w14:paraId="469A7B56" w14:textId="77777777" w:rsidR="00BF1FE8" w:rsidRPr="005E1056" w:rsidRDefault="00BF1FE8"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2F7A70C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88A0D67" w14:textId="6C20F38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3C6758" w14:textId="3CF756D3" w:rsidR="00BF1FE8" w:rsidRPr="005E1056" w:rsidRDefault="00BF1FE8" w:rsidP="00BF1FE8">
            <w:pPr>
              <w:rPr>
                <w:rFonts w:ascii="Times New Roman" w:eastAsia="Times New Roman" w:hAnsi="Times New Roman" w:cs="Times New Roman"/>
                <w:sz w:val="20"/>
                <w:szCs w:val="20"/>
              </w:rPr>
            </w:pPr>
          </w:p>
        </w:tc>
        <w:tc>
          <w:tcPr>
            <w:tcW w:w="1167" w:type="dxa"/>
          </w:tcPr>
          <w:p w14:paraId="3A0BE66E" w14:textId="269B9B56" w:rsidR="00BF1FE8" w:rsidRPr="005E1056" w:rsidRDefault="00BF1FE8" w:rsidP="00BF1FE8">
            <w:pPr>
              <w:rPr>
                <w:rFonts w:ascii="Times New Roman" w:eastAsia="Times New Roman" w:hAnsi="Times New Roman" w:cs="Times New Roman"/>
                <w:sz w:val="20"/>
                <w:szCs w:val="20"/>
              </w:rPr>
            </w:pPr>
          </w:p>
        </w:tc>
        <w:tc>
          <w:tcPr>
            <w:tcW w:w="1061" w:type="dxa"/>
          </w:tcPr>
          <w:p w14:paraId="76410FEB" w14:textId="4A2B2A9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5581E78D" w14:textId="0E2DC0A8" w:rsidTr="00BF1FE8">
        <w:trPr>
          <w:jc w:val="center"/>
        </w:trPr>
        <w:tc>
          <w:tcPr>
            <w:tcW w:w="1387" w:type="dxa"/>
            <w:hideMark/>
          </w:tcPr>
          <w:p w14:paraId="2EBDF9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49187CC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B77FF1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20C74377" w14:textId="61F2FBCB" w:rsidR="00BF1FE8" w:rsidRPr="005E1056" w:rsidRDefault="00BF1FE8"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08904BF1" w14:textId="170C2720"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542B5BF3" w14:textId="30634699"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061" w:type="dxa"/>
          </w:tcPr>
          <w:p w14:paraId="0C4497F8" w14:textId="750E53F9"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BF1FE8" w:rsidRPr="005E1056" w14:paraId="41D2C4C0" w14:textId="1C143707" w:rsidTr="00BF1FE8">
        <w:trPr>
          <w:jc w:val="center"/>
        </w:trPr>
        <w:tc>
          <w:tcPr>
            <w:tcW w:w="1387" w:type="dxa"/>
            <w:hideMark/>
          </w:tcPr>
          <w:p w14:paraId="739CF00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66B1144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326402F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D739C0D" w14:textId="79B6078D" w:rsidR="00BF1FE8" w:rsidRPr="005E1056" w:rsidRDefault="00BF1FE8"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250584C1" w14:textId="4845A6BB"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7D081C2E" w14:textId="6B983558"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061" w:type="dxa"/>
          </w:tcPr>
          <w:p w14:paraId="4E8FBEC4" w14:textId="41B8653A"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BF1FE8" w:rsidRPr="005E1056" w14:paraId="20591666" w14:textId="2F1E74EA" w:rsidTr="00BF1FE8">
        <w:trPr>
          <w:jc w:val="center"/>
        </w:trPr>
        <w:tc>
          <w:tcPr>
            <w:tcW w:w="1387" w:type="dxa"/>
            <w:hideMark/>
          </w:tcPr>
          <w:p w14:paraId="4DD2DFBA"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2DDDC49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2FCB2BB9"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4241E90" w14:textId="40E1A135"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FD2030" w14:textId="331A1EF0"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08CAAE74" w14:textId="3CFF3B88" w:rsidR="00BF1FE8" w:rsidRPr="005E1056" w:rsidRDefault="00BF1FE8" w:rsidP="00AB5549">
            <w:pPr>
              <w:rPr>
                <w:rFonts w:ascii="Times New Roman" w:eastAsia="Times New Roman" w:hAnsi="Times New Roman" w:cs="Times New Roman"/>
                <w:sz w:val="20"/>
                <w:szCs w:val="20"/>
              </w:rPr>
            </w:pPr>
          </w:p>
        </w:tc>
        <w:tc>
          <w:tcPr>
            <w:tcW w:w="1061" w:type="dxa"/>
          </w:tcPr>
          <w:p w14:paraId="3E77F11A" w14:textId="77777777" w:rsidR="00BF1FE8" w:rsidRPr="005E1056" w:rsidRDefault="00BF1FE8" w:rsidP="00AB5549">
            <w:pPr>
              <w:rPr>
                <w:rFonts w:ascii="Times New Roman" w:eastAsia="Times New Roman" w:hAnsi="Times New Roman" w:cs="Times New Roman"/>
                <w:sz w:val="20"/>
                <w:szCs w:val="20"/>
              </w:rPr>
            </w:pPr>
          </w:p>
        </w:tc>
      </w:tr>
      <w:tr w:rsidR="00BF1FE8" w:rsidRPr="005E1056" w14:paraId="45F28F56" w14:textId="25A1AD58" w:rsidTr="00BF1FE8">
        <w:trPr>
          <w:jc w:val="center"/>
        </w:trPr>
        <w:tc>
          <w:tcPr>
            <w:tcW w:w="1387" w:type="dxa"/>
            <w:hideMark/>
          </w:tcPr>
          <w:p w14:paraId="14BD17C1"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mTORC1 allosteric inhibitors</w:t>
            </w:r>
          </w:p>
        </w:tc>
        <w:tc>
          <w:tcPr>
            <w:tcW w:w="1511" w:type="dxa"/>
            <w:hideMark/>
          </w:tcPr>
          <w:p w14:paraId="354512A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35E8FB0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6BC4012" w14:textId="2AF24C9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B50D26B" w14:textId="384EBFDC" w:rsidR="00BF1FE8" w:rsidRPr="005E1056" w:rsidRDefault="00BF1FE8" w:rsidP="00AB5549">
            <w:pPr>
              <w:rPr>
                <w:rFonts w:ascii="Times New Roman" w:eastAsia="Times New Roman" w:hAnsi="Times New Roman" w:cs="Times New Roman"/>
                <w:sz w:val="20"/>
                <w:szCs w:val="20"/>
              </w:rPr>
            </w:pPr>
          </w:p>
        </w:tc>
        <w:tc>
          <w:tcPr>
            <w:tcW w:w="1167" w:type="dxa"/>
          </w:tcPr>
          <w:p w14:paraId="2203EF5E" w14:textId="3914D0DB" w:rsidR="00BF1FE8" w:rsidRPr="003F3097" w:rsidRDefault="00BF1FE8"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c>
          <w:tcPr>
            <w:tcW w:w="1061" w:type="dxa"/>
          </w:tcPr>
          <w:p w14:paraId="4683BF5E" w14:textId="77777777" w:rsidR="00BF1FE8" w:rsidRPr="003F3097" w:rsidRDefault="00BF1FE8" w:rsidP="00AB5549">
            <w:pPr>
              <w:rPr>
                <w:rFonts w:ascii="Times New Roman" w:eastAsia="Times New Roman" w:hAnsi="Times New Roman" w:cs="Times New Roman"/>
                <w:sz w:val="20"/>
                <w:szCs w:val="20"/>
              </w:rPr>
            </w:pPr>
          </w:p>
        </w:tc>
      </w:tr>
      <w:tr w:rsidR="00BF1FE8" w:rsidRPr="005E1056" w14:paraId="44A222A6" w14:textId="4C8F31BC" w:rsidTr="00BF1FE8">
        <w:trPr>
          <w:jc w:val="center"/>
        </w:trPr>
        <w:tc>
          <w:tcPr>
            <w:tcW w:w="1387" w:type="dxa"/>
            <w:hideMark/>
          </w:tcPr>
          <w:p w14:paraId="0571A9A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7485B26B"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481ABBC4" w14:textId="709EACB8"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1BE60C39" w14:textId="6F1A3D1D" w:rsidR="00BF1FE8" w:rsidRPr="005E1056" w:rsidRDefault="00BF1FE8" w:rsidP="00AB5549">
            <w:pPr>
              <w:rPr>
                <w:rFonts w:ascii="Times New Roman" w:eastAsia="Times New Roman" w:hAnsi="Times New Roman" w:cs="Times New Roman"/>
                <w:sz w:val="20"/>
                <w:szCs w:val="20"/>
              </w:rPr>
            </w:pPr>
          </w:p>
        </w:tc>
        <w:tc>
          <w:tcPr>
            <w:tcW w:w="1335" w:type="dxa"/>
          </w:tcPr>
          <w:p w14:paraId="0E3689DE" w14:textId="77CAC0AE" w:rsidR="00BF1FE8" w:rsidRPr="005E1056" w:rsidRDefault="00BF1FE8" w:rsidP="00AB5549">
            <w:pPr>
              <w:rPr>
                <w:rFonts w:ascii="Times New Roman" w:eastAsia="Times New Roman" w:hAnsi="Times New Roman" w:cs="Times New Roman"/>
                <w:sz w:val="20"/>
                <w:szCs w:val="20"/>
              </w:rPr>
            </w:pPr>
          </w:p>
        </w:tc>
        <w:tc>
          <w:tcPr>
            <w:tcW w:w="1167" w:type="dxa"/>
          </w:tcPr>
          <w:p w14:paraId="16C878E7" w14:textId="1E1F9762" w:rsidR="00BF1FE8" w:rsidRPr="003F3097" w:rsidRDefault="00BF1FE8" w:rsidP="00AB5549">
            <w:pPr>
              <w:rPr>
                <w:rFonts w:ascii="Times New Roman" w:eastAsia="Times New Roman" w:hAnsi="Times New Roman" w:cs="Times New Roman"/>
                <w:sz w:val="20"/>
                <w:szCs w:val="20"/>
              </w:rPr>
            </w:pPr>
          </w:p>
        </w:tc>
        <w:tc>
          <w:tcPr>
            <w:tcW w:w="1061" w:type="dxa"/>
          </w:tcPr>
          <w:p w14:paraId="2C73D529" w14:textId="77777777" w:rsidR="00BF1FE8" w:rsidRPr="003F3097" w:rsidRDefault="00BF1FE8" w:rsidP="00AB5549">
            <w:pPr>
              <w:rPr>
                <w:rFonts w:ascii="Times New Roman" w:eastAsia="Times New Roman" w:hAnsi="Times New Roman" w:cs="Times New Roman"/>
                <w:sz w:val="20"/>
                <w:szCs w:val="20"/>
              </w:rPr>
            </w:pPr>
          </w:p>
        </w:tc>
      </w:tr>
      <w:tr w:rsidR="00BF1FE8" w:rsidRPr="005E1056" w14:paraId="1876DA1D" w14:textId="344928C2" w:rsidTr="00BF1FE8">
        <w:trPr>
          <w:jc w:val="center"/>
        </w:trPr>
        <w:tc>
          <w:tcPr>
            <w:tcW w:w="1387" w:type="dxa"/>
            <w:hideMark/>
          </w:tcPr>
          <w:p w14:paraId="1B1808FB"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041D5463"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743B0D37" w14:textId="65E8A754"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6F1CC7E" w14:textId="4243808A" w:rsidR="00BF1FE8" w:rsidRPr="005E1056" w:rsidRDefault="00BF1FE8" w:rsidP="00AB5549">
            <w:pPr>
              <w:rPr>
                <w:rFonts w:ascii="Times New Roman" w:eastAsia="Times New Roman" w:hAnsi="Times New Roman" w:cs="Times New Roman"/>
                <w:sz w:val="20"/>
                <w:szCs w:val="20"/>
              </w:rPr>
            </w:pPr>
          </w:p>
        </w:tc>
        <w:tc>
          <w:tcPr>
            <w:tcW w:w="1335" w:type="dxa"/>
          </w:tcPr>
          <w:p w14:paraId="12D44E8F" w14:textId="40231D15" w:rsidR="00BF1FE8" w:rsidRPr="005E1056" w:rsidRDefault="00BF1FE8" w:rsidP="00AB5549">
            <w:pPr>
              <w:rPr>
                <w:rFonts w:ascii="Times New Roman" w:eastAsia="Times New Roman" w:hAnsi="Times New Roman" w:cs="Times New Roman"/>
                <w:sz w:val="20"/>
                <w:szCs w:val="20"/>
              </w:rPr>
            </w:pPr>
          </w:p>
        </w:tc>
        <w:tc>
          <w:tcPr>
            <w:tcW w:w="1167" w:type="dxa"/>
          </w:tcPr>
          <w:p w14:paraId="70EF5238" w14:textId="203BF265" w:rsidR="00BF1FE8" w:rsidRPr="003F3097" w:rsidRDefault="00BF1FE8"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c>
          <w:tcPr>
            <w:tcW w:w="1061" w:type="dxa"/>
          </w:tcPr>
          <w:p w14:paraId="75AD7A3B" w14:textId="77777777" w:rsidR="00BF1FE8" w:rsidRPr="003F3097" w:rsidRDefault="00BF1FE8" w:rsidP="00AB5549">
            <w:pPr>
              <w:rPr>
                <w:rFonts w:ascii="Times New Roman" w:eastAsia="Times New Roman" w:hAnsi="Times New Roman" w:cs="Times New Roman"/>
                <w:sz w:val="20"/>
                <w:szCs w:val="20"/>
              </w:rPr>
            </w:pPr>
          </w:p>
        </w:tc>
      </w:tr>
      <w:bookmarkEnd w:id="16"/>
    </w:tbl>
    <w:p w14:paraId="6B3A27DE" w14:textId="7CA2E18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55FB51DB" w14:textId="77777777" w:rsidTr="00045D9C">
        <w:tc>
          <w:tcPr>
            <w:tcW w:w="0" w:type="auto"/>
            <w:hideMark/>
          </w:tcPr>
          <w:p w14:paraId="3118568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DBC3BA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094961DE"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3C403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5784B2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2E81AD2"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6D59A33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22D8107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3879339D" w14:textId="77777777" w:rsidTr="00045D9C">
        <w:tc>
          <w:tcPr>
            <w:tcW w:w="0" w:type="auto"/>
            <w:hideMark/>
          </w:tcPr>
          <w:p w14:paraId="25802F1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19BCB8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10DC57D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02253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FD82CC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3AA43C"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0BBB78D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321707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DB0C73" w:rsidRPr="00DB0C73" w14:paraId="057E32D4" w14:textId="77777777" w:rsidTr="00045D9C">
        <w:tc>
          <w:tcPr>
            <w:tcW w:w="0" w:type="auto"/>
            <w:hideMark/>
          </w:tcPr>
          <w:p w14:paraId="1CBDD17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919D4B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2F024E7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68816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CE313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A43FA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CE83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4C35AC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DB0C73" w:rsidRPr="00DB0C73" w14:paraId="3DC5B64A" w14:textId="77777777" w:rsidTr="00045D9C">
        <w:tc>
          <w:tcPr>
            <w:tcW w:w="0" w:type="auto"/>
            <w:hideMark/>
          </w:tcPr>
          <w:p w14:paraId="55709AD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5BF15AA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2EF6F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05C4E36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D53D9E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4DC433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510AB6C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23137D9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DB0C73" w:rsidRPr="00DB0C73" w14:paraId="130E9463" w14:textId="77777777" w:rsidTr="00045D9C">
        <w:tc>
          <w:tcPr>
            <w:tcW w:w="0" w:type="auto"/>
            <w:hideMark/>
          </w:tcPr>
          <w:p w14:paraId="64EF03B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06E13E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9FDE33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C01FF6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3B0177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58207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285471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A9A0DC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4E0F22B2" w14:textId="77777777" w:rsidR="00DB0C73" w:rsidRDefault="00DB0C73" w:rsidP="006C671F">
      <w:pPr>
        <w:jc w:val="center"/>
        <w:rPr>
          <w:rFonts w:ascii="Times New Roman" w:hAnsi="Times New Roman" w:cs="Times New Roman"/>
          <w:i/>
          <w:iCs/>
          <w:sz w:val="24"/>
          <w:szCs w:val="24"/>
        </w:rPr>
      </w:pPr>
    </w:p>
    <w:p w14:paraId="6F078A5D" w14:textId="77777777" w:rsidR="00E96DBE" w:rsidRDefault="00E96DBE" w:rsidP="006C671F">
      <w:pPr>
        <w:jc w:val="center"/>
        <w:rPr>
          <w:rFonts w:ascii="Times New Roman" w:hAnsi="Times New Roman" w:cs="Times New Roman"/>
          <w:i/>
          <w:iCs/>
          <w:sz w:val="24"/>
          <w:szCs w:val="24"/>
        </w:rPr>
      </w:pPr>
    </w:p>
    <w:p w14:paraId="24E743D1" w14:textId="77777777" w:rsidR="00E96DBE" w:rsidRDefault="00E96DBE" w:rsidP="006C671F">
      <w:pPr>
        <w:jc w:val="center"/>
        <w:rPr>
          <w:rFonts w:ascii="Times New Roman" w:hAnsi="Times New Roman" w:cs="Times New Roman"/>
          <w:i/>
          <w:iCs/>
          <w:sz w:val="24"/>
          <w:szCs w:val="24"/>
        </w:rPr>
      </w:pPr>
    </w:p>
    <w:p w14:paraId="3A12DCDA" w14:textId="77777777" w:rsidR="00E96DBE" w:rsidRDefault="00E96DBE" w:rsidP="006C671F">
      <w:pPr>
        <w:jc w:val="center"/>
        <w:rPr>
          <w:rFonts w:ascii="Times New Roman" w:hAnsi="Times New Roman" w:cs="Times New Roman"/>
          <w:i/>
          <w:iCs/>
          <w:sz w:val="24"/>
          <w:szCs w:val="24"/>
        </w:rPr>
      </w:pPr>
    </w:p>
    <w:p w14:paraId="651A5D3E" w14:textId="77777777" w:rsidR="00E96DBE" w:rsidRDefault="00E96DBE" w:rsidP="006C671F">
      <w:pPr>
        <w:jc w:val="center"/>
        <w:rPr>
          <w:rFonts w:ascii="Times New Roman" w:hAnsi="Times New Roman" w:cs="Times New Roman"/>
          <w:i/>
          <w:iCs/>
          <w:sz w:val="24"/>
          <w:szCs w:val="24"/>
        </w:rPr>
      </w:pPr>
    </w:p>
    <w:p w14:paraId="51F239D7" w14:textId="00AF6DF7"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62C1CA5D" w14:textId="5B408F30"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652"/>
        <w:gridCol w:w="2418"/>
        <w:gridCol w:w="1184"/>
        <w:gridCol w:w="1024"/>
        <w:gridCol w:w="1024"/>
        <w:gridCol w:w="1024"/>
        <w:gridCol w:w="1024"/>
      </w:tblGrid>
      <w:tr w:rsidR="00BF1FE8" w:rsidRPr="00E96DBE" w14:paraId="029BC006" w14:textId="77777777" w:rsidTr="00BF1FE8">
        <w:tc>
          <w:tcPr>
            <w:tcW w:w="5254" w:type="dxa"/>
            <w:gridSpan w:val="3"/>
          </w:tcPr>
          <w:p w14:paraId="5275835E" w14:textId="233F897F" w:rsidR="00BF1FE8" w:rsidRPr="00E96DBE" w:rsidRDefault="00BF1FE8" w:rsidP="00BF1FE8">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024" w:type="dxa"/>
          </w:tcPr>
          <w:p w14:paraId="013D9587" w14:textId="77777777" w:rsidR="00BF1FE8" w:rsidRPr="00E96DBE" w:rsidRDefault="00BF1FE8" w:rsidP="00BF1FE8">
            <w:pPr>
              <w:jc w:val="center"/>
              <w:rPr>
                <w:rFonts w:ascii="Times New Roman" w:eastAsia="Times New Roman" w:hAnsi="Times New Roman" w:cs="Times New Roman"/>
                <w:sz w:val="20"/>
                <w:szCs w:val="20"/>
              </w:rPr>
            </w:pPr>
          </w:p>
        </w:tc>
        <w:tc>
          <w:tcPr>
            <w:tcW w:w="1024" w:type="dxa"/>
          </w:tcPr>
          <w:p w14:paraId="329E107E" w14:textId="77777777" w:rsidR="00BF1FE8" w:rsidRPr="00E96DBE" w:rsidRDefault="00BF1FE8" w:rsidP="00BF1FE8">
            <w:pPr>
              <w:jc w:val="center"/>
              <w:rPr>
                <w:rFonts w:ascii="Times New Roman" w:hAnsi="Times New Roman" w:cs="Times New Roman"/>
                <w:b/>
                <w:bCs/>
                <w:sz w:val="20"/>
                <w:szCs w:val="20"/>
              </w:rPr>
            </w:pPr>
          </w:p>
        </w:tc>
        <w:tc>
          <w:tcPr>
            <w:tcW w:w="1024" w:type="dxa"/>
          </w:tcPr>
          <w:p w14:paraId="74EB914E" w14:textId="77777777" w:rsidR="00BF1FE8" w:rsidRPr="00E96DBE" w:rsidRDefault="00BF1FE8" w:rsidP="00BF1FE8">
            <w:pPr>
              <w:jc w:val="center"/>
              <w:rPr>
                <w:rFonts w:ascii="Times New Roman" w:hAnsi="Times New Roman" w:cs="Times New Roman"/>
                <w:sz w:val="20"/>
                <w:szCs w:val="20"/>
              </w:rPr>
            </w:pPr>
          </w:p>
        </w:tc>
        <w:tc>
          <w:tcPr>
            <w:tcW w:w="1024" w:type="dxa"/>
          </w:tcPr>
          <w:p w14:paraId="0C325962" w14:textId="77777777" w:rsidR="00BF1FE8" w:rsidRPr="00E96DBE" w:rsidRDefault="00BF1FE8" w:rsidP="00BF1FE8">
            <w:pPr>
              <w:jc w:val="center"/>
              <w:rPr>
                <w:rFonts w:ascii="Times New Roman" w:hAnsi="Times New Roman" w:cs="Times New Roman"/>
                <w:sz w:val="20"/>
                <w:szCs w:val="20"/>
              </w:rPr>
            </w:pPr>
          </w:p>
        </w:tc>
      </w:tr>
      <w:tr w:rsidR="00BF1FE8" w:rsidRPr="00E96DBE" w14:paraId="43F72C6F" w14:textId="0125BE15" w:rsidTr="00BF1FE8">
        <w:tc>
          <w:tcPr>
            <w:tcW w:w="1652" w:type="dxa"/>
            <w:hideMark/>
          </w:tcPr>
          <w:p w14:paraId="3F7D3404"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2418" w:type="dxa"/>
            <w:hideMark/>
          </w:tcPr>
          <w:p w14:paraId="41415C50"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1184" w:type="dxa"/>
            <w:hideMark/>
          </w:tcPr>
          <w:p w14:paraId="037F4142"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024" w:type="dxa"/>
          </w:tcPr>
          <w:p w14:paraId="0A48DDBD" w14:textId="0F4DBB2A"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GPT-4</w:t>
            </w:r>
          </w:p>
        </w:tc>
        <w:tc>
          <w:tcPr>
            <w:tcW w:w="1024" w:type="dxa"/>
          </w:tcPr>
          <w:p w14:paraId="59147F3F" w14:textId="7BEAC096"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hAnsi="Times New Roman" w:cs="Times New Roman"/>
                <w:b/>
                <w:bCs/>
                <w:sz w:val="20"/>
                <w:szCs w:val="20"/>
              </w:rPr>
              <w:t>Claude-3</w:t>
            </w:r>
          </w:p>
        </w:tc>
        <w:tc>
          <w:tcPr>
            <w:tcW w:w="1024" w:type="dxa"/>
          </w:tcPr>
          <w:p w14:paraId="69574987" w14:textId="67B1C4FC" w:rsidR="00BF1FE8" w:rsidRPr="00E96DBE" w:rsidRDefault="00BF1FE8" w:rsidP="00BF1FE8">
            <w:pPr>
              <w:jc w:val="center"/>
              <w:rPr>
                <w:rFonts w:ascii="Times New Roman" w:hAnsi="Times New Roman" w:cs="Times New Roman"/>
                <w:b/>
                <w:bCs/>
                <w:sz w:val="20"/>
                <w:szCs w:val="20"/>
              </w:rPr>
            </w:pPr>
            <w:r w:rsidRPr="00E96DBE">
              <w:rPr>
                <w:rFonts w:ascii="Times New Roman" w:hAnsi="Times New Roman" w:cs="Times New Roman"/>
                <w:sz w:val="20"/>
                <w:szCs w:val="20"/>
              </w:rPr>
              <w:t>GEMINI</w:t>
            </w:r>
          </w:p>
        </w:tc>
        <w:tc>
          <w:tcPr>
            <w:tcW w:w="1024" w:type="dxa"/>
          </w:tcPr>
          <w:p w14:paraId="1FF9E540" w14:textId="50ACBD26" w:rsidR="00BF1FE8" w:rsidRPr="00E96DBE" w:rsidRDefault="00BF1FE8" w:rsidP="00BF1FE8">
            <w:pPr>
              <w:jc w:val="center"/>
              <w:rPr>
                <w:rFonts w:ascii="Times New Roman" w:hAnsi="Times New Roman" w:cs="Times New Roman"/>
                <w:sz w:val="20"/>
                <w:szCs w:val="20"/>
              </w:rPr>
            </w:pPr>
            <w:r w:rsidRPr="00E96DBE">
              <w:rPr>
                <w:rFonts w:ascii="Times New Roman" w:hAnsi="Times New Roman" w:cs="Times New Roman"/>
                <w:sz w:val="20"/>
                <w:szCs w:val="20"/>
              </w:rPr>
              <w:t>pathway</w:t>
            </w:r>
          </w:p>
        </w:tc>
      </w:tr>
      <w:tr w:rsidR="00BF1FE8" w:rsidRPr="00E96DBE" w14:paraId="768C88A8" w14:textId="63C79BF0" w:rsidTr="00BF1FE8">
        <w:tc>
          <w:tcPr>
            <w:tcW w:w="1652" w:type="dxa"/>
            <w:hideMark/>
          </w:tcPr>
          <w:p w14:paraId="7C7085A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2418" w:type="dxa"/>
            <w:hideMark/>
          </w:tcPr>
          <w:p w14:paraId="03C41DA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5B25C5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D1294C2" w14:textId="6F2333E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5E0EC82" w14:textId="730459C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DB29C80" w14:textId="5B564163"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BB63B26"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595784B6" w14:textId="6D6FBD23" w:rsidTr="00BF1FE8">
        <w:tc>
          <w:tcPr>
            <w:tcW w:w="1652" w:type="dxa"/>
            <w:hideMark/>
          </w:tcPr>
          <w:p w14:paraId="0863913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2418" w:type="dxa"/>
            <w:hideMark/>
          </w:tcPr>
          <w:p w14:paraId="6EC5B78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321E8EC2"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BA4B534" w14:textId="348A3B3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55969F3" w14:textId="08F61240"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DDB879" w14:textId="17176A0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2B7D0FD" w14:textId="6BC342F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24EF35A3" w14:textId="4F952D14" w:rsidTr="00BF1FE8">
        <w:tc>
          <w:tcPr>
            <w:tcW w:w="1652" w:type="dxa"/>
            <w:hideMark/>
          </w:tcPr>
          <w:p w14:paraId="0D8B2AF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2EFBE7F9"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0FF15AD"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932FFF9" w14:textId="4EADEB2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3D135D" w14:textId="32E70CB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AF5394B" w14:textId="29DFAD74" w:rsidR="00BF1FE8" w:rsidRPr="00E96DBE" w:rsidRDefault="00BF1FE8" w:rsidP="00BF1FE8">
            <w:pPr>
              <w:rPr>
                <w:rFonts w:ascii="Times New Roman" w:eastAsia="Times New Roman" w:hAnsi="Times New Roman" w:cs="Times New Roman"/>
                <w:sz w:val="20"/>
                <w:szCs w:val="20"/>
              </w:rPr>
            </w:pPr>
          </w:p>
        </w:tc>
        <w:tc>
          <w:tcPr>
            <w:tcW w:w="1024" w:type="dxa"/>
          </w:tcPr>
          <w:p w14:paraId="28EF3C5F" w14:textId="3CEC0C2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1CCDCAE6" w14:textId="56163A0E" w:rsidTr="00BF1FE8">
        <w:tc>
          <w:tcPr>
            <w:tcW w:w="1652" w:type="dxa"/>
            <w:hideMark/>
          </w:tcPr>
          <w:p w14:paraId="07E9730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2418" w:type="dxa"/>
            <w:hideMark/>
          </w:tcPr>
          <w:p w14:paraId="21ED971A"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184" w:type="dxa"/>
            <w:hideMark/>
          </w:tcPr>
          <w:p w14:paraId="32CA7A97"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7DC1A20" w14:textId="1A1932E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F36EAB" w14:textId="5D63A74C"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9AEDF3C" w14:textId="4985EBFC"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DBE151C" w14:textId="469A8CD5"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71DFD929" w14:textId="2277281B" w:rsidTr="00BF1FE8">
        <w:tc>
          <w:tcPr>
            <w:tcW w:w="1652" w:type="dxa"/>
            <w:hideMark/>
          </w:tcPr>
          <w:p w14:paraId="1DED9D7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3FBDC142"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184" w:type="dxa"/>
            <w:hideMark/>
          </w:tcPr>
          <w:p w14:paraId="6DABC63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D4EA6AD" w14:textId="540E7E0F"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2955AF7" w14:textId="439CC885" w:rsidR="00BF1FE8" w:rsidRPr="00E96DBE" w:rsidRDefault="00BF1FE8" w:rsidP="00BF1FE8">
            <w:pPr>
              <w:rPr>
                <w:rFonts w:ascii="Times New Roman" w:eastAsia="Times New Roman" w:hAnsi="Times New Roman" w:cs="Times New Roman"/>
                <w:sz w:val="20"/>
                <w:szCs w:val="20"/>
              </w:rPr>
            </w:pPr>
          </w:p>
        </w:tc>
        <w:tc>
          <w:tcPr>
            <w:tcW w:w="1024" w:type="dxa"/>
          </w:tcPr>
          <w:p w14:paraId="5E858712" w14:textId="286AF257" w:rsidR="00BF1FE8" w:rsidRPr="00E96DBE" w:rsidRDefault="00BF1FE8" w:rsidP="00BF1FE8">
            <w:pPr>
              <w:rPr>
                <w:rFonts w:ascii="Times New Roman" w:eastAsia="Times New Roman" w:hAnsi="Times New Roman" w:cs="Times New Roman"/>
                <w:sz w:val="20"/>
                <w:szCs w:val="20"/>
              </w:rPr>
            </w:pPr>
          </w:p>
        </w:tc>
        <w:tc>
          <w:tcPr>
            <w:tcW w:w="1024" w:type="dxa"/>
          </w:tcPr>
          <w:p w14:paraId="504A46C2" w14:textId="3219935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10EDDF51" w14:textId="0566769C" w:rsidTr="00BF1FE8">
        <w:tc>
          <w:tcPr>
            <w:tcW w:w="1652" w:type="dxa"/>
            <w:hideMark/>
          </w:tcPr>
          <w:p w14:paraId="339AE81D"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58C781DE"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184" w:type="dxa"/>
            <w:hideMark/>
          </w:tcPr>
          <w:p w14:paraId="78CDF99C"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8E88438" w14:textId="791BABEC" w:rsidR="00BF1FE8" w:rsidRPr="00E96DBE" w:rsidRDefault="00BF1FE8" w:rsidP="00BF1FE8">
            <w:pPr>
              <w:rPr>
                <w:rFonts w:ascii="Times New Roman" w:eastAsia="Times New Roman" w:hAnsi="Times New Roman" w:cs="Times New Roman"/>
                <w:sz w:val="20"/>
                <w:szCs w:val="20"/>
              </w:rPr>
            </w:pPr>
          </w:p>
        </w:tc>
        <w:tc>
          <w:tcPr>
            <w:tcW w:w="1024" w:type="dxa"/>
          </w:tcPr>
          <w:p w14:paraId="03C4A57E" w14:textId="4929657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E618305" w14:textId="440BDEB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46E0FCB6" w14:textId="1A36EAF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16035B59" w14:textId="2419D2EF" w:rsidTr="00BF1FE8">
        <w:tc>
          <w:tcPr>
            <w:tcW w:w="1652" w:type="dxa"/>
            <w:hideMark/>
          </w:tcPr>
          <w:p w14:paraId="109CF3D4"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2418" w:type="dxa"/>
            <w:hideMark/>
          </w:tcPr>
          <w:p w14:paraId="7042D7D7"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4F5F4C6A"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2A68389" w14:textId="6306FC2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414FF4B" w14:textId="118BA2A6"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3B8F9AA4" w14:textId="166C8F1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DBDE8C1" w14:textId="47DFF41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0A5CE51F" w14:textId="15C002AF" w:rsidTr="00BF1FE8">
        <w:tc>
          <w:tcPr>
            <w:tcW w:w="1652" w:type="dxa"/>
            <w:hideMark/>
          </w:tcPr>
          <w:p w14:paraId="19D41AD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2418" w:type="dxa"/>
            <w:hideMark/>
          </w:tcPr>
          <w:p w14:paraId="79162B60"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628B057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3FE9890" w14:textId="3F77FC6D" w:rsidR="00BF1FE8" w:rsidRPr="00E96DBE" w:rsidRDefault="00BF1FE8" w:rsidP="00BF1FE8">
            <w:pPr>
              <w:rPr>
                <w:rFonts w:ascii="Times New Roman" w:eastAsia="Times New Roman" w:hAnsi="Times New Roman" w:cs="Times New Roman"/>
                <w:sz w:val="20"/>
                <w:szCs w:val="20"/>
              </w:rPr>
            </w:pPr>
          </w:p>
        </w:tc>
        <w:tc>
          <w:tcPr>
            <w:tcW w:w="1024" w:type="dxa"/>
          </w:tcPr>
          <w:p w14:paraId="22FC700B" w14:textId="359F8421" w:rsidR="00BF1FE8" w:rsidRPr="00E96DBE" w:rsidRDefault="00BF1FE8" w:rsidP="00BF1FE8">
            <w:pPr>
              <w:rPr>
                <w:rFonts w:ascii="Times New Roman" w:eastAsia="Times New Roman" w:hAnsi="Times New Roman" w:cs="Times New Roman"/>
                <w:sz w:val="20"/>
                <w:szCs w:val="20"/>
              </w:rPr>
            </w:pPr>
          </w:p>
        </w:tc>
        <w:tc>
          <w:tcPr>
            <w:tcW w:w="1024" w:type="dxa"/>
          </w:tcPr>
          <w:p w14:paraId="7EE130B9" w14:textId="609AA9A4" w:rsidR="00BF1FE8" w:rsidRPr="00E96DBE" w:rsidRDefault="00BF1FE8" w:rsidP="00BF1FE8">
            <w:pPr>
              <w:rPr>
                <w:rFonts w:ascii="Times New Roman" w:eastAsia="Times New Roman" w:hAnsi="Times New Roman" w:cs="Times New Roman"/>
                <w:sz w:val="20"/>
                <w:szCs w:val="20"/>
              </w:rPr>
            </w:pPr>
          </w:p>
        </w:tc>
        <w:tc>
          <w:tcPr>
            <w:tcW w:w="1024" w:type="dxa"/>
          </w:tcPr>
          <w:p w14:paraId="0233AFD2" w14:textId="75A32C2E"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6525544F" w14:textId="09496596" w:rsidTr="00BF1FE8">
        <w:tc>
          <w:tcPr>
            <w:tcW w:w="1652" w:type="dxa"/>
            <w:hideMark/>
          </w:tcPr>
          <w:p w14:paraId="28CE8FA9"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2418" w:type="dxa"/>
            <w:hideMark/>
          </w:tcPr>
          <w:p w14:paraId="1769FF1E"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586CE8A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2A349E2" w14:textId="68A8FEE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72C9F84" w14:textId="7293E3E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47929EC" w14:textId="26A20DC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CAD1C7" w14:textId="0FE2D228"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3CB929D6" w14:textId="554632C2" w:rsidTr="00BF1FE8">
        <w:tc>
          <w:tcPr>
            <w:tcW w:w="1652" w:type="dxa"/>
            <w:hideMark/>
          </w:tcPr>
          <w:p w14:paraId="6420432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lastRenderedPageBreak/>
              <w:t>IGFBP1/3</w:t>
            </w:r>
          </w:p>
        </w:tc>
        <w:tc>
          <w:tcPr>
            <w:tcW w:w="2418" w:type="dxa"/>
            <w:hideMark/>
          </w:tcPr>
          <w:p w14:paraId="44BCEA9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1E8057E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4B932B0" w14:textId="11C4D318"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071CFA4" w14:textId="6957170E"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AAE4B88" w14:textId="31F7619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16253B"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0CBBCABC" w14:textId="5E2056FF" w:rsidTr="00BF1FE8">
        <w:tc>
          <w:tcPr>
            <w:tcW w:w="1652" w:type="dxa"/>
            <w:hideMark/>
          </w:tcPr>
          <w:p w14:paraId="2686C65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1B72E78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2228A7D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7D424CA" w14:textId="14881E6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8A50663" w14:textId="53DA784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8749E4" w14:textId="7A688119"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9B65479"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1979BA2A" w14:textId="32732435" w:rsidTr="00BF1FE8">
        <w:tc>
          <w:tcPr>
            <w:tcW w:w="1652" w:type="dxa"/>
            <w:hideMark/>
          </w:tcPr>
          <w:p w14:paraId="1B5D49CB"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4E4ACC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33C4A1A3" w14:textId="1F11D7FF"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E4DEAA6" w14:textId="450248D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B1CB3D" w14:textId="70C56AAF" w:rsidR="00BF1FE8" w:rsidRPr="00E96DBE" w:rsidRDefault="00BF1FE8" w:rsidP="00BF1FE8">
            <w:pPr>
              <w:rPr>
                <w:rFonts w:ascii="Times New Roman" w:eastAsia="Times New Roman" w:hAnsi="Times New Roman" w:cs="Times New Roman"/>
                <w:sz w:val="20"/>
                <w:szCs w:val="20"/>
              </w:rPr>
            </w:pPr>
          </w:p>
        </w:tc>
        <w:tc>
          <w:tcPr>
            <w:tcW w:w="1024" w:type="dxa"/>
          </w:tcPr>
          <w:p w14:paraId="25192459" w14:textId="162D9DB6"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640DAD2"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5872D35D" w14:textId="6BA482A5" w:rsidTr="00BF1FE8">
        <w:tc>
          <w:tcPr>
            <w:tcW w:w="1652" w:type="dxa"/>
            <w:hideMark/>
          </w:tcPr>
          <w:p w14:paraId="6DE7AFD4"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C51384C"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02E9A530" w14:textId="09364B1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28A951" w14:textId="03B1B65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D78502" w14:textId="3E4974B5"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889747" w14:textId="6F080BE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134D460" w14:textId="77777777" w:rsidR="00BF1FE8" w:rsidRPr="00E96DBE" w:rsidRDefault="00BF1FE8" w:rsidP="00BF1FE8">
            <w:pPr>
              <w:rPr>
                <w:rFonts w:ascii="Times New Roman" w:eastAsia="Times New Roman" w:hAnsi="Times New Roman" w:cs="Times New Roman"/>
                <w:sz w:val="20"/>
                <w:szCs w:val="20"/>
              </w:rPr>
            </w:pPr>
          </w:p>
        </w:tc>
      </w:tr>
      <w:bookmarkEnd w:id="17"/>
    </w:tbl>
    <w:p w14:paraId="1961126F" w14:textId="4AFAE418" w:rsidR="00DF732A" w:rsidRPr="00DF732A" w:rsidRDefault="00DF732A" w:rsidP="00DF732A">
      <w:pPr>
        <w:spacing w:before="100" w:beforeAutospacing="1" w:after="100" w:afterAutospacing="1" w:line="240" w:lineRule="auto"/>
        <w:rPr>
          <w:rFonts w:ascii="Times New Roman" w:eastAsia="Times New Roman" w:hAnsi="Times New Roman" w:cs="Times New Roman"/>
          <w:sz w:val="24"/>
          <w:szCs w:val="24"/>
        </w:rPr>
      </w:pPr>
    </w:p>
    <w:p w14:paraId="4308A880" w14:textId="3CA36D61"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DB0C73" w:rsidRPr="00DB0C73" w14:paraId="283C8F9C" w14:textId="77777777" w:rsidTr="00045D9C">
        <w:tc>
          <w:tcPr>
            <w:tcW w:w="0" w:type="auto"/>
            <w:hideMark/>
          </w:tcPr>
          <w:p w14:paraId="3E35133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152DE65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1CEB5408"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0B036D02"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1D799EC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5DCBE7F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728FD69C"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132908A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DB0C73" w:rsidRPr="00DB0C73" w14:paraId="0995C236" w14:textId="77777777" w:rsidTr="00045D9C">
        <w:tc>
          <w:tcPr>
            <w:tcW w:w="0" w:type="auto"/>
            <w:hideMark/>
          </w:tcPr>
          <w:p w14:paraId="365E10F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51BD9D89"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7251676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37F819E8"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4406A42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4DD397CC"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9735915"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692D4AA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DB0C73" w:rsidRPr="00DB0C73" w14:paraId="67626340" w14:textId="77777777" w:rsidTr="00045D9C">
        <w:tc>
          <w:tcPr>
            <w:tcW w:w="0" w:type="auto"/>
            <w:hideMark/>
          </w:tcPr>
          <w:p w14:paraId="5148476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5CE897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620457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B970B5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4C9B73B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2B3A6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41008C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4D1630F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DB0C73" w:rsidRPr="00DB0C73" w14:paraId="0E76EE8B" w14:textId="77777777" w:rsidTr="00045D9C">
        <w:tc>
          <w:tcPr>
            <w:tcW w:w="0" w:type="auto"/>
            <w:hideMark/>
          </w:tcPr>
          <w:p w14:paraId="44868C6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78C62D4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65C4DEE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CA82E8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6B0E502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1F26CBB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2E618DE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6F8CFA9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DB0C73" w:rsidRPr="00DB0C73" w14:paraId="157BA047" w14:textId="77777777" w:rsidTr="00045D9C">
        <w:tc>
          <w:tcPr>
            <w:tcW w:w="0" w:type="auto"/>
            <w:hideMark/>
          </w:tcPr>
          <w:p w14:paraId="03AA031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2C44825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5B48EAF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176A074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9A50B1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2BA6B62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35A7301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69EBC89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54A562D0" w14:textId="77777777" w:rsidR="00170ADD" w:rsidRPr="006C671F" w:rsidRDefault="00170ADD" w:rsidP="006C671F">
      <w:pPr>
        <w:jc w:val="both"/>
        <w:rPr>
          <w:rFonts w:ascii="Times New Roman" w:hAnsi="Times New Roman" w:cs="Times New Roman"/>
          <w:i/>
          <w:iCs/>
          <w:sz w:val="24"/>
          <w:szCs w:val="24"/>
        </w:rPr>
      </w:pPr>
    </w:p>
    <w:p w14:paraId="1EB5AC21" w14:textId="37F2437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532831E8" w14:textId="30E85FEB" w:rsidR="00170ADD" w:rsidRPr="00170ADD" w:rsidRDefault="00170ADD"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36"/>
        <w:gridCol w:w="2142"/>
        <w:gridCol w:w="1228"/>
        <w:gridCol w:w="1061"/>
        <w:gridCol w:w="1061"/>
        <w:gridCol w:w="1061"/>
        <w:gridCol w:w="1061"/>
      </w:tblGrid>
      <w:tr w:rsidR="00DF732A" w:rsidRPr="00E21C9A" w14:paraId="026DE50A" w14:textId="77777777" w:rsidTr="000B43C5">
        <w:trPr>
          <w:jc w:val="center"/>
        </w:trPr>
        <w:tc>
          <w:tcPr>
            <w:tcW w:w="0" w:type="auto"/>
            <w:gridSpan w:val="3"/>
          </w:tcPr>
          <w:p w14:paraId="7CB7FF9C" w14:textId="5C92CB3B" w:rsidR="00DF732A" w:rsidRPr="00E21C9A" w:rsidRDefault="00DF732A" w:rsidP="00170ADD">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39D60A05" w14:textId="77777777" w:rsidR="00DF732A" w:rsidRDefault="00DF732A" w:rsidP="00170ADD">
            <w:pPr>
              <w:jc w:val="center"/>
              <w:rPr>
                <w:rFonts w:ascii="Times New Roman" w:eastAsia="Times New Roman" w:hAnsi="Times New Roman" w:cs="Times New Roman"/>
                <w:sz w:val="20"/>
                <w:szCs w:val="20"/>
              </w:rPr>
            </w:pPr>
          </w:p>
        </w:tc>
        <w:tc>
          <w:tcPr>
            <w:tcW w:w="0" w:type="auto"/>
          </w:tcPr>
          <w:p w14:paraId="634B2F84" w14:textId="77777777" w:rsidR="00DF732A" w:rsidRPr="00D045A4" w:rsidRDefault="00DF732A" w:rsidP="00170ADD">
            <w:pPr>
              <w:jc w:val="center"/>
              <w:rPr>
                <w:rFonts w:ascii="Times New Roman" w:hAnsi="Times New Roman" w:cs="Times New Roman"/>
                <w:b/>
                <w:bCs/>
                <w:sz w:val="20"/>
                <w:szCs w:val="20"/>
              </w:rPr>
            </w:pPr>
          </w:p>
        </w:tc>
        <w:tc>
          <w:tcPr>
            <w:tcW w:w="0" w:type="auto"/>
          </w:tcPr>
          <w:p w14:paraId="566AC2A7" w14:textId="77777777" w:rsidR="00DF732A" w:rsidRPr="00EB3D00" w:rsidRDefault="00DF732A" w:rsidP="00170ADD">
            <w:pPr>
              <w:jc w:val="center"/>
              <w:rPr>
                <w:rFonts w:ascii="Times New Roman" w:hAnsi="Times New Roman" w:cs="Times New Roman"/>
                <w:sz w:val="18"/>
                <w:szCs w:val="18"/>
              </w:rPr>
            </w:pPr>
          </w:p>
        </w:tc>
        <w:tc>
          <w:tcPr>
            <w:tcW w:w="0" w:type="auto"/>
          </w:tcPr>
          <w:p w14:paraId="58BA697E" w14:textId="77777777" w:rsidR="00DF732A" w:rsidRDefault="00DF732A" w:rsidP="00170ADD">
            <w:pPr>
              <w:jc w:val="center"/>
              <w:rPr>
                <w:rFonts w:ascii="Times New Roman" w:hAnsi="Times New Roman" w:cs="Times New Roman"/>
                <w:sz w:val="18"/>
                <w:szCs w:val="18"/>
              </w:rPr>
            </w:pPr>
          </w:p>
        </w:tc>
      </w:tr>
      <w:tr w:rsidR="00DF732A" w:rsidRPr="00E21C9A" w14:paraId="7356C8D8" w14:textId="782DC89B" w:rsidTr="00DF732A">
        <w:trPr>
          <w:jc w:val="center"/>
        </w:trPr>
        <w:tc>
          <w:tcPr>
            <w:tcW w:w="0" w:type="auto"/>
            <w:hideMark/>
          </w:tcPr>
          <w:p w14:paraId="480F81E6"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5F72E9F"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6C449FA"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54AB353A" w14:textId="4DDC3184" w:rsidR="00DF732A" w:rsidRPr="00E21C9A" w:rsidRDefault="00DF732A" w:rsidP="00170ADD">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439C92D7" w14:textId="3E121EAC" w:rsidR="00DF732A" w:rsidRDefault="00DF732A" w:rsidP="00170ADD">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0C8EE632" w14:textId="2C7B70D3" w:rsidR="00DF732A" w:rsidRPr="00D045A4" w:rsidRDefault="00DF732A"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F75D45A" w14:textId="1A09FFB0" w:rsidR="00DF732A" w:rsidRPr="00EB3D00" w:rsidRDefault="00DF732A"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DF732A" w:rsidRPr="00E21C9A" w14:paraId="1CA64A77" w14:textId="7F9F9D9D" w:rsidTr="00DF732A">
        <w:trPr>
          <w:jc w:val="center"/>
        </w:trPr>
        <w:tc>
          <w:tcPr>
            <w:tcW w:w="0" w:type="auto"/>
            <w:hideMark/>
          </w:tcPr>
          <w:p w14:paraId="6363FC2E"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0DCE5857"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01FBD19" w14:textId="77777777"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5A9AC0" w14:textId="769E7DEC"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FDD9707" w14:textId="1C51F830"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D9F7FC" w14:textId="2234CBB1"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6E9050" w14:textId="77777777" w:rsidR="00DF732A" w:rsidRPr="003B4C8D" w:rsidRDefault="00DF732A" w:rsidP="002610D9">
            <w:pPr>
              <w:rPr>
                <w:rFonts w:ascii="Times New Roman" w:eastAsia="Times New Roman" w:hAnsi="Times New Roman" w:cs="Times New Roman"/>
                <w:sz w:val="20"/>
                <w:szCs w:val="20"/>
              </w:rPr>
            </w:pPr>
          </w:p>
        </w:tc>
      </w:tr>
      <w:tr w:rsidR="00DF732A" w:rsidRPr="00E21C9A" w14:paraId="2FB5FC96" w14:textId="479904FF" w:rsidTr="00DF732A">
        <w:trPr>
          <w:jc w:val="center"/>
        </w:trPr>
        <w:tc>
          <w:tcPr>
            <w:tcW w:w="0" w:type="auto"/>
            <w:hideMark/>
          </w:tcPr>
          <w:p w14:paraId="32837DAA"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978B2B4"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66C9C54"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A108FD" w14:textId="3951BC99"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2061C7" w14:textId="0FAAFD84"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B2F2C5" w14:textId="5E770703"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46172DE" w14:textId="166DBD7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1FE83D69" w14:textId="0D148256" w:rsidTr="00DF732A">
        <w:trPr>
          <w:jc w:val="center"/>
        </w:trPr>
        <w:tc>
          <w:tcPr>
            <w:tcW w:w="0" w:type="auto"/>
            <w:hideMark/>
          </w:tcPr>
          <w:p w14:paraId="73A7D79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09059DB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77F0B7B"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6C123D" w14:textId="0FBD08C9"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9EA7704" w14:textId="2DCC6DA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C8FD0AE" w14:textId="5C2A49A5" w:rsidR="00DF732A" w:rsidRPr="003B4C8D" w:rsidRDefault="00DF732A" w:rsidP="00DF732A">
            <w:pPr>
              <w:rPr>
                <w:rFonts w:ascii="Times New Roman" w:eastAsia="Times New Roman" w:hAnsi="Times New Roman" w:cs="Times New Roman"/>
                <w:sz w:val="20"/>
                <w:szCs w:val="20"/>
              </w:rPr>
            </w:pPr>
          </w:p>
        </w:tc>
        <w:tc>
          <w:tcPr>
            <w:tcW w:w="0" w:type="auto"/>
          </w:tcPr>
          <w:p w14:paraId="66D8D895" w14:textId="0B09FFF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66AC0A48" w14:textId="3D6DF47C" w:rsidTr="00DF732A">
        <w:trPr>
          <w:jc w:val="center"/>
        </w:trPr>
        <w:tc>
          <w:tcPr>
            <w:tcW w:w="0" w:type="auto"/>
            <w:hideMark/>
          </w:tcPr>
          <w:p w14:paraId="2B88A2D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33DACBD9"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BCB05D7"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D183B1F" w14:textId="46C3941C" w:rsidR="00DF732A" w:rsidRPr="00E21C9A" w:rsidRDefault="00EE5691"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0CEA8D2B" w14:textId="169731BB"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0BED4C7" w14:textId="2EA46359"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E4912A9" w14:textId="4382C576" w:rsidR="00DF732A" w:rsidRPr="003B4C8D" w:rsidRDefault="00DF732A" w:rsidP="00DF732A">
            <w:pPr>
              <w:rPr>
                <w:rFonts w:ascii="Times New Roman" w:eastAsia="Times New Roman" w:hAnsi="Times New Roman" w:cs="Times New Roman"/>
                <w:sz w:val="20"/>
                <w:szCs w:val="20"/>
              </w:rPr>
            </w:pPr>
          </w:p>
        </w:tc>
      </w:tr>
      <w:tr w:rsidR="00DF732A" w:rsidRPr="00E21C9A" w14:paraId="3A1760BC" w14:textId="4F90016D" w:rsidTr="00DF732A">
        <w:trPr>
          <w:jc w:val="center"/>
        </w:trPr>
        <w:tc>
          <w:tcPr>
            <w:tcW w:w="0" w:type="auto"/>
            <w:hideMark/>
          </w:tcPr>
          <w:p w14:paraId="71134BB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0C4B8F7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9CC34EE"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29DD76C" w14:textId="3724CC33"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0E4F9F" w14:textId="55F07F3B" w:rsidR="00DF732A" w:rsidRPr="003B4C8D" w:rsidRDefault="00DF732A" w:rsidP="00DF732A">
            <w:pPr>
              <w:rPr>
                <w:rFonts w:ascii="Times New Roman" w:eastAsia="Times New Roman" w:hAnsi="Times New Roman" w:cs="Times New Roman"/>
                <w:sz w:val="20"/>
                <w:szCs w:val="20"/>
              </w:rPr>
            </w:pPr>
          </w:p>
        </w:tc>
        <w:tc>
          <w:tcPr>
            <w:tcW w:w="0" w:type="auto"/>
          </w:tcPr>
          <w:p w14:paraId="2960FEC6" w14:textId="55E7A621" w:rsidR="00DF732A" w:rsidRPr="003B4C8D" w:rsidRDefault="00DF732A" w:rsidP="00DF732A">
            <w:pPr>
              <w:rPr>
                <w:rFonts w:ascii="Times New Roman" w:eastAsia="Times New Roman" w:hAnsi="Times New Roman" w:cs="Times New Roman"/>
                <w:sz w:val="20"/>
                <w:szCs w:val="20"/>
              </w:rPr>
            </w:pPr>
            <w:r w:rsidRPr="00672E49">
              <w:rPr>
                <w:rFonts w:ascii="Times New Roman" w:hAnsi="Times New Roman" w:cs="Times New Roman"/>
                <w:i/>
                <w:iCs/>
                <w:sz w:val="20"/>
                <w:szCs w:val="20"/>
              </w:rPr>
              <w:t>Inhibition</w:t>
            </w:r>
          </w:p>
        </w:tc>
        <w:tc>
          <w:tcPr>
            <w:tcW w:w="0" w:type="auto"/>
          </w:tcPr>
          <w:p w14:paraId="629388FD" w14:textId="1FF08D97" w:rsidR="00DF732A" w:rsidRPr="00672E49" w:rsidRDefault="00DF732A" w:rsidP="00DF732A">
            <w:pPr>
              <w:rPr>
                <w:rFonts w:ascii="Times New Roman" w:hAnsi="Times New Roman" w:cs="Times New Roman"/>
                <w:i/>
                <w:iCs/>
                <w:sz w:val="20"/>
                <w:szCs w:val="20"/>
              </w:rPr>
            </w:pPr>
            <w:r w:rsidRPr="003B4C8D">
              <w:rPr>
                <w:rFonts w:ascii="Times New Roman" w:eastAsia="Times New Roman" w:hAnsi="Times New Roman" w:cs="Times New Roman"/>
                <w:sz w:val="20"/>
                <w:szCs w:val="20"/>
              </w:rPr>
              <w:t>Activation</w:t>
            </w:r>
          </w:p>
        </w:tc>
      </w:tr>
      <w:tr w:rsidR="00DF732A" w:rsidRPr="00E21C9A" w14:paraId="4312784B" w14:textId="71601075" w:rsidTr="00DF732A">
        <w:trPr>
          <w:jc w:val="center"/>
        </w:trPr>
        <w:tc>
          <w:tcPr>
            <w:tcW w:w="0" w:type="auto"/>
            <w:hideMark/>
          </w:tcPr>
          <w:p w14:paraId="2DE6D0B5"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0AE18361"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879C8A1"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7575D8F" w14:textId="19BA7FEB"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F8C6873" w14:textId="6DF5AAB0"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D87ACF8" w14:textId="63104B0A" w:rsidR="00DF732A" w:rsidRPr="003B4C8D" w:rsidRDefault="00DF732A" w:rsidP="00DF732A">
            <w:pPr>
              <w:rPr>
                <w:rFonts w:ascii="Times New Roman" w:eastAsia="Times New Roman" w:hAnsi="Times New Roman" w:cs="Times New Roman"/>
                <w:sz w:val="20"/>
                <w:szCs w:val="20"/>
              </w:rPr>
            </w:pPr>
          </w:p>
        </w:tc>
        <w:tc>
          <w:tcPr>
            <w:tcW w:w="0" w:type="auto"/>
          </w:tcPr>
          <w:p w14:paraId="0D64532A" w14:textId="6A74957F" w:rsidR="00DF732A" w:rsidRPr="00672E49" w:rsidRDefault="00DF732A" w:rsidP="00DF732A">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DF732A" w:rsidRPr="00E21C9A" w14:paraId="2FE2AB45" w14:textId="11D69A06" w:rsidTr="00DF732A">
        <w:trPr>
          <w:jc w:val="center"/>
        </w:trPr>
        <w:tc>
          <w:tcPr>
            <w:tcW w:w="0" w:type="auto"/>
            <w:hideMark/>
          </w:tcPr>
          <w:p w14:paraId="369DAABD"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59ABF82A"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55C457D"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6E47CAB" w14:textId="555311DC" w:rsidR="00DF732A" w:rsidRPr="00E21C9A" w:rsidRDefault="00EE5691"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47858A18" w14:textId="04A208E5"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30DA485F" w14:textId="0A5A118A"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70DF9C5D" w14:textId="15981975" w:rsidR="00DF732A" w:rsidRPr="00834BBE" w:rsidRDefault="00DF732A" w:rsidP="00DF732A">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DF732A" w:rsidRPr="00E21C9A" w14:paraId="0D5A26AD" w14:textId="0A9AF2F9" w:rsidTr="00DF732A">
        <w:trPr>
          <w:trHeight w:val="296"/>
          <w:jc w:val="center"/>
        </w:trPr>
        <w:tc>
          <w:tcPr>
            <w:tcW w:w="0" w:type="auto"/>
            <w:hideMark/>
          </w:tcPr>
          <w:p w14:paraId="25D14E42"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69B40BC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3B357870"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00F1F18" w14:textId="71D2225E" w:rsidR="00DF732A" w:rsidRPr="00E21C9A" w:rsidRDefault="00DF732A" w:rsidP="00DF732A">
            <w:pPr>
              <w:rPr>
                <w:rFonts w:ascii="Times New Roman" w:eastAsia="Times New Roman" w:hAnsi="Times New Roman" w:cs="Times New Roman"/>
                <w:sz w:val="20"/>
                <w:szCs w:val="20"/>
              </w:rPr>
            </w:pPr>
          </w:p>
        </w:tc>
        <w:tc>
          <w:tcPr>
            <w:tcW w:w="0" w:type="auto"/>
          </w:tcPr>
          <w:p w14:paraId="5FA7B51F" w14:textId="04C133F5" w:rsidR="00DF732A" w:rsidRPr="00834BBE" w:rsidRDefault="00DF732A"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2DF834D" w14:textId="3C5F80E6"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7567F007" w14:textId="0ADE1C8F" w:rsidR="00DF732A" w:rsidRPr="00834BBE" w:rsidRDefault="00DF732A" w:rsidP="00DF732A">
            <w:pPr>
              <w:rPr>
                <w:rFonts w:ascii="Times New Roman" w:hAnsi="Times New Roman" w:cs="Times New Roman"/>
                <w:i/>
                <w:iCs/>
                <w:sz w:val="20"/>
                <w:szCs w:val="20"/>
              </w:rPr>
            </w:pPr>
          </w:p>
        </w:tc>
      </w:tr>
      <w:tr w:rsidR="00DF732A" w:rsidRPr="00E21C9A" w14:paraId="346B7721" w14:textId="7F731EAF" w:rsidTr="00DF732A">
        <w:trPr>
          <w:jc w:val="center"/>
        </w:trPr>
        <w:tc>
          <w:tcPr>
            <w:tcW w:w="0" w:type="auto"/>
            <w:hideMark/>
          </w:tcPr>
          <w:p w14:paraId="568A60F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5B78ED9"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3DEFD281"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2A80C55" w14:textId="36AB17DC"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F7EE36" w14:textId="064DDD0B" w:rsidR="00DF732A" w:rsidRPr="003B4C8D" w:rsidRDefault="00DF732A" w:rsidP="00DF732A">
            <w:pPr>
              <w:rPr>
                <w:rFonts w:ascii="Times New Roman" w:eastAsia="Times New Roman" w:hAnsi="Times New Roman" w:cs="Times New Roman"/>
                <w:sz w:val="20"/>
                <w:szCs w:val="20"/>
              </w:rPr>
            </w:pPr>
          </w:p>
        </w:tc>
        <w:tc>
          <w:tcPr>
            <w:tcW w:w="0" w:type="auto"/>
          </w:tcPr>
          <w:p w14:paraId="7692FA03" w14:textId="031BB8D8" w:rsidR="00DF732A" w:rsidRPr="008E7315" w:rsidRDefault="00DF732A" w:rsidP="00DF732A">
            <w:pPr>
              <w:rPr>
                <w:rFonts w:ascii="Times New Roman" w:hAnsi="Times New Roman" w:cs="Times New Roman"/>
                <w:i/>
                <w:iCs/>
                <w:sz w:val="20"/>
                <w:szCs w:val="20"/>
              </w:rPr>
            </w:pPr>
          </w:p>
        </w:tc>
        <w:tc>
          <w:tcPr>
            <w:tcW w:w="0" w:type="auto"/>
          </w:tcPr>
          <w:p w14:paraId="7E6D1A14" w14:textId="596B8C5C" w:rsidR="00DF732A" w:rsidRPr="008E7315"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DF732A" w:rsidRPr="00E21C9A" w14:paraId="6EF09AE6" w14:textId="07C8CCD7" w:rsidTr="00DF732A">
        <w:trPr>
          <w:jc w:val="center"/>
        </w:trPr>
        <w:tc>
          <w:tcPr>
            <w:tcW w:w="0" w:type="auto"/>
            <w:hideMark/>
          </w:tcPr>
          <w:p w14:paraId="19C605C8"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5CD8867F"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9ACA2DB"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70CB45E" w14:textId="5CBF2E2F"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B070E24" w14:textId="66138003" w:rsidR="00DF732A" w:rsidRPr="003B4C8D" w:rsidRDefault="00DF732A" w:rsidP="00DF732A">
            <w:pPr>
              <w:rPr>
                <w:rFonts w:ascii="Times New Roman" w:eastAsia="Times New Roman" w:hAnsi="Times New Roman" w:cs="Times New Roman"/>
                <w:sz w:val="20"/>
                <w:szCs w:val="20"/>
              </w:rPr>
            </w:pPr>
            <w:r w:rsidRPr="004B0AC0">
              <w:rPr>
                <w:rFonts w:ascii="Times New Roman" w:eastAsia="Times New Roman" w:hAnsi="Times New Roman" w:cs="Times New Roman"/>
                <w:sz w:val="20"/>
                <w:szCs w:val="20"/>
              </w:rPr>
              <w:t>Activation</w:t>
            </w:r>
          </w:p>
        </w:tc>
        <w:tc>
          <w:tcPr>
            <w:tcW w:w="0" w:type="auto"/>
          </w:tcPr>
          <w:p w14:paraId="47960FD1" w14:textId="6732FF5D" w:rsidR="00DF732A" w:rsidRPr="008E7315" w:rsidRDefault="00DF732A"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c>
          <w:tcPr>
            <w:tcW w:w="0" w:type="auto"/>
          </w:tcPr>
          <w:p w14:paraId="3D671B37" w14:textId="05FA4184" w:rsidR="00DF732A" w:rsidRPr="008E7315" w:rsidRDefault="00DF732A" w:rsidP="00DF732A">
            <w:pPr>
              <w:rPr>
                <w:rFonts w:ascii="Times New Roman" w:hAnsi="Times New Roman" w:cs="Times New Roman"/>
                <w:i/>
                <w:iCs/>
                <w:sz w:val="20"/>
                <w:szCs w:val="20"/>
              </w:rPr>
            </w:pPr>
          </w:p>
        </w:tc>
      </w:tr>
      <w:tr w:rsidR="00DF732A" w:rsidRPr="00E21C9A" w14:paraId="4B4DBE2B" w14:textId="2305DEA3" w:rsidTr="00DF732A">
        <w:trPr>
          <w:jc w:val="center"/>
        </w:trPr>
        <w:tc>
          <w:tcPr>
            <w:tcW w:w="0" w:type="auto"/>
            <w:hideMark/>
          </w:tcPr>
          <w:p w14:paraId="1F7366C3"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293A0E66" w14:textId="77777777" w:rsidR="00DF732A" w:rsidRPr="00E21C9A" w:rsidRDefault="00DF732A"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33472470"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8906233" w14:textId="4E13FD9E" w:rsidR="00DF732A" w:rsidRPr="00E21C9A" w:rsidRDefault="00DF732A" w:rsidP="00DF732A">
            <w:pPr>
              <w:rPr>
                <w:rFonts w:ascii="Times New Roman" w:eastAsia="Times New Roman" w:hAnsi="Times New Roman" w:cs="Times New Roman"/>
                <w:sz w:val="20"/>
                <w:szCs w:val="20"/>
              </w:rPr>
            </w:pPr>
            <w:r w:rsidRPr="00732AEE">
              <w:rPr>
                <w:rFonts w:ascii="Times New Roman" w:eastAsia="Times New Roman" w:hAnsi="Times New Roman" w:cs="Times New Roman"/>
                <w:sz w:val="20"/>
                <w:szCs w:val="20"/>
              </w:rPr>
              <w:t>Activation</w:t>
            </w:r>
          </w:p>
        </w:tc>
        <w:tc>
          <w:tcPr>
            <w:tcW w:w="0" w:type="auto"/>
          </w:tcPr>
          <w:p w14:paraId="7628F813" w14:textId="77C58276" w:rsidR="00DF732A" w:rsidRPr="00D52248" w:rsidRDefault="00DF732A"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4273CC4" w14:textId="598EF3C2" w:rsidR="00DF732A" w:rsidRPr="00D52248" w:rsidRDefault="00DF732A" w:rsidP="00DF732A">
            <w:pPr>
              <w:rPr>
                <w:rFonts w:ascii="Times New Roman" w:hAnsi="Times New Roman" w:cs="Times New Roman"/>
                <w:i/>
                <w:iCs/>
                <w:sz w:val="20"/>
                <w:szCs w:val="20"/>
              </w:rPr>
            </w:pPr>
          </w:p>
        </w:tc>
        <w:tc>
          <w:tcPr>
            <w:tcW w:w="0" w:type="auto"/>
          </w:tcPr>
          <w:p w14:paraId="333ADD05" w14:textId="7B5DB57F" w:rsidR="00DF732A" w:rsidRPr="00D52248" w:rsidRDefault="00DF732A"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DF732A" w:rsidRPr="00E21C9A" w14:paraId="3FAC7F0D" w14:textId="2845C18F" w:rsidTr="00DF732A">
        <w:trPr>
          <w:jc w:val="center"/>
        </w:trPr>
        <w:tc>
          <w:tcPr>
            <w:tcW w:w="0" w:type="auto"/>
            <w:hideMark/>
          </w:tcPr>
          <w:p w14:paraId="00855D87" w14:textId="77777777" w:rsidR="00DF732A" w:rsidRPr="00E21C9A" w:rsidRDefault="00DF732A"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1761B8B8"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AF838EC"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AA12075" w14:textId="257D5D19" w:rsidR="00DF732A" w:rsidRPr="00E21C9A" w:rsidRDefault="00DF732A" w:rsidP="00DF732A">
            <w:pPr>
              <w:rPr>
                <w:rFonts w:ascii="Times New Roman" w:eastAsia="Times New Roman" w:hAnsi="Times New Roman" w:cs="Times New Roman"/>
                <w:sz w:val="20"/>
                <w:szCs w:val="20"/>
              </w:rPr>
            </w:pPr>
          </w:p>
        </w:tc>
        <w:tc>
          <w:tcPr>
            <w:tcW w:w="0" w:type="auto"/>
          </w:tcPr>
          <w:p w14:paraId="3F69E43A" w14:textId="4FA39B99" w:rsidR="00DF732A" w:rsidRPr="00D52248" w:rsidRDefault="00DF732A"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36F9C8F2" w14:textId="613E8B87" w:rsidR="00DF732A" w:rsidRPr="00D52248" w:rsidRDefault="00DF732A"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171F5009" w14:textId="3A1C0BD7" w:rsidR="00DF732A" w:rsidRPr="00D52248" w:rsidRDefault="00DF732A" w:rsidP="00DF732A">
            <w:pPr>
              <w:rPr>
                <w:rFonts w:ascii="Times New Roman" w:hAnsi="Times New Roman" w:cs="Times New Roman"/>
                <w:i/>
                <w:iCs/>
                <w:sz w:val="20"/>
                <w:szCs w:val="20"/>
              </w:rPr>
            </w:pPr>
          </w:p>
        </w:tc>
      </w:tr>
      <w:tr w:rsidR="00DF732A" w:rsidRPr="00E21C9A" w14:paraId="212CF4E7" w14:textId="49733B61" w:rsidTr="00DF732A">
        <w:trPr>
          <w:jc w:val="center"/>
        </w:trPr>
        <w:tc>
          <w:tcPr>
            <w:tcW w:w="0" w:type="auto"/>
            <w:hideMark/>
          </w:tcPr>
          <w:p w14:paraId="5792F897"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57995D" w14:textId="77777777" w:rsidR="00DF732A" w:rsidRPr="00E21C9A" w:rsidRDefault="00DF732A"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07A35CD4"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59CCB7C" w14:textId="48446743"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DF47817" w14:textId="7425A3F8" w:rsidR="00DF732A" w:rsidRPr="003B4C8D" w:rsidRDefault="00DF732A" w:rsidP="00DF732A">
            <w:pPr>
              <w:rPr>
                <w:rFonts w:ascii="Times New Roman" w:eastAsia="Times New Roman" w:hAnsi="Times New Roman" w:cs="Times New Roman"/>
                <w:sz w:val="20"/>
                <w:szCs w:val="20"/>
              </w:rPr>
            </w:pPr>
          </w:p>
        </w:tc>
        <w:tc>
          <w:tcPr>
            <w:tcW w:w="0" w:type="auto"/>
          </w:tcPr>
          <w:p w14:paraId="155EF23D" w14:textId="377BB78C"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4B9D479" w14:textId="4A49A125" w:rsidR="00DF732A" w:rsidRPr="003B4C8D" w:rsidRDefault="00DF732A" w:rsidP="00DF732A">
            <w:pPr>
              <w:rPr>
                <w:rFonts w:ascii="Times New Roman" w:eastAsia="Times New Roman" w:hAnsi="Times New Roman" w:cs="Times New Roman"/>
                <w:sz w:val="20"/>
                <w:szCs w:val="20"/>
              </w:rPr>
            </w:pPr>
            <w:r w:rsidRPr="00D52248">
              <w:rPr>
                <w:rFonts w:ascii="Times New Roman" w:hAnsi="Times New Roman" w:cs="Times New Roman"/>
                <w:i/>
                <w:iCs/>
                <w:sz w:val="20"/>
                <w:szCs w:val="20"/>
              </w:rPr>
              <w:t>Inhibition</w:t>
            </w:r>
          </w:p>
        </w:tc>
      </w:tr>
      <w:tr w:rsidR="00DF732A" w:rsidRPr="00E21C9A" w14:paraId="1041C961" w14:textId="79F3FC7A" w:rsidTr="00DF732A">
        <w:trPr>
          <w:jc w:val="center"/>
        </w:trPr>
        <w:tc>
          <w:tcPr>
            <w:tcW w:w="0" w:type="auto"/>
            <w:hideMark/>
          </w:tcPr>
          <w:p w14:paraId="54BC0B1F" w14:textId="77777777" w:rsidR="00DF732A" w:rsidRPr="00E21C9A" w:rsidRDefault="00DF732A"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4D038FD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CB2BE78"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1A39A4F" w14:textId="55693FC1" w:rsidR="00DF732A" w:rsidRPr="00E21C9A" w:rsidRDefault="00DF732A" w:rsidP="00DF732A">
            <w:pPr>
              <w:rPr>
                <w:rFonts w:ascii="Times New Roman" w:eastAsia="Times New Roman" w:hAnsi="Times New Roman" w:cs="Times New Roman"/>
                <w:sz w:val="20"/>
                <w:szCs w:val="20"/>
              </w:rPr>
            </w:pPr>
          </w:p>
        </w:tc>
        <w:tc>
          <w:tcPr>
            <w:tcW w:w="0" w:type="auto"/>
          </w:tcPr>
          <w:p w14:paraId="5A0AF6C0" w14:textId="404CF39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C8AA20" w14:textId="203D593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29C8D6" w14:textId="05B7F69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35575D64" w14:textId="033E9CA1" w:rsidTr="00DF732A">
        <w:trPr>
          <w:jc w:val="center"/>
        </w:trPr>
        <w:tc>
          <w:tcPr>
            <w:tcW w:w="0" w:type="auto"/>
            <w:hideMark/>
          </w:tcPr>
          <w:p w14:paraId="46D7422A"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B121A60"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08ABBE8" w14:textId="77777777"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E081EA1" w14:textId="6E5890C0"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4ABF685" w14:textId="6329750B"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8E1850E" w14:textId="6C946746"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40B8C8E" w14:textId="77777777" w:rsidR="00DF732A" w:rsidRPr="003B4C8D" w:rsidRDefault="00DF732A" w:rsidP="002610D9">
            <w:pPr>
              <w:rPr>
                <w:rFonts w:ascii="Times New Roman" w:eastAsia="Times New Roman" w:hAnsi="Times New Roman" w:cs="Times New Roman"/>
                <w:sz w:val="20"/>
                <w:szCs w:val="20"/>
              </w:rPr>
            </w:pPr>
          </w:p>
        </w:tc>
      </w:tr>
      <w:tr w:rsidR="00DF732A" w:rsidRPr="00E21C9A" w14:paraId="17A58531" w14:textId="707BCDC9" w:rsidTr="00DF732A">
        <w:trPr>
          <w:jc w:val="center"/>
        </w:trPr>
        <w:tc>
          <w:tcPr>
            <w:tcW w:w="0" w:type="auto"/>
            <w:hideMark/>
          </w:tcPr>
          <w:p w14:paraId="2732C8CD"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624E209C"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A45ED17" w14:textId="370A92FF" w:rsidR="00DF732A" w:rsidRPr="003B4C8D" w:rsidRDefault="00DF732A" w:rsidP="002610D9">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5CB8FAC5" w14:textId="5FAAFCBB"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8F6E72C" w14:textId="487BFFA3"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A9530B5" w14:textId="144ACF89"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8927AC6" w14:textId="77777777" w:rsidR="00DF732A" w:rsidRPr="003B4C8D" w:rsidRDefault="00DF732A" w:rsidP="002610D9">
            <w:pPr>
              <w:rPr>
                <w:rFonts w:ascii="Times New Roman" w:eastAsia="Times New Roman" w:hAnsi="Times New Roman" w:cs="Times New Roman"/>
                <w:sz w:val="20"/>
                <w:szCs w:val="20"/>
              </w:rPr>
            </w:pPr>
          </w:p>
        </w:tc>
      </w:tr>
      <w:bookmarkEnd w:id="18"/>
    </w:tbl>
    <w:p w14:paraId="410BBF28" w14:textId="2BBDBD4B" w:rsidR="00EF5827" w:rsidRDefault="00EF5827" w:rsidP="00EF5827"/>
    <w:p w14:paraId="4E815570" w14:textId="157B367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DB0C73" w:rsidRPr="00DB0C73" w14:paraId="3D828FCE" w14:textId="77777777" w:rsidTr="00045D9C">
        <w:tc>
          <w:tcPr>
            <w:tcW w:w="0" w:type="auto"/>
            <w:hideMark/>
          </w:tcPr>
          <w:p w14:paraId="52B77FD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64B0CA0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6D44383A"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6D2DEB4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15A8C7E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709EE8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1012A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AA7415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268379CD" w14:textId="77777777" w:rsidTr="00045D9C">
        <w:tc>
          <w:tcPr>
            <w:tcW w:w="0" w:type="auto"/>
            <w:hideMark/>
          </w:tcPr>
          <w:p w14:paraId="54D3AC9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57905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825076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F9980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EE02A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8C6130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1D55DF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3183C0A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DB0C73" w:rsidRPr="00DB0C73" w14:paraId="7A3236D7" w14:textId="77777777" w:rsidTr="00045D9C">
        <w:tc>
          <w:tcPr>
            <w:tcW w:w="0" w:type="auto"/>
            <w:hideMark/>
          </w:tcPr>
          <w:p w14:paraId="1CE475D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38A17D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63C27A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6D560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2F3F20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39914D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32C25B1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652C93E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DB0C73" w:rsidRPr="00DB0C73" w14:paraId="0A8003FF" w14:textId="77777777" w:rsidTr="00045D9C">
        <w:tc>
          <w:tcPr>
            <w:tcW w:w="0" w:type="auto"/>
            <w:hideMark/>
          </w:tcPr>
          <w:p w14:paraId="736EC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C93B8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A11E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08310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E4C8F3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A1FE0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43F4FB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52C5E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DB0C73" w:rsidRPr="00DB0C73" w14:paraId="7F3171C2" w14:textId="77777777" w:rsidTr="00045D9C">
        <w:tc>
          <w:tcPr>
            <w:tcW w:w="0" w:type="auto"/>
            <w:hideMark/>
          </w:tcPr>
          <w:p w14:paraId="6C25FA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0808929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EC6F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87B171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0AD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783E97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0AA1553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6A4F4C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7275836D" w14:textId="77777777" w:rsidR="000E6C72" w:rsidRDefault="000E6C72" w:rsidP="00EF5827"/>
    <w:p w14:paraId="518ACD20" w14:textId="77777777" w:rsidR="00170ADD" w:rsidRPr="006C671F" w:rsidRDefault="00170ADD" w:rsidP="006C671F">
      <w:pPr>
        <w:jc w:val="both"/>
        <w:rPr>
          <w:rFonts w:ascii="Times New Roman" w:hAnsi="Times New Roman" w:cs="Times New Roman"/>
          <w:i/>
          <w:iCs/>
          <w:sz w:val="24"/>
          <w:szCs w:val="24"/>
        </w:rPr>
      </w:pPr>
    </w:p>
    <w:p w14:paraId="24AD69F7" w14:textId="4A5812B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74FE14B4" w14:textId="7E3760AE"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038"/>
        <w:gridCol w:w="1038"/>
        <w:gridCol w:w="1038"/>
        <w:gridCol w:w="1038"/>
      </w:tblGrid>
      <w:tr w:rsidR="00EF5827" w:rsidRPr="00A873A6" w14:paraId="59F588F9" w14:textId="08ADB800" w:rsidTr="0061259C">
        <w:trPr>
          <w:jc w:val="center"/>
        </w:trPr>
        <w:tc>
          <w:tcPr>
            <w:tcW w:w="0" w:type="auto"/>
            <w:hideMark/>
          </w:tcPr>
          <w:p w14:paraId="526D2DEF" w14:textId="77777777" w:rsidR="00EF5827" w:rsidRPr="00A873A6" w:rsidRDefault="00EF5827" w:rsidP="00170ADD">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4187FD12" w14:textId="77777777" w:rsidR="00EF5827" w:rsidRPr="00A873A6" w:rsidRDefault="00EF5827"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19046DD0" w14:textId="77777777" w:rsidR="00EF5827" w:rsidRPr="00A873A6" w:rsidRDefault="00EF5827"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038" w:type="dxa"/>
          </w:tcPr>
          <w:p w14:paraId="73593F3B" w14:textId="604B1438" w:rsidR="00EF5827" w:rsidRPr="00A873A6" w:rsidRDefault="00EF5827" w:rsidP="00170ADD">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038" w:type="dxa"/>
          </w:tcPr>
          <w:p w14:paraId="13827BD1" w14:textId="31F51FAE" w:rsidR="00EF5827" w:rsidRDefault="00EF5827" w:rsidP="00170ADD">
            <w:pPr>
              <w:jc w:val="both"/>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038" w:type="dxa"/>
          </w:tcPr>
          <w:p w14:paraId="6CF6FFA7" w14:textId="1A43BEF6" w:rsidR="00EF5827" w:rsidRPr="00D045A4" w:rsidRDefault="00EF5827"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38" w:type="dxa"/>
          </w:tcPr>
          <w:p w14:paraId="0B7894C5" w14:textId="782BD79E" w:rsidR="00EF5827" w:rsidRPr="00EB3D00" w:rsidRDefault="00EF5827" w:rsidP="00170ADD">
            <w:pPr>
              <w:jc w:val="both"/>
              <w:rPr>
                <w:rFonts w:ascii="Times New Roman" w:hAnsi="Times New Roman" w:cs="Times New Roman"/>
                <w:sz w:val="18"/>
                <w:szCs w:val="18"/>
              </w:rPr>
            </w:pPr>
            <w:r>
              <w:rPr>
                <w:rFonts w:ascii="Times New Roman" w:hAnsi="Times New Roman" w:cs="Times New Roman"/>
                <w:sz w:val="18"/>
                <w:szCs w:val="18"/>
              </w:rPr>
              <w:t>pathway</w:t>
            </w:r>
          </w:p>
        </w:tc>
      </w:tr>
      <w:tr w:rsidR="00EF5827" w:rsidRPr="00A873A6" w14:paraId="25457642" w14:textId="03041E21" w:rsidTr="0061259C">
        <w:trPr>
          <w:jc w:val="center"/>
        </w:trPr>
        <w:tc>
          <w:tcPr>
            <w:tcW w:w="0" w:type="auto"/>
            <w:hideMark/>
          </w:tcPr>
          <w:p w14:paraId="3B948C14" w14:textId="77777777" w:rsidR="00EF5827" w:rsidRPr="00A873A6" w:rsidRDefault="00EF5827" w:rsidP="00EE3ADB">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4CCEAA04"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2F5D319F"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114640" w14:textId="543777B1"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06035C" w14:textId="1E6D788D"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EE97950" w14:textId="5430CEB3" w:rsidR="00EF5827" w:rsidRPr="00A873A6" w:rsidRDefault="00EF5827"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c>
          <w:tcPr>
            <w:tcW w:w="1038" w:type="dxa"/>
          </w:tcPr>
          <w:p w14:paraId="5004950E" w14:textId="77777777" w:rsidR="00EF5827" w:rsidRPr="002F25B4" w:rsidRDefault="00EF5827" w:rsidP="00EE3ADB">
            <w:pPr>
              <w:jc w:val="both"/>
              <w:rPr>
                <w:rFonts w:ascii="Times New Roman" w:hAnsi="Times New Roman" w:cs="Times New Roman"/>
                <w:i/>
                <w:iCs/>
                <w:sz w:val="20"/>
                <w:szCs w:val="20"/>
              </w:rPr>
            </w:pPr>
          </w:p>
        </w:tc>
      </w:tr>
      <w:tr w:rsidR="00EF5827" w:rsidRPr="00A873A6" w14:paraId="123370E5" w14:textId="23E87F2D" w:rsidTr="0061259C">
        <w:trPr>
          <w:jc w:val="center"/>
        </w:trPr>
        <w:tc>
          <w:tcPr>
            <w:tcW w:w="0" w:type="auto"/>
            <w:hideMark/>
          </w:tcPr>
          <w:p w14:paraId="74D67F1D"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63D78421"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DF4C4EC"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D0044DC" w14:textId="6EF7A1A8"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5E25FE0" w14:textId="68B6857F"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F165A28" w14:textId="348F41E5" w:rsidR="00EF5827" w:rsidRPr="00A873A6" w:rsidRDefault="00EF5827"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c>
          <w:tcPr>
            <w:tcW w:w="1038" w:type="dxa"/>
          </w:tcPr>
          <w:p w14:paraId="2963B784" w14:textId="77777777" w:rsidR="00EF5827" w:rsidRPr="002F25B4" w:rsidRDefault="00EF5827" w:rsidP="00EE3ADB">
            <w:pPr>
              <w:jc w:val="both"/>
              <w:rPr>
                <w:rFonts w:ascii="Times New Roman" w:hAnsi="Times New Roman" w:cs="Times New Roman"/>
                <w:i/>
                <w:iCs/>
                <w:sz w:val="20"/>
                <w:szCs w:val="20"/>
              </w:rPr>
            </w:pPr>
          </w:p>
        </w:tc>
      </w:tr>
      <w:tr w:rsidR="00EF5827" w:rsidRPr="00A873A6" w14:paraId="071301E9" w14:textId="76520999" w:rsidTr="0061259C">
        <w:trPr>
          <w:jc w:val="center"/>
        </w:trPr>
        <w:tc>
          <w:tcPr>
            <w:tcW w:w="0" w:type="auto"/>
            <w:hideMark/>
          </w:tcPr>
          <w:p w14:paraId="5A7ECEE4"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4DD3E887"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558C6BD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C7AC241" w14:textId="622668DC" w:rsidR="00EF5827" w:rsidRPr="00A873A6" w:rsidRDefault="00EF5827" w:rsidP="00EF5827">
            <w:pPr>
              <w:jc w:val="both"/>
              <w:rPr>
                <w:rFonts w:ascii="Times New Roman" w:hAnsi="Times New Roman" w:cs="Times New Roman"/>
                <w:i/>
                <w:iCs/>
                <w:sz w:val="20"/>
                <w:szCs w:val="20"/>
              </w:rPr>
            </w:pPr>
          </w:p>
        </w:tc>
        <w:tc>
          <w:tcPr>
            <w:tcW w:w="1038" w:type="dxa"/>
          </w:tcPr>
          <w:p w14:paraId="4908B2D7" w14:textId="3D2C55E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4A77743" w14:textId="51B8BC3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44737E1" w14:textId="7B78DC10" w:rsidR="00EF5827" w:rsidRPr="00A873A6" w:rsidRDefault="00EF5827" w:rsidP="00EF5827">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EF5827" w:rsidRPr="00A873A6" w14:paraId="38042F85" w14:textId="6174F95A" w:rsidTr="0061259C">
        <w:trPr>
          <w:jc w:val="center"/>
        </w:trPr>
        <w:tc>
          <w:tcPr>
            <w:tcW w:w="0" w:type="auto"/>
            <w:hideMark/>
          </w:tcPr>
          <w:p w14:paraId="7F3D0E7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6460449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5C33530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CDBC4A2" w14:textId="3190ECB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AD5B3C" w14:textId="68E7F63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B534F9B" w14:textId="3719305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F8EE8D4" w14:textId="669F3BFC" w:rsidR="00EF5827" w:rsidRPr="00A873A6" w:rsidRDefault="00EF5827" w:rsidP="00EF5827">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EF5827" w:rsidRPr="00A873A6" w14:paraId="47BB9E2F" w14:textId="1D6BADEA" w:rsidTr="0061259C">
        <w:trPr>
          <w:jc w:val="center"/>
        </w:trPr>
        <w:tc>
          <w:tcPr>
            <w:tcW w:w="0" w:type="auto"/>
            <w:hideMark/>
          </w:tcPr>
          <w:p w14:paraId="139FD93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765CA29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5AD5661F"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7B2533" w14:textId="1FD584D1"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A9DAEB3" w14:textId="4E3717CF" w:rsidR="00EF5827" w:rsidRPr="00A873A6" w:rsidRDefault="00EF5827" w:rsidP="00EF5827">
            <w:pPr>
              <w:jc w:val="both"/>
              <w:rPr>
                <w:rFonts w:ascii="Times New Roman" w:hAnsi="Times New Roman" w:cs="Times New Roman"/>
                <w:i/>
                <w:iCs/>
                <w:sz w:val="20"/>
                <w:szCs w:val="20"/>
              </w:rPr>
            </w:pPr>
          </w:p>
        </w:tc>
        <w:tc>
          <w:tcPr>
            <w:tcW w:w="1038" w:type="dxa"/>
          </w:tcPr>
          <w:p w14:paraId="39B13CDE" w14:textId="5C6079C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6FBBAEE" w14:textId="1DA05427" w:rsidR="00EF5827" w:rsidRPr="00A873A6" w:rsidRDefault="00EF5827" w:rsidP="00EF5827">
            <w:pPr>
              <w:jc w:val="both"/>
              <w:rPr>
                <w:rFonts w:ascii="Times New Roman" w:hAnsi="Times New Roman" w:cs="Times New Roman"/>
                <w:i/>
                <w:iCs/>
                <w:sz w:val="20"/>
                <w:szCs w:val="20"/>
              </w:rPr>
            </w:pPr>
          </w:p>
        </w:tc>
      </w:tr>
      <w:tr w:rsidR="00EF5827" w:rsidRPr="00A873A6" w14:paraId="2DB7C70F" w14:textId="797B4EB5" w:rsidTr="0061259C">
        <w:trPr>
          <w:jc w:val="center"/>
        </w:trPr>
        <w:tc>
          <w:tcPr>
            <w:tcW w:w="0" w:type="auto"/>
            <w:hideMark/>
          </w:tcPr>
          <w:p w14:paraId="03B052A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1E5ED75D"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3778BB57"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497CE98" w14:textId="5D550E1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F5C823A" w14:textId="4CD588F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25C596C1" w14:textId="7C2DCBD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A8764F3" w14:textId="289A2A0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30D5FB8D" w14:textId="273DD35C" w:rsidTr="0061259C">
        <w:trPr>
          <w:jc w:val="center"/>
        </w:trPr>
        <w:tc>
          <w:tcPr>
            <w:tcW w:w="0" w:type="auto"/>
            <w:hideMark/>
          </w:tcPr>
          <w:p w14:paraId="7E5C44BD"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34C6130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2DD3C915"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E9D8A9" w14:textId="230A126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8D653F0" w14:textId="36F48CC1"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007B6B" w14:textId="03F3036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9E235F5" w14:textId="3D4B43F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345363F3" w14:textId="2D0D1FF6" w:rsidTr="0061259C">
        <w:trPr>
          <w:jc w:val="center"/>
        </w:trPr>
        <w:tc>
          <w:tcPr>
            <w:tcW w:w="0" w:type="auto"/>
          </w:tcPr>
          <w:p w14:paraId="75C5785F" w14:textId="2B25705F"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33A7BBB0" w14:textId="0C89D332"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44D82D6C" w14:textId="33C1F82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5CABDA01" w14:textId="54C57177"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19C1EBC8" w14:textId="32993A7D" w:rsidR="00EF5827" w:rsidRPr="004F7904" w:rsidRDefault="00EF5827" w:rsidP="00EF5827">
            <w:pPr>
              <w:jc w:val="both"/>
              <w:rPr>
                <w:rFonts w:ascii="Times New Roman" w:hAnsi="Times New Roman" w:cs="Times New Roman"/>
                <w:i/>
                <w:iCs/>
                <w:sz w:val="20"/>
                <w:szCs w:val="20"/>
              </w:rPr>
            </w:pPr>
          </w:p>
        </w:tc>
        <w:tc>
          <w:tcPr>
            <w:tcW w:w="1038" w:type="dxa"/>
          </w:tcPr>
          <w:p w14:paraId="40ED7D43" w14:textId="73CBC313" w:rsidR="00EF5827" w:rsidRPr="004F7904" w:rsidRDefault="00EF5827" w:rsidP="00EF5827">
            <w:pPr>
              <w:jc w:val="both"/>
              <w:rPr>
                <w:rFonts w:ascii="Times New Roman" w:hAnsi="Times New Roman" w:cs="Times New Roman"/>
                <w:i/>
                <w:iCs/>
                <w:sz w:val="20"/>
                <w:szCs w:val="20"/>
              </w:rPr>
            </w:pPr>
          </w:p>
        </w:tc>
        <w:tc>
          <w:tcPr>
            <w:tcW w:w="1038" w:type="dxa"/>
          </w:tcPr>
          <w:p w14:paraId="6B8FE766" w14:textId="0B7AD9AF" w:rsidR="00EF5827" w:rsidRPr="004F7904"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11161FC2" w14:textId="6555C39C" w:rsidTr="0061259C">
        <w:trPr>
          <w:jc w:val="center"/>
        </w:trPr>
        <w:tc>
          <w:tcPr>
            <w:tcW w:w="0" w:type="auto"/>
            <w:hideMark/>
          </w:tcPr>
          <w:p w14:paraId="1C2030A8"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9F76E1B"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447C9D1" w14:textId="13B0B28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862F3D1" w14:textId="26038BD1"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56CA874D" w14:textId="4E36EAA3" w:rsidR="00EF5827" w:rsidRPr="004F7904"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B35A66C" w14:textId="657CE990" w:rsidR="00EF5827" w:rsidRPr="004F7904"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63E273E" w14:textId="7F0AF75E" w:rsidR="00EF5827" w:rsidRPr="004F7904" w:rsidRDefault="00EF5827" w:rsidP="00EF5827">
            <w:pPr>
              <w:jc w:val="both"/>
              <w:rPr>
                <w:rFonts w:ascii="Times New Roman" w:hAnsi="Times New Roman" w:cs="Times New Roman"/>
                <w:i/>
                <w:iCs/>
                <w:sz w:val="20"/>
                <w:szCs w:val="20"/>
              </w:rPr>
            </w:pPr>
          </w:p>
        </w:tc>
      </w:tr>
      <w:tr w:rsidR="00EF5827" w:rsidRPr="00A873A6" w14:paraId="7AF201F3" w14:textId="627DC5F6" w:rsidTr="0061259C">
        <w:trPr>
          <w:jc w:val="center"/>
        </w:trPr>
        <w:tc>
          <w:tcPr>
            <w:tcW w:w="0" w:type="auto"/>
            <w:hideMark/>
          </w:tcPr>
          <w:p w14:paraId="18CD1E3C"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100DA59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7696316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DE69CAC" w14:textId="30D48EA2"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2EBAE1" w14:textId="2BD4481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6DCE8ED" w14:textId="0419278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2048A9" w14:textId="5EAAE021"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2D2162" w:rsidRPr="00A873A6" w14:paraId="6A2F7579" w14:textId="68B0EDDA" w:rsidTr="0061259C">
        <w:trPr>
          <w:jc w:val="center"/>
        </w:trPr>
        <w:tc>
          <w:tcPr>
            <w:tcW w:w="0" w:type="auto"/>
            <w:hideMark/>
          </w:tcPr>
          <w:p w14:paraId="3141B6B2"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10AA866"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50EB33CF"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A9645EC" w14:textId="218A59BB" w:rsidR="002D2162" w:rsidRPr="00A873A6" w:rsidRDefault="002D2162" w:rsidP="002D2162">
            <w:pPr>
              <w:jc w:val="both"/>
              <w:rPr>
                <w:rFonts w:ascii="Times New Roman" w:hAnsi="Times New Roman" w:cs="Times New Roman"/>
                <w:i/>
                <w:iCs/>
                <w:sz w:val="20"/>
                <w:szCs w:val="20"/>
              </w:rPr>
            </w:pPr>
            <w:r w:rsidRPr="0063562D">
              <w:rPr>
                <w:rFonts w:ascii="Times New Roman" w:hAnsi="Times New Roman" w:cs="Times New Roman"/>
                <w:i/>
                <w:iCs/>
                <w:sz w:val="20"/>
                <w:szCs w:val="20"/>
              </w:rPr>
              <w:t>Activation</w:t>
            </w:r>
          </w:p>
        </w:tc>
        <w:tc>
          <w:tcPr>
            <w:tcW w:w="1038" w:type="dxa"/>
          </w:tcPr>
          <w:p w14:paraId="765DB9EF" w14:textId="035B903A" w:rsidR="002D2162" w:rsidRPr="000162F6" w:rsidRDefault="002D2162" w:rsidP="002D2162">
            <w:pPr>
              <w:jc w:val="both"/>
              <w:rPr>
                <w:rFonts w:ascii="Times New Roman" w:hAnsi="Times New Roman" w:cs="Times New Roman"/>
                <w:i/>
                <w:iCs/>
                <w:sz w:val="20"/>
                <w:szCs w:val="20"/>
              </w:rPr>
            </w:pPr>
            <w:r w:rsidRPr="009C17C8">
              <w:rPr>
                <w:rFonts w:ascii="Times New Roman" w:hAnsi="Times New Roman" w:cs="Times New Roman"/>
                <w:i/>
                <w:iCs/>
                <w:sz w:val="20"/>
                <w:szCs w:val="20"/>
              </w:rPr>
              <w:t>Activation</w:t>
            </w:r>
          </w:p>
        </w:tc>
        <w:tc>
          <w:tcPr>
            <w:tcW w:w="1038" w:type="dxa"/>
          </w:tcPr>
          <w:p w14:paraId="12481CE7" w14:textId="4518FC12" w:rsidR="002D2162" w:rsidRPr="000162F6" w:rsidRDefault="002D2162" w:rsidP="002D2162">
            <w:pPr>
              <w:jc w:val="both"/>
              <w:rPr>
                <w:rFonts w:ascii="Times New Roman" w:hAnsi="Times New Roman" w:cs="Times New Roman"/>
                <w:i/>
                <w:iCs/>
                <w:sz w:val="20"/>
                <w:szCs w:val="20"/>
              </w:rPr>
            </w:pPr>
          </w:p>
        </w:tc>
        <w:tc>
          <w:tcPr>
            <w:tcW w:w="1038" w:type="dxa"/>
          </w:tcPr>
          <w:p w14:paraId="66A1A12E" w14:textId="5C654C7F" w:rsidR="002D2162" w:rsidRPr="000162F6" w:rsidRDefault="002D2162" w:rsidP="002D2162">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2D2162" w:rsidRPr="00A873A6" w14:paraId="6EC1F0DF" w14:textId="52BC824B" w:rsidTr="0061259C">
        <w:trPr>
          <w:jc w:val="center"/>
        </w:trPr>
        <w:tc>
          <w:tcPr>
            <w:tcW w:w="0" w:type="auto"/>
            <w:hideMark/>
          </w:tcPr>
          <w:p w14:paraId="39BA84AA"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43804234"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2A789391"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D2674C" w14:textId="08BE957E" w:rsidR="002D2162" w:rsidRPr="00A873A6" w:rsidRDefault="002D2162" w:rsidP="002D2162">
            <w:pPr>
              <w:jc w:val="both"/>
              <w:rPr>
                <w:rFonts w:ascii="Times New Roman" w:hAnsi="Times New Roman" w:cs="Times New Roman"/>
                <w:i/>
                <w:iCs/>
                <w:sz w:val="20"/>
                <w:szCs w:val="20"/>
              </w:rPr>
            </w:pPr>
          </w:p>
        </w:tc>
        <w:tc>
          <w:tcPr>
            <w:tcW w:w="1038" w:type="dxa"/>
          </w:tcPr>
          <w:p w14:paraId="4FD3710C" w14:textId="3B65A288" w:rsidR="002D2162" w:rsidRPr="000162F6" w:rsidRDefault="002D2162" w:rsidP="002D2162">
            <w:pPr>
              <w:jc w:val="both"/>
              <w:rPr>
                <w:rFonts w:ascii="Times New Roman" w:hAnsi="Times New Roman" w:cs="Times New Roman"/>
                <w:i/>
                <w:iCs/>
                <w:sz w:val="20"/>
                <w:szCs w:val="20"/>
              </w:rPr>
            </w:pPr>
          </w:p>
        </w:tc>
        <w:tc>
          <w:tcPr>
            <w:tcW w:w="1038" w:type="dxa"/>
          </w:tcPr>
          <w:p w14:paraId="4A0608AD" w14:textId="4891E3C1" w:rsidR="002D2162" w:rsidRPr="000162F6" w:rsidRDefault="002D2162" w:rsidP="002D2162">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c>
          <w:tcPr>
            <w:tcW w:w="1038" w:type="dxa"/>
          </w:tcPr>
          <w:p w14:paraId="24DF488C" w14:textId="3534944E" w:rsidR="002D2162" w:rsidRPr="000162F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7E2D4B10" w14:textId="6B0949EA" w:rsidTr="0061259C">
        <w:trPr>
          <w:jc w:val="center"/>
        </w:trPr>
        <w:tc>
          <w:tcPr>
            <w:tcW w:w="0" w:type="auto"/>
            <w:hideMark/>
          </w:tcPr>
          <w:p w14:paraId="21429AF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1340BF0B"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35EDC86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0B3D90F" w14:textId="488C448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6379B28" w14:textId="3E0F863D"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0683CD" w14:textId="1FDB4A8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E6573BE" w14:textId="62C0D04D" w:rsidR="00EF5827" w:rsidRPr="00A873A6" w:rsidRDefault="00EF5827" w:rsidP="00EF5827">
            <w:pPr>
              <w:jc w:val="both"/>
              <w:rPr>
                <w:rFonts w:ascii="Times New Roman" w:hAnsi="Times New Roman" w:cs="Times New Roman"/>
                <w:i/>
                <w:iCs/>
                <w:sz w:val="20"/>
                <w:szCs w:val="20"/>
              </w:rPr>
            </w:pPr>
          </w:p>
        </w:tc>
      </w:tr>
      <w:tr w:rsidR="00EF5827" w:rsidRPr="00A873A6" w14:paraId="2B9DDB26" w14:textId="632BA76C" w:rsidTr="0061259C">
        <w:trPr>
          <w:jc w:val="center"/>
        </w:trPr>
        <w:tc>
          <w:tcPr>
            <w:tcW w:w="0" w:type="auto"/>
            <w:hideMark/>
          </w:tcPr>
          <w:p w14:paraId="2AA5A17F"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0" w:type="auto"/>
            <w:hideMark/>
          </w:tcPr>
          <w:p w14:paraId="2F314234"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0FC5A028"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D7FB976" w14:textId="1279B521" w:rsidR="00EF5827" w:rsidRPr="00A873A6" w:rsidRDefault="00EF5827" w:rsidP="00EF5827">
            <w:pPr>
              <w:jc w:val="both"/>
              <w:rPr>
                <w:rFonts w:ascii="Times New Roman" w:hAnsi="Times New Roman" w:cs="Times New Roman"/>
                <w:i/>
                <w:iCs/>
                <w:sz w:val="20"/>
                <w:szCs w:val="20"/>
              </w:rPr>
            </w:pPr>
          </w:p>
        </w:tc>
        <w:tc>
          <w:tcPr>
            <w:tcW w:w="1038" w:type="dxa"/>
          </w:tcPr>
          <w:p w14:paraId="03232EA7" w14:textId="749DA55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523B4F" w14:textId="3AC676E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CC2BD11" w14:textId="1A8A4B95" w:rsidR="00EF5827" w:rsidRPr="00A873A6" w:rsidRDefault="00EF5827" w:rsidP="00EF5827">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EF5827" w:rsidRPr="00A873A6" w14:paraId="55923359" w14:textId="5E183060" w:rsidTr="0061259C">
        <w:trPr>
          <w:jc w:val="center"/>
        </w:trPr>
        <w:tc>
          <w:tcPr>
            <w:tcW w:w="0" w:type="auto"/>
            <w:hideMark/>
          </w:tcPr>
          <w:p w14:paraId="61ED189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FD6611A"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3E581E6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5121CFD" w14:textId="17F78E8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49AD315B" w14:textId="5EDC792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3EE9E5A6" w14:textId="6ACC6AA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104CB5C" w14:textId="1A03FD41" w:rsidR="00EF5827" w:rsidRPr="00A873A6" w:rsidRDefault="00EF5827" w:rsidP="00EF5827">
            <w:pPr>
              <w:jc w:val="both"/>
              <w:rPr>
                <w:rFonts w:ascii="Times New Roman" w:hAnsi="Times New Roman" w:cs="Times New Roman"/>
                <w:i/>
                <w:iCs/>
                <w:sz w:val="20"/>
                <w:szCs w:val="20"/>
              </w:rPr>
            </w:pPr>
          </w:p>
        </w:tc>
      </w:tr>
      <w:tr w:rsidR="00EF5827" w:rsidRPr="00A873A6" w14:paraId="62750B04" w14:textId="15F4B61C" w:rsidTr="0061259C">
        <w:trPr>
          <w:jc w:val="center"/>
        </w:trPr>
        <w:tc>
          <w:tcPr>
            <w:tcW w:w="0" w:type="auto"/>
            <w:hideMark/>
          </w:tcPr>
          <w:p w14:paraId="64C8BB71" w14:textId="77777777" w:rsidR="00EF5827" w:rsidRPr="00A873A6" w:rsidRDefault="00EF5827" w:rsidP="00EF5827">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hideMark/>
          </w:tcPr>
          <w:p w14:paraId="03CBBD4A"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A296E3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192E717C" w14:textId="0F2493B0"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26A80C9" w14:textId="4B21C8A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07B9FC9" w14:textId="3BB331F6" w:rsidR="00EF5827" w:rsidRPr="00A873A6" w:rsidRDefault="00EF5827" w:rsidP="00EF5827">
            <w:pPr>
              <w:jc w:val="both"/>
              <w:rPr>
                <w:rFonts w:ascii="Times New Roman" w:hAnsi="Times New Roman" w:cs="Times New Roman"/>
                <w:i/>
                <w:iCs/>
                <w:sz w:val="20"/>
                <w:szCs w:val="20"/>
              </w:rPr>
            </w:pPr>
          </w:p>
        </w:tc>
        <w:tc>
          <w:tcPr>
            <w:tcW w:w="1038" w:type="dxa"/>
          </w:tcPr>
          <w:p w14:paraId="67FB0704" w14:textId="125971C3"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702BD47E" w14:textId="572A16F7" w:rsidTr="0061259C">
        <w:trPr>
          <w:jc w:val="center"/>
        </w:trPr>
        <w:tc>
          <w:tcPr>
            <w:tcW w:w="0" w:type="auto"/>
          </w:tcPr>
          <w:p w14:paraId="237080D1" w14:textId="1424BE0C" w:rsidR="00EF5827" w:rsidRPr="00A873A6" w:rsidRDefault="00EF5827" w:rsidP="00EE3ADB">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tcPr>
          <w:p w14:paraId="2E0AA04D" w14:textId="1AC90A1A"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68B483A9" w14:textId="4B24E07F"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9312536" w14:textId="09427FF6"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724920A" w14:textId="6A1C956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BDFFCAE" w14:textId="62038286" w:rsidR="00EF5827" w:rsidRPr="00A873A6" w:rsidRDefault="00EF5827" w:rsidP="00EE3ADB">
            <w:pPr>
              <w:jc w:val="both"/>
              <w:rPr>
                <w:rFonts w:ascii="Times New Roman" w:hAnsi="Times New Roman" w:cs="Times New Roman"/>
                <w:i/>
                <w:iCs/>
                <w:sz w:val="20"/>
                <w:szCs w:val="20"/>
              </w:rPr>
            </w:pPr>
          </w:p>
        </w:tc>
        <w:tc>
          <w:tcPr>
            <w:tcW w:w="1038" w:type="dxa"/>
          </w:tcPr>
          <w:p w14:paraId="04BFEED4" w14:textId="77777777" w:rsidR="00EF5827" w:rsidRPr="00A873A6" w:rsidRDefault="00EF5827" w:rsidP="00EE3ADB">
            <w:pPr>
              <w:jc w:val="both"/>
              <w:rPr>
                <w:rFonts w:ascii="Times New Roman" w:hAnsi="Times New Roman" w:cs="Times New Roman"/>
                <w:i/>
                <w:iCs/>
                <w:sz w:val="20"/>
                <w:szCs w:val="20"/>
              </w:rPr>
            </w:pPr>
          </w:p>
        </w:tc>
      </w:tr>
      <w:tr w:rsidR="00EF5827" w:rsidRPr="00A873A6" w14:paraId="676B48A1" w14:textId="7269198F" w:rsidTr="0061259C">
        <w:trPr>
          <w:jc w:val="center"/>
        </w:trPr>
        <w:tc>
          <w:tcPr>
            <w:tcW w:w="0" w:type="auto"/>
            <w:hideMark/>
          </w:tcPr>
          <w:p w14:paraId="3F3481A7"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C5EBE68"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9BB7459" w14:textId="4CCF090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3D5E3FAF" w14:textId="5733BC9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011C57B7" w14:textId="45204DBB"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Inhibition</w:t>
            </w:r>
          </w:p>
        </w:tc>
        <w:tc>
          <w:tcPr>
            <w:tcW w:w="1038" w:type="dxa"/>
          </w:tcPr>
          <w:p w14:paraId="130967AD" w14:textId="7CD3BCEB"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w:t>
            </w:r>
          </w:p>
        </w:tc>
        <w:tc>
          <w:tcPr>
            <w:tcW w:w="1038" w:type="dxa"/>
          </w:tcPr>
          <w:p w14:paraId="450684BA" w14:textId="77777777" w:rsidR="00EF5827" w:rsidRPr="00A873A6" w:rsidRDefault="00EF5827" w:rsidP="00EE3ADB">
            <w:pPr>
              <w:jc w:val="both"/>
              <w:rPr>
                <w:rFonts w:ascii="Times New Roman" w:hAnsi="Times New Roman" w:cs="Times New Roman"/>
                <w:i/>
                <w:iCs/>
                <w:sz w:val="20"/>
                <w:szCs w:val="20"/>
              </w:rPr>
            </w:pPr>
          </w:p>
        </w:tc>
      </w:tr>
      <w:bookmarkEnd w:id="19"/>
    </w:tbl>
    <w:p w14:paraId="26E556D1" w14:textId="65A1DCA6" w:rsidR="00040031" w:rsidRPr="00040031" w:rsidRDefault="00040031" w:rsidP="0004003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040031" w:rsidRPr="00D003CC" w14:paraId="76D4AD07" w14:textId="77777777" w:rsidTr="00040031">
        <w:tc>
          <w:tcPr>
            <w:tcW w:w="0" w:type="auto"/>
            <w:hideMark/>
          </w:tcPr>
          <w:p w14:paraId="47406199"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0BED03FA"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1EBE35AF"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021E4655"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5E7CD07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55752A8"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320AE28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66A22E3C"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040031" w:rsidRPr="00D003CC" w14:paraId="05B454A1" w14:textId="77777777" w:rsidTr="00040031">
        <w:tc>
          <w:tcPr>
            <w:tcW w:w="0" w:type="auto"/>
            <w:hideMark/>
          </w:tcPr>
          <w:p w14:paraId="57FEE1B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6825691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7E3E7C9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E3F6F4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229C9AF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6CF2851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EE9CC5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5A518DA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040031" w:rsidRPr="00D003CC" w14:paraId="1A225B4D" w14:textId="77777777" w:rsidTr="00040031">
        <w:tc>
          <w:tcPr>
            <w:tcW w:w="0" w:type="auto"/>
            <w:hideMark/>
          </w:tcPr>
          <w:p w14:paraId="721F5BD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3813E9A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6EF87B4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4D9DF5B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FE8137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53FBFF4"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B3D9E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43BBE3E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040031" w:rsidRPr="00D003CC" w14:paraId="11AAD234" w14:textId="77777777" w:rsidTr="00040031">
        <w:tc>
          <w:tcPr>
            <w:tcW w:w="0" w:type="auto"/>
            <w:hideMark/>
          </w:tcPr>
          <w:p w14:paraId="331558AA"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54F7345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AA0E659"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9B1A2E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2EC31EB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0E7EC95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3100086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694EDE1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040031" w:rsidRPr="00D003CC" w14:paraId="2E6C3817" w14:textId="77777777" w:rsidTr="00040031">
        <w:tc>
          <w:tcPr>
            <w:tcW w:w="0" w:type="auto"/>
            <w:hideMark/>
          </w:tcPr>
          <w:p w14:paraId="614ED10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27B700D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32A73FF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554EECF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FE54C3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AAACD2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58E0B57"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6555FA3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779A4527" w14:textId="77777777" w:rsidR="00170ADD" w:rsidRPr="006C671F" w:rsidRDefault="00170ADD" w:rsidP="006C671F">
      <w:pPr>
        <w:jc w:val="both"/>
        <w:rPr>
          <w:rFonts w:ascii="Times New Roman" w:hAnsi="Times New Roman" w:cs="Times New Roman"/>
          <w:i/>
          <w:iCs/>
          <w:sz w:val="24"/>
          <w:szCs w:val="24"/>
        </w:rPr>
      </w:pPr>
    </w:p>
    <w:p w14:paraId="0BF135C4" w14:textId="583DD44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4E5A0E" w14:textId="4689E882"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91"/>
        <w:gridCol w:w="2179"/>
        <w:gridCol w:w="1228"/>
        <w:gridCol w:w="1038"/>
        <w:gridCol w:w="1038"/>
        <w:gridCol w:w="1038"/>
        <w:gridCol w:w="1038"/>
      </w:tblGrid>
      <w:tr w:rsidR="005D1EBF" w:rsidRPr="004151AE" w14:paraId="64C01D0A" w14:textId="77777777" w:rsidTr="006768A5">
        <w:trPr>
          <w:jc w:val="center"/>
        </w:trPr>
        <w:tc>
          <w:tcPr>
            <w:tcW w:w="5198" w:type="dxa"/>
            <w:gridSpan w:val="3"/>
          </w:tcPr>
          <w:p w14:paraId="1647A490" w14:textId="4AC176F8" w:rsidR="005D1EBF" w:rsidRPr="004151AE" w:rsidRDefault="005D1EBF" w:rsidP="005D1EBF">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038" w:type="dxa"/>
          </w:tcPr>
          <w:p w14:paraId="5580DCB0" w14:textId="77777777" w:rsidR="005D1EBF" w:rsidRDefault="005D1EBF" w:rsidP="00170ADD">
            <w:pPr>
              <w:jc w:val="both"/>
              <w:rPr>
                <w:rFonts w:ascii="Times New Roman" w:hAnsi="Times New Roman" w:cs="Times New Roman"/>
                <w:i/>
                <w:iCs/>
                <w:sz w:val="20"/>
                <w:szCs w:val="20"/>
              </w:rPr>
            </w:pPr>
          </w:p>
        </w:tc>
        <w:tc>
          <w:tcPr>
            <w:tcW w:w="1038" w:type="dxa"/>
          </w:tcPr>
          <w:p w14:paraId="4B9F2481" w14:textId="77777777" w:rsidR="005D1EBF" w:rsidRPr="00D045A4" w:rsidRDefault="005D1EBF" w:rsidP="00170ADD">
            <w:pPr>
              <w:jc w:val="both"/>
              <w:rPr>
                <w:rFonts w:ascii="Times New Roman" w:hAnsi="Times New Roman" w:cs="Times New Roman"/>
                <w:b/>
                <w:bCs/>
                <w:sz w:val="20"/>
                <w:szCs w:val="20"/>
              </w:rPr>
            </w:pPr>
          </w:p>
        </w:tc>
        <w:tc>
          <w:tcPr>
            <w:tcW w:w="1038" w:type="dxa"/>
          </w:tcPr>
          <w:p w14:paraId="3348372A" w14:textId="77777777" w:rsidR="005D1EBF" w:rsidRPr="00EB3D00" w:rsidRDefault="005D1EBF" w:rsidP="00170ADD">
            <w:pPr>
              <w:jc w:val="both"/>
              <w:rPr>
                <w:rFonts w:ascii="Times New Roman" w:hAnsi="Times New Roman" w:cs="Times New Roman"/>
                <w:sz w:val="18"/>
                <w:szCs w:val="18"/>
              </w:rPr>
            </w:pPr>
          </w:p>
        </w:tc>
        <w:tc>
          <w:tcPr>
            <w:tcW w:w="1038" w:type="dxa"/>
          </w:tcPr>
          <w:p w14:paraId="747918FA" w14:textId="77777777" w:rsidR="005D1EBF" w:rsidRDefault="005D1EBF" w:rsidP="00170ADD">
            <w:pPr>
              <w:jc w:val="both"/>
              <w:rPr>
                <w:rFonts w:ascii="Times New Roman" w:hAnsi="Times New Roman" w:cs="Times New Roman"/>
                <w:sz w:val="18"/>
                <w:szCs w:val="18"/>
              </w:rPr>
            </w:pPr>
          </w:p>
        </w:tc>
      </w:tr>
      <w:tr w:rsidR="005D1EBF" w:rsidRPr="004151AE" w14:paraId="55288308" w14:textId="6617555A" w:rsidTr="005D1EBF">
        <w:trPr>
          <w:jc w:val="center"/>
        </w:trPr>
        <w:tc>
          <w:tcPr>
            <w:tcW w:w="1791" w:type="dxa"/>
            <w:hideMark/>
          </w:tcPr>
          <w:p w14:paraId="29E189E1"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2179" w:type="dxa"/>
            <w:hideMark/>
          </w:tcPr>
          <w:p w14:paraId="4C733875"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7B49B16C"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038" w:type="dxa"/>
          </w:tcPr>
          <w:p w14:paraId="4C76ED47" w14:textId="7C36A3DE" w:rsidR="005D1EBF" w:rsidRPr="004151AE" w:rsidRDefault="005D1EBF" w:rsidP="00170ADD">
            <w:pPr>
              <w:jc w:val="both"/>
              <w:rPr>
                <w:rFonts w:ascii="Times New Roman" w:hAnsi="Times New Roman" w:cs="Times New Roman"/>
                <w:i/>
                <w:iCs/>
                <w:sz w:val="20"/>
                <w:szCs w:val="20"/>
              </w:rPr>
            </w:pPr>
            <w:r>
              <w:rPr>
                <w:rFonts w:ascii="Times New Roman" w:hAnsi="Times New Roman" w:cs="Times New Roman"/>
                <w:i/>
                <w:iCs/>
                <w:sz w:val="20"/>
                <w:szCs w:val="20"/>
              </w:rPr>
              <w:t>GPT-4</w:t>
            </w:r>
          </w:p>
        </w:tc>
        <w:tc>
          <w:tcPr>
            <w:tcW w:w="1038" w:type="dxa"/>
          </w:tcPr>
          <w:p w14:paraId="5E62DB7D" w14:textId="2BDCAA69" w:rsidR="005D1EBF" w:rsidRDefault="005D1EBF" w:rsidP="00170ADD">
            <w:pPr>
              <w:jc w:val="both"/>
              <w:rPr>
                <w:rFonts w:ascii="Times New Roman" w:hAnsi="Times New Roman" w:cs="Times New Roman"/>
                <w:i/>
                <w:iCs/>
                <w:sz w:val="20"/>
                <w:szCs w:val="20"/>
              </w:rPr>
            </w:pPr>
            <w:r w:rsidRPr="00D045A4">
              <w:rPr>
                <w:rFonts w:ascii="Times New Roman" w:hAnsi="Times New Roman" w:cs="Times New Roman"/>
                <w:b/>
                <w:bCs/>
                <w:sz w:val="20"/>
                <w:szCs w:val="20"/>
              </w:rPr>
              <w:t>Claude-3</w:t>
            </w:r>
          </w:p>
        </w:tc>
        <w:tc>
          <w:tcPr>
            <w:tcW w:w="1038" w:type="dxa"/>
          </w:tcPr>
          <w:p w14:paraId="5082EF46" w14:textId="0047B4B9" w:rsidR="005D1EBF" w:rsidRPr="00D045A4" w:rsidRDefault="005D1EBF"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38" w:type="dxa"/>
          </w:tcPr>
          <w:p w14:paraId="283237FC" w14:textId="0D6D4599" w:rsidR="005D1EBF" w:rsidRPr="00EB3D00" w:rsidRDefault="005D1EBF" w:rsidP="00170ADD">
            <w:pPr>
              <w:jc w:val="both"/>
              <w:rPr>
                <w:rFonts w:ascii="Times New Roman" w:hAnsi="Times New Roman" w:cs="Times New Roman"/>
                <w:sz w:val="18"/>
                <w:szCs w:val="18"/>
              </w:rPr>
            </w:pPr>
            <w:r>
              <w:rPr>
                <w:rFonts w:ascii="Times New Roman" w:hAnsi="Times New Roman" w:cs="Times New Roman"/>
                <w:sz w:val="18"/>
                <w:szCs w:val="18"/>
              </w:rPr>
              <w:t>pathway</w:t>
            </w:r>
          </w:p>
        </w:tc>
      </w:tr>
      <w:tr w:rsidR="005D1EBF" w:rsidRPr="004151AE" w14:paraId="01094ED0" w14:textId="20403A7F" w:rsidTr="005D1EBF">
        <w:trPr>
          <w:jc w:val="center"/>
        </w:trPr>
        <w:tc>
          <w:tcPr>
            <w:tcW w:w="1791" w:type="dxa"/>
            <w:hideMark/>
          </w:tcPr>
          <w:p w14:paraId="0E379B0F" w14:textId="77777777" w:rsidR="005D1EBF" w:rsidRPr="004151AE" w:rsidRDefault="005D1EBF" w:rsidP="00D375B2">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2179" w:type="dxa"/>
            <w:hideMark/>
          </w:tcPr>
          <w:p w14:paraId="06443710"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02012587"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75B8758" w14:textId="28B35D6D"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834BB1" w14:textId="100A10C6"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9D7E73D" w14:textId="413CDFEC"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B10D0C2" w14:textId="77777777" w:rsidR="005D1EBF" w:rsidRPr="004151AE" w:rsidRDefault="005D1EBF" w:rsidP="00D375B2">
            <w:pPr>
              <w:jc w:val="both"/>
              <w:rPr>
                <w:rFonts w:ascii="Times New Roman" w:hAnsi="Times New Roman" w:cs="Times New Roman"/>
                <w:i/>
                <w:iCs/>
                <w:sz w:val="20"/>
                <w:szCs w:val="20"/>
              </w:rPr>
            </w:pPr>
          </w:p>
        </w:tc>
      </w:tr>
      <w:tr w:rsidR="005D1EBF" w:rsidRPr="004151AE" w14:paraId="5942719E" w14:textId="1D10102F" w:rsidTr="005D1EBF">
        <w:trPr>
          <w:jc w:val="center"/>
        </w:trPr>
        <w:tc>
          <w:tcPr>
            <w:tcW w:w="1791" w:type="dxa"/>
            <w:hideMark/>
          </w:tcPr>
          <w:p w14:paraId="5D213FD4"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2179" w:type="dxa"/>
            <w:hideMark/>
          </w:tcPr>
          <w:p w14:paraId="5F9A96A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489362C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A87CA6F" w14:textId="0413D45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5F88434" w14:textId="6D3237B8"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5553506" w14:textId="57673FB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49AC60" w14:textId="2778D52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4458DC55" w14:textId="45D6DD0E" w:rsidTr="005D1EBF">
        <w:trPr>
          <w:jc w:val="center"/>
        </w:trPr>
        <w:tc>
          <w:tcPr>
            <w:tcW w:w="1791" w:type="dxa"/>
            <w:hideMark/>
          </w:tcPr>
          <w:p w14:paraId="650DB31B"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2179" w:type="dxa"/>
            <w:hideMark/>
          </w:tcPr>
          <w:p w14:paraId="599D048C"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7C464B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C4E537E" w14:textId="07C530B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08888A0" w14:textId="3A908C19"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5E9444F" w14:textId="2F05422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EB4B22" w14:textId="6194E3C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058675BB" w14:textId="15712865" w:rsidTr="005D1EBF">
        <w:trPr>
          <w:jc w:val="center"/>
        </w:trPr>
        <w:tc>
          <w:tcPr>
            <w:tcW w:w="1791" w:type="dxa"/>
            <w:hideMark/>
          </w:tcPr>
          <w:p w14:paraId="20097B87"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2179" w:type="dxa"/>
            <w:hideMark/>
          </w:tcPr>
          <w:p w14:paraId="26D4AAE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47AE51D7"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DE054C" w14:textId="32E9ED8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028F044" w14:textId="565B7778"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F68C8E1" w14:textId="09F5D5FB" w:rsidR="005D1EBF" w:rsidRPr="004151AE" w:rsidRDefault="005D1EBF" w:rsidP="005D1EBF">
            <w:pPr>
              <w:jc w:val="both"/>
              <w:rPr>
                <w:rFonts w:ascii="Times New Roman" w:hAnsi="Times New Roman" w:cs="Times New Roman"/>
                <w:i/>
                <w:iCs/>
                <w:sz w:val="20"/>
                <w:szCs w:val="20"/>
              </w:rPr>
            </w:pPr>
          </w:p>
        </w:tc>
        <w:tc>
          <w:tcPr>
            <w:tcW w:w="1038" w:type="dxa"/>
          </w:tcPr>
          <w:p w14:paraId="31275E18" w14:textId="27F2FC49"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182DD5F6" w14:textId="2BA85A3D" w:rsidTr="005D1EBF">
        <w:trPr>
          <w:jc w:val="center"/>
        </w:trPr>
        <w:tc>
          <w:tcPr>
            <w:tcW w:w="1791" w:type="dxa"/>
            <w:hideMark/>
          </w:tcPr>
          <w:p w14:paraId="125F4B7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2179" w:type="dxa"/>
            <w:hideMark/>
          </w:tcPr>
          <w:p w14:paraId="6CE00254"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68C63D62"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AF606AB" w14:textId="5349940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A23BB2" w14:textId="0E030F0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3F6C118" w14:textId="3FAED67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49AA56E" w14:textId="2EFCF8CB" w:rsidR="005D1EBF" w:rsidRPr="004151AE" w:rsidRDefault="005D1EBF" w:rsidP="005D1EBF">
            <w:pPr>
              <w:jc w:val="both"/>
              <w:rPr>
                <w:rFonts w:ascii="Times New Roman" w:hAnsi="Times New Roman" w:cs="Times New Roman"/>
                <w:i/>
                <w:iCs/>
                <w:sz w:val="20"/>
                <w:szCs w:val="20"/>
              </w:rPr>
            </w:pPr>
          </w:p>
        </w:tc>
      </w:tr>
      <w:tr w:rsidR="005D1EBF" w:rsidRPr="004151AE" w14:paraId="24DD38DC" w14:textId="35AD5EF5" w:rsidTr="005D1EBF">
        <w:trPr>
          <w:jc w:val="center"/>
        </w:trPr>
        <w:tc>
          <w:tcPr>
            <w:tcW w:w="1791" w:type="dxa"/>
            <w:hideMark/>
          </w:tcPr>
          <w:p w14:paraId="3175ED6C"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2179" w:type="dxa"/>
            <w:hideMark/>
          </w:tcPr>
          <w:p w14:paraId="142224C6"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7CE97FE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7B1A929" w14:textId="1E896381" w:rsidR="005D1EBF" w:rsidRPr="004151AE" w:rsidRDefault="005D1EBF" w:rsidP="005D1EBF">
            <w:pPr>
              <w:jc w:val="both"/>
              <w:rPr>
                <w:rFonts w:ascii="Times New Roman" w:hAnsi="Times New Roman" w:cs="Times New Roman"/>
                <w:i/>
                <w:iCs/>
                <w:sz w:val="20"/>
                <w:szCs w:val="20"/>
              </w:rPr>
            </w:pPr>
          </w:p>
        </w:tc>
        <w:tc>
          <w:tcPr>
            <w:tcW w:w="1038" w:type="dxa"/>
          </w:tcPr>
          <w:p w14:paraId="103A0065" w14:textId="2663A675"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1B208C5" w14:textId="371EADC4" w:rsidR="005D1EBF" w:rsidRPr="004151AE" w:rsidRDefault="005D1EBF" w:rsidP="005D1EBF">
            <w:pPr>
              <w:jc w:val="both"/>
              <w:rPr>
                <w:rFonts w:ascii="Times New Roman" w:hAnsi="Times New Roman" w:cs="Times New Roman"/>
                <w:i/>
                <w:iCs/>
                <w:sz w:val="20"/>
                <w:szCs w:val="20"/>
              </w:rPr>
            </w:pPr>
          </w:p>
        </w:tc>
        <w:tc>
          <w:tcPr>
            <w:tcW w:w="1038" w:type="dxa"/>
          </w:tcPr>
          <w:p w14:paraId="5720A96E" w14:textId="3B6D3432"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08EE21DE" w14:textId="1E557987" w:rsidTr="005D1EBF">
        <w:trPr>
          <w:jc w:val="center"/>
        </w:trPr>
        <w:tc>
          <w:tcPr>
            <w:tcW w:w="1791" w:type="dxa"/>
            <w:hideMark/>
          </w:tcPr>
          <w:p w14:paraId="55DB055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2179" w:type="dxa"/>
            <w:hideMark/>
          </w:tcPr>
          <w:p w14:paraId="4E68EE5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2A8D471E"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CF91BEF" w14:textId="49E13BCA"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5B9F30C" w14:textId="7E7D2BF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n</w:t>
            </w:r>
          </w:p>
        </w:tc>
        <w:tc>
          <w:tcPr>
            <w:tcW w:w="1038" w:type="dxa"/>
          </w:tcPr>
          <w:p w14:paraId="064C8DF2" w14:textId="4041E6EA"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5023E611" w14:textId="67783F1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238B7EC7" w14:textId="23623C18" w:rsidTr="005D1EBF">
        <w:trPr>
          <w:jc w:val="center"/>
        </w:trPr>
        <w:tc>
          <w:tcPr>
            <w:tcW w:w="1791" w:type="dxa"/>
            <w:hideMark/>
          </w:tcPr>
          <w:p w14:paraId="3295FE9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F53CE0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D12C13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BBC420" w14:textId="6DD0ABAB"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8790AB4" w14:textId="468C9FBB" w:rsidR="005D1EBF" w:rsidRPr="004151AE" w:rsidRDefault="005D1EBF"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0CDBE292" w14:textId="2D6DE266" w:rsidR="005D1EBF" w:rsidRPr="004151AE" w:rsidRDefault="005D1EBF" w:rsidP="005D1EBF">
            <w:pPr>
              <w:jc w:val="both"/>
              <w:rPr>
                <w:rFonts w:ascii="Times New Roman" w:hAnsi="Times New Roman" w:cs="Times New Roman"/>
                <w:i/>
                <w:iCs/>
                <w:sz w:val="20"/>
                <w:szCs w:val="20"/>
              </w:rPr>
            </w:pPr>
          </w:p>
        </w:tc>
        <w:tc>
          <w:tcPr>
            <w:tcW w:w="1038" w:type="dxa"/>
          </w:tcPr>
          <w:p w14:paraId="0AA82BD4" w14:textId="0B189EB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68994557" w14:textId="07ACD9C8" w:rsidTr="005D1EBF">
        <w:trPr>
          <w:jc w:val="center"/>
        </w:trPr>
        <w:tc>
          <w:tcPr>
            <w:tcW w:w="1791" w:type="dxa"/>
            <w:hideMark/>
          </w:tcPr>
          <w:p w14:paraId="398B4E5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04851D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61788BD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D8722A5" w14:textId="7FB5603B" w:rsidR="005D1EBF" w:rsidRPr="004151AE" w:rsidRDefault="005D1EBF" w:rsidP="005D1EBF">
            <w:pPr>
              <w:jc w:val="both"/>
              <w:rPr>
                <w:rFonts w:ascii="Times New Roman" w:hAnsi="Times New Roman" w:cs="Times New Roman"/>
                <w:i/>
                <w:iCs/>
                <w:sz w:val="20"/>
                <w:szCs w:val="20"/>
              </w:rPr>
            </w:pPr>
          </w:p>
        </w:tc>
        <w:tc>
          <w:tcPr>
            <w:tcW w:w="1038" w:type="dxa"/>
          </w:tcPr>
          <w:p w14:paraId="3E1BFC85" w14:textId="60765CC6" w:rsidR="005D1EBF" w:rsidRPr="004151AE" w:rsidRDefault="005D1EBF"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506DCDE9" w14:textId="7381445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D2B7812" w14:textId="4A8E5C2D"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765426F3" w14:textId="0CDD68BC" w:rsidTr="005D1EBF">
        <w:trPr>
          <w:jc w:val="center"/>
        </w:trPr>
        <w:tc>
          <w:tcPr>
            <w:tcW w:w="1791" w:type="dxa"/>
            <w:hideMark/>
          </w:tcPr>
          <w:p w14:paraId="5B06081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2179" w:type="dxa"/>
            <w:hideMark/>
          </w:tcPr>
          <w:p w14:paraId="1170A93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A1803B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8C7054" w14:textId="17BB0AF5" w:rsidR="005D1EBF" w:rsidRPr="004151AE" w:rsidRDefault="005D1EBF" w:rsidP="005D1EBF">
            <w:pPr>
              <w:jc w:val="both"/>
              <w:rPr>
                <w:rFonts w:ascii="Times New Roman" w:hAnsi="Times New Roman" w:cs="Times New Roman"/>
                <w:i/>
                <w:iCs/>
                <w:sz w:val="20"/>
                <w:szCs w:val="20"/>
              </w:rPr>
            </w:pPr>
          </w:p>
        </w:tc>
        <w:tc>
          <w:tcPr>
            <w:tcW w:w="1038" w:type="dxa"/>
          </w:tcPr>
          <w:p w14:paraId="113E95C9" w14:textId="022B71BF"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784A68A" w14:textId="70A74F2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5079DCF" w14:textId="39E14D40" w:rsidR="005D1EBF" w:rsidRPr="004151AE" w:rsidRDefault="005D1EBF" w:rsidP="005D1EBF">
            <w:pPr>
              <w:jc w:val="both"/>
              <w:rPr>
                <w:rFonts w:ascii="Times New Roman" w:hAnsi="Times New Roman" w:cs="Times New Roman"/>
                <w:i/>
                <w:iCs/>
                <w:sz w:val="20"/>
                <w:szCs w:val="20"/>
              </w:rPr>
            </w:pPr>
          </w:p>
        </w:tc>
      </w:tr>
      <w:tr w:rsidR="005D1EBF" w:rsidRPr="004151AE" w14:paraId="632DCC80" w14:textId="63F2877F" w:rsidTr="005D1EBF">
        <w:trPr>
          <w:jc w:val="center"/>
        </w:trPr>
        <w:tc>
          <w:tcPr>
            <w:tcW w:w="1791" w:type="dxa"/>
            <w:hideMark/>
          </w:tcPr>
          <w:p w14:paraId="1567287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2179" w:type="dxa"/>
            <w:hideMark/>
          </w:tcPr>
          <w:p w14:paraId="3187741B"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47E0FB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B6C3549" w14:textId="745A263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8EC35E9" w14:textId="75595184" w:rsidR="005D1EBF" w:rsidRPr="004151AE"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6E9DD7A8" w14:textId="28C87644" w:rsidR="005D1EBF" w:rsidRPr="008F4CCF" w:rsidRDefault="005D1EBF" w:rsidP="005D1EBF">
            <w:pPr>
              <w:jc w:val="both"/>
              <w:rPr>
                <w:rFonts w:ascii="Times New Roman" w:hAnsi="Times New Roman" w:cs="Times New Roman"/>
                <w:i/>
                <w:iCs/>
                <w:sz w:val="20"/>
                <w:szCs w:val="20"/>
              </w:rPr>
            </w:pPr>
          </w:p>
        </w:tc>
        <w:tc>
          <w:tcPr>
            <w:tcW w:w="1038" w:type="dxa"/>
          </w:tcPr>
          <w:p w14:paraId="6A450D44" w14:textId="220430A5" w:rsidR="005D1EBF" w:rsidRPr="008F4CCF"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2252D6FB" w14:textId="5A3233E0" w:rsidTr="005D1EBF">
        <w:trPr>
          <w:jc w:val="center"/>
        </w:trPr>
        <w:tc>
          <w:tcPr>
            <w:tcW w:w="1791" w:type="dxa"/>
            <w:hideMark/>
          </w:tcPr>
          <w:p w14:paraId="6F0B2F5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2179" w:type="dxa"/>
            <w:hideMark/>
          </w:tcPr>
          <w:p w14:paraId="1B247C4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1C01E2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4D5193F" w14:textId="4178EBD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B116871" w14:textId="230D9EFE" w:rsidR="005D1EBF" w:rsidRPr="004151AE" w:rsidRDefault="005D1EBF" w:rsidP="005D1EBF">
            <w:pPr>
              <w:jc w:val="both"/>
              <w:rPr>
                <w:rFonts w:ascii="Times New Roman" w:hAnsi="Times New Roman" w:cs="Times New Roman"/>
                <w:i/>
                <w:iCs/>
                <w:sz w:val="20"/>
                <w:szCs w:val="20"/>
              </w:rPr>
            </w:pPr>
          </w:p>
        </w:tc>
        <w:tc>
          <w:tcPr>
            <w:tcW w:w="1038" w:type="dxa"/>
          </w:tcPr>
          <w:p w14:paraId="3BC56CF8" w14:textId="1ACA7795" w:rsidR="005D1EBF" w:rsidRPr="008F4CCF"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52FCF4D7" w14:textId="15CAF519" w:rsidR="005D1EBF" w:rsidRPr="008F4CCF"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D1EBF" w:rsidRPr="004151AE" w14:paraId="62F79025" w14:textId="7B8DE234" w:rsidTr="005D1EBF">
        <w:trPr>
          <w:jc w:val="center"/>
        </w:trPr>
        <w:tc>
          <w:tcPr>
            <w:tcW w:w="1791" w:type="dxa"/>
            <w:hideMark/>
          </w:tcPr>
          <w:p w14:paraId="5F0E0FDB" w14:textId="77777777" w:rsidR="005D1EBF" w:rsidRPr="004151AE" w:rsidRDefault="005D1EBF" w:rsidP="005D1EBF">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2179" w:type="dxa"/>
            <w:hideMark/>
          </w:tcPr>
          <w:p w14:paraId="398338F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7A2E72D0"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009A962" w14:textId="56FB70B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0309F0B" w14:textId="6AF8B081"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EF18366" w14:textId="645A454D"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D2BCEC5" w14:textId="26297AAE" w:rsidR="005D1EBF" w:rsidRPr="004151AE"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D1EBF" w:rsidRPr="004151AE" w14:paraId="1318570B" w14:textId="6D3C8288" w:rsidTr="005D1EBF">
        <w:trPr>
          <w:jc w:val="center"/>
        </w:trPr>
        <w:tc>
          <w:tcPr>
            <w:tcW w:w="1791" w:type="dxa"/>
            <w:hideMark/>
          </w:tcPr>
          <w:p w14:paraId="4E61BB9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2179" w:type="dxa"/>
            <w:hideMark/>
          </w:tcPr>
          <w:p w14:paraId="1665D1F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5B34C93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3305001F" w14:textId="7DA00A3A" w:rsidR="005D1EBF" w:rsidRPr="004151AE" w:rsidRDefault="005D1EBF" w:rsidP="005D1EBF">
            <w:pPr>
              <w:jc w:val="both"/>
              <w:rPr>
                <w:rFonts w:ascii="Times New Roman" w:hAnsi="Times New Roman" w:cs="Times New Roman"/>
                <w:i/>
                <w:iCs/>
                <w:sz w:val="20"/>
                <w:szCs w:val="20"/>
              </w:rPr>
            </w:pPr>
          </w:p>
        </w:tc>
        <w:tc>
          <w:tcPr>
            <w:tcW w:w="1038" w:type="dxa"/>
          </w:tcPr>
          <w:p w14:paraId="363842DE" w14:textId="7FA64596" w:rsidR="005D1EBF" w:rsidRPr="004151AE" w:rsidRDefault="005D1EBF" w:rsidP="005D1EBF">
            <w:pPr>
              <w:jc w:val="both"/>
              <w:rPr>
                <w:rFonts w:ascii="Times New Roman" w:hAnsi="Times New Roman" w:cs="Times New Roman"/>
                <w:i/>
                <w:iCs/>
                <w:sz w:val="20"/>
                <w:szCs w:val="20"/>
              </w:rPr>
            </w:pPr>
          </w:p>
        </w:tc>
        <w:tc>
          <w:tcPr>
            <w:tcW w:w="1038" w:type="dxa"/>
          </w:tcPr>
          <w:p w14:paraId="200CB670" w14:textId="76218152"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45689B89" w14:textId="20541A5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3C0A01EE" w14:textId="559EA939" w:rsidTr="005D1EBF">
        <w:trPr>
          <w:jc w:val="center"/>
        </w:trPr>
        <w:tc>
          <w:tcPr>
            <w:tcW w:w="1791" w:type="dxa"/>
            <w:hideMark/>
          </w:tcPr>
          <w:p w14:paraId="27CFF17A"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6F6F9CCD"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7DF4941" w14:textId="573988AA"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793E1D6" w14:textId="421CA9BD"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709711D" w14:textId="297910AE"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8D9BBE1" w14:textId="7E6B2BA2"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42CEE618" w14:textId="77777777" w:rsidR="005D1EBF" w:rsidRPr="004151AE" w:rsidRDefault="005D1EBF" w:rsidP="00D375B2">
            <w:pPr>
              <w:jc w:val="both"/>
              <w:rPr>
                <w:rFonts w:ascii="Times New Roman" w:hAnsi="Times New Roman" w:cs="Times New Roman"/>
                <w:i/>
                <w:iCs/>
                <w:sz w:val="20"/>
                <w:szCs w:val="20"/>
              </w:rPr>
            </w:pPr>
          </w:p>
        </w:tc>
      </w:tr>
      <w:tr w:rsidR="005D1EBF" w:rsidRPr="004151AE" w14:paraId="341E64ED" w14:textId="48A3E897" w:rsidTr="005D1EBF">
        <w:trPr>
          <w:jc w:val="center"/>
        </w:trPr>
        <w:tc>
          <w:tcPr>
            <w:tcW w:w="1791" w:type="dxa"/>
            <w:hideMark/>
          </w:tcPr>
          <w:p w14:paraId="66F8CD97"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71F41AA8"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CAF8216" w14:textId="553CB5E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26109D" w14:textId="3CC33A1B"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363B5F7" w14:textId="2481B363"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B3771E2" w14:textId="6B9338C5" w:rsidR="005D1EBF" w:rsidRPr="004151AE" w:rsidRDefault="005D1EBF" w:rsidP="00D375B2">
            <w:pPr>
              <w:jc w:val="both"/>
              <w:rPr>
                <w:rFonts w:ascii="Times New Roman" w:hAnsi="Times New Roman" w:cs="Times New Roman"/>
                <w:i/>
                <w:iCs/>
                <w:sz w:val="20"/>
                <w:szCs w:val="20"/>
              </w:rPr>
            </w:pPr>
          </w:p>
        </w:tc>
        <w:tc>
          <w:tcPr>
            <w:tcW w:w="1038" w:type="dxa"/>
          </w:tcPr>
          <w:p w14:paraId="531EB595" w14:textId="77777777" w:rsidR="005D1EBF" w:rsidRPr="004151AE" w:rsidRDefault="005D1EBF" w:rsidP="00D375B2">
            <w:pPr>
              <w:jc w:val="both"/>
              <w:rPr>
                <w:rFonts w:ascii="Times New Roman" w:hAnsi="Times New Roman" w:cs="Times New Roman"/>
                <w:i/>
                <w:iCs/>
                <w:sz w:val="20"/>
                <w:szCs w:val="20"/>
              </w:rPr>
            </w:pPr>
          </w:p>
        </w:tc>
      </w:tr>
      <w:bookmarkEnd w:id="20"/>
    </w:tbl>
    <w:p w14:paraId="3F238D25" w14:textId="606BBB4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451C78E3" w14:textId="77777777" w:rsidTr="00045D9C">
        <w:tc>
          <w:tcPr>
            <w:tcW w:w="0" w:type="auto"/>
            <w:hideMark/>
          </w:tcPr>
          <w:p w14:paraId="51EAA52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1CF75E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EEC095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02F65A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55BE56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617D690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23340BA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EAF45F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403A9799" w14:textId="77777777" w:rsidTr="00045D9C">
        <w:tc>
          <w:tcPr>
            <w:tcW w:w="0" w:type="auto"/>
            <w:hideMark/>
          </w:tcPr>
          <w:p w14:paraId="705679F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09239A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4BB4A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032B4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453E9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22BE1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188394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0AF050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0DCB6D23" w14:textId="77777777" w:rsidTr="00045D9C">
        <w:tc>
          <w:tcPr>
            <w:tcW w:w="0" w:type="auto"/>
            <w:hideMark/>
          </w:tcPr>
          <w:p w14:paraId="22D6A2D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331A2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67E4B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10A8E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82D691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12534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4B5925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3608E1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DB0C73" w:rsidRPr="00DB0C73" w14:paraId="266FF9C4" w14:textId="77777777" w:rsidTr="00045D9C">
        <w:tc>
          <w:tcPr>
            <w:tcW w:w="0" w:type="auto"/>
            <w:hideMark/>
          </w:tcPr>
          <w:p w14:paraId="50268E4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722C83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0B0F8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4814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834E69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07E58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A0ED6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5652180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7D8A0A32" w14:textId="77777777" w:rsidTr="00045D9C">
        <w:tc>
          <w:tcPr>
            <w:tcW w:w="0" w:type="auto"/>
            <w:hideMark/>
          </w:tcPr>
          <w:p w14:paraId="30CDA3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C02800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6F696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CE6BD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5AEE5C4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570C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7786616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952EE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6884BA29" w14:textId="77777777" w:rsidR="00170ADD" w:rsidRPr="006C671F" w:rsidRDefault="00170ADD" w:rsidP="006C671F">
      <w:pPr>
        <w:jc w:val="both"/>
        <w:rPr>
          <w:rFonts w:ascii="Times New Roman" w:hAnsi="Times New Roman" w:cs="Times New Roman"/>
          <w:i/>
          <w:iCs/>
          <w:sz w:val="24"/>
          <w:szCs w:val="24"/>
        </w:rPr>
      </w:pPr>
    </w:p>
    <w:p w14:paraId="409BE075" w14:textId="37F4F7A8" w:rsidR="00170ADD" w:rsidRPr="00170ADD" w:rsidRDefault="006C671F" w:rsidP="00C07E97">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1992"/>
        <w:gridCol w:w="1819"/>
        <w:gridCol w:w="1295"/>
        <w:gridCol w:w="1061"/>
        <w:gridCol w:w="1061"/>
        <w:gridCol w:w="1061"/>
        <w:gridCol w:w="1061"/>
      </w:tblGrid>
      <w:tr w:rsidR="00ED59FE" w:rsidRPr="004151AE" w14:paraId="6E0BD275" w14:textId="77777777" w:rsidTr="00091DDE">
        <w:trPr>
          <w:jc w:val="center"/>
        </w:trPr>
        <w:tc>
          <w:tcPr>
            <w:tcW w:w="0" w:type="auto"/>
            <w:gridSpan w:val="3"/>
          </w:tcPr>
          <w:p w14:paraId="2DC17875" w14:textId="79486165" w:rsidR="00ED59FE" w:rsidRPr="004151AE" w:rsidRDefault="00ED59FE" w:rsidP="009829CF">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236E297" w14:textId="77777777" w:rsidR="00ED59FE" w:rsidRDefault="00ED59FE" w:rsidP="009829CF">
            <w:pPr>
              <w:jc w:val="center"/>
              <w:rPr>
                <w:rFonts w:ascii="Times New Roman" w:eastAsia="Times New Roman" w:hAnsi="Times New Roman" w:cs="Times New Roman"/>
                <w:b/>
                <w:bCs/>
                <w:sz w:val="20"/>
                <w:szCs w:val="20"/>
              </w:rPr>
            </w:pPr>
          </w:p>
        </w:tc>
        <w:tc>
          <w:tcPr>
            <w:tcW w:w="0" w:type="auto"/>
          </w:tcPr>
          <w:p w14:paraId="3E9F9CA3" w14:textId="77777777" w:rsidR="00ED59FE" w:rsidRPr="00D045A4" w:rsidRDefault="00ED59FE" w:rsidP="009829CF">
            <w:pPr>
              <w:jc w:val="center"/>
              <w:rPr>
                <w:rFonts w:ascii="Times New Roman" w:hAnsi="Times New Roman" w:cs="Times New Roman"/>
                <w:b/>
                <w:bCs/>
                <w:sz w:val="20"/>
                <w:szCs w:val="20"/>
              </w:rPr>
            </w:pPr>
          </w:p>
        </w:tc>
        <w:tc>
          <w:tcPr>
            <w:tcW w:w="0" w:type="auto"/>
          </w:tcPr>
          <w:p w14:paraId="0C48F4B5" w14:textId="77777777" w:rsidR="00ED59FE" w:rsidRPr="00EB3D00" w:rsidRDefault="00ED59FE" w:rsidP="009829CF">
            <w:pPr>
              <w:jc w:val="center"/>
              <w:rPr>
                <w:rFonts w:ascii="Times New Roman" w:hAnsi="Times New Roman" w:cs="Times New Roman"/>
                <w:sz w:val="18"/>
                <w:szCs w:val="18"/>
              </w:rPr>
            </w:pPr>
          </w:p>
        </w:tc>
        <w:tc>
          <w:tcPr>
            <w:tcW w:w="0" w:type="auto"/>
          </w:tcPr>
          <w:p w14:paraId="65E06EE9" w14:textId="77777777" w:rsidR="00ED59FE" w:rsidRDefault="00ED59FE" w:rsidP="009829CF">
            <w:pPr>
              <w:jc w:val="center"/>
              <w:rPr>
                <w:rFonts w:ascii="Times New Roman" w:hAnsi="Times New Roman" w:cs="Times New Roman"/>
                <w:sz w:val="18"/>
                <w:szCs w:val="18"/>
              </w:rPr>
            </w:pPr>
          </w:p>
        </w:tc>
      </w:tr>
      <w:tr w:rsidR="00ED59FE" w:rsidRPr="004151AE" w14:paraId="5F1340DE" w14:textId="795E9971" w:rsidTr="00ED59FE">
        <w:trPr>
          <w:jc w:val="center"/>
        </w:trPr>
        <w:tc>
          <w:tcPr>
            <w:tcW w:w="0" w:type="auto"/>
            <w:hideMark/>
          </w:tcPr>
          <w:p w14:paraId="36FECBC9"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67DCAB58"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7A63A32"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2E023EE2" w14:textId="52F052F9" w:rsidR="00ED59FE" w:rsidRPr="004151AE" w:rsidRDefault="00ED59FE" w:rsidP="009829C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695528C" w14:textId="2E60F7A2" w:rsidR="00ED59FE" w:rsidRDefault="00ED59FE" w:rsidP="009829C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C3D920D" w14:textId="18A6B91E" w:rsidR="00ED59FE" w:rsidRPr="00D045A4" w:rsidRDefault="00ED59FE" w:rsidP="009829C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D318275" w14:textId="6BE8A5D8" w:rsidR="00ED59FE" w:rsidRPr="00EB3D00" w:rsidRDefault="00ED59FE" w:rsidP="009829CF">
            <w:pPr>
              <w:jc w:val="center"/>
              <w:rPr>
                <w:rFonts w:ascii="Times New Roman" w:hAnsi="Times New Roman" w:cs="Times New Roman"/>
                <w:sz w:val="18"/>
                <w:szCs w:val="18"/>
              </w:rPr>
            </w:pPr>
            <w:r>
              <w:rPr>
                <w:rFonts w:ascii="Times New Roman" w:hAnsi="Times New Roman" w:cs="Times New Roman"/>
                <w:sz w:val="18"/>
                <w:szCs w:val="18"/>
              </w:rPr>
              <w:t>pathway</w:t>
            </w:r>
          </w:p>
        </w:tc>
      </w:tr>
      <w:tr w:rsidR="00ED59FE" w:rsidRPr="004151AE" w14:paraId="30866E8D" w14:textId="64297DE4" w:rsidTr="00ED59FE">
        <w:trPr>
          <w:jc w:val="center"/>
        </w:trPr>
        <w:tc>
          <w:tcPr>
            <w:tcW w:w="0" w:type="auto"/>
            <w:hideMark/>
          </w:tcPr>
          <w:p w14:paraId="00AC610A"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70136EA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48A164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920AC68" w14:textId="1905D1F8"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A561424" w14:textId="1D5CAF1C"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77601D7" w14:textId="440B3E7A"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6CF8E1D"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5833DE3D" w14:textId="21EC9FBD" w:rsidTr="00ED59FE">
        <w:trPr>
          <w:jc w:val="center"/>
        </w:trPr>
        <w:tc>
          <w:tcPr>
            <w:tcW w:w="0" w:type="auto"/>
            <w:hideMark/>
          </w:tcPr>
          <w:p w14:paraId="304BE440"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6A803A9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454E722"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773D77" w14:textId="0F54D596"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DB6387E" w14:textId="07B687A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03769D5" w14:textId="7E68AD8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DB8EB15"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341661DE" w14:textId="39CF6D23" w:rsidTr="00ED59FE">
        <w:trPr>
          <w:jc w:val="center"/>
        </w:trPr>
        <w:tc>
          <w:tcPr>
            <w:tcW w:w="0" w:type="auto"/>
            <w:hideMark/>
          </w:tcPr>
          <w:p w14:paraId="58E1B0A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65432FD0"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5D8E386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C272BAD" w14:textId="4492A1B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898365F" w14:textId="007FA00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E3DA6EA" w14:textId="7FAFA883" w:rsidR="00ED59FE" w:rsidRPr="004151AE" w:rsidRDefault="00ED59FE" w:rsidP="00ED59FE">
            <w:pPr>
              <w:rPr>
                <w:rFonts w:ascii="Times New Roman" w:eastAsia="Times New Roman" w:hAnsi="Times New Roman" w:cs="Times New Roman"/>
                <w:sz w:val="20"/>
                <w:szCs w:val="20"/>
              </w:rPr>
            </w:pPr>
          </w:p>
        </w:tc>
        <w:tc>
          <w:tcPr>
            <w:tcW w:w="0" w:type="auto"/>
          </w:tcPr>
          <w:p w14:paraId="659AB380" w14:textId="063B539D" w:rsidR="00ED59FE" w:rsidRPr="00C81B8B"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5367C969" w14:textId="02B3C8B9" w:rsidTr="00ED59FE">
        <w:trPr>
          <w:jc w:val="center"/>
        </w:trPr>
        <w:tc>
          <w:tcPr>
            <w:tcW w:w="0" w:type="auto"/>
            <w:hideMark/>
          </w:tcPr>
          <w:p w14:paraId="59B5600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1E32F43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23CEE65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A7D09" w14:textId="4852316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CD739E" w14:textId="3B2BC44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23C8D39" w14:textId="187D2192" w:rsidR="00ED59FE" w:rsidRPr="004151AE"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c>
          <w:tcPr>
            <w:tcW w:w="0" w:type="auto"/>
          </w:tcPr>
          <w:p w14:paraId="46282518" w14:textId="2D035094"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534875F8" w14:textId="1B166FB9" w:rsidTr="00ED59FE">
        <w:trPr>
          <w:trHeight w:val="404"/>
          <w:jc w:val="center"/>
        </w:trPr>
        <w:tc>
          <w:tcPr>
            <w:tcW w:w="0" w:type="auto"/>
            <w:hideMark/>
          </w:tcPr>
          <w:p w14:paraId="4FA69C4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45C5650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40C150E0"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788AD03" w14:textId="143F4E4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60BA2B" w14:textId="35D23B50" w:rsidR="00ED59FE" w:rsidRPr="004151AE"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44B76322" w14:textId="24993D99" w:rsidR="00ED59FE" w:rsidRPr="00C81B8B" w:rsidRDefault="00ED59FE" w:rsidP="00ED59FE">
            <w:pPr>
              <w:rPr>
                <w:rFonts w:ascii="Times New Roman" w:eastAsia="Times New Roman" w:hAnsi="Times New Roman" w:cs="Times New Roman"/>
                <w:sz w:val="20"/>
                <w:szCs w:val="20"/>
              </w:rPr>
            </w:pPr>
          </w:p>
        </w:tc>
        <w:tc>
          <w:tcPr>
            <w:tcW w:w="0" w:type="auto"/>
          </w:tcPr>
          <w:p w14:paraId="46C8D4D0" w14:textId="73370D7D"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227923C6" w14:textId="61270B32" w:rsidTr="00ED59FE">
        <w:trPr>
          <w:jc w:val="center"/>
        </w:trPr>
        <w:tc>
          <w:tcPr>
            <w:tcW w:w="0" w:type="auto"/>
            <w:hideMark/>
          </w:tcPr>
          <w:p w14:paraId="1DE287B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67CF1B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251AD7B"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B78D5DC" w14:textId="5BAA1922"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A19038" w14:textId="1B936EE4" w:rsidR="00ED59FE" w:rsidRPr="004151AE"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376C0CA8" w14:textId="78E58161" w:rsidR="00ED59FE" w:rsidRPr="00C81B8B" w:rsidRDefault="00ED59FE" w:rsidP="00ED59FE">
            <w:pPr>
              <w:rPr>
                <w:rFonts w:ascii="Times New Roman" w:eastAsia="Times New Roman" w:hAnsi="Times New Roman" w:cs="Times New Roman"/>
                <w:sz w:val="20"/>
                <w:szCs w:val="20"/>
              </w:rPr>
            </w:pPr>
          </w:p>
        </w:tc>
        <w:tc>
          <w:tcPr>
            <w:tcW w:w="0" w:type="auto"/>
          </w:tcPr>
          <w:p w14:paraId="31E573A0" w14:textId="220D5871"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4C4ED42A" w14:textId="29536414" w:rsidTr="00ED59FE">
        <w:trPr>
          <w:jc w:val="center"/>
        </w:trPr>
        <w:tc>
          <w:tcPr>
            <w:tcW w:w="0" w:type="auto"/>
            <w:hideMark/>
          </w:tcPr>
          <w:p w14:paraId="1C5E1F7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1EA35C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711EF94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72A5703" w14:textId="2941A00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D701BB3" w14:textId="0399E887" w:rsidR="00ED59FE" w:rsidRPr="004A7F16"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0E5E7D6D" w14:textId="4ACB97F6"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c>
          <w:tcPr>
            <w:tcW w:w="0" w:type="auto"/>
          </w:tcPr>
          <w:p w14:paraId="7F331C78" w14:textId="7506AD68" w:rsidR="00ED59FE" w:rsidRPr="004A7F16"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104727D7" w14:textId="627DA81D" w:rsidTr="00ED59FE">
        <w:trPr>
          <w:jc w:val="center"/>
        </w:trPr>
        <w:tc>
          <w:tcPr>
            <w:tcW w:w="0" w:type="auto"/>
            <w:hideMark/>
          </w:tcPr>
          <w:p w14:paraId="072E3D5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3F392D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254F4F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00FA9F" w14:textId="2BADE690" w:rsidR="00ED59FE" w:rsidRPr="004151AE" w:rsidRDefault="00ED59FE" w:rsidP="00ED59FE">
            <w:pPr>
              <w:rPr>
                <w:rFonts w:ascii="Times New Roman" w:eastAsia="Times New Roman" w:hAnsi="Times New Roman" w:cs="Times New Roman"/>
                <w:sz w:val="20"/>
                <w:szCs w:val="20"/>
              </w:rPr>
            </w:pPr>
          </w:p>
        </w:tc>
        <w:tc>
          <w:tcPr>
            <w:tcW w:w="0" w:type="auto"/>
          </w:tcPr>
          <w:p w14:paraId="182BAC07" w14:textId="62A4D659" w:rsidR="00ED59FE" w:rsidRPr="004A7F16"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13A76B19" w14:textId="7F91834B"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c>
          <w:tcPr>
            <w:tcW w:w="0" w:type="auto"/>
          </w:tcPr>
          <w:p w14:paraId="09A73AD4" w14:textId="1C375E21"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ED59FE" w:rsidRPr="004151AE" w14:paraId="25E1A121" w14:textId="5CF640C4" w:rsidTr="00ED59FE">
        <w:trPr>
          <w:jc w:val="center"/>
        </w:trPr>
        <w:tc>
          <w:tcPr>
            <w:tcW w:w="0" w:type="auto"/>
            <w:hideMark/>
          </w:tcPr>
          <w:p w14:paraId="14D010B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D1F04E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A0B7DA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A5AE67" w14:textId="0B682515"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A787C4A" w14:textId="63AC61B7" w:rsidR="00ED59FE" w:rsidRPr="004151AE" w:rsidRDefault="00ED59FE" w:rsidP="00ED59FE">
            <w:pPr>
              <w:rPr>
                <w:rFonts w:ascii="Times New Roman" w:eastAsia="Times New Roman" w:hAnsi="Times New Roman" w:cs="Times New Roman"/>
                <w:sz w:val="20"/>
                <w:szCs w:val="20"/>
              </w:rPr>
            </w:pPr>
          </w:p>
        </w:tc>
        <w:tc>
          <w:tcPr>
            <w:tcW w:w="0" w:type="auto"/>
          </w:tcPr>
          <w:p w14:paraId="66FB3730" w14:textId="0C66C6A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E1F8328" w14:textId="1322C878" w:rsidR="00ED59FE" w:rsidRPr="004151AE"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ED59FE" w:rsidRPr="004151AE" w14:paraId="2BE21240" w14:textId="18AD5C10" w:rsidTr="00ED59FE">
        <w:trPr>
          <w:jc w:val="center"/>
        </w:trPr>
        <w:tc>
          <w:tcPr>
            <w:tcW w:w="0" w:type="auto"/>
            <w:hideMark/>
          </w:tcPr>
          <w:p w14:paraId="5BEF40E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4990C6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E7D66E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B0C5B48" w14:textId="1D787480" w:rsidR="00ED59FE" w:rsidRPr="004151AE"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500BE2F9" w14:textId="5781D26D"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AEFE686" w14:textId="10E0B961" w:rsidR="00ED59FE" w:rsidRPr="00327832" w:rsidRDefault="00ED59FE" w:rsidP="00ED59FE">
            <w:pPr>
              <w:rPr>
                <w:rFonts w:ascii="Times New Roman" w:eastAsia="Times New Roman" w:hAnsi="Times New Roman" w:cs="Times New Roman"/>
                <w:sz w:val="20"/>
                <w:szCs w:val="20"/>
              </w:rPr>
            </w:pPr>
          </w:p>
        </w:tc>
        <w:tc>
          <w:tcPr>
            <w:tcW w:w="0" w:type="auto"/>
          </w:tcPr>
          <w:p w14:paraId="4DB18A62" w14:textId="38716B13" w:rsidR="00ED59FE" w:rsidRPr="00327832"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C25995B" w14:textId="3F09F3D5" w:rsidTr="00ED59FE">
        <w:trPr>
          <w:jc w:val="center"/>
        </w:trPr>
        <w:tc>
          <w:tcPr>
            <w:tcW w:w="0" w:type="auto"/>
            <w:hideMark/>
          </w:tcPr>
          <w:p w14:paraId="1AE2E2D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241CE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D76A85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06760BD" w14:textId="4972DFE7" w:rsidR="00ED59FE" w:rsidRPr="004151AE" w:rsidRDefault="00ED59FE" w:rsidP="00ED59FE">
            <w:pPr>
              <w:rPr>
                <w:rFonts w:ascii="Times New Roman" w:eastAsia="Times New Roman" w:hAnsi="Times New Roman" w:cs="Times New Roman"/>
                <w:sz w:val="20"/>
                <w:szCs w:val="20"/>
              </w:rPr>
            </w:pPr>
          </w:p>
        </w:tc>
        <w:tc>
          <w:tcPr>
            <w:tcW w:w="0" w:type="auto"/>
          </w:tcPr>
          <w:p w14:paraId="62A5E902" w14:textId="672D83EB" w:rsidR="00ED59FE" w:rsidRPr="00327832" w:rsidRDefault="00ED59FE" w:rsidP="00ED59FE">
            <w:pPr>
              <w:rPr>
                <w:rFonts w:ascii="Times New Roman" w:eastAsia="Times New Roman" w:hAnsi="Times New Roman" w:cs="Times New Roman"/>
                <w:sz w:val="20"/>
                <w:szCs w:val="20"/>
              </w:rPr>
            </w:pPr>
          </w:p>
        </w:tc>
        <w:tc>
          <w:tcPr>
            <w:tcW w:w="0" w:type="auto"/>
          </w:tcPr>
          <w:p w14:paraId="59765070" w14:textId="7B9E0627"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BDC1B33" w14:textId="72259CAE"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ED59FE" w:rsidRPr="004151AE" w14:paraId="54B40435" w14:textId="70D1A0FC" w:rsidTr="00ED59FE">
        <w:trPr>
          <w:jc w:val="center"/>
        </w:trPr>
        <w:tc>
          <w:tcPr>
            <w:tcW w:w="0" w:type="auto"/>
            <w:hideMark/>
          </w:tcPr>
          <w:p w14:paraId="1978F9E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51189F9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38B00B73"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A261C16" w14:textId="49DF129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B7DF090" w14:textId="083BA63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23C2F7B" w14:textId="785EFE6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9E5FF" w14:textId="27F8A4D1" w:rsidR="00ED59FE" w:rsidRPr="004151AE"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ED59FE" w:rsidRPr="004151AE" w14:paraId="42CC77F4" w14:textId="22147E53" w:rsidTr="00ED59FE">
        <w:trPr>
          <w:jc w:val="center"/>
        </w:trPr>
        <w:tc>
          <w:tcPr>
            <w:tcW w:w="0" w:type="auto"/>
            <w:hideMark/>
          </w:tcPr>
          <w:p w14:paraId="19123F6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lastRenderedPageBreak/>
              <w:t>DHH</w:t>
            </w:r>
          </w:p>
        </w:tc>
        <w:tc>
          <w:tcPr>
            <w:tcW w:w="0" w:type="auto"/>
            <w:hideMark/>
          </w:tcPr>
          <w:p w14:paraId="6C16CCD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1BE7648"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C46252E" w14:textId="5EB96A1F" w:rsidR="00ED59FE" w:rsidRPr="004151AE"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4FBBFBAA" w14:textId="73651F0A" w:rsidR="00ED59FE" w:rsidRPr="00F00FE9"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332DE90" w14:textId="6F5389F7" w:rsidR="00ED59FE" w:rsidRPr="00F00FE9"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073F0BB9" w14:textId="77777777" w:rsidR="00ED59FE" w:rsidRPr="00F00FE9" w:rsidRDefault="00ED59FE" w:rsidP="009829CF">
            <w:pPr>
              <w:rPr>
                <w:rFonts w:ascii="Times New Roman" w:eastAsia="Times New Roman" w:hAnsi="Times New Roman" w:cs="Times New Roman"/>
                <w:sz w:val="20"/>
                <w:szCs w:val="20"/>
              </w:rPr>
            </w:pPr>
          </w:p>
        </w:tc>
      </w:tr>
      <w:tr w:rsidR="00ED59FE" w:rsidRPr="004151AE" w14:paraId="20C74D70" w14:textId="19432002" w:rsidTr="00ED59FE">
        <w:trPr>
          <w:jc w:val="center"/>
        </w:trPr>
        <w:tc>
          <w:tcPr>
            <w:tcW w:w="0" w:type="auto"/>
            <w:hideMark/>
          </w:tcPr>
          <w:p w14:paraId="3922B6A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03C573B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48F6026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F9E2F41" w14:textId="64D3B4D2" w:rsidR="00ED59FE" w:rsidRPr="004151AE"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A967E7C" w14:textId="582AB16D" w:rsidR="00ED59FE" w:rsidRPr="00F00FE9" w:rsidRDefault="00ED59FE" w:rsidP="009829CF">
            <w:pPr>
              <w:rPr>
                <w:rFonts w:ascii="Times New Roman" w:eastAsia="Times New Roman" w:hAnsi="Times New Roman" w:cs="Times New Roman"/>
                <w:sz w:val="20"/>
                <w:szCs w:val="20"/>
              </w:rPr>
            </w:pPr>
          </w:p>
        </w:tc>
        <w:tc>
          <w:tcPr>
            <w:tcW w:w="0" w:type="auto"/>
          </w:tcPr>
          <w:p w14:paraId="110B78CA" w14:textId="18348799" w:rsidR="00ED59FE" w:rsidRPr="00F00FE9" w:rsidRDefault="00ED59FE" w:rsidP="009829CF">
            <w:pPr>
              <w:rPr>
                <w:rFonts w:ascii="Times New Roman" w:eastAsia="Times New Roman" w:hAnsi="Times New Roman" w:cs="Times New Roman"/>
                <w:sz w:val="20"/>
                <w:szCs w:val="20"/>
              </w:rPr>
            </w:pPr>
          </w:p>
        </w:tc>
        <w:tc>
          <w:tcPr>
            <w:tcW w:w="0" w:type="auto"/>
          </w:tcPr>
          <w:p w14:paraId="3F2F9B1C" w14:textId="77777777" w:rsidR="00ED59FE" w:rsidRPr="00F00FE9" w:rsidRDefault="00ED59FE" w:rsidP="009829CF">
            <w:pPr>
              <w:rPr>
                <w:rFonts w:ascii="Times New Roman" w:eastAsia="Times New Roman" w:hAnsi="Times New Roman" w:cs="Times New Roman"/>
                <w:sz w:val="20"/>
                <w:szCs w:val="20"/>
              </w:rPr>
            </w:pPr>
          </w:p>
        </w:tc>
      </w:tr>
      <w:tr w:rsidR="00ED59FE" w:rsidRPr="004151AE" w14:paraId="505E64E3" w14:textId="61DAAED3" w:rsidTr="00ED59FE">
        <w:trPr>
          <w:jc w:val="center"/>
        </w:trPr>
        <w:tc>
          <w:tcPr>
            <w:tcW w:w="0" w:type="auto"/>
            <w:hideMark/>
          </w:tcPr>
          <w:p w14:paraId="18F28C9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C09557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D2004A0"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8BF904A" w14:textId="57048698" w:rsidR="00ED59FE" w:rsidRPr="004151AE" w:rsidRDefault="00ED59FE" w:rsidP="009829CF">
            <w:pPr>
              <w:rPr>
                <w:rFonts w:ascii="Times New Roman" w:eastAsia="Times New Roman" w:hAnsi="Times New Roman" w:cs="Times New Roman"/>
                <w:sz w:val="20"/>
                <w:szCs w:val="20"/>
              </w:rPr>
            </w:pPr>
          </w:p>
        </w:tc>
        <w:tc>
          <w:tcPr>
            <w:tcW w:w="0" w:type="auto"/>
          </w:tcPr>
          <w:p w14:paraId="7CCB2F88" w14:textId="78710A9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284A2C4" w14:textId="31FFA7C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D71D010"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50727CFC" w14:textId="391E6EE7" w:rsidTr="00ED59FE">
        <w:trPr>
          <w:jc w:val="center"/>
        </w:trPr>
        <w:tc>
          <w:tcPr>
            <w:tcW w:w="0" w:type="auto"/>
            <w:hideMark/>
          </w:tcPr>
          <w:p w14:paraId="50512E8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573F27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29F39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1B83318B" w14:textId="708A7DFE"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C058D63" w14:textId="23B17DA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489B389" w14:textId="37D5282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5F915AE0"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7B0F99A5" w14:textId="5FFBF9B9" w:rsidTr="00ED59FE">
        <w:trPr>
          <w:jc w:val="center"/>
        </w:trPr>
        <w:tc>
          <w:tcPr>
            <w:tcW w:w="0" w:type="auto"/>
            <w:hideMark/>
          </w:tcPr>
          <w:p w14:paraId="5331B1ED"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483BDE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D18CA2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7B7880C1" w14:textId="0C107116"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83D0FE6" w14:textId="6B2F693B"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FAA0560" w14:textId="07735C35"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0A82557" w14:textId="77777777" w:rsidR="00ED59FE" w:rsidRPr="004151AE" w:rsidRDefault="00ED59FE" w:rsidP="009829CF">
            <w:pPr>
              <w:rPr>
                <w:rFonts w:ascii="Times New Roman" w:eastAsia="Times New Roman" w:hAnsi="Times New Roman" w:cs="Times New Roman"/>
                <w:sz w:val="20"/>
                <w:szCs w:val="20"/>
              </w:rPr>
            </w:pPr>
          </w:p>
        </w:tc>
      </w:tr>
      <w:bookmarkEnd w:id="21"/>
    </w:tbl>
    <w:p w14:paraId="1E24409C" w14:textId="77777777" w:rsidR="00170ADD" w:rsidRDefault="00170ADD" w:rsidP="006C671F">
      <w:pPr>
        <w:jc w:val="both"/>
        <w:rPr>
          <w:rFonts w:ascii="Times New Roman" w:hAnsi="Times New Roman" w:cs="Times New Roman"/>
          <w:i/>
          <w:iCs/>
          <w:sz w:val="24"/>
          <w:szCs w:val="24"/>
        </w:rPr>
      </w:pPr>
    </w:p>
    <w:p w14:paraId="20F5F618" w14:textId="640895BB"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7E3D8938" w14:textId="77777777" w:rsidTr="00045D9C">
        <w:tc>
          <w:tcPr>
            <w:tcW w:w="0" w:type="auto"/>
            <w:hideMark/>
          </w:tcPr>
          <w:p w14:paraId="16EEBC5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FBBB2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EBD31A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B276FA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2F2F6D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DF37CB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104CC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02172C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72F6875A" w14:textId="77777777" w:rsidTr="00045D9C">
        <w:tc>
          <w:tcPr>
            <w:tcW w:w="0" w:type="auto"/>
            <w:hideMark/>
          </w:tcPr>
          <w:p w14:paraId="19C6216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FB5F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9631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AF4190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1707B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326D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00A18BE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5080A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4EF7812C" w14:textId="77777777" w:rsidTr="00045D9C">
        <w:tc>
          <w:tcPr>
            <w:tcW w:w="0" w:type="auto"/>
            <w:hideMark/>
          </w:tcPr>
          <w:p w14:paraId="76B385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0CB8C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31894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07B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A9CC37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B02D7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70EBFA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BDBEBF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58BED6D5" w14:textId="77777777" w:rsidTr="00045D9C">
        <w:tc>
          <w:tcPr>
            <w:tcW w:w="0" w:type="auto"/>
            <w:hideMark/>
          </w:tcPr>
          <w:p w14:paraId="082362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07964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5C22EF5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344720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3D79B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16850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9D9D2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447507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267C8B4B" w14:textId="77777777" w:rsidTr="00045D9C">
        <w:tc>
          <w:tcPr>
            <w:tcW w:w="0" w:type="auto"/>
            <w:hideMark/>
          </w:tcPr>
          <w:p w14:paraId="2C44964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E44EC2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524FC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E71F3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BA4A72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6ACF2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CFFF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D9ACB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45B9C1" w14:textId="77777777" w:rsidR="00ED59FE" w:rsidRPr="006C671F" w:rsidRDefault="00ED59FE" w:rsidP="006C671F">
      <w:pPr>
        <w:jc w:val="both"/>
        <w:rPr>
          <w:rFonts w:ascii="Times New Roman" w:hAnsi="Times New Roman" w:cs="Times New Roman"/>
          <w:i/>
          <w:iCs/>
          <w:sz w:val="24"/>
          <w:szCs w:val="24"/>
        </w:rPr>
      </w:pPr>
    </w:p>
    <w:p w14:paraId="0FC242B9" w14:textId="76F1ED4F"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7DAD7B2C" w14:textId="71150037" w:rsidR="00392E6B" w:rsidRPr="00392E6B" w:rsidRDefault="006C671F" w:rsidP="0017221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92"/>
        <w:gridCol w:w="1264"/>
        <w:gridCol w:w="1110"/>
        <w:gridCol w:w="1061"/>
      </w:tblGrid>
      <w:tr w:rsidR="00ED59FE" w:rsidRPr="004151AE" w14:paraId="5B64165E" w14:textId="36A8099D" w:rsidTr="00ED59FE">
        <w:trPr>
          <w:jc w:val="center"/>
        </w:trPr>
        <w:tc>
          <w:tcPr>
            <w:tcW w:w="1404" w:type="dxa"/>
            <w:hideMark/>
          </w:tcPr>
          <w:p w14:paraId="035B4026" w14:textId="77777777" w:rsidR="00ED59FE" w:rsidRPr="004151AE" w:rsidRDefault="00ED59FE" w:rsidP="00392E6B">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559" w:type="dxa"/>
            <w:hideMark/>
          </w:tcPr>
          <w:p w14:paraId="5EB89A57" w14:textId="77777777" w:rsidR="00ED59FE" w:rsidRPr="004151AE" w:rsidRDefault="00ED59FE"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806" w:type="dxa"/>
            <w:hideMark/>
          </w:tcPr>
          <w:p w14:paraId="6B05DFB5" w14:textId="77777777" w:rsidR="00ED59FE" w:rsidRPr="004151AE" w:rsidRDefault="00ED59FE"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319" w:type="dxa"/>
          </w:tcPr>
          <w:p w14:paraId="6DAD789A" w14:textId="29C3E960" w:rsidR="00ED59FE" w:rsidRPr="004151AE" w:rsidRDefault="00ED59FE"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88" w:type="dxa"/>
          </w:tcPr>
          <w:p w14:paraId="1FED1D9D" w14:textId="0D911DAF" w:rsidR="00ED59FE" w:rsidRDefault="00ED59FE"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16" w:type="dxa"/>
          </w:tcPr>
          <w:p w14:paraId="045E69B5" w14:textId="784803D4" w:rsidR="00ED59FE" w:rsidRPr="00D045A4" w:rsidRDefault="00ED59FE"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858" w:type="dxa"/>
          </w:tcPr>
          <w:p w14:paraId="6785ADD1" w14:textId="65FFCC2B" w:rsidR="00ED59FE" w:rsidRPr="00EB3D00" w:rsidRDefault="00ED59FE"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ED59FE" w:rsidRPr="004151AE" w14:paraId="020465EF" w14:textId="5A99AE78" w:rsidTr="00ED59FE">
        <w:trPr>
          <w:jc w:val="center"/>
        </w:trPr>
        <w:tc>
          <w:tcPr>
            <w:tcW w:w="1404" w:type="dxa"/>
            <w:hideMark/>
          </w:tcPr>
          <w:p w14:paraId="29BAF87B"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59" w:type="dxa"/>
            <w:hideMark/>
          </w:tcPr>
          <w:p w14:paraId="04DB427B"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806" w:type="dxa"/>
            <w:hideMark/>
          </w:tcPr>
          <w:p w14:paraId="6A921A35"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45274401" w14:textId="72168254"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6613F96A" w14:textId="48D4F32D"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20C5AD9F" w14:textId="7ADE4759"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54C707AF" w14:textId="77777777" w:rsidR="00ED59FE" w:rsidRPr="004151AE" w:rsidRDefault="00ED59FE" w:rsidP="002D7FEB">
            <w:pPr>
              <w:rPr>
                <w:rFonts w:ascii="Times New Roman" w:eastAsia="Times New Roman" w:hAnsi="Times New Roman" w:cs="Times New Roman"/>
                <w:sz w:val="20"/>
                <w:szCs w:val="20"/>
              </w:rPr>
            </w:pPr>
          </w:p>
        </w:tc>
      </w:tr>
      <w:tr w:rsidR="00ED59FE" w:rsidRPr="004151AE" w14:paraId="093EAF91" w14:textId="7A9482B4" w:rsidTr="00ED59FE">
        <w:trPr>
          <w:jc w:val="center"/>
        </w:trPr>
        <w:tc>
          <w:tcPr>
            <w:tcW w:w="1404" w:type="dxa"/>
            <w:hideMark/>
          </w:tcPr>
          <w:p w14:paraId="7DC72CE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59" w:type="dxa"/>
            <w:hideMark/>
          </w:tcPr>
          <w:p w14:paraId="5D12AB2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806" w:type="dxa"/>
            <w:hideMark/>
          </w:tcPr>
          <w:p w14:paraId="303C02A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94C437" w14:textId="6492CC3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63A423BD" w14:textId="2C81F18C"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400E8626" w14:textId="3C6429E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2E671CBE" w14:textId="01A0B639"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64672784" w14:textId="4393D60D" w:rsidTr="00ED59FE">
        <w:trPr>
          <w:jc w:val="center"/>
        </w:trPr>
        <w:tc>
          <w:tcPr>
            <w:tcW w:w="1404" w:type="dxa"/>
            <w:hideMark/>
          </w:tcPr>
          <w:p w14:paraId="44E1FA8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559" w:type="dxa"/>
            <w:hideMark/>
          </w:tcPr>
          <w:p w14:paraId="2C56123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806" w:type="dxa"/>
            <w:hideMark/>
          </w:tcPr>
          <w:p w14:paraId="7D05D91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BA1384" w14:textId="6EB17C59"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20BD36DF" w14:textId="101C466E"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6952A1C1" w14:textId="69A9480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19877CB4" w14:textId="0D7B4BA1"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43F1DD5F" w14:textId="4C9D7AE7" w:rsidTr="00ED59FE">
        <w:trPr>
          <w:jc w:val="center"/>
        </w:trPr>
        <w:tc>
          <w:tcPr>
            <w:tcW w:w="1404" w:type="dxa"/>
            <w:hideMark/>
          </w:tcPr>
          <w:p w14:paraId="6463E810" w14:textId="554B466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1559" w:type="dxa"/>
            <w:hideMark/>
          </w:tcPr>
          <w:p w14:paraId="67CAAA5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806" w:type="dxa"/>
            <w:hideMark/>
          </w:tcPr>
          <w:p w14:paraId="64F5C77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61590A41" w14:textId="1E1C67E9" w:rsidR="00ED59FE" w:rsidRPr="004151AE" w:rsidRDefault="00ED59FE" w:rsidP="00ED59FE">
            <w:pPr>
              <w:rPr>
                <w:rFonts w:ascii="Times New Roman" w:eastAsia="Times New Roman" w:hAnsi="Times New Roman" w:cs="Times New Roman"/>
                <w:sz w:val="20"/>
                <w:szCs w:val="20"/>
              </w:rPr>
            </w:pPr>
          </w:p>
        </w:tc>
        <w:tc>
          <w:tcPr>
            <w:tcW w:w="1288" w:type="dxa"/>
          </w:tcPr>
          <w:p w14:paraId="426B7D11" w14:textId="27C690C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68F657DC" w14:textId="6C4AD915" w:rsidR="00ED59FE" w:rsidRPr="004151AE" w:rsidRDefault="00ED59FE" w:rsidP="00ED59FE">
            <w:pPr>
              <w:rPr>
                <w:rFonts w:ascii="Times New Roman" w:eastAsia="Times New Roman" w:hAnsi="Times New Roman" w:cs="Times New Roman"/>
                <w:sz w:val="20"/>
                <w:szCs w:val="20"/>
              </w:rPr>
            </w:pPr>
          </w:p>
        </w:tc>
        <w:tc>
          <w:tcPr>
            <w:tcW w:w="858" w:type="dxa"/>
          </w:tcPr>
          <w:p w14:paraId="5080BB12" w14:textId="4E110554"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51C7F12" w14:textId="62C954B8" w:rsidTr="00ED59FE">
        <w:trPr>
          <w:jc w:val="center"/>
        </w:trPr>
        <w:tc>
          <w:tcPr>
            <w:tcW w:w="1404" w:type="dxa"/>
            <w:hideMark/>
          </w:tcPr>
          <w:p w14:paraId="30C667B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559" w:type="dxa"/>
            <w:hideMark/>
          </w:tcPr>
          <w:p w14:paraId="4686C2E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806" w:type="dxa"/>
            <w:hideMark/>
          </w:tcPr>
          <w:p w14:paraId="3AEF304B"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5F13D6A" w14:textId="5026AD11"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12D82449" w14:textId="07ACD93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4953B9F9" w14:textId="7F7A10CB" w:rsidR="00ED59FE" w:rsidRPr="004151AE" w:rsidRDefault="00ED59FE"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c>
          <w:tcPr>
            <w:tcW w:w="858" w:type="dxa"/>
          </w:tcPr>
          <w:p w14:paraId="60C40FA0" w14:textId="7E064270" w:rsidR="00ED59FE" w:rsidRPr="00B3223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7F7E6D2C" w14:textId="34640AC3" w:rsidTr="00ED59FE">
        <w:trPr>
          <w:jc w:val="center"/>
        </w:trPr>
        <w:tc>
          <w:tcPr>
            <w:tcW w:w="1404" w:type="dxa"/>
            <w:hideMark/>
          </w:tcPr>
          <w:p w14:paraId="31439681" w14:textId="7C62D3B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559" w:type="dxa"/>
            <w:hideMark/>
          </w:tcPr>
          <w:p w14:paraId="08F198D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806" w:type="dxa"/>
            <w:hideMark/>
          </w:tcPr>
          <w:p w14:paraId="3781895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4CAC80" w14:textId="76CA52B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12F8672E" w14:textId="42CB07D9" w:rsidR="00ED59FE" w:rsidRPr="004151AE" w:rsidRDefault="00ED59FE" w:rsidP="00ED59FE">
            <w:pPr>
              <w:rPr>
                <w:rFonts w:ascii="Times New Roman" w:eastAsia="Times New Roman" w:hAnsi="Times New Roman" w:cs="Times New Roman"/>
                <w:sz w:val="20"/>
                <w:szCs w:val="20"/>
              </w:rPr>
            </w:pPr>
          </w:p>
        </w:tc>
        <w:tc>
          <w:tcPr>
            <w:tcW w:w="1116" w:type="dxa"/>
          </w:tcPr>
          <w:p w14:paraId="58D8BB4F" w14:textId="11CFFBD2" w:rsidR="00ED59FE" w:rsidRPr="004151AE" w:rsidRDefault="00ED59FE"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c>
          <w:tcPr>
            <w:tcW w:w="858" w:type="dxa"/>
          </w:tcPr>
          <w:p w14:paraId="7CFDA9F6" w14:textId="512FBFD1" w:rsidR="00ED59FE" w:rsidRPr="00B3223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170EA6C9" w14:textId="3815C5E0" w:rsidTr="00ED59FE">
        <w:trPr>
          <w:jc w:val="center"/>
        </w:trPr>
        <w:tc>
          <w:tcPr>
            <w:tcW w:w="1404" w:type="dxa"/>
            <w:hideMark/>
          </w:tcPr>
          <w:p w14:paraId="302F3562" w14:textId="6E80184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559" w:type="dxa"/>
            <w:hideMark/>
          </w:tcPr>
          <w:p w14:paraId="1E1FC8F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806" w:type="dxa"/>
            <w:hideMark/>
          </w:tcPr>
          <w:p w14:paraId="446CA54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714AB758" w14:textId="5E8B3927" w:rsidR="00ED59FE" w:rsidRPr="004151AE" w:rsidRDefault="00ED59FE" w:rsidP="00ED59FE">
            <w:pPr>
              <w:rPr>
                <w:rFonts w:ascii="Times New Roman" w:eastAsia="Times New Roman" w:hAnsi="Times New Roman" w:cs="Times New Roman"/>
                <w:sz w:val="20"/>
                <w:szCs w:val="20"/>
              </w:rPr>
            </w:pPr>
          </w:p>
        </w:tc>
        <w:tc>
          <w:tcPr>
            <w:tcW w:w="1288" w:type="dxa"/>
          </w:tcPr>
          <w:p w14:paraId="7B7530CA" w14:textId="1DFCDC86"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7F4B34AF" w14:textId="0E76DBBE" w:rsidR="00ED59FE" w:rsidRPr="004151AE" w:rsidRDefault="00ED59FE" w:rsidP="00ED59FE">
            <w:pPr>
              <w:rPr>
                <w:rFonts w:ascii="Times New Roman" w:eastAsia="Times New Roman" w:hAnsi="Times New Roman" w:cs="Times New Roman"/>
                <w:sz w:val="20"/>
                <w:szCs w:val="20"/>
              </w:rPr>
            </w:pPr>
          </w:p>
        </w:tc>
        <w:tc>
          <w:tcPr>
            <w:tcW w:w="858" w:type="dxa"/>
          </w:tcPr>
          <w:p w14:paraId="3654EEE1" w14:textId="2FDE9BF4"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C7F9A32" w14:textId="75265CA7" w:rsidTr="00ED59FE">
        <w:trPr>
          <w:jc w:val="center"/>
        </w:trPr>
        <w:tc>
          <w:tcPr>
            <w:tcW w:w="1404" w:type="dxa"/>
            <w:hideMark/>
          </w:tcPr>
          <w:p w14:paraId="282133C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559" w:type="dxa"/>
            <w:hideMark/>
          </w:tcPr>
          <w:p w14:paraId="1CCB3893"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hideMark/>
          </w:tcPr>
          <w:p w14:paraId="3B46217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52D8ACA6" w14:textId="4D78C455"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0CF14734" w14:textId="08A4B9C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7EE7E829" w14:textId="2680F2E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858" w:type="dxa"/>
          </w:tcPr>
          <w:p w14:paraId="5BBD78CA" w14:textId="73FF64D1" w:rsidR="00ED59FE" w:rsidRPr="004151AE" w:rsidRDefault="00ED59FE" w:rsidP="00ED59FE">
            <w:pPr>
              <w:rPr>
                <w:rFonts w:ascii="Times New Roman" w:eastAsia="Times New Roman" w:hAnsi="Times New Roman" w:cs="Times New Roman"/>
                <w:sz w:val="20"/>
                <w:szCs w:val="20"/>
              </w:rPr>
            </w:pPr>
          </w:p>
        </w:tc>
      </w:tr>
      <w:tr w:rsidR="00ED59FE" w:rsidRPr="004151AE" w14:paraId="4EEBA210" w14:textId="258545C2" w:rsidTr="00ED59FE">
        <w:trPr>
          <w:jc w:val="center"/>
        </w:trPr>
        <w:tc>
          <w:tcPr>
            <w:tcW w:w="1404" w:type="dxa"/>
            <w:hideMark/>
          </w:tcPr>
          <w:p w14:paraId="164B253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59" w:type="dxa"/>
            <w:hideMark/>
          </w:tcPr>
          <w:p w14:paraId="5BDF798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hideMark/>
          </w:tcPr>
          <w:p w14:paraId="27464C5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7C0EB4C5" w14:textId="2B1F9192"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88" w:type="dxa"/>
          </w:tcPr>
          <w:p w14:paraId="109643C9" w14:textId="3277CA81"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116" w:type="dxa"/>
          </w:tcPr>
          <w:p w14:paraId="21876A85" w14:textId="3BF37C0F"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858" w:type="dxa"/>
          </w:tcPr>
          <w:p w14:paraId="04D1E651" w14:textId="639E2585" w:rsidR="00ED59FE" w:rsidRPr="00331FB8"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ED59FE" w:rsidRPr="004151AE" w14:paraId="1C62E565" w14:textId="1D6D47EF" w:rsidTr="00ED59FE">
        <w:trPr>
          <w:jc w:val="center"/>
        </w:trPr>
        <w:tc>
          <w:tcPr>
            <w:tcW w:w="1404" w:type="dxa"/>
            <w:hideMark/>
          </w:tcPr>
          <w:p w14:paraId="40B50E5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59" w:type="dxa"/>
            <w:hideMark/>
          </w:tcPr>
          <w:p w14:paraId="7CF3E0D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806" w:type="dxa"/>
            <w:hideMark/>
          </w:tcPr>
          <w:p w14:paraId="3306868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0F833B8A" w14:textId="75890811"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88" w:type="dxa"/>
          </w:tcPr>
          <w:p w14:paraId="3336F3B5" w14:textId="01F8DE23" w:rsidR="00ED59FE" w:rsidRPr="00331FB8" w:rsidRDefault="00ED59FE" w:rsidP="00ED59FE">
            <w:pPr>
              <w:rPr>
                <w:rFonts w:ascii="Times New Roman" w:eastAsia="Times New Roman" w:hAnsi="Times New Roman" w:cs="Times New Roman"/>
                <w:sz w:val="20"/>
                <w:szCs w:val="20"/>
              </w:rPr>
            </w:pPr>
          </w:p>
        </w:tc>
        <w:tc>
          <w:tcPr>
            <w:tcW w:w="1116" w:type="dxa"/>
          </w:tcPr>
          <w:p w14:paraId="33C9BB4E" w14:textId="06EB13C2"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858" w:type="dxa"/>
          </w:tcPr>
          <w:p w14:paraId="046D6EA0" w14:textId="4512491D"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ED59FE" w:rsidRPr="004151AE" w14:paraId="65388074" w14:textId="2D55E4F0" w:rsidTr="00ED59FE">
        <w:trPr>
          <w:jc w:val="center"/>
        </w:trPr>
        <w:tc>
          <w:tcPr>
            <w:tcW w:w="1404" w:type="dxa"/>
            <w:hideMark/>
          </w:tcPr>
          <w:p w14:paraId="19072810" w14:textId="77777777" w:rsidR="00ED59FE" w:rsidRPr="004151AE" w:rsidRDefault="00ED59FE" w:rsidP="00ED59FE">
            <w:pPr>
              <w:rPr>
                <w:rFonts w:ascii="Times New Roman" w:eastAsia="Times New Roman" w:hAnsi="Times New Roman" w:cs="Times New Roman"/>
                <w:sz w:val="20"/>
                <w:szCs w:val="20"/>
              </w:rPr>
            </w:pPr>
            <w:proofErr w:type="spellStart"/>
            <w:r w:rsidRPr="004151AE">
              <w:rPr>
                <w:rFonts w:ascii="Times New Roman" w:eastAsia="Times New Roman" w:hAnsi="Times New Roman" w:cs="Times New Roman"/>
                <w:sz w:val="20"/>
                <w:szCs w:val="20"/>
              </w:rPr>
              <w:t>IFNγ</w:t>
            </w:r>
            <w:proofErr w:type="spellEnd"/>
          </w:p>
        </w:tc>
        <w:tc>
          <w:tcPr>
            <w:tcW w:w="1559" w:type="dxa"/>
            <w:hideMark/>
          </w:tcPr>
          <w:p w14:paraId="4298B58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806" w:type="dxa"/>
            <w:hideMark/>
          </w:tcPr>
          <w:p w14:paraId="777882A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16AB2716" w14:textId="19F2484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6EF62997" w14:textId="02777F9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2566BEFE" w14:textId="7B623081" w:rsidR="00ED59FE" w:rsidRPr="004151AE" w:rsidRDefault="00ED59FE" w:rsidP="00ED59FE">
            <w:pPr>
              <w:rPr>
                <w:rFonts w:ascii="Times New Roman" w:eastAsia="Times New Roman" w:hAnsi="Times New Roman" w:cs="Times New Roman"/>
                <w:sz w:val="20"/>
                <w:szCs w:val="20"/>
              </w:rPr>
            </w:pPr>
          </w:p>
        </w:tc>
        <w:tc>
          <w:tcPr>
            <w:tcW w:w="858" w:type="dxa"/>
          </w:tcPr>
          <w:p w14:paraId="533C8FAC" w14:textId="698BC9A8"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ED59FE" w:rsidRPr="004151AE" w14:paraId="4667E261" w14:textId="0419A2F4" w:rsidTr="00ED59FE">
        <w:trPr>
          <w:jc w:val="center"/>
        </w:trPr>
        <w:tc>
          <w:tcPr>
            <w:tcW w:w="1404" w:type="dxa"/>
            <w:hideMark/>
          </w:tcPr>
          <w:p w14:paraId="43A4C8DE" w14:textId="1795C165" w:rsidR="00ED59FE" w:rsidRPr="004151AE" w:rsidRDefault="00ED59FE" w:rsidP="00ED59FE">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559" w:type="dxa"/>
            <w:hideMark/>
          </w:tcPr>
          <w:p w14:paraId="23BAC79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806" w:type="dxa"/>
            <w:hideMark/>
          </w:tcPr>
          <w:p w14:paraId="4F889924"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57CCA02F" w14:textId="7ECCAFC6"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545366BE" w14:textId="3D66940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3981AF1E" w14:textId="56D5AB8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858" w:type="dxa"/>
          </w:tcPr>
          <w:p w14:paraId="668D1652" w14:textId="32C40FFE"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6CC34105" w14:textId="7A2FAD18" w:rsidTr="00ED59FE">
        <w:trPr>
          <w:jc w:val="center"/>
        </w:trPr>
        <w:tc>
          <w:tcPr>
            <w:tcW w:w="1404" w:type="dxa"/>
          </w:tcPr>
          <w:p w14:paraId="14E00004" w14:textId="7CF8CDF2" w:rsidR="00ED59FE" w:rsidRDefault="00ED59FE"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59" w:type="dxa"/>
          </w:tcPr>
          <w:p w14:paraId="706D4AAE" w14:textId="2600061E"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tcPr>
          <w:p w14:paraId="2BD6DC04" w14:textId="6237CF69" w:rsidR="00ED59FE" w:rsidRPr="004151AE"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319" w:type="dxa"/>
          </w:tcPr>
          <w:p w14:paraId="4E5E1806" w14:textId="0D803E29" w:rsidR="00ED59FE" w:rsidRPr="005A5392"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88" w:type="dxa"/>
          </w:tcPr>
          <w:p w14:paraId="148F418B" w14:textId="2349B806" w:rsidR="00ED59FE" w:rsidRPr="005A5392"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16" w:type="dxa"/>
          </w:tcPr>
          <w:p w14:paraId="78B8F702" w14:textId="00EBACA5" w:rsidR="00ED59FE" w:rsidRPr="005A5392" w:rsidRDefault="00ED59FE" w:rsidP="002D7FEB">
            <w:pPr>
              <w:rPr>
                <w:rFonts w:ascii="Times New Roman" w:eastAsia="Times New Roman" w:hAnsi="Times New Roman" w:cs="Times New Roman"/>
                <w:sz w:val="20"/>
                <w:szCs w:val="20"/>
              </w:rPr>
            </w:pPr>
          </w:p>
        </w:tc>
        <w:tc>
          <w:tcPr>
            <w:tcW w:w="858" w:type="dxa"/>
          </w:tcPr>
          <w:p w14:paraId="121078D1" w14:textId="77777777" w:rsidR="00ED59FE" w:rsidRPr="005A5392" w:rsidRDefault="00ED59FE" w:rsidP="002D7FEB">
            <w:pPr>
              <w:rPr>
                <w:rFonts w:ascii="Times New Roman" w:eastAsia="Times New Roman" w:hAnsi="Times New Roman" w:cs="Times New Roman"/>
                <w:sz w:val="20"/>
                <w:szCs w:val="20"/>
              </w:rPr>
            </w:pPr>
          </w:p>
        </w:tc>
      </w:tr>
      <w:tr w:rsidR="00ED59FE" w:rsidRPr="004151AE" w14:paraId="4CE7ABE7" w14:textId="1CB711C2" w:rsidTr="00ED59FE">
        <w:trPr>
          <w:jc w:val="center"/>
        </w:trPr>
        <w:tc>
          <w:tcPr>
            <w:tcW w:w="1404" w:type="dxa"/>
          </w:tcPr>
          <w:p w14:paraId="7C67DA52" w14:textId="6710A7A3" w:rsidR="00ED59FE" w:rsidRDefault="00ED59FE"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59" w:type="dxa"/>
          </w:tcPr>
          <w:p w14:paraId="372F75EC" w14:textId="3FE3DE0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806" w:type="dxa"/>
          </w:tcPr>
          <w:p w14:paraId="32CBBB92" w14:textId="121CE0AA" w:rsidR="00ED59FE" w:rsidRPr="004151AE"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319" w:type="dxa"/>
          </w:tcPr>
          <w:p w14:paraId="3610A024" w14:textId="75D56561" w:rsidR="00ED59FE" w:rsidRPr="005A5392"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008D966C" w14:textId="5E2582BD"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0AAD7C92" w14:textId="1189A9C5"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3630FA85" w14:textId="77777777" w:rsidR="00ED59FE" w:rsidRPr="004151AE" w:rsidRDefault="00ED59FE" w:rsidP="002D7FEB">
            <w:pPr>
              <w:rPr>
                <w:rFonts w:ascii="Times New Roman" w:eastAsia="Times New Roman" w:hAnsi="Times New Roman" w:cs="Times New Roman"/>
                <w:sz w:val="20"/>
                <w:szCs w:val="20"/>
              </w:rPr>
            </w:pPr>
          </w:p>
        </w:tc>
      </w:tr>
      <w:bookmarkEnd w:id="22"/>
    </w:tbl>
    <w:p w14:paraId="7DA9C079" w14:textId="7AC6A327"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5527A800" w14:textId="77777777" w:rsidTr="00045D9C">
        <w:tc>
          <w:tcPr>
            <w:tcW w:w="0" w:type="auto"/>
            <w:hideMark/>
          </w:tcPr>
          <w:p w14:paraId="7449DE4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0E097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31BC1B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AE2AD9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52B6C1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DDE017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08EB60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8DCAEB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4CB61E1" w14:textId="77777777" w:rsidTr="00045D9C">
        <w:tc>
          <w:tcPr>
            <w:tcW w:w="0" w:type="auto"/>
            <w:hideMark/>
          </w:tcPr>
          <w:p w14:paraId="6D64FC1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GPT-4</w:t>
            </w:r>
          </w:p>
        </w:tc>
        <w:tc>
          <w:tcPr>
            <w:tcW w:w="0" w:type="auto"/>
            <w:hideMark/>
          </w:tcPr>
          <w:p w14:paraId="5626D98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B735F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42043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4D4A35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C8C66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413D7C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ED6782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CE76D2" w:rsidRPr="00CE76D2" w14:paraId="09DA14A2" w14:textId="77777777" w:rsidTr="00045D9C">
        <w:tc>
          <w:tcPr>
            <w:tcW w:w="0" w:type="auto"/>
            <w:hideMark/>
          </w:tcPr>
          <w:p w14:paraId="7976D1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E41910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46613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B018B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54D1C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A3AC6D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BEAF9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7083C2E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CE76D2" w:rsidRPr="00CE76D2" w14:paraId="0ED523BF" w14:textId="77777777" w:rsidTr="00045D9C">
        <w:tc>
          <w:tcPr>
            <w:tcW w:w="0" w:type="auto"/>
            <w:hideMark/>
          </w:tcPr>
          <w:p w14:paraId="0E563B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D2933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0AE21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44EA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5EDA7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94A5E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51FD7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71ACD7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CE76D2" w:rsidRPr="00CE76D2" w14:paraId="356CB716" w14:textId="77777777" w:rsidTr="00045D9C">
        <w:tc>
          <w:tcPr>
            <w:tcW w:w="0" w:type="auto"/>
            <w:hideMark/>
          </w:tcPr>
          <w:p w14:paraId="21C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3AA2DCE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1501640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685A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B69C1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33AFF4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79600B6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74A33D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B83BC57" w14:textId="77777777" w:rsidR="00392E6B" w:rsidRPr="006C671F" w:rsidRDefault="00392E6B" w:rsidP="006C671F">
      <w:pPr>
        <w:jc w:val="both"/>
        <w:rPr>
          <w:rFonts w:ascii="Times New Roman" w:hAnsi="Times New Roman" w:cs="Times New Roman"/>
          <w:i/>
          <w:iCs/>
          <w:sz w:val="24"/>
          <w:szCs w:val="24"/>
        </w:rPr>
      </w:pPr>
    </w:p>
    <w:p w14:paraId="7FC528C3" w14:textId="73B1DC0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1C25B3E3" w14:textId="619AE980" w:rsidR="00392E6B" w:rsidRPr="00392E6B" w:rsidRDefault="00392E6B"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1E1C05" w:rsidRPr="00EB4A6F" w14:paraId="57A754F9" w14:textId="77777777" w:rsidTr="00525A9E">
        <w:trPr>
          <w:jc w:val="center"/>
        </w:trPr>
        <w:tc>
          <w:tcPr>
            <w:tcW w:w="0" w:type="auto"/>
            <w:gridSpan w:val="3"/>
          </w:tcPr>
          <w:p w14:paraId="4293DDCA" w14:textId="0C388C21" w:rsidR="001E1C05" w:rsidRPr="00EB4A6F" w:rsidRDefault="001E1C05" w:rsidP="00294C86">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3DB07662" w14:textId="77777777" w:rsidR="001E1C05" w:rsidRDefault="001E1C05" w:rsidP="00294C86">
            <w:pPr>
              <w:jc w:val="center"/>
              <w:rPr>
                <w:rFonts w:ascii="Times New Roman" w:eastAsia="Times New Roman" w:hAnsi="Times New Roman" w:cs="Times New Roman"/>
                <w:b/>
                <w:bCs/>
                <w:sz w:val="20"/>
                <w:szCs w:val="20"/>
              </w:rPr>
            </w:pPr>
          </w:p>
        </w:tc>
        <w:tc>
          <w:tcPr>
            <w:tcW w:w="0" w:type="auto"/>
          </w:tcPr>
          <w:p w14:paraId="35BA6BF0" w14:textId="77777777" w:rsidR="001E1C05" w:rsidRPr="00D045A4" w:rsidRDefault="001E1C05" w:rsidP="00294C86">
            <w:pPr>
              <w:jc w:val="center"/>
              <w:rPr>
                <w:rFonts w:ascii="Times New Roman" w:hAnsi="Times New Roman" w:cs="Times New Roman"/>
                <w:b/>
                <w:bCs/>
                <w:sz w:val="20"/>
                <w:szCs w:val="20"/>
              </w:rPr>
            </w:pPr>
          </w:p>
        </w:tc>
        <w:tc>
          <w:tcPr>
            <w:tcW w:w="0" w:type="auto"/>
          </w:tcPr>
          <w:p w14:paraId="4BCBA3F6" w14:textId="77777777" w:rsidR="001E1C05" w:rsidRPr="00EB3D00" w:rsidRDefault="001E1C05" w:rsidP="00294C86">
            <w:pPr>
              <w:jc w:val="center"/>
              <w:rPr>
                <w:rFonts w:ascii="Times New Roman" w:hAnsi="Times New Roman" w:cs="Times New Roman"/>
                <w:sz w:val="18"/>
                <w:szCs w:val="18"/>
              </w:rPr>
            </w:pPr>
          </w:p>
        </w:tc>
        <w:tc>
          <w:tcPr>
            <w:tcW w:w="0" w:type="auto"/>
          </w:tcPr>
          <w:p w14:paraId="5E5E0309" w14:textId="77777777" w:rsidR="001E1C05" w:rsidRDefault="001E1C05" w:rsidP="00294C86">
            <w:pPr>
              <w:jc w:val="center"/>
              <w:rPr>
                <w:rFonts w:ascii="Times New Roman" w:hAnsi="Times New Roman" w:cs="Times New Roman"/>
                <w:sz w:val="18"/>
                <w:szCs w:val="18"/>
              </w:rPr>
            </w:pPr>
          </w:p>
        </w:tc>
      </w:tr>
      <w:tr w:rsidR="00317311" w:rsidRPr="00EB4A6F" w14:paraId="1624897B" w14:textId="7DCDF05A" w:rsidTr="00D913BA">
        <w:trPr>
          <w:jc w:val="center"/>
        </w:trPr>
        <w:tc>
          <w:tcPr>
            <w:tcW w:w="0" w:type="auto"/>
            <w:hideMark/>
          </w:tcPr>
          <w:p w14:paraId="6D72DAD0"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6A41451C"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5054492"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45DE9814" w14:textId="5B487285" w:rsidR="00317311" w:rsidRPr="00EB4A6F" w:rsidRDefault="00317311" w:rsidP="00294C86">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0268AAD6" w14:textId="6E9C1505" w:rsidR="00317311" w:rsidRDefault="00317311" w:rsidP="00294C86">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3F24677" w14:textId="21A62DD6" w:rsidR="00317311" w:rsidRPr="00D045A4" w:rsidRDefault="00317311" w:rsidP="00294C8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608AA986" w14:textId="4D7C7289" w:rsidR="00317311" w:rsidRPr="00EB3D00" w:rsidRDefault="00317311" w:rsidP="00294C86">
            <w:pPr>
              <w:jc w:val="center"/>
              <w:rPr>
                <w:rFonts w:ascii="Times New Roman" w:hAnsi="Times New Roman" w:cs="Times New Roman"/>
                <w:sz w:val="18"/>
                <w:szCs w:val="18"/>
              </w:rPr>
            </w:pPr>
            <w:r>
              <w:rPr>
                <w:rFonts w:ascii="Times New Roman" w:hAnsi="Times New Roman" w:cs="Times New Roman"/>
                <w:sz w:val="18"/>
                <w:szCs w:val="18"/>
              </w:rPr>
              <w:t>pathway</w:t>
            </w:r>
          </w:p>
        </w:tc>
      </w:tr>
      <w:tr w:rsidR="00317311" w:rsidRPr="00EB4A6F" w14:paraId="725A0361" w14:textId="21AB06C0" w:rsidTr="00D913BA">
        <w:trPr>
          <w:jc w:val="center"/>
        </w:trPr>
        <w:tc>
          <w:tcPr>
            <w:tcW w:w="0" w:type="auto"/>
            <w:hideMark/>
          </w:tcPr>
          <w:p w14:paraId="12BAF181"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28CF8FB9" w14:textId="77777777" w:rsidR="00317311" w:rsidRPr="00EB4A6F" w:rsidRDefault="00317311" w:rsidP="00294C86">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3DC965FA"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D347C8A" w14:textId="31CA6803"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D74C8EC" w14:textId="7E01F729"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FA49255" w14:textId="46E9BF22"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92EC546" w14:textId="77777777" w:rsidR="00317311" w:rsidRPr="00EB4A6F" w:rsidRDefault="00317311" w:rsidP="00294C86">
            <w:pPr>
              <w:rPr>
                <w:rFonts w:ascii="Times New Roman" w:eastAsia="Times New Roman" w:hAnsi="Times New Roman" w:cs="Times New Roman"/>
                <w:sz w:val="20"/>
                <w:szCs w:val="20"/>
              </w:rPr>
            </w:pPr>
          </w:p>
        </w:tc>
      </w:tr>
      <w:tr w:rsidR="00317311" w:rsidRPr="00EB4A6F" w14:paraId="1AD4830B" w14:textId="1E13710B" w:rsidTr="00D913BA">
        <w:trPr>
          <w:jc w:val="center"/>
        </w:trPr>
        <w:tc>
          <w:tcPr>
            <w:tcW w:w="0" w:type="auto"/>
            <w:hideMark/>
          </w:tcPr>
          <w:p w14:paraId="02409F19"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04242321"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964606F"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857AB77" w14:textId="3D0514C8"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C10BB1C" w14:textId="7F73E4FD" w:rsidR="00317311" w:rsidRPr="00EB4A6F" w:rsidRDefault="00317311" w:rsidP="00317311">
            <w:pPr>
              <w:rPr>
                <w:rFonts w:ascii="Times New Roman" w:eastAsia="Times New Roman" w:hAnsi="Times New Roman" w:cs="Times New Roman"/>
                <w:sz w:val="20"/>
                <w:szCs w:val="20"/>
              </w:rPr>
            </w:pPr>
          </w:p>
        </w:tc>
        <w:tc>
          <w:tcPr>
            <w:tcW w:w="0" w:type="auto"/>
          </w:tcPr>
          <w:p w14:paraId="6C6649EB" w14:textId="1056554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AE48604" w14:textId="676BAB0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317311" w:rsidRPr="00EB4A6F" w14:paraId="27A4FAE8" w14:textId="6AEF8932" w:rsidTr="00D913BA">
        <w:trPr>
          <w:jc w:val="center"/>
        </w:trPr>
        <w:tc>
          <w:tcPr>
            <w:tcW w:w="0" w:type="auto"/>
            <w:hideMark/>
          </w:tcPr>
          <w:p w14:paraId="65B409F2" w14:textId="77777777" w:rsidR="00317311" w:rsidRPr="00EB4A6F" w:rsidRDefault="00317311"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46EE77A8"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57153B4"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0C817378" w14:textId="13D117E3" w:rsidR="00317311" w:rsidRPr="00EB4A6F" w:rsidRDefault="00317311" w:rsidP="00317311">
            <w:pPr>
              <w:rPr>
                <w:rFonts w:ascii="Times New Roman" w:eastAsia="Times New Roman" w:hAnsi="Times New Roman" w:cs="Times New Roman"/>
                <w:sz w:val="20"/>
                <w:szCs w:val="20"/>
              </w:rPr>
            </w:pPr>
          </w:p>
        </w:tc>
        <w:tc>
          <w:tcPr>
            <w:tcW w:w="0" w:type="auto"/>
          </w:tcPr>
          <w:p w14:paraId="237D7D26" w14:textId="7141353E"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84A47E7" w14:textId="0AEFDC34" w:rsidR="00317311" w:rsidRPr="00EB4A6F" w:rsidRDefault="00317311" w:rsidP="00317311">
            <w:pPr>
              <w:rPr>
                <w:rFonts w:ascii="Times New Roman" w:eastAsia="Times New Roman" w:hAnsi="Times New Roman" w:cs="Times New Roman"/>
                <w:sz w:val="20"/>
                <w:szCs w:val="20"/>
              </w:rPr>
            </w:pPr>
          </w:p>
        </w:tc>
        <w:tc>
          <w:tcPr>
            <w:tcW w:w="0" w:type="auto"/>
          </w:tcPr>
          <w:p w14:paraId="026F3EBA" w14:textId="288CD222" w:rsidR="00317311" w:rsidRPr="008E7A04"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317311" w:rsidRPr="00EB4A6F" w14:paraId="073FA802" w14:textId="5F4010C0" w:rsidTr="00D913BA">
        <w:trPr>
          <w:jc w:val="center"/>
        </w:trPr>
        <w:tc>
          <w:tcPr>
            <w:tcW w:w="0" w:type="auto"/>
            <w:hideMark/>
          </w:tcPr>
          <w:p w14:paraId="7F3A59F0" w14:textId="77777777" w:rsidR="00317311" w:rsidRPr="00EB4A6F" w:rsidRDefault="00317311"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7C994D36"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203408BB"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AE70DC4" w14:textId="664ADDF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B17E3A7" w14:textId="5079BC7F" w:rsidR="00317311" w:rsidRPr="00EB4A6F"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2D32E650" w14:textId="5958073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37CF8698" w14:textId="3D662AB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26225CE5" w14:textId="7E618FCC" w:rsidTr="00D913BA">
        <w:trPr>
          <w:jc w:val="center"/>
        </w:trPr>
        <w:tc>
          <w:tcPr>
            <w:tcW w:w="0" w:type="auto"/>
            <w:hideMark/>
          </w:tcPr>
          <w:p w14:paraId="301CFF70"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638033B1"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84BFC7F"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66C6671" w14:textId="0C2C1542" w:rsidR="00317311" w:rsidRPr="00EB4A6F"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08AB0A65" w14:textId="59E7EF0A"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FE21F2A" w14:textId="509F50E9" w:rsidR="00317311" w:rsidRPr="008E7A04" w:rsidRDefault="00317311" w:rsidP="00317311">
            <w:pPr>
              <w:rPr>
                <w:rFonts w:ascii="Times New Roman" w:eastAsia="Times New Roman" w:hAnsi="Times New Roman" w:cs="Times New Roman"/>
                <w:sz w:val="20"/>
                <w:szCs w:val="20"/>
              </w:rPr>
            </w:pPr>
          </w:p>
        </w:tc>
        <w:tc>
          <w:tcPr>
            <w:tcW w:w="0" w:type="auto"/>
          </w:tcPr>
          <w:p w14:paraId="7FD67041" w14:textId="1382339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61AFDDAB" w14:textId="4C4000D6" w:rsidTr="00D913BA">
        <w:trPr>
          <w:jc w:val="center"/>
        </w:trPr>
        <w:tc>
          <w:tcPr>
            <w:tcW w:w="0" w:type="auto"/>
            <w:hideMark/>
          </w:tcPr>
          <w:p w14:paraId="0F527EFB"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6ADE2917" w14:textId="454EA90A"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67DB4340"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F7D75C2" w14:textId="0EFCD055" w:rsidR="00317311" w:rsidRPr="00EB4A6F" w:rsidRDefault="00317311" w:rsidP="00317311">
            <w:pPr>
              <w:rPr>
                <w:rFonts w:ascii="Times New Roman" w:eastAsia="Times New Roman" w:hAnsi="Times New Roman" w:cs="Times New Roman"/>
                <w:sz w:val="20"/>
                <w:szCs w:val="20"/>
              </w:rPr>
            </w:pPr>
          </w:p>
        </w:tc>
        <w:tc>
          <w:tcPr>
            <w:tcW w:w="0" w:type="auto"/>
          </w:tcPr>
          <w:p w14:paraId="669BE536" w14:textId="31CA4BA5"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7A232A05" w14:textId="10576A13"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E6CF89E" w14:textId="05029BD3"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45AA34BF" w14:textId="5C07C0CA" w:rsidTr="00D913BA">
        <w:trPr>
          <w:jc w:val="center"/>
        </w:trPr>
        <w:tc>
          <w:tcPr>
            <w:tcW w:w="0" w:type="auto"/>
            <w:hideMark/>
          </w:tcPr>
          <w:p w14:paraId="32D7C6C8"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1AF1C272"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7BD5672"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B8875AB" w14:textId="2D66978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9F67066" w14:textId="578E0C1F" w:rsidR="00317311" w:rsidRPr="00EB4A6F" w:rsidRDefault="00317311" w:rsidP="00294C86">
            <w:pPr>
              <w:rPr>
                <w:rFonts w:ascii="Times New Roman" w:eastAsia="Times New Roman" w:hAnsi="Times New Roman" w:cs="Times New Roman"/>
                <w:sz w:val="20"/>
                <w:szCs w:val="20"/>
              </w:rPr>
            </w:pPr>
          </w:p>
        </w:tc>
        <w:tc>
          <w:tcPr>
            <w:tcW w:w="0" w:type="auto"/>
          </w:tcPr>
          <w:p w14:paraId="02CF5D45" w14:textId="30B9608B" w:rsidR="00317311" w:rsidRPr="00EB4A6F" w:rsidRDefault="00317311" w:rsidP="00294C86">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307BF8B3" w14:textId="77777777" w:rsidR="00317311" w:rsidRPr="008E7A04" w:rsidRDefault="00317311" w:rsidP="00294C86">
            <w:pPr>
              <w:rPr>
                <w:rFonts w:ascii="Times New Roman" w:eastAsia="Times New Roman" w:hAnsi="Times New Roman" w:cs="Times New Roman"/>
                <w:sz w:val="20"/>
                <w:szCs w:val="20"/>
              </w:rPr>
            </w:pPr>
          </w:p>
        </w:tc>
      </w:tr>
      <w:tr w:rsidR="00317311" w:rsidRPr="00EB4A6F" w14:paraId="6FEC88A9" w14:textId="1852A4A8" w:rsidTr="00D913BA">
        <w:trPr>
          <w:jc w:val="center"/>
        </w:trPr>
        <w:tc>
          <w:tcPr>
            <w:tcW w:w="0" w:type="auto"/>
            <w:hideMark/>
          </w:tcPr>
          <w:p w14:paraId="2DB65B5B"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7DB6EFA"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483D3A25"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6E00A1C7" w14:textId="5E8CE86B"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E5CED2A" w14:textId="6E19DF64"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99E051D" w14:textId="3302EA30"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58384B1" w14:textId="5AA47B95" w:rsidR="00317311" w:rsidRPr="00EB4A6F" w:rsidRDefault="00D526DB"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6E565376" w14:textId="059D72B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69DBB707" w14:textId="77777777" w:rsidTr="00045D9C">
        <w:tc>
          <w:tcPr>
            <w:tcW w:w="0" w:type="auto"/>
            <w:hideMark/>
          </w:tcPr>
          <w:p w14:paraId="00CCCA0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B6E772F"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7DF125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3CFE88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0A194B9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7763FD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E7B0B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1822BE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5F851D3F" w14:textId="77777777" w:rsidTr="00045D9C">
        <w:tc>
          <w:tcPr>
            <w:tcW w:w="0" w:type="auto"/>
            <w:hideMark/>
          </w:tcPr>
          <w:p w14:paraId="2D096D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DBB69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9C45F1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D8173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6A3387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5E72B6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07877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488CE04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72FDDC66" w14:textId="77777777" w:rsidTr="00045D9C">
        <w:tc>
          <w:tcPr>
            <w:tcW w:w="0" w:type="auto"/>
            <w:hideMark/>
          </w:tcPr>
          <w:p w14:paraId="10BFD3B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2A2A583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5881B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1A3AE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5FFF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0DB90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237D5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302F1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CE76D2" w:rsidRPr="00CE76D2" w14:paraId="6DC7A791" w14:textId="77777777" w:rsidTr="00045D9C">
        <w:tc>
          <w:tcPr>
            <w:tcW w:w="0" w:type="auto"/>
            <w:hideMark/>
          </w:tcPr>
          <w:p w14:paraId="0FFD268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DBAB0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E095AF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7F3F1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492FC1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45DEA0E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08D08D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43D216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CE76D2" w:rsidRPr="00CE76D2" w14:paraId="629DC066" w14:textId="77777777" w:rsidTr="00045D9C">
        <w:tc>
          <w:tcPr>
            <w:tcW w:w="0" w:type="auto"/>
            <w:hideMark/>
          </w:tcPr>
          <w:p w14:paraId="1F745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E5AC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F132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D0E74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EA4122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75A0E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4DEDFA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53663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0FE18802" w14:textId="77777777" w:rsidR="00392E6B" w:rsidRPr="006C671F" w:rsidRDefault="00392E6B" w:rsidP="006C671F">
      <w:pPr>
        <w:jc w:val="both"/>
        <w:rPr>
          <w:rFonts w:ascii="Times New Roman" w:hAnsi="Times New Roman" w:cs="Times New Roman"/>
          <w:i/>
          <w:iCs/>
          <w:sz w:val="24"/>
          <w:szCs w:val="24"/>
        </w:rPr>
      </w:pPr>
    </w:p>
    <w:p w14:paraId="757D5CC2" w14:textId="33A965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B9A15B2" w14:textId="3A099430" w:rsidR="00392E6B" w:rsidRPr="00392E6B" w:rsidRDefault="00392E6B" w:rsidP="00392E6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061"/>
        <w:gridCol w:w="1061"/>
        <w:gridCol w:w="1061"/>
        <w:gridCol w:w="1061"/>
      </w:tblGrid>
      <w:tr w:rsidR="00FD244F" w:rsidRPr="00081B14" w14:paraId="34B2E6C3" w14:textId="77777777" w:rsidTr="00A63E47">
        <w:trPr>
          <w:jc w:val="center"/>
        </w:trPr>
        <w:tc>
          <w:tcPr>
            <w:tcW w:w="0" w:type="auto"/>
            <w:gridSpan w:val="3"/>
          </w:tcPr>
          <w:p w14:paraId="33226824" w14:textId="0AFA3A26" w:rsidR="00FD244F" w:rsidRPr="00081B14" w:rsidRDefault="00FD244F" w:rsidP="00392E6B">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4A01FFA6" w14:textId="77777777" w:rsidR="00FD244F" w:rsidRPr="00081B14" w:rsidRDefault="00FD244F" w:rsidP="00392E6B">
            <w:pPr>
              <w:jc w:val="both"/>
              <w:rPr>
                <w:rFonts w:ascii="Times New Roman" w:hAnsi="Times New Roman" w:cs="Times New Roman"/>
                <w:sz w:val="20"/>
                <w:szCs w:val="20"/>
              </w:rPr>
            </w:pPr>
          </w:p>
        </w:tc>
        <w:tc>
          <w:tcPr>
            <w:tcW w:w="0" w:type="auto"/>
          </w:tcPr>
          <w:p w14:paraId="49B96396" w14:textId="77777777" w:rsidR="00FD244F" w:rsidRPr="00081B14" w:rsidRDefault="00FD244F" w:rsidP="00392E6B">
            <w:pPr>
              <w:jc w:val="both"/>
              <w:rPr>
                <w:rFonts w:ascii="Times New Roman" w:hAnsi="Times New Roman" w:cs="Times New Roman"/>
                <w:b/>
                <w:bCs/>
                <w:sz w:val="20"/>
                <w:szCs w:val="20"/>
              </w:rPr>
            </w:pPr>
          </w:p>
        </w:tc>
        <w:tc>
          <w:tcPr>
            <w:tcW w:w="0" w:type="auto"/>
          </w:tcPr>
          <w:p w14:paraId="682E5AFD" w14:textId="77777777" w:rsidR="00FD244F" w:rsidRPr="00081B14" w:rsidRDefault="00FD244F" w:rsidP="00392E6B">
            <w:pPr>
              <w:jc w:val="both"/>
              <w:rPr>
                <w:rFonts w:ascii="Times New Roman" w:hAnsi="Times New Roman" w:cs="Times New Roman"/>
                <w:sz w:val="20"/>
                <w:szCs w:val="20"/>
              </w:rPr>
            </w:pPr>
          </w:p>
        </w:tc>
        <w:tc>
          <w:tcPr>
            <w:tcW w:w="0" w:type="auto"/>
          </w:tcPr>
          <w:p w14:paraId="55659285" w14:textId="77777777" w:rsidR="00FD244F" w:rsidRPr="00081B14" w:rsidRDefault="00FD244F" w:rsidP="00392E6B">
            <w:pPr>
              <w:jc w:val="both"/>
              <w:rPr>
                <w:rFonts w:ascii="Times New Roman" w:hAnsi="Times New Roman" w:cs="Times New Roman"/>
                <w:sz w:val="20"/>
                <w:szCs w:val="20"/>
              </w:rPr>
            </w:pPr>
          </w:p>
        </w:tc>
      </w:tr>
      <w:tr w:rsidR="00FD244F" w:rsidRPr="00081B14" w14:paraId="32D38288" w14:textId="666AC9B9" w:rsidTr="000655B2">
        <w:trPr>
          <w:jc w:val="center"/>
        </w:trPr>
        <w:tc>
          <w:tcPr>
            <w:tcW w:w="0" w:type="auto"/>
            <w:hideMark/>
          </w:tcPr>
          <w:p w14:paraId="613F50B6"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5084A7B"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3A1E2DE5"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0DD60F11" w14:textId="10BA22B3"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sz w:val="20"/>
                <w:szCs w:val="20"/>
              </w:rPr>
              <w:t>GPT-4</w:t>
            </w:r>
          </w:p>
        </w:tc>
        <w:tc>
          <w:tcPr>
            <w:tcW w:w="0" w:type="auto"/>
          </w:tcPr>
          <w:p w14:paraId="60209F06" w14:textId="64D8E5DC"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c>
          <w:tcPr>
            <w:tcW w:w="0" w:type="auto"/>
          </w:tcPr>
          <w:p w14:paraId="40249B3B" w14:textId="0DED81FD" w:rsidR="00FD244F" w:rsidRPr="00081B14" w:rsidRDefault="00FD244F" w:rsidP="00392E6B">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c>
          <w:tcPr>
            <w:tcW w:w="0" w:type="auto"/>
          </w:tcPr>
          <w:p w14:paraId="29C9A828" w14:textId="0B97AC9D"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sz w:val="20"/>
                <w:szCs w:val="20"/>
              </w:rPr>
              <w:t>pathway</w:t>
            </w:r>
          </w:p>
        </w:tc>
      </w:tr>
      <w:tr w:rsidR="00FD244F" w:rsidRPr="00081B14" w14:paraId="79945DCB" w14:textId="4CE1EF6E" w:rsidTr="000655B2">
        <w:trPr>
          <w:jc w:val="center"/>
        </w:trPr>
        <w:tc>
          <w:tcPr>
            <w:tcW w:w="0" w:type="auto"/>
            <w:hideMark/>
          </w:tcPr>
          <w:p w14:paraId="77437B29" w14:textId="77777777" w:rsidR="00FD244F" w:rsidRPr="00081B14" w:rsidRDefault="00FD244F" w:rsidP="00F77DF2">
            <w:pPr>
              <w:spacing w:after="160" w:line="259" w:lineRule="auto"/>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0" w:type="auto"/>
            <w:hideMark/>
          </w:tcPr>
          <w:p w14:paraId="72D8D957" w14:textId="77777777" w:rsidR="00FD244F" w:rsidRPr="00081B14" w:rsidRDefault="00FD244F"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hideMark/>
          </w:tcPr>
          <w:p w14:paraId="0416CBC8"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ED3272" w14:textId="0EF296F6"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374A34" w14:textId="09E21891"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5A16334" w14:textId="1BD616A8"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2AB24D5" w14:textId="77777777" w:rsidR="00FD244F" w:rsidRPr="00081B14" w:rsidRDefault="00FD244F" w:rsidP="00F77DF2">
            <w:pPr>
              <w:jc w:val="both"/>
              <w:rPr>
                <w:rFonts w:ascii="Times New Roman" w:hAnsi="Times New Roman" w:cs="Times New Roman"/>
                <w:sz w:val="20"/>
                <w:szCs w:val="20"/>
              </w:rPr>
            </w:pPr>
          </w:p>
        </w:tc>
      </w:tr>
      <w:tr w:rsidR="00FD244F" w:rsidRPr="00081B14" w14:paraId="2304B3C7" w14:textId="798F94DB" w:rsidTr="000655B2">
        <w:trPr>
          <w:jc w:val="center"/>
        </w:trPr>
        <w:tc>
          <w:tcPr>
            <w:tcW w:w="0" w:type="auto"/>
            <w:hideMark/>
          </w:tcPr>
          <w:p w14:paraId="4BDF200B"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49DD2408"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3BC1F2C"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B37588" w14:textId="0B96163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7AF92AD" w14:textId="41D5272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9CA6FD" w14:textId="7F2FF19C"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44E8295" w14:textId="0FBFB78B"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0B010CCC" w14:textId="5665B664" w:rsidTr="000655B2">
        <w:trPr>
          <w:jc w:val="center"/>
        </w:trPr>
        <w:tc>
          <w:tcPr>
            <w:tcW w:w="0" w:type="auto"/>
            <w:hideMark/>
          </w:tcPr>
          <w:p w14:paraId="06719623"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E998312"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24638E1"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6148542" w14:textId="17DDF978"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31EFEAF" w14:textId="294AD629"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750C01D" w14:textId="6D54F1EB"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712F9A4" w14:textId="48F101C6"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05254429" w14:textId="4C81773E" w:rsidTr="000655B2">
        <w:trPr>
          <w:jc w:val="center"/>
        </w:trPr>
        <w:tc>
          <w:tcPr>
            <w:tcW w:w="0" w:type="auto"/>
            <w:hideMark/>
          </w:tcPr>
          <w:p w14:paraId="4254A7BB"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4B37E8F"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350B14AF"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6B3321B" w14:textId="39B835C1"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97B09C0" w14:textId="4FB9008E" w:rsidR="00FD244F" w:rsidRPr="00081B14" w:rsidRDefault="00FD244F" w:rsidP="00FD244F">
            <w:pPr>
              <w:jc w:val="both"/>
              <w:rPr>
                <w:rFonts w:ascii="Times New Roman" w:hAnsi="Times New Roman" w:cs="Times New Roman"/>
                <w:sz w:val="20"/>
                <w:szCs w:val="20"/>
              </w:rPr>
            </w:pPr>
          </w:p>
        </w:tc>
        <w:tc>
          <w:tcPr>
            <w:tcW w:w="0" w:type="auto"/>
          </w:tcPr>
          <w:p w14:paraId="58A40FB2" w14:textId="6ED1B523"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DC85CBE" w14:textId="60DDDE32"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44C43366" w14:textId="77CFC951" w:rsidTr="000655B2">
        <w:trPr>
          <w:jc w:val="center"/>
        </w:trPr>
        <w:tc>
          <w:tcPr>
            <w:tcW w:w="0" w:type="auto"/>
            <w:hideMark/>
          </w:tcPr>
          <w:p w14:paraId="01B4906C"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7152334"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50F43C90"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7F469AD" w14:textId="6AF2F9B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5AB57DC" w14:textId="162A850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1009081" w14:textId="770A2703" w:rsidR="00FD244F" w:rsidRPr="00081B14" w:rsidRDefault="00FD244F" w:rsidP="00FD244F">
            <w:pPr>
              <w:jc w:val="both"/>
              <w:rPr>
                <w:rFonts w:ascii="Times New Roman" w:hAnsi="Times New Roman" w:cs="Times New Roman"/>
                <w:sz w:val="20"/>
                <w:szCs w:val="20"/>
              </w:rPr>
            </w:pPr>
          </w:p>
        </w:tc>
        <w:tc>
          <w:tcPr>
            <w:tcW w:w="0" w:type="auto"/>
          </w:tcPr>
          <w:p w14:paraId="796B22B5" w14:textId="3AA21921"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FD244F" w:rsidRPr="00081B14" w14:paraId="11B10956" w14:textId="712BEE98" w:rsidTr="000655B2">
        <w:trPr>
          <w:jc w:val="center"/>
        </w:trPr>
        <w:tc>
          <w:tcPr>
            <w:tcW w:w="0" w:type="auto"/>
            <w:hideMark/>
          </w:tcPr>
          <w:p w14:paraId="35F4AB78"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662E527"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1AFDB262"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FD0D27" w14:textId="0661C735"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C3A805" w14:textId="41C9F8EF"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6D1008E9" w14:textId="02AF15C4"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3D6D34E1" w14:textId="77AACF3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FD244F" w:rsidRPr="00081B14" w14:paraId="273BFC43" w14:textId="079A817D" w:rsidTr="000655B2">
        <w:trPr>
          <w:jc w:val="center"/>
        </w:trPr>
        <w:tc>
          <w:tcPr>
            <w:tcW w:w="0" w:type="auto"/>
            <w:hideMark/>
          </w:tcPr>
          <w:p w14:paraId="177EAF33"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40779"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056FA5E5" w14:textId="3DCCCC28"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AB7D415" w14:textId="399CCBF4"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26FCB8DC" w14:textId="5C3A9D7F" w:rsidR="00FD244F" w:rsidRPr="00081B14" w:rsidRDefault="00FD244F" w:rsidP="00FD244F">
            <w:pPr>
              <w:jc w:val="both"/>
              <w:rPr>
                <w:rFonts w:ascii="Times New Roman" w:hAnsi="Times New Roman" w:cs="Times New Roman"/>
                <w:i/>
                <w:iCs/>
                <w:sz w:val="20"/>
                <w:szCs w:val="20"/>
              </w:rPr>
            </w:pPr>
          </w:p>
        </w:tc>
        <w:tc>
          <w:tcPr>
            <w:tcW w:w="0" w:type="auto"/>
          </w:tcPr>
          <w:p w14:paraId="1DC546D4" w14:textId="329DBAC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4D665002" w14:textId="6EDC751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i/>
                <w:iCs/>
                <w:sz w:val="20"/>
                <w:szCs w:val="20"/>
              </w:rPr>
              <w:t>Inhibition</w:t>
            </w:r>
          </w:p>
        </w:tc>
      </w:tr>
      <w:tr w:rsidR="00FD244F" w:rsidRPr="00081B14" w14:paraId="2249B4C7" w14:textId="29F44A30" w:rsidTr="000655B2">
        <w:trPr>
          <w:jc w:val="center"/>
        </w:trPr>
        <w:tc>
          <w:tcPr>
            <w:tcW w:w="0" w:type="auto"/>
            <w:hideMark/>
          </w:tcPr>
          <w:p w14:paraId="4349676A" w14:textId="77777777" w:rsidR="00FD244F" w:rsidRPr="00081B14" w:rsidRDefault="00FD244F"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11583"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hideMark/>
          </w:tcPr>
          <w:p w14:paraId="147331C9" w14:textId="74C0E8AE"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0C8A9F4" w14:textId="5FB6EE0C" w:rsidR="00FD244F" w:rsidRPr="00081B14" w:rsidRDefault="00FD244F" w:rsidP="00FD244F">
            <w:pPr>
              <w:jc w:val="both"/>
              <w:rPr>
                <w:rFonts w:ascii="Times New Roman" w:hAnsi="Times New Roman" w:cs="Times New Roman"/>
                <w:sz w:val="20"/>
                <w:szCs w:val="20"/>
              </w:rPr>
            </w:pPr>
          </w:p>
        </w:tc>
        <w:tc>
          <w:tcPr>
            <w:tcW w:w="0" w:type="auto"/>
          </w:tcPr>
          <w:p w14:paraId="0C9D5AA4" w14:textId="358A3C6E"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0F9C405C" w14:textId="33C4F98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1BCEDD52" w14:textId="77777777" w:rsidR="00FD244F" w:rsidRPr="00081B14" w:rsidRDefault="00FD244F" w:rsidP="00FD244F">
            <w:pPr>
              <w:jc w:val="both"/>
              <w:rPr>
                <w:rFonts w:ascii="Times New Roman" w:hAnsi="Times New Roman" w:cs="Times New Roman"/>
                <w:i/>
                <w:iCs/>
                <w:sz w:val="20"/>
                <w:szCs w:val="20"/>
              </w:rPr>
            </w:pPr>
          </w:p>
        </w:tc>
      </w:tr>
      <w:tr w:rsidR="00FD244F" w:rsidRPr="00081B14" w14:paraId="2F6A96B7" w14:textId="319D9ACC" w:rsidTr="000655B2">
        <w:trPr>
          <w:jc w:val="center"/>
        </w:trPr>
        <w:tc>
          <w:tcPr>
            <w:tcW w:w="0" w:type="auto"/>
            <w:hideMark/>
          </w:tcPr>
          <w:p w14:paraId="00A8F816" w14:textId="77777777" w:rsidR="00FD244F" w:rsidRPr="00081B14" w:rsidRDefault="00FD244F"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6D420389"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188E8AAC" w14:textId="27AB465C"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74A8BD2" w14:textId="4A1AA97B"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D18C1A6" w14:textId="2980FF7A"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8DEC0D9" w14:textId="45D3A140"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06486512" w14:textId="77777777" w:rsidR="00FD244F" w:rsidRPr="00081B14" w:rsidRDefault="00FD244F" w:rsidP="00F77DF2">
            <w:pPr>
              <w:jc w:val="both"/>
              <w:rPr>
                <w:rFonts w:ascii="Times New Roman" w:hAnsi="Times New Roman" w:cs="Times New Roman"/>
                <w:i/>
                <w:iCs/>
                <w:sz w:val="20"/>
                <w:szCs w:val="20"/>
              </w:rPr>
            </w:pPr>
          </w:p>
        </w:tc>
      </w:tr>
      <w:bookmarkEnd w:id="24"/>
    </w:tbl>
    <w:p w14:paraId="0882BB62" w14:textId="6A451F4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CE76D2" w:rsidRPr="00CE76D2" w14:paraId="48984FB2" w14:textId="77777777" w:rsidTr="00045D9C">
        <w:tc>
          <w:tcPr>
            <w:tcW w:w="0" w:type="auto"/>
            <w:hideMark/>
          </w:tcPr>
          <w:p w14:paraId="1A5B639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lastRenderedPageBreak/>
              <w:t>Model</w:t>
            </w:r>
          </w:p>
        </w:tc>
        <w:tc>
          <w:tcPr>
            <w:tcW w:w="0" w:type="auto"/>
            <w:hideMark/>
          </w:tcPr>
          <w:p w14:paraId="3F093CA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0698CF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4C52C57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E6D396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5F3EC9A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06C9F05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16250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4BF92F0A" w14:textId="77777777" w:rsidTr="00045D9C">
        <w:tc>
          <w:tcPr>
            <w:tcW w:w="0" w:type="auto"/>
            <w:hideMark/>
          </w:tcPr>
          <w:p w14:paraId="16362F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37D04C7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D12C07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36F188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80DF2A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0A23B0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163E219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89C370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CE76D2" w:rsidRPr="00CE76D2" w14:paraId="3CFB5288" w14:textId="77777777" w:rsidTr="00045D9C">
        <w:tc>
          <w:tcPr>
            <w:tcW w:w="0" w:type="auto"/>
            <w:hideMark/>
          </w:tcPr>
          <w:p w14:paraId="318E5E6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3DC7C7F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344E49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A63FBD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8C1631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1E041A9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E7DD307"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C156CC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CE76D2" w:rsidRPr="00CE76D2" w14:paraId="7A9E105B" w14:textId="77777777" w:rsidTr="00045D9C">
        <w:tc>
          <w:tcPr>
            <w:tcW w:w="0" w:type="auto"/>
            <w:hideMark/>
          </w:tcPr>
          <w:p w14:paraId="1099FA6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E2746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43C1343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5FC206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474F3A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5B32EE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261AE50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0D01AB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CE76D2" w:rsidRPr="00CE76D2" w14:paraId="2F38FFD8" w14:textId="77777777" w:rsidTr="00045D9C">
        <w:tc>
          <w:tcPr>
            <w:tcW w:w="0" w:type="auto"/>
            <w:hideMark/>
          </w:tcPr>
          <w:p w14:paraId="1CE67BA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5122949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ABB71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49C548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C62E6E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941FAE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23440DF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04D9B67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7570D257" w14:textId="77777777" w:rsidR="00392E6B" w:rsidRPr="006C671F" w:rsidRDefault="00392E6B" w:rsidP="006C671F">
      <w:pPr>
        <w:jc w:val="both"/>
        <w:rPr>
          <w:rFonts w:ascii="Times New Roman" w:hAnsi="Times New Roman" w:cs="Times New Roman"/>
          <w:i/>
          <w:iCs/>
          <w:sz w:val="24"/>
          <w:szCs w:val="24"/>
        </w:rPr>
      </w:pPr>
    </w:p>
    <w:p w14:paraId="277A9623" w14:textId="2D41235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46952577" w14:textId="2A29842E" w:rsidR="00392E6B" w:rsidRPr="00C55740" w:rsidRDefault="00392E6B" w:rsidP="00C55740">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835"/>
        <w:gridCol w:w="1835"/>
        <w:gridCol w:w="1328"/>
        <w:gridCol w:w="1088"/>
        <w:gridCol w:w="1088"/>
        <w:gridCol w:w="1088"/>
        <w:gridCol w:w="1088"/>
      </w:tblGrid>
      <w:tr w:rsidR="0088545D" w:rsidRPr="00C55740" w14:paraId="2BCE7682" w14:textId="58844FCF" w:rsidTr="00742D68">
        <w:trPr>
          <w:trHeight w:val="249"/>
          <w:jc w:val="center"/>
        </w:trPr>
        <w:tc>
          <w:tcPr>
            <w:tcW w:w="0" w:type="auto"/>
            <w:gridSpan w:val="3"/>
          </w:tcPr>
          <w:p w14:paraId="61ACDEE2" w14:textId="7A0E0B89" w:rsidR="0088545D" w:rsidRPr="00C55740" w:rsidRDefault="0088545D" w:rsidP="00392E6B">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3FEF68BB" w14:textId="77777777" w:rsidR="0088545D" w:rsidRDefault="0088545D" w:rsidP="00392E6B">
            <w:pPr>
              <w:jc w:val="center"/>
              <w:rPr>
                <w:rFonts w:ascii="Times New Roman" w:eastAsia="Times New Roman" w:hAnsi="Times New Roman" w:cs="Times New Roman"/>
                <w:b/>
                <w:bCs/>
                <w:sz w:val="20"/>
                <w:szCs w:val="20"/>
              </w:rPr>
            </w:pPr>
          </w:p>
        </w:tc>
        <w:tc>
          <w:tcPr>
            <w:tcW w:w="0" w:type="auto"/>
          </w:tcPr>
          <w:p w14:paraId="5E91A599" w14:textId="77777777" w:rsidR="0088545D" w:rsidRPr="00D045A4" w:rsidRDefault="0088545D" w:rsidP="00392E6B">
            <w:pPr>
              <w:jc w:val="center"/>
              <w:rPr>
                <w:rFonts w:ascii="Times New Roman" w:hAnsi="Times New Roman" w:cs="Times New Roman"/>
                <w:b/>
                <w:bCs/>
                <w:sz w:val="20"/>
                <w:szCs w:val="20"/>
              </w:rPr>
            </w:pPr>
          </w:p>
        </w:tc>
        <w:tc>
          <w:tcPr>
            <w:tcW w:w="0" w:type="auto"/>
          </w:tcPr>
          <w:p w14:paraId="148ACC5B" w14:textId="77777777" w:rsidR="0088545D" w:rsidRPr="00EB3D00" w:rsidRDefault="0088545D" w:rsidP="00392E6B">
            <w:pPr>
              <w:jc w:val="center"/>
              <w:rPr>
                <w:rFonts w:ascii="Times New Roman" w:hAnsi="Times New Roman" w:cs="Times New Roman"/>
                <w:sz w:val="18"/>
                <w:szCs w:val="18"/>
              </w:rPr>
            </w:pPr>
          </w:p>
        </w:tc>
        <w:tc>
          <w:tcPr>
            <w:tcW w:w="0" w:type="auto"/>
          </w:tcPr>
          <w:p w14:paraId="66F6A691" w14:textId="77777777" w:rsidR="0088545D" w:rsidRPr="00EB3D00" w:rsidRDefault="0088545D" w:rsidP="00392E6B">
            <w:pPr>
              <w:jc w:val="center"/>
              <w:rPr>
                <w:rFonts w:ascii="Times New Roman" w:hAnsi="Times New Roman" w:cs="Times New Roman"/>
                <w:sz w:val="18"/>
                <w:szCs w:val="18"/>
              </w:rPr>
            </w:pPr>
          </w:p>
        </w:tc>
      </w:tr>
      <w:tr w:rsidR="0046110C" w:rsidRPr="00C55740" w14:paraId="4905DF5C" w14:textId="5901BD5A" w:rsidTr="0046110C">
        <w:trPr>
          <w:trHeight w:val="249"/>
          <w:jc w:val="center"/>
        </w:trPr>
        <w:tc>
          <w:tcPr>
            <w:tcW w:w="0" w:type="auto"/>
            <w:hideMark/>
          </w:tcPr>
          <w:p w14:paraId="62CB23D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2629E936"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0E47FC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26AFC496" w14:textId="0E2B796A" w:rsidR="0046110C" w:rsidRPr="00C55740" w:rsidRDefault="0046110C"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560DF270" w14:textId="71352A90" w:rsidR="0046110C" w:rsidRDefault="0046110C"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8BCF5FE" w14:textId="516167B9" w:rsidR="0046110C" w:rsidRPr="00D045A4" w:rsidRDefault="0046110C"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2CA11F8" w14:textId="77E92D92" w:rsidR="0046110C" w:rsidRPr="00EB3D00" w:rsidRDefault="0046110C"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46110C" w:rsidRPr="00C55740" w14:paraId="46F60635" w14:textId="59025328" w:rsidTr="0046110C">
        <w:trPr>
          <w:trHeight w:val="249"/>
          <w:jc w:val="center"/>
        </w:trPr>
        <w:tc>
          <w:tcPr>
            <w:tcW w:w="0" w:type="auto"/>
            <w:hideMark/>
          </w:tcPr>
          <w:p w14:paraId="0156BADF"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74BA672"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2C3D4E6A"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0BE46A63" w14:textId="4439C0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35B8D56" w14:textId="38125B03"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BABAFD4" w14:textId="16BBC6D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93D0151" w14:textId="368EAC50" w:rsidR="0046110C" w:rsidRPr="00C55740" w:rsidRDefault="00EE195F"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E72CE95" w14:textId="30ED95BB" w:rsidTr="0046110C">
        <w:trPr>
          <w:trHeight w:val="249"/>
          <w:jc w:val="center"/>
        </w:trPr>
        <w:tc>
          <w:tcPr>
            <w:tcW w:w="0" w:type="auto"/>
            <w:hideMark/>
          </w:tcPr>
          <w:p w14:paraId="675906F4"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D6CA777"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2C615E7E"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19BE689B" w14:textId="768D547B"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0193ADC" w14:textId="333A62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7D2F305" w14:textId="3CC6DCA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595E401" w14:textId="77777777" w:rsidR="0046110C" w:rsidRPr="00C55740" w:rsidRDefault="0046110C" w:rsidP="000F5C6A">
            <w:pPr>
              <w:rPr>
                <w:rFonts w:ascii="Times New Roman" w:eastAsia="Times New Roman" w:hAnsi="Times New Roman" w:cs="Times New Roman"/>
                <w:sz w:val="20"/>
                <w:szCs w:val="20"/>
              </w:rPr>
            </w:pPr>
          </w:p>
        </w:tc>
      </w:tr>
      <w:tr w:rsidR="0046110C" w:rsidRPr="00C55740" w14:paraId="6B6EFB25" w14:textId="3B6FA19C" w:rsidTr="0046110C">
        <w:trPr>
          <w:trHeight w:val="263"/>
          <w:jc w:val="center"/>
        </w:trPr>
        <w:tc>
          <w:tcPr>
            <w:tcW w:w="0" w:type="auto"/>
            <w:hideMark/>
          </w:tcPr>
          <w:p w14:paraId="056BF68F"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19DE89E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95DB82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6CE411" w14:textId="26EEFB5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BCA1D1F" w14:textId="61D4206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D1933D6" w14:textId="1824B807" w:rsidR="0046110C" w:rsidRPr="00C55740" w:rsidRDefault="0046110C" w:rsidP="0046110C">
            <w:pPr>
              <w:rPr>
                <w:rFonts w:ascii="Times New Roman" w:eastAsia="Times New Roman" w:hAnsi="Times New Roman" w:cs="Times New Roman"/>
                <w:sz w:val="20"/>
                <w:szCs w:val="20"/>
              </w:rPr>
            </w:pPr>
          </w:p>
        </w:tc>
        <w:tc>
          <w:tcPr>
            <w:tcW w:w="0" w:type="auto"/>
          </w:tcPr>
          <w:p w14:paraId="4497A3A8" w14:textId="75BA4A9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59101F83" w14:textId="2F7C236D" w:rsidTr="0046110C">
        <w:trPr>
          <w:trHeight w:val="249"/>
          <w:jc w:val="center"/>
        </w:trPr>
        <w:tc>
          <w:tcPr>
            <w:tcW w:w="0" w:type="auto"/>
            <w:hideMark/>
          </w:tcPr>
          <w:p w14:paraId="1BA5BD1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4054F959"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6EE8FD2" w14:textId="38821DFC"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0D7D6A37" w14:textId="392D918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DDE1475" w14:textId="21EBC5A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F3FE2CE" w14:textId="18F7F4F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867E4DD" w14:textId="06CBEEE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FA6B268" w14:textId="5549A787" w:rsidTr="0046110C">
        <w:trPr>
          <w:trHeight w:val="249"/>
          <w:jc w:val="center"/>
        </w:trPr>
        <w:tc>
          <w:tcPr>
            <w:tcW w:w="0" w:type="auto"/>
            <w:hideMark/>
          </w:tcPr>
          <w:p w14:paraId="5A95D595"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12F8BAC"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80E1774"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62A9531D" w14:textId="15C0B028" w:rsidR="0046110C" w:rsidRPr="00C55740" w:rsidRDefault="0046110C" w:rsidP="0046110C">
            <w:pPr>
              <w:rPr>
                <w:rFonts w:ascii="Times New Roman" w:eastAsia="Times New Roman" w:hAnsi="Times New Roman" w:cs="Times New Roman"/>
                <w:sz w:val="20"/>
                <w:szCs w:val="20"/>
              </w:rPr>
            </w:pPr>
          </w:p>
        </w:tc>
        <w:tc>
          <w:tcPr>
            <w:tcW w:w="0" w:type="auto"/>
          </w:tcPr>
          <w:p w14:paraId="7FC920C1" w14:textId="6811838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18C72189" w14:textId="7B7E36F8"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5ACD577" w14:textId="77777777" w:rsidR="0046110C" w:rsidRPr="00C55740" w:rsidRDefault="0046110C" w:rsidP="0046110C">
            <w:pPr>
              <w:rPr>
                <w:rFonts w:ascii="Times New Roman" w:eastAsia="Times New Roman" w:hAnsi="Times New Roman" w:cs="Times New Roman"/>
                <w:sz w:val="20"/>
                <w:szCs w:val="20"/>
              </w:rPr>
            </w:pPr>
          </w:p>
        </w:tc>
      </w:tr>
      <w:tr w:rsidR="0046110C" w:rsidRPr="00C55740" w14:paraId="6CE877D1" w14:textId="5D95C569" w:rsidTr="0046110C">
        <w:trPr>
          <w:trHeight w:val="249"/>
          <w:jc w:val="center"/>
        </w:trPr>
        <w:tc>
          <w:tcPr>
            <w:tcW w:w="0" w:type="auto"/>
            <w:hideMark/>
          </w:tcPr>
          <w:p w14:paraId="2916FD86"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208CAE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565DF0B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1F0C37A" w14:textId="1061B8F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288E6A12" w14:textId="58DBF1A1"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1FA7D84" w14:textId="340FB69D"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55C32E7A" w14:textId="5899C7F2"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16158CF5" w14:textId="34F532CD" w:rsidTr="0046110C">
        <w:trPr>
          <w:trHeight w:val="249"/>
          <w:jc w:val="center"/>
        </w:trPr>
        <w:tc>
          <w:tcPr>
            <w:tcW w:w="0" w:type="auto"/>
            <w:hideMark/>
          </w:tcPr>
          <w:p w14:paraId="2D4976E0"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7662433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2B99F00" w14:textId="5035D31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E76AE2" w14:textId="1000FFB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4ABAC28" w14:textId="1C32A109" w:rsidR="0046110C" w:rsidRPr="00C55740" w:rsidRDefault="0046110C" w:rsidP="0046110C">
            <w:pPr>
              <w:rPr>
                <w:rFonts w:ascii="Times New Roman" w:eastAsia="Times New Roman" w:hAnsi="Times New Roman" w:cs="Times New Roman"/>
                <w:sz w:val="20"/>
                <w:szCs w:val="20"/>
              </w:rPr>
            </w:pPr>
          </w:p>
        </w:tc>
        <w:tc>
          <w:tcPr>
            <w:tcW w:w="0" w:type="auto"/>
          </w:tcPr>
          <w:p w14:paraId="261195EB" w14:textId="5D78C2C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DAAA755" w14:textId="1E98848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46110C" w:rsidRPr="00C55740" w14:paraId="0B418100" w14:textId="4819B063" w:rsidTr="0046110C">
        <w:trPr>
          <w:trHeight w:val="249"/>
          <w:jc w:val="center"/>
        </w:trPr>
        <w:tc>
          <w:tcPr>
            <w:tcW w:w="0" w:type="auto"/>
            <w:hideMark/>
          </w:tcPr>
          <w:p w14:paraId="53CD5132"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06B0BBDE" w14:textId="17379B3A"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4523D8D0" w14:textId="7BA6FC9B"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3B3F5B98" w14:textId="48AC3A22" w:rsidR="0046110C" w:rsidRPr="00BD55FB" w:rsidRDefault="0046110C" w:rsidP="0046110C">
            <w:pPr>
              <w:rPr>
                <w:rFonts w:ascii="Times New Roman" w:hAnsi="Times New Roman" w:cs="Times New Roman"/>
                <w:i/>
                <w:iCs/>
                <w:sz w:val="24"/>
                <w:szCs w:val="24"/>
              </w:rPr>
            </w:pPr>
            <w:r w:rsidRPr="00C55740">
              <w:rPr>
                <w:rFonts w:ascii="Times New Roman" w:eastAsia="Times New Roman" w:hAnsi="Times New Roman" w:cs="Times New Roman"/>
                <w:sz w:val="20"/>
                <w:szCs w:val="20"/>
              </w:rPr>
              <w:t>Activation</w:t>
            </w:r>
          </w:p>
        </w:tc>
        <w:tc>
          <w:tcPr>
            <w:tcW w:w="0" w:type="auto"/>
          </w:tcPr>
          <w:p w14:paraId="56212DDF" w14:textId="699D6F0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00E0892" w14:textId="7CD52621" w:rsidR="0046110C" w:rsidRPr="00C55740" w:rsidRDefault="0046110C" w:rsidP="0046110C">
            <w:pPr>
              <w:rPr>
                <w:rFonts w:ascii="Times New Roman" w:eastAsia="Times New Roman" w:hAnsi="Times New Roman" w:cs="Times New Roman"/>
                <w:sz w:val="20"/>
                <w:szCs w:val="20"/>
              </w:rPr>
            </w:pPr>
          </w:p>
        </w:tc>
        <w:tc>
          <w:tcPr>
            <w:tcW w:w="0" w:type="auto"/>
          </w:tcPr>
          <w:p w14:paraId="1C90ACB2" w14:textId="5C21F5C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bookmarkEnd w:id="25"/>
    </w:tbl>
    <w:p w14:paraId="32A13D69" w14:textId="2B669FD6"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CE76D2" w:rsidRPr="00CE76D2" w14:paraId="6BFC4B9A" w14:textId="77777777" w:rsidTr="00045D9C">
        <w:tc>
          <w:tcPr>
            <w:tcW w:w="0" w:type="auto"/>
            <w:hideMark/>
          </w:tcPr>
          <w:p w14:paraId="6EBDA2A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7C160C1A"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74DB320F"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181C69F4"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5197CE6"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0DD9536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65626E9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386EB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6C6A8349" w14:textId="77777777" w:rsidTr="00045D9C">
        <w:tc>
          <w:tcPr>
            <w:tcW w:w="0" w:type="auto"/>
            <w:hideMark/>
          </w:tcPr>
          <w:p w14:paraId="48ED4D1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2B2D51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31A622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4D7EFEB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1BFDF63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8DC5A7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888C04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714483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CE76D2" w:rsidRPr="00CE76D2" w14:paraId="782659A0" w14:textId="77777777" w:rsidTr="00045D9C">
        <w:tc>
          <w:tcPr>
            <w:tcW w:w="0" w:type="auto"/>
            <w:hideMark/>
          </w:tcPr>
          <w:p w14:paraId="4D3B6B4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7B8E471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C4A638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CD9C73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9BBEB7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944D22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03E01C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05D5DA5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CE76D2" w:rsidRPr="00CE76D2" w14:paraId="3E205C66" w14:textId="77777777" w:rsidTr="00045D9C">
        <w:tc>
          <w:tcPr>
            <w:tcW w:w="0" w:type="auto"/>
            <w:hideMark/>
          </w:tcPr>
          <w:p w14:paraId="7249526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01EAF5E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DE7CF6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10D206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FA1DD4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FB395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778A19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39DBBE4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CE76D2" w:rsidRPr="00CE76D2" w14:paraId="2695495B" w14:textId="77777777" w:rsidTr="00045D9C">
        <w:tc>
          <w:tcPr>
            <w:tcW w:w="0" w:type="auto"/>
            <w:hideMark/>
          </w:tcPr>
          <w:p w14:paraId="7A85996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725A26C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78DB88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2EC8A4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8195F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1630C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3FD8212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617D7F9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7E67A240" w14:textId="673D88A2" w:rsidR="0088545D" w:rsidRPr="0088545D" w:rsidRDefault="0088545D" w:rsidP="0088545D">
      <w:pPr>
        <w:spacing w:before="100" w:beforeAutospacing="1" w:after="100" w:afterAutospacing="1" w:line="240" w:lineRule="auto"/>
        <w:rPr>
          <w:rFonts w:ascii="Times New Roman" w:eastAsia="Times New Roman" w:hAnsi="Times New Roman" w:cs="Times New Roman"/>
          <w:sz w:val="24"/>
          <w:szCs w:val="24"/>
        </w:rPr>
      </w:pPr>
    </w:p>
    <w:p w14:paraId="12F3E13B" w14:textId="77777777" w:rsidR="0088545D" w:rsidRPr="006C671F" w:rsidRDefault="0088545D" w:rsidP="006C671F">
      <w:pPr>
        <w:jc w:val="both"/>
        <w:rPr>
          <w:rFonts w:ascii="Times New Roman" w:hAnsi="Times New Roman" w:cs="Times New Roman"/>
          <w:i/>
          <w:iCs/>
          <w:sz w:val="24"/>
          <w:szCs w:val="24"/>
        </w:rPr>
      </w:pPr>
    </w:p>
    <w:p w14:paraId="066E635D" w14:textId="133F2E5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2F886234" w14:textId="229E99B2" w:rsidR="00392E6B" w:rsidRPr="00D256B3" w:rsidRDefault="00392E6B" w:rsidP="00D256B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15"/>
        <w:gridCol w:w="1596"/>
        <w:gridCol w:w="1295"/>
        <w:gridCol w:w="1061"/>
        <w:gridCol w:w="1061"/>
        <w:gridCol w:w="1061"/>
        <w:gridCol w:w="1061"/>
      </w:tblGrid>
      <w:tr w:rsidR="0088545D" w:rsidRPr="00D256B3" w14:paraId="0DE4A91F" w14:textId="77777777" w:rsidTr="00A54933">
        <w:trPr>
          <w:jc w:val="center"/>
        </w:trPr>
        <w:tc>
          <w:tcPr>
            <w:tcW w:w="5106" w:type="dxa"/>
            <w:gridSpan w:val="3"/>
          </w:tcPr>
          <w:p w14:paraId="266DAA09" w14:textId="0BF41CD7"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061" w:type="dxa"/>
          </w:tcPr>
          <w:p w14:paraId="5820D38A" w14:textId="77777777" w:rsidR="0088545D" w:rsidRDefault="0088545D" w:rsidP="00392E6B">
            <w:pPr>
              <w:jc w:val="center"/>
              <w:rPr>
                <w:rFonts w:ascii="Times New Roman" w:eastAsia="Times New Roman" w:hAnsi="Times New Roman" w:cs="Times New Roman"/>
                <w:b/>
                <w:bCs/>
                <w:sz w:val="20"/>
                <w:szCs w:val="20"/>
              </w:rPr>
            </w:pPr>
          </w:p>
        </w:tc>
        <w:tc>
          <w:tcPr>
            <w:tcW w:w="1061" w:type="dxa"/>
          </w:tcPr>
          <w:p w14:paraId="7E603EC7" w14:textId="77777777" w:rsidR="0088545D" w:rsidRPr="00D045A4" w:rsidRDefault="0088545D" w:rsidP="00392E6B">
            <w:pPr>
              <w:jc w:val="center"/>
              <w:rPr>
                <w:rFonts w:ascii="Times New Roman" w:hAnsi="Times New Roman" w:cs="Times New Roman"/>
                <w:b/>
                <w:bCs/>
                <w:sz w:val="20"/>
                <w:szCs w:val="20"/>
              </w:rPr>
            </w:pPr>
          </w:p>
        </w:tc>
        <w:tc>
          <w:tcPr>
            <w:tcW w:w="1061" w:type="dxa"/>
          </w:tcPr>
          <w:p w14:paraId="4D555CD7" w14:textId="77777777" w:rsidR="0088545D" w:rsidRPr="00EB3D00" w:rsidRDefault="0088545D" w:rsidP="00392E6B">
            <w:pPr>
              <w:jc w:val="center"/>
              <w:rPr>
                <w:rFonts w:ascii="Times New Roman" w:hAnsi="Times New Roman" w:cs="Times New Roman"/>
                <w:sz w:val="18"/>
                <w:szCs w:val="18"/>
              </w:rPr>
            </w:pPr>
          </w:p>
        </w:tc>
        <w:tc>
          <w:tcPr>
            <w:tcW w:w="1061" w:type="dxa"/>
          </w:tcPr>
          <w:p w14:paraId="5ED78A62" w14:textId="77777777" w:rsidR="0088545D" w:rsidRPr="00EB3D00" w:rsidRDefault="0088545D" w:rsidP="00392E6B">
            <w:pPr>
              <w:jc w:val="center"/>
              <w:rPr>
                <w:rFonts w:ascii="Times New Roman" w:hAnsi="Times New Roman" w:cs="Times New Roman"/>
                <w:sz w:val="18"/>
                <w:szCs w:val="18"/>
              </w:rPr>
            </w:pPr>
          </w:p>
        </w:tc>
      </w:tr>
      <w:tr w:rsidR="0088545D" w:rsidRPr="00D256B3" w14:paraId="5CC1B4DD" w14:textId="2526BCF4" w:rsidTr="0088545D">
        <w:trPr>
          <w:jc w:val="center"/>
        </w:trPr>
        <w:tc>
          <w:tcPr>
            <w:tcW w:w="2215" w:type="dxa"/>
            <w:hideMark/>
          </w:tcPr>
          <w:p w14:paraId="1E2C23FC"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596" w:type="dxa"/>
            <w:hideMark/>
          </w:tcPr>
          <w:p w14:paraId="1E6D2BC7"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95" w:type="dxa"/>
            <w:hideMark/>
          </w:tcPr>
          <w:p w14:paraId="5D3531BB"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061" w:type="dxa"/>
          </w:tcPr>
          <w:p w14:paraId="3F96F30A" w14:textId="6B864E31"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3FD240C1" w14:textId="0C7D2872" w:rsidR="0088545D" w:rsidRDefault="0088545D"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551DF2DA" w14:textId="3AB9474F"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5A2BA099" w14:textId="54B9C2FC"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256B3" w14:paraId="1E90E233" w14:textId="27ED68CC" w:rsidTr="0088545D">
        <w:trPr>
          <w:jc w:val="center"/>
        </w:trPr>
        <w:tc>
          <w:tcPr>
            <w:tcW w:w="2215" w:type="dxa"/>
            <w:hideMark/>
          </w:tcPr>
          <w:p w14:paraId="0E446BA3"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596" w:type="dxa"/>
            <w:hideMark/>
          </w:tcPr>
          <w:p w14:paraId="71E20E86"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95" w:type="dxa"/>
            <w:hideMark/>
          </w:tcPr>
          <w:p w14:paraId="0854215F"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6EF36ED" w14:textId="1C19985D"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8E6699" w14:textId="38BB6152"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58655F7" w14:textId="58669682"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DA1E5E" w14:textId="77777777" w:rsidR="0088545D" w:rsidRPr="00D256B3" w:rsidRDefault="0088545D" w:rsidP="0065008B">
            <w:pPr>
              <w:rPr>
                <w:rFonts w:ascii="Times New Roman" w:eastAsia="Times New Roman" w:hAnsi="Times New Roman" w:cs="Times New Roman"/>
                <w:sz w:val="20"/>
                <w:szCs w:val="20"/>
              </w:rPr>
            </w:pPr>
          </w:p>
        </w:tc>
      </w:tr>
      <w:tr w:rsidR="0088545D" w:rsidRPr="00D256B3" w14:paraId="7FA66F1C" w14:textId="0F74DCF4" w:rsidTr="0088545D">
        <w:trPr>
          <w:jc w:val="center"/>
        </w:trPr>
        <w:tc>
          <w:tcPr>
            <w:tcW w:w="2215" w:type="dxa"/>
            <w:hideMark/>
          </w:tcPr>
          <w:p w14:paraId="37428A3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596" w:type="dxa"/>
            <w:hideMark/>
          </w:tcPr>
          <w:p w14:paraId="0EBCD84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95" w:type="dxa"/>
            <w:hideMark/>
          </w:tcPr>
          <w:p w14:paraId="7DC1675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CFBF83F" w14:textId="1CF6F67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FE7B9BB" w14:textId="0791636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B00136" w14:textId="72A8DB3B"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14D32D1" w14:textId="58A805B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36BBEBF" w14:textId="01BBE37D" w:rsidTr="0088545D">
        <w:trPr>
          <w:jc w:val="center"/>
        </w:trPr>
        <w:tc>
          <w:tcPr>
            <w:tcW w:w="2215" w:type="dxa"/>
            <w:hideMark/>
          </w:tcPr>
          <w:p w14:paraId="2F0184C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596" w:type="dxa"/>
            <w:hideMark/>
          </w:tcPr>
          <w:p w14:paraId="684F86A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4DEDB5F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AF8959A" w14:textId="4959DC1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633215" w14:textId="6F9F2D5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0A5CE5B" w14:textId="52EF56C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012F27A" w14:textId="40F1075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5FD0170D" w14:textId="05C52B66" w:rsidTr="0088545D">
        <w:trPr>
          <w:jc w:val="center"/>
        </w:trPr>
        <w:tc>
          <w:tcPr>
            <w:tcW w:w="2215" w:type="dxa"/>
            <w:hideMark/>
          </w:tcPr>
          <w:p w14:paraId="4781675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4A65AEF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39F7504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49C0D8" w14:textId="3F6B5D1C" w:rsidR="0088545D" w:rsidRPr="00D256B3" w:rsidRDefault="0088545D" w:rsidP="0088545D">
            <w:pPr>
              <w:rPr>
                <w:rFonts w:ascii="Times New Roman" w:eastAsia="Times New Roman" w:hAnsi="Times New Roman" w:cs="Times New Roman"/>
                <w:sz w:val="20"/>
                <w:szCs w:val="20"/>
              </w:rPr>
            </w:pPr>
          </w:p>
        </w:tc>
        <w:tc>
          <w:tcPr>
            <w:tcW w:w="1061" w:type="dxa"/>
          </w:tcPr>
          <w:p w14:paraId="372F3BAE" w14:textId="489C963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DD5852F" w14:textId="42DFE86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81EA472" w14:textId="79B2783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0C4A08B2" w14:textId="31DCAD42" w:rsidTr="0088545D">
        <w:trPr>
          <w:jc w:val="center"/>
        </w:trPr>
        <w:tc>
          <w:tcPr>
            <w:tcW w:w="2215" w:type="dxa"/>
            <w:hideMark/>
          </w:tcPr>
          <w:p w14:paraId="4D11245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lastRenderedPageBreak/>
              <w:t>FPP</w:t>
            </w:r>
          </w:p>
        </w:tc>
        <w:tc>
          <w:tcPr>
            <w:tcW w:w="1596" w:type="dxa"/>
            <w:hideMark/>
          </w:tcPr>
          <w:p w14:paraId="25ABF68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511E23A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BE089B7" w14:textId="4BBA958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DAA5872" w14:textId="3A3C7E6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5DF6E29" w14:textId="7B74A1DD" w:rsidR="0088545D" w:rsidRPr="00D256B3" w:rsidRDefault="0088545D" w:rsidP="0088545D">
            <w:pPr>
              <w:rPr>
                <w:rFonts w:ascii="Times New Roman" w:eastAsia="Times New Roman" w:hAnsi="Times New Roman" w:cs="Times New Roman"/>
                <w:sz w:val="20"/>
                <w:szCs w:val="20"/>
              </w:rPr>
            </w:pPr>
          </w:p>
        </w:tc>
        <w:tc>
          <w:tcPr>
            <w:tcW w:w="1061" w:type="dxa"/>
          </w:tcPr>
          <w:p w14:paraId="79EF8787" w14:textId="4EBB460D" w:rsidR="0088545D" w:rsidRPr="001802E4"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88545D" w:rsidRPr="00D256B3" w14:paraId="33EBD087" w14:textId="5F274C22" w:rsidTr="0088545D">
        <w:trPr>
          <w:jc w:val="center"/>
        </w:trPr>
        <w:tc>
          <w:tcPr>
            <w:tcW w:w="2215" w:type="dxa"/>
            <w:hideMark/>
          </w:tcPr>
          <w:p w14:paraId="0F3C5E6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596" w:type="dxa"/>
            <w:hideMark/>
          </w:tcPr>
          <w:p w14:paraId="19FE185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95" w:type="dxa"/>
            <w:hideMark/>
          </w:tcPr>
          <w:p w14:paraId="43F89EA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F5A7B4C" w14:textId="5006A85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B77F39D" w14:textId="14DFCF9E" w:rsidR="0088545D" w:rsidRPr="00D256B3" w:rsidRDefault="0088545D" w:rsidP="0088545D">
            <w:pPr>
              <w:rPr>
                <w:rFonts w:ascii="Times New Roman" w:eastAsia="Times New Roman" w:hAnsi="Times New Roman" w:cs="Times New Roman"/>
                <w:sz w:val="20"/>
                <w:szCs w:val="20"/>
              </w:rPr>
            </w:pPr>
          </w:p>
        </w:tc>
        <w:tc>
          <w:tcPr>
            <w:tcW w:w="1061" w:type="dxa"/>
          </w:tcPr>
          <w:p w14:paraId="4CCCF101" w14:textId="60CFC85A" w:rsidR="0088545D" w:rsidRPr="00D256B3"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c>
          <w:tcPr>
            <w:tcW w:w="1061" w:type="dxa"/>
          </w:tcPr>
          <w:p w14:paraId="01A09AB5" w14:textId="017B39AB" w:rsidR="0088545D" w:rsidRPr="001802E4"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88545D" w:rsidRPr="00D256B3" w14:paraId="1F57B265" w14:textId="7291A7EB" w:rsidTr="0088545D">
        <w:trPr>
          <w:jc w:val="center"/>
        </w:trPr>
        <w:tc>
          <w:tcPr>
            <w:tcW w:w="2215" w:type="dxa"/>
            <w:hideMark/>
          </w:tcPr>
          <w:p w14:paraId="78AB8CAD"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596" w:type="dxa"/>
            <w:hideMark/>
          </w:tcPr>
          <w:p w14:paraId="6840CD8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95" w:type="dxa"/>
            <w:hideMark/>
          </w:tcPr>
          <w:p w14:paraId="191A41B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CE40D71" w14:textId="016D7F79" w:rsidR="0088545D" w:rsidRPr="00D256B3"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BD2055A" w14:textId="03AB2561"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6018FCB1" w14:textId="1C0CA4C0"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58E3D679" w14:textId="6F5FF989"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6E859DB0" w14:textId="214B1CAC" w:rsidTr="0088545D">
        <w:trPr>
          <w:jc w:val="center"/>
        </w:trPr>
        <w:tc>
          <w:tcPr>
            <w:tcW w:w="2215" w:type="dxa"/>
            <w:hideMark/>
          </w:tcPr>
          <w:p w14:paraId="026386E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596" w:type="dxa"/>
            <w:hideMark/>
          </w:tcPr>
          <w:p w14:paraId="3F3B77A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676A27C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F3D4A4E" w14:textId="41E97222" w:rsidR="0088545D" w:rsidRPr="00D256B3"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1B821716" w14:textId="57C5AE16"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A4ABACF" w14:textId="031FF131" w:rsidR="0088545D" w:rsidRPr="006328BD" w:rsidRDefault="0088545D" w:rsidP="0088545D">
            <w:pPr>
              <w:rPr>
                <w:rFonts w:ascii="Times New Roman" w:eastAsia="Times New Roman" w:hAnsi="Times New Roman" w:cs="Times New Roman"/>
                <w:sz w:val="20"/>
                <w:szCs w:val="20"/>
              </w:rPr>
            </w:pPr>
          </w:p>
        </w:tc>
        <w:tc>
          <w:tcPr>
            <w:tcW w:w="1061" w:type="dxa"/>
          </w:tcPr>
          <w:p w14:paraId="5997B7B8" w14:textId="4FF4E140"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0F8C074C" w14:textId="6F33E975" w:rsidTr="0088545D">
        <w:trPr>
          <w:jc w:val="center"/>
        </w:trPr>
        <w:tc>
          <w:tcPr>
            <w:tcW w:w="2215" w:type="dxa"/>
            <w:hideMark/>
          </w:tcPr>
          <w:p w14:paraId="16FF6E5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6037B2D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53D4389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B88440E" w14:textId="339409F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39AFE58" w14:textId="692CAF12" w:rsidR="0088545D" w:rsidRPr="00D256B3" w:rsidRDefault="0088545D" w:rsidP="0088545D">
            <w:pPr>
              <w:rPr>
                <w:rFonts w:ascii="Times New Roman" w:eastAsia="Times New Roman" w:hAnsi="Times New Roman" w:cs="Times New Roman"/>
                <w:sz w:val="20"/>
                <w:szCs w:val="20"/>
              </w:rPr>
            </w:pPr>
          </w:p>
        </w:tc>
        <w:tc>
          <w:tcPr>
            <w:tcW w:w="1061" w:type="dxa"/>
          </w:tcPr>
          <w:p w14:paraId="5D423723" w14:textId="5A7EA053"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359028FD" w14:textId="00722999"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1F8F850E" w14:textId="5E1ACB82" w:rsidTr="0088545D">
        <w:trPr>
          <w:jc w:val="center"/>
        </w:trPr>
        <w:tc>
          <w:tcPr>
            <w:tcW w:w="2215" w:type="dxa"/>
            <w:hideMark/>
          </w:tcPr>
          <w:p w14:paraId="0A00AD8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570EC3E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95" w:type="dxa"/>
            <w:hideMark/>
          </w:tcPr>
          <w:p w14:paraId="6C7D576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25CDC70" w14:textId="51500A2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6A796CA" w14:textId="07331E04"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1B5909E" w14:textId="46D9723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FE31F6" w14:textId="36B281C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4EACECA6" w14:textId="28C4E8D6" w:rsidTr="0088545D">
        <w:trPr>
          <w:jc w:val="center"/>
        </w:trPr>
        <w:tc>
          <w:tcPr>
            <w:tcW w:w="2215" w:type="dxa"/>
            <w:hideMark/>
          </w:tcPr>
          <w:p w14:paraId="5FF0343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1D0F07E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64AFFDE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C034853" w14:textId="06A31CF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0A97C17" w14:textId="4F13293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20D28A5" w14:textId="1F0038B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52533CF" w14:textId="7929E67E"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64008FF" w14:textId="29E7961F" w:rsidTr="0088545D">
        <w:trPr>
          <w:jc w:val="center"/>
        </w:trPr>
        <w:tc>
          <w:tcPr>
            <w:tcW w:w="2215" w:type="dxa"/>
            <w:hideMark/>
          </w:tcPr>
          <w:p w14:paraId="5AFF72B2" w14:textId="2AB5C89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sidR="004B7A54">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596" w:type="dxa"/>
            <w:hideMark/>
          </w:tcPr>
          <w:p w14:paraId="14E0011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709599F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7BA6050E" w14:textId="5FE2C46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00C3E775" w14:textId="2D1FF6F2"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DDF3B6F" w14:textId="668CCB4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476E473" w14:textId="77777777" w:rsidR="0088545D" w:rsidRPr="00D256B3" w:rsidRDefault="0088545D" w:rsidP="0088545D">
            <w:pPr>
              <w:rPr>
                <w:rFonts w:ascii="Times New Roman" w:eastAsia="Times New Roman" w:hAnsi="Times New Roman" w:cs="Times New Roman"/>
                <w:sz w:val="20"/>
                <w:szCs w:val="20"/>
              </w:rPr>
            </w:pPr>
          </w:p>
        </w:tc>
      </w:tr>
      <w:tr w:rsidR="0088545D" w:rsidRPr="00D256B3" w14:paraId="2FA1D763" w14:textId="69976A65" w:rsidTr="0088545D">
        <w:trPr>
          <w:jc w:val="center"/>
        </w:trPr>
        <w:tc>
          <w:tcPr>
            <w:tcW w:w="2215" w:type="dxa"/>
            <w:hideMark/>
          </w:tcPr>
          <w:p w14:paraId="51A5F31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596" w:type="dxa"/>
            <w:hideMark/>
          </w:tcPr>
          <w:p w14:paraId="666B3B4D"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95" w:type="dxa"/>
            <w:hideMark/>
          </w:tcPr>
          <w:p w14:paraId="3ACEEE8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34170CB" w14:textId="397B0493" w:rsidR="0088545D" w:rsidRPr="00D256B3" w:rsidRDefault="0088545D" w:rsidP="0088545D">
            <w:pPr>
              <w:rPr>
                <w:rFonts w:ascii="Times New Roman" w:eastAsia="Times New Roman" w:hAnsi="Times New Roman" w:cs="Times New Roman"/>
                <w:sz w:val="20"/>
                <w:szCs w:val="20"/>
              </w:rPr>
            </w:pPr>
          </w:p>
        </w:tc>
        <w:tc>
          <w:tcPr>
            <w:tcW w:w="1061" w:type="dxa"/>
          </w:tcPr>
          <w:p w14:paraId="7C43B25D" w14:textId="3E5179F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1710FD8" w14:textId="542BDFA6" w:rsidR="0088545D" w:rsidRPr="00D256B3" w:rsidRDefault="0088545D" w:rsidP="0088545D">
            <w:pPr>
              <w:rPr>
                <w:rFonts w:ascii="Times New Roman" w:eastAsia="Times New Roman" w:hAnsi="Times New Roman" w:cs="Times New Roman"/>
                <w:sz w:val="20"/>
                <w:szCs w:val="20"/>
              </w:rPr>
            </w:pPr>
          </w:p>
        </w:tc>
        <w:tc>
          <w:tcPr>
            <w:tcW w:w="1061" w:type="dxa"/>
          </w:tcPr>
          <w:p w14:paraId="70D99E86" w14:textId="77777777" w:rsidR="0088545D" w:rsidRPr="00D256B3" w:rsidRDefault="0088545D" w:rsidP="0088545D">
            <w:pPr>
              <w:rPr>
                <w:rFonts w:ascii="Times New Roman" w:eastAsia="Times New Roman" w:hAnsi="Times New Roman" w:cs="Times New Roman"/>
                <w:sz w:val="20"/>
                <w:szCs w:val="20"/>
              </w:rPr>
            </w:pPr>
          </w:p>
        </w:tc>
      </w:tr>
    </w:tbl>
    <w:p w14:paraId="459BC4C4" w14:textId="7AED0FD2"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69C9A53" w14:textId="77777777" w:rsidTr="00045D9C">
        <w:tc>
          <w:tcPr>
            <w:tcW w:w="0" w:type="auto"/>
            <w:hideMark/>
          </w:tcPr>
          <w:p w14:paraId="03D86DC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0F8CF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4386C6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3A416D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90D2B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945994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E151FD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B7445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4DF11655" w14:textId="77777777" w:rsidTr="00045D9C">
        <w:tc>
          <w:tcPr>
            <w:tcW w:w="0" w:type="auto"/>
            <w:hideMark/>
          </w:tcPr>
          <w:p w14:paraId="60D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372EF6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B57641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2A885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61B23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3DAB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6ADE23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6FE8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CE76D2" w:rsidRPr="00CE76D2" w14:paraId="4CF1382A" w14:textId="77777777" w:rsidTr="00045D9C">
        <w:tc>
          <w:tcPr>
            <w:tcW w:w="0" w:type="auto"/>
            <w:hideMark/>
          </w:tcPr>
          <w:p w14:paraId="34F2A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C3FA5F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0CF9A2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75989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0F6607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6DE8B5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29577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2B1482F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0717F9C6" w14:textId="77777777" w:rsidTr="00045D9C">
        <w:tc>
          <w:tcPr>
            <w:tcW w:w="0" w:type="auto"/>
            <w:hideMark/>
          </w:tcPr>
          <w:p w14:paraId="5D0475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0F1AC6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14F09A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3240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DDAF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DA178B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69FFFE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032A414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CE76D2" w:rsidRPr="00CE76D2" w14:paraId="4BD2A724" w14:textId="77777777" w:rsidTr="00045D9C">
        <w:tc>
          <w:tcPr>
            <w:tcW w:w="0" w:type="auto"/>
            <w:hideMark/>
          </w:tcPr>
          <w:p w14:paraId="3DD5C96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9BF5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32468E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D8AF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1C120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79171B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68012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7A5FE4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70CB625E" w14:textId="77777777" w:rsidR="00392E6B" w:rsidRPr="006C671F" w:rsidRDefault="00392E6B" w:rsidP="006C671F">
      <w:pPr>
        <w:jc w:val="both"/>
        <w:rPr>
          <w:rFonts w:ascii="Times New Roman" w:hAnsi="Times New Roman" w:cs="Times New Roman"/>
          <w:i/>
          <w:iCs/>
          <w:sz w:val="24"/>
          <w:szCs w:val="24"/>
        </w:rPr>
      </w:pPr>
    </w:p>
    <w:p w14:paraId="264B0A02" w14:textId="2444C3E1" w:rsidR="00392E6B" w:rsidRPr="00392E6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2201"/>
        <w:gridCol w:w="1610"/>
        <w:gridCol w:w="1295"/>
        <w:gridCol w:w="1061"/>
        <w:gridCol w:w="1061"/>
        <w:gridCol w:w="1061"/>
        <w:gridCol w:w="1061"/>
      </w:tblGrid>
      <w:tr w:rsidR="0088545D" w:rsidRPr="00D256B3" w14:paraId="7033BF63" w14:textId="578F329D" w:rsidTr="0088545D">
        <w:trPr>
          <w:jc w:val="center"/>
        </w:trPr>
        <w:tc>
          <w:tcPr>
            <w:tcW w:w="0" w:type="auto"/>
            <w:hideMark/>
          </w:tcPr>
          <w:p w14:paraId="27CBB72F" w14:textId="77777777" w:rsidR="0088545D" w:rsidRPr="00D256B3" w:rsidRDefault="0088545D" w:rsidP="00392E6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4D3F525A"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11471D17"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615F2EB7" w14:textId="02E22F1A"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61566791" w14:textId="4F0E9D7D" w:rsidR="0088545D" w:rsidRDefault="0088545D"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172517E" w14:textId="555E964E"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B958FBF" w14:textId="47DEFDDF"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256B3" w14:paraId="6A1E1407" w14:textId="51984F27" w:rsidTr="0088545D">
        <w:trPr>
          <w:jc w:val="center"/>
        </w:trPr>
        <w:tc>
          <w:tcPr>
            <w:tcW w:w="0" w:type="auto"/>
            <w:hideMark/>
          </w:tcPr>
          <w:p w14:paraId="0C423679"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63307D06"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6392A71"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4B3691D" w14:textId="532B20E3"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8912D7D" w14:textId="7A92417C"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404E8E" w14:textId="764BE974"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B217EA2" w14:textId="77777777" w:rsidR="0088545D" w:rsidRPr="00D256B3" w:rsidRDefault="0088545D" w:rsidP="00306FCE">
            <w:pPr>
              <w:rPr>
                <w:rFonts w:ascii="Times New Roman" w:eastAsia="Times New Roman" w:hAnsi="Times New Roman" w:cs="Times New Roman"/>
                <w:sz w:val="20"/>
                <w:szCs w:val="20"/>
              </w:rPr>
            </w:pPr>
          </w:p>
        </w:tc>
      </w:tr>
      <w:tr w:rsidR="0088545D" w:rsidRPr="00D256B3" w14:paraId="30639202" w14:textId="7556E9FB" w:rsidTr="0088545D">
        <w:trPr>
          <w:jc w:val="center"/>
        </w:trPr>
        <w:tc>
          <w:tcPr>
            <w:tcW w:w="0" w:type="auto"/>
            <w:hideMark/>
          </w:tcPr>
          <w:p w14:paraId="1EF34EB9"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771FE48C"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D8FCACB"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B17DD02" w14:textId="38997A69"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3EC5CD" w14:textId="57E73565"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A699531" w14:textId="5947EFF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5B4B87" w14:textId="77777777" w:rsidR="0088545D" w:rsidRPr="00D256B3" w:rsidRDefault="0088545D" w:rsidP="00306FCE">
            <w:pPr>
              <w:rPr>
                <w:rFonts w:ascii="Times New Roman" w:eastAsia="Times New Roman" w:hAnsi="Times New Roman" w:cs="Times New Roman"/>
                <w:sz w:val="20"/>
                <w:szCs w:val="20"/>
              </w:rPr>
            </w:pPr>
          </w:p>
        </w:tc>
      </w:tr>
      <w:tr w:rsidR="0088545D" w:rsidRPr="00D256B3" w14:paraId="12EE0FC3" w14:textId="2A10822A" w:rsidTr="0088545D">
        <w:trPr>
          <w:jc w:val="center"/>
        </w:trPr>
        <w:tc>
          <w:tcPr>
            <w:tcW w:w="0" w:type="auto"/>
            <w:hideMark/>
          </w:tcPr>
          <w:p w14:paraId="76E51C6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4E7FBF2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5D4773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B7898E" w14:textId="72F9E5B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BD1B35" w14:textId="179792C4" w:rsidR="0088545D" w:rsidRPr="00D256B3" w:rsidRDefault="0088545D" w:rsidP="0088545D">
            <w:pPr>
              <w:rPr>
                <w:rFonts w:ascii="Times New Roman" w:eastAsia="Times New Roman" w:hAnsi="Times New Roman" w:cs="Times New Roman"/>
                <w:sz w:val="20"/>
                <w:szCs w:val="20"/>
              </w:rPr>
            </w:pPr>
          </w:p>
        </w:tc>
        <w:tc>
          <w:tcPr>
            <w:tcW w:w="0" w:type="auto"/>
          </w:tcPr>
          <w:p w14:paraId="3E4E5527" w14:textId="37CDB51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65E49BE" w14:textId="1DCAF51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F2776E5" w14:textId="21F6554D" w:rsidTr="0088545D">
        <w:trPr>
          <w:jc w:val="center"/>
        </w:trPr>
        <w:tc>
          <w:tcPr>
            <w:tcW w:w="0" w:type="auto"/>
            <w:hideMark/>
          </w:tcPr>
          <w:p w14:paraId="51DF67B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029A699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D2843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EFD5EC" w14:textId="77EF441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DD7DCF3" w14:textId="5FC4806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BEE683F" w14:textId="69A81AF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333D06" w14:textId="0E28221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6FD923E3" w14:textId="0F5F9594" w:rsidTr="0088545D">
        <w:trPr>
          <w:jc w:val="center"/>
        </w:trPr>
        <w:tc>
          <w:tcPr>
            <w:tcW w:w="0" w:type="auto"/>
            <w:hideMark/>
          </w:tcPr>
          <w:p w14:paraId="6809073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3D674CA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EF59EC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DEBBEE" w14:textId="0F7F3E8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56AA3AC" w14:textId="48C5753F" w:rsidR="0088545D" w:rsidRPr="00D256B3"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4D537958" w14:textId="711ECAF2"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60F9F870" w14:textId="34B1BD0B"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88545D" w:rsidRPr="00D256B3" w14:paraId="5D4876AB" w14:textId="5D60D1FD" w:rsidTr="0088545D">
        <w:trPr>
          <w:jc w:val="center"/>
        </w:trPr>
        <w:tc>
          <w:tcPr>
            <w:tcW w:w="0" w:type="auto"/>
            <w:hideMark/>
          </w:tcPr>
          <w:p w14:paraId="7842B55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234EBBB"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3344464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C37AC3" w14:textId="68164FB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3EB7F3A" w14:textId="74180DBA" w:rsidR="0088545D" w:rsidRPr="00D256B3"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0562F90A" w14:textId="455C8A9E"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6664C20E" w14:textId="21AE0C8D"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88545D" w:rsidRPr="00D256B3" w14:paraId="2A299D08" w14:textId="28570E31" w:rsidTr="0088545D">
        <w:trPr>
          <w:jc w:val="center"/>
        </w:trPr>
        <w:tc>
          <w:tcPr>
            <w:tcW w:w="0" w:type="auto"/>
            <w:hideMark/>
          </w:tcPr>
          <w:p w14:paraId="3FFD6167"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768E79BE"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52E1593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1E56EA2" w14:textId="615ABA3B"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2A247F8" w14:textId="1F5B9609" w:rsidR="0088545D" w:rsidRPr="00D256B3" w:rsidRDefault="0088545D" w:rsidP="0088545D">
            <w:pPr>
              <w:rPr>
                <w:rFonts w:ascii="Times New Roman" w:eastAsia="Times New Roman" w:hAnsi="Times New Roman" w:cs="Times New Roman"/>
                <w:sz w:val="20"/>
                <w:szCs w:val="20"/>
              </w:rPr>
            </w:pPr>
          </w:p>
        </w:tc>
        <w:tc>
          <w:tcPr>
            <w:tcW w:w="0" w:type="auto"/>
          </w:tcPr>
          <w:p w14:paraId="6992E699" w14:textId="0A3EAE0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C831B0" w14:textId="2D244C3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21354245" w14:textId="2DE2F665" w:rsidTr="0088545D">
        <w:trPr>
          <w:jc w:val="center"/>
        </w:trPr>
        <w:tc>
          <w:tcPr>
            <w:tcW w:w="0" w:type="auto"/>
            <w:hideMark/>
          </w:tcPr>
          <w:p w14:paraId="1979F8E7"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774E63D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155962F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ADAC2D" w14:textId="70A75C2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FEB687F" w14:textId="2F48B9F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C913B5" w14:textId="21A7528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7134878" w14:textId="648D752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196D7AF" w14:textId="2B8B9F43" w:rsidTr="0088545D">
        <w:trPr>
          <w:jc w:val="center"/>
        </w:trPr>
        <w:tc>
          <w:tcPr>
            <w:tcW w:w="0" w:type="auto"/>
            <w:hideMark/>
          </w:tcPr>
          <w:p w14:paraId="133C0392"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0061BBD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0705C6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EF0DD4" w14:textId="4C0233C8" w:rsidR="0088545D" w:rsidRPr="00D256B3" w:rsidRDefault="0088545D" w:rsidP="0088545D">
            <w:pPr>
              <w:rPr>
                <w:rFonts w:ascii="Times New Roman" w:eastAsia="Times New Roman" w:hAnsi="Times New Roman" w:cs="Times New Roman"/>
                <w:sz w:val="20"/>
                <w:szCs w:val="20"/>
              </w:rPr>
            </w:pPr>
          </w:p>
        </w:tc>
        <w:tc>
          <w:tcPr>
            <w:tcW w:w="0" w:type="auto"/>
          </w:tcPr>
          <w:p w14:paraId="7343CEFE" w14:textId="14130B74"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EEA6B78" w14:textId="5542156D" w:rsidR="0088545D" w:rsidRPr="00D256B3" w:rsidRDefault="0088545D" w:rsidP="0088545D">
            <w:pPr>
              <w:rPr>
                <w:rFonts w:ascii="Times New Roman" w:eastAsia="Times New Roman" w:hAnsi="Times New Roman" w:cs="Times New Roman"/>
                <w:sz w:val="20"/>
                <w:szCs w:val="20"/>
              </w:rPr>
            </w:pPr>
          </w:p>
        </w:tc>
        <w:tc>
          <w:tcPr>
            <w:tcW w:w="0" w:type="auto"/>
          </w:tcPr>
          <w:p w14:paraId="266999B2" w14:textId="21D4F33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88545D" w:rsidRPr="00D256B3" w14:paraId="2533E7D2" w14:textId="61538941" w:rsidTr="0088545D">
        <w:trPr>
          <w:jc w:val="center"/>
        </w:trPr>
        <w:tc>
          <w:tcPr>
            <w:tcW w:w="0" w:type="auto"/>
            <w:hideMark/>
          </w:tcPr>
          <w:p w14:paraId="02DD0FC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5B2BF12"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55912D2"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FB669A5" w14:textId="015FB10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8FA39E4" w14:textId="3936FAEA" w:rsidR="0088545D" w:rsidRPr="00D256B3" w:rsidRDefault="0088545D" w:rsidP="0088545D">
            <w:pPr>
              <w:rPr>
                <w:rFonts w:ascii="Times New Roman" w:eastAsia="Times New Roman" w:hAnsi="Times New Roman" w:cs="Times New Roman"/>
                <w:sz w:val="20"/>
                <w:szCs w:val="20"/>
              </w:rPr>
            </w:pPr>
          </w:p>
        </w:tc>
        <w:tc>
          <w:tcPr>
            <w:tcW w:w="0" w:type="auto"/>
          </w:tcPr>
          <w:p w14:paraId="4E4C4954" w14:textId="29F93EC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CC565E4" w14:textId="6269606F" w:rsidR="0088545D" w:rsidRPr="00D256B3" w:rsidRDefault="0088545D" w:rsidP="0088545D">
            <w:pPr>
              <w:rPr>
                <w:rFonts w:ascii="Times New Roman" w:eastAsia="Times New Roman" w:hAnsi="Times New Roman" w:cs="Times New Roman"/>
                <w:sz w:val="20"/>
                <w:szCs w:val="20"/>
              </w:rPr>
            </w:pPr>
          </w:p>
        </w:tc>
      </w:tr>
      <w:tr w:rsidR="0088545D" w:rsidRPr="00D256B3" w14:paraId="13DF8A35" w14:textId="196E236B" w:rsidTr="0088545D">
        <w:trPr>
          <w:jc w:val="center"/>
        </w:trPr>
        <w:tc>
          <w:tcPr>
            <w:tcW w:w="0" w:type="auto"/>
            <w:hideMark/>
          </w:tcPr>
          <w:p w14:paraId="53511B7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699846B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11DE2FE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6398CE9" w14:textId="37AFFF0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44C442D" w14:textId="7FC0C514"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B2BDCE3" w14:textId="59E9DC1D"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15175E5" w14:textId="463EB1E0"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74792CA4" w14:textId="1D5FAB3C" w:rsidTr="0088545D">
        <w:trPr>
          <w:jc w:val="center"/>
        </w:trPr>
        <w:tc>
          <w:tcPr>
            <w:tcW w:w="0" w:type="auto"/>
            <w:hideMark/>
          </w:tcPr>
          <w:p w14:paraId="01C5C0F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886F9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7F2CCB1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73DD709" w14:textId="0B897094" w:rsidR="0088545D" w:rsidRPr="00D256B3" w:rsidRDefault="0088545D" w:rsidP="0088545D">
            <w:pPr>
              <w:rPr>
                <w:rFonts w:ascii="Times New Roman" w:eastAsia="Times New Roman" w:hAnsi="Times New Roman" w:cs="Times New Roman"/>
                <w:sz w:val="20"/>
                <w:szCs w:val="20"/>
              </w:rPr>
            </w:pPr>
          </w:p>
        </w:tc>
        <w:tc>
          <w:tcPr>
            <w:tcW w:w="0" w:type="auto"/>
          </w:tcPr>
          <w:p w14:paraId="317B67FD" w14:textId="6B07182A"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4B24D4D" w14:textId="633CC6D8" w:rsidR="0088545D" w:rsidRPr="008D406A" w:rsidRDefault="0088545D" w:rsidP="0088545D">
            <w:pPr>
              <w:rPr>
                <w:rFonts w:ascii="Times New Roman" w:eastAsia="Times New Roman" w:hAnsi="Times New Roman" w:cs="Times New Roman"/>
                <w:sz w:val="20"/>
                <w:szCs w:val="20"/>
              </w:rPr>
            </w:pPr>
          </w:p>
        </w:tc>
        <w:tc>
          <w:tcPr>
            <w:tcW w:w="0" w:type="auto"/>
          </w:tcPr>
          <w:p w14:paraId="7A38E3E7" w14:textId="6E3ABFC8"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2C077D3F" w14:textId="6DCC122A" w:rsidTr="0088545D">
        <w:trPr>
          <w:jc w:val="center"/>
        </w:trPr>
        <w:tc>
          <w:tcPr>
            <w:tcW w:w="0" w:type="auto"/>
            <w:hideMark/>
          </w:tcPr>
          <w:p w14:paraId="67B27B6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534E09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1898768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AD623D8" w14:textId="68680A2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F866BD2" w14:textId="7AD1C018"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10AC37F" w14:textId="63542916"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8E1CC65" w14:textId="5EDC460E"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1C61B5E3" w14:textId="2E2D40E3" w:rsidTr="0088545D">
        <w:trPr>
          <w:jc w:val="center"/>
        </w:trPr>
        <w:tc>
          <w:tcPr>
            <w:tcW w:w="0" w:type="auto"/>
            <w:hideMark/>
          </w:tcPr>
          <w:p w14:paraId="365CA4D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BB1F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57ABAB" w14:textId="7E1B730D" w:rsidR="0088545D" w:rsidRPr="00D256B3" w:rsidRDefault="0088545D"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074A7876" w14:textId="7A5A5C1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771D40D" w14:textId="0D44B189" w:rsidR="0088545D" w:rsidRPr="00D256B3" w:rsidRDefault="0088545D" w:rsidP="0088545D">
            <w:pPr>
              <w:rPr>
                <w:rFonts w:ascii="Times New Roman" w:eastAsia="Times New Roman" w:hAnsi="Times New Roman" w:cs="Times New Roman"/>
                <w:sz w:val="20"/>
                <w:szCs w:val="20"/>
              </w:rPr>
            </w:pPr>
          </w:p>
        </w:tc>
        <w:tc>
          <w:tcPr>
            <w:tcW w:w="0" w:type="auto"/>
          </w:tcPr>
          <w:p w14:paraId="73E1DEC4" w14:textId="2EB91D9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191F0235" w14:textId="43785E3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88545D" w:rsidRPr="00D256B3" w14:paraId="3C1E362B" w14:textId="70F64715" w:rsidTr="0088545D">
        <w:trPr>
          <w:jc w:val="center"/>
        </w:trPr>
        <w:tc>
          <w:tcPr>
            <w:tcW w:w="0" w:type="auto"/>
            <w:hideMark/>
          </w:tcPr>
          <w:p w14:paraId="6B8B7531" w14:textId="77777777" w:rsidR="0088545D" w:rsidRPr="00D256B3" w:rsidRDefault="0088545D"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TGF β, P53, Sestrins</w:t>
            </w:r>
          </w:p>
        </w:tc>
        <w:tc>
          <w:tcPr>
            <w:tcW w:w="0" w:type="auto"/>
            <w:hideMark/>
          </w:tcPr>
          <w:p w14:paraId="601BCDB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5AEC091" w14:textId="3BED4B9F" w:rsidR="0088545D" w:rsidRPr="00D256B3" w:rsidRDefault="0088545D"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563CE1BC" w14:textId="778C146E"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345AB7C" w14:textId="603393B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C094450" w14:textId="0EAFFEB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3311F301" w14:textId="7BC3BA6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1F23B206" w14:textId="34E16DA4" w:rsidTr="0088545D">
        <w:trPr>
          <w:jc w:val="center"/>
        </w:trPr>
        <w:tc>
          <w:tcPr>
            <w:tcW w:w="0" w:type="auto"/>
            <w:hideMark/>
          </w:tcPr>
          <w:p w14:paraId="6E10F200"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0D6CC" w14:textId="77777777" w:rsidR="0088545D" w:rsidRPr="00D256B3" w:rsidRDefault="0088545D"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55DD200F" w14:textId="3F8522C1"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5C57CA6" w14:textId="32B086FA" w:rsidR="0088545D" w:rsidRPr="00D256B3" w:rsidRDefault="0088545D" w:rsidP="00306FCE">
            <w:pPr>
              <w:rPr>
                <w:rFonts w:ascii="Times New Roman" w:eastAsia="Times New Roman" w:hAnsi="Times New Roman" w:cs="Times New Roman"/>
                <w:sz w:val="20"/>
                <w:szCs w:val="20"/>
              </w:rPr>
            </w:pPr>
          </w:p>
        </w:tc>
        <w:tc>
          <w:tcPr>
            <w:tcW w:w="0" w:type="auto"/>
          </w:tcPr>
          <w:p w14:paraId="2024EBF8" w14:textId="35B6E5E4"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6B77680" w14:textId="2DA53AEA" w:rsidR="0088545D" w:rsidRPr="00D256B3" w:rsidRDefault="0088545D" w:rsidP="00306FCE">
            <w:pPr>
              <w:rPr>
                <w:rFonts w:ascii="Times New Roman" w:eastAsia="Times New Roman" w:hAnsi="Times New Roman" w:cs="Times New Roman"/>
                <w:sz w:val="20"/>
                <w:szCs w:val="20"/>
              </w:rPr>
            </w:pPr>
          </w:p>
        </w:tc>
        <w:tc>
          <w:tcPr>
            <w:tcW w:w="0" w:type="auto"/>
          </w:tcPr>
          <w:p w14:paraId="4738054B" w14:textId="77777777" w:rsidR="0088545D" w:rsidRPr="007A1991" w:rsidRDefault="0088545D" w:rsidP="00306FCE">
            <w:pPr>
              <w:rPr>
                <w:rFonts w:ascii="Times New Roman" w:eastAsia="Times New Roman" w:hAnsi="Times New Roman" w:cs="Times New Roman"/>
                <w:sz w:val="20"/>
                <w:szCs w:val="20"/>
              </w:rPr>
            </w:pPr>
          </w:p>
        </w:tc>
      </w:tr>
      <w:tr w:rsidR="0088545D" w:rsidRPr="00D256B3" w14:paraId="2759BF52" w14:textId="1C0140A7" w:rsidTr="0088545D">
        <w:trPr>
          <w:jc w:val="center"/>
        </w:trPr>
        <w:tc>
          <w:tcPr>
            <w:tcW w:w="0" w:type="auto"/>
            <w:hideMark/>
          </w:tcPr>
          <w:p w14:paraId="37714A1A" w14:textId="77777777" w:rsidR="0088545D" w:rsidRPr="00D256B3" w:rsidRDefault="0088545D"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TGF β, P53, Sestrins</w:t>
            </w:r>
          </w:p>
        </w:tc>
        <w:tc>
          <w:tcPr>
            <w:tcW w:w="0" w:type="auto"/>
            <w:hideMark/>
          </w:tcPr>
          <w:p w14:paraId="10348A96" w14:textId="77777777" w:rsidR="0088545D" w:rsidRPr="00D256B3" w:rsidRDefault="0088545D"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4AB54660" w14:textId="71931AC8"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96E44B7" w14:textId="0570055C"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2FB9AE" w14:textId="449E32D2"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ADE8B8" w14:textId="0CDB605E" w:rsidR="0088545D" w:rsidRPr="00D256B3" w:rsidRDefault="0088545D" w:rsidP="00306FCE">
            <w:pPr>
              <w:rPr>
                <w:rFonts w:ascii="Times New Roman" w:eastAsia="Times New Roman" w:hAnsi="Times New Roman" w:cs="Times New Roman"/>
                <w:sz w:val="20"/>
                <w:szCs w:val="20"/>
              </w:rPr>
            </w:pPr>
            <w:r w:rsidRPr="007A1991">
              <w:rPr>
                <w:rFonts w:ascii="Times New Roman" w:eastAsia="Times New Roman" w:hAnsi="Times New Roman" w:cs="Times New Roman"/>
                <w:sz w:val="20"/>
                <w:szCs w:val="20"/>
              </w:rPr>
              <w:t>Inhibition</w:t>
            </w:r>
          </w:p>
        </w:tc>
        <w:tc>
          <w:tcPr>
            <w:tcW w:w="0" w:type="auto"/>
          </w:tcPr>
          <w:p w14:paraId="7719FA84" w14:textId="77777777" w:rsidR="0088545D" w:rsidRPr="007A1991" w:rsidRDefault="0088545D" w:rsidP="00306FCE">
            <w:pPr>
              <w:rPr>
                <w:rFonts w:ascii="Times New Roman" w:eastAsia="Times New Roman" w:hAnsi="Times New Roman" w:cs="Times New Roman"/>
                <w:sz w:val="20"/>
                <w:szCs w:val="20"/>
              </w:rPr>
            </w:pPr>
          </w:p>
        </w:tc>
      </w:tr>
      <w:bookmarkEnd w:id="26"/>
    </w:tbl>
    <w:p w14:paraId="7A5A0A42" w14:textId="4B5E014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BF945AD" w14:textId="77777777" w:rsidTr="00045D9C">
        <w:tc>
          <w:tcPr>
            <w:tcW w:w="0" w:type="auto"/>
            <w:hideMark/>
          </w:tcPr>
          <w:p w14:paraId="6B4876E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lastRenderedPageBreak/>
              <w:t>Model</w:t>
            </w:r>
          </w:p>
        </w:tc>
        <w:tc>
          <w:tcPr>
            <w:tcW w:w="0" w:type="auto"/>
            <w:hideMark/>
          </w:tcPr>
          <w:p w14:paraId="5605FE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F0E5B3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24CF2AE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AAD771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BDCC4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517D8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04897ED"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40507C" w14:textId="77777777" w:rsidTr="00045D9C">
        <w:tc>
          <w:tcPr>
            <w:tcW w:w="0" w:type="auto"/>
            <w:hideMark/>
          </w:tcPr>
          <w:p w14:paraId="14F2CA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160A29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334A84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CCFAF9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8F30A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E4A74D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9717E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0259E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697EF823" w14:textId="77777777" w:rsidTr="00045D9C">
        <w:tc>
          <w:tcPr>
            <w:tcW w:w="0" w:type="auto"/>
            <w:hideMark/>
          </w:tcPr>
          <w:p w14:paraId="015C5C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F60B6F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4C588F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C938D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9E3E5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8CA80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25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9B96C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0270259A" w14:textId="77777777" w:rsidTr="00045D9C">
        <w:tc>
          <w:tcPr>
            <w:tcW w:w="0" w:type="auto"/>
            <w:hideMark/>
          </w:tcPr>
          <w:p w14:paraId="470234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A94A3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344F33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33D7E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AEE9F0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F5858F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B58D7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A470AA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121EFA4E" w14:textId="77777777" w:rsidTr="00045D9C">
        <w:tc>
          <w:tcPr>
            <w:tcW w:w="0" w:type="auto"/>
            <w:hideMark/>
          </w:tcPr>
          <w:p w14:paraId="235F274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7216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7D6F3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506F9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4D527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06A95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F2817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595E4F8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46ED53ED" w14:textId="77777777" w:rsidR="00392E6B" w:rsidRPr="006C671F" w:rsidRDefault="00392E6B" w:rsidP="006C671F">
      <w:pPr>
        <w:jc w:val="both"/>
        <w:rPr>
          <w:rFonts w:ascii="Times New Roman" w:hAnsi="Times New Roman" w:cs="Times New Roman"/>
          <w:i/>
          <w:iCs/>
          <w:sz w:val="24"/>
          <w:szCs w:val="24"/>
        </w:rPr>
      </w:pPr>
    </w:p>
    <w:p w14:paraId="07C81E90" w14:textId="11DDF30C" w:rsidR="00392E6B" w:rsidRPr="00B8399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1870"/>
        <w:gridCol w:w="1958"/>
        <w:gridCol w:w="1228"/>
        <w:gridCol w:w="1086"/>
        <w:gridCol w:w="1086"/>
        <w:gridCol w:w="1061"/>
        <w:gridCol w:w="1061"/>
      </w:tblGrid>
      <w:tr w:rsidR="0088545D" w:rsidRPr="00D37316" w14:paraId="16AB8B4B" w14:textId="0A1DA9BF" w:rsidTr="0088545D">
        <w:trPr>
          <w:jc w:val="center"/>
        </w:trPr>
        <w:tc>
          <w:tcPr>
            <w:tcW w:w="0" w:type="auto"/>
            <w:hideMark/>
          </w:tcPr>
          <w:p w14:paraId="234931C3" w14:textId="77777777" w:rsidR="0088545D" w:rsidRPr="00D37316" w:rsidRDefault="0088545D" w:rsidP="00392E6B">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4A06C933" w14:textId="77777777" w:rsidR="0088545D" w:rsidRPr="00D37316" w:rsidRDefault="0088545D"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01618EAF" w14:textId="77777777" w:rsidR="0088545D" w:rsidRPr="00D37316" w:rsidRDefault="0088545D"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2B938EC3" w14:textId="4034CA09" w:rsidR="0088545D" w:rsidRPr="00D37316" w:rsidRDefault="0088545D" w:rsidP="00392E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1552593A" w14:textId="34CCADF1" w:rsidR="0088545D" w:rsidRDefault="0088545D" w:rsidP="00392E6B">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23A0F301" w14:textId="70AE5B21"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F05AC2D" w14:textId="02857BD1"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37316" w14:paraId="3C8B000E" w14:textId="1D949B4A" w:rsidTr="0088545D">
        <w:trPr>
          <w:jc w:val="center"/>
        </w:trPr>
        <w:tc>
          <w:tcPr>
            <w:tcW w:w="0" w:type="auto"/>
            <w:hideMark/>
          </w:tcPr>
          <w:p w14:paraId="4E0B8D2B"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2C33968F"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5223A558"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AAA046" w14:textId="6A297BD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E2DA28" w14:textId="337A7BED"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6034AEE" w14:textId="5F5157F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916178F" w14:textId="77777777" w:rsidR="0088545D" w:rsidRPr="00D37316" w:rsidRDefault="0088545D" w:rsidP="00097400">
            <w:pPr>
              <w:rPr>
                <w:rFonts w:ascii="Times New Roman" w:eastAsia="Times New Roman" w:hAnsi="Times New Roman" w:cs="Times New Roman"/>
                <w:sz w:val="20"/>
                <w:szCs w:val="20"/>
              </w:rPr>
            </w:pPr>
          </w:p>
        </w:tc>
      </w:tr>
      <w:tr w:rsidR="0088545D" w:rsidRPr="00D37316" w14:paraId="720F3E85" w14:textId="0F181589" w:rsidTr="0088545D">
        <w:trPr>
          <w:jc w:val="center"/>
        </w:trPr>
        <w:tc>
          <w:tcPr>
            <w:tcW w:w="0" w:type="auto"/>
            <w:hideMark/>
          </w:tcPr>
          <w:p w14:paraId="3B8DDFD2"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CD040BF" w14:textId="77777777" w:rsidR="0088545D" w:rsidRPr="00D37316" w:rsidRDefault="0088545D"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C50C7D6"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5E0193" w14:textId="548126D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4EF05F1" w14:textId="424E759E"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0B92139" w14:textId="4EA8890E"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9FED5F4" w14:textId="77777777" w:rsidR="0088545D" w:rsidRPr="00D37316" w:rsidRDefault="0088545D" w:rsidP="00097400">
            <w:pPr>
              <w:rPr>
                <w:rFonts w:ascii="Times New Roman" w:eastAsia="Times New Roman" w:hAnsi="Times New Roman" w:cs="Times New Roman"/>
                <w:sz w:val="20"/>
                <w:szCs w:val="20"/>
              </w:rPr>
            </w:pPr>
          </w:p>
        </w:tc>
      </w:tr>
      <w:tr w:rsidR="0088545D" w:rsidRPr="00D37316" w14:paraId="2301B88D" w14:textId="2B1B6FCD" w:rsidTr="0088545D">
        <w:trPr>
          <w:jc w:val="center"/>
        </w:trPr>
        <w:tc>
          <w:tcPr>
            <w:tcW w:w="0" w:type="auto"/>
            <w:hideMark/>
          </w:tcPr>
          <w:p w14:paraId="4DDE762B"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6A682137"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37CF33C4"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817FD3" w14:textId="79BC25B3"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1E169F" w14:textId="70806B0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092E48" w14:textId="47B3C6A6" w:rsidR="0088545D" w:rsidRPr="00D37316" w:rsidRDefault="0088545D" w:rsidP="0009740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c>
          <w:tcPr>
            <w:tcW w:w="0" w:type="auto"/>
          </w:tcPr>
          <w:p w14:paraId="569CCC22" w14:textId="77777777" w:rsidR="0088545D" w:rsidRPr="00967FCA" w:rsidRDefault="0088545D" w:rsidP="00097400">
            <w:pPr>
              <w:rPr>
                <w:rFonts w:ascii="Times New Roman" w:eastAsia="Times New Roman" w:hAnsi="Times New Roman" w:cs="Times New Roman"/>
                <w:sz w:val="20"/>
                <w:szCs w:val="20"/>
              </w:rPr>
            </w:pPr>
          </w:p>
        </w:tc>
      </w:tr>
      <w:tr w:rsidR="0088545D" w:rsidRPr="00D37316" w14:paraId="611263C7" w14:textId="072AF209" w:rsidTr="0088545D">
        <w:trPr>
          <w:jc w:val="center"/>
        </w:trPr>
        <w:tc>
          <w:tcPr>
            <w:tcW w:w="0" w:type="auto"/>
            <w:hideMark/>
          </w:tcPr>
          <w:p w14:paraId="1411C49B"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B01773"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66803F89"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CB70E3F" w14:textId="41FF402F"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FA7F101" w14:textId="099731E2"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829DEE" w14:textId="3ABA2798" w:rsidR="0088545D" w:rsidRPr="00D37316" w:rsidRDefault="0088545D" w:rsidP="0088545D">
            <w:pPr>
              <w:rPr>
                <w:rFonts w:ascii="Times New Roman" w:eastAsia="Times New Roman" w:hAnsi="Times New Roman" w:cs="Times New Roman"/>
                <w:sz w:val="20"/>
                <w:szCs w:val="20"/>
              </w:rPr>
            </w:pPr>
          </w:p>
        </w:tc>
        <w:tc>
          <w:tcPr>
            <w:tcW w:w="0" w:type="auto"/>
          </w:tcPr>
          <w:p w14:paraId="15940908" w14:textId="0A43A9F7" w:rsidR="0088545D" w:rsidRPr="00967FCA"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88545D" w:rsidRPr="00D37316" w14:paraId="00B70F90" w14:textId="52FFB6E1" w:rsidTr="0088545D">
        <w:trPr>
          <w:jc w:val="center"/>
        </w:trPr>
        <w:tc>
          <w:tcPr>
            <w:tcW w:w="0" w:type="auto"/>
            <w:hideMark/>
          </w:tcPr>
          <w:p w14:paraId="198AB08C"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78A3A9DF"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39B8C700"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9E9B0B9" w14:textId="784E2429"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9F82D5" w14:textId="487CBFD3" w:rsidR="0088545D" w:rsidRPr="00D37316" w:rsidRDefault="0088545D" w:rsidP="0088545D">
            <w:pPr>
              <w:rPr>
                <w:rFonts w:ascii="Times New Roman" w:eastAsia="Times New Roman" w:hAnsi="Times New Roman" w:cs="Times New Roman"/>
                <w:sz w:val="20"/>
                <w:szCs w:val="20"/>
              </w:rPr>
            </w:pPr>
          </w:p>
        </w:tc>
        <w:tc>
          <w:tcPr>
            <w:tcW w:w="0" w:type="auto"/>
          </w:tcPr>
          <w:p w14:paraId="749B71C5" w14:textId="0B949310"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717BF9D" w14:textId="60DC1AA2" w:rsidR="0088545D" w:rsidRPr="00D37316" w:rsidRDefault="0088545D" w:rsidP="0088545D">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88545D" w:rsidRPr="00D37316" w14:paraId="3B56329E" w14:textId="539654E2" w:rsidTr="0088545D">
        <w:trPr>
          <w:jc w:val="center"/>
        </w:trPr>
        <w:tc>
          <w:tcPr>
            <w:tcW w:w="0" w:type="auto"/>
            <w:hideMark/>
          </w:tcPr>
          <w:p w14:paraId="09DCC282"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hideMark/>
          </w:tcPr>
          <w:p w14:paraId="751EBBBB"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714FDB7" w14:textId="082A690C"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B66F98" w14:textId="68CE37F9"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0180AE" w14:textId="1956B25F"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86CC121" w14:textId="5DDA9112"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9433B7E" w14:textId="76F691A3" w:rsidR="0088545D" w:rsidRPr="00D37316" w:rsidRDefault="0088545D" w:rsidP="0088545D">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88545D" w:rsidRPr="00D37316" w14:paraId="25A2D2C0" w14:textId="6B2ACE17" w:rsidTr="0088545D">
        <w:trPr>
          <w:jc w:val="center"/>
        </w:trPr>
        <w:tc>
          <w:tcPr>
            <w:tcW w:w="0" w:type="auto"/>
            <w:hideMark/>
          </w:tcPr>
          <w:p w14:paraId="74E0A8C5" w14:textId="77777777" w:rsidR="0088545D" w:rsidRPr="00D37316" w:rsidRDefault="0088545D"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9B77172"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3D880133" w14:textId="24DA85E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C5BA86E" w14:textId="0AC1D107" w:rsidR="0088545D" w:rsidRPr="00D37316" w:rsidRDefault="0088545D" w:rsidP="0088545D">
            <w:pPr>
              <w:rPr>
                <w:rFonts w:ascii="Times New Roman" w:eastAsia="Times New Roman" w:hAnsi="Times New Roman" w:cs="Times New Roman"/>
                <w:sz w:val="20"/>
                <w:szCs w:val="20"/>
              </w:rPr>
            </w:pPr>
          </w:p>
        </w:tc>
        <w:tc>
          <w:tcPr>
            <w:tcW w:w="0" w:type="auto"/>
          </w:tcPr>
          <w:p w14:paraId="30A8D81C" w14:textId="2E05B603"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3FD68BD" w14:textId="24FC4B96"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31293C" w14:textId="6C3E23C8"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511138BF" w14:textId="595BD387" w:rsidTr="0088545D">
        <w:trPr>
          <w:jc w:val="center"/>
        </w:trPr>
        <w:tc>
          <w:tcPr>
            <w:tcW w:w="0" w:type="auto"/>
            <w:hideMark/>
          </w:tcPr>
          <w:p w14:paraId="727BE5B1"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6279E41" w14:textId="373A8373"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EEED45"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144966B5" w14:textId="3AC9648F" w:rsidR="0088545D" w:rsidRPr="00D37316" w:rsidRDefault="00A12A09"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544CAF17" w14:textId="2C246037"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7023F26E" w14:textId="128DBC67" w:rsidR="0088545D" w:rsidRPr="00F5160E" w:rsidRDefault="0088545D" w:rsidP="0088545D">
            <w:pPr>
              <w:rPr>
                <w:rFonts w:ascii="Times New Roman" w:eastAsia="Times New Roman" w:hAnsi="Times New Roman" w:cs="Times New Roman"/>
                <w:sz w:val="20"/>
                <w:szCs w:val="20"/>
              </w:rPr>
            </w:pPr>
          </w:p>
        </w:tc>
        <w:tc>
          <w:tcPr>
            <w:tcW w:w="0" w:type="auto"/>
          </w:tcPr>
          <w:p w14:paraId="32CEBC68" w14:textId="26EF9C61" w:rsidR="0088545D" w:rsidRPr="00F5160E"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474D559B" w14:textId="615BA86F" w:rsidTr="0088545D">
        <w:trPr>
          <w:jc w:val="center"/>
        </w:trPr>
        <w:tc>
          <w:tcPr>
            <w:tcW w:w="0" w:type="auto"/>
            <w:hideMark/>
          </w:tcPr>
          <w:p w14:paraId="1CBAD892" w14:textId="77777777" w:rsidR="0088545D" w:rsidRPr="00D37316" w:rsidRDefault="0088545D"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47132311" w14:textId="35FDDBEC"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44352EB3"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4D09A37" w14:textId="4DFA89A2" w:rsidR="0088545D" w:rsidRPr="00D37316"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6B9A91B2" w14:textId="74D7EA06" w:rsidR="0088545D" w:rsidRPr="00F5160E" w:rsidRDefault="0088545D" w:rsidP="0088545D">
            <w:pPr>
              <w:rPr>
                <w:rFonts w:ascii="Times New Roman" w:eastAsia="Times New Roman" w:hAnsi="Times New Roman" w:cs="Times New Roman"/>
                <w:sz w:val="20"/>
                <w:szCs w:val="20"/>
              </w:rPr>
            </w:pPr>
          </w:p>
        </w:tc>
        <w:tc>
          <w:tcPr>
            <w:tcW w:w="0" w:type="auto"/>
          </w:tcPr>
          <w:p w14:paraId="2C2A097A" w14:textId="776FBA76"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45983DE" w14:textId="514EFE4B" w:rsidR="0088545D" w:rsidRPr="00F5160E"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7ED46FA0" w14:textId="049A5F9D" w:rsidTr="0088545D">
        <w:trPr>
          <w:jc w:val="center"/>
        </w:trPr>
        <w:tc>
          <w:tcPr>
            <w:tcW w:w="0" w:type="auto"/>
            <w:hideMark/>
          </w:tcPr>
          <w:p w14:paraId="7CD9E735"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4E87DC88"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4D24260C"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8BF4CDF" w14:textId="628F055A" w:rsidR="0088545D" w:rsidRPr="00D37316"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F722785" w14:textId="359B1161"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57D2C00B" w14:textId="4D05165D" w:rsidR="0088545D" w:rsidRPr="00F5160E" w:rsidRDefault="0088545D" w:rsidP="0088545D">
            <w:pPr>
              <w:rPr>
                <w:rFonts w:ascii="Times New Roman" w:eastAsia="Times New Roman" w:hAnsi="Times New Roman" w:cs="Times New Roman"/>
                <w:sz w:val="20"/>
                <w:szCs w:val="20"/>
              </w:rPr>
            </w:pPr>
          </w:p>
        </w:tc>
        <w:tc>
          <w:tcPr>
            <w:tcW w:w="0" w:type="auto"/>
          </w:tcPr>
          <w:p w14:paraId="3152BD83" w14:textId="5E7E60E8"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88545D" w:rsidRPr="00D37316" w14:paraId="685AC9B7" w14:textId="47D24729" w:rsidTr="0088545D">
        <w:trPr>
          <w:jc w:val="center"/>
        </w:trPr>
        <w:tc>
          <w:tcPr>
            <w:tcW w:w="0" w:type="auto"/>
            <w:hideMark/>
          </w:tcPr>
          <w:p w14:paraId="36CB4217"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EB334AA" w14:textId="77777777" w:rsidR="0088545D" w:rsidRPr="00D37316" w:rsidRDefault="0088545D"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2BF81C1A" w14:textId="73125544"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4CC43C4" w14:textId="52CA80A8"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6C28958E" w14:textId="18F67541"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2B2532F7" w14:textId="710E4F4C"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w:t>
            </w:r>
          </w:p>
        </w:tc>
        <w:tc>
          <w:tcPr>
            <w:tcW w:w="0" w:type="auto"/>
          </w:tcPr>
          <w:p w14:paraId="6900BBA5" w14:textId="77777777" w:rsidR="0088545D" w:rsidRPr="00D37316" w:rsidRDefault="0088545D" w:rsidP="00097400">
            <w:pPr>
              <w:rPr>
                <w:rFonts w:ascii="Times New Roman" w:eastAsia="Times New Roman" w:hAnsi="Times New Roman" w:cs="Times New Roman"/>
                <w:sz w:val="20"/>
                <w:szCs w:val="20"/>
              </w:rPr>
            </w:pPr>
          </w:p>
        </w:tc>
      </w:tr>
      <w:bookmarkEnd w:id="27"/>
    </w:tbl>
    <w:p w14:paraId="166C347E" w14:textId="2D52456E"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411232" w14:paraId="04B070A5" w14:textId="77777777" w:rsidTr="00790DDF">
        <w:tc>
          <w:tcPr>
            <w:tcW w:w="0" w:type="auto"/>
            <w:hideMark/>
          </w:tcPr>
          <w:p w14:paraId="502676C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6EA78230"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2B3A59BC"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7891432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77CA48C5"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2656957E"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62B1DA3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5C0D48D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CE76D2" w:rsidRPr="00411232" w14:paraId="2B52230C" w14:textId="77777777" w:rsidTr="00790DDF">
        <w:tc>
          <w:tcPr>
            <w:tcW w:w="0" w:type="auto"/>
            <w:hideMark/>
          </w:tcPr>
          <w:p w14:paraId="7FDE2C2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0951AA1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CF6216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96CFE8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56C85A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F4F91D6"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A9A8D7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4632F0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CE76D2" w:rsidRPr="00411232" w14:paraId="7D245CBE" w14:textId="77777777" w:rsidTr="00790DDF">
        <w:tc>
          <w:tcPr>
            <w:tcW w:w="0" w:type="auto"/>
            <w:hideMark/>
          </w:tcPr>
          <w:p w14:paraId="0917408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5C1250B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45AFF4C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A4EE7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024B40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6B1A980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648171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46A9DA3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CE76D2" w:rsidRPr="00411232" w14:paraId="194EFA05" w14:textId="77777777" w:rsidTr="00790DDF">
        <w:tc>
          <w:tcPr>
            <w:tcW w:w="0" w:type="auto"/>
            <w:hideMark/>
          </w:tcPr>
          <w:p w14:paraId="7706E825"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5F04CED9"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56803AF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062F14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3ECFA2B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EA2F3F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0C772E1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5330FC6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CE76D2" w:rsidRPr="00411232" w14:paraId="63D38ED9" w14:textId="77777777" w:rsidTr="00790DDF">
        <w:tc>
          <w:tcPr>
            <w:tcW w:w="0" w:type="auto"/>
            <w:hideMark/>
          </w:tcPr>
          <w:p w14:paraId="05DA510F"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23646B9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5E814498"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0315DE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0EC22D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1E0237C0"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562194D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61570E7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4EF6F0A3" w14:textId="77777777" w:rsidR="00411232" w:rsidRDefault="00411232" w:rsidP="006C671F">
      <w:pPr>
        <w:jc w:val="center"/>
        <w:rPr>
          <w:rFonts w:ascii="Times New Roman" w:hAnsi="Times New Roman" w:cs="Times New Roman"/>
          <w:i/>
          <w:iCs/>
          <w:sz w:val="24"/>
          <w:szCs w:val="24"/>
        </w:rPr>
      </w:pPr>
    </w:p>
    <w:p w14:paraId="4E0A7F52" w14:textId="73D172F7" w:rsidR="00F90915" w:rsidRPr="00F90915" w:rsidRDefault="006C671F" w:rsidP="00411232">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66"/>
        <w:gridCol w:w="1766"/>
        <w:gridCol w:w="1295"/>
        <w:gridCol w:w="1111"/>
        <w:gridCol w:w="1061"/>
        <w:gridCol w:w="1061"/>
        <w:gridCol w:w="1061"/>
      </w:tblGrid>
      <w:tr w:rsidR="00A12A09" w:rsidRPr="00D37316" w14:paraId="2A359B38" w14:textId="70ADB248" w:rsidTr="00811D8A">
        <w:trPr>
          <w:jc w:val="center"/>
        </w:trPr>
        <w:tc>
          <w:tcPr>
            <w:tcW w:w="0" w:type="auto"/>
            <w:hideMark/>
          </w:tcPr>
          <w:p w14:paraId="03C354CB" w14:textId="77777777" w:rsidR="00A12A09" w:rsidRPr="00D37316" w:rsidRDefault="00A12A09" w:rsidP="00F90915">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7798A7B7" w14:textId="77777777" w:rsidR="00A12A09" w:rsidRPr="00D37316" w:rsidRDefault="00A12A09"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6670B9F" w14:textId="77777777" w:rsidR="00A12A09" w:rsidRPr="00D37316" w:rsidRDefault="00A12A09"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1AC349AA" w14:textId="33D9646C" w:rsidR="00A12A09" w:rsidRPr="00D37316" w:rsidRDefault="00A12A09"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C4E6C2" w14:textId="6B72278B" w:rsidR="00A12A09" w:rsidRDefault="00A12A09"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392CEB3" w14:textId="2D40F095" w:rsidR="00A12A09" w:rsidRPr="00D045A4" w:rsidRDefault="00A12A09"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29D6A9E" w14:textId="2ED20BE6" w:rsidR="00A12A09" w:rsidRPr="00EB3D00" w:rsidRDefault="00A12A09"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A12A09" w:rsidRPr="00D37316" w14:paraId="7D1500D0" w14:textId="6F8210ED" w:rsidTr="00811D8A">
        <w:trPr>
          <w:jc w:val="center"/>
        </w:trPr>
        <w:tc>
          <w:tcPr>
            <w:tcW w:w="0" w:type="auto"/>
            <w:hideMark/>
          </w:tcPr>
          <w:p w14:paraId="65907F9E"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737CCD27"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15D73B92"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EEBF65E" w14:textId="51A6955F"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04290A" w14:textId="63F584A6"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F47CF8" w14:textId="75077CF2"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D0440A" w14:textId="77777777" w:rsidR="00A12A09" w:rsidRPr="00D37316" w:rsidRDefault="00A12A09" w:rsidP="00300D6D">
            <w:pPr>
              <w:rPr>
                <w:rFonts w:ascii="Times New Roman" w:eastAsia="Times New Roman" w:hAnsi="Times New Roman" w:cs="Times New Roman"/>
                <w:sz w:val="20"/>
                <w:szCs w:val="20"/>
              </w:rPr>
            </w:pPr>
          </w:p>
        </w:tc>
      </w:tr>
      <w:tr w:rsidR="00A12A09" w:rsidRPr="00D37316" w14:paraId="3354D3F6" w14:textId="5B71C0C1" w:rsidTr="00811D8A">
        <w:trPr>
          <w:jc w:val="center"/>
        </w:trPr>
        <w:tc>
          <w:tcPr>
            <w:tcW w:w="0" w:type="auto"/>
            <w:hideMark/>
          </w:tcPr>
          <w:p w14:paraId="29CD3548"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081DF9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16BE59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50F67A" w14:textId="7EBD513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EB3248F" w14:textId="5CEECFDC"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159EE3C" w14:textId="3B5139F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FC97C9" w14:textId="27F1077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1368A08" w14:textId="15D109A1" w:rsidTr="00811D8A">
        <w:trPr>
          <w:jc w:val="center"/>
        </w:trPr>
        <w:tc>
          <w:tcPr>
            <w:tcW w:w="0" w:type="auto"/>
            <w:hideMark/>
          </w:tcPr>
          <w:p w14:paraId="58545DFB"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37A6495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15767D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327127" w14:textId="3FE0FCC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91AC7A1" w14:textId="50A918E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947AFA" w14:textId="362886ED"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F6B10BA" w14:textId="64B7C421"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777C0A01" w14:textId="0B903A20" w:rsidTr="00811D8A">
        <w:trPr>
          <w:jc w:val="center"/>
        </w:trPr>
        <w:tc>
          <w:tcPr>
            <w:tcW w:w="0" w:type="auto"/>
            <w:hideMark/>
          </w:tcPr>
          <w:p w14:paraId="745A04D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3C795ADB"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169F4739"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51276E5" w14:textId="354D28E5"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0C4723A" w14:textId="022DBBB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14FA773" w14:textId="43974051" w:rsidR="00A12A09" w:rsidRPr="00D37316" w:rsidRDefault="00A12A09" w:rsidP="00A12A09">
            <w:pPr>
              <w:rPr>
                <w:rFonts w:ascii="Times New Roman" w:eastAsia="Times New Roman" w:hAnsi="Times New Roman" w:cs="Times New Roman"/>
                <w:sz w:val="20"/>
                <w:szCs w:val="20"/>
              </w:rPr>
            </w:pPr>
          </w:p>
        </w:tc>
        <w:tc>
          <w:tcPr>
            <w:tcW w:w="0" w:type="auto"/>
          </w:tcPr>
          <w:p w14:paraId="371286C3" w14:textId="78EC21C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70DC41E3" w14:textId="74312520" w:rsidTr="00811D8A">
        <w:trPr>
          <w:jc w:val="center"/>
        </w:trPr>
        <w:tc>
          <w:tcPr>
            <w:tcW w:w="0" w:type="auto"/>
            <w:hideMark/>
          </w:tcPr>
          <w:p w14:paraId="6C98C05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B1702A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7CCD73B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443286" w14:textId="6C26962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26B00AF" w14:textId="2F878592"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3F3792D" w14:textId="141EEA1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C6A2201" w14:textId="15D85F1B"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5AE27FB6" w14:textId="48104D0A" w:rsidTr="00811D8A">
        <w:trPr>
          <w:jc w:val="center"/>
        </w:trPr>
        <w:tc>
          <w:tcPr>
            <w:tcW w:w="0" w:type="auto"/>
            <w:hideMark/>
          </w:tcPr>
          <w:p w14:paraId="4CD89395"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2BA2872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528D79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FDF8938" w14:textId="1F5C5D5F"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5A2A5A" w14:textId="7D1BF1F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1C2A576" w14:textId="690A1A13" w:rsidR="00A12A09" w:rsidRPr="00D37316" w:rsidRDefault="00A12A09" w:rsidP="00A12A09">
            <w:pPr>
              <w:rPr>
                <w:rFonts w:ascii="Times New Roman" w:eastAsia="Times New Roman" w:hAnsi="Times New Roman" w:cs="Times New Roman"/>
                <w:sz w:val="20"/>
                <w:szCs w:val="20"/>
              </w:rPr>
            </w:pPr>
          </w:p>
        </w:tc>
        <w:tc>
          <w:tcPr>
            <w:tcW w:w="0" w:type="auto"/>
          </w:tcPr>
          <w:p w14:paraId="346865E1" w14:textId="28C54EE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5AAF80C" w14:textId="5895847B" w:rsidTr="00811D8A">
        <w:trPr>
          <w:jc w:val="center"/>
        </w:trPr>
        <w:tc>
          <w:tcPr>
            <w:tcW w:w="0" w:type="auto"/>
            <w:hideMark/>
          </w:tcPr>
          <w:p w14:paraId="3E4A3F23"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4164E94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55E7D0"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6C092C1" w14:textId="3576C65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01D131" w14:textId="341E0C29"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0FDA67" w14:textId="6140A3D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083720" w14:textId="346FA6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2411D36D" w14:textId="69A04B5B" w:rsidTr="00811D8A">
        <w:trPr>
          <w:jc w:val="center"/>
        </w:trPr>
        <w:tc>
          <w:tcPr>
            <w:tcW w:w="0" w:type="auto"/>
            <w:hideMark/>
          </w:tcPr>
          <w:p w14:paraId="5AFAA3E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C6E8997" w14:textId="77777777" w:rsidR="00A12A09" w:rsidRPr="00D37316" w:rsidRDefault="00A12A09"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17A15A4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CDE0552" w14:textId="28A33C9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20AC012" w14:textId="6DA2A694" w:rsidR="00A12A09" w:rsidRPr="00D37316" w:rsidRDefault="00A12A09" w:rsidP="00A12A09">
            <w:pPr>
              <w:rPr>
                <w:rFonts w:ascii="Times New Roman" w:eastAsia="Times New Roman" w:hAnsi="Times New Roman" w:cs="Times New Roman"/>
                <w:sz w:val="20"/>
                <w:szCs w:val="20"/>
              </w:rPr>
            </w:pPr>
          </w:p>
        </w:tc>
        <w:tc>
          <w:tcPr>
            <w:tcW w:w="0" w:type="auto"/>
          </w:tcPr>
          <w:p w14:paraId="58C00A8B" w14:textId="07DA505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577E34F" w14:textId="3A51FAD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0B356C95" w14:textId="29AE61C0" w:rsidTr="00811D8A">
        <w:trPr>
          <w:jc w:val="center"/>
        </w:trPr>
        <w:tc>
          <w:tcPr>
            <w:tcW w:w="0" w:type="auto"/>
            <w:hideMark/>
          </w:tcPr>
          <w:p w14:paraId="5AE8D0D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09FC20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BE4950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A95FE94" w14:textId="45347174" w:rsidR="00A12A09" w:rsidRPr="00D37316" w:rsidRDefault="00A12A09" w:rsidP="00A12A09">
            <w:pPr>
              <w:rPr>
                <w:rFonts w:ascii="Times New Roman" w:eastAsia="Times New Roman" w:hAnsi="Times New Roman" w:cs="Times New Roman"/>
                <w:sz w:val="20"/>
                <w:szCs w:val="20"/>
              </w:rPr>
            </w:pPr>
          </w:p>
        </w:tc>
        <w:tc>
          <w:tcPr>
            <w:tcW w:w="0" w:type="auto"/>
          </w:tcPr>
          <w:p w14:paraId="0C65F84D" w14:textId="19D217DD" w:rsidR="00A12A09" w:rsidRPr="003C6394"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186A88A3" w14:textId="5D49DC3F"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1E8C391" w14:textId="76103116" w:rsidR="00A12A09" w:rsidRPr="00FE52F7"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56EAFBA3" w14:textId="02F3DEE8" w:rsidTr="00811D8A">
        <w:trPr>
          <w:jc w:val="center"/>
        </w:trPr>
        <w:tc>
          <w:tcPr>
            <w:tcW w:w="0" w:type="auto"/>
            <w:hideMark/>
          </w:tcPr>
          <w:p w14:paraId="1B93578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TBK1</w:t>
            </w:r>
          </w:p>
        </w:tc>
        <w:tc>
          <w:tcPr>
            <w:tcW w:w="0" w:type="auto"/>
            <w:hideMark/>
          </w:tcPr>
          <w:p w14:paraId="7E920094"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422D177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7C0AF80" w14:textId="38C5ECD6" w:rsidR="00A12A09" w:rsidRPr="00D37316" w:rsidRDefault="00A12A09" w:rsidP="00A12A09">
            <w:pPr>
              <w:rPr>
                <w:rFonts w:ascii="Times New Roman" w:eastAsia="Times New Roman" w:hAnsi="Times New Roman" w:cs="Times New Roman"/>
                <w:sz w:val="20"/>
                <w:szCs w:val="20"/>
              </w:rPr>
            </w:pPr>
            <w:r w:rsidRPr="003C6394">
              <w:rPr>
                <w:rFonts w:ascii="Times New Roman" w:eastAsia="Times New Roman" w:hAnsi="Times New Roman" w:cs="Times New Roman"/>
                <w:sz w:val="20"/>
                <w:szCs w:val="20"/>
              </w:rPr>
              <w:t>Inhibition</w:t>
            </w:r>
          </w:p>
        </w:tc>
        <w:tc>
          <w:tcPr>
            <w:tcW w:w="0" w:type="auto"/>
          </w:tcPr>
          <w:p w14:paraId="770391CB" w14:textId="5530BF11" w:rsidR="00A12A09" w:rsidRPr="003C6394"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8242228" w14:textId="75933C44"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60BB099A" w14:textId="66382149"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A12A09" w:rsidRPr="00D37316" w14:paraId="344C130A" w14:textId="143C9226" w:rsidTr="00811D8A">
        <w:trPr>
          <w:jc w:val="center"/>
        </w:trPr>
        <w:tc>
          <w:tcPr>
            <w:tcW w:w="0" w:type="auto"/>
            <w:hideMark/>
          </w:tcPr>
          <w:p w14:paraId="0FC48544"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1394E8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E858BA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1CDA37" w14:textId="7CA4DFED"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B91BC68" w14:textId="13DD6292" w:rsidR="00A12A09" w:rsidRPr="00D37316" w:rsidRDefault="00A12A09" w:rsidP="00A12A09">
            <w:pPr>
              <w:rPr>
                <w:rFonts w:ascii="Times New Roman" w:eastAsia="Times New Roman" w:hAnsi="Times New Roman" w:cs="Times New Roman"/>
                <w:sz w:val="20"/>
                <w:szCs w:val="20"/>
              </w:rPr>
            </w:pPr>
          </w:p>
        </w:tc>
        <w:tc>
          <w:tcPr>
            <w:tcW w:w="0" w:type="auto"/>
          </w:tcPr>
          <w:p w14:paraId="23C03B8D" w14:textId="31B432B5" w:rsidR="00A12A09" w:rsidRPr="00D37316" w:rsidRDefault="00A12A09" w:rsidP="00A12A09">
            <w:pPr>
              <w:rPr>
                <w:rFonts w:ascii="Times New Roman" w:eastAsia="Times New Roman" w:hAnsi="Times New Roman" w:cs="Times New Roman"/>
                <w:sz w:val="20"/>
                <w:szCs w:val="20"/>
              </w:rPr>
            </w:pPr>
          </w:p>
        </w:tc>
        <w:tc>
          <w:tcPr>
            <w:tcW w:w="0" w:type="auto"/>
          </w:tcPr>
          <w:p w14:paraId="72BF6D3F" w14:textId="1261D6F2" w:rsidR="00A12A09" w:rsidRPr="00263823"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A12A09" w:rsidRPr="00D37316" w14:paraId="4A2DD527" w14:textId="1F86E5AE" w:rsidTr="00811D8A">
        <w:trPr>
          <w:jc w:val="center"/>
        </w:trPr>
        <w:tc>
          <w:tcPr>
            <w:tcW w:w="0" w:type="auto"/>
            <w:hideMark/>
          </w:tcPr>
          <w:p w14:paraId="65832588" w14:textId="77777777" w:rsidR="00A12A09" w:rsidRPr="00D37316" w:rsidRDefault="00A12A09"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7343D21E"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BE0CD3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F59EC89" w14:textId="07F15592" w:rsidR="00A12A09" w:rsidRPr="00D37316" w:rsidRDefault="00A12A09" w:rsidP="00A12A09">
            <w:pPr>
              <w:rPr>
                <w:rFonts w:ascii="Times New Roman" w:eastAsia="Times New Roman" w:hAnsi="Times New Roman" w:cs="Times New Roman"/>
                <w:sz w:val="20"/>
                <w:szCs w:val="20"/>
              </w:rPr>
            </w:pPr>
          </w:p>
        </w:tc>
        <w:tc>
          <w:tcPr>
            <w:tcW w:w="0" w:type="auto"/>
          </w:tcPr>
          <w:p w14:paraId="4BE5AEA5" w14:textId="00E0335C"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7DB3F6" w14:textId="338480E7" w:rsidR="00A12A09" w:rsidRPr="00D37316" w:rsidRDefault="00A12A09"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c>
          <w:tcPr>
            <w:tcW w:w="0" w:type="auto"/>
          </w:tcPr>
          <w:p w14:paraId="15260D92" w14:textId="4E7FCB32" w:rsidR="00A12A09" w:rsidRPr="00263823" w:rsidRDefault="00A12A09"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A1498" w:rsidRPr="00D37316" w14:paraId="550B48AB" w14:textId="50F909AE" w:rsidTr="00811D8A">
        <w:trPr>
          <w:jc w:val="center"/>
        </w:trPr>
        <w:tc>
          <w:tcPr>
            <w:tcW w:w="0" w:type="auto"/>
            <w:hideMark/>
          </w:tcPr>
          <w:p w14:paraId="5B572404"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390D880B"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28D8A0"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0B7168F" w14:textId="5B4492B1"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88D8A3" w14:textId="7C17D698" w:rsidR="00DA1498" w:rsidRPr="00F93FB2"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051BE3B" w14:textId="6C2BCC3C" w:rsidR="00DA1498" w:rsidRPr="00F93FB2" w:rsidRDefault="00DA1498"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c>
          <w:tcPr>
            <w:tcW w:w="0" w:type="auto"/>
          </w:tcPr>
          <w:p w14:paraId="7CF52B61" w14:textId="17A3095E" w:rsidR="00DA1498" w:rsidRPr="00F93FB2" w:rsidRDefault="00DA1498" w:rsidP="00DA1498">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A1498" w:rsidRPr="00D37316" w14:paraId="18D8B01E" w14:textId="755B84D1" w:rsidTr="00811D8A">
        <w:trPr>
          <w:jc w:val="center"/>
        </w:trPr>
        <w:tc>
          <w:tcPr>
            <w:tcW w:w="0" w:type="auto"/>
            <w:hideMark/>
          </w:tcPr>
          <w:p w14:paraId="2CEF9A18"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EF7599D"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235E680"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F6513AA" w14:textId="097F9EE3"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793BCB3" w14:textId="78B74DD7" w:rsidR="00DA1498" w:rsidRPr="00F93FB2"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BA3499" w14:textId="1C8B2F1B" w:rsidR="00DA1498" w:rsidRPr="00F93FB2" w:rsidRDefault="00DA1498" w:rsidP="00DA1498">
            <w:pPr>
              <w:rPr>
                <w:rFonts w:ascii="Times New Roman" w:eastAsia="Times New Roman" w:hAnsi="Times New Roman" w:cs="Times New Roman"/>
                <w:sz w:val="20"/>
                <w:szCs w:val="20"/>
              </w:rPr>
            </w:pPr>
          </w:p>
        </w:tc>
        <w:tc>
          <w:tcPr>
            <w:tcW w:w="0" w:type="auto"/>
          </w:tcPr>
          <w:p w14:paraId="53034946" w14:textId="64AB2A92" w:rsidR="00DA1498" w:rsidRPr="00F93FB2" w:rsidRDefault="00DA1498"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A12A09" w:rsidRPr="00D37316" w14:paraId="1771C3DE" w14:textId="5605F4A7" w:rsidTr="00811D8A">
        <w:trPr>
          <w:jc w:val="center"/>
        </w:trPr>
        <w:tc>
          <w:tcPr>
            <w:tcW w:w="0" w:type="auto"/>
            <w:hideMark/>
          </w:tcPr>
          <w:p w14:paraId="4BE92CD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4B6AFC7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26352F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02C27D" w14:textId="1D575B8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9973C3" w14:textId="1312CFA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2CEFBB" w14:textId="2CD18E5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D877C6A" w14:textId="158D1190" w:rsidR="00A12A09" w:rsidRPr="00D37316" w:rsidRDefault="00A12A09" w:rsidP="00A12A09">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A12A09" w:rsidRPr="00D37316" w14:paraId="223E4785" w14:textId="544C8C3D" w:rsidTr="00811D8A">
        <w:trPr>
          <w:jc w:val="center"/>
        </w:trPr>
        <w:tc>
          <w:tcPr>
            <w:tcW w:w="0" w:type="auto"/>
            <w:hideMark/>
          </w:tcPr>
          <w:p w14:paraId="0273C6B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2E9BDEC8"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2CBE7940"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4D9258" w14:textId="506C8121" w:rsidR="00A12A09" w:rsidRPr="00D37316" w:rsidRDefault="00A12A09" w:rsidP="00A12A09">
            <w:pPr>
              <w:rPr>
                <w:rFonts w:ascii="Times New Roman" w:eastAsia="Times New Roman" w:hAnsi="Times New Roman" w:cs="Times New Roman"/>
                <w:sz w:val="20"/>
                <w:szCs w:val="20"/>
              </w:rPr>
            </w:pPr>
          </w:p>
        </w:tc>
        <w:tc>
          <w:tcPr>
            <w:tcW w:w="0" w:type="auto"/>
          </w:tcPr>
          <w:p w14:paraId="0BD797D6" w14:textId="3DC21E53" w:rsidR="00A12A09" w:rsidRPr="00D37316" w:rsidRDefault="00A12A09"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5C2C9773" w14:textId="7E4EEBB5" w:rsidR="00A12A09" w:rsidRPr="00205F23" w:rsidRDefault="00A12A09"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17ACEEFB" w14:textId="5FE771B7" w:rsidR="00A12A09" w:rsidRPr="00205F23"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661A9EE" w14:textId="20553661" w:rsidTr="00811D8A">
        <w:trPr>
          <w:jc w:val="center"/>
        </w:trPr>
        <w:tc>
          <w:tcPr>
            <w:tcW w:w="0" w:type="auto"/>
            <w:hideMark/>
          </w:tcPr>
          <w:p w14:paraId="4A4A86CB"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21EC8B"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87C5F52"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4677308" w14:textId="6ED934B2"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9DEBF98" w14:textId="6440AF83" w:rsidR="00A12A09" w:rsidRPr="00D37316"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283DEE1E" w14:textId="229AE3D2" w:rsidR="00A12A09" w:rsidRPr="00205F23" w:rsidRDefault="00A12A09" w:rsidP="00300D6D">
            <w:pPr>
              <w:rPr>
                <w:rFonts w:ascii="Times New Roman" w:eastAsia="Times New Roman" w:hAnsi="Times New Roman" w:cs="Times New Roman"/>
                <w:sz w:val="20"/>
                <w:szCs w:val="20"/>
              </w:rPr>
            </w:pPr>
          </w:p>
        </w:tc>
        <w:tc>
          <w:tcPr>
            <w:tcW w:w="0" w:type="auto"/>
          </w:tcPr>
          <w:p w14:paraId="0013D805" w14:textId="77777777" w:rsidR="00A12A09" w:rsidRPr="00205F23" w:rsidRDefault="00A12A09" w:rsidP="00300D6D">
            <w:pPr>
              <w:rPr>
                <w:rFonts w:ascii="Times New Roman" w:eastAsia="Times New Roman" w:hAnsi="Times New Roman" w:cs="Times New Roman"/>
                <w:sz w:val="20"/>
                <w:szCs w:val="20"/>
              </w:rPr>
            </w:pPr>
          </w:p>
        </w:tc>
      </w:tr>
      <w:tr w:rsidR="00A12A09" w:rsidRPr="00D37316" w14:paraId="105D2361" w14:textId="3B893F88" w:rsidTr="00811D8A">
        <w:trPr>
          <w:jc w:val="center"/>
        </w:trPr>
        <w:tc>
          <w:tcPr>
            <w:tcW w:w="0" w:type="auto"/>
            <w:hideMark/>
          </w:tcPr>
          <w:p w14:paraId="3BC0BA78"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BBE7179"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4140DAC" w14:textId="530A4D30"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5AC810" w14:textId="2DBE368C"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AD525B2" w14:textId="420AC1A8" w:rsidR="00A12A09" w:rsidRPr="00D37316" w:rsidRDefault="00A12A09" w:rsidP="00300D6D">
            <w:pPr>
              <w:rPr>
                <w:rFonts w:ascii="Times New Roman" w:eastAsia="Times New Roman" w:hAnsi="Times New Roman" w:cs="Times New Roman"/>
                <w:sz w:val="20"/>
                <w:szCs w:val="20"/>
              </w:rPr>
            </w:pPr>
          </w:p>
        </w:tc>
        <w:tc>
          <w:tcPr>
            <w:tcW w:w="0" w:type="auto"/>
          </w:tcPr>
          <w:p w14:paraId="02073F53" w14:textId="309DDCB8" w:rsidR="00A12A09" w:rsidRPr="00205F23"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1B57163B" w14:textId="77777777" w:rsidR="00A12A09" w:rsidRPr="00205F23" w:rsidRDefault="00A12A09" w:rsidP="00300D6D">
            <w:pPr>
              <w:rPr>
                <w:rFonts w:ascii="Times New Roman" w:eastAsia="Times New Roman" w:hAnsi="Times New Roman" w:cs="Times New Roman"/>
                <w:sz w:val="20"/>
                <w:szCs w:val="20"/>
              </w:rPr>
            </w:pPr>
          </w:p>
        </w:tc>
      </w:tr>
      <w:tr w:rsidR="00A12A09" w:rsidRPr="00D37316" w14:paraId="02FCE6C9" w14:textId="6F898548" w:rsidTr="00811D8A">
        <w:trPr>
          <w:jc w:val="center"/>
        </w:trPr>
        <w:tc>
          <w:tcPr>
            <w:tcW w:w="0" w:type="auto"/>
            <w:hideMark/>
          </w:tcPr>
          <w:p w14:paraId="6022F3F0"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7F524C4"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290403B" w14:textId="4D40046D"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83F807" w14:textId="1DDA1BB3"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18BAD82D" w14:textId="05DBE53A" w:rsidR="00A12A09" w:rsidRPr="00D37316"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3C300B70" w14:textId="33294FEB" w:rsidR="00A12A09" w:rsidRPr="00205F23"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09CB1465" w14:textId="77777777" w:rsidR="00A12A09" w:rsidRPr="00205F23" w:rsidRDefault="00A12A09" w:rsidP="00300D6D">
            <w:pPr>
              <w:rPr>
                <w:rFonts w:ascii="Times New Roman" w:eastAsia="Times New Roman" w:hAnsi="Times New Roman" w:cs="Times New Roman"/>
                <w:sz w:val="20"/>
                <w:szCs w:val="20"/>
              </w:rPr>
            </w:pPr>
          </w:p>
        </w:tc>
      </w:tr>
      <w:bookmarkEnd w:id="28"/>
    </w:tbl>
    <w:p w14:paraId="3D423EA5" w14:textId="5A2F085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48FD6A7C" w14:textId="77777777" w:rsidTr="00045D9C">
        <w:tc>
          <w:tcPr>
            <w:tcW w:w="0" w:type="auto"/>
            <w:hideMark/>
          </w:tcPr>
          <w:p w14:paraId="316A171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E0463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97C8ED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A80B53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6B489B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7134A8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A1F073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364B19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DB7234" w14:textId="77777777" w:rsidTr="00045D9C">
        <w:tc>
          <w:tcPr>
            <w:tcW w:w="0" w:type="auto"/>
            <w:hideMark/>
          </w:tcPr>
          <w:p w14:paraId="3CEAEA3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1B2831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00575D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1C8665F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036D4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7D83485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307B9A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0EAEEE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CE76D2" w:rsidRPr="00CE76D2" w14:paraId="11B28074" w14:textId="77777777" w:rsidTr="00045D9C">
        <w:tc>
          <w:tcPr>
            <w:tcW w:w="0" w:type="auto"/>
            <w:hideMark/>
          </w:tcPr>
          <w:p w14:paraId="40B8F2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385E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178DD20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6BF30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FB890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69B2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4860AE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4004C2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CE76D2" w:rsidRPr="00CE76D2" w14:paraId="39A3A05E" w14:textId="77777777" w:rsidTr="00045D9C">
        <w:tc>
          <w:tcPr>
            <w:tcW w:w="0" w:type="auto"/>
            <w:hideMark/>
          </w:tcPr>
          <w:p w14:paraId="07F6A24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BBC6A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4393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7C89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9C5340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D6AA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040DEC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43AF5D8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CE76D2" w:rsidRPr="00CE76D2" w14:paraId="632F19B7" w14:textId="77777777" w:rsidTr="00045D9C">
        <w:tc>
          <w:tcPr>
            <w:tcW w:w="0" w:type="auto"/>
            <w:hideMark/>
          </w:tcPr>
          <w:p w14:paraId="554C02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01A05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6141EA8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8CFB0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2A9C50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15F914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0F948D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50F5078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59743002" w14:textId="77777777" w:rsidR="00DA1498" w:rsidRDefault="00DA1498" w:rsidP="00A12A09">
      <w:pPr>
        <w:jc w:val="both"/>
      </w:pPr>
    </w:p>
    <w:p w14:paraId="528FCA15" w14:textId="77777777" w:rsidR="00F90915" w:rsidRPr="006C671F" w:rsidRDefault="00F90915" w:rsidP="006C671F">
      <w:pPr>
        <w:jc w:val="both"/>
        <w:rPr>
          <w:rFonts w:ascii="Times New Roman" w:hAnsi="Times New Roman" w:cs="Times New Roman"/>
          <w:i/>
          <w:iCs/>
          <w:sz w:val="24"/>
          <w:szCs w:val="24"/>
        </w:rPr>
      </w:pPr>
    </w:p>
    <w:p w14:paraId="1504C9E6" w14:textId="0709A30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3</w:t>
      </w:r>
    </w:p>
    <w:p w14:paraId="638218EE" w14:textId="213E5973"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142"/>
        <w:gridCol w:w="1669"/>
        <w:gridCol w:w="1295"/>
        <w:gridCol w:w="1061"/>
        <w:gridCol w:w="1061"/>
        <w:gridCol w:w="1061"/>
        <w:gridCol w:w="1061"/>
      </w:tblGrid>
      <w:tr w:rsidR="005F71E7" w:rsidRPr="006E768D" w14:paraId="6E06AFE3" w14:textId="6F20B39E" w:rsidTr="005F71E7">
        <w:trPr>
          <w:jc w:val="center"/>
        </w:trPr>
        <w:tc>
          <w:tcPr>
            <w:tcW w:w="0" w:type="auto"/>
            <w:hideMark/>
          </w:tcPr>
          <w:p w14:paraId="11033BDB" w14:textId="77777777" w:rsidR="005F71E7" w:rsidRPr="006E768D" w:rsidRDefault="005F71E7" w:rsidP="00F90915">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41BE86C" w14:textId="77777777" w:rsidR="005F71E7" w:rsidRPr="006E768D" w:rsidRDefault="005F71E7"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7DB042FC" w14:textId="77777777" w:rsidR="005F71E7" w:rsidRPr="006E768D" w:rsidRDefault="005F71E7"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107A3F07" w14:textId="14A76924" w:rsidR="005F71E7" w:rsidRPr="006E768D" w:rsidRDefault="005F71E7"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4805FAC" w14:textId="423EB217" w:rsidR="005F71E7" w:rsidRDefault="005F71E7"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D9B3AB1" w14:textId="3B96C990" w:rsidR="005F71E7" w:rsidRPr="00D045A4" w:rsidRDefault="005F71E7"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497AAB6" w14:textId="6FE51ED5" w:rsidR="005F71E7" w:rsidRPr="00EB3D00" w:rsidRDefault="005F71E7"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5F71E7" w:rsidRPr="006E768D" w14:paraId="6CD0DF7A" w14:textId="501721BC" w:rsidTr="005F71E7">
        <w:trPr>
          <w:jc w:val="center"/>
        </w:trPr>
        <w:tc>
          <w:tcPr>
            <w:tcW w:w="0" w:type="auto"/>
            <w:hideMark/>
          </w:tcPr>
          <w:p w14:paraId="11967880"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49982AB"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036AE7E"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68BD127" w14:textId="1216695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9D7AF0" w14:textId="7B159F2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FABA335" w14:textId="51719FE0"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275F9EC" w14:textId="77777777" w:rsidR="005F71E7" w:rsidRPr="006E768D" w:rsidRDefault="005F71E7" w:rsidP="00C92543">
            <w:pPr>
              <w:rPr>
                <w:rFonts w:ascii="Times New Roman" w:eastAsia="Times New Roman" w:hAnsi="Times New Roman" w:cs="Times New Roman"/>
                <w:sz w:val="20"/>
                <w:szCs w:val="20"/>
              </w:rPr>
            </w:pPr>
          </w:p>
        </w:tc>
      </w:tr>
      <w:tr w:rsidR="005F71E7" w:rsidRPr="006E768D" w14:paraId="7E342393" w14:textId="591D1A58" w:rsidTr="005F71E7">
        <w:trPr>
          <w:jc w:val="center"/>
        </w:trPr>
        <w:tc>
          <w:tcPr>
            <w:tcW w:w="0" w:type="auto"/>
            <w:hideMark/>
          </w:tcPr>
          <w:p w14:paraId="241A4502"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ED6109B"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547CA9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7B82421" w14:textId="00D35B7A"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4AD2C18" w14:textId="0786F36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EF76DBE" w14:textId="0F0F4811"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C8878E3" w14:textId="77777777" w:rsidR="005F71E7" w:rsidRPr="006E768D" w:rsidRDefault="005F71E7" w:rsidP="00C92543">
            <w:pPr>
              <w:rPr>
                <w:rFonts w:ascii="Times New Roman" w:eastAsia="Times New Roman" w:hAnsi="Times New Roman" w:cs="Times New Roman"/>
                <w:sz w:val="20"/>
                <w:szCs w:val="20"/>
              </w:rPr>
            </w:pPr>
          </w:p>
        </w:tc>
      </w:tr>
      <w:tr w:rsidR="005F71E7" w:rsidRPr="006E768D" w14:paraId="2412F517" w14:textId="348E26BC" w:rsidTr="005F71E7">
        <w:trPr>
          <w:jc w:val="center"/>
        </w:trPr>
        <w:tc>
          <w:tcPr>
            <w:tcW w:w="0" w:type="auto"/>
            <w:hideMark/>
          </w:tcPr>
          <w:p w14:paraId="3145AFF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97D8B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051FAE5"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D9847CB" w14:textId="476909A2"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F1C3C0" w14:textId="5F33BF3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71B29A" w14:textId="584C790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C70DC4D" w14:textId="59F79BCB"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5E09ED44" w14:textId="5E73DE62" w:rsidTr="005F71E7">
        <w:trPr>
          <w:jc w:val="center"/>
        </w:trPr>
        <w:tc>
          <w:tcPr>
            <w:tcW w:w="0" w:type="auto"/>
            <w:hideMark/>
          </w:tcPr>
          <w:p w14:paraId="06513B4A"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755C47B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39374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6BFA493" w14:textId="23A377C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8B6B6D" w14:textId="5F3B2E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9A4ABF" w14:textId="08CC255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E27477F" w14:textId="0B2096C3"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D597ED4" w14:textId="12D501E6" w:rsidTr="005F71E7">
        <w:trPr>
          <w:jc w:val="center"/>
        </w:trPr>
        <w:tc>
          <w:tcPr>
            <w:tcW w:w="0" w:type="auto"/>
            <w:hideMark/>
          </w:tcPr>
          <w:p w14:paraId="3DE02125"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A64614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7F5D782"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FCC5D8E" w14:textId="5137453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6EC1B42" w14:textId="7C727FB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55AB1BE" w14:textId="1AC130A2"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0B68E67" w14:textId="7C446C6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3ED55F45" w14:textId="5AF2C4FD" w:rsidTr="005F71E7">
        <w:trPr>
          <w:jc w:val="center"/>
        </w:trPr>
        <w:tc>
          <w:tcPr>
            <w:tcW w:w="0" w:type="auto"/>
            <w:hideMark/>
          </w:tcPr>
          <w:p w14:paraId="3D63545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26A893A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C366BE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135526C" w14:textId="5068329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1C9B7F5" w14:textId="4F9B872C"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A4E4786" w14:textId="007368E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E7C17AC" w14:textId="67FFF37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E3E6D4B" w14:textId="486488BA" w:rsidTr="005F71E7">
        <w:trPr>
          <w:jc w:val="center"/>
        </w:trPr>
        <w:tc>
          <w:tcPr>
            <w:tcW w:w="0" w:type="auto"/>
            <w:hideMark/>
          </w:tcPr>
          <w:p w14:paraId="1AB4AD5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069A85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06BAFA8"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747C193" w14:textId="4869A73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C0DB4C" w14:textId="1C9D733C"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5A4D9FB" w14:textId="668C4CA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3DE35CA" w14:textId="612C688F"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1CE41635" w14:textId="7A3E21CD" w:rsidTr="005F71E7">
        <w:trPr>
          <w:jc w:val="center"/>
        </w:trPr>
        <w:tc>
          <w:tcPr>
            <w:tcW w:w="0" w:type="auto"/>
            <w:hideMark/>
          </w:tcPr>
          <w:p w14:paraId="0BF37EA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74DE30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220B0C5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B076140" w14:textId="1841CDF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327075B" w14:textId="5F5A8CE0"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05DFD76" w14:textId="563D66D6" w:rsidR="005F71E7" w:rsidRPr="006E768D" w:rsidRDefault="005F71E7" w:rsidP="005F71E7">
            <w:pPr>
              <w:rPr>
                <w:rFonts w:ascii="Times New Roman" w:eastAsia="Times New Roman" w:hAnsi="Times New Roman" w:cs="Times New Roman"/>
                <w:sz w:val="20"/>
                <w:szCs w:val="20"/>
              </w:rPr>
            </w:pPr>
          </w:p>
        </w:tc>
        <w:tc>
          <w:tcPr>
            <w:tcW w:w="0" w:type="auto"/>
          </w:tcPr>
          <w:p w14:paraId="3CA3A8CA" w14:textId="7FB41C9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14E057B5" w14:textId="7BE67724" w:rsidTr="005F71E7">
        <w:trPr>
          <w:jc w:val="center"/>
        </w:trPr>
        <w:tc>
          <w:tcPr>
            <w:tcW w:w="0" w:type="auto"/>
            <w:hideMark/>
          </w:tcPr>
          <w:p w14:paraId="7534AB1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0095A32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079FB49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327F16D" w14:textId="2F8656E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CC467D" w14:textId="2FDB638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EC32C1" w14:textId="581206D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375986A" w14:textId="3BBA13F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7E4F002" w14:textId="5A498B7F" w:rsidTr="005F71E7">
        <w:trPr>
          <w:jc w:val="center"/>
        </w:trPr>
        <w:tc>
          <w:tcPr>
            <w:tcW w:w="0" w:type="auto"/>
            <w:hideMark/>
          </w:tcPr>
          <w:p w14:paraId="7D917EF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51C112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76E41AC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11101F8" w14:textId="4FC129F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37DA00E" w14:textId="0E8669C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A613303" w14:textId="469DB97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796C37" w14:textId="6C9BCFD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4C50704" w14:textId="5B146EE6" w:rsidTr="005F71E7">
        <w:trPr>
          <w:jc w:val="center"/>
        </w:trPr>
        <w:tc>
          <w:tcPr>
            <w:tcW w:w="0" w:type="auto"/>
            <w:hideMark/>
          </w:tcPr>
          <w:p w14:paraId="14D845C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7F9E75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92BEA3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61559F7" w14:textId="6FFA648B" w:rsidR="005F71E7" w:rsidRPr="006E768D" w:rsidRDefault="005F71E7" w:rsidP="005F71E7">
            <w:pPr>
              <w:rPr>
                <w:rFonts w:ascii="Times New Roman" w:eastAsia="Times New Roman" w:hAnsi="Times New Roman" w:cs="Times New Roman"/>
                <w:sz w:val="20"/>
                <w:szCs w:val="20"/>
              </w:rPr>
            </w:pPr>
          </w:p>
        </w:tc>
        <w:tc>
          <w:tcPr>
            <w:tcW w:w="0" w:type="auto"/>
          </w:tcPr>
          <w:p w14:paraId="272E8DCE" w14:textId="27D3B2A1" w:rsidR="005F71E7" w:rsidRPr="009E41E5" w:rsidRDefault="005F71E7" w:rsidP="005F71E7">
            <w:pPr>
              <w:rPr>
                <w:rFonts w:ascii="Times New Roman" w:eastAsia="Times New Roman" w:hAnsi="Times New Roman" w:cs="Times New Roman"/>
                <w:sz w:val="20"/>
                <w:szCs w:val="20"/>
              </w:rPr>
            </w:pPr>
          </w:p>
        </w:tc>
        <w:tc>
          <w:tcPr>
            <w:tcW w:w="0" w:type="auto"/>
          </w:tcPr>
          <w:p w14:paraId="189556B1" w14:textId="2BE166D2"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9EF4226" w14:textId="3081CD17" w:rsidR="005F71E7" w:rsidRPr="009E41E5"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62EB787" w14:textId="15019A62" w:rsidTr="005F71E7">
        <w:trPr>
          <w:jc w:val="center"/>
        </w:trPr>
        <w:tc>
          <w:tcPr>
            <w:tcW w:w="0" w:type="auto"/>
            <w:hideMark/>
          </w:tcPr>
          <w:p w14:paraId="15AADF6D"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74A0A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4E7629C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0277CD6" w14:textId="5B0147B8"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68133784" w14:textId="3A1C0452"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0B31777" w14:textId="4E37C87E" w:rsidR="005F71E7" w:rsidRPr="009E41E5" w:rsidRDefault="005F71E7" w:rsidP="005F71E7">
            <w:pPr>
              <w:rPr>
                <w:rFonts w:ascii="Times New Roman" w:eastAsia="Times New Roman" w:hAnsi="Times New Roman" w:cs="Times New Roman"/>
                <w:sz w:val="20"/>
                <w:szCs w:val="20"/>
              </w:rPr>
            </w:pPr>
          </w:p>
        </w:tc>
        <w:tc>
          <w:tcPr>
            <w:tcW w:w="0" w:type="auto"/>
          </w:tcPr>
          <w:p w14:paraId="798C5752" w14:textId="7EA5BE99" w:rsidR="005F71E7" w:rsidRPr="009E41E5"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40B5E23D" w14:textId="4ACFEB13" w:rsidTr="005F71E7">
        <w:trPr>
          <w:jc w:val="center"/>
        </w:trPr>
        <w:tc>
          <w:tcPr>
            <w:tcW w:w="0" w:type="auto"/>
            <w:hideMark/>
          </w:tcPr>
          <w:p w14:paraId="69437AE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5CCEC6F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03B48DF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4CF41C0" w14:textId="553042E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18227B2" w14:textId="5237CEB4"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0829CA68" w14:textId="4D136B54" w:rsidR="005F71E7" w:rsidRPr="009E41E5" w:rsidRDefault="005F71E7" w:rsidP="005F71E7">
            <w:pPr>
              <w:rPr>
                <w:rFonts w:ascii="Times New Roman" w:eastAsia="Times New Roman" w:hAnsi="Times New Roman" w:cs="Times New Roman"/>
                <w:sz w:val="20"/>
                <w:szCs w:val="20"/>
              </w:rPr>
            </w:pPr>
          </w:p>
        </w:tc>
        <w:tc>
          <w:tcPr>
            <w:tcW w:w="0" w:type="auto"/>
          </w:tcPr>
          <w:p w14:paraId="257A0D19" w14:textId="378DEC38"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5FBC968D" w14:textId="2A8A97BE" w:rsidTr="005F71E7">
        <w:trPr>
          <w:jc w:val="center"/>
        </w:trPr>
        <w:tc>
          <w:tcPr>
            <w:tcW w:w="0" w:type="auto"/>
            <w:hideMark/>
          </w:tcPr>
          <w:p w14:paraId="1CB524E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C54F36D"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120B8A12"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D970707" w14:textId="5203BD54"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C1BA538" w14:textId="7F7887DA" w:rsidR="005F71E7" w:rsidRPr="006E768D" w:rsidRDefault="005F71E7" w:rsidP="005F71E7">
            <w:pPr>
              <w:rPr>
                <w:rFonts w:ascii="Times New Roman" w:eastAsia="Times New Roman" w:hAnsi="Times New Roman" w:cs="Times New Roman"/>
                <w:sz w:val="20"/>
                <w:szCs w:val="20"/>
              </w:rPr>
            </w:pPr>
          </w:p>
        </w:tc>
        <w:tc>
          <w:tcPr>
            <w:tcW w:w="0" w:type="auto"/>
          </w:tcPr>
          <w:p w14:paraId="00AB81D4" w14:textId="31C471C8"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21EC13F0" w14:textId="5AABE4E7"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0C5C2B8D" w14:textId="37A162D6" w:rsidTr="005F71E7">
        <w:trPr>
          <w:jc w:val="center"/>
        </w:trPr>
        <w:tc>
          <w:tcPr>
            <w:tcW w:w="0" w:type="auto"/>
            <w:hideMark/>
          </w:tcPr>
          <w:p w14:paraId="60E87A0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519E8ACD" w14:textId="77777777" w:rsidR="005F71E7" w:rsidRPr="006E768D" w:rsidRDefault="005F71E7"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4A3FCB0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40BB21F" w14:textId="73F02B8B" w:rsidR="005F71E7" w:rsidRPr="006E768D" w:rsidRDefault="005F71E7" w:rsidP="005F71E7">
            <w:pPr>
              <w:rPr>
                <w:rFonts w:ascii="Times New Roman" w:eastAsia="Times New Roman" w:hAnsi="Times New Roman" w:cs="Times New Roman"/>
                <w:sz w:val="20"/>
                <w:szCs w:val="20"/>
              </w:rPr>
            </w:pPr>
          </w:p>
        </w:tc>
        <w:tc>
          <w:tcPr>
            <w:tcW w:w="0" w:type="auto"/>
          </w:tcPr>
          <w:p w14:paraId="7855985D" w14:textId="1250670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03E91A" w14:textId="584DD5C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5597552" w14:textId="0F79537A"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7229D3B7" w14:textId="6B684382" w:rsidTr="005F71E7">
        <w:trPr>
          <w:jc w:val="center"/>
        </w:trPr>
        <w:tc>
          <w:tcPr>
            <w:tcW w:w="0" w:type="auto"/>
            <w:hideMark/>
          </w:tcPr>
          <w:p w14:paraId="46FF848F" w14:textId="77777777" w:rsidR="005F71E7" w:rsidRPr="006E768D" w:rsidRDefault="005F71E7"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538D2E9A"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A419CD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C8AFC2C" w14:textId="41D497C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CBF8719" w14:textId="4E00AD55" w:rsidR="005F71E7" w:rsidRPr="006E768D" w:rsidRDefault="005F71E7" w:rsidP="005F71E7">
            <w:pPr>
              <w:rPr>
                <w:rFonts w:ascii="Times New Roman" w:eastAsia="Times New Roman" w:hAnsi="Times New Roman" w:cs="Times New Roman"/>
                <w:sz w:val="20"/>
                <w:szCs w:val="20"/>
              </w:rPr>
            </w:pPr>
          </w:p>
        </w:tc>
        <w:tc>
          <w:tcPr>
            <w:tcW w:w="0" w:type="auto"/>
          </w:tcPr>
          <w:p w14:paraId="3C8FA803" w14:textId="3D0F868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F2C159" w14:textId="3C8435D4"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7EDFE3C9" w14:textId="234A4369" w:rsidTr="005F71E7">
        <w:trPr>
          <w:jc w:val="center"/>
        </w:trPr>
        <w:tc>
          <w:tcPr>
            <w:tcW w:w="0" w:type="auto"/>
            <w:hideMark/>
          </w:tcPr>
          <w:p w14:paraId="49AC12D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95C53A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1602A77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7018D71" w14:textId="0F35E629" w:rsidR="005F71E7" w:rsidRPr="006E768D"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5B4708ED" w14:textId="6F562576"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A996DA7" w14:textId="17A9C16B"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7308DC92" w14:textId="3711DCEF" w:rsidR="005F71E7" w:rsidRPr="00F50046"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3F73D7B" w14:textId="5FECFFFC" w:rsidTr="005F71E7">
        <w:trPr>
          <w:jc w:val="center"/>
        </w:trPr>
        <w:tc>
          <w:tcPr>
            <w:tcW w:w="0" w:type="auto"/>
            <w:hideMark/>
          </w:tcPr>
          <w:p w14:paraId="6E328882" w14:textId="315BB250"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23ABD20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1A5E2B7"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5F66B78" w14:textId="5FC367DC" w:rsidR="005F71E7" w:rsidRPr="006E768D" w:rsidRDefault="005F71E7" w:rsidP="005F71E7">
            <w:pPr>
              <w:rPr>
                <w:rFonts w:ascii="Times New Roman" w:eastAsia="Times New Roman" w:hAnsi="Times New Roman" w:cs="Times New Roman"/>
                <w:sz w:val="20"/>
                <w:szCs w:val="20"/>
              </w:rPr>
            </w:pPr>
          </w:p>
        </w:tc>
        <w:tc>
          <w:tcPr>
            <w:tcW w:w="0" w:type="auto"/>
          </w:tcPr>
          <w:p w14:paraId="19A89BBE" w14:textId="56E81820"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0624993A" w14:textId="666DD274"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2255884" w14:textId="43558B46" w:rsidR="005F71E7" w:rsidRPr="00F50046"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6879113E" w14:textId="76CAB6D2" w:rsidTr="005F71E7">
        <w:trPr>
          <w:jc w:val="center"/>
        </w:trPr>
        <w:tc>
          <w:tcPr>
            <w:tcW w:w="0" w:type="auto"/>
            <w:hideMark/>
          </w:tcPr>
          <w:p w14:paraId="1FE3838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763960A7"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23DD09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0EDDAF3" w14:textId="1EA419C4"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6E651F8" w14:textId="0B066887" w:rsidR="005F71E7" w:rsidRPr="006E768D" w:rsidRDefault="005F71E7" w:rsidP="005F71E7">
            <w:pPr>
              <w:rPr>
                <w:rFonts w:ascii="Times New Roman" w:eastAsia="Times New Roman" w:hAnsi="Times New Roman" w:cs="Times New Roman"/>
                <w:sz w:val="20"/>
                <w:szCs w:val="20"/>
              </w:rPr>
            </w:pPr>
          </w:p>
        </w:tc>
        <w:tc>
          <w:tcPr>
            <w:tcW w:w="0" w:type="auto"/>
          </w:tcPr>
          <w:p w14:paraId="060C5E24" w14:textId="1E2F88E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D49956" w14:textId="43CCDD16" w:rsidR="005F71E7" w:rsidRPr="006E768D"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5F71E7" w:rsidRPr="006E768D" w14:paraId="4F6684FA" w14:textId="0A5AEDA9" w:rsidTr="005F71E7">
        <w:trPr>
          <w:jc w:val="center"/>
        </w:trPr>
        <w:tc>
          <w:tcPr>
            <w:tcW w:w="0" w:type="auto"/>
            <w:hideMark/>
          </w:tcPr>
          <w:p w14:paraId="07975B2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5491BD8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620479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1CD4EF1" w14:textId="187D3E03"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805A9E5" w14:textId="100C0C7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50394F7" w14:textId="0A9211B0" w:rsidR="005F71E7" w:rsidRPr="006E768D" w:rsidRDefault="005F71E7" w:rsidP="005F71E7">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5D5C25DD" w14:textId="254A7AF9" w:rsidR="005F71E7" w:rsidRPr="003F03A0"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B475A3E" w14:textId="6286232D" w:rsidTr="005F71E7">
        <w:trPr>
          <w:jc w:val="center"/>
        </w:trPr>
        <w:tc>
          <w:tcPr>
            <w:tcW w:w="0" w:type="auto"/>
            <w:hideMark/>
          </w:tcPr>
          <w:p w14:paraId="2B085C0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ABFB0B7"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26EB487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D5771FB" w14:textId="66744035" w:rsidR="005F71E7" w:rsidRPr="006E768D" w:rsidRDefault="005F71E7" w:rsidP="00C92543">
            <w:pPr>
              <w:rPr>
                <w:rFonts w:ascii="Times New Roman" w:eastAsia="Times New Roman" w:hAnsi="Times New Roman" w:cs="Times New Roman"/>
                <w:sz w:val="20"/>
                <w:szCs w:val="20"/>
              </w:rPr>
            </w:pPr>
          </w:p>
        </w:tc>
        <w:tc>
          <w:tcPr>
            <w:tcW w:w="0" w:type="auto"/>
          </w:tcPr>
          <w:p w14:paraId="7EB6FD10" w14:textId="3947205A"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F6FCAF9" w14:textId="7D096262" w:rsidR="005F71E7" w:rsidRPr="006E768D" w:rsidRDefault="005F71E7" w:rsidP="00C92543">
            <w:pPr>
              <w:rPr>
                <w:rFonts w:ascii="Times New Roman" w:eastAsia="Times New Roman" w:hAnsi="Times New Roman" w:cs="Times New Roman"/>
                <w:sz w:val="20"/>
                <w:szCs w:val="20"/>
              </w:rPr>
            </w:pPr>
          </w:p>
        </w:tc>
        <w:tc>
          <w:tcPr>
            <w:tcW w:w="0" w:type="auto"/>
          </w:tcPr>
          <w:p w14:paraId="4F005A47"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560C6D84" w14:textId="0BBAA58D" w:rsidTr="005F71E7">
        <w:trPr>
          <w:trHeight w:val="296"/>
          <w:jc w:val="center"/>
        </w:trPr>
        <w:tc>
          <w:tcPr>
            <w:tcW w:w="0" w:type="auto"/>
            <w:hideMark/>
          </w:tcPr>
          <w:p w14:paraId="6B5DB6A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lastRenderedPageBreak/>
              <w:t>Purpurin/R162</w:t>
            </w:r>
          </w:p>
        </w:tc>
        <w:tc>
          <w:tcPr>
            <w:tcW w:w="0" w:type="auto"/>
            <w:hideMark/>
          </w:tcPr>
          <w:p w14:paraId="0535962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73CE8D37"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B86AA85" w14:textId="552D6DE8"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637BD12" w14:textId="0FE4C3EF" w:rsidR="005F71E7" w:rsidRPr="006E768D" w:rsidRDefault="005F71E7" w:rsidP="00C92543">
            <w:pPr>
              <w:rPr>
                <w:rFonts w:ascii="Times New Roman" w:eastAsia="Times New Roman" w:hAnsi="Times New Roman" w:cs="Times New Roman"/>
                <w:sz w:val="20"/>
                <w:szCs w:val="20"/>
              </w:rPr>
            </w:pPr>
          </w:p>
        </w:tc>
        <w:tc>
          <w:tcPr>
            <w:tcW w:w="0" w:type="auto"/>
          </w:tcPr>
          <w:p w14:paraId="35E93B22" w14:textId="6C1046E1" w:rsidR="005F71E7" w:rsidRPr="006E768D" w:rsidRDefault="005F71E7" w:rsidP="00C92543">
            <w:pPr>
              <w:rPr>
                <w:rFonts w:ascii="Times New Roman" w:eastAsia="Times New Roman" w:hAnsi="Times New Roman" w:cs="Times New Roman"/>
                <w:sz w:val="20"/>
                <w:szCs w:val="20"/>
              </w:rPr>
            </w:pPr>
          </w:p>
        </w:tc>
        <w:tc>
          <w:tcPr>
            <w:tcW w:w="0" w:type="auto"/>
          </w:tcPr>
          <w:p w14:paraId="126DC780"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79619EDF" w14:textId="1A7674F7" w:rsidTr="005F71E7">
        <w:trPr>
          <w:jc w:val="center"/>
        </w:trPr>
        <w:tc>
          <w:tcPr>
            <w:tcW w:w="0" w:type="auto"/>
            <w:hideMark/>
          </w:tcPr>
          <w:p w14:paraId="35D2489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5F37379F"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45DB12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691C17AB" w14:textId="3197CE57" w:rsidR="005F71E7" w:rsidRPr="006E768D" w:rsidRDefault="005F71E7" w:rsidP="00C92543">
            <w:pPr>
              <w:rPr>
                <w:rFonts w:ascii="Times New Roman" w:eastAsia="Times New Roman" w:hAnsi="Times New Roman" w:cs="Times New Roman"/>
                <w:sz w:val="20"/>
                <w:szCs w:val="20"/>
              </w:rPr>
            </w:pPr>
          </w:p>
        </w:tc>
        <w:tc>
          <w:tcPr>
            <w:tcW w:w="0" w:type="auto"/>
          </w:tcPr>
          <w:p w14:paraId="05C3126D" w14:textId="345400F5"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9891FF" w14:textId="1A9022C2" w:rsidR="005F71E7" w:rsidRPr="006E768D" w:rsidRDefault="005F71E7"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4D71EBB1"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6E5E58CC" w14:textId="4AEBD83E" w:rsidTr="005F71E7">
        <w:trPr>
          <w:jc w:val="center"/>
        </w:trPr>
        <w:tc>
          <w:tcPr>
            <w:tcW w:w="0" w:type="auto"/>
            <w:hideMark/>
          </w:tcPr>
          <w:p w14:paraId="3118C753"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1EA38DCD"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383B25D"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AFF30A" w14:textId="4D7369B6"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5EB7559" w14:textId="15B57C9D"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9B9A62" w14:textId="4E9BA86A" w:rsidR="005F71E7" w:rsidRPr="006E768D" w:rsidRDefault="005F71E7"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54D3AD25" w14:textId="77777777" w:rsidR="005F71E7" w:rsidRPr="003F03A0" w:rsidRDefault="005F71E7" w:rsidP="00C92543">
            <w:pPr>
              <w:rPr>
                <w:rFonts w:ascii="Times New Roman" w:eastAsia="Times New Roman" w:hAnsi="Times New Roman" w:cs="Times New Roman"/>
                <w:sz w:val="20"/>
                <w:szCs w:val="20"/>
              </w:rPr>
            </w:pPr>
          </w:p>
        </w:tc>
      </w:tr>
      <w:bookmarkEnd w:id="29"/>
    </w:tbl>
    <w:p w14:paraId="1AA8D37B" w14:textId="29AC4F15"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12ABD32B" w14:textId="77777777" w:rsidTr="00045D9C">
        <w:tc>
          <w:tcPr>
            <w:tcW w:w="0" w:type="auto"/>
            <w:hideMark/>
          </w:tcPr>
          <w:p w14:paraId="59C5CAA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3FC78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7BA08E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6F3757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4EDDB8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40C861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F81005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2F6D73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010887C" w14:textId="77777777" w:rsidTr="00045D9C">
        <w:tc>
          <w:tcPr>
            <w:tcW w:w="0" w:type="auto"/>
            <w:hideMark/>
          </w:tcPr>
          <w:p w14:paraId="64D0DF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3C0FAB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03DBB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B53A3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2BF85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865E94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38B3AE2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602CC1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CE76D2" w:rsidRPr="00CE76D2" w14:paraId="4D401969" w14:textId="77777777" w:rsidTr="00045D9C">
        <w:tc>
          <w:tcPr>
            <w:tcW w:w="0" w:type="auto"/>
            <w:hideMark/>
          </w:tcPr>
          <w:p w14:paraId="0550D2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8A13C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C88A0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08CA9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F55C1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17EDA7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134DAB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25A8869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529AF29B" w14:textId="77777777" w:rsidTr="00045D9C">
        <w:tc>
          <w:tcPr>
            <w:tcW w:w="0" w:type="auto"/>
            <w:hideMark/>
          </w:tcPr>
          <w:p w14:paraId="2F1BA0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1F188F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1F2DB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92986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92308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01882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0744A5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6F956D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CE76D2" w:rsidRPr="00CE76D2" w14:paraId="03C57C51" w14:textId="77777777" w:rsidTr="00045D9C">
        <w:tc>
          <w:tcPr>
            <w:tcW w:w="0" w:type="auto"/>
            <w:hideMark/>
          </w:tcPr>
          <w:p w14:paraId="1D5A04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2174BE1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6AD8D1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B0A743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B181E3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74B25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48FBC7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E28F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15252390" w14:textId="77777777" w:rsidR="00F90915" w:rsidRPr="006C671F" w:rsidRDefault="00F90915" w:rsidP="006C671F">
      <w:pPr>
        <w:jc w:val="both"/>
        <w:rPr>
          <w:rFonts w:ascii="Times New Roman" w:hAnsi="Times New Roman" w:cs="Times New Roman"/>
          <w:i/>
          <w:iCs/>
          <w:sz w:val="24"/>
          <w:szCs w:val="24"/>
        </w:rPr>
      </w:pPr>
    </w:p>
    <w:p w14:paraId="7F03C5AF" w14:textId="4325569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657C5360" w14:textId="186C027E" w:rsidR="00F90915" w:rsidRPr="00F90915" w:rsidRDefault="00F90915" w:rsidP="00F90915">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145"/>
        <w:gridCol w:w="1145"/>
        <w:gridCol w:w="1145"/>
        <w:gridCol w:w="1145"/>
      </w:tblGrid>
      <w:tr w:rsidR="007D09C0" w:rsidRPr="0051598F" w14:paraId="730D03B4" w14:textId="23CE486F" w:rsidTr="00BE2DB5">
        <w:trPr>
          <w:jc w:val="center"/>
        </w:trPr>
        <w:tc>
          <w:tcPr>
            <w:tcW w:w="0" w:type="auto"/>
            <w:hideMark/>
          </w:tcPr>
          <w:p w14:paraId="6D978069" w14:textId="77777777" w:rsidR="007D09C0" w:rsidRPr="0051598F" w:rsidRDefault="007D09C0" w:rsidP="00F90915">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6826239E"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1A315EC2"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05A941D5" w14:textId="262C055B" w:rsidR="007D09C0" w:rsidRPr="0051598F" w:rsidRDefault="007D09C0" w:rsidP="00F90915">
            <w:pPr>
              <w:jc w:val="both"/>
              <w:rPr>
                <w:rFonts w:ascii="Times New Roman" w:hAnsi="Times New Roman" w:cs="Times New Roman"/>
              </w:rPr>
            </w:pPr>
            <w:r>
              <w:rPr>
                <w:rFonts w:ascii="Times New Roman" w:hAnsi="Times New Roman" w:cs="Times New Roman"/>
              </w:rPr>
              <w:t>GPT-4</w:t>
            </w:r>
          </w:p>
        </w:tc>
        <w:tc>
          <w:tcPr>
            <w:tcW w:w="0" w:type="auto"/>
          </w:tcPr>
          <w:p w14:paraId="6FB3F5AF" w14:textId="6AE09853" w:rsidR="007D09C0" w:rsidRDefault="007D09C0" w:rsidP="00F90915">
            <w:pPr>
              <w:jc w:val="both"/>
              <w:rPr>
                <w:rFonts w:ascii="Times New Roman" w:hAnsi="Times New Roman" w:cs="Times New Roman"/>
              </w:rPr>
            </w:pPr>
            <w:r w:rsidRPr="00D045A4">
              <w:rPr>
                <w:rFonts w:ascii="Times New Roman" w:hAnsi="Times New Roman" w:cs="Times New Roman"/>
                <w:b/>
                <w:bCs/>
                <w:sz w:val="20"/>
                <w:szCs w:val="20"/>
              </w:rPr>
              <w:t>Claude-3</w:t>
            </w:r>
          </w:p>
        </w:tc>
        <w:tc>
          <w:tcPr>
            <w:tcW w:w="1145" w:type="dxa"/>
          </w:tcPr>
          <w:p w14:paraId="1CA6062B" w14:textId="0C45F6CC" w:rsidR="007D09C0" w:rsidRPr="00D045A4" w:rsidRDefault="007D09C0" w:rsidP="00F90915">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145" w:type="dxa"/>
          </w:tcPr>
          <w:p w14:paraId="3BBD92A1" w14:textId="647D54B7" w:rsidR="007D09C0" w:rsidRPr="00EB3D00" w:rsidRDefault="007D09C0" w:rsidP="00F90915">
            <w:pPr>
              <w:jc w:val="both"/>
              <w:rPr>
                <w:rFonts w:ascii="Times New Roman" w:hAnsi="Times New Roman" w:cs="Times New Roman"/>
                <w:sz w:val="18"/>
                <w:szCs w:val="18"/>
              </w:rPr>
            </w:pPr>
            <w:r>
              <w:rPr>
                <w:rFonts w:ascii="Times New Roman" w:hAnsi="Times New Roman" w:cs="Times New Roman"/>
                <w:sz w:val="18"/>
                <w:szCs w:val="18"/>
              </w:rPr>
              <w:t>pathway</w:t>
            </w:r>
          </w:p>
        </w:tc>
      </w:tr>
      <w:tr w:rsidR="007D09C0" w:rsidRPr="0051598F" w14:paraId="3CC136C4" w14:textId="6BFEF10C" w:rsidTr="00BE2DB5">
        <w:trPr>
          <w:jc w:val="center"/>
        </w:trPr>
        <w:tc>
          <w:tcPr>
            <w:tcW w:w="0" w:type="auto"/>
            <w:hideMark/>
          </w:tcPr>
          <w:p w14:paraId="5553F851" w14:textId="77777777" w:rsidR="007D09C0" w:rsidRPr="0051598F" w:rsidRDefault="007D09C0" w:rsidP="007D09C0">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116A12DF"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2D62A78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002FE9DF" w14:textId="027A70EC"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2B6A603D" w14:textId="0258F984"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13AB2B42" w14:textId="2802F7D0"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2E723E84" w14:textId="0A92E68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6A3256F1" w14:textId="5C013625" w:rsidTr="00BE2DB5">
        <w:trPr>
          <w:jc w:val="center"/>
        </w:trPr>
        <w:tc>
          <w:tcPr>
            <w:tcW w:w="0" w:type="auto"/>
            <w:hideMark/>
          </w:tcPr>
          <w:p w14:paraId="5B5EBF7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CE31B6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0F9F37F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710FF47C" w14:textId="2E4ACED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A1C9755" w14:textId="2A68EC2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7331215B" w14:textId="1D504DD9" w:rsidR="007D09C0" w:rsidRPr="0051598F" w:rsidRDefault="007D09C0" w:rsidP="007D09C0">
            <w:pPr>
              <w:jc w:val="both"/>
              <w:rPr>
                <w:rFonts w:ascii="Times New Roman" w:hAnsi="Times New Roman" w:cs="Times New Roman"/>
              </w:rPr>
            </w:pPr>
          </w:p>
        </w:tc>
        <w:tc>
          <w:tcPr>
            <w:tcW w:w="1145" w:type="dxa"/>
          </w:tcPr>
          <w:p w14:paraId="35870933" w14:textId="40A35A62"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r>
      <w:tr w:rsidR="007D09C0" w:rsidRPr="0051598F" w14:paraId="094A6FAF" w14:textId="75454C06" w:rsidTr="00BE2DB5">
        <w:trPr>
          <w:jc w:val="center"/>
        </w:trPr>
        <w:tc>
          <w:tcPr>
            <w:tcW w:w="0" w:type="auto"/>
            <w:hideMark/>
          </w:tcPr>
          <w:p w14:paraId="283E4A7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8BACAA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30FD87AB" w14:textId="3AB74890"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F75A9CA" w14:textId="51E3C7A6"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3CCF2B5E" w14:textId="1638A502"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1A3974AA" w14:textId="62F7CA16"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7E826AB3" w14:textId="58F5C466" w:rsidR="007D09C0" w:rsidRPr="00FA04C1" w:rsidRDefault="007D09C0" w:rsidP="007D09C0">
            <w:pPr>
              <w:jc w:val="both"/>
              <w:rPr>
                <w:rFonts w:ascii="Times New Roman" w:hAnsi="Times New Roman" w:cs="Times New Roman"/>
              </w:rPr>
            </w:pPr>
          </w:p>
        </w:tc>
      </w:tr>
      <w:tr w:rsidR="007D09C0" w:rsidRPr="0051598F" w14:paraId="00FAE8BE" w14:textId="2F72A147" w:rsidTr="00BE2DB5">
        <w:trPr>
          <w:jc w:val="center"/>
        </w:trPr>
        <w:tc>
          <w:tcPr>
            <w:tcW w:w="0" w:type="auto"/>
            <w:hideMark/>
          </w:tcPr>
          <w:p w14:paraId="07AB47C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0ED171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29B0AD2" w14:textId="3503A753"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ABCE9CE" w14:textId="03BD04BC"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11704162" w14:textId="0F5C6BC2" w:rsidR="007D09C0" w:rsidRPr="00FA04C1" w:rsidRDefault="007D09C0" w:rsidP="007D09C0">
            <w:pPr>
              <w:jc w:val="both"/>
              <w:rPr>
                <w:rFonts w:ascii="Times New Roman" w:hAnsi="Times New Roman" w:cs="Times New Roman"/>
              </w:rPr>
            </w:pPr>
          </w:p>
        </w:tc>
        <w:tc>
          <w:tcPr>
            <w:tcW w:w="1145" w:type="dxa"/>
          </w:tcPr>
          <w:p w14:paraId="58C3F9E6" w14:textId="22010CAF" w:rsidR="007D09C0" w:rsidRPr="00FA04C1" w:rsidRDefault="007D09C0" w:rsidP="007D09C0">
            <w:pPr>
              <w:jc w:val="both"/>
              <w:rPr>
                <w:rFonts w:ascii="Times New Roman" w:hAnsi="Times New Roman" w:cs="Times New Roman"/>
              </w:rPr>
            </w:pPr>
          </w:p>
        </w:tc>
        <w:tc>
          <w:tcPr>
            <w:tcW w:w="1145" w:type="dxa"/>
          </w:tcPr>
          <w:p w14:paraId="5BA1F011" w14:textId="0800488F" w:rsidR="007D09C0" w:rsidRPr="00FA04C1"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244840B4" w14:textId="06A3842E" w:rsidTr="00BE2DB5">
        <w:trPr>
          <w:jc w:val="center"/>
        </w:trPr>
        <w:tc>
          <w:tcPr>
            <w:tcW w:w="0" w:type="auto"/>
            <w:hideMark/>
          </w:tcPr>
          <w:p w14:paraId="34BF7B5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0EAB86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37B134ED"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41B688F0" w14:textId="47CAAEDB"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B3EEC36" w14:textId="402E7A7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46559D0C" w14:textId="7ADE0F7C"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4A127BED" w14:textId="0DEC3A98" w:rsidR="007D09C0" w:rsidRPr="000D5DD3"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5C22113A" w14:textId="45EF7C8A" w:rsidTr="00BE2DB5">
        <w:trPr>
          <w:jc w:val="center"/>
        </w:trPr>
        <w:tc>
          <w:tcPr>
            <w:tcW w:w="0" w:type="auto"/>
            <w:hideMark/>
          </w:tcPr>
          <w:p w14:paraId="02E6F80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amage signals</w:t>
            </w:r>
          </w:p>
        </w:tc>
        <w:tc>
          <w:tcPr>
            <w:tcW w:w="0" w:type="auto"/>
            <w:hideMark/>
          </w:tcPr>
          <w:p w14:paraId="71C61F0C"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8A20EE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3E358970" w14:textId="45A2DF73"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F5FCEC8" w14:textId="521DE2E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046814B0" w14:textId="3E00C91B"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0F8982D1" w14:textId="3A9085E0" w:rsidR="007D09C0" w:rsidRPr="000D5DD3"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009CE0D0" w14:textId="4E6EE908" w:rsidTr="00BE2DB5">
        <w:trPr>
          <w:jc w:val="center"/>
        </w:trPr>
        <w:tc>
          <w:tcPr>
            <w:tcW w:w="0" w:type="auto"/>
            <w:hideMark/>
          </w:tcPr>
          <w:p w14:paraId="21FBB41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0389DE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270EDF6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5849B2D2" w14:textId="02A8589F" w:rsidR="007D09C0" w:rsidRPr="0051598F" w:rsidRDefault="007D09C0" w:rsidP="007D09C0">
            <w:pPr>
              <w:jc w:val="both"/>
              <w:rPr>
                <w:rFonts w:ascii="Times New Roman" w:hAnsi="Times New Roman" w:cs="Times New Roman"/>
              </w:rPr>
            </w:pPr>
          </w:p>
        </w:tc>
        <w:tc>
          <w:tcPr>
            <w:tcW w:w="0" w:type="auto"/>
          </w:tcPr>
          <w:p w14:paraId="76823BC6" w14:textId="679EBA75" w:rsidR="007D09C0" w:rsidRPr="0051598F" w:rsidRDefault="007D09C0" w:rsidP="007D09C0">
            <w:pPr>
              <w:jc w:val="both"/>
              <w:rPr>
                <w:rFonts w:ascii="Times New Roman" w:hAnsi="Times New Roman" w:cs="Times New Roman"/>
              </w:rPr>
            </w:pPr>
          </w:p>
        </w:tc>
        <w:tc>
          <w:tcPr>
            <w:tcW w:w="1145" w:type="dxa"/>
          </w:tcPr>
          <w:p w14:paraId="679B89AA" w14:textId="296FDF05"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0FEEA47C" w14:textId="556CC61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2470F3A1" w14:textId="4D5D7871" w:rsidTr="00BE2DB5">
        <w:trPr>
          <w:jc w:val="center"/>
        </w:trPr>
        <w:tc>
          <w:tcPr>
            <w:tcW w:w="0" w:type="auto"/>
            <w:hideMark/>
          </w:tcPr>
          <w:p w14:paraId="1D694B1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6B72FF7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35C011A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2BF48E50" w14:textId="391312CE"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11C8019" w14:textId="2FD560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49C99F16" w14:textId="43CB916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15E25C52" w14:textId="48F8CA95"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7E83B9AA" w14:textId="620823AF" w:rsidTr="00BE2DB5">
        <w:trPr>
          <w:jc w:val="center"/>
        </w:trPr>
        <w:tc>
          <w:tcPr>
            <w:tcW w:w="0" w:type="auto"/>
            <w:hideMark/>
          </w:tcPr>
          <w:p w14:paraId="1C3F2C6D"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3E980945"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9A87454"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4871A83" w14:textId="2BC52D52"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A0972E0" w14:textId="27E2941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2219936E" w14:textId="73967E19"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6D4DD354" w14:textId="77777777" w:rsidR="007D09C0" w:rsidRPr="0051598F" w:rsidRDefault="007D09C0" w:rsidP="00472011">
            <w:pPr>
              <w:jc w:val="both"/>
              <w:rPr>
                <w:rFonts w:ascii="Times New Roman" w:hAnsi="Times New Roman" w:cs="Times New Roman"/>
              </w:rPr>
            </w:pPr>
          </w:p>
        </w:tc>
      </w:tr>
      <w:bookmarkEnd w:id="30"/>
    </w:tbl>
    <w:p w14:paraId="74206696" w14:textId="61F130AE"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2F78D423" w14:textId="77777777" w:rsidTr="00045D9C">
        <w:tc>
          <w:tcPr>
            <w:tcW w:w="0" w:type="auto"/>
            <w:hideMark/>
          </w:tcPr>
          <w:p w14:paraId="1A0C86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D946A0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B4959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DA9B7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8A07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56736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9974A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2274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2ABF47EC" w14:textId="77777777" w:rsidTr="00045D9C">
        <w:tc>
          <w:tcPr>
            <w:tcW w:w="0" w:type="auto"/>
            <w:hideMark/>
          </w:tcPr>
          <w:p w14:paraId="496F0F4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4AA7C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B6997B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CEE467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C12D85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A016A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035316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939B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67EC2" w:rsidRPr="00967EC2" w14:paraId="3A2AEFAD" w14:textId="77777777" w:rsidTr="00045D9C">
        <w:tc>
          <w:tcPr>
            <w:tcW w:w="0" w:type="auto"/>
            <w:hideMark/>
          </w:tcPr>
          <w:p w14:paraId="0736FB9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35F3F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804A17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4B2FD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1B850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6F0FCC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61EEA3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0CEE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562C4CE1" w14:textId="77777777" w:rsidTr="00045D9C">
        <w:tc>
          <w:tcPr>
            <w:tcW w:w="0" w:type="auto"/>
            <w:hideMark/>
          </w:tcPr>
          <w:p w14:paraId="1C3996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84B4C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BAF4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E50F31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28B93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F98FD0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B3103A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26560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67EC2" w:rsidRPr="00967EC2" w14:paraId="516259FA" w14:textId="77777777" w:rsidTr="00790DDF">
        <w:trPr>
          <w:trHeight w:val="278"/>
        </w:trPr>
        <w:tc>
          <w:tcPr>
            <w:tcW w:w="0" w:type="auto"/>
            <w:hideMark/>
          </w:tcPr>
          <w:p w14:paraId="7C8E249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1E67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D86F75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DCBE6F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268CF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9FC848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775A8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7BEE4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3B08E639" w14:textId="77777777" w:rsidR="00F90915" w:rsidRPr="006C671F" w:rsidRDefault="00F90915" w:rsidP="006C671F">
      <w:pPr>
        <w:jc w:val="both"/>
        <w:rPr>
          <w:rFonts w:ascii="Times New Roman" w:hAnsi="Times New Roman" w:cs="Times New Roman"/>
          <w:i/>
          <w:iCs/>
          <w:sz w:val="24"/>
          <w:szCs w:val="24"/>
        </w:rPr>
      </w:pPr>
    </w:p>
    <w:p w14:paraId="49E4F36B" w14:textId="1E6564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26508707" w14:textId="5AFF7B3F" w:rsidR="00F90915" w:rsidRPr="00A45B32" w:rsidRDefault="00F90915" w:rsidP="00A45B32">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50"/>
        <w:gridCol w:w="2125"/>
        <w:gridCol w:w="1295"/>
        <w:gridCol w:w="1097"/>
        <w:gridCol w:w="1061"/>
        <w:gridCol w:w="1061"/>
        <w:gridCol w:w="1061"/>
      </w:tblGrid>
      <w:tr w:rsidR="007D09C0" w:rsidRPr="00A45B32" w14:paraId="3E283F4B" w14:textId="77777777" w:rsidTr="00AF08D6">
        <w:trPr>
          <w:jc w:val="center"/>
        </w:trPr>
        <w:tc>
          <w:tcPr>
            <w:tcW w:w="0" w:type="auto"/>
            <w:gridSpan w:val="3"/>
          </w:tcPr>
          <w:p w14:paraId="472F2681" w14:textId="533E2FC3" w:rsidR="007D09C0" w:rsidRPr="00A45B32" w:rsidRDefault="007D09C0" w:rsidP="001C007C">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76E5004C" w14:textId="77777777" w:rsidR="007D09C0" w:rsidRDefault="007D09C0" w:rsidP="001C007C">
            <w:pPr>
              <w:rPr>
                <w:rFonts w:ascii="Times New Roman" w:eastAsia="Times New Roman" w:hAnsi="Times New Roman" w:cs="Times New Roman"/>
                <w:b/>
                <w:bCs/>
                <w:sz w:val="20"/>
                <w:szCs w:val="20"/>
              </w:rPr>
            </w:pPr>
          </w:p>
        </w:tc>
        <w:tc>
          <w:tcPr>
            <w:tcW w:w="0" w:type="auto"/>
          </w:tcPr>
          <w:p w14:paraId="4A4950DB" w14:textId="77777777" w:rsidR="007D09C0" w:rsidRPr="00D045A4" w:rsidRDefault="007D09C0" w:rsidP="001C007C">
            <w:pPr>
              <w:rPr>
                <w:rFonts w:ascii="Times New Roman" w:hAnsi="Times New Roman" w:cs="Times New Roman"/>
                <w:b/>
                <w:bCs/>
                <w:sz w:val="20"/>
                <w:szCs w:val="20"/>
              </w:rPr>
            </w:pPr>
          </w:p>
        </w:tc>
        <w:tc>
          <w:tcPr>
            <w:tcW w:w="0" w:type="auto"/>
          </w:tcPr>
          <w:p w14:paraId="79AFB51A" w14:textId="77777777" w:rsidR="007D09C0" w:rsidRPr="00EB3D00" w:rsidRDefault="007D09C0" w:rsidP="001C007C">
            <w:pPr>
              <w:rPr>
                <w:rFonts w:ascii="Times New Roman" w:hAnsi="Times New Roman" w:cs="Times New Roman"/>
                <w:sz w:val="18"/>
                <w:szCs w:val="18"/>
              </w:rPr>
            </w:pPr>
          </w:p>
        </w:tc>
        <w:tc>
          <w:tcPr>
            <w:tcW w:w="0" w:type="auto"/>
          </w:tcPr>
          <w:p w14:paraId="64C39497" w14:textId="77777777" w:rsidR="007D09C0" w:rsidRDefault="007D09C0" w:rsidP="001C007C">
            <w:pPr>
              <w:rPr>
                <w:rFonts w:ascii="Times New Roman" w:hAnsi="Times New Roman" w:cs="Times New Roman"/>
                <w:sz w:val="18"/>
                <w:szCs w:val="18"/>
              </w:rPr>
            </w:pPr>
          </w:p>
        </w:tc>
      </w:tr>
      <w:tr w:rsidR="007D09C0" w:rsidRPr="00A45B32" w14:paraId="506F4C6E" w14:textId="132D218C" w:rsidTr="007D09C0">
        <w:trPr>
          <w:jc w:val="center"/>
        </w:trPr>
        <w:tc>
          <w:tcPr>
            <w:tcW w:w="0" w:type="auto"/>
            <w:hideMark/>
          </w:tcPr>
          <w:p w14:paraId="7A58D787"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3D515AE4"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7518B89D"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36E2E9A1" w14:textId="7114FD96" w:rsidR="007D09C0" w:rsidRPr="00A45B32" w:rsidRDefault="007D09C0" w:rsidP="001C007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C4956" w14:textId="03EE20FC" w:rsidR="007D09C0" w:rsidRDefault="007D09C0" w:rsidP="001C007C">
            <w:pP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1054ABE" w14:textId="35C065DD" w:rsidR="007D09C0" w:rsidRPr="00D045A4" w:rsidRDefault="007D09C0" w:rsidP="001C007C">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456CA318" w14:textId="268AA122" w:rsidR="007D09C0" w:rsidRPr="00EB3D00" w:rsidRDefault="007D09C0" w:rsidP="001C007C">
            <w:pPr>
              <w:rPr>
                <w:rFonts w:ascii="Times New Roman" w:hAnsi="Times New Roman" w:cs="Times New Roman"/>
                <w:sz w:val="18"/>
                <w:szCs w:val="18"/>
              </w:rPr>
            </w:pPr>
            <w:r>
              <w:rPr>
                <w:rFonts w:ascii="Times New Roman" w:hAnsi="Times New Roman" w:cs="Times New Roman"/>
                <w:sz w:val="18"/>
                <w:szCs w:val="18"/>
              </w:rPr>
              <w:t>pathway</w:t>
            </w:r>
          </w:p>
        </w:tc>
      </w:tr>
      <w:tr w:rsidR="007D09C0" w:rsidRPr="00A45B32" w14:paraId="58FF70E1" w14:textId="6C3F4E0C" w:rsidTr="007D09C0">
        <w:trPr>
          <w:jc w:val="center"/>
        </w:trPr>
        <w:tc>
          <w:tcPr>
            <w:tcW w:w="0" w:type="auto"/>
            <w:hideMark/>
          </w:tcPr>
          <w:p w14:paraId="58D3F94B"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570F8A3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A361CE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CB48799" w14:textId="7C2EF61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B938996" w14:textId="4431A7D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29BE4DE" w14:textId="703EE70D"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3A21F30" w14:textId="2ED3F45C"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1890D29C" w14:textId="282B2312" w:rsidTr="007D09C0">
        <w:trPr>
          <w:jc w:val="center"/>
        </w:trPr>
        <w:tc>
          <w:tcPr>
            <w:tcW w:w="0" w:type="auto"/>
            <w:hideMark/>
          </w:tcPr>
          <w:p w14:paraId="5A9A52F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lastRenderedPageBreak/>
              <w:t>AT1R/p38 MAPK</w:t>
            </w:r>
          </w:p>
        </w:tc>
        <w:tc>
          <w:tcPr>
            <w:tcW w:w="0" w:type="auto"/>
            <w:hideMark/>
          </w:tcPr>
          <w:p w14:paraId="6D6D7E6E"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C9844B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0A96AAD" w14:textId="30A457B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FF63535" w14:textId="4000C25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1608E9B" w14:textId="3832D45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9ED3B10" w14:textId="145242B1"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6DA9C813" w14:textId="5B4F8DFC" w:rsidTr="007D09C0">
        <w:trPr>
          <w:jc w:val="center"/>
        </w:trPr>
        <w:tc>
          <w:tcPr>
            <w:tcW w:w="0" w:type="auto"/>
          </w:tcPr>
          <w:p w14:paraId="06EC7202" w14:textId="2300DFAA" w:rsidR="007D09C0" w:rsidRPr="00A45B32" w:rsidRDefault="007D09C0" w:rsidP="007D09C0">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7DE6735" w14:textId="2EB51FC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A2A23BC" w14:textId="10F236CF" w:rsidR="007D09C0" w:rsidRPr="00A45B32" w:rsidRDefault="007D09C0"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0B8C29D" w14:textId="2BC66665" w:rsidR="007D09C0" w:rsidRPr="007210A6" w:rsidRDefault="007D09C0"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543B63" w14:textId="1106C7E5" w:rsidR="007D09C0" w:rsidRPr="007210A6"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0ABBE" w14:textId="1108AF6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606F5EF" w14:textId="32D54EE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389BA14C" w14:textId="5FE5A8E6" w:rsidTr="007D09C0">
        <w:trPr>
          <w:jc w:val="center"/>
        </w:trPr>
        <w:tc>
          <w:tcPr>
            <w:tcW w:w="0" w:type="auto"/>
            <w:hideMark/>
          </w:tcPr>
          <w:p w14:paraId="256D668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1024863"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FA002E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9BE5164" w14:textId="7552F2C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7B3FBD" w14:textId="5843590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687CE86" w14:textId="153DB2D3"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88D58DF" w14:textId="3C40BC26"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11144CDD" w14:textId="41EFB127" w:rsidTr="007D09C0">
        <w:trPr>
          <w:jc w:val="center"/>
        </w:trPr>
        <w:tc>
          <w:tcPr>
            <w:tcW w:w="0" w:type="auto"/>
            <w:hideMark/>
          </w:tcPr>
          <w:p w14:paraId="4587AA9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0A73ADF"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A8A275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05A97EF" w14:textId="0A389E1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C32104F" w14:textId="2ABA8B01"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695DA95" w14:textId="3144165F" w:rsidR="007D09C0" w:rsidRPr="00A45B32" w:rsidRDefault="007D09C0" w:rsidP="007D09C0">
            <w:pPr>
              <w:rPr>
                <w:rFonts w:ascii="Times New Roman" w:eastAsia="Times New Roman" w:hAnsi="Times New Roman" w:cs="Times New Roman"/>
                <w:sz w:val="20"/>
                <w:szCs w:val="20"/>
              </w:rPr>
            </w:pPr>
          </w:p>
        </w:tc>
        <w:tc>
          <w:tcPr>
            <w:tcW w:w="0" w:type="auto"/>
          </w:tcPr>
          <w:p w14:paraId="236C0993" w14:textId="1A7EDB8B"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26616955" w14:textId="7E30F33A" w:rsidTr="007D09C0">
        <w:trPr>
          <w:jc w:val="center"/>
        </w:trPr>
        <w:tc>
          <w:tcPr>
            <w:tcW w:w="0" w:type="auto"/>
            <w:hideMark/>
          </w:tcPr>
          <w:p w14:paraId="52D57CDC"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6323D973"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715A0AE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FEA3E1" w14:textId="1627FD7A" w:rsidR="007D09C0" w:rsidRPr="00A45B32" w:rsidRDefault="007D09C0" w:rsidP="007D09C0">
            <w:pPr>
              <w:rPr>
                <w:rFonts w:ascii="Times New Roman" w:eastAsia="Times New Roman" w:hAnsi="Times New Roman" w:cs="Times New Roman"/>
                <w:sz w:val="20"/>
                <w:szCs w:val="20"/>
              </w:rPr>
            </w:pPr>
          </w:p>
        </w:tc>
        <w:tc>
          <w:tcPr>
            <w:tcW w:w="0" w:type="auto"/>
          </w:tcPr>
          <w:p w14:paraId="02BE5363" w14:textId="517360B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D007E4" w14:textId="1AD15797"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36F0035D" w14:textId="0FB91FE4"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52C13D29" w14:textId="22EA8CDF" w:rsidTr="007D09C0">
        <w:trPr>
          <w:jc w:val="center"/>
        </w:trPr>
        <w:tc>
          <w:tcPr>
            <w:tcW w:w="0" w:type="auto"/>
            <w:hideMark/>
          </w:tcPr>
          <w:p w14:paraId="0212AFE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21F227F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61F36D9E"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D0CEE2E" w14:textId="069E067D"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75A8327" w14:textId="5251D433"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95477C3" w14:textId="1702D8C3"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1B2AFCBD" w14:textId="4C0930BD"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409CE7EE" w14:textId="25AE2E20" w:rsidTr="007D09C0">
        <w:trPr>
          <w:jc w:val="center"/>
        </w:trPr>
        <w:tc>
          <w:tcPr>
            <w:tcW w:w="0" w:type="auto"/>
            <w:hideMark/>
          </w:tcPr>
          <w:p w14:paraId="5A5423E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68F28F9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C7A730F"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D89BB3" w14:textId="768860F8"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0C2A481C" w14:textId="3C1CA072" w:rsidR="007D09C0" w:rsidRPr="00C11299" w:rsidRDefault="007D09C0" w:rsidP="007D09C0">
            <w:pPr>
              <w:rPr>
                <w:rFonts w:ascii="Times New Roman" w:eastAsia="Times New Roman" w:hAnsi="Times New Roman" w:cs="Times New Roman"/>
                <w:sz w:val="20"/>
                <w:szCs w:val="20"/>
              </w:rPr>
            </w:pPr>
          </w:p>
        </w:tc>
        <w:tc>
          <w:tcPr>
            <w:tcW w:w="0" w:type="auto"/>
          </w:tcPr>
          <w:p w14:paraId="6D02A551" w14:textId="63427386"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262C56D2" w14:textId="179FA45F" w:rsidR="007D09C0" w:rsidRPr="00C11299"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40FB00C0" w14:textId="6719905A" w:rsidTr="007D09C0">
        <w:trPr>
          <w:jc w:val="center"/>
        </w:trPr>
        <w:tc>
          <w:tcPr>
            <w:tcW w:w="0" w:type="auto"/>
            <w:hideMark/>
          </w:tcPr>
          <w:p w14:paraId="5E7A7B5D"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1BDB79D3" w14:textId="6C17CCEC"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DDD61BA"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B2E9702" w14:textId="04140BDA"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49BC90" w14:textId="3257D51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8A463A" w14:textId="0756CED9"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AC3B2F9" w14:textId="62717E9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12B2B24A" w14:textId="488185EF" w:rsidTr="007D09C0">
        <w:trPr>
          <w:jc w:val="center"/>
        </w:trPr>
        <w:tc>
          <w:tcPr>
            <w:tcW w:w="0" w:type="auto"/>
            <w:hideMark/>
          </w:tcPr>
          <w:p w14:paraId="785899F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A179F3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77444FB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C2FFC" w14:textId="101755CF"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F826417" w14:textId="6E96ACF8"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849A88" w14:textId="284A154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FC0AF3" w14:textId="37125BE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61B65EC7" w14:textId="14A3DF5D" w:rsidTr="007D09C0">
        <w:trPr>
          <w:jc w:val="center"/>
        </w:trPr>
        <w:tc>
          <w:tcPr>
            <w:tcW w:w="0" w:type="auto"/>
            <w:hideMark/>
          </w:tcPr>
          <w:p w14:paraId="6C6E8B2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67DC97C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14B7940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DA8BA3C" w14:textId="1733DFC7" w:rsidR="007D09C0" w:rsidRPr="00A45B32" w:rsidRDefault="007D09C0" w:rsidP="007D09C0">
            <w:pPr>
              <w:rPr>
                <w:rFonts w:ascii="Times New Roman" w:eastAsia="Times New Roman" w:hAnsi="Times New Roman" w:cs="Times New Roman"/>
                <w:sz w:val="20"/>
                <w:szCs w:val="20"/>
              </w:rPr>
            </w:pPr>
          </w:p>
        </w:tc>
        <w:tc>
          <w:tcPr>
            <w:tcW w:w="0" w:type="auto"/>
          </w:tcPr>
          <w:p w14:paraId="4F7A0DB2" w14:textId="2576893A"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1E4AC72" w14:textId="1C1B1600" w:rsidR="007D09C0" w:rsidRPr="00A45B32" w:rsidRDefault="007D09C0" w:rsidP="007D09C0">
            <w:pPr>
              <w:rPr>
                <w:rFonts w:ascii="Times New Roman" w:eastAsia="Times New Roman" w:hAnsi="Times New Roman" w:cs="Times New Roman"/>
                <w:sz w:val="20"/>
                <w:szCs w:val="20"/>
              </w:rPr>
            </w:pPr>
          </w:p>
        </w:tc>
        <w:tc>
          <w:tcPr>
            <w:tcW w:w="0" w:type="auto"/>
          </w:tcPr>
          <w:p w14:paraId="6DBCA9A1" w14:textId="565C2F6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7D09C0" w:rsidRPr="00A45B32" w14:paraId="7251FB63" w14:textId="1E66CBFB" w:rsidTr="007D09C0">
        <w:trPr>
          <w:jc w:val="center"/>
        </w:trPr>
        <w:tc>
          <w:tcPr>
            <w:tcW w:w="0" w:type="auto"/>
            <w:hideMark/>
          </w:tcPr>
          <w:p w14:paraId="2C5EE5C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4FA1522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AD902EB"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54AF759C" w14:textId="3CC7A66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4FB1AAE1" w14:textId="4F7B3589"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7BF7B9C" w14:textId="6C0F93B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8AC25C3" w14:textId="2992E8F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7D09C0" w:rsidRPr="00A45B32" w14:paraId="0A79EC59" w14:textId="2D71FA27" w:rsidTr="007D09C0">
        <w:trPr>
          <w:jc w:val="center"/>
        </w:trPr>
        <w:tc>
          <w:tcPr>
            <w:tcW w:w="0" w:type="auto"/>
            <w:hideMark/>
          </w:tcPr>
          <w:p w14:paraId="4E25F54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3FAFCA"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234789B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E603916" w14:textId="52478AA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2259DF60" w14:textId="44C19CD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C11CDBF" w14:textId="2CA35E00"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089672C7" w14:textId="03FF48AF"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7D09C0" w:rsidRPr="00A45B32" w14:paraId="49408264" w14:textId="07555102" w:rsidTr="007D09C0">
        <w:trPr>
          <w:jc w:val="center"/>
        </w:trPr>
        <w:tc>
          <w:tcPr>
            <w:tcW w:w="0" w:type="auto"/>
            <w:hideMark/>
          </w:tcPr>
          <w:p w14:paraId="026CC9C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285C105" w14:textId="681D68A0"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04A9B9D" w14:textId="3178E52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717AFCA2" w14:textId="58954E8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6B946CAE" w14:textId="52AAB64D"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3EE39A58" w14:textId="125A039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6F116376" w14:textId="739420F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5B5F5B35" w14:textId="63F04341" w:rsidTr="007D09C0">
        <w:trPr>
          <w:jc w:val="center"/>
        </w:trPr>
        <w:tc>
          <w:tcPr>
            <w:tcW w:w="0" w:type="auto"/>
          </w:tcPr>
          <w:p w14:paraId="6282ACCA" w14:textId="103199C8"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A2BA0FE" w14:textId="59E557FC"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6CC016D" w14:textId="16D9A11F"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9F6F0AB" w14:textId="10BE8C11"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0FB2C96" w14:textId="7A208BC6"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873DD10" w14:textId="22486650"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351042F" w14:textId="77777777" w:rsidR="007D09C0" w:rsidRPr="00A45B32" w:rsidRDefault="007D09C0" w:rsidP="001C007C">
            <w:pPr>
              <w:rPr>
                <w:rFonts w:ascii="Times New Roman" w:eastAsia="Times New Roman" w:hAnsi="Times New Roman" w:cs="Times New Roman"/>
                <w:sz w:val="20"/>
                <w:szCs w:val="20"/>
              </w:rPr>
            </w:pPr>
          </w:p>
        </w:tc>
      </w:tr>
      <w:tr w:rsidR="007D09C0" w:rsidRPr="00A45B32" w14:paraId="627B3A61" w14:textId="271B5EAB" w:rsidTr="007D09C0">
        <w:trPr>
          <w:jc w:val="center"/>
        </w:trPr>
        <w:tc>
          <w:tcPr>
            <w:tcW w:w="0" w:type="auto"/>
          </w:tcPr>
          <w:p w14:paraId="1ED27A44" w14:textId="063B9F47"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BA933DC" w14:textId="0EB75970"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5373864" w14:textId="2C2D733B" w:rsidR="007D09C0" w:rsidRPr="00A45B32"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FA0272E" w14:textId="79101DD2"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E05100F" w14:textId="4D9F2909"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6DD08DA" w14:textId="4E89D637"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00BA068" w14:textId="77777777" w:rsidR="007D09C0" w:rsidRPr="007210A6" w:rsidRDefault="007D09C0" w:rsidP="001C007C">
            <w:pPr>
              <w:rPr>
                <w:rFonts w:ascii="Times New Roman" w:eastAsia="Times New Roman" w:hAnsi="Times New Roman" w:cs="Times New Roman"/>
                <w:sz w:val="20"/>
                <w:szCs w:val="20"/>
              </w:rPr>
            </w:pPr>
          </w:p>
        </w:tc>
      </w:tr>
      <w:tr w:rsidR="007D09C0" w:rsidRPr="00A45B32" w14:paraId="09B98301" w14:textId="3EEB6C9F" w:rsidTr="007D09C0">
        <w:trPr>
          <w:jc w:val="center"/>
        </w:trPr>
        <w:tc>
          <w:tcPr>
            <w:tcW w:w="0" w:type="auto"/>
          </w:tcPr>
          <w:p w14:paraId="001BCC3E" w14:textId="2AEED6DC"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77059E" w14:textId="50F64DC7"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1F66DB" w14:textId="66AA6949" w:rsidR="007D09C0" w:rsidRPr="00A45B32"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5812D16" w14:textId="7A550396"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7B4CF7" w14:textId="6DF60CB8"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2C07CADC" w14:textId="18EBDCF1"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8B2ECBF" w14:textId="77777777" w:rsidR="007D09C0" w:rsidRPr="007210A6" w:rsidRDefault="007D09C0" w:rsidP="001C007C">
            <w:pPr>
              <w:rPr>
                <w:rFonts w:ascii="Times New Roman" w:eastAsia="Times New Roman" w:hAnsi="Times New Roman" w:cs="Times New Roman"/>
                <w:sz w:val="20"/>
                <w:szCs w:val="20"/>
              </w:rPr>
            </w:pPr>
          </w:p>
        </w:tc>
      </w:tr>
      <w:tr w:rsidR="007D09C0" w:rsidRPr="00A45B32" w14:paraId="072F4CD8" w14:textId="749F441F" w:rsidTr="007D09C0">
        <w:trPr>
          <w:jc w:val="center"/>
        </w:trPr>
        <w:tc>
          <w:tcPr>
            <w:tcW w:w="0" w:type="auto"/>
          </w:tcPr>
          <w:p w14:paraId="0491F099" w14:textId="12190537" w:rsidR="007D09C0" w:rsidRPr="00A45B32" w:rsidRDefault="007D09C0" w:rsidP="001C007C">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DC7DA92" w14:textId="7E087B1D"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190DB3" w14:textId="4019EADD"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889C169" w14:textId="2A778CE7"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0F0986E5" w14:textId="77777777" w:rsidR="007D09C0" w:rsidRPr="007210A6" w:rsidRDefault="007D09C0" w:rsidP="001C007C">
            <w:pPr>
              <w:rPr>
                <w:rFonts w:ascii="Times New Roman" w:eastAsia="Times New Roman" w:hAnsi="Times New Roman" w:cs="Times New Roman"/>
                <w:sz w:val="20"/>
                <w:szCs w:val="20"/>
              </w:rPr>
            </w:pPr>
          </w:p>
        </w:tc>
        <w:tc>
          <w:tcPr>
            <w:tcW w:w="0" w:type="auto"/>
          </w:tcPr>
          <w:p w14:paraId="39D229D7" w14:textId="77777777" w:rsidR="007D09C0" w:rsidRPr="007210A6" w:rsidRDefault="007D09C0" w:rsidP="001C007C">
            <w:pPr>
              <w:rPr>
                <w:rFonts w:ascii="Times New Roman" w:eastAsia="Times New Roman" w:hAnsi="Times New Roman" w:cs="Times New Roman"/>
                <w:sz w:val="20"/>
                <w:szCs w:val="20"/>
              </w:rPr>
            </w:pPr>
          </w:p>
        </w:tc>
        <w:tc>
          <w:tcPr>
            <w:tcW w:w="0" w:type="auto"/>
          </w:tcPr>
          <w:p w14:paraId="1D0550ED" w14:textId="77777777" w:rsidR="007D09C0" w:rsidRPr="007210A6" w:rsidRDefault="007D09C0" w:rsidP="001C007C">
            <w:pPr>
              <w:rPr>
                <w:rFonts w:ascii="Times New Roman" w:eastAsia="Times New Roman" w:hAnsi="Times New Roman" w:cs="Times New Roman"/>
                <w:sz w:val="20"/>
                <w:szCs w:val="20"/>
              </w:rPr>
            </w:pPr>
          </w:p>
        </w:tc>
      </w:tr>
      <w:bookmarkEnd w:id="31"/>
    </w:tbl>
    <w:p w14:paraId="5EAC1D22" w14:textId="77777777" w:rsidR="00D75D3D" w:rsidRDefault="00D75D3D" w:rsidP="006C671F">
      <w:pPr>
        <w:jc w:val="both"/>
      </w:pPr>
    </w:p>
    <w:p w14:paraId="49A78A00" w14:textId="157C5F68"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2E370DA" w14:textId="77777777" w:rsidTr="00045D9C">
        <w:tc>
          <w:tcPr>
            <w:tcW w:w="0" w:type="auto"/>
            <w:hideMark/>
          </w:tcPr>
          <w:p w14:paraId="3B660C6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4F67C3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F076D8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B015B9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E2456C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321C16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104327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91056EC"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6E8AFEF" w14:textId="77777777" w:rsidTr="00045D9C">
        <w:tc>
          <w:tcPr>
            <w:tcW w:w="0" w:type="auto"/>
            <w:hideMark/>
          </w:tcPr>
          <w:p w14:paraId="4A6D42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9255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74DAA2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A0707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0074A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2D4A9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0385B8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BFCA8E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0B687C18" w14:textId="77777777" w:rsidTr="00045D9C">
        <w:tc>
          <w:tcPr>
            <w:tcW w:w="0" w:type="auto"/>
            <w:hideMark/>
          </w:tcPr>
          <w:p w14:paraId="07B253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F4D0D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2A1ABCC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EC89C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122C07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D3DC5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05CEDB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BD5FD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0BF43C5E" w14:textId="77777777" w:rsidTr="00045D9C">
        <w:tc>
          <w:tcPr>
            <w:tcW w:w="0" w:type="auto"/>
            <w:hideMark/>
          </w:tcPr>
          <w:p w14:paraId="426D666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9FF6F4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5C4D5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0B108B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4B8258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783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D632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626306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73F614A9" w14:textId="77777777" w:rsidTr="00045D9C">
        <w:tc>
          <w:tcPr>
            <w:tcW w:w="0" w:type="auto"/>
            <w:hideMark/>
          </w:tcPr>
          <w:p w14:paraId="33BC9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50FA9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24E3E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6614C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DD3B5E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DF6C5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2F0B28E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5A2C639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63DDE00" w14:textId="77777777" w:rsidR="00D75D3D" w:rsidRPr="006C671F" w:rsidRDefault="00D75D3D" w:rsidP="006C671F">
      <w:pPr>
        <w:jc w:val="both"/>
        <w:rPr>
          <w:rFonts w:ascii="Times New Roman" w:hAnsi="Times New Roman" w:cs="Times New Roman"/>
          <w:i/>
          <w:iCs/>
          <w:sz w:val="24"/>
          <w:szCs w:val="24"/>
        </w:rPr>
      </w:pPr>
    </w:p>
    <w:p w14:paraId="15A43094" w14:textId="0F6F8781"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0A310B21" w14:textId="498BA86F"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061"/>
        <w:gridCol w:w="1061"/>
        <w:gridCol w:w="1061"/>
        <w:gridCol w:w="1061"/>
      </w:tblGrid>
      <w:tr w:rsidR="0027511D" w:rsidRPr="003A66DD" w14:paraId="06981853" w14:textId="77777777" w:rsidTr="00A5760F">
        <w:trPr>
          <w:jc w:val="center"/>
        </w:trPr>
        <w:tc>
          <w:tcPr>
            <w:tcW w:w="0" w:type="auto"/>
            <w:gridSpan w:val="3"/>
          </w:tcPr>
          <w:p w14:paraId="5DACEB5A" w14:textId="1E75135A" w:rsidR="0027511D" w:rsidRPr="003A66DD"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4DCDBF33" w14:textId="77777777" w:rsidR="0027511D" w:rsidRDefault="0027511D" w:rsidP="00F90915">
            <w:pPr>
              <w:jc w:val="center"/>
              <w:rPr>
                <w:rFonts w:ascii="Times New Roman" w:eastAsia="Times New Roman" w:hAnsi="Times New Roman" w:cs="Times New Roman"/>
                <w:b/>
                <w:bCs/>
                <w:sz w:val="20"/>
                <w:szCs w:val="20"/>
              </w:rPr>
            </w:pPr>
          </w:p>
        </w:tc>
        <w:tc>
          <w:tcPr>
            <w:tcW w:w="0" w:type="auto"/>
          </w:tcPr>
          <w:p w14:paraId="692CF538" w14:textId="77777777" w:rsidR="0027511D" w:rsidRPr="00D045A4" w:rsidRDefault="0027511D" w:rsidP="00F90915">
            <w:pPr>
              <w:jc w:val="center"/>
              <w:rPr>
                <w:rFonts w:ascii="Times New Roman" w:hAnsi="Times New Roman" w:cs="Times New Roman"/>
                <w:b/>
                <w:bCs/>
                <w:sz w:val="20"/>
                <w:szCs w:val="20"/>
              </w:rPr>
            </w:pPr>
          </w:p>
        </w:tc>
        <w:tc>
          <w:tcPr>
            <w:tcW w:w="0" w:type="auto"/>
          </w:tcPr>
          <w:p w14:paraId="7CC8628C" w14:textId="77777777" w:rsidR="0027511D" w:rsidRPr="00EB3D00" w:rsidRDefault="0027511D" w:rsidP="00F90915">
            <w:pPr>
              <w:jc w:val="center"/>
              <w:rPr>
                <w:rFonts w:ascii="Times New Roman" w:hAnsi="Times New Roman" w:cs="Times New Roman"/>
                <w:sz w:val="18"/>
                <w:szCs w:val="18"/>
              </w:rPr>
            </w:pPr>
          </w:p>
        </w:tc>
        <w:tc>
          <w:tcPr>
            <w:tcW w:w="0" w:type="auto"/>
          </w:tcPr>
          <w:p w14:paraId="2E7982B5" w14:textId="77777777" w:rsidR="0027511D" w:rsidRDefault="0027511D" w:rsidP="00F90915">
            <w:pPr>
              <w:jc w:val="center"/>
              <w:rPr>
                <w:rFonts w:ascii="Times New Roman" w:hAnsi="Times New Roman" w:cs="Times New Roman"/>
                <w:sz w:val="18"/>
                <w:szCs w:val="18"/>
              </w:rPr>
            </w:pPr>
          </w:p>
        </w:tc>
      </w:tr>
      <w:tr w:rsidR="0027511D" w:rsidRPr="003A66DD" w14:paraId="6F942035" w14:textId="3B28F502" w:rsidTr="00F4698B">
        <w:trPr>
          <w:jc w:val="center"/>
        </w:trPr>
        <w:tc>
          <w:tcPr>
            <w:tcW w:w="0" w:type="auto"/>
            <w:hideMark/>
          </w:tcPr>
          <w:p w14:paraId="1684A6CA"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79FF56E4"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53B55BEB"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53AD9AB5" w14:textId="68E84D0F" w:rsidR="0027511D" w:rsidRPr="003A66DD"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C34896D" w14:textId="0DA07774"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464B054B" w14:textId="48DA04AB"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D4C192E" w14:textId="6629D401"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3A66DD" w14:paraId="5F852890" w14:textId="26DA2281" w:rsidTr="00F4698B">
        <w:trPr>
          <w:jc w:val="center"/>
        </w:trPr>
        <w:tc>
          <w:tcPr>
            <w:tcW w:w="0" w:type="auto"/>
            <w:hideMark/>
          </w:tcPr>
          <w:p w14:paraId="20A4894B"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333B56C"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1C3CC65"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0C2572B" w14:textId="63E5B43B"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EC1B9B1" w14:textId="6FC030CA"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C7097AE" w14:textId="1F75944B" w:rsidR="0027511D" w:rsidRPr="003A66DD" w:rsidRDefault="0027511D"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196A6C3B" w14:textId="77777777" w:rsidR="0027511D" w:rsidRPr="006B104D" w:rsidRDefault="0027511D" w:rsidP="00F223D6">
            <w:pPr>
              <w:rPr>
                <w:rFonts w:ascii="Times New Roman" w:eastAsia="Times New Roman" w:hAnsi="Times New Roman" w:cs="Times New Roman"/>
                <w:sz w:val="20"/>
                <w:szCs w:val="20"/>
              </w:rPr>
            </w:pPr>
          </w:p>
        </w:tc>
      </w:tr>
      <w:tr w:rsidR="0027511D" w:rsidRPr="003A66DD" w14:paraId="485016B2" w14:textId="47237A10" w:rsidTr="0027511D">
        <w:trPr>
          <w:trHeight w:val="269"/>
          <w:jc w:val="center"/>
        </w:trPr>
        <w:tc>
          <w:tcPr>
            <w:tcW w:w="0" w:type="auto"/>
            <w:hideMark/>
          </w:tcPr>
          <w:p w14:paraId="12720F68"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3CC5BC42"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8D401A7"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2952D6D" w14:textId="7E403989"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A8AF660" w14:textId="3B1CA780"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88A29E7" w14:textId="72A4BA1C" w:rsidR="0027511D" w:rsidRPr="003A66DD" w:rsidRDefault="0027511D"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370EA56F" w14:textId="77777777" w:rsidR="0027511D" w:rsidRPr="006B104D" w:rsidRDefault="0027511D" w:rsidP="00F223D6">
            <w:pPr>
              <w:rPr>
                <w:rFonts w:ascii="Times New Roman" w:eastAsia="Times New Roman" w:hAnsi="Times New Roman" w:cs="Times New Roman"/>
                <w:sz w:val="20"/>
                <w:szCs w:val="20"/>
              </w:rPr>
            </w:pPr>
          </w:p>
        </w:tc>
      </w:tr>
      <w:tr w:rsidR="0027511D" w:rsidRPr="003A66DD" w14:paraId="2A620AB1" w14:textId="12984165" w:rsidTr="00F4698B">
        <w:trPr>
          <w:jc w:val="center"/>
        </w:trPr>
        <w:tc>
          <w:tcPr>
            <w:tcW w:w="0" w:type="auto"/>
            <w:hideMark/>
          </w:tcPr>
          <w:p w14:paraId="438378E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25C18E95" w14:textId="77777777" w:rsidR="0027511D" w:rsidRPr="003A66DD" w:rsidRDefault="0027511D"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0D87B61C"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3A4C7DF" w14:textId="00EC3183"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DEE1B38" w14:textId="5552A58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F4FFFD0" w14:textId="655FDDC2" w:rsidR="0027511D" w:rsidRPr="003A66D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76118273" w14:textId="4F6AE75D" w:rsidR="0027511D" w:rsidRPr="006B104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27511D" w:rsidRPr="003A66DD" w14:paraId="70A0280E" w14:textId="57C4BC8B" w:rsidTr="00F4698B">
        <w:trPr>
          <w:jc w:val="center"/>
        </w:trPr>
        <w:tc>
          <w:tcPr>
            <w:tcW w:w="0" w:type="auto"/>
            <w:hideMark/>
          </w:tcPr>
          <w:p w14:paraId="0E40FCD3" w14:textId="77777777" w:rsidR="0027511D" w:rsidRPr="003A66DD" w:rsidRDefault="0027511D"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6E2FD9E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CC870E7"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BE1C69A" w14:textId="00342212"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4D07592" w14:textId="5E404F56" w:rsidR="0027511D" w:rsidRPr="003A66DD" w:rsidRDefault="0027511D" w:rsidP="0027511D">
            <w:pPr>
              <w:rPr>
                <w:rFonts w:ascii="Times New Roman" w:eastAsia="Times New Roman" w:hAnsi="Times New Roman" w:cs="Times New Roman"/>
                <w:sz w:val="20"/>
                <w:szCs w:val="20"/>
              </w:rPr>
            </w:pPr>
          </w:p>
        </w:tc>
        <w:tc>
          <w:tcPr>
            <w:tcW w:w="0" w:type="auto"/>
          </w:tcPr>
          <w:p w14:paraId="0FF78986" w14:textId="0C2E4845"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18214DC" w14:textId="533AC88E" w:rsidR="0027511D" w:rsidRPr="003A66D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27511D" w:rsidRPr="003A66DD" w14:paraId="03640358" w14:textId="45B3370F" w:rsidTr="00F4698B">
        <w:trPr>
          <w:jc w:val="center"/>
        </w:trPr>
        <w:tc>
          <w:tcPr>
            <w:tcW w:w="0" w:type="auto"/>
            <w:hideMark/>
          </w:tcPr>
          <w:p w14:paraId="4B2D8EA1"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DC5A5E8"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27A92F2"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F87611B" w14:textId="0DC97B1A" w:rsidR="0027511D" w:rsidRPr="003A66DD" w:rsidRDefault="0027511D" w:rsidP="0027511D">
            <w:pPr>
              <w:rPr>
                <w:rFonts w:ascii="Times New Roman" w:eastAsia="Times New Roman" w:hAnsi="Times New Roman" w:cs="Times New Roman"/>
                <w:sz w:val="20"/>
                <w:szCs w:val="20"/>
              </w:rPr>
            </w:pPr>
          </w:p>
        </w:tc>
        <w:tc>
          <w:tcPr>
            <w:tcW w:w="0" w:type="auto"/>
          </w:tcPr>
          <w:p w14:paraId="2AFE7401" w14:textId="20777B4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3407477" w14:textId="25FBB54E" w:rsidR="0027511D" w:rsidRPr="003A66DD" w:rsidRDefault="0027511D" w:rsidP="0027511D">
            <w:pPr>
              <w:rPr>
                <w:rFonts w:ascii="Times New Roman" w:eastAsia="Times New Roman" w:hAnsi="Times New Roman" w:cs="Times New Roman"/>
                <w:sz w:val="20"/>
                <w:szCs w:val="20"/>
              </w:rPr>
            </w:pPr>
          </w:p>
        </w:tc>
        <w:tc>
          <w:tcPr>
            <w:tcW w:w="0" w:type="auto"/>
          </w:tcPr>
          <w:p w14:paraId="07541989" w14:textId="112CCD66"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27511D" w:rsidRPr="003A66DD" w14:paraId="0C5E8CF0" w14:textId="42875F3D" w:rsidTr="00F4698B">
        <w:trPr>
          <w:jc w:val="center"/>
        </w:trPr>
        <w:tc>
          <w:tcPr>
            <w:tcW w:w="0" w:type="auto"/>
            <w:hideMark/>
          </w:tcPr>
          <w:p w14:paraId="2EE0E7A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0523398D" w14:textId="2571091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336387D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019ED1E" w14:textId="4AD94158" w:rsidR="0027511D" w:rsidRPr="003A66D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0D54011" w14:textId="61E9B7E2" w:rsidR="0027511D" w:rsidRPr="004F546D" w:rsidRDefault="0027511D" w:rsidP="0027511D">
            <w:pPr>
              <w:rPr>
                <w:rFonts w:ascii="Times New Roman" w:eastAsia="Times New Roman" w:hAnsi="Times New Roman" w:cs="Times New Roman"/>
                <w:sz w:val="20"/>
                <w:szCs w:val="20"/>
              </w:rPr>
            </w:pPr>
          </w:p>
        </w:tc>
        <w:tc>
          <w:tcPr>
            <w:tcW w:w="0" w:type="auto"/>
          </w:tcPr>
          <w:p w14:paraId="516AD95E" w14:textId="52890403"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5E5D88F1" w14:textId="7ED08569" w:rsidR="0027511D" w:rsidRPr="004F546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27511D" w:rsidRPr="003A66DD" w14:paraId="6E675990" w14:textId="6B61F617" w:rsidTr="00F4698B">
        <w:trPr>
          <w:jc w:val="center"/>
        </w:trPr>
        <w:tc>
          <w:tcPr>
            <w:tcW w:w="0" w:type="auto"/>
            <w:hideMark/>
          </w:tcPr>
          <w:p w14:paraId="396526DE" w14:textId="77777777" w:rsidR="0027511D" w:rsidRPr="003A66DD" w:rsidRDefault="0027511D"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7890D303"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66FC0C0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9933539" w14:textId="7862F20F" w:rsidR="0027511D" w:rsidRPr="003A66D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10EF48A" w14:textId="09C5EDD5"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28E2F473" w14:textId="34E63DA9" w:rsidR="0027511D" w:rsidRPr="004F546D" w:rsidRDefault="0027511D" w:rsidP="0027511D">
            <w:pPr>
              <w:rPr>
                <w:rFonts w:ascii="Times New Roman" w:eastAsia="Times New Roman" w:hAnsi="Times New Roman" w:cs="Times New Roman"/>
                <w:sz w:val="20"/>
                <w:szCs w:val="20"/>
              </w:rPr>
            </w:pPr>
          </w:p>
        </w:tc>
        <w:tc>
          <w:tcPr>
            <w:tcW w:w="0" w:type="auto"/>
          </w:tcPr>
          <w:p w14:paraId="282ACCD0" w14:textId="209B18AA"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27511D" w:rsidRPr="003A66DD" w14:paraId="0CC48FBD" w14:textId="752EC624" w:rsidTr="00F4698B">
        <w:trPr>
          <w:jc w:val="center"/>
        </w:trPr>
        <w:tc>
          <w:tcPr>
            <w:tcW w:w="0" w:type="auto"/>
            <w:hideMark/>
          </w:tcPr>
          <w:p w14:paraId="0DE3D969"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79183A6D"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31866B06"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4B519E6D" w14:textId="436DA685"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C7748BE" w14:textId="5482A4DD" w:rsidR="0027511D" w:rsidRPr="003A66DD"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262C12A" w14:textId="59344360" w:rsidR="0027511D" w:rsidRPr="00E90596"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1E745C33" w14:textId="790DED9F" w:rsidR="0027511D" w:rsidRPr="00E90596"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27511D" w:rsidRPr="003A66DD" w14:paraId="3BCC6560" w14:textId="38E13811" w:rsidTr="00F4698B">
        <w:trPr>
          <w:jc w:val="center"/>
        </w:trPr>
        <w:tc>
          <w:tcPr>
            <w:tcW w:w="0" w:type="auto"/>
            <w:hideMark/>
          </w:tcPr>
          <w:p w14:paraId="6BCAEED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633AB71A"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5E8F5568" w14:textId="47552729"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7873638" w14:textId="609A025F"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DC6C0DC" w14:textId="64308835" w:rsidR="0027511D" w:rsidRPr="003A66DD" w:rsidRDefault="0027511D" w:rsidP="0027511D">
            <w:pPr>
              <w:rPr>
                <w:rFonts w:ascii="Times New Roman" w:eastAsia="Times New Roman" w:hAnsi="Times New Roman" w:cs="Times New Roman"/>
                <w:sz w:val="20"/>
                <w:szCs w:val="20"/>
              </w:rPr>
            </w:pPr>
          </w:p>
        </w:tc>
        <w:tc>
          <w:tcPr>
            <w:tcW w:w="0" w:type="auto"/>
          </w:tcPr>
          <w:p w14:paraId="6C56664A" w14:textId="7FD83F27" w:rsidR="0027511D" w:rsidRPr="00E90596" w:rsidRDefault="0027511D" w:rsidP="0027511D">
            <w:pPr>
              <w:rPr>
                <w:rFonts w:ascii="Times New Roman" w:eastAsia="Times New Roman" w:hAnsi="Times New Roman" w:cs="Times New Roman"/>
                <w:sz w:val="20"/>
                <w:szCs w:val="20"/>
              </w:rPr>
            </w:pPr>
          </w:p>
        </w:tc>
        <w:tc>
          <w:tcPr>
            <w:tcW w:w="0" w:type="auto"/>
          </w:tcPr>
          <w:p w14:paraId="3330C19D" w14:textId="2661F1FC" w:rsidR="0027511D" w:rsidRPr="00E90596"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27511D" w:rsidRPr="003A66DD" w14:paraId="1DFB22B8" w14:textId="562F1B7C" w:rsidTr="00F4698B">
        <w:trPr>
          <w:jc w:val="center"/>
        </w:trPr>
        <w:tc>
          <w:tcPr>
            <w:tcW w:w="0" w:type="auto"/>
            <w:hideMark/>
          </w:tcPr>
          <w:p w14:paraId="2B59F19D"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496D06E"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8C6CEE0"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5C6702E0" w14:textId="3DAE4715" w:rsidR="0027511D" w:rsidRPr="003A66DD" w:rsidRDefault="0027511D" w:rsidP="00F223D6">
            <w:pPr>
              <w:rPr>
                <w:rFonts w:ascii="Times New Roman" w:eastAsia="Times New Roman" w:hAnsi="Times New Roman" w:cs="Times New Roman"/>
                <w:sz w:val="20"/>
                <w:szCs w:val="20"/>
              </w:rPr>
            </w:pPr>
          </w:p>
        </w:tc>
        <w:tc>
          <w:tcPr>
            <w:tcW w:w="0" w:type="auto"/>
          </w:tcPr>
          <w:p w14:paraId="7283E377" w14:textId="79BFE1A9" w:rsidR="0027511D" w:rsidRPr="003A66DD"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B71A8AE" w14:textId="1B8024A3" w:rsidR="0027511D" w:rsidRPr="00E90596"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683E4D8B" w14:textId="77777777" w:rsidR="0027511D" w:rsidRPr="00E90596" w:rsidRDefault="0027511D" w:rsidP="00F223D6">
            <w:pPr>
              <w:rPr>
                <w:rFonts w:ascii="Times New Roman" w:eastAsia="Times New Roman" w:hAnsi="Times New Roman" w:cs="Times New Roman"/>
                <w:sz w:val="20"/>
                <w:szCs w:val="20"/>
              </w:rPr>
            </w:pPr>
          </w:p>
        </w:tc>
      </w:tr>
      <w:tr w:rsidR="0027511D" w:rsidRPr="003A66DD" w14:paraId="125B466C" w14:textId="57244369" w:rsidTr="00F4698B">
        <w:trPr>
          <w:jc w:val="center"/>
        </w:trPr>
        <w:tc>
          <w:tcPr>
            <w:tcW w:w="0" w:type="auto"/>
            <w:hideMark/>
          </w:tcPr>
          <w:p w14:paraId="466FC14A"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4857028F"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D09F726" w14:textId="32E12D30"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4602574" w14:textId="08664726"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06439DD" w14:textId="48A7E96F" w:rsidR="0027511D" w:rsidRPr="003A66DD"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EFEE490" w14:textId="1E0A4A1F" w:rsidR="0027511D" w:rsidRPr="00E90596"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53AFE25" w14:textId="3D356765" w:rsidR="0027511D" w:rsidRPr="00E90596" w:rsidRDefault="004F037A"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bl>
    <w:p w14:paraId="05E84785" w14:textId="479099A1"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67EC2" w:rsidRPr="00967EC2" w14:paraId="6390AE49" w14:textId="77777777" w:rsidTr="00045D9C">
        <w:tc>
          <w:tcPr>
            <w:tcW w:w="0" w:type="auto"/>
            <w:hideMark/>
          </w:tcPr>
          <w:p w14:paraId="3B0C660D"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lastRenderedPageBreak/>
              <w:t>Model</w:t>
            </w:r>
          </w:p>
        </w:tc>
        <w:tc>
          <w:tcPr>
            <w:tcW w:w="0" w:type="auto"/>
            <w:hideMark/>
          </w:tcPr>
          <w:p w14:paraId="65B3C50E"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C9B9D1A"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38E6C151"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07931639"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30C83B5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0C9A0A2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0C84F3FB"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67EC2" w:rsidRPr="00967EC2" w14:paraId="5712F1C5" w14:textId="77777777" w:rsidTr="00045D9C">
        <w:tc>
          <w:tcPr>
            <w:tcW w:w="0" w:type="auto"/>
            <w:hideMark/>
          </w:tcPr>
          <w:p w14:paraId="407B19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4D7B50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0ECDD72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9C3301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19663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972D66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1597C4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7A48D4A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67EC2" w:rsidRPr="00967EC2" w14:paraId="16FDE975" w14:textId="77777777" w:rsidTr="00045D9C">
        <w:tc>
          <w:tcPr>
            <w:tcW w:w="0" w:type="auto"/>
            <w:hideMark/>
          </w:tcPr>
          <w:p w14:paraId="0CD1EA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6C0B279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02FAB608"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726133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3ABC1BA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D7E552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529661F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E38E03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67EC2" w:rsidRPr="00967EC2" w14:paraId="16A1A884" w14:textId="77777777" w:rsidTr="00045D9C">
        <w:tc>
          <w:tcPr>
            <w:tcW w:w="0" w:type="auto"/>
            <w:hideMark/>
          </w:tcPr>
          <w:p w14:paraId="25F1FAC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4F2DA25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24BACB5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2D177E41"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9535F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E85793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3187260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28CB344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67EC2" w:rsidRPr="00967EC2" w14:paraId="0C92CA85" w14:textId="77777777" w:rsidTr="00045D9C">
        <w:tc>
          <w:tcPr>
            <w:tcW w:w="0" w:type="auto"/>
            <w:hideMark/>
          </w:tcPr>
          <w:p w14:paraId="52CA9B2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41B01BA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1C21139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BF90D0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758D7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4C1432F"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53B2EF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A8508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5E57C699" w14:textId="77777777" w:rsidR="00F90915" w:rsidRDefault="00F90915" w:rsidP="006C671F">
      <w:pPr>
        <w:jc w:val="both"/>
        <w:rPr>
          <w:rFonts w:ascii="Times New Roman" w:hAnsi="Times New Roman" w:cs="Times New Roman"/>
          <w:i/>
          <w:iCs/>
          <w:sz w:val="24"/>
          <w:szCs w:val="24"/>
        </w:rPr>
      </w:pPr>
    </w:p>
    <w:p w14:paraId="63D81E36" w14:textId="77777777" w:rsidR="00F90915" w:rsidRPr="006C671F" w:rsidRDefault="00F90915" w:rsidP="006C671F">
      <w:pPr>
        <w:jc w:val="both"/>
        <w:rPr>
          <w:rFonts w:ascii="Times New Roman" w:hAnsi="Times New Roman" w:cs="Times New Roman"/>
          <w:i/>
          <w:iCs/>
          <w:sz w:val="24"/>
          <w:szCs w:val="24"/>
        </w:rPr>
      </w:pPr>
    </w:p>
    <w:p w14:paraId="766D5658" w14:textId="0C8D923A" w:rsidR="00F90915" w:rsidRPr="00F90915" w:rsidRDefault="006C671F" w:rsidP="001072F9">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795"/>
        <w:gridCol w:w="1926"/>
        <w:gridCol w:w="1295"/>
        <w:gridCol w:w="1106"/>
        <w:gridCol w:w="1106"/>
        <w:gridCol w:w="1061"/>
        <w:gridCol w:w="1061"/>
      </w:tblGrid>
      <w:tr w:rsidR="0027511D" w:rsidRPr="0099744F" w14:paraId="2111C7DB" w14:textId="513F7DB7" w:rsidTr="0027511D">
        <w:trPr>
          <w:jc w:val="center"/>
        </w:trPr>
        <w:tc>
          <w:tcPr>
            <w:tcW w:w="0" w:type="auto"/>
            <w:hideMark/>
          </w:tcPr>
          <w:p w14:paraId="5B9660AF" w14:textId="77777777" w:rsidR="0027511D" w:rsidRPr="0099744F" w:rsidRDefault="0027511D" w:rsidP="00F90915">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3307F703" w14:textId="77777777" w:rsidR="0027511D" w:rsidRPr="0099744F" w:rsidRDefault="0027511D"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539BF4F9" w14:textId="77777777" w:rsidR="0027511D" w:rsidRPr="0099744F" w:rsidRDefault="0027511D"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21B238C0" w14:textId="19B3AA96" w:rsidR="0027511D" w:rsidRPr="0099744F"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6E2DB8D" w14:textId="559CBE42"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B2612A6" w14:textId="5C42C16C"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BC6A775" w14:textId="327AD43B"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99744F" w14:paraId="1F55F503" w14:textId="484FD2E9" w:rsidTr="0027511D">
        <w:trPr>
          <w:jc w:val="center"/>
        </w:trPr>
        <w:tc>
          <w:tcPr>
            <w:tcW w:w="0" w:type="auto"/>
            <w:hideMark/>
          </w:tcPr>
          <w:p w14:paraId="422CD667"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D2A0FF3"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61B2B1A5"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DF47476" w14:textId="510FCFB4"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862F97" w14:textId="13A69DF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49869AF" w14:textId="1647E2B1"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95B18F9"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7D846F9B" w14:textId="2635407C" w:rsidTr="0027511D">
        <w:trPr>
          <w:jc w:val="center"/>
        </w:trPr>
        <w:tc>
          <w:tcPr>
            <w:tcW w:w="0" w:type="auto"/>
            <w:hideMark/>
          </w:tcPr>
          <w:p w14:paraId="3FA54769"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42B16062"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29CB7641"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0583975" w14:textId="66A01CA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18EB63" w14:textId="7A05ACD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05D320" w14:textId="5ED04E15"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3F7AD76"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28383FC5" w14:textId="55140A2E" w:rsidTr="0027511D">
        <w:trPr>
          <w:jc w:val="center"/>
        </w:trPr>
        <w:tc>
          <w:tcPr>
            <w:tcW w:w="0" w:type="auto"/>
            <w:hideMark/>
          </w:tcPr>
          <w:p w14:paraId="5CBA7EE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79A3257A"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02E1B70E"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E50DDB8" w14:textId="2777507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BD512F" w14:textId="46C4BE33"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51433E" w14:textId="785054CA"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CD76F02"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622B2951" w14:textId="36929D6F" w:rsidTr="0027511D">
        <w:trPr>
          <w:jc w:val="center"/>
        </w:trPr>
        <w:tc>
          <w:tcPr>
            <w:tcW w:w="0" w:type="auto"/>
            <w:hideMark/>
          </w:tcPr>
          <w:p w14:paraId="10F33E7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5EAF1F4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7F51049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3C317B" w14:textId="2755AD8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E776EB" w14:textId="04C17B6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3B99BF0" w14:textId="3CD1CF6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AE84CA" w14:textId="015EA19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419EFAD6" w14:textId="4FBF1468" w:rsidTr="0027511D">
        <w:trPr>
          <w:jc w:val="center"/>
        </w:trPr>
        <w:tc>
          <w:tcPr>
            <w:tcW w:w="0" w:type="auto"/>
            <w:hideMark/>
          </w:tcPr>
          <w:p w14:paraId="2CDCF57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33C0FB4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0D744C47" w14:textId="5D296D9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DB88A13" w14:textId="25BD7767" w:rsidR="0027511D" w:rsidRPr="0099744F"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ED49C27" w14:textId="0DA6EB58"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2A11E669" w14:textId="580F8727"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707EB724" w14:textId="266B12B3"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27511D" w:rsidRPr="0099744F" w14:paraId="478EA54C" w14:textId="200D8F1C" w:rsidTr="0027511D">
        <w:trPr>
          <w:jc w:val="center"/>
        </w:trPr>
        <w:tc>
          <w:tcPr>
            <w:tcW w:w="0" w:type="auto"/>
            <w:hideMark/>
          </w:tcPr>
          <w:p w14:paraId="0B09C2A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107E460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5750886D" w14:textId="61840CB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A0CBFE" w14:textId="6FB46D78" w:rsidR="0027511D" w:rsidRPr="0099744F"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00E23E0D" w14:textId="7D03DE4F" w:rsidR="0027511D" w:rsidRPr="00245ED0" w:rsidRDefault="0027511D" w:rsidP="0027511D">
            <w:pPr>
              <w:rPr>
                <w:rFonts w:ascii="Times New Roman" w:eastAsia="Times New Roman" w:hAnsi="Times New Roman" w:cs="Times New Roman"/>
                <w:sz w:val="20"/>
                <w:szCs w:val="20"/>
              </w:rPr>
            </w:pPr>
          </w:p>
        </w:tc>
        <w:tc>
          <w:tcPr>
            <w:tcW w:w="0" w:type="auto"/>
          </w:tcPr>
          <w:p w14:paraId="00ED78D6" w14:textId="66C0B4FD"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337E0BD" w14:textId="74B930DF"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27511D" w:rsidRPr="0099744F" w14:paraId="5AE7A466" w14:textId="0489FCBF" w:rsidTr="0027511D">
        <w:trPr>
          <w:jc w:val="center"/>
        </w:trPr>
        <w:tc>
          <w:tcPr>
            <w:tcW w:w="0" w:type="auto"/>
            <w:hideMark/>
          </w:tcPr>
          <w:p w14:paraId="46683D6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2809A99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5BBA64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479145" w14:textId="2A9F32A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5DF94E1" w14:textId="1312A91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96D6C4" w14:textId="09EC353D"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B1D413" w14:textId="7F94CA2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F909277" w14:textId="2CFD20B8" w:rsidTr="0027511D">
        <w:trPr>
          <w:jc w:val="center"/>
        </w:trPr>
        <w:tc>
          <w:tcPr>
            <w:tcW w:w="0" w:type="auto"/>
            <w:hideMark/>
          </w:tcPr>
          <w:p w14:paraId="039AC16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2F9AEC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FB2205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016F4D2" w14:textId="3867024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AD9C014" w14:textId="1874697F" w:rsidR="0027511D" w:rsidRPr="0099744F" w:rsidRDefault="0027511D" w:rsidP="0027511D">
            <w:pPr>
              <w:rPr>
                <w:rFonts w:ascii="Times New Roman" w:eastAsia="Times New Roman" w:hAnsi="Times New Roman" w:cs="Times New Roman"/>
                <w:sz w:val="20"/>
                <w:szCs w:val="20"/>
              </w:rPr>
            </w:pPr>
          </w:p>
        </w:tc>
        <w:tc>
          <w:tcPr>
            <w:tcW w:w="0" w:type="auto"/>
          </w:tcPr>
          <w:p w14:paraId="1570858C" w14:textId="45C32B2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DD06FE" w14:textId="0A1CAC1D"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0246A6E" w14:textId="52FC639B" w:rsidTr="0027511D">
        <w:trPr>
          <w:jc w:val="center"/>
        </w:trPr>
        <w:tc>
          <w:tcPr>
            <w:tcW w:w="0" w:type="auto"/>
            <w:hideMark/>
          </w:tcPr>
          <w:p w14:paraId="384F8A5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E7A09E9"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ADB0A3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6573F93" w14:textId="62CEBD1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CF6A10" w14:textId="47AD2B4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0CB1FE" w14:textId="6B5AF6F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862287" w14:textId="09039BF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76169F2" w14:textId="21D4E29C" w:rsidTr="0027511D">
        <w:trPr>
          <w:jc w:val="center"/>
        </w:trPr>
        <w:tc>
          <w:tcPr>
            <w:tcW w:w="0" w:type="auto"/>
            <w:hideMark/>
          </w:tcPr>
          <w:p w14:paraId="6013AE2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E0C6D0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DC05A9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8E5B76" w14:textId="303A46F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F787F0" w14:textId="596142E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9898B6" w14:textId="1BC066D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062DD8" w14:textId="6A824A5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A8ABA8D" w14:textId="69805145" w:rsidTr="0027511D">
        <w:trPr>
          <w:jc w:val="center"/>
        </w:trPr>
        <w:tc>
          <w:tcPr>
            <w:tcW w:w="0" w:type="auto"/>
            <w:hideMark/>
          </w:tcPr>
          <w:p w14:paraId="3F2A16D8"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4CBB439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471C0F7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AACEAF" w14:textId="46C189D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4B34FDE" w14:textId="44FFFD16" w:rsidR="0027511D" w:rsidRPr="0099744F" w:rsidRDefault="0027511D" w:rsidP="0027511D">
            <w:pPr>
              <w:rPr>
                <w:rFonts w:ascii="Times New Roman" w:eastAsia="Times New Roman" w:hAnsi="Times New Roman" w:cs="Times New Roman"/>
                <w:sz w:val="20"/>
                <w:szCs w:val="20"/>
              </w:rPr>
            </w:pPr>
          </w:p>
        </w:tc>
        <w:tc>
          <w:tcPr>
            <w:tcW w:w="0" w:type="auto"/>
          </w:tcPr>
          <w:p w14:paraId="18DCD0BF" w14:textId="3F3670D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ABABC06" w14:textId="236B952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A9F614E" w14:textId="3B3D82A5" w:rsidTr="0027511D">
        <w:trPr>
          <w:jc w:val="center"/>
        </w:trPr>
        <w:tc>
          <w:tcPr>
            <w:tcW w:w="0" w:type="auto"/>
            <w:hideMark/>
          </w:tcPr>
          <w:p w14:paraId="57237708"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069A568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69F5829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BA87F7" w14:textId="09D1A63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43C9C34" w14:textId="2E909BC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257C0E7" w14:textId="2694CCE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1C9C397" w14:textId="7145919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5C621866" w14:textId="50BA2398" w:rsidTr="0027511D">
        <w:trPr>
          <w:jc w:val="center"/>
        </w:trPr>
        <w:tc>
          <w:tcPr>
            <w:tcW w:w="0" w:type="auto"/>
            <w:hideMark/>
          </w:tcPr>
          <w:p w14:paraId="1F64924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704C765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0642166" w14:textId="5CFC861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20983" w14:textId="4AE367A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D59E2DB" w14:textId="7CB5ED8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769BEB" w14:textId="358605C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FF46254" w14:textId="14EF564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57915AC2" w14:textId="16F297AD" w:rsidTr="0027511D">
        <w:trPr>
          <w:jc w:val="center"/>
        </w:trPr>
        <w:tc>
          <w:tcPr>
            <w:tcW w:w="0" w:type="auto"/>
            <w:hideMark/>
          </w:tcPr>
          <w:p w14:paraId="3A4EF2C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01C54B9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8F26ECD" w14:textId="37BA0BC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81BB2E" w14:textId="110C1DF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F82E08B" w14:textId="6A662DA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56731A2" w14:textId="7199465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B17D7E" w14:textId="3CCE98F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1ABD842E" w14:textId="2A0E720C" w:rsidTr="0027511D">
        <w:trPr>
          <w:jc w:val="center"/>
        </w:trPr>
        <w:tc>
          <w:tcPr>
            <w:tcW w:w="0" w:type="auto"/>
            <w:hideMark/>
          </w:tcPr>
          <w:p w14:paraId="7E539C5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68A2427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3DC0521" w14:textId="149B842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4DD3D6" w14:textId="18E5DA8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BA14EEE" w14:textId="4237FF98" w:rsidR="0027511D" w:rsidRPr="0099744F" w:rsidRDefault="0027511D" w:rsidP="0027511D">
            <w:pPr>
              <w:rPr>
                <w:rFonts w:ascii="Times New Roman" w:eastAsia="Times New Roman" w:hAnsi="Times New Roman" w:cs="Times New Roman"/>
                <w:sz w:val="20"/>
                <w:szCs w:val="20"/>
              </w:rPr>
            </w:pPr>
          </w:p>
        </w:tc>
        <w:tc>
          <w:tcPr>
            <w:tcW w:w="0" w:type="auto"/>
          </w:tcPr>
          <w:p w14:paraId="7E89BF97" w14:textId="202B57C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73A11ED" w14:textId="5CCF497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1F05DB61" w14:textId="60DB9942" w:rsidTr="0027511D">
        <w:trPr>
          <w:jc w:val="center"/>
        </w:trPr>
        <w:tc>
          <w:tcPr>
            <w:tcW w:w="0" w:type="auto"/>
            <w:hideMark/>
          </w:tcPr>
          <w:p w14:paraId="73848D3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F2B1D4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740FD90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5CCE4EF" w14:textId="2E2F63D5" w:rsidR="0027511D" w:rsidRPr="0099744F" w:rsidRDefault="0027511D" w:rsidP="0027511D">
            <w:pPr>
              <w:rPr>
                <w:rFonts w:ascii="Times New Roman" w:eastAsia="Times New Roman" w:hAnsi="Times New Roman" w:cs="Times New Roman"/>
                <w:sz w:val="20"/>
                <w:szCs w:val="20"/>
              </w:rPr>
            </w:pPr>
          </w:p>
        </w:tc>
        <w:tc>
          <w:tcPr>
            <w:tcW w:w="0" w:type="auto"/>
          </w:tcPr>
          <w:p w14:paraId="4F7C35B4" w14:textId="4297BDE0"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4C45113" w14:textId="39D38313"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39366D2" w14:textId="17435A17"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248692AD" w14:textId="5F9BC7D2" w:rsidTr="0027511D">
        <w:trPr>
          <w:jc w:val="center"/>
        </w:trPr>
        <w:tc>
          <w:tcPr>
            <w:tcW w:w="0" w:type="auto"/>
            <w:hideMark/>
          </w:tcPr>
          <w:p w14:paraId="3EBDD93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44265E0"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24B0EE0" w14:textId="220EA1F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7785C95" w14:textId="454FC9D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DEF3AEC" w14:textId="2F108FB8"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29CBD5E" w14:textId="02584D91"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64DA1D8" w14:textId="0DE3ECBD"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02E4F295" w14:textId="2670B1E4" w:rsidTr="0027511D">
        <w:trPr>
          <w:jc w:val="center"/>
        </w:trPr>
        <w:tc>
          <w:tcPr>
            <w:tcW w:w="0" w:type="auto"/>
            <w:hideMark/>
          </w:tcPr>
          <w:p w14:paraId="59B5AE8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29F4FC9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368AB8E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4E03E7" w14:textId="20FFC17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9881607" w14:textId="795553B7" w:rsidR="0027511D" w:rsidRPr="0099744F" w:rsidRDefault="0027511D" w:rsidP="0027511D">
            <w:pPr>
              <w:rPr>
                <w:rFonts w:ascii="Times New Roman" w:eastAsia="Times New Roman" w:hAnsi="Times New Roman" w:cs="Times New Roman"/>
                <w:sz w:val="20"/>
                <w:szCs w:val="20"/>
              </w:rPr>
            </w:pPr>
          </w:p>
        </w:tc>
        <w:tc>
          <w:tcPr>
            <w:tcW w:w="0" w:type="auto"/>
          </w:tcPr>
          <w:p w14:paraId="623969A8" w14:textId="10A4691A"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4C6547C7" w14:textId="7BFDD3F7"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28C70F35" w14:textId="1C8D112D" w:rsidTr="0027511D">
        <w:trPr>
          <w:jc w:val="center"/>
        </w:trPr>
        <w:tc>
          <w:tcPr>
            <w:tcW w:w="0" w:type="auto"/>
            <w:hideMark/>
          </w:tcPr>
          <w:p w14:paraId="243ADE20"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1683A9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169D3A0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F025569" w14:textId="0EAE6D3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4899CB" w14:textId="1126593A"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13300626" w14:textId="0E60D17C"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AD8BB98" w14:textId="53B9AB9B"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74D1D752" w14:textId="66E43B53" w:rsidTr="0027511D">
        <w:trPr>
          <w:jc w:val="center"/>
        </w:trPr>
        <w:tc>
          <w:tcPr>
            <w:tcW w:w="0" w:type="auto"/>
            <w:hideMark/>
          </w:tcPr>
          <w:p w14:paraId="779F373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3216EC3A"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4712CD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D381E3E" w14:textId="54A1AA0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620D99" w14:textId="18D98343"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1FC704E" w14:textId="33512DA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C4BF6F" w14:textId="14F9435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78EF2D28" w14:textId="53883A00" w:rsidTr="0027511D">
        <w:trPr>
          <w:jc w:val="center"/>
        </w:trPr>
        <w:tc>
          <w:tcPr>
            <w:tcW w:w="0" w:type="auto"/>
            <w:hideMark/>
          </w:tcPr>
          <w:p w14:paraId="313E4CD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E179FAA"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2B550D6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EE7471B" w14:textId="5904CBD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35CA6E" w14:textId="59798A17" w:rsidR="0027511D" w:rsidRPr="0099744F" w:rsidRDefault="0027511D" w:rsidP="0027511D">
            <w:pPr>
              <w:rPr>
                <w:rFonts w:ascii="Times New Roman" w:eastAsia="Times New Roman" w:hAnsi="Times New Roman" w:cs="Times New Roman"/>
                <w:sz w:val="20"/>
                <w:szCs w:val="20"/>
              </w:rPr>
            </w:pPr>
          </w:p>
        </w:tc>
        <w:tc>
          <w:tcPr>
            <w:tcW w:w="0" w:type="auto"/>
          </w:tcPr>
          <w:p w14:paraId="13F0436C" w14:textId="4C5154E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C25F8E1" w14:textId="3998EE8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4022EAF0" w14:textId="073E5216" w:rsidTr="0027511D">
        <w:trPr>
          <w:jc w:val="center"/>
        </w:trPr>
        <w:tc>
          <w:tcPr>
            <w:tcW w:w="0" w:type="auto"/>
            <w:hideMark/>
          </w:tcPr>
          <w:p w14:paraId="0AA45F7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5EEEABC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54195F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336BD2" w14:textId="6B15B506" w:rsidR="0027511D" w:rsidRPr="0099744F" w:rsidRDefault="0027511D" w:rsidP="0027511D">
            <w:pPr>
              <w:rPr>
                <w:rFonts w:ascii="Times New Roman" w:eastAsia="Times New Roman" w:hAnsi="Times New Roman" w:cs="Times New Roman"/>
                <w:sz w:val="20"/>
                <w:szCs w:val="20"/>
              </w:rPr>
            </w:pPr>
          </w:p>
        </w:tc>
        <w:tc>
          <w:tcPr>
            <w:tcW w:w="0" w:type="auto"/>
          </w:tcPr>
          <w:p w14:paraId="0C80FDC7" w14:textId="284C23F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B4D375" w14:textId="6734129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CDFBC6D" w14:textId="3B041C1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3F6775E" w14:textId="0BFB67AB" w:rsidTr="0027511D">
        <w:trPr>
          <w:jc w:val="center"/>
        </w:trPr>
        <w:tc>
          <w:tcPr>
            <w:tcW w:w="0" w:type="auto"/>
            <w:hideMark/>
          </w:tcPr>
          <w:p w14:paraId="169BDA99"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741DD82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37FA2F54" w14:textId="16CD2CF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878201A" w14:textId="2A82F15C" w:rsidR="0027511D" w:rsidRPr="0099744F"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7137DF4A" w14:textId="0C0D0710"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1A1B7B93" w14:textId="53B911ED"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46C4AF76" w14:textId="27B69724"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27511D" w:rsidRPr="0099744F" w14:paraId="17CB6DD3" w14:textId="16D033A3" w:rsidTr="0027511D">
        <w:trPr>
          <w:jc w:val="center"/>
        </w:trPr>
        <w:tc>
          <w:tcPr>
            <w:tcW w:w="0" w:type="auto"/>
            <w:hideMark/>
          </w:tcPr>
          <w:p w14:paraId="714E206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D3EAFD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8EBC402" w14:textId="09592C3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171A1B9" w14:textId="43EEA94C" w:rsidR="0027511D" w:rsidRPr="0099744F"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0675E9B2" w14:textId="26B382E0" w:rsidR="0027511D" w:rsidRPr="006F4D5D" w:rsidRDefault="0027511D" w:rsidP="0027511D">
            <w:pPr>
              <w:rPr>
                <w:rFonts w:ascii="Times New Roman" w:eastAsia="Times New Roman" w:hAnsi="Times New Roman" w:cs="Times New Roman"/>
                <w:sz w:val="20"/>
                <w:szCs w:val="20"/>
              </w:rPr>
            </w:pPr>
          </w:p>
        </w:tc>
        <w:tc>
          <w:tcPr>
            <w:tcW w:w="0" w:type="auto"/>
          </w:tcPr>
          <w:p w14:paraId="275A025C" w14:textId="7DF19559"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4C599F13" w14:textId="22D1126D"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27511D" w:rsidRPr="0099744F" w14:paraId="38E78BA7" w14:textId="668AC2BD" w:rsidTr="0027511D">
        <w:trPr>
          <w:jc w:val="center"/>
        </w:trPr>
        <w:tc>
          <w:tcPr>
            <w:tcW w:w="0" w:type="auto"/>
            <w:hideMark/>
          </w:tcPr>
          <w:p w14:paraId="7240FD1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23B039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D06CCB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3CE145B" w14:textId="3ACE8E6E" w:rsidR="0027511D" w:rsidRPr="0099744F" w:rsidRDefault="0027511D" w:rsidP="0027511D">
            <w:pPr>
              <w:rPr>
                <w:rFonts w:ascii="Times New Roman" w:eastAsia="Times New Roman" w:hAnsi="Times New Roman" w:cs="Times New Roman"/>
                <w:sz w:val="20"/>
                <w:szCs w:val="20"/>
              </w:rPr>
            </w:pPr>
          </w:p>
        </w:tc>
        <w:tc>
          <w:tcPr>
            <w:tcW w:w="0" w:type="auto"/>
          </w:tcPr>
          <w:p w14:paraId="16C0291A" w14:textId="7C9B067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33983DD" w14:textId="37FB78E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5DADC4" w14:textId="49BCAAF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169E9E1" w14:textId="2995290B" w:rsidTr="0027511D">
        <w:trPr>
          <w:jc w:val="center"/>
        </w:trPr>
        <w:tc>
          <w:tcPr>
            <w:tcW w:w="0" w:type="auto"/>
            <w:hideMark/>
          </w:tcPr>
          <w:p w14:paraId="25E5482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80CF83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49C760E" w14:textId="4A24BDC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D85913C" w14:textId="4BE44E5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3C7420" w14:textId="6252E85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2D962BE" w14:textId="4559523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A544703" w14:textId="65F8085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561F6110" w14:textId="0C57B328" w:rsidTr="0027511D">
        <w:trPr>
          <w:jc w:val="center"/>
        </w:trPr>
        <w:tc>
          <w:tcPr>
            <w:tcW w:w="0" w:type="auto"/>
            <w:hideMark/>
          </w:tcPr>
          <w:p w14:paraId="273E1AB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14934D8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212CBB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C6DF7C7" w14:textId="109E8CC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8243E76" w14:textId="21A8B3A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586595" w14:textId="0EB2DE5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80C66C" w14:textId="776400E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301B0C27" w14:textId="533C7CEF" w:rsidTr="0027511D">
        <w:trPr>
          <w:jc w:val="center"/>
        </w:trPr>
        <w:tc>
          <w:tcPr>
            <w:tcW w:w="0" w:type="auto"/>
            <w:hideMark/>
          </w:tcPr>
          <w:p w14:paraId="0CDB7443"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5A07F2D3" w14:textId="77777777" w:rsidR="0027511D" w:rsidRPr="0099744F" w:rsidRDefault="0027511D" w:rsidP="00D9566D">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hideMark/>
          </w:tcPr>
          <w:p w14:paraId="7DFB633D"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6DFF3C9" w14:textId="2D8B0C4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C5F487" w14:textId="60015AF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7500E3E" w14:textId="7F08A6D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291BE61"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5F0D48B7" w14:textId="238CE1CF" w:rsidTr="0027511D">
        <w:trPr>
          <w:jc w:val="center"/>
        </w:trPr>
        <w:tc>
          <w:tcPr>
            <w:tcW w:w="0" w:type="auto"/>
            <w:hideMark/>
          </w:tcPr>
          <w:p w14:paraId="18AE0AB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7DDBA1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4038D341" w14:textId="16FD3206"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BFB1447" w14:textId="2BCC96F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57A05F1C" w14:textId="2F0BD09C"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1D320A13" w14:textId="5A55395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EBF7C7E"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3EE08225" w14:textId="5994124D" w:rsidTr="0027511D">
        <w:trPr>
          <w:jc w:val="center"/>
        </w:trPr>
        <w:tc>
          <w:tcPr>
            <w:tcW w:w="0" w:type="auto"/>
          </w:tcPr>
          <w:p w14:paraId="6907E1D5" w14:textId="221780E6"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6E6FA655" w14:textId="31A508A4"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C4CF1AE" w14:textId="1C5E0951"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DCFA39" w14:textId="213AF77E" w:rsidR="0027511D" w:rsidRPr="0099744F" w:rsidRDefault="0027511D" w:rsidP="00D9566D">
            <w:pPr>
              <w:rPr>
                <w:rFonts w:ascii="Times New Roman" w:eastAsia="Times New Roman" w:hAnsi="Times New Roman" w:cs="Times New Roman"/>
                <w:sz w:val="20"/>
                <w:szCs w:val="20"/>
              </w:rPr>
            </w:pPr>
          </w:p>
        </w:tc>
        <w:tc>
          <w:tcPr>
            <w:tcW w:w="0" w:type="auto"/>
          </w:tcPr>
          <w:p w14:paraId="6E9BBA40" w14:textId="734EB574"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614B16" w14:textId="058445BA"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08EF468"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0E21272C" w14:textId="076DF283" w:rsidTr="0027511D">
        <w:trPr>
          <w:jc w:val="center"/>
        </w:trPr>
        <w:tc>
          <w:tcPr>
            <w:tcW w:w="0" w:type="auto"/>
          </w:tcPr>
          <w:p w14:paraId="12AE0A2A" w14:textId="4F8A4D5D"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39C8B8F0" w14:textId="45CB34F6"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46B9432" w14:textId="5E981FF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9903E1A" w14:textId="3C85951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B45E3E7" w14:textId="2D94199B"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17FA67" w14:textId="75A86F2F"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D2DFC"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367B2088" w14:textId="267050B4" w:rsidTr="0027511D">
        <w:trPr>
          <w:jc w:val="center"/>
        </w:trPr>
        <w:tc>
          <w:tcPr>
            <w:tcW w:w="0" w:type="auto"/>
          </w:tcPr>
          <w:p w14:paraId="275BF364" w14:textId="242FA16F" w:rsidR="0027511D"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D950785" w14:textId="7F430E79" w:rsidR="0027511D"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94E28AC" w14:textId="0D0E779C"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5ABD86D" w14:textId="6E3554F8" w:rsidR="0027511D" w:rsidRPr="0099744F" w:rsidRDefault="0027511D" w:rsidP="00D9566D">
            <w:pPr>
              <w:rPr>
                <w:rFonts w:ascii="Times New Roman" w:eastAsia="Times New Roman" w:hAnsi="Times New Roman" w:cs="Times New Roman"/>
                <w:sz w:val="20"/>
                <w:szCs w:val="20"/>
              </w:rPr>
            </w:pPr>
          </w:p>
        </w:tc>
        <w:tc>
          <w:tcPr>
            <w:tcW w:w="0" w:type="auto"/>
          </w:tcPr>
          <w:p w14:paraId="64521374" w14:textId="25A7098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8221BAC" w14:textId="5FAFFF3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DD4D272"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49A398F4" w14:textId="07B69656" w:rsidTr="0027511D">
        <w:trPr>
          <w:jc w:val="center"/>
        </w:trPr>
        <w:tc>
          <w:tcPr>
            <w:tcW w:w="0" w:type="auto"/>
          </w:tcPr>
          <w:p w14:paraId="72A22115" w14:textId="3E7F16B8"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0DC0F93" w14:textId="6EAB3C38"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54E5870" w14:textId="5EC9E8F7" w:rsidR="0027511D" w:rsidRPr="0099744F" w:rsidRDefault="0027511D"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0F051B80" w14:textId="77DE1123" w:rsidR="0027511D" w:rsidRPr="002D5543" w:rsidRDefault="0027511D" w:rsidP="0027511D">
            <w:pPr>
              <w:rPr>
                <w:rFonts w:ascii="Times New Roman" w:eastAsia="Times New Roman" w:hAnsi="Times New Roman" w:cs="Times New Roman"/>
                <w:sz w:val="20"/>
                <w:szCs w:val="20"/>
              </w:rPr>
            </w:pPr>
            <w:r w:rsidRPr="00FD0E8D">
              <w:rPr>
                <w:rFonts w:ascii="Times New Roman" w:eastAsia="Times New Roman" w:hAnsi="Times New Roman" w:cs="Times New Roman"/>
                <w:sz w:val="20"/>
                <w:szCs w:val="20"/>
              </w:rPr>
              <w:t>Inhibition</w:t>
            </w:r>
          </w:p>
        </w:tc>
        <w:tc>
          <w:tcPr>
            <w:tcW w:w="0" w:type="auto"/>
          </w:tcPr>
          <w:p w14:paraId="26D87490" w14:textId="14255F0E" w:rsidR="0027511D" w:rsidRPr="00893AD9" w:rsidRDefault="0027511D"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6AE80511" w14:textId="7DDE1646" w:rsidR="0027511D" w:rsidRPr="00893AD9" w:rsidRDefault="0027511D"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02B21C37" w14:textId="77777777" w:rsidR="0027511D" w:rsidRPr="00893AD9" w:rsidRDefault="0027511D" w:rsidP="0027511D">
            <w:pPr>
              <w:rPr>
                <w:rFonts w:ascii="Times New Roman" w:eastAsia="Times New Roman" w:hAnsi="Times New Roman" w:cs="Times New Roman"/>
                <w:sz w:val="20"/>
                <w:szCs w:val="20"/>
              </w:rPr>
            </w:pPr>
          </w:p>
        </w:tc>
      </w:tr>
      <w:tr w:rsidR="0027511D" w:rsidRPr="0099744F" w14:paraId="590E44C7" w14:textId="014ECE78" w:rsidTr="0027511D">
        <w:trPr>
          <w:jc w:val="center"/>
        </w:trPr>
        <w:tc>
          <w:tcPr>
            <w:tcW w:w="0" w:type="auto"/>
          </w:tcPr>
          <w:p w14:paraId="0A9C48FF" w14:textId="501AD705"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8A909CC" w14:textId="150A7019"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7E9A28F" w14:textId="02FB3635" w:rsidR="0027511D" w:rsidRPr="0099744F" w:rsidRDefault="0027511D"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3ADD8CAB" w14:textId="0F0990C7" w:rsidR="0027511D" w:rsidRPr="002D5543" w:rsidRDefault="0027511D" w:rsidP="0027511D">
            <w:pPr>
              <w:rPr>
                <w:rFonts w:ascii="Times New Roman" w:eastAsia="Times New Roman" w:hAnsi="Times New Roman" w:cs="Times New Roman"/>
                <w:sz w:val="20"/>
                <w:szCs w:val="20"/>
              </w:rPr>
            </w:pPr>
          </w:p>
        </w:tc>
        <w:tc>
          <w:tcPr>
            <w:tcW w:w="0" w:type="auto"/>
          </w:tcPr>
          <w:p w14:paraId="08B0D258" w14:textId="7BF7BA2B" w:rsidR="0027511D" w:rsidRPr="00893AD9" w:rsidRDefault="0027511D" w:rsidP="0027511D">
            <w:pPr>
              <w:rPr>
                <w:rFonts w:ascii="Times New Roman" w:eastAsia="Times New Roman" w:hAnsi="Times New Roman" w:cs="Times New Roman"/>
                <w:sz w:val="20"/>
                <w:szCs w:val="20"/>
              </w:rPr>
            </w:pPr>
          </w:p>
        </w:tc>
        <w:tc>
          <w:tcPr>
            <w:tcW w:w="0" w:type="auto"/>
          </w:tcPr>
          <w:p w14:paraId="6AF1C571" w14:textId="2B052E79" w:rsidR="0027511D" w:rsidRPr="00893AD9"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7537E23" w14:textId="77777777" w:rsidR="0027511D" w:rsidRPr="0099744F" w:rsidRDefault="0027511D" w:rsidP="0027511D">
            <w:pPr>
              <w:rPr>
                <w:rFonts w:ascii="Times New Roman" w:eastAsia="Times New Roman" w:hAnsi="Times New Roman" w:cs="Times New Roman"/>
                <w:sz w:val="20"/>
                <w:szCs w:val="20"/>
              </w:rPr>
            </w:pPr>
          </w:p>
        </w:tc>
      </w:tr>
      <w:tr w:rsidR="0027511D" w:rsidRPr="0099744F" w14:paraId="45B9DFC3" w14:textId="11412659" w:rsidTr="0027511D">
        <w:trPr>
          <w:jc w:val="center"/>
        </w:trPr>
        <w:tc>
          <w:tcPr>
            <w:tcW w:w="0" w:type="auto"/>
          </w:tcPr>
          <w:p w14:paraId="33D550B6" w14:textId="3E21AAB1" w:rsidR="0027511D" w:rsidRDefault="0027511D"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ranscription factor</w:t>
            </w:r>
          </w:p>
        </w:tc>
        <w:tc>
          <w:tcPr>
            <w:tcW w:w="0" w:type="auto"/>
          </w:tcPr>
          <w:p w14:paraId="19862086" w14:textId="6574EF2A" w:rsidR="0027511D" w:rsidRDefault="0027511D"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99A7651" w14:textId="1C527B9D"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CABC39" w14:textId="7C30242C"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6AD7AD" w14:textId="41C0D352" w:rsidR="0027511D" w:rsidRPr="0099744F" w:rsidRDefault="0027511D" w:rsidP="00B14632">
            <w:pPr>
              <w:rPr>
                <w:rFonts w:ascii="Times New Roman" w:eastAsia="Times New Roman" w:hAnsi="Times New Roman" w:cs="Times New Roman"/>
                <w:sz w:val="20"/>
                <w:szCs w:val="20"/>
              </w:rPr>
            </w:pPr>
          </w:p>
        </w:tc>
        <w:tc>
          <w:tcPr>
            <w:tcW w:w="0" w:type="auto"/>
          </w:tcPr>
          <w:p w14:paraId="7BC364FD" w14:textId="00D491F5"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B68DCFB" w14:textId="77777777" w:rsidR="0027511D" w:rsidRPr="0099744F" w:rsidRDefault="0027511D" w:rsidP="00B14632">
            <w:pPr>
              <w:rPr>
                <w:rFonts w:ascii="Times New Roman" w:eastAsia="Times New Roman" w:hAnsi="Times New Roman" w:cs="Times New Roman"/>
                <w:sz w:val="20"/>
                <w:szCs w:val="20"/>
              </w:rPr>
            </w:pPr>
          </w:p>
        </w:tc>
      </w:tr>
      <w:bookmarkEnd w:id="32"/>
    </w:tbl>
    <w:p w14:paraId="68B4530C" w14:textId="79BDEC21" w:rsidR="0027511D" w:rsidRPr="0027511D" w:rsidRDefault="0027511D" w:rsidP="0027511D">
      <w:pPr>
        <w:spacing w:before="100" w:beforeAutospacing="1" w:after="100" w:afterAutospacing="1" w:line="240" w:lineRule="auto"/>
        <w:rPr>
          <w:rFonts w:ascii="Times New Roman" w:eastAsia="Times New Roman" w:hAnsi="Times New Roman" w:cs="Times New Roman"/>
          <w:sz w:val="24"/>
          <w:szCs w:val="24"/>
        </w:rPr>
      </w:pPr>
    </w:p>
    <w:p w14:paraId="63AC14D5" w14:textId="6C01E00B"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557337A9" w14:textId="77777777" w:rsidTr="00045D9C">
        <w:tc>
          <w:tcPr>
            <w:tcW w:w="0" w:type="auto"/>
            <w:hideMark/>
          </w:tcPr>
          <w:p w14:paraId="5BA80F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67F02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374E0A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5DB7AB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0000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C4F91F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3A07BB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B5F48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B372539" w14:textId="77777777" w:rsidTr="00045D9C">
        <w:tc>
          <w:tcPr>
            <w:tcW w:w="0" w:type="auto"/>
            <w:hideMark/>
          </w:tcPr>
          <w:p w14:paraId="402B2D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36B4F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6C9E8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FBF1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E7623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34FE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D16B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6CD039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67EC2" w:rsidRPr="00967EC2" w14:paraId="116BF7DC" w14:textId="77777777" w:rsidTr="00045D9C">
        <w:tc>
          <w:tcPr>
            <w:tcW w:w="0" w:type="auto"/>
            <w:hideMark/>
          </w:tcPr>
          <w:p w14:paraId="5D9BB8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A00DFB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4E931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BC83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B328ED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D9E0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63D846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7B2339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67EC2" w:rsidRPr="00967EC2" w14:paraId="7486E5E9" w14:textId="77777777" w:rsidTr="00045D9C">
        <w:tc>
          <w:tcPr>
            <w:tcW w:w="0" w:type="auto"/>
            <w:hideMark/>
          </w:tcPr>
          <w:p w14:paraId="76107C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381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42EC58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04A83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DB7085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1C71B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4E7D23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C1D7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67EC2" w:rsidRPr="00967EC2" w14:paraId="3ABCEEAA" w14:textId="77777777" w:rsidTr="00045D9C">
        <w:tc>
          <w:tcPr>
            <w:tcW w:w="0" w:type="auto"/>
            <w:hideMark/>
          </w:tcPr>
          <w:p w14:paraId="762F0A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05C282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12210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9FCAC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6832F28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5902F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77F87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289C7A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3E59788B" w14:textId="77777777" w:rsidR="00F90915" w:rsidRPr="006C671F" w:rsidRDefault="00F90915" w:rsidP="006C671F">
      <w:pPr>
        <w:jc w:val="both"/>
        <w:rPr>
          <w:rFonts w:ascii="Times New Roman" w:hAnsi="Times New Roman" w:cs="Times New Roman"/>
          <w:i/>
          <w:iCs/>
          <w:sz w:val="24"/>
          <w:szCs w:val="24"/>
        </w:rPr>
      </w:pPr>
    </w:p>
    <w:p w14:paraId="02618220" w14:textId="51FB5092" w:rsidR="00F90915" w:rsidRPr="006D4BC3" w:rsidRDefault="006C671F" w:rsidP="006D4BC3">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73"/>
        <w:gridCol w:w="1959"/>
        <w:gridCol w:w="1466"/>
        <w:gridCol w:w="1163"/>
        <w:gridCol w:w="1163"/>
        <w:gridCol w:w="1163"/>
        <w:gridCol w:w="1163"/>
      </w:tblGrid>
      <w:tr w:rsidR="0027511D" w:rsidRPr="00312BA6" w14:paraId="6F563484" w14:textId="77777777" w:rsidTr="00981648">
        <w:trPr>
          <w:jc w:val="center"/>
        </w:trPr>
        <w:tc>
          <w:tcPr>
            <w:tcW w:w="4698" w:type="dxa"/>
            <w:gridSpan w:val="3"/>
          </w:tcPr>
          <w:p w14:paraId="20CB0185" w14:textId="51679DB5" w:rsidR="0027511D" w:rsidRPr="00312BA6" w:rsidRDefault="0027511D" w:rsidP="00F90915">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63" w:type="dxa"/>
          </w:tcPr>
          <w:p w14:paraId="270603E4" w14:textId="77777777" w:rsidR="0027511D" w:rsidRDefault="0027511D" w:rsidP="00F90915">
            <w:pPr>
              <w:jc w:val="center"/>
              <w:rPr>
                <w:rFonts w:ascii="Times New Roman" w:eastAsia="Times New Roman" w:hAnsi="Times New Roman" w:cs="Times New Roman"/>
                <w:b/>
                <w:bCs/>
                <w:sz w:val="20"/>
                <w:szCs w:val="20"/>
              </w:rPr>
            </w:pPr>
          </w:p>
        </w:tc>
        <w:tc>
          <w:tcPr>
            <w:tcW w:w="1163" w:type="dxa"/>
          </w:tcPr>
          <w:p w14:paraId="2CCFFAA0" w14:textId="77777777" w:rsidR="0027511D" w:rsidRPr="00D045A4" w:rsidRDefault="0027511D" w:rsidP="00F90915">
            <w:pPr>
              <w:jc w:val="center"/>
              <w:rPr>
                <w:rFonts w:ascii="Times New Roman" w:hAnsi="Times New Roman" w:cs="Times New Roman"/>
                <w:b/>
                <w:bCs/>
                <w:sz w:val="20"/>
                <w:szCs w:val="20"/>
              </w:rPr>
            </w:pPr>
          </w:p>
        </w:tc>
        <w:tc>
          <w:tcPr>
            <w:tcW w:w="1163" w:type="dxa"/>
          </w:tcPr>
          <w:p w14:paraId="41CE99D3" w14:textId="77777777" w:rsidR="0027511D" w:rsidRPr="00EB3D00" w:rsidRDefault="0027511D" w:rsidP="00F90915">
            <w:pPr>
              <w:jc w:val="center"/>
              <w:rPr>
                <w:rFonts w:ascii="Times New Roman" w:hAnsi="Times New Roman" w:cs="Times New Roman"/>
                <w:sz w:val="18"/>
                <w:szCs w:val="18"/>
              </w:rPr>
            </w:pPr>
          </w:p>
        </w:tc>
        <w:tc>
          <w:tcPr>
            <w:tcW w:w="1163" w:type="dxa"/>
          </w:tcPr>
          <w:p w14:paraId="2DF01B5B" w14:textId="77777777" w:rsidR="0027511D" w:rsidRDefault="0027511D" w:rsidP="00F90915">
            <w:pPr>
              <w:jc w:val="center"/>
              <w:rPr>
                <w:rFonts w:ascii="Times New Roman" w:hAnsi="Times New Roman" w:cs="Times New Roman"/>
                <w:sz w:val="18"/>
                <w:szCs w:val="18"/>
              </w:rPr>
            </w:pPr>
          </w:p>
        </w:tc>
      </w:tr>
      <w:tr w:rsidR="0027511D" w:rsidRPr="00312BA6" w14:paraId="3A48DE25" w14:textId="5EC8AD7B" w:rsidTr="0027511D">
        <w:trPr>
          <w:jc w:val="center"/>
        </w:trPr>
        <w:tc>
          <w:tcPr>
            <w:tcW w:w="1273" w:type="dxa"/>
            <w:hideMark/>
          </w:tcPr>
          <w:p w14:paraId="71C9B1FB"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959" w:type="dxa"/>
            <w:hideMark/>
          </w:tcPr>
          <w:p w14:paraId="61BDD867"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66" w:type="dxa"/>
            <w:hideMark/>
          </w:tcPr>
          <w:p w14:paraId="4B23DFAD"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63" w:type="dxa"/>
          </w:tcPr>
          <w:p w14:paraId="6CCFFFEA" w14:textId="0C24B7C4" w:rsidR="0027511D" w:rsidRPr="00312BA6"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63" w:type="dxa"/>
          </w:tcPr>
          <w:p w14:paraId="7BB2503D" w14:textId="6A75ED92"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3" w:type="dxa"/>
          </w:tcPr>
          <w:p w14:paraId="2F4B794C" w14:textId="36A20BC6"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163" w:type="dxa"/>
          </w:tcPr>
          <w:p w14:paraId="53B42AE3" w14:textId="35F68440"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312BA6" w14:paraId="1E6C7320" w14:textId="3897BC90" w:rsidTr="0027511D">
        <w:trPr>
          <w:jc w:val="center"/>
        </w:trPr>
        <w:tc>
          <w:tcPr>
            <w:tcW w:w="1273" w:type="dxa"/>
            <w:hideMark/>
          </w:tcPr>
          <w:p w14:paraId="187EF34E"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959" w:type="dxa"/>
            <w:hideMark/>
          </w:tcPr>
          <w:p w14:paraId="5948C43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579C336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271A39" w14:textId="184D52D9"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4874835" w14:textId="37FC620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B47A3F" w14:textId="7FBE3D03"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29C039"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93F2AEB" w14:textId="2DB6B6CA" w:rsidTr="0027511D">
        <w:trPr>
          <w:jc w:val="center"/>
        </w:trPr>
        <w:tc>
          <w:tcPr>
            <w:tcW w:w="1273" w:type="dxa"/>
            <w:hideMark/>
          </w:tcPr>
          <w:p w14:paraId="4189466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959" w:type="dxa"/>
            <w:hideMark/>
          </w:tcPr>
          <w:p w14:paraId="4A5EA49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66" w:type="dxa"/>
            <w:hideMark/>
          </w:tcPr>
          <w:p w14:paraId="2BDD70D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B82FA28" w14:textId="6970047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065676E" w14:textId="6849455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DB1D3D3" w14:textId="4037AB4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58F1E80"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7A13A73A" w14:textId="439082A7" w:rsidTr="0027511D">
        <w:trPr>
          <w:jc w:val="center"/>
        </w:trPr>
        <w:tc>
          <w:tcPr>
            <w:tcW w:w="1273" w:type="dxa"/>
            <w:hideMark/>
          </w:tcPr>
          <w:p w14:paraId="375E5D6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959" w:type="dxa"/>
            <w:hideMark/>
          </w:tcPr>
          <w:p w14:paraId="3A31FEB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66" w:type="dxa"/>
            <w:hideMark/>
          </w:tcPr>
          <w:p w14:paraId="2B05016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C4F9BC5" w14:textId="096737B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DEF6BA9" w14:textId="5DF5E72E"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C09EFE1" w14:textId="32B2A121"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9F12BE5" w14:textId="7C31F7F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0FF4F246" w14:textId="22E6FF2F" w:rsidTr="0027511D">
        <w:trPr>
          <w:jc w:val="center"/>
        </w:trPr>
        <w:tc>
          <w:tcPr>
            <w:tcW w:w="1273" w:type="dxa"/>
            <w:hideMark/>
          </w:tcPr>
          <w:p w14:paraId="5F0361F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959" w:type="dxa"/>
            <w:hideMark/>
          </w:tcPr>
          <w:p w14:paraId="1FD2315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66" w:type="dxa"/>
            <w:hideMark/>
          </w:tcPr>
          <w:p w14:paraId="5DBBFD6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DCBE5B" w14:textId="57D0017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739C3B0" w14:textId="3DB2C1FA"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F6C8D6" w14:textId="09DC3CC4"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D86E71" w14:textId="24031195"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4B6C6F75" w14:textId="7B1A2E3A" w:rsidTr="0027511D">
        <w:trPr>
          <w:jc w:val="center"/>
        </w:trPr>
        <w:tc>
          <w:tcPr>
            <w:tcW w:w="1273" w:type="dxa"/>
            <w:hideMark/>
          </w:tcPr>
          <w:p w14:paraId="42FF0E1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959" w:type="dxa"/>
            <w:hideMark/>
          </w:tcPr>
          <w:p w14:paraId="4DCC7E1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66" w:type="dxa"/>
            <w:hideMark/>
          </w:tcPr>
          <w:p w14:paraId="390D39B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01C03F1" w14:textId="61D4808D"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893211" w14:textId="0DC86DBD"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104E0AE" w14:textId="6113F382"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66C6148" w14:textId="24C63A0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0AB27897" w14:textId="3443DC2E" w:rsidTr="0027511D">
        <w:trPr>
          <w:jc w:val="center"/>
        </w:trPr>
        <w:tc>
          <w:tcPr>
            <w:tcW w:w="1273" w:type="dxa"/>
            <w:hideMark/>
          </w:tcPr>
          <w:p w14:paraId="19FCC202"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959" w:type="dxa"/>
            <w:hideMark/>
          </w:tcPr>
          <w:p w14:paraId="10AB8CC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2044CE7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AE9654D" w14:textId="30549104"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F6CC8EB" w14:textId="5D269DF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A33BF96" w14:textId="762BC7F5" w:rsidR="0027511D" w:rsidRPr="00312BA6" w:rsidRDefault="0027511D" w:rsidP="0027511D">
            <w:pPr>
              <w:rPr>
                <w:rFonts w:ascii="Times New Roman" w:eastAsia="Times New Roman" w:hAnsi="Times New Roman" w:cs="Times New Roman"/>
                <w:sz w:val="20"/>
                <w:szCs w:val="20"/>
              </w:rPr>
            </w:pPr>
          </w:p>
        </w:tc>
        <w:tc>
          <w:tcPr>
            <w:tcW w:w="1163" w:type="dxa"/>
          </w:tcPr>
          <w:p w14:paraId="2A62A994" w14:textId="63ABE6AB"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48FD3D80" w14:textId="42AFA5B8" w:rsidTr="0027511D">
        <w:trPr>
          <w:jc w:val="center"/>
        </w:trPr>
        <w:tc>
          <w:tcPr>
            <w:tcW w:w="1273" w:type="dxa"/>
            <w:hideMark/>
          </w:tcPr>
          <w:p w14:paraId="7BC8F0E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959" w:type="dxa"/>
            <w:hideMark/>
          </w:tcPr>
          <w:p w14:paraId="66CEA2A9"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66" w:type="dxa"/>
            <w:hideMark/>
          </w:tcPr>
          <w:p w14:paraId="2043180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3205822" w14:textId="374C2098"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38EC63" w14:textId="2D85D575"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441F27A" w14:textId="041DD71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7755703" w14:textId="54BD11B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74FC42AB" w14:textId="525DE5F9" w:rsidTr="0027511D">
        <w:trPr>
          <w:jc w:val="center"/>
        </w:trPr>
        <w:tc>
          <w:tcPr>
            <w:tcW w:w="1273" w:type="dxa"/>
            <w:hideMark/>
          </w:tcPr>
          <w:p w14:paraId="362D2E7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959" w:type="dxa"/>
            <w:hideMark/>
          </w:tcPr>
          <w:p w14:paraId="7E5D6D3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66" w:type="dxa"/>
            <w:hideMark/>
          </w:tcPr>
          <w:p w14:paraId="6132CD5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3B8042" w14:textId="7E8B2E66"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F305048" w14:textId="5840A373" w:rsidR="0027511D" w:rsidRPr="00312BA6" w:rsidRDefault="0027511D" w:rsidP="0027511D">
            <w:pPr>
              <w:rPr>
                <w:rFonts w:ascii="Times New Roman" w:eastAsia="Times New Roman" w:hAnsi="Times New Roman" w:cs="Times New Roman"/>
                <w:sz w:val="20"/>
                <w:szCs w:val="20"/>
              </w:rPr>
            </w:pPr>
          </w:p>
        </w:tc>
        <w:tc>
          <w:tcPr>
            <w:tcW w:w="1163" w:type="dxa"/>
          </w:tcPr>
          <w:p w14:paraId="0C525AFC" w14:textId="1F973D84" w:rsidR="0027511D" w:rsidRPr="00312BA6" w:rsidRDefault="0027511D"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c>
          <w:tcPr>
            <w:tcW w:w="1163" w:type="dxa"/>
          </w:tcPr>
          <w:p w14:paraId="774C53BA" w14:textId="745CE939" w:rsidR="0027511D" w:rsidRPr="009B3B2E" w:rsidRDefault="0027511D" w:rsidP="0027511D">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27511D" w:rsidRPr="00312BA6" w14:paraId="1739129E" w14:textId="54899F7A" w:rsidTr="0027511D">
        <w:trPr>
          <w:jc w:val="center"/>
        </w:trPr>
        <w:tc>
          <w:tcPr>
            <w:tcW w:w="1273" w:type="dxa"/>
            <w:hideMark/>
          </w:tcPr>
          <w:p w14:paraId="0C967F9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959" w:type="dxa"/>
            <w:hideMark/>
          </w:tcPr>
          <w:p w14:paraId="04A9022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66" w:type="dxa"/>
            <w:hideMark/>
          </w:tcPr>
          <w:p w14:paraId="62C413D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DD333A" w14:textId="3C7FEE5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740F3BB" w14:textId="6D55AC0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9E75C5E" w14:textId="1DF5B4F4" w:rsidR="0027511D" w:rsidRPr="00312BA6" w:rsidRDefault="0027511D" w:rsidP="0027511D">
            <w:pPr>
              <w:rPr>
                <w:rFonts w:ascii="Times New Roman" w:eastAsia="Times New Roman" w:hAnsi="Times New Roman" w:cs="Times New Roman"/>
                <w:sz w:val="20"/>
                <w:szCs w:val="20"/>
              </w:rPr>
            </w:pPr>
          </w:p>
        </w:tc>
        <w:tc>
          <w:tcPr>
            <w:tcW w:w="1163" w:type="dxa"/>
          </w:tcPr>
          <w:p w14:paraId="3EB7DD5E" w14:textId="2B6C30CF" w:rsidR="0027511D" w:rsidRPr="009B3B2E"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19B7CDFA" w14:textId="30972851" w:rsidTr="0027511D">
        <w:trPr>
          <w:jc w:val="center"/>
        </w:trPr>
        <w:tc>
          <w:tcPr>
            <w:tcW w:w="1273" w:type="dxa"/>
            <w:hideMark/>
          </w:tcPr>
          <w:p w14:paraId="038BFB23"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959" w:type="dxa"/>
            <w:hideMark/>
          </w:tcPr>
          <w:p w14:paraId="2C2E28FC"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01E7190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0985AAE" w14:textId="314EC6C2" w:rsidR="0027511D" w:rsidRPr="00312BA6" w:rsidRDefault="0027511D" w:rsidP="0027511D">
            <w:pPr>
              <w:rPr>
                <w:rFonts w:ascii="Times New Roman" w:eastAsia="Times New Roman" w:hAnsi="Times New Roman" w:cs="Times New Roman"/>
                <w:sz w:val="20"/>
                <w:szCs w:val="20"/>
              </w:rPr>
            </w:pPr>
          </w:p>
        </w:tc>
        <w:tc>
          <w:tcPr>
            <w:tcW w:w="1163" w:type="dxa"/>
          </w:tcPr>
          <w:p w14:paraId="436CC53F" w14:textId="0AB5D96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A38D96" w14:textId="4B88E020" w:rsidR="0027511D" w:rsidRPr="00312BA6" w:rsidRDefault="0027511D"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c>
          <w:tcPr>
            <w:tcW w:w="1163" w:type="dxa"/>
          </w:tcPr>
          <w:p w14:paraId="31F265CC" w14:textId="70994DD6" w:rsidR="0027511D" w:rsidRPr="009B3B2E"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00A02288" w14:textId="65DF60C4" w:rsidTr="0027511D">
        <w:trPr>
          <w:jc w:val="center"/>
        </w:trPr>
        <w:tc>
          <w:tcPr>
            <w:tcW w:w="1273" w:type="dxa"/>
            <w:hideMark/>
          </w:tcPr>
          <w:p w14:paraId="3B65BEA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959" w:type="dxa"/>
            <w:hideMark/>
          </w:tcPr>
          <w:p w14:paraId="494FB41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1BC51F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ADC1E3" w14:textId="45F0C77E" w:rsidR="0027511D" w:rsidRPr="00312BA6" w:rsidRDefault="0027511D"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2A0310A2" w14:textId="0D5A3219" w:rsidR="0027511D" w:rsidRPr="005D683B" w:rsidRDefault="0027511D" w:rsidP="0027511D">
            <w:pPr>
              <w:rPr>
                <w:rFonts w:ascii="Times New Roman" w:hAnsi="Times New Roman" w:cs="Times New Roman"/>
                <w:i/>
                <w:iCs/>
                <w:sz w:val="24"/>
                <w:szCs w:val="24"/>
              </w:rPr>
            </w:pPr>
          </w:p>
        </w:tc>
        <w:tc>
          <w:tcPr>
            <w:tcW w:w="1163" w:type="dxa"/>
          </w:tcPr>
          <w:p w14:paraId="1766B615" w14:textId="4117F4DC" w:rsidR="0027511D" w:rsidRPr="005D683B" w:rsidRDefault="0027511D" w:rsidP="0027511D">
            <w:pPr>
              <w:rPr>
                <w:rFonts w:ascii="Times New Roman" w:hAnsi="Times New Roman" w:cs="Times New Roman"/>
                <w:i/>
                <w:iCs/>
                <w:sz w:val="24"/>
                <w:szCs w:val="24"/>
              </w:rPr>
            </w:pPr>
          </w:p>
        </w:tc>
        <w:tc>
          <w:tcPr>
            <w:tcW w:w="1163" w:type="dxa"/>
          </w:tcPr>
          <w:p w14:paraId="4590203C" w14:textId="444C0660" w:rsidR="0027511D" w:rsidRPr="005D683B"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09A03F41" w14:textId="2A3D6448" w:rsidTr="0027511D">
        <w:trPr>
          <w:jc w:val="center"/>
        </w:trPr>
        <w:tc>
          <w:tcPr>
            <w:tcW w:w="1273" w:type="dxa"/>
            <w:hideMark/>
          </w:tcPr>
          <w:p w14:paraId="1A5973A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959" w:type="dxa"/>
            <w:hideMark/>
          </w:tcPr>
          <w:p w14:paraId="74B79D7F"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66" w:type="dxa"/>
            <w:hideMark/>
          </w:tcPr>
          <w:p w14:paraId="4321FAD3"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F35BF18" w14:textId="51EE8080" w:rsidR="0027511D" w:rsidRPr="00312BA6" w:rsidRDefault="0027511D"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165D8730" w14:textId="093A787E"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279C1F0E" w14:textId="2A4EEC61"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103CF11B" w14:textId="339D5FA0"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27511D" w:rsidRPr="00312BA6" w14:paraId="76ABA036" w14:textId="74DD78EC" w:rsidTr="0027511D">
        <w:trPr>
          <w:jc w:val="center"/>
        </w:trPr>
        <w:tc>
          <w:tcPr>
            <w:tcW w:w="1273" w:type="dxa"/>
            <w:hideMark/>
          </w:tcPr>
          <w:p w14:paraId="63A768D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286E043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1FA421A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4A5B394" w14:textId="6715706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B5C425" w14:textId="339962D9" w:rsidR="0027511D" w:rsidRPr="00312BA6" w:rsidRDefault="0027511D"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71E7C8D" w14:textId="30CF0B86" w:rsidR="0027511D" w:rsidRPr="00B14B5F" w:rsidRDefault="0027511D"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c>
          <w:tcPr>
            <w:tcW w:w="1163" w:type="dxa"/>
          </w:tcPr>
          <w:p w14:paraId="6F74F8EE" w14:textId="376A534B" w:rsidR="0027511D" w:rsidRPr="00B14B5F"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27511D" w:rsidRPr="00312BA6" w14:paraId="1C1347FF" w14:textId="4A9F5B3C" w:rsidTr="0027511D">
        <w:trPr>
          <w:jc w:val="center"/>
        </w:trPr>
        <w:tc>
          <w:tcPr>
            <w:tcW w:w="1273" w:type="dxa"/>
            <w:hideMark/>
          </w:tcPr>
          <w:p w14:paraId="312E3FB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64E176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0CE3D94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6088ED2" w14:textId="362BD286" w:rsidR="0027511D" w:rsidRPr="00312BA6" w:rsidRDefault="0027511D" w:rsidP="0027511D">
            <w:pPr>
              <w:rPr>
                <w:rFonts w:ascii="Times New Roman" w:eastAsia="Times New Roman" w:hAnsi="Times New Roman" w:cs="Times New Roman"/>
                <w:sz w:val="20"/>
                <w:szCs w:val="20"/>
              </w:rPr>
            </w:pPr>
          </w:p>
        </w:tc>
        <w:tc>
          <w:tcPr>
            <w:tcW w:w="1163" w:type="dxa"/>
          </w:tcPr>
          <w:p w14:paraId="64B79B16" w14:textId="11447F5D" w:rsidR="0027511D" w:rsidRPr="00312BA6" w:rsidRDefault="0027511D"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CB9D6B1" w14:textId="4F19704A" w:rsidR="0027511D" w:rsidRPr="00B14B5F" w:rsidRDefault="0027511D" w:rsidP="0027511D">
            <w:pPr>
              <w:rPr>
                <w:rFonts w:ascii="Times New Roman" w:hAnsi="Times New Roman" w:cs="Times New Roman"/>
                <w:i/>
                <w:iCs/>
                <w:sz w:val="24"/>
                <w:szCs w:val="24"/>
              </w:rPr>
            </w:pPr>
          </w:p>
        </w:tc>
        <w:tc>
          <w:tcPr>
            <w:tcW w:w="1163" w:type="dxa"/>
          </w:tcPr>
          <w:p w14:paraId="5E7BE85C" w14:textId="050A39BE" w:rsidR="0027511D" w:rsidRPr="00B14B5F" w:rsidRDefault="0027511D"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27511D" w:rsidRPr="00312BA6" w14:paraId="7A627C8E" w14:textId="02FC4974" w:rsidTr="0027511D">
        <w:trPr>
          <w:jc w:val="center"/>
        </w:trPr>
        <w:tc>
          <w:tcPr>
            <w:tcW w:w="1273" w:type="dxa"/>
            <w:hideMark/>
          </w:tcPr>
          <w:p w14:paraId="2ABDB4E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4AD14B9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5A4DEBF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E5E96C" w14:textId="691735B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DD00D46" w14:textId="6944BED7" w:rsidR="0027511D" w:rsidRPr="00312BA6" w:rsidRDefault="0027511D" w:rsidP="0071646F">
            <w:pPr>
              <w:rPr>
                <w:rFonts w:ascii="Times New Roman" w:eastAsia="Times New Roman" w:hAnsi="Times New Roman" w:cs="Times New Roman"/>
                <w:sz w:val="20"/>
                <w:szCs w:val="20"/>
              </w:rPr>
            </w:pPr>
          </w:p>
        </w:tc>
        <w:tc>
          <w:tcPr>
            <w:tcW w:w="1163" w:type="dxa"/>
          </w:tcPr>
          <w:p w14:paraId="51867F3E" w14:textId="3887C21D" w:rsidR="0027511D" w:rsidRPr="00B14B5F" w:rsidRDefault="0027511D" w:rsidP="0071646F">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c>
          <w:tcPr>
            <w:tcW w:w="1163" w:type="dxa"/>
          </w:tcPr>
          <w:p w14:paraId="239A8843" w14:textId="77777777" w:rsidR="0027511D" w:rsidRPr="00B14B5F" w:rsidRDefault="0027511D" w:rsidP="0071646F">
            <w:pPr>
              <w:rPr>
                <w:rFonts w:ascii="Times New Roman" w:hAnsi="Times New Roman" w:cs="Times New Roman"/>
                <w:i/>
                <w:iCs/>
                <w:sz w:val="24"/>
                <w:szCs w:val="24"/>
              </w:rPr>
            </w:pPr>
          </w:p>
        </w:tc>
      </w:tr>
      <w:tr w:rsidR="0027511D" w:rsidRPr="00312BA6" w14:paraId="38B4F504" w14:textId="04A16762" w:rsidTr="0027511D">
        <w:trPr>
          <w:jc w:val="center"/>
        </w:trPr>
        <w:tc>
          <w:tcPr>
            <w:tcW w:w="1273" w:type="dxa"/>
            <w:hideMark/>
          </w:tcPr>
          <w:p w14:paraId="2F515045"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5D812422"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3E54079D"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B974F1D" w14:textId="3A73935B"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57044D7" w14:textId="1BBD756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844396" w14:textId="4B2EB212"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F07DA97"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4B96A397" w14:textId="1B9833DB" w:rsidTr="0027511D">
        <w:trPr>
          <w:jc w:val="center"/>
        </w:trPr>
        <w:tc>
          <w:tcPr>
            <w:tcW w:w="1273" w:type="dxa"/>
            <w:hideMark/>
          </w:tcPr>
          <w:p w14:paraId="1128724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7B4966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66" w:type="dxa"/>
            <w:hideMark/>
          </w:tcPr>
          <w:p w14:paraId="45FB0FB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9FBF904" w14:textId="442E7573" w:rsidR="0027511D" w:rsidRPr="00312BA6" w:rsidRDefault="0027511D"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4471EA07" w14:textId="4E4C96C0"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404DF23" w14:textId="597226B8"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90A17A6" w14:textId="7CA8970D" w:rsidR="0027511D" w:rsidRPr="005B1680" w:rsidRDefault="006D4BC3" w:rsidP="0071646F">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27511D" w:rsidRPr="00312BA6" w14:paraId="7C007F80" w14:textId="23660F35" w:rsidTr="0027511D">
        <w:trPr>
          <w:jc w:val="center"/>
        </w:trPr>
        <w:tc>
          <w:tcPr>
            <w:tcW w:w="1273" w:type="dxa"/>
            <w:hideMark/>
          </w:tcPr>
          <w:p w14:paraId="6D0EB5F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959" w:type="dxa"/>
            <w:hideMark/>
          </w:tcPr>
          <w:p w14:paraId="6867A3F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66" w:type="dxa"/>
            <w:hideMark/>
          </w:tcPr>
          <w:p w14:paraId="6B0A0F7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84C1E5C" w14:textId="0C94F6DE" w:rsidR="0027511D" w:rsidRPr="00312BA6" w:rsidRDefault="0027511D"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38F83EE1" w14:textId="6B402A66"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2B9AA53B" w14:textId="0B4433F1"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1D622751" w14:textId="77777777" w:rsidR="0027511D" w:rsidRPr="005B1680" w:rsidRDefault="0027511D" w:rsidP="0071646F">
            <w:pPr>
              <w:rPr>
                <w:rFonts w:ascii="Times New Roman" w:hAnsi="Times New Roman" w:cs="Times New Roman"/>
                <w:i/>
                <w:iCs/>
                <w:sz w:val="24"/>
                <w:szCs w:val="24"/>
              </w:rPr>
            </w:pPr>
          </w:p>
        </w:tc>
      </w:tr>
      <w:tr w:rsidR="0027511D" w:rsidRPr="00312BA6" w14:paraId="23BD7CD4" w14:textId="0CC3F46E" w:rsidTr="0027511D">
        <w:trPr>
          <w:jc w:val="center"/>
        </w:trPr>
        <w:tc>
          <w:tcPr>
            <w:tcW w:w="1273" w:type="dxa"/>
            <w:hideMark/>
          </w:tcPr>
          <w:p w14:paraId="3A285D1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3988247B"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36EC567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8C1E024" w14:textId="4A38348C" w:rsidR="0027511D" w:rsidRPr="00312BA6" w:rsidRDefault="0027511D" w:rsidP="0071646F">
            <w:pPr>
              <w:rPr>
                <w:rFonts w:ascii="Times New Roman" w:eastAsia="Times New Roman" w:hAnsi="Times New Roman" w:cs="Times New Roman"/>
                <w:sz w:val="20"/>
                <w:szCs w:val="20"/>
              </w:rPr>
            </w:pPr>
          </w:p>
        </w:tc>
        <w:tc>
          <w:tcPr>
            <w:tcW w:w="1163" w:type="dxa"/>
          </w:tcPr>
          <w:p w14:paraId="7205AB6C" w14:textId="17A7856A"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F30F94" w14:textId="528968E2"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484E81E" w14:textId="6AB7C3F5" w:rsidR="0027511D" w:rsidRPr="006D4BC3" w:rsidRDefault="006D4BC3" w:rsidP="0071646F">
            <w:pPr>
              <w:rPr>
                <w:rFonts w:ascii="Times New Roman" w:eastAsia="Times New Roman" w:hAnsi="Times New Roman" w:cs="Times New Roman"/>
                <w:b/>
                <w:bCs/>
                <w:sz w:val="20"/>
                <w:szCs w:val="20"/>
              </w:rPr>
            </w:pPr>
            <w:r w:rsidRPr="00312BA6">
              <w:rPr>
                <w:rFonts w:ascii="Times New Roman" w:eastAsia="Times New Roman" w:hAnsi="Times New Roman" w:cs="Times New Roman"/>
                <w:sz w:val="20"/>
                <w:szCs w:val="20"/>
              </w:rPr>
              <w:t>Activation</w:t>
            </w:r>
          </w:p>
        </w:tc>
      </w:tr>
      <w:tr w:rsidR="0027511D" w:rsidRPr="00312BA6" w14:paraId="4AD8D9A3" w14:textId="558B54C0" w:rsidTr="0027511D">
        <w:trPr>
          <w:jc w:val="center"/>
        </w:trPr>
        <w:tc>
          <w:tcPr>
            <w:tcW w:w="1273" w:type="dxa"/>
            <w:hideMark/>
          </w:tcPr>
          <w:p w14:paraId="376A9EF1"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106059CC"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66" w:type="dxa"/>
            <w:hideMark/>
          </w:tcPr>
          <w:p w14:paraId="5B619D35"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D42A71D" w14:textId="31786D11"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61DE1C8" w14:textId="42CB5FB9" w:rsidR="0027511D" w:rsidRPr="00312BA6" w:rsidRDefault="0027511D" w:rsidP="0071646F">
            <w:pPr>
              <w:rPr>
                <w:rFonts w:ascii="Times New Roman" w:eastAsia="Times New Roman" w:hAnsi="Times New Roman" w:cs="Times New Roman"/>
                <w:sz w:val="20"/>
                <w:szCs w:val="20"/>
              </w:rPr>
            </w:pPr>
          </w:p>
        </w:tc>
        <w:tc>
          <w:tcPr>
            <w:tcW w:w="1163" w:type="dxa"/>
          </w:tcPr>
          <w:p w14:paraId="0281F54B" w14:textId="7C89991D"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D3F2EFA"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32303F78" w14:textId="5AFB845E" w:rsidTr="0027511D">
        <w:trPr>
          <w:jc w:val="center"/>
        </w:trPr>
        <w:tc>
          <w:tcPr>
            <w:tcW w:w="1273" w:type="dxa"/>
            <w:hideMark/>
          </w:tcPr>
          <w:p w14:paraId="7C2224D1"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959" w:type="dxa"/>
            <w:hideMark/>
          </w:tcPr>
          <w:p w14:paraId="44EB67A0"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5F34F2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95B431A" w14:textId="73FCE66F"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0AC849" w14:textId="30FD3A18"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174EA07" w14:textId="0F241A18" w:rsidR="0027511D" w:rsidRPr="00312BA6" w:rsidRDefault="0027511D" w:rsidP="0071646F">
            <w:pPr>
              <w:rPr>
                <w:rFonts w:ascii="Times New Roman" w:eastAsia="Times New Roman" w:hAnsi="Times New Roman" w:cs="Times New Roman"/>
                <w:sz w:val="20"/>
                <w:szCs w:val="20"/>
              </w:rPr>
            </w:pPr>
          </w:p>
        </w:tc>
        <w:tc>
          <w:tcPr>
            <w:tcW w:w="1163" w:type="dxa"/>
          </w:tcPr>
          <w:p w14:paraId="7E11FE0F"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AF51776" w14:textId="07EE1DD9" w:rsidTr="0027511D">
        <w:trPr>
          <w:jc w:val="center"/>
        </w:trPr>
        <w:tc>
          <w:tcPr>
            <w:tcW w:w="1273" w:type="dxa"/>
            <w:hideMark/>
          </w:tcPr>
          <w:p w14:paraId="7FFFB030"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959" w:type="dxa"/>
            <w:hideMark/>
          </w:tcPr>
          <w:p w14:paraId="0F171A3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0455CF0F" w14:textId="7206945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795CE3A" w14:textId="4821388B"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68FA46F" w14:textId="7DAA7DF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D3F7B7" w14:textId="0778E983"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4FBD397"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FDEABDC" w14:textId="5AF72B9E" w:rsidTr="0027511D">
        <w:trPr>
          <w:jc w:val="center"/>
        </w:trPr>
        <w:tc>
          <w:tcPr>
            <w:tcW w:w="1273" w:type="dxa"/>
            <w:hideMark/>
          </w:tcPr>
          <w:p w14:paraId="5791FFB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959" w:type="dxa"/>
            <w:hideMark/>
          </w:tcPr>
          <w:p w14:paraId="170C7823"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546989F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63" w:type="dxa"/>
          </w:tcPr>
          <w:p w14:paraId="495E9B36" w14:textId="535C92B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9989502" w14:textId="10AF3F01"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B1E2F9E" w14:textId="08A3019C" w:rsidR="0027511D" w:rsidRPr="00312BA6" w:rsidRDefault="0027511D" w:rsidP="0071646F">
            <w:pPr>
              <w:rPr>
                <w:rFonts w:ascii="Times New Roman" w:eastAsia="Times New Roman" w:hAnsi="Times New Roman" w:cs="Times New Roman"/>
                <w:sz w:val="20"/>
                <w:szCs w:val="20"/>
              </w:rPr>
            </w:pPr>
          </w:p>
        </w:tc>
        <w:tc>
          <w:tcPr>
            <w:tcW w:w="1163" w:type="dxa"/>
          </w:tcPr>
          <w:p w14:paraId="57512F3A" w14:textId="77777777" w:rsidR="0027511D" w:rsidRPr="00312BA6" w:rsidRDefault="0027511D" w:rsidP="0071646F">
            <w:pPr>
              <w:rPr>
                <w:rFonts w:ascii="Times New Roman" w:eastAsia="Times New Roman" w:hAnsi="Times New Roman" w:cs="Times New Roman"/>
                <w:sz w:val="20"/>
                <w:szCs w:val="20"/>
              </w:rPr>
            </w:pPr>
          </w:p>
        </w:tc>
      </w:tr>
      <w:bookmarkEnd w:id="33"/>
    </w:tbl>
    <w:p w14:paraId="18509C24" w14:textId="6EFDB6B2"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1184F8CF" w14:textId="77777777" w:rsidTr="00045D9C">
        <w:tc>
          <w:tcPr>
            <w:tcW w:w="0" w:type="auto"/>
            <w:hideMark/>
          </w:tcPr>
          <w:p w14:paraId="6782D0B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lastRenderedPageBreak/>
              <w:t>Model</w:t>
            </w:r>
          </w:p>
        </w:tc>
        <w:tc>
          <w:tcPr>
            <w:tcW w:w="0" w:type="auto"/>
            <w:hideMark/>
          </w:tcPr>
          <w:p w14:paraId="208D0F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E9130F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0FBF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E3860A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3E0D19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2D5866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49274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173CE2E4" w14:textId="77777777" w:rsidTr="00045D9C">
        <w:tc>
          <w:tcPr>
            <w:tcW w:w="0" w:type="auto"/>
            <w:hideMark/>
          </w:tcPr>
          <w:p w14:paraId="3549DC3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D91FA9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1447D0D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224B64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571B5A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51DAA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D3DE1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9F56B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C8F8361" w14:textId="77777777" w:rsidTr="00045D9C">
        <w:tc>
          <w:tcPr>
            <w:tcW w:w="0" w:type="auto"/>
            <w:hideMark/>
          </w:tcPr>
          <w:p w14:paraId="15D902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14A280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54EE96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02091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C7358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1D713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148CFD5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7FDF82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67EC2" w:rsidRPr="00967EC2" w14:paraId="6D3B914C" w14:textId="77777777" w:rsidTr="00045D9C">
        <w:tc>
          <w:tcPr>
            <w:tcW w:w="0" w:type="auto"/>
            <w:hideMark/>
          </w:tcPr>
          <w:p w14:paraId="68AFE8F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F8A406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5D65B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B814FC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ADDB4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67192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1E1E70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0DC44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67EC2" w:rsidRPr="00967EC2" w14:paraId="20D26888" w14:textId="77777777" w:rsidTr="00045D9C">
        <w:tc>
          <w:tcPr>
            <w:tcW w:w="0" w:type="auto"/>
            <w:hideMark/>
          </w:tcPr>
          <w:p w14:paraId="21420B6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DBCD6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8267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5D9EB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41D35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FA91F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462884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1B798A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2D838F5" w14:textId="5C27DEA4" w:rsidR="00F90915" w:rsidRPr="006C671F" w:rsidRDefault="00F90915" w:rsidP="0027511D">
      <w:pPr>
        <w:jc w:val="both"/>
        <w:rPr>
          <w:rFonts w:ascii="Times New Roman" w:hAnsi="Times New Roman" w:cs="Times New Roman"/>
          <w:i/>
          <w:iCs/>
          <w:sz w:val="24"/>
          <w:szCs w:val="24"/>
        </w:rPr>
      </w:pPr>
    </w:p>
    <w:p w14:paraId="0B51AD03" w14:textId="32185C50"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0A79E2DC" w14:textId="663C711F" w:rsidR="00F90915" w:rsidRPr="009E0744" w:rsidRDefault="00F90915" w:rsidP="009E0744">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580"/>
        <w:gridCol w:w="1627"/>
        <w:gridCol w:w="1313"/>
        <w:gridCol w:w="1260"/>
        <w:gridCol w:w="1260"/>
        <w:gridCol w:w="1249"/>
        <w:gridCol w:w="1061"/>
      </w:tblGrid>
      <w:tr w:rsidR="00142600" w:rsidRPr="009E0744" w14:paraId="56B88861" w14:textId="34C569D7" w:rsidTr="00142600">
        <w:trPr>
          <w:trHeight w:val="218"/>
          <w:jc w:val="center"/>
        </w:trPr>
        <w:tc>
          <w:tcPr>
            <w:tcW w:w="1580" w:type="dxa"/>
            <w:hideMark/>
          </w:tcPr>
          <w:p w14:paraId="0100C7B9" w14:textId="77777777" w:rsidR="00142600" w:rsidRPr="009E0744" w:rsidRDefault="00142600" w:rsidP="00F90915">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627" w:type="dxa"/>
            <w:hideMark/>
          </w:tcPr>
          <w:p w14:paraId="15FAC7B8" w14:textId="77777777" w:rsidR="00142600" w:rsidRPr="009E0744" w:rsidRDefault="00142600"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313" w:type="dxa"/>
            <w:hideMark/>
          </w:tcPr>
          <w:p w14:paraId="50CCAA92" w14:textId="77777777" w:rsidR="00142600" w:rsidRPr="009E0744" w:rsidRDefault="00142600"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260" w:type="dxa"/>
          </w:tcPr>
          <w:p w14:paraId="6D3FC6AA" w14:textId="1AE98F93" w:rsidR="00142600" w:rsidRPr="009E0744" w:rsidRDefault="00142600"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0" w:type="dxa"/>
          </w:tcPr>
          <w:p w14:paraId="1354A65B" w14:textId="7808489F" w:rsidR="00142600" w:rsidRDefault="00142600"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249" w:type="dxa"/>
          </w:tcPr>
          <w:p w14:paraId="5C7BC007" w14:textId="205AB5E2" w:rsidR="00142600" w:rsidRPr="00D045A4" w:rsidRDefault="00142600"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147A2677" w14:textId="11B41939" w:rsidR="00142600" w:rsidRPr="00EB3D00" w:rsidRDefault="00142600"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142600" w:rsidRPr="009E0744" w14:paraId="06E82305" w14:textId="035E71B9" w:rsidTr="00142600">
        <w:trPr>
          <w:trHeight w:val="218"/>
          <w:jc w:val="center"/>
        </w:trPr>
        <w:tc>
          <w:tcPr>
            <w:tcW w:w="1580" w:type="dxa"/>
            <w:hideMark/>
          </w:tcPr>
          <w:p w14:paraId="0054D19A"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50F9A4AF"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142FC012"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423A2B5" w14:textId="47B3C031"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C26CB4F" w14:textId="2D51C8A9"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536234" w14:textId="62FF41A6"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593D7316" w14:textId="77777777" w:rsidR="00142600" w:rsidRPr="009E0744" w:rsidRDefault="00142600" w:rsidP="0015017D">
            <w:pPr>
              <w:rPr>
                <w:rFonts w:ascii="Times New Roman" w:eastAsia="Times New Roman" w:hAnsi="Times New Roman" w:cs="Times New Roman"/>
                <w:sz w:val="20"/>
                <w:szCs w:val="20"/>
              </w:rPr>
            </w:pPr>
          </w:p>
        </w:tc>
      </w:tr>
      <w:tr w:rsidR="00142600" w:rsidRPr="009E0744" w14:paraId="44854D34" w14:textId="7872C22C" w:rsidTr="00142600">
        <w:trPr>
          <w:trHeight w:val="218"/>
          <w:jc w:val="center"/>
        </w:trPr>
        <w:tc>
          <w:tcPr>
            <w:tcW w:w="1580" w:type="dxa"/>
            <w:hideMark/>
          </w:tcPr>
          <w:p w14:paraId="12943E4D"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5C26CE63"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13" w:type="dxa"/>
            <w:hideMark/>
          </w:tcPr>
          <w:p w14:paraId="57C89191"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71963EB" w14:textId="55E0EE58"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4BEB12F" w14:textId="358BBFE1"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0055BE8" w14:textId="75866DEB"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5900718" w14:textId="77777777" w:rsidR="00142600" w:rsidRPr="009E0744" w:rsidRDefault="00142600" w:rsidP="0015017D">
            <w:pPr>
              <w:rPr>
                <w:rFonts w:ascii="Times New Roman" w:eastAsia="Times New Roman" w:hAnsi="Times New Roman" w:cs="Times New Roman"/>
                <w:sz w:val="20"/>
                <w:szCs w:val="20"/>
              </w:rPr>
            </w:pPr>
          </w:p>
        </w:tc>
      </w:tr>
      <w:tr w:rsidR="00142600" w:rsidRPr="009E0744" w14:paraId="0AFE2508" w14:textId="23EB226C" w:rsidTr="00142600">
        <w:trPr>
          <w:trHeight w:val="231"/>
          <w:jc w:val="center"/>
        </w:trPr>
        <w:tc>
          <w:tcPr>
            <w:tcW w:w="1580" w:type="dxa"/>
            <w:hideMark/>
          </w:tcPr>
          <w:p w14:paraId="48EFA27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2C37F87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13" w:type="dxa"/>
            <w:hideMark/>
          </w:tcPr>
          <w:p w14:paraId="7A4382C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C34BC45" w14:textId="312477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ABE4CE" w14:textId="7943F1BC" w:rsidR="00142600" w:rsidRPr="009E0744" w:rsidRDefault="00142600" w:rsidP="00142600">
            <w:pPr>
              <w:rPr>
                <w:rFonts w:ascii="Times New Roman" w:eastAsia="Times New Roman" w:hAnsi="Times New Roman" w:cs="Times New Roman"/>
                <w:sz w:val="20"/>
                <w:szCs w:val="20"/>
              </w:rPr>
            </w:pPr>
          </w:p>
        </w:tc>
        <w:tc>
          <w:tcPr>
            <w:tcW w:w="1249" w:type="dxa"/>
          </w:tcPr>
          <w:p w14:paraId="6903C0FC" w14:textId="4133D0C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0E94457B" w14:textId="66E031E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3ECB11B" w14:textId="026342E2" w:rsidTr="00142600">
        <w:trPr>
          <w:trHeight w:val="218"/>
          <w:jc w:val="center"/>
        </w:trPr>
        <w:tc>
          <w:tcPr>
            <w:tcW w:w="1580" w:type="dxa"/>
            <w:hideMark/>
          </w:tcPr>
          <w:p w14:paraId="52DF51B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627" w:type="dxa"/>
            <w:hideMark/>
          </w:tcPr>
          <w:p w14:paraId="5C4DA61A" w14:textId="77777777" w:rsidR="00142600" w:rsidRPr="009E0744" w:rsidRDefault="00142600"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13" w:type="dxa"/>
            <w:hideMark/>
          </w:tcPr>
          <w:p w14:paraId="29EA132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F20AE7D" w14:textId="5F1A277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08DB9C" w14:textId="1C6C622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3AD7C90" w14:textId="7BDE08D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5098788" w14:textId="41E6B4E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2C980008" w14:textId="20BE22D7" w:rsidTr="00142600">
        <w:trPr>
          <w:trHeight w:val="218"/>
          <w:jc w:val="center"/>
        </w:trPr>
        <w:tc>
          <w:tcPr>
            <w:tcW w:w="1580" w:type="dxa"/>
            <w:hideMark/>
          </w:tcPr>
          <w:p w14:paraId="7A5323A9" w14:textId="77777777" w:rsidR="00142600" w:rsidRPr="009E0744" w:rsidRDefault="00142600"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628BF5D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13" w:type="dxa"/>
            <w:hideMark/>
          </w:tcPr>
          <w:p w14:paraId="2E63253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A6215B5" w14:textId="09684AE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F61568" w14:textId="04FDFBF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38CA909" w14:textId="1005D4B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94B5D09" w14:textId="4AB6907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64F1FC37" w14:textId="211F0EFA" w:rsidTr="00142600">
        <w:trPr>
          <w:trHeight w:val="218"/>
          <w:jc w:val="center"/>
        </w:trPr>
        <w:tc>
          <w:tcPr>
            <w:tcW w:w="1580" w:type="dxa"/>
            <w:hideMark/>
          </w:tcPr>
          <w:p w14:paraId="5E46043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3F1C1BC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34636A4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EEEC897" w14:textId="010D8D5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F2585E6" w14:textId="1EB8C48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5674BD74" w14:textId="4ABDEB0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F8E62D7" w14:textId="58D0951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D2328D7" w14:textId="35404A90" w:rsidTr="00142600">
        <w:trPr>
          <w:trHeight w:val="218"/>
          <w:jc w:val="center"/>
        </w:trPr>
        <w:tc>
          <w:tcPr>
            <w:tcW w:w="1580" w:type="dxa"/>
            <w:hideMark/>
          </w:tcPr>
          <w:p w14:paraId="3265A79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00DA3A8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4F02E54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EAD81F" w14:textId="7FF499F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79A780" w14:textId="3157F138"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BE9013E" w14:textId="048DC32B" w:rsidR="00142600" w:rsidRPr="009E0744" w:rsidRDefault="00142600" w:rsidP="00142600">
            <w:pPr>
              <w:rPr>
                <w:rFonts w:ascii="Times New Roman" w:eastAsia="Times New Roman" w:hAnsi="Times New Roman" w:cs="Times New Roman"/>
                <w:sz w:val="20"/>
                <w:szCs w:val="20"/>
              </w:rPr>
            </w:pPr>
          </w:p>
        </w:tc>
        <w:tc>
          <w:tcPr>
            <w:tcW w:w="1061" w:type="dxa"/>
          </w:tcPr>
          <w:p w14:paraId="7E7935D9"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068020D1" w14:textId="73B02D0F" w:rsidTr="00142600">
        <w:trPr>
          <w:trHeight w:val="218"/>
          <w:jc w:val="center"/>
        </w:trPr>
        <w:tc>
          <w:tcPr>
            <w:tcW w:w="1580" w:type="dxa"/>
            <w:hideMark/>
          </w:tcPr>
          <w:p w14:paraId="08E2A71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7A2FB3F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31778C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3A89F8" w14:textId="65C2DA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BB357DF" w14:textId="15CDAF1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21547CD" w14:textId="1DBD5C61" w:rsidR="00142600" w:rsidRPr="009E0744" w:rsidRDefault="00142600" w:rsidP="00142600">
            <w:pPr>
              <w:rPr>
                <w:rFonts w:ascii="Times New Roman" w:eastAsia="Times New Roman" w:hAnsi="Times New Roman" w:cs="Times New Roman"/>
                <w:sz w:val="20"/>
                <w:szCs w:val="20"/>
              </w:rPr>
            </w:pPr>
          </w:p>
        </w:tc>
        <w:tc>
          <w:tcPr>
            <w:tcW w:w="1061" w:type="dxa"/>
          </w:tcPr>
          <w:p w14:paraId="48BD8EE9"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0CC291AD" w14:textId="484E5E65" w:rsidTr="00142600">
        <w:trPr>
          <w:trHeight w:val="231"/>
          <w:jc w:val="center"/>
        </w:trPr>
        <w:tc>
          <w:tcPr>
            <w:tcW w:w="1580" w:type="dxa"/>
            <w:hideMark/>
          </w:tcPr>
          <w:p w14:paraId="7C7794D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1295EEA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CF20B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2A921C2" w14:textId="37CCAA99" w:rsidR="00142600" w:rsidRPr="009E0744" w:rsidRDefault="00142600" w:rsidP="00142600">
            <w:pPr>
              <w:rPr>
                <w:rFonts w:ascii="Times New Roman" w:eastAsia="Times New Roman" w:hAnsi="Times New Roman" w:cs="Times New Roman"/>
                <w:sz w:val="20"/>
                <w:szCs w:val="20"/>
              </w:rPr>
            </w:pPr>
          </w:p>
        </w:tc>
        <w:tc>
          <w:tcPr>
            <w:tcW w:w="1260" w:type="dxa"/>
          </w:tcPr>
          <w:p w14:paraId="7414DB58" w14:textId="0EC2AC3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1028E16" w14:textId="0EB70166" w:rsidR="00142600" w:rsidRPr="009E0744" w:rsidRDefault="00142600" w:rsidP="00142600">
            <w:pPr>
              <w:rPr>
                <w:rFonts w:ascii="Times New Roman" w:eastAsia="Times New Roman" w:hAnsi="Times New Roman" w:cs="Times New Roman"/>
                <w:sz w:val="20"/>
                <w:szCs w:val="20"/>
              </w:rPr>
            </w:pPr>
          </w:p>
        </w:tc>
        <w:tc>
          <w:tcPr>
            <w:tcW w:w="1061" w:type="dxa"/>
          </w:tcPr>
          <w:p w14:paraId="01881246"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2A2982C2" w14:textId="433837B8" w:rsidTr="00142600">
        <w:trPr>
          <w:trHeight w:val="218"/>
          <w:jc w:val="center"/>
        </w:trPr>
        <w:tc>
          <w:tcPr>
            <w:tcW w:w="1580" w:type="dxa"/>
            <w:hideMark/>
          </w:tcPr>
          <w:p w14:paraId="1F5B462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627" w:type="dxa"/>
            <w:hideMark/>
          </w:tcPr>
          <w:p w14:paraId="0B9E473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13" w:type="dxa"/>
            <w:hideMark/>
          </w:tcPr>
          <w:p w14:paraId="521FD48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7CA46EC" w14:textId="6C2F296A"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3CA2F51" w14:textId="3E9DC0FF" w:rsidR="00142600" w:rsidRPr="009E0744" w:rsidRDefault="00142600" w:rsidP="00142600">
            <w:pPr>
              <w:rPr>
                <w:rFonts w:ascii="Times New Roman" w:eastAsia="Times New Roman" w:hAnsi="Times New Roman" w:cs="Times New Roman"/>
                <w:sz w:val="20"/>
                <w:szCs w:val="20"/>
              </w:rPr>
            </w:pPr>
          </w:p>
        </w:tc>
        <w:tc>
          <w:tcPr>
            <w:tcW w:w="1249" w:type="dxa"/>
          </w:tcPr>
          <w:p w14:paraId="599A1144" w14:textId="14E0CA21" w:rsidR="00142600" w:rsidRPr="009E0744" w:rsidRDefault="00142600" w:rsidP="00142600">
            <w:pPr>
              <w:rPr>
                <w:rFonts w:ascii="Times New Roman" w:eastAsia="Times New Roman" w:hAnsi="Times New Roman" w:cs="Times New Roman"/>
                <w:sz w:val="20"/>
                <w:szCs w:val="20"/>
              </w:rPr>
            </w:pPr>
          </w:p>
        </w:tc>
        <w:tc>
          <w:tcPr>
            <w:tcW w:w="1061" w:type="dxa"/>
          </w:tcPr>
          <w:p w14:paraId="5EBE74DE"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67E949AB" w14:textId="5E9A1DB4" w:rsidTr="00142600">
        <w:trPr>
          <w:trHeight w:val="437"/>
          <w:jc w:val="center"/>
        </w:trPr>
        <w:tc>
          <w:tcPr>
            <w:tcW w:w="1580" w:type="dxa"/>
            <w:hideMark/>
          </w:tcPr>
          <w:p w14:paraId="158A110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627" w:type="dxa"/>
            <w:hideMark/>
          </w:tcPr>
          <w:p w14:paraId="6CBC67D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12E7F68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119D43" w14:textId="41B97E7B" w:rsidR="00142600" w:rsidRPr="009E0744" w:rsidRDefault="00142600" w:rsidP="00142600">
            <w:pPr>
              <w:rPr>
                <w:rFonts w:ascii="Times New Roman" w:eastAsia="Times New Roman" w:hAnsi="Times New Roman" w:cs="Times New Roman"/>
                <w:sz w:val="20"/>
                <w:szCs w:val="20"/>
              </w:rPr>
            </w:pPr>
          </w:p>
        </w:tc>
        <w:tc>
          <w:tcPr>
            <w:tcW w:w="1260" w:type="dxa"/>
          </w:tcPr>
          <w:p w14:paraId="075F1FEB" w14:textId="60E26F7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9F0DFA8" w14:textId="42035500" w:rsidR="00142600" w:rsidRPr="009E0744" w:rsidRDefault="00142600" w:rsidP="00142600">
            <w:pPr>
              <w:rPr>
                <w:rFonts w:ascii="Times New Roman" w:eastAsia="Times New Roman" w:hAnsi="Times New Roman" w:cs="Times New Roman"/>
                <w:sz w:val="20"/>
                <w:szCs w:val="20"/>
              </w:rPr>
            </w:pPr>
          </w:p>
        </w:tc>
        <w:tc>
          <w:tcPr>
            <w:tcW w:w="1061" w:type="dxa"/>
          </w:tcPr>
          <w:p w14:paraId="59726E83"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22D83235" w14:textId="5AD4923A" w:rsidTr="00142600">
        <w:trPr>
          <w:trHeight w:val="231"/>
          <w:jc w:val="center"/>
        </w:trPr>
        <w:tc>
          <w:tcPr>
            <w:tcW w:w="1580" w:type="dxa"/>
            <w:hideMark/>
          </w:tcPr>
          <w:p w14:paraId="7BBC20E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627" w:type="dxa"/>
            <w:hideMark/>
          </w:tcPr>
          <w:p w14:paraId="7B471A7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13" w:type="dxa"/>
            <w:hideMark/>
          </w:tcPr>
          <w:p w14:paraId="71CEBA9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42720E" w14:textId="130C161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85C8A0E" w14:textId="6C975BDF"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0D3AA834" w14:textId="7D9675FC"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27FA9DE7" w14:textId="54F59E14"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0A1A6A3C" w14:textId="1638C47C" w:rsidTr="00142600">
        <w:trPr>
          <w:trHeight w:val="218"/>
          <w:jc w:val="center"/>
        </w:trPr>
        <w:tc>
          <w:tcPr>
            <w:tcW w:w="1580" w:type="dxa"/>
            <w:hideMark/>
          </w:tcPr>
          <w:p w14:paraId="5B0AD38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627" w:type="dxa"/>
            <w:hideMark/>
          </w:tcPr>
          <w:p w14:paraId="4961A55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13" w:type="dxa"/>
            <w:hideMark/>
          </w:tcPr>
          <w:p w14:paraId="421065B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FDE4873" w14:textId="51B7CB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2FF4BE" w14:textId="42C87986"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B4C9C77" w14:textId="10393551"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1AD69434" w14:textId="523F9840" w:rsidR="00142600" w:rsidRPr="005F0555" w:rsidRDefault="00142600" w:rsidP="00142600">
            <w:pPr>
              <w:rPr>
                <w:rFonts w:ascii="Times New Roman" w:eastAsia="Times New Roman" w:hAnsi="Times New Roman" w:cs="Times New Roman"/>
                <w:sz w:val="20"/>
                <w:szCs w:val="20"/>
              </w:rPr>
            </w:pPr>
          </w:p>
        </w:tc>
      </w:tr>
      <w:tr w:rsidR="00142600" w:rsidRPr="009E0744" w14:paraId="3C0A12D3" w14:textId="6A4B5A4A" w:rsidTr="00142600">
        <w:trPr>
          <w:trHeight w:val="218"/>
          <w:jc w:val="center"/>
        </w:trPr>
        <w:tc>
          <w:tcPr>
            <w:tcW w:w="1580" w:type="dxa"/>
            <w:hideMark/>
          </w:tcPr>
          <w:p w14:paraId="326A29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627" w:type="dxa"/>
            <w:hideMark/>
          </w:tcPr>
          <w:p w14:paraId="2DD9662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13" w:type="dxa"/>
            <w:hideMark/>
          </w:tcPr>
          <w:p w14:paraId="0830326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C376562" w14:textId="66FD084D"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A1CD082" w14:textId="3A0795EA"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9AF3C6B" w14:textId="6FB60872" w:rsidR="00142600" w:rsidRPr="005F0555" w:rsidRDefault="00142600" w:rsidP="00142600">
            <w:pPr>
              <w:rPr>
                <w:rFonts w:ascii="Times New Roman" w:eastAsia="Times New Roman" w:hAnsi="Times New Roman" w:cs="Times New Roman"/>
                <w:sz w:val="20"/>
                <w:szCs w:val="20"/>
              </w:rPr>
            </w:pPr>
          </w:p>
        </w:tc>
        <w:tc>
          <w:tcPr>
            <w:tcW w:w="1061" w:type="dxa"/>
          </w:tcPr>
          <w:p w14:paraId="67D3BAB2" w14:textId="6EFF467A" w:rsidR="00142600" w:rsidRPr="005F0555" w:rsidRDefault="00142600" w:rsidP="00142600">
            <w:pPr>
              <w:rPr>
                <w:rFonts w:ascii="Times New Roman" w:eastAsia="Times New Roman" w:hAnsi="Times New Roman" w:cs="Times New Roman"/>
                <w:sz w:val="20"/>
                <w:szCs w:val="20"/>
              </w:rPr>
            </w:pPr>
          </w:p>
        </w:tc>
      </w:tr>
      <w:tr w:rsidR="00142600" w:rsidRPr="009E0744" w14:paraId="3FE139AF" w14:textId="1E4F321A" w:rsidTr="00142600">
        <w:trPr>
          <w:trHeight w:val="218"/>
          <w:jc w:val="center"/>
        </w:trPr>
        <w:tc>
          <w:tcPr>
            <w:tcW w:w="1580" w:type="dxa"/>
            <w:hideMark/>
          </w:tcPr>
          <w:p w14:paraId="6981031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627" w:type="dxa"/>
            <w:hideMark/>
          </w:tcPr>
          <w:p w14:paraId="15606C6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313" w:type="dxa"/>
            <w:hideMark/>
          </w:tcPr>
          <w:p w14:paraId="2F2BD6E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82C4424" w14:textId="38C29467"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C666655" w14:textId="4501BF3E" w:rsidR="00142600" w:rsidRPr="005F0555" w:rsidRDefault="00142600" w:rsidP="00142600">
            <w:pPr>
              <w:rPr>
                <w:rFonts w:ascii="Times New Roman" w:eastAsia="Times New Roman" w:hAnsi="Times New Roman" w:cs="Times New Roman"/>
                <w:sz w:val="20"/>
                <w:szCs w:val="20"/>
              </w:rPr>
            </w:pPr>
          </w:p>
        </w:tc>
        <w:tc>
          <w:tcPr>
            <w:tcW w:w="1249" w:type="dxa"/>
          </w:tcPr>
          <w:p w14:paraId="79AB21A6" w14:textId="2926F205"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5F41CCCF" w14:textId="386F36C9"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16C7AB21" w14:textId="7E9BC50C" w:rsidTr="00142600">
        <w:trPr>
          <w:trHeight w:val="218"/>
          <w:jc w:val="center"/>
        </w:trPr>
        <w:tc>
          <w:tcPr>
            <w:tcW w:w="1580" w:type="dxa"/>
            <w:hideMark/>
          </w:tcPr>
          <w:p w14:paraId="3E6EC48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627" w:type="dxa"/>
            <w:hideMark/>
          </w:tcPr>
          <w:p w14:paraId="3A75E2E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13" w:type="dxa"/>
            <w:hideMark/>
          </w:tcPr>
          <w:p w14:paraId="578EA7C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F86A257" w14:textId="4AADB51D"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3D6726DB" w14:textId="6F1287BC" w:rsidR="00142600" w:rsidRPr="005F0555" w:rsidRDefault="00142600" w:rsidP="00142600">
            <w:pPr>
              <w:rPr>
                <w:rFonts w:ascii="Times New Roman" w:eastAsia="Times New Roman" w:hAnsi="Times New Roman" w:cs="Times New Roman"/>
                <w:sz w:val="20"/>
                <w:szCs w:val="20"/>
              </w:rPr>
            </w:pPr>
          </w:p>
        </w:tc>
        <w:tc>
          <w:tcPr>
            <w:tcW w:w="1249" w:type="dxa"/>
          </w:tcPr>
          <w:p w14:paraId="33798C78" w14:textId="6FFA4856" w:rsidR="00142600" w:rsidRPr="005F0555" w:rsidRDefault="00142600" w:rsidP="00142600">
            <w:pPr>
              <w:rPr>
                <w:rFonts w:ascii="Times New Roman" w:eastAsia="Times New Roman" w:hAnsi="Times New Roman" w:cs="Times New Roman"/>
                <w:sz w:val="20"/>
                <w:szCs w:val="20"/>
              </w:rPr>
            </w:pPr>
          </w:p>
        </w:tc>
        <w:tc>
          <w:tcPr>
            <w:tcW w:w="1061" w:type="dxa"/>
          </w:tcPr>
          <w:p w14:paraId="38E351F3" w14:textId="1D9582B5"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18B0342D" w14:textId="7231FFFB" w:rsidTr="00142600">
        <w:trPr>
          <w:trHeight w:val="218"/>
          <w:jc w:val="center"/>
        </w:trPr>
        <w:tc>
          <w:tcPr>
            <w:tcW w:w="1580" w:type="dxa"/>
            <w:hideMark/>
          </w:tcPr>
          <w:p w14:paraId="04FCD40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725FC00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13" w:type="dxa"/>
            <w:hideMark/>
          </w:tcPr>
          <w:p w14:paraId="5E55B29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1D35D4" w14:textId="6C396EC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00AF17" w14:textId="711B209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552F539" w14:textId="0F9DB1A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03363B12" w14:textId="0BC40A6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12A5B8C" w14:textId="13F8AE25" w:rsidTr="00142600">
        <w:trPr>
          <w:trHeight w:val="231"/>
          <w:jc w:val="center"/>
        </w:trPr>
        <w:tc>
          <w:tcPr>
            <w:tcW w:w="1580" w:type="dxa"/>
            <w:hideMark/>
          </w:tcPr>
          <w:p w14:paraId="3ACE717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CE4019B"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313" w:type="dxa"/>
            <w:hideMark/>
          </w:tcPr>
          <w:p w14:paraId="721E583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B90B971" w14:textId="043618CB" w:rsidR="00142600" w:rsidRPr="009E0744" w:rsidRDefault="00142600" w:rsidP="00142600">
            <w:pPr>
              <w:rPr>
                <w:rFonts w:ascii="Times New Roman" w:eastAsia="Times New Roman" w:hAnsi="Times New Roman" w:cs="Times New Roman"/>
                <w:sz w:val="20"/>
                <w:szCs w:val="20"/>
              </w:rPr>
            </w:pPr>
          </w:p>
        </w:tc>
        <w:tc>
          <w:tcPr>
            <w:tcW w:w="1260" w:type="dxa"/>
          </w:tcPr>
          <w:p w14:paraId="37CF96C0" w14:textId="38BEBED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D654BE4" w14:textId="2FB49B6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463D719F" w14:textId="7ACF270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42BDE58B" w14:textId="094B5346" w:rsidTr="00142600">
        <w:trPr>
          <w:trHeight w:val="218"/>
          <w:jc w:val="center"/>
        </w:trPr>
        <w:tc>
          <w:tcPr>
            <w:tcW w:w="1580" w:type="dxa"/>
            <w:hideMark/>
          </w:tcPr>
          <w:p w14:paraId="2106B43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627" w:type="dxa"/>
            <w:hideMark/>
          </w:tcPr>
          <w:p w14:paraId="193BADB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313" w:type="dxa"/>
            <w:hideMark/>
          </w:tcPr>
          <w:p w14:paraId="21833CB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28430B0" w14:textId="278022F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37FF27C" w14:textId="08ACF52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6FF1192" w14:textId="3EBA621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29C64B52" w14:textId="6CC0B8AC" w:rsidR="00142600" w:rsidRPr="009E0744" w:rsidRDefault="00142600" w:rsidP="00142600">
            <w:pPr>
              <w:rPr>
                <w:rFonts w:ascii="Times New Roman" w:eastAsia="Times New Roman" w:hAnsi="Times New Roman" w:cs="Times New Roman"/>
                <w:sz w:val="20"/>
                <w:szCs w:val="20"/>
              </w:rPr>
            </w:pPr>
          </w:p>
        </w:tc>
      </w:tr>
      <w:tr w:rsidR="00142600" w:rsidRPr="009E0744" w14:paraId="4F72D6D7" w14:textId="45DD9111" w:rsidTr="00142600">
        <w:trPr>
          <w:trHeight w:val="218"/>
          <w:jc w:val="center"/>
        </w:trPr>
        <w:tc>
          <w:tcPr>
            <w:tcW w:w="1580" w:type="dxa"/>
            <w:hideMark/>
          </w:tcPr>
          <w:p w14:paraId="0A1BD8E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627" w:type="dxa"/>
            <w:hideMark/>
          </w:tcPr>
          <w:p w14:paraId="695C830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313" w:type="dxa"/>
            <w:hideMark/>
          </w:tcPr>
          <w:p w14:paraId="1D1BD2C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9D70FC" w14:textId="79C9620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8AF50B6" w14:textId="6E44F2D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1DFDEAB" w14:textId="0F51AB28"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013151C" w14:textId="69A4AE1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01E0F214" w14:textId="560C805B" w:rsidTr="00142600">
        <w:trPr>
          <w:trHeight w:val="218"/>
          <w:jc w:val="center"/>
        </w:trPr>
        <w:tc>
          <w:tcPr>
            <w:tcW w:w="1580" w:type="dxa"/>
            <w:hideMark/>
          </w:tcPr>
          <w:p w14:paraId="03A8E42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14665A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04B72A5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590F144" w14:textId="2A61CAA3" w:rsidR="00142600" w:rsidRPr="009E0744" w:rsidRDefault="00142600" w:rsidP="00142600">
            <w:pPr>
              <w:rPr>
                <w:rFonts w:ascii="Times New Roman" w:eastAsia="Times New Roman" w:hAnsi="Times New Roman" w:cs="Times New Roman"/>
                <w:sz w:val="20"/>
                <w:szCs w:val="20"/>
              </w:rPr>
            </w:pPr>
          </w:p>
        </w:tc>
        <w:tc>
          <w:tcPr>
            <w:tcW w:w="1260" w:type="dxa"/>
          </w:tcPr>
          <w:p w14:paraId="1917F920" w14:textId="6624111E"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EFFF23" w14:textId="4B1FC3B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8A4FF4C" w14:textId="6DB8C0C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79FD43E5" w14:textId="7A15E294" w:rsidTr="00142600">
        <w:trPr>
          <w:trHeight w:val="218"/>
          <w:jc w:val="center"/>
        </w:trPr>
        <w:tc>
          <w:tcPr>
            <w:tcW w:w="1580" w:type="dxa"/>
            <w:hideMark/>
          </w:tcPr>
          <w:p w14:paraId="2DB3A26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627" w:type="dxa"/>
            <w:hideMark/>
          </w:tcPr>
          <w:p w14:paraId="5F69CE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13" w:type="dxa"/>
            <w:hideMark/>
          </w:tcPr>
          <w:p w14:paraId="7934CF2F"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AD23EF" w14:textId="64A81C1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C94128A" w14:textId="10B199F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96DE461" w14:textId="1CA5424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4A23C48" w14:textId="63C8E3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680DAA3" w14:textId="02BFEDB5" w:rsidTr="00142600">
        <w:trPr>
          <w:trHeight w:val="218"/>
          <w:jc w:val="center"/>
        </w:trPr>
        <w:tc>
          <w:tcPr>
            <w:tcW w:w="1580" w:type="dxa"/>
            <w:hideMark/>
          </w:tcPr>
          <w:p w14:paraId="042291EB"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627" w:type="dxa"/>
            <w:hideMark/>
          </w:tcPr>
          <w:p w14:paraId="3D44A33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313" w:type="dxa"/>
            <w:hideMark/>
          </w:tcPr>
          <w:p w14:paraId="0D371DD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76C355" w14:textId="204B7F9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C6BEA8" w14:textId="086C926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3F87CD6" w14:textId="0AECEAC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180EEACF" w14:textId="2CDD776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46F54410" w14:textId="346F7533" w:rsidTr="00142600">
        <w:trPr>
          <w:trHeight w:val="218"/>
          <w:jc w:val="center"/>
        </w:trPr>
        <w:tc>
          <w:tcPr>
            <w:tcW w:w="1580" w:type="dxa"/>
            <w:hideMark/>
          </w:tcPr>
          <w:p w14:paraId="685059A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6D8C75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313" w:type="dxa"/>
            <w:hideMark/>
          </w:tcPr>
          <w:p w14:paraId="40959EA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F2602D" w14:textId="0B69C14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BE4A43E" w14:textId="4839C5B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CEBE397" w14:textId="3DF86CC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2EFE84A" w14:textId="4739B47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57F1583" w14:textId="3F0829FC" w:rsidTr="00142600">
        <w:trPr>
          <w:trHeight w:val="231"/>
          <w:jc w:val="center"/>
        </w:trPr>
        <w:tc>
          <w:tcPr>
            <w:tcW w:w="1580" w:type="dxa"/>
            <w:hideMark/>
          </w:tcPr>
          <w:p w14:paraId="4A41054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3B73A0F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DF25A4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413AE8C7" w14:textId="7327C3C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0751BB" w14:textId="6B64170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49" w:type="dxa"/>
          </w:tcPr>
          <w:p w14:paraId="1845327A" w14:textId="7E70D70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061" w:type="dxa"/>
          </w:tcPr>
          <w:p w14:paraId="373F7ECA" w14:textId="0BCDB04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142600" w:rsidRPr="009E0744" w14:paraId="76587008" w14:textId="059215CE" w:rsidTr="00142600">
        <w:trPr>
          <w:trHeight w:val="218"/>
          <w:jc w:val="center"/>
        </w:trPr>
        <w:tc>
          <w:tcPr>
            <w:tcW w:w="1580" w:type="dxa"/>
            <w:hideMark/>
          </w:tcPr>
          <w:p w14:paraId="67691EC0" w14:textId="77777777" w:rsidR="00142600" w:rsidRPr="009E0744" w:rsidRDefault="00142600"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46CD95A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7F1E7D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5863ABCD" w14:textId="3637168E" w:rsidR="00142600" w:rsidRPr="009E0744"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60" w:type="dxa"/>
          </w:tcPr>
          <w:p w14:paraId="29B8A9DE" w14:textId="79D4AEA0"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46C3EC04" w14:textId="49F5A96A"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505B34CF" w14:textId="356EEB56" w:rsidR="00142600" w:rsidRPr="005441B1" w:rsidRDefault="00142600" w:rsidP="00142600">
            <w:pPr>
              <w:rPr>
                <w:rFonts w:ascii="Times New Roman" w:eastAsia="Times New Roman" w:hAnsi="Times New Roman" w:cs="Times New Roman"/>
                <w:sz w:val="20"/>
                <w:szCs w:val="20"/>
              </w:rPr>
            </w:pPr>
          </w:p>
        </w:tc>
      </w:tr>
      <w:tr w:rsidR="00142600" w:rsidRPr="009E0744" w14:paraId="0DC838D5" w14:textId="74F20037" w:rsidTr="00142600">
        <w:trPr>
          <w:trHeight w:val="437"/>
          <w:jc w:val="center"/>
        </w:trPr>
        <w:tc>
          <w:tcPr>
            <w:tcW w:w="1580" w:type="dxa"/>
            <w:hideMark/>
          </w:tcPr>
          <w:p w14:paraId="39CEDA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HIF-1α proteasomal degradation</w:t>
            </w:r>
          </w:p>
        </w:tc>
        <w:tc>
          <w:tcPr>
            <w:tcW w:w="1627" w:type="dxa"/>
            <w:hideMark/>
          </w:tcPr>
          <w:p w14:paraId="4FB2291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00DF338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101ECE2" w14:textId="04A78D1C" w:rsidR="00142600" w:rsidRPr="009E0744" w:rsidRDefault="00142600" w:rsidP="00142600">
            <w:pPr>
              <w:rPr>
                <w:rFonts w:ascii="Times New Roman" w:eastAsia="Times New Roman" w:hAnsi="Times New Roman" w:cs="Times New Roman"/>
                <w:sz w:val="20"/>
                <w:szCs w:val="20"/>
              </w:rPr>
            </w:pPr>
          </w:p>
        </w:tc>
        <w:tc>
          <w:tcPr>
            <w:tcW w:w="1260" w:type="dxa"/>
          </w:tcPr>
          <w:p w14:paraId="08A38931" w14:textId="6F3C21CA"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085380D8" w14:textId="7071362D"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02FF3665" w14:textId="526A9E9E"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142600" w:rsidRPr="009E0744" w14:paraId="19B5408C" w14:textId="59C11653" w:rsidTr="00142600">
        <w:trPr>
          <w:trHeight w:val="231"/>
          <w:jc w:val="center"/>
        </w:trPr>
        <w:tc>
          <w:tcPr>
            <w:tcW w:w="1580" w:type="dxa"/>
            <w:hideMark/>
          </w:tcPr>
          <w:p w14:paraId="5538E9B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36C035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61C9E72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31E2C6" w14:textId="6AA97B4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0D9E8B7F" w14:textId="46B0BDD9" w:rsidR="00142600" w:rsidRPr="009E0744"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16082D67" w14:textId="4238410D"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5F824631" w14:textId="5F53F46E"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142600" w:rsidRPr="009E0744" w14:paraId="0DB725FE" w14:textId="6B298EB1" w:rsidTr="00142600">
        <w:trPr>
          <w:trHeight w:val="437"/>
          <w:jc w:val="center"/>
        </w:trPr>
        <w:tc>
          <w:tcPr>
            <w:tcW w:w="1580" w:type="dxa"/>
            <w:hideMark/>
          </w:tcPr>
          <w:p w14:paraId="597A06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396AE05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313" w:type="dxa"/>
            <w:hideMark/>
          </w:tcPr>
          <w:p w14:paraId="542E426D" w14:textId="3DE3909A"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445FA5" w14:textId="53E2C67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CD26B1" w14:textId="3D1723F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F761F55" w14:textId="03246E5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4541636" w14:textId="32D5026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9A2802A" w14:textId="75A5AAFA" w:rsidTr="00142600">
        <w:trPr>
          <w:trHeight w:val="437"/>
          <w:jc w:val="center"/>
        </w:trPr>
        <w:tc>
          <w:tcPr>
            <w:tcW w:w="1580" w:type="dxa"/>
            <w:hideMark/>
          </w:tcPr>
          <w:p w14:paraId="4639454F"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E24BED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02BA2177" w14:textId="5F76BAD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65CBC2A" w14:textId="2ADD1FFF" w:rsidR="00142600" w:rsidRPr="009E0744" w:rsidRDefault="00142600" w:rsidP="00142600">
            <w:pPr>
              <w:rPr>
                <w:rFonts w:ascii="Times New Roman" w:eastAsia="Times New Roman" w:hAnsi="Times New Roman" w:cs="Times New Roman"/>
                <w:sz w:val="20"/>
                <w:szCs w:val="20"/>
              </w:rPr>
            </w:pPr>
          </w:p>
        </w:tc>
        <w:tc>
          <w:tcPr>
            <w:tcW w:w="1260" w:type="dxa"/>
          </w:tcPr>
          <w:p w14:paraId="09D3C4D5" w14:textId="3BCC4FBE"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032D182" w14:textId="27AA82B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F9D2038" w14:textId="30CA904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177B48" w14:textId="61465506"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4C460A50" w14:textId="77777777" w:rsidTr="00045D9C">
        <w:tc>
          <w:tcPr>
            <w:tcW w:w="0" w:type="auto"/>
            <w:hideMark/>
          </w:tcPr>
          <w:p w14:paraId="08E171D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BDA1D1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9B44E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AF900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E34961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6F93E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D89D5C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BDA99A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790C2D64" w14:textId="77777777" w:rsidTr="00045D9C">
        <w:tc>
          <w:tcPr>
            <w:tcW w:w="0" w:type="auto"/>
            <w:hideMark/>
          </w:tcPr>
          <w:p w14:paraId="36068D0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5E44C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1F8249D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45756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5A4428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0999D4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D81705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C015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67EC2" w:rsidRPr="00967EC2" w14:paraId="15520BBF" w14:textId="77777777" w:rsidTr="00045D9C">
        <w:tc>
          <w:tcPr>
            <w:tcW w:w="0" w:type="auto"/>
            <w:hideMark/>
          </w:tcPr>
          <w:p w14:paraId="633641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371172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491044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5E40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CD5DDB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3A830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65078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58321B6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67EC2" w:rsidRPr="00967EC2" w14:paraId="5F8EF982" w14:textId="77777777" w:rsidTr="00045D9C">
        <w:tc>
          <w:tcPr>
            <w:tcW w:w="0" w:type="auto"/>
            <w:hideMark/>
          </w:tcPr>
          <w:p w14:paraId="0799634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813E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5358F3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6702B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8533CB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C4DACE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AEEBAA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37BCD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67EC2" w:rsidRPr="00967EC2" w14:paraId="5E40C8A1" w14:textId="77777777" w:rsidTr="00045D9C">
        <w:tc>
          <w:tcPr>
            <w:tcW w:w="0" w:type="auto"/>
            <w:hideMark/>
          </w:tcPr>
          <w:p w14:paraId="0B06D3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FB4E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070EF0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33C807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231A52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BBF7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61DE82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045F7CB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45B6A526" w14:textId="77777777" w:rsidR="00F90915" w:rsidRPr="006C671F" w:rsidRDefault="00F90915" w:rsidP="006C671F">
      <w:pPr>
        <w:jc w:val="both"/>
        <w:rPr>
          <w:rFonts w:ascii="Times New Roman" w:hAnsi="Times New Roman" w:cs="Times New Roman"/>
          <w:i/>
          <w:iCs/>
          <w:sz w:val="24"/>
          <w:szCs w:val="24"/>
        </w:rPr>
      </w:pPr>
    </w:p>
    <w:p w14:paraId="38F63272" w14:textId="77777777" w:rsidR="00422636" w:rsidRDefault="00422636" w:rsidP="006C671F">
      <w:pPr>
        <w:jc w:val="center"/>
        <w:rPr>
          <w:rFonts w:ascii="Times New Roman" w:hAnsi="Times New Roman" w:cs="Times New Roman"/>
          <w:i/>
          <w:iCs/>
          <w:sz w:val="24"/>
          <w:szCs w:val="24"/>
        </w:rPr>
      </w:pPr>
    </w:p>
    <w:p w14:paraId="2DC7DC66" w14:textId="77777777" w:rsidR="00422636" w:rsidRDefault="00422636" w:rsidP="006C671F">
      <w:pPr>
        <w:jc w:val="center"/>
        <w:rPr>
          <w:rFonts w:ascii="Times New Roman" w:hAnsi="Times New Roman" w:cs="Times New Roman"/>
          <w:i/>
          <w:iCs/>
          <w:sz w:val="24"/>
          <w:szCs w:val="24"/>
        </w:rPr>
      </w:pPr>
    </w:p>
    <w:p w14:paraId="407E4A65" w14:textId="77777777" w:rsidR="00422636" w:rsidRDefault="00422636" w:rsidP="006C671F">
      <w:pPr>
        <w:jc w:val="center"/>
        <w:rPr>
          <w:rFonts w:ascii="Times New Roman" w:hAnsi="Times New Roman" w:cs="Times New Roman"/>
          <w:i/>
          <w:iCs/>
          <w:sz w:val="24"/>
          <w:szCs w:val="24"/>
        </w:rPr>
      </w:pPr>
    </w:p>
    <w:p w14:paraId="323E706A" w14:textId="77777777" w:rsidR="00422636" w:rsidRDefault="00422636" w:rsidP="006C671F">
      <w:pPr>
        <w:jc w:val="center"/>
        <w:rPr>
          <w:rFonts w:ascii="Times New Roman" w:hAnsi="Times New Roman" w:cs="Times New Roman"/>
          <w:i/>
          <w:iCs/>
          <w:sz w:val="24"/>
          <w:szCs w:val="24"/>
        </w:rPr>
      </w:pPr>
    </w:p>
    <w:p w14:paraId="52F4D1D7" w14:textId="77777777" w:rsidR="00422636" w:rsidRDefault="00422636" w:rsidP="006C671F">
      <w:pPr>
        <w:jc w:val="center"/>
        <w:rPr>
          <w:rFonts w:ascii="Times New Roman" w:hAnsi="Times New Roman" w:cs="Times New Roman"/>
          <w:i/>
          <w:iCs/>
          <w:sz w:val="24"/>
          <w:szCs w:val="24"/>
        </w:rPr>
      </w:pPr>
    </w:p>
    <w:p w14:paraId="4011AB8A" w14:textId="1B058DE1" w:rsidR="00A90254" w:rsidRPr="009E0744" w:rsidRDefault="006C671F" w:rsidP="0042263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16"/>
        <w:gridCol w:w="1018"/>
        <w:gridCol w:w="1339"/>
        <w:gridCol w:w="1154"/>
        <w:gridCol w:w="1154"/>
        <w:gridCol w:w="1154"/>
        <w:gridCol w:w="1154"/>
        <w:gridCol w:w="1061"/>
      </w:tblGrid>
      <w:tr w:rsidR="00142600" w:rsidRPr="00422636" w14:paraId="1603324C" w14:textId="705DCCFD" w:rsidTr="00142600">
        <w:tc>
          <w:tcPr>
            <w:tcW w:w="1357" w:type="dxa"/>
            <w:hideMark/>
          </w:tcPr>
          <w:p w14:paraId="00EE9B4A" w14:textId="77777777" w:rsidR="00142600" w:rsidRPr="00422636" w:rsidRDefault="00142600" w:rsidP="00A90254">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1049" w:type="dxa"/>
            <w:hideMark/>
          </w:tcPr>
          <w:p w14:paraId="5CC8044D" w14:textId="77777777"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82" w:type="dxa"/>
            <w:hideMark/>
          </w:tcPr>
          <w:p w14:paraId="0059F471" w14:textId="77777777"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90" w:type="dxa"/>
          </w:tcPr>
          <w:p w14:paraId="76146F76" w14:textId="159C4616"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GPT-4</w:t>
            </w:r>
          </w:p>
        </w:tc>
        <w:tc>
          <w:tcPr>
            <w:tcW w:w="1190" w:type="dxa"/>
          </w:tcPr>
          <w:p w14:paraId="77309356" w14:textId="512C97F2"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hAnsi="Times New Roman" w:cs="Times New Roman"/>
                <w:b/>
                <w:bCs/>
                <w:sz w:val="20"/>
                <w:szCs w:val="20"/>
              </w:rPr>
              <w:t>Claude-3</w:t>
            </w:r>
          </w:p>
        </w:tc>
        <w:tc>
          <w:tcPr>
            <w:tcW w:w="1190" w:type="dxa"/>
          </w:tcPr>
          <w:p w14:paraId="02213695" w14:textId="41DFB09E" w:rsidR="00142600" w:rsidRPr="00422636" w:rsidRDefault="00142600" w:rsidP="00A90254">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c>
          <w:tcPr>
            <w:tcW w:w="1190" w:type="dxa"/>
          </w:tcPr>
          <w:p w14:paraId="18092B87" w14:textId="3D45A3FC" w:rsidR="00142600" w:rsidRPr="00422636" w:rsidRDefault="00142600" w:rsidP="00A90254">
            <w:pPr>
              <w:jc w:val="center"/>
              <w:rPr>
                <w:rFonts w:ascii="Times New Roman" w:hAnsi="Times New Roman" w:cs="Times New Roman"/>
                <w:sz w:val="20"/>
                <w:szCs w:val="20"/>
              </w:rPr>
            </w:pPr>
            <w:r w:rsidRPr="00422636">
              <w:rPr>
                <w:rFonts w:ascii="Times New Roman" w:hAnsi="Times New Roman" w:cs="Times New Roman"/>
                <w:sz w:val="20"/>
                <w:szCs w:val="20"/>
              </w:rPr>
              <w:t>GEMINI</w:t>
            </w:r>
          </w:p>
        </w:tc>
        <w:tc>
          <w:tcPr>
            <w:tcW w:w="802" w:type="dxa"/>
          </w:tcPr>
          <w:p w14:paraId="598E05D0" w14:textId="437CE870" w:rsidR="00142600" w:rsidRPr="00422636" w:rsidRDefault="00142600" w:rsidP="00A90254">
            <w:pPr>
              <w:jc w:val="center"/>
              <w:rPr>
                <w:rFonts w:ascii="Times New Roman" w:hAnsi="Times New Roman" w:cs="Times New Roman"/>
                <w:sz w:val="20"/>
                <w:szCs w:val="20"/>
              </w:rPr>
            </w:pPr>
            <w:r w:rsidRPr="00422636">
              <w:rPr>
                <w:rFonts w:ascii="Times New Roman" w:hAnsi="Times New Roman" w:cs="Times New Roman"/>
                <w:sz w:val="20"/>
                <w:szCs w:val="20"/>
              </w:rPr>
              <w:t>pathway</w:t>
            </w:r>
          </w:p>
        </w:tc>
      </w:tr>
      <w:tr w:rsidR="00142600" w:rsidRPr="00422636" w14:paraId="425BDED6" w14:textId="51B62B3F" w:rsidTr="00142600">
        <w:tc>
          <w:tcPr>
            <w:tcW w:w="1357" w:type="dxa"/>
            <w:hideMark/>
          </w:tcPr>
          <w:p w14:paraId="13AD5DA3"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49" w:type="dxa"/>
            <w:hideMark/>
          </w:tcPr>
          <w:p w14:paraId="7CEDF7C1"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82" w:type="dxa"/>
            <w:hideMark/>
          </w:tcPr>
          <w:p w14:paraId="5046ACB1"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60A7BCA" w14:textId="55402C22"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22B1C2" w14:textId="50593B9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5A899347" w14:textId="2668165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6D15CC0" w14:textId="2AA8458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54A5EA19" w14:textId="20DA9C1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2803CD60" w14:textId="08CFAD66" w:rsidTr="00142600">
        <w:tc>
          <w:tcPr>
            <w:tcW w:w="1357" w:type="dxa"/>
            <w:hideMark/>
          </w:tcPr>
          <w:p w14:paraId="59809E18"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49" w:type="dxa"/>
            <w:hideMark/>
          </w:tcPr>
          <w:p w14:paraId="363DDD3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82" w:type="dxa"/>
            <w:hideMark/>
          </w:tcPr>
          <w:p w14:paraId="7E5BEF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BDB0472" w14:textId="19E9FD2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82AAF75" w14:textId="0CD7C63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642E87F6" w14:textId="022E50B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2BCB84F1" w14:textId="4184EB9D" w:rsidR="00142600" w:rsidRPr="00422636" w:rsidRDefault="00142600" w:rsidP="00142600">
            <w:pPr>
              <w:rPr>
                <w:rFonts w:ascii="Times New Roman" w:eastAsia="Times New Roman" w:hAnsi="Times New Roman" w:cs="Times New Roman"/>
                <w:sz w:val="20"/>
                <w:szCs w:val="20"/>
              </w:rPr>
            </w:pPr>
          </w:p>
        </w:tc>
        <w:tc>
          <w:tcPr>
            <w:tcW w:w="802" w:type="dxa"/>
          </w:tcPr>
          <w:p w14:paraId="223BEA36" w14:textId="7DA2E8F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006F37FE" w14:textId="2D891F4C" w:rsidTr="00142600">
        <w:tc>
          <w:tcPr>
            <w:tcW w:w="1357" w:type="dxa"/>
            <w:hideMark/>
          </w:tcPr>
          <w:p w14:paraId="34EA9B0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49" w:type="dxa"/>
            <w:hideMark/>
          </w:tcPr>
          <w:p w14:paraId="274AAD32"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82" w:type="dxa"/>
            <w:hideMark/>
          </w:tcPr>
          <w:p w14:paraId="76E3137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7089785" w14:textId="40A2859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AE4760C" w14:textId="52EC06F2"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1AB0D661" w14:textId="45DB4409"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0A28A66" w14:textId="173C529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00826C72" w14:textId="6DD0E21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69AFE202" w14:textId="1F44FB36" w:rsidTr="00142600">
        <w:tc>
          <w:tcPr>
            <w:tcW w:w="1357" w:type="dxa"/>
            <w:hideMark/>
          </w:tcPr>
          <w:p w14:paraId="45C3CABD"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49" w:type="dxa"/>
            <w:hideMark/>
          </w:tcPr>
          <w:p w14:paraId="034588B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82" w:type="dxa"/>
            <w:hideMark/>
          </w:tcPr>
          <w:p w14:paraId="1D9B4B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4F1896D" w14:textId="35EC787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63064F1" w14:textId="362C434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E38DBAF" w14:textId="380EA99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E1085BB" w14:textId="41F3D025" w:rsidR="00142600" w:rsidRPr="00422636" w:rsidRDefault="00142600" w:rsidP="00142600">
            <w:pPr>
              <w:rPr>
                <w:rFonts w:ascii="Times New Roman" w:eastAsia="Times New Roman" w:hAnsi="Times New Roman" w:cs="Times New Roman"/>
                <w:sz w:val="20"/>
                <w:szCs w:val="20"/>
              </w:rPr>
            </w:pPr>
          </w:p>
        </w:tc>
        <w:tc>
          <w:tcPr>
            <w:tcW w:w="802" w:type="dxa"/>
          </w:tcPr>
          <w:p w14:paraId="34660E36" w14:textId="017E5E6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3E4A51CA" w14:textId="7EDFFC79" w:rsidTr="00142600">
        <w:tc>
          <w:tcPr>
            <w:tcW w:w="1357" w:type="dxa"/>
            <w:hideMark/>
          </w:tcPr>
          <w:p w14:paraId="1B7E44C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49" w:type="dxa"/>
            <w:hideMark/>
          </w:tcPr>
          <w:p w14:paraId="5620C51B"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82" w:type="dxa"/>
            <w:hideMark/>
          </w:tcPr>
          <w:p w14:paraId="423675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037FDD4" w14:textId="4091B7B1" w:rsidR="00142600" w:rsidRPr="00422636" w:rsidRDefault="00142600" w:rsidP="00142600">
            <w:pPr>
              <w:rPr>
                <w:rFonts w:ascii="Times New Roman" w:eastAsia="Times New Roman" w:hAnsi="Times New Roman" w:cs="Times New Roman"/>
                <w:sz w:val="20"/>
                <w:szCs w:val="20"/>
              </w:rPr>
            </w:pPr>
          </w:p>
        </w:tc>
        <w:tc>
          <w:tcPr>
            <w:tcW w:w="1190" w:type="dxa"/>
          </w:tcPr>
          <w:p w14:paraId="104A923C" w14:textId="5B1E3224"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6F7BCC0" w14:textId="4281150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1C377CE" w14:textId="44F8616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71E59714" w14:textId="620CA85A" w:rsidR="00142600" w:rsidRPr="00422636" w:rsidRDefault="00142600" w:rsidP="00142600">
            <w:pPr>
              <w:rPr>
                <w:rFonts w:ascii="Times New Roman" w:eastAsia="Times New Roman" w:hAnsi="Times New Roman" w:cs="Times New Roman"/>
                <w:sz w:val="20"/>
                <w:szCs w:val="20"/>
              </w:rPr>
            </w:pPr>
          </w:p>
        </w:tc>
      </w:tr>
      <w:tr w:rsidR="00142600" w:rsidRPr="00422636" w14:paraId="7E260BFE" w14:textId="6DFD75B5" w:rsidTr="00142600">
        <w:tc>
          <w:tcPr>
            <w:tcW w:w="1357" w:type="dxa"/>
            <w:hideMark/>
          </w:tcPr>
          <w:p w14:paraId="443078BE"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49" w:type="dxa"/>
            <w:hideMark/>
          </w:tcPr>
          <w:p w14:paraId="1294DA02"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82" w:type="dxa"/>
            <w:hideMark/>
          </w:tcPr>
          <w:p w14:paraId="737C2F0D"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96E18C2" w14:textId="0B6DBD8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A654B29" w14:textId="3140E63B" w:rsidR="00142600" w:rsidRPr="00422636" w:rsidRDefault="00142600" w:rsidP="00142600">
            <w:pPr>
              <w:rPr>
                <w:rFonts w:ascii="Times New Roman" w:eastAsia="Times New Roman" w:hAnsi="Times New Roman" w:cs="Times New Roman"/>
                <w:sz w:val="20"/>
                <w:szCs w:val="20"/>
              </w:rPr>
            </w:pPr>
          </w:p>
        </w:tc>
        <w:tc>
          <w:tcPr>
            <w:tcW w:w="1190" w:type="dxa"/>
          </w:tcPr>
          <w:p w14:paraId="62F02B8F" w14:textId="6B320205"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2BFCEB8" w14:textId="22F23BFB" w:rsidR="00142600" w:rsidRPr="00422636" w:rsidRDefault="00142600" w:rsidP="00142600">
            <w:pPr>
              <w:rPr>
                <w:rFonts w:ascii="Times New Roman" w:eastAsia="Times New Roman" w:hAnsi="Times New Roman" w:cs="Times New Roman"/>
                <w:sz w:val="20"/>
                <w:szCs w:val="20"/>
              </w:rPr>
            </w:pPr>
          </w:p>
        </w:tc>
        <w:tc>
          <w:tcPr>
            <w:tcW w:w="802" w:type="dxa"/>
          </w:tcPr>
          <w:p w14:paraId="2F99999D" w14:textId="403B8F6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5D0C0EF7" w14:textId="1AEB7E68" w:rsidTr="00142600">
        <w:tc>
          <w:tcPr>
            <w:tcW w:w="1357" w:type="dxa"/>
            <w:hideMark/>
          </w:tcPr>
          <w:p w14:paraId="14A6FC4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6529AE2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82" w:type="dxa"/>
            <w:hideMark/>
          </w:tcPr>
          <w:p w14:paraId="0B0BC187"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005585" w14:textId="680578F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D1DFCBF" w14:textId="4C5E519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FDE7615" w14:textId="78847C0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43EDDC85" w14:textId="77B737D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575D27C2" w14:textId="47F82AD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4BD2EC41" w14:textId="20CA8A32" w:rsidTr="00142600">
        <w:tc>
          <w:tcPr>
            <w:tcW w:w="1357" w:type="dxa"/>
            <w:hideMark/>
          </w:tcPr>
          <w:p w14:paraId="32A6F90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4AACD045"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82" w:type="dxa"/>
            <w:hideMark/>
          </w:tcPr>
          <w:p w14:paraId="62BEC686"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16B09B6" w14:textId="2C34520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B462385" w14:textId="596DEFD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1A32DAC" w14:textId="0D97802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3B6109B" w14:textId="37A039A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15246B3F" w14:textId="1690799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194765A4" w14:textId="504DADAD" w:rsidTr="00142600">
        <w:tc>
          <w:tcPr>
            <w:tcW w:w="1357" w:type="dxa"/>
            <w:hideMark/>
          </w:tcPr>
          <w:p w14:paraId="75BE50D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212FBF57"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82" w:type="dxa"/>
            <w:hideMark/>
          </w:tcPr>
          <w:p w14:paraId="3FCC3CDB"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4B8260D9" w14:textId="4060EF0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8205121" w14:textId="6996017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AAD3BEF" w14:textId="081BF6A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8881648" w14:textId="18CF978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4F0C94D2" w14:textId="3F943BA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118F7099" w14:textId="3E046CA3" w:rsidTr="00142600">
        <w:tc>
          <w:tcPr>
            <w:tcW w:w="1357" w:type="dxa"/>
            <w:hideMark/>
          </w:tcPr>
          <w:p w14:paraId="63131460"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lastRenderedPageBreak/>
              <w:t>PDGFR-α</w:t>
            </w:r>
          </w:p>
        </w:tc>
        <w:tc>
          <w:tcPr>
            <w:tcW w:w="1049" w:type="dxa"/>
            <w:hideMark/>
          </w:tcPr>
          <w:p w14:paraId="6E0191DF"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82" w:type="dxa"/>
            <w:hideMark/>
          </w:tcPr>
          <w:p w14:paraId="4D46008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1320B48" w14:textId="61BF70C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A911DB2" w14:textId="3AC2F23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7C64DBF" w14:textId="33D2AED3"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8A04454" w14:textId="6EF3E45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4AC880E1" w14:textId="34C1C4FF"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75D104DB" w14:textId="3F5FA4FE" w:rsidTr="00142600">
        <w:tc>
          <w:tcPr>
            <w:tcW w:w="1357" w:type="dxa"/>
            <w:hideMark/>
          </w:tcPr>
          <w:p w14:paraId="46DF557A"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49" w:type="dxa"/>
            <w:hideMark/>
          </w:tcPr>
          <w:p w14:paraId="00DF167F"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82" w:type="dxa"/>
            <w:hideMark/>
          </w:tcPr>
          <w:p w14:paraId="096EAC34"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F711022" w14:textId="7D451F6C"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EF3DBE3" w14:textId="21CD329D" w:rsidR="00142600" w:rsidRPr="00422636" w:rsidRDefault="00142600" w:rsidP="00A62E24">
            <w:pPr>
              <w:rPr>
                <w:rFonts w:ascii="Times New Roman" w:eastAsia="Times New Roman" w:hAnsi="Times New Roman" w:cs="Times New Roman"/>
                <w:sz w:val="20"/>
                <w:szCs w:val="20"/>
              </w:rPr>
            </w:pPr>
          </w:p>
        </w:tc>
        <w:tc>
          <w:tcPr>
            <w:tcW w:w="1190" w:type="dxa"/>
          </w:tcPr>
          <w:p w14:paraId="5F94EB3F" w14:textId="3489B10A"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B229875" w14:textId="1D8AB099"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5349896D" w14:textId="77777777" w:rsidR="00142600" w:rsidRPr="00422636" w:rsidRDefault="00142600" w:rsidP="00A62E24">
            <w:pPr>
              <w:rPr>
                <w:rFonts w:ascii="Times New Roman" w:eastAsia="Times New Roman" w:hAnsi="Times New Roman" w:cs="Times New Roman"/>
                <w:sz w:val="20"/>
                <w:szCs w:val="20"/>
              </w:rPr>
            </w:pPr>
          </w:p>
        </w:tc>
      </w:tr>
      <w:tr w:rsidR="00142600" w:rsidRPr="00422636" w14:paraId="40CA7B0A" w14:textId="210DA8C9" w:rsidTr="00142600">
        <w:tc>
          <w:tcPr>
            <w:tcW w:w="1357" w:type="dxa"/>
            <w:hideMark/>
          </w:tcPr>
          <w:p w14:paraId="6EB43337" w14:textId="77777777" w:rsidR="00142600" w:rsidRPr="00422636" w:rsidRDefault="00142600" w:rsidP="00A62E24">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1049" w:type="dxa"/>
            <w:hideMark/>
          </w:tcPr>
          <w:p w14:paraId="121DAB8F"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82" w:type="dxa"/>
            <w:hideMark/>
          </w:tcPr>
          <w:p w14:paraId="174B5A0E"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2E2BDC9" w14:textId="4D52EA70"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B1CE7F8" w14:textId="376B9CBB"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24D451F" w14:textId="2159A50D"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010468B" w14:textId="6CA5A7D5"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2410F818" w14:textId="77777777" w:rsidR="00142600" w:rsidRPr="00422636" w:rsidRDefault="00142600" w:rsidP="00A62E24">
            <w:pPr>
              <w:rPr>
                <w:rFonts w:ascii="Times New Roman" w:eastAsia="Times New Roman" w:hAnsi="Times New Roman" w:cs="Times New Roman"/>
                <w:sz w:val="20"/>
                <w:szCs w:val="20"/>
              </w:rPr>
            </w:pPr>
          </w:p>
        </w:tc>
      </w:tr>
      <w:tr w:rsidR="00142600" w:rsidRPr="00422636" w14:paraId="610A07EA" w14:textId="56A1782C" w:rsidTr="00142600">
        <w:tc>
          <w:tcPr>
            <w:tcW w:w="1357" w:type="dxa"/>
            <w:hideMark/>
          </w:tcPr>
          <w:p w14:paraId="32DF1210"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49" w:type="dxa"/>
            <w:hideMark/>
          </w:tcPr>
          <w:p w14:paraId="32C4CB14"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82" w:type="dxa"/>
            <w:hideMark/>
          </w:tcPr>
          <w:p w14:paraId="42AF7AE2" w14:textId="5A064244"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3E3504" w14:textId="2D405AE3"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8577F7D" w14:textId="36687200"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10B4BD1" w14:textId="071DA41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C7906E8" w14:textId="2A2496CF"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0B8C1823" w14:textId="77777777" w:rsidR="00142600" w:rsidRPr="00422636" w:rsidRDefault="00142600" w:rsidP="00A62E24">
            <w:pPr>
              <w:rPr>
                <w:rFonts w:ascii="Times New Roman" w:eastAsia="Times New Roman" w:hAnsi="Times New Roman" w:cs="Times New Roman"/>
                <w:sz w:val="20"/>
                <w:szCs w:val="20"/>
              </w:rPr>
            </w:pPr>
          </w:p>
        </w:tc>
      </w:tr>
      <w:bookmarkEnd w:id="35"/>
    </w:tbl>
    <w:p w14:paraId="572BFBED" w14:textId="4F8C42F0"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3073529C" w14:textId="77777777" w:rsidTr="00045D9C">
        <w:tc>
          <w:tcPr>
            <w:tcW w:w="0" w:type="auto"/>
            <w:hideMark/>
          </w:tcPr>
          <w:p w14:paraId="4D6C991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A394FE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3BB67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823D2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A703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E31060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9C164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B413AA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3946FB5" w14:textId="77777777" w:rsidTr="00045D9C">
        <w:tc>
          <w:tcPr>
            <w:tcW w:w="0" w:type="auto"/>
            <w:hideMark/>
          </w:tcPr>
          <w:p w14:paraId="53350A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EF3C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8E7F7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60C4B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0B535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2BF8D5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799DB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326263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1676FC64" w14:textId="77777777" w:rsidTr="00045D9C">
        <w:tc>
          <w:tcPr>
            <w:tcW w:w="0" w:type="auto"/>
            <w:hideMark/>
          </w:tcPr>
          <w:p w14:paraId="708E14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C574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325938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39993C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5C755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B289E7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005327B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1126BE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67EC2" w:rsidRPr="00967EC2" w14:paraId="3DEDD7C6" w14:textId="77777777" w:rsidTr="00045D9C">
        <w:tc>
          <w:tcPr>
            <w:tcW w:w="0" w:type="auto"/>
            <w:hideMark/>
          </w:tcPr>
          <w:p w14:paraId="6DBD40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071BE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6AA8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72478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1D2BDED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71176C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3406E73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07E02B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67EC2" w:rsidRPr="00967EC2" w14:paraId="3AA23FD0" w14:textId="77777777" w:rsidTr="00045D9C">
        <w:tc>
          <w:tcPr>
            <w:tcW w:w="0" w:type="auto"/>
            <w:hideMark/>
          </w:tcPr>
          <w:p w14:paraId="687B9A1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8D3A2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A17684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F08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026F2B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13934B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AA7FDB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69BE0A6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3DD21AA2" w14:textId="77777777" w:rsidR="00A90254" w:rsidRPr="006C671F" w:rsidRDefault="00A90254" w:rsidP="006C671F">
      <w:pPr>
        <w:jc w:val="both"/>
        <w:rPr>
          <w:rFonts w:ascii="Times New Roman" w:hAnsi="Times New Roman" w:cs="Times New Roman"/>
          <w:i/>
          <w:iCs/>
          <w:sz w:val="24"/>
          <w:szCs w:val="24"/>
        </w:rPr>
      </w:pPr>
    </w:p>
    <w:p w14:paraId="7D334EFC" w14:textId="77777777" w:rsidR="00DE76FA" w:rsidRDefault="00DE76FA" w:rsidP="00DE76FA">
      <w:pPr>
        <w:jc w:val="center"/>
        <w:rPr>
          <w:rFonts w:ascii="Times New Roman" w:hAnsi="Times New Roman" w:cs="Times New Roman"/>
          <w:i/>
          <w:iCs/>
          <w:sz w:val="24"/>
          <w:szCs w:val="24"/>
        </w:rPr>
      </w:pPr>
    </w:p>
    <w:p w14:paraId="639061E9" w14:textId="77777777" w:rsidR="00DE76FA" w:rsidRDefault="00DE76FA" w:rsidP="00DE76FA">
      <w:pPr>
        <w:jc w:val="center"/>
        <w:rPr>
          <w:rFonts w:ascii="Times New Roman" w:hAnsi="Times New Roman" w:cs="Times New Roman"/>
          <w:i/>
          <w:iCs/>
          <w:sz w:val="24"/>
          <w:szCs w:val="24"/>
        </w:rPr>
      </w:pPr>
    </w:p>
    <w:p w14:paraId="35FADEAD" w14:textId="77777777" w:rsidR="00DE76FA" w:rsidRDefault="00DE76FA" w:rsidP="00DE76FA">
      <w:pPr>
        <w:jc w:val="center"/>
        <w:rPr>
          <w:rFonts w:ascii="Times New Roman" w:hAnsi="Times New Roman" w:cs="Times New Roman"/>
          <w:i/>
          <w:iCs/>
          <w:sz w:val="24"/>
          <w:szCs w:val="24"/>
        </w:rPr>
      </w:pPr>
    </w:p>
    <w:p w14:paraId="72575AED" w14:textId="77777777" w:rsidR="00DE76FA" w:rsidRDefault="00DE76FA" w:rsidP="00DE76FA">
      <w:pPr>
        <w:jc w:val="center"/>
        <w:rPr>
          <w:rFonts w:ascii="Times New Roman" w:hAnsi="Times New Roman" w:cs="Times New Roman"/>
          <w:i/>
          <w:iCs/>
          <w:sz w:val="24"/>
          <w:szCs w:val="24"/>
        </w:rPr>
      </w:pPr>
    </w:p>
    <w:p w14:paraId="19A8761A" w14:textId="77777777" w:rsidR="00DE76FA" w:rsidRDefault="00DE76FA" w:rsidP="00DE76FA">
      <w:pPr>
        <w:jc w:val="center"/>
        <w:rPr>
          <w:rFonts w:ascii="Times New Roman" w:hAnsi="Times New Roman" w:cs="Times New Roman"/>
          <w:i/>
          <w:iCs/>
          <w:sz w:val="24"/>
          <w:szCs w:val="24"/>
        </w:rPr>
      </w:pPr>
    </w:p>
    <w:p w14:paraId="7618A2AB" w14:textId="77777777" w:rsidR="00DE76FA" w:rsidRDefault="00DE76FA" w:rsidP="00DE76FA">
      <w:pPr>
        <w:jc w:val="center"/>
        <w:rPr>
          <w:rFonts w:ascii="Times New Roman" w:hAnsi="Times New Roman" w:cs="Times New Roman"/>
          <w:i/>
          <w:iCs/>
          <w:sz w:val="24"/>
          <w:szCs w:val="24"/>
        </w:rPr>
      </w:pPr>
    </w:p>
    <w:p w14:paraId="7B3FCEFB" w14:textId="77777777" w:rsidR="00DE76FA" w:rsidRDefault="00DE76FA" w:rsidP="00DE76FA">
      <w:pPr>
        <w:jc w:val="center"/>
        <w:rPr>
          <w:rFonts w:ascii="Times New Roman" w:hAnsi="Times New Roman" w:cs="Times New Roman"/>
          <w:i/>
          <w:iCs/>
          <w:sz w:val="24"/>
          <w:szCs w:val="24"/>
        </w:rPr>
      </w:pPr>
    </w:p>
    <w:p w14:paraId="127CC8D2" w14:textId="77777777" w:rsidR="00DE76FA" w:rsidRDefault="00DE76FA" w:rsidP="00DE76FA">
      <w:pPr>
        <w:jc w:val="center"/>
        <w:rPr>
          <w:rFonts w:ascii="Times New Roman" w:hAnsi="Times New Roman" w:cs="Times New Roman"/>
          <w:i/>
          <w:iCs/>
          <w:sz w:val="24"/>
          <w:szCs w:val="24"/>
        </w:rPr>
      </w:pPr>
    </w:p>
    <w:p w14:paraId="651BEDA8" w14:textId="77777777" w:rsidR="00DE76FA" w:rsidRDefault="00DE76FA" w:rsidP="00DE76FA">
      <w:pPr>
        <w:jc w:val="center"/>
        <w:rPr>
          <w:rFonts w:ascii="Times New Roman" w:hAnsi="Times New Roman" w:cs="Times New Roman"/>
          <w:i/>
          <w:iCs/>
          <w:sz w:val="24"/>
          <w:szCs w:val="24"/>
        </w:rPr>
      </w:pPr>
    </w:p>
    <w:p w14:paraId="0BF1319C" w14:textId="5830D9AF" w:rsidR="00A90254" w:rsidRPr="009D1BBE" w:rsidRDefault="006C671F" w:rsidP="00DE76FA">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1906"/>
        <w:gridCol w:w="1905"/>
        <w:gridCol w:w="1295"/>
        <w:gridCol w:w="1061"/>
        <w:gridCol w:w="1061"/>
        <w:gridCol w:w="1061"/>
        <w:gridCol w:w="1061"/>
      </w:tblGrid>
      <w:tr w:rsidR="00BA6E84" w:rsidRPr="009D1BBE" w14:paraId="7A8092FB" w14:textId="69D3BD9C" w:rsidTr="00936239">
        <w:trPr>
          <w:jc w:val="center"/>
        </w:trPr>
        <w:tc>
          <w:tcPr>
            <w:tcW w:w="0" w:type="auto"/>
            <w:hideMark/>
          </w:tcPr>
          <w:p w14:paraId="3F08E7AB" w14:textId="77777777" w:rsidR="00BA6E84" w:rsidRPr="009D1BBE" w:rsidRDefault="00BA6E84" w:rsidP="00BA6E8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53AC5539" w14:textId="77777777" w:rsidR="00BA6E84" w:rsidRPr="009D1BBE" w:rsidRDefault="00BA6E84"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154E5E33" w14:textId="77777777" w:rsidR="00BA6E84" w:rsidRPr="009D1BBE" w:rsidRDefault="00BA6E84"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51D4D751" w14:textId="1B1E5B13" w:rsidR="00BA6E84" w:rsidRPr="009D1BBE" w:rsidRDefault="00BA6E84" w:rsidP="00BA6E8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7F3322F" w14:textId="231C5DF0" w:rsidR="00BA6E84" w:rsidRDefault="00BA6E84" w:rsidP="00BA6E8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AB146FD" w14:textId="39B9C7A5" w:rsidR="00BA6E84" w:rsidRPr="00D045A4" w:rsidRDefault="00BA6E84" w:rsidP="00BA6E8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7B1DF74A" w14:textId="272CE022" w:rsidR="00BA6E84" w:rsidRPr="00D045A4" w:rsidRDefault="00BA6E84" w:rsidP="00BA6E84">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BA6E84" w:rsidRPr="009D1BBE" w14:paraId="4B05F79D" w14:textId="27327A6F" w:rsidTr="00936239">
        <w:trPr>
          <w:jc w:val="center"/>
        </w:trPr>
        <w:tc>
          <w:tcPr>
            <w:tcW w:w="0" w:type="auto"/>
            <w:hideMark/>
          </w:tcPr>
          <w:p w14:paraId="319399D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06810A3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1F70F22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5D4A33" w14:textId="650FCA4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713012" w14:textId="07792E4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8A71D92" w14:textId="61F7CEC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8FAED8" w14:textId="7B9EBC8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6C48B2E7" w14:textId="62101DAA" w:rsidTr="00936239">
        <w:trPr>
          <w:jc w:val="center"/>
        </w:trPr>
        <w:tc>
          <w:tcPr>
            <w:tcW w:w="0" w:type="auto"/>
            <w:hideMark/>
          </w:tcPr>
          <w:p w14:paraId="3EF9262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739005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60CE7AC5"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F3337F2" w14:textId="29CF6AB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3ABFBFB" w14:textId="4EF0E06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FC2A64A" w14:textId="7AC4E66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F4EDCC0" w14:textId="13B4411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92BA3C4" w14:textId="13C2B2FF" w:rsidTr="00936239">
        <w:trPr>
          <w:jc w:val="center"/>
        </w:trPr>
        <w:tc>
          <w:tcPr>
            <w:tcW w:w="0" w:type="auto"/>
            <w:hideMark/>
          </w:tcPr>
          <w:p w14:paraId="3C0431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07F9E57F"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18E5F66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C977B9C" w14:textId="153E894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0B029DE" w14:textId="09DD0F3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76DC05C" w14:textId="6EC736F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F59A559" w14:textId="05310CE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00058B1A" w14:textId="251AD6CE" w:rsidTr="00936239">
        <w:trPr>
          <w:jc w:val="center"/>
        </w:trPr>
        <w:tc>
          <w:tcPr>
            <w:tcW w:w="0" w:type="auto"/>
            <w:hideMark/>
          </w:tcPr>
          <w:p w14:paraId="2A366CD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4F98D3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74ABDB36"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663B74" w14:textId="1B24967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B9F0F8" w14:textId="009D248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42969F5" w14:textId="132B8C5A" w:rsidR="00BA6E84" w:rsidRPr="009D1BBE" w:rsidRDefault="00BA6E84" w:rsidP="00BA6E84">
            <w:pPr>
              <w:rPr>
                <w:rFonts w:ascii="Times New Roman" w:eastAsia="Times New Roman" w:hAnsi="Times New Roman" w:cs="Times New Roman"/>
                <w:sz w:val="20"/>
                <w:szCs w:val="20"/>
              </w:rPr>
            </w:pPr>
          </w:p>
        </w:tc>
        <w:tc>
          <w:tcPr>
            <w:tcW w:w="0" w:type="auto"/>
          </w:tcPr>
          <w:p w14:paraId="11AF643F" w14:textId="45C8F10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F3BAFC3" w14:textId="0493A31A" w:rsidTr="00936239">
        <w:trPr>
          <w:jc w:val="center"/>
        </w:trPr>
        <w:tc>
          <w:tcPr>
            <w:tcW w:w="0" w:type="auto"/>
            <w:hideMark/>
          </w:tcPr>
          <w:p w14:paraId="6FB607E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35596616"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1AE1A8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301714" w14:textId="7B793320" w:rsidR="00BA6E84" w:rsidRPr="009D1BBE" w:rsidRDefault="00BA6E84" w:rsidP="00BA6E84">
            <w:pPr>
              <w:rPr>
                <w:rFonts w:ascii="Times New Roman" w:eastAsia="Times New Roman" w:hAnsi="Times New Roman" w:cs="Times New Roman"/>
                <w:sz w:val="20"/>
                <w:szCs w:val="20"/>
              </w:rPr>
            </w:pPr>
          </w:p>
        </w:tc>
        <w:tc>
          <w:tcPr>
            <w:tcW w:w="0" w:type="auto"/>
          </w:tcPr>
          <w:p w14:paraId="7EF32A6B" w14:textId="278FBC7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3088BF" w14:textId="588F85A4"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EE4D82A" w14:textId="48D4789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527406D1" w14:textId="5D642183" w:rsidTr="00936239">
        <w:trPr>
          <w:jc w:val="center"/>
        </w:trPr>
        <w:tc>
          <w:tcPr>
            <w:tcW w:w="0" w:type="auto"/>
            <w:hideMark/>
          </w:tcPr>
          <w:p w14:paraId="3FD2B11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10DFC23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32AF7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7E52AA2" w14:textId="1DFE294A" w:rsidR="00BA6E84" w:rsidRPr="009D1BBE"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23E1B87" w14:textId="503EF900"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CFD4C6C" w14:textId="1506BE1F"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65668CF5" w14:textId="1A22C572"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BA6E84" w:rsidRPr="009D1BBE" w14:paraId="5DA72310" w14:textId="519B5D4E" w:rsidTr="00936239">
        <w:trPr>
          <w:jc w:val="center"/>
        </w:trPr>
        <w:tc>
          <w:tcPr>
            <w:tcW w:w="0" w:type="auto"/>
            <w:hideMark/>
          </w:tcPr>
          <w:p w14:paraId="483673D7"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C06D8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DBAADB7"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520625" w14:textId="46318431" w:rsidR="00BA6E84" w:rsidRPr="009D1BBE"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29014195" w14:textId="68DD7703" w:rsidR="00BA6E84" w:rsidRPr="00BC4659" w:rsidRDefault="00BA6E84" w:rsidP="00BA6E84">
            <w:pPr>
              <w:rPr>
                <w:rFonts w:ascii="Times New Roman" w:eastAsia="Times New Roman" w:hAnsi="Times New Roman" w:cs="Times New Roman"/>
                <w:sz w:val="20"/>
                <w:szCs w:val="20"/>
              </w:rPr>
            </w:pPr>
          </w:p>
        </w:tc>
        <w:tc>
          <w:tcPr>
            <w:tcW w:w="0" w:type="auto"/>
          </w:tcPr>
          <w:p w14:paraId="33C70321" w14:textId="3EB86110"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057659B" w14:textId="42FD6DAC"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BA6E84" w:rsidRPr="009D1BBE" w14:paraId="620BCEF6" w14:textId="7649155B" w:rsidTr="00936239">
        <w:trPr>
          <w:jc w:val="center"/>
        </w:trPr>
        <w:tc>
          <w:tcPr>
            <w:tcW w:w="0" w:type="auto"/>
            <w:hideMark/>
          </w:tcPr>
          <w:p w14:paraId="6FF917F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421A5CC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0866926B"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585E4C0" w14:textId="1D019D0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1709D5" w14:textId="212A03A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34097B" w14:textId="4270665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C54635" w14:textId="0F652F5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329FCBCB" w14:textId="3E9E57F1" w:rsidTr="00936239">
        <w:trPr>
          <w:jc w:val="center"/>
        </w:trPr>
        <w:tc>
          <w:tcPr>
            <w:tcW w:w="0" w:type="auto"/>
            <w:hideMark/>
          </w:tcPr>
          <w:p w14:paraId="7A0FA72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458B8F2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1600AAA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27B6FFB" w14:textId="61F105FB"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E22C5A" w14:textId="63DAE04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10247F" w14:textId="6D124AE0"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BA09815" w14:textId="37D6A80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3479D526" w14:textId="65C206F6" w:rsidTr="00936239">
        <w:trPr>
          <w:jc w:val="center"/>
        </w:trPr>
        <w:tc>
          <w:tcPr>
            <w:tcW w:w="0" w:type="auto"/>
            <w:hideMark/>
          </w:tcPr>
          <w:p w14:paraId="3759FFA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2B108B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CA797D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F3B05F" w14:textId="767F471F"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8DD554" w14:textId="0B8783F1" w:rsidR="00BA6E84" w:rsidRPr="009D1BBE" w:rsidRDefault="00BA6E84" w:rsidP="00BA6E84">
            <w:pPr>
              <w:rPr>
                <w:rFonts w:ascii="Times New Roman" w:eastAsia="Times New Roman" w:hAnsi="Times New Roman" w:cs="Times New Roman"/>
                <w:sz w:val="20"/>
                <w:szCs w:val="20"/>
              </w:rPr>
            </w:pPr>
          </w:p>
        </w:tc>
        <w:tc>
          <w:tcPr>
            <w:tcW w:w="0" w:type="auto"/>
          </w:tcPr>
          <w:p w14:paraId="1FF044E1" w14:textId="71CF739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F91FE61" w14:textId="5C4A1E9C" w:rsidR="00BA6E84" w:rsidRPr="009D1BBE" w:rsidRDefault="00BA6E84" w:rsidP="00BA6E84">
            <w:pPr>
              <w:rPr>
                <w:rFonts w:ascii="Times New Roman" w:eastAsia="Times New Roman" w:hAnsi="Times New Roman" w:cs="Times New Roman"/>
                <w:sz w:val="20"/>
                <w:szCs w:val="20"/>
              </w:rPr>
            </w:pPr>
          </w:p>
        </w:tc>
      </w:tr>
      <w:tr w:rsidR="00BA6E84" w:rsidRPr="009D1BBE" w14:paraId="22B242CA" w14:textId="69F061D6" w:rsidTr="00936239">
        <w:trPr>
          <w:jc w:val="center"/>
        </w:trPr>
        <w:tc>
          <w:tcPr>
            <w:tcW w:w="0" w:type="auto"/>
            <w:hideMark/>
          </w:tcPr>
          <w:p w14:paraId="40F2E0C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0A71C0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65EBD0B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B9BED3" w14:textId="0BD86168"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0B8BE24" w14:textId="1035A1D8"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B442CEE" w14:textId="3E91C68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5E64DD2" w14:textId="24B3874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10B7C82B" w14:textId="59572349" w:rsidTr="00936239">
        <w:trPr>
          <w:jc w:val="center"/>
        </w:trPr>
        <w:tc>
          <w:tcPr>
            <w:tcW w:w="0" w:type="auto"/>
            <w:hideMark/>
          </w:tcPr>
          <w:p w14:paraId="2BB8F81B"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212EA8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5ABC9BF4" w14:textId="0880C1B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5DB1517B" w14:textId="73AB3E72" w:rsidR="00BA6E84" w:rsidRPr="009D1BBE" w:rsidRDefault="00BA6E84" w:rsidP="00BA6E84">
            <w:pPr>
              <w:rPr>
                <w:rFonts w:ascii="Times New Roman" w:eastAsia="Times New Roman" w:hAnsi="Times New Roman" w:cs="Times New Roman"/>
                <w:sz w:val="20"/>
                <w:szCs w:val="20"/>
              </w:rPr>
            </w:pPr>
          </w:p>
        </w:tc>
        <w:tc>
          <w:tcPr>
            <w:tcW w:w="0" w:type="auto"/>
          </w:tcPr>
          <w:p w14:paraId="6DAAADC8" w14:textId="748E824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950E0E" w14:textId="08B41F82" w:rsidR="00BA6E84" w:rsidRPr="009D1BBE" w:rsidRDefault="00BA6E84" w:rsidP="00BA6E84">
            <w:pPr>
              <w:rPr>
                <w:rFonts w:ascii="Times New Roman" w:eastAsia="Times New Roman" w:hAnsi="Times New Roman" w:cs="Times New Roman"/>
                <w:sz w:val="20"/>
                <w:szCs w:val="20"/>
              </w:rPr>
            </w:pPr>
          </w:p>
        </w:tc>
        <w:tc>
          <w:tcPr>
            <w:tcW w:w="0" w:type="auto"/>
          </w:tcPr>
          <w:p w14:paraId="7EF181BB" w14:textId="16589C6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BA6E84" w:rsidRPr="009D1BBE" w14:paraId="39FAFD4F" w14:textId="7D491347" w:rsidTr="00936239">
        <w:trPr>
          <w:jc w:val="center"/>
        </w:trPr>
        <w:tc>
          <w:tcPr>
            <w:tcW w:w="0" w:type="auto"/>
            <w:hideMark/>
          </w:tcPr>
          <w:p w14:paraId="7586DC0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1B3100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5D7A5AD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E7020F" w14:textId="1452510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D6EC2AC" w14:textId="1A28E17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A69C799" w14:textId="42CB674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7758D8A" w14:textId="6074384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66525CD" w14:textId="62A91B4F" w:rsidTr="00936239">
        <w:trPr>
          <w:jc w:val="center"/>
        </w:trPr>
        <w:tc>
          <w:tcPr>
            <w:tcW w:w="0" w:type="auto"/>
            <w:hideMark/>
          </w:tcPr>
          <w:p w14:paraId="6CD4A36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lastRenderedPageBreak/>
              <w:t>FOXG1 (phosphorylation)</w:t>
            </w:r>
          </w:p>
        </w:tc>
        <w:tc>
          <w:tcPr>
            <w:tcW w:w="0" w:type="auto"/>
            <w:hideMark/>
          </w:tcPr>
          <w:p w14:paraId="348E83B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A6095F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D498513" w14:textId="34FB40F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6E7BA2B" w14:textId="2D5D8B70"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D60212" w14:textId="1044F0C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C899665" w14:textId="65A03CC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06A40B65" w14:textId="052A1725" w:rsidTr="00936239">
        <w:trPr>
          <w:jc w:val="center"/>
        </w:trPr>
        <w:tc>
          <w:tcPr>
            <w:tcW w:w="0" w:type="auto"/>
            <w:hideMark/>
          </w:tcPr>
          <w:p w14:paraId="31680ED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000E91D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9FCE9D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DCB5748" w14:textId="013C2EB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D44C0A3" w14:textId="78BB03E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2D1DC7" w14:textId="3FD58C5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C68BFB" w14:textId="4F49A77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782D2E07" w14:textId="1F8C8F8D" w:rsidTr="00936239">
        <w:trPr>
          <w:jc w:val="center"/>
        </w:trPr>
        <w:tc>
          <w:tcPr>
            <w:tcW w:w="0" w:type="auto"/>
            <w:hideMark/>
          </w:tcPr>
          <w:p w14:paraId="5E55CF7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D052E20"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6AC73AF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0199E5D" w14:textId="2E2E754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145BAB1" w14:textId="39929CC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332A88F" w14:textId="37262C92" w:rsidR="00BA6E84" w:rsidRPr="009D1BBE" w:rsidRDefault="00BA6E84" w:rsidP="00BA6E84">
            <w:pPr>
              <w:rPr>
                <w:rFonts w:ascii="Times New Roman" w:eastAsia="Times New Roman" w:hAnsi="Times New Roman" w:cs="Times New Roman"/>
                <w:sz w:val="20"/>
                <w:szCs w:val="20"/>
              </w:rPr>
            </w:pPr>
          </w:p>
        </w:tc>
        <w:tc>
          <w:tcPr>
            <w:tcW w:w="0" w:type="auto"/>
          </w:tcPr>
          <w:p w14:paraId="6E6BE9CA" w14:textId="4BFCAA82" w:rsidR="00BA6E84" w:rsidRPr="009D1BBE" w:rsidRDefault="00BA6E84" w:rsidP="00BA6E84">
            <w:pPr>
              <w:rPr>
                <w:rFonts w:ascii="Times New Roman" w:eastAsia="Times New Roman" w:hAnsi="Times New Roman" w:cs="Times New Roman"/>
                <w:sz w:val="20"/>
                <w:szCs w:val="20"/>
              </w:rPr>
            </w:pPr>
          </w:p>
        </w:tc>
      </w:tr>
      <w:tr w:rsidR="00BA6E84" w:rsidRPr="009D1BBE" w14:paraId="31E4E28A" w14:textId="0B7A663B" w:rsidTr="00936239">
        <w:trPr>
          <w:jc w:val="center"/>
        </w:trPr>
        <w:tc>
          <w:tcPr>
            <w:tcW w:w="0" w:type="auto"/>
            <w:hideMark/>
          </w:tcPr>
          <w:p w14:paraId="784BB3C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0B3C050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18989DA8"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65FBEE7F" w14:textId="5EAB5AA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B4EA125" w14:textId="4896282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6A54D82" w14:textId="7CB2F80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1B08F9E" w14:textId="18D20453" w:rsidR="00BA6E84" w:rsidRPr="009D1BBE" w:rsidRDefault="00BA6E84" w:rsidP="00BA6E84">
            <w:pPr>
              <w:rPr>
                <w:rFonts w:ascii="Times New Roman" w:eastAsia="Times New Roman" w:hAnsi="Times New Roman" w:cs="Times New Roman"/>
                <w:sz w:val="20"/>
                <w:szCs w:val="20"/>
              </w:rPr>
            </w:pPr>
          </w:p>
        </w:tc>
      </w:tr>
      <w:tr w:rsidR="00BA6E84" w:rsidRPr="009D1BBE" w14:paraId="2EFC0284" w14:textId="613026BF" w:rsidTr="00936239">
        <w:trPr>
          <w:jc w:val="center"/>
        </w:trPr>
        <w:tc>
          <w:tcPr>
            <w:tcW w:w="0" w:type="auto"/>
            <w:hideMark/>
          </w:tcPr>
          <w:p w14:paraId="34D39DE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355E661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01803849" w14:textId="415B5C8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B0FDB10" w14:textId="6EC0DAE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7014E9B" w14:textId="4F8A0C8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A1910E" w14:textId="78E1705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0F4B65F3" w14:textId="609D97B6" w:rsidR="00BA6E84" w:rsidRPr="009D1BBE" w:rsidRDefault="00BA6E84" w:rsidP="00BA6E84">
            <w:pPr>
              <w:rPr>
                <w:rFonts w:ascii="Times New Roman" w:eastAsia="Times New Roman" w:hAnsi="Times New Roman" w:cs="Times New Roman"/>
                <w:sz w:val="20"/>
                <w:szCs w:val="20"/>
              </w:rPr>
            </w:pPr>
          </w:p>
        </w:tc>
      </w:tr>
      <w:bookmarkEnd w:id="36"/>
    </w:tbl>
    <w:p w14:paraId="0D7D60EF" w14:textId="1951DBB5"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630DAE1" w14:textId="77777777" w:rsidTr="00045D9C">
        <w:tc>
          <w:tcPr>
            <w:tcW w:w="0" w:type="auto"/>
            <w:hideMark/>
          </w:tcPr>
          <w:p w14:paraId="1DFC746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90AB3D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AA214D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05B4B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0F20CE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0E58D2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65C4F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842653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718D2AB" w14:textId="77777777" w:rsidTr="00045D9C">
        <w:tc>
          <w:tcPr>
            <w:tcW w:w="0" w:type="auto"/>
            <w:hideMark/>
          </w:tcPr>
          <w:p w14:paraId="7B49E5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FCBB9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6B594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F0B19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7E2B9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FEBEF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7955BF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99A7F7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7DB49BAC" w14:textId="77777777" w:rsidTr="00045D9C">
        <w:tc>
          <w:tcPr>
            <w:tcW w:w="0" w:type="auto"/>
            <w:hideMark/>
          </w:tcPr>
          <w:p w14:paraId="3E56CD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230A16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4FFE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3C8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709BEE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BEE2D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B501E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B9C1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67EC2" w:rsidRPr="00967EC2" w14:paraId="2961D4E9" w14:textId="77777777" w:rsidTr="00045D9C">
        <w:tc>
          <w:tcPr>
            <w:tcW w:w="0" w:type="auto"/>
            <w:hideMark/>
          </w:tcPr>
          <w:p w14:paraId="14C501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4C4766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5FFE3A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0819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CD8F1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9BEFE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6F283EB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75FA9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B91B496" w14:textId="77777777" w:rsidTr="00045D9C">
        <w:tc>
          <w:tcPr>
            <w:tcW w:w="0" w:type="auto"/>
            <w:hideMark/>
          </w:tcPr>
          <w:p w14:paraId="2931BE2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8609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7D7D6D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FD7CA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71A6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71ED87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56381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455DD3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7F2FAC8F" w14:textId="77777777" w:rsidR="00A90254" w:rsidRPr="006C671F" w:rsidRDefault="00A90254" w:rsidP="006C671F">
      <w:pPr>
        <w:jc w:val="both"/>
        <w:rPr>
          <w:rFonts w:ascii="Times New Roman" w:hAnsi="Times New Roman" w:cs="Times New Roman"/>
          <w:i/>
          <w:iCs/>
          <w:sz w:val="24"/>
          <w:szCs w:val="24"/>
        </w:rPr>
      </w:pPr>
    </w:p>
    <w:p w14:paraId="0CCB0064" w14:textId="77777777" w:rsidR="00B773C8" w:rsidRDefault="00B773C8" w:rsidP="006C671F">
      <w:pPr>
        <w:jc w:val="center"/>
        <w:rPr>
          <w:rFonts w:ascii="Times New Roman" w:hAnsi="Times New Roman" w:cs="Times New Roman"/>
          <w:i/>
          <w:iCs/>
          <w:sz w:val="24"/>
          <w:szCs w:val="24"/>
        </w:rPr>
      </w:pPr>
    </w:p>
    <w:p w14:paraId="79AE6DFB" w14:textId="77777777" w:rsidR="00B773C8" w:rsidRDefault="00B773C8" w:rsidP="006C671F">
      <w:pPr>
        <w:jc w:val="center"/>
        <w:rPr>
          <w:rFonts w:ascii="Times New Roman" w:hAnsi="Times New Roman" w:cs="Times New Roman"/>
          <w:i/>
          <w:iCs/>
          <w:sz w:val="24"/>
          <w:szCs w:val="24"/>
        </w:rPr>
      </w:pPr>
    </w:p>
    <w:p w14:paraId="21703A34" w14:textId="77777777" w:rsidR="00B773C8" w:rsidRDefault="00B773C8" w:rsidP="006C671F">
      <w:pPr>
        <w:jc w:val="center"/>
        <w:rPr>
          <w:rFonts w:ascii="Times New Roman" w:hAnsi="Times New Roman" w:cs="Times New Roman"/>
          <w:i/>
          <w:iCs/>
          <w:sz w:val="24"/>
          <w:szCs w:val="24"/>
        </w:rPr>
      </w:pPr>
    </w:p>
    <w:p w14:paraId="5E94D34B" w14:textId="77777777" w:rsidR="00B773C8" w:rsidRDefault="00B773C8" w:rsidP="006C671F">
      <w:pPr>
        <w:jc w:val="center"/>
        <w:rPr>
          <w:rFonts w:ascii="Times New Roman" w:hAnsi="Times New Roman" w:cs="Times New Roman"/>
          <w:i/>
          <w:iCs/>
          <w:sz w:val="24"/>
          <w:szCs w:val="24"/>
        </w:rPr>
      </w:pPr>
    </w:p>
    <w:p w14:paraId="172B7489" w14:textId="77777777" w:rsidR="00B773C8" w:rsidRDefault="00B773C8" w:rsidP="006C671F">
      <w:pPr>
        <w:jc w:val="center"/>
        <w:rPr>
          <w:rFonts w:ascii="Times New Roman" w:hAnsi="Times New Roman" w:cs="Times New Roman"/>
          <w:i/>
          <w:iCs/>
          <w:sz w:val="24"/>
          <w:szCs w:val="24"/>
        </w:rPr>
      </w:pPr>
    </w:p>
    <w:p w14:paraId="3916C9C1" w14:textId="77777777" w:rsidR="00B773C8" w:rsidRDefault="00B773C8" w:rsidP="006C671F">
      <w:pPr>
        <w:jc w:val="center"/>
        <w:rPr>
          <w:rFonts w:ascii="Times New Roman" w:hAnsi="Times New Roman" w:cs="Times New Roman"/>
          <w:i/>
          <w:iCs/>
          <w:sz w:val="24"/>
          <w:szCs w:val="24"/>
        </w:rPr>
      </w:pPr>
    </w:p>
    <w:p w14:paraId="48498B4C" w14:textId="77777777" w:rsidR="00B773C8" w:rsidRDefault="00B773C8" w:rsidP="006C671F">
      <w:pPr>
        <w:jc w:val="center"/>
        <w:rPr>
          <w:rFonts w:ascii="Times New Roman" w:hAnsi="Times New Roman" w:cs="Times New Roman"/>
          <w:i/>
          <w:iCs/>
          <w:sz w:val="24"/>
          <w:szCs w:val="24"/>
        </w:rPr>
      </w:pPr>
    </w:p>
    <w:p w14:paraId="4D20E76A" w14:textId="77777777" w:rsidR="00B773C8" w:rsidRDefault="00B773C8" w:rsidP="006C671F">
      <w:pPr>
        <w:jc w:val="center"/>
        <w:rPr>
          <w:rFonts w:ascii="Times New Roman" w:hAnsi="Times New Roman" w:cs="Times New Roman"/>
          <w:i/>
          <w:iCs/>
          <w:sz w:val="24"/>
          <w:szCs w:val="24"/>
        </w:rPr>
      </w:pPr>
    </w:p>
    <w:p w14:paraId="7B801F0D" w14:textId="4C0691BC" w:rsidR="00A90254" w:rsidRPr="00B773C8" w:rsidRDefault="006C671F" w:rsidP="00B773C8">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2259"/>
        <w:gridCol w:w="2258"/>
        <w:gridCol w:w="1081"/>
        <w:gridCol w:w="938"/>
        <w:gridCol w:w="938"/>
        <w:gridCol w:w="938"/>
        <w:gridCol w:w="938"/>
      </w:tblGrid>
      <w:tr w:rsidR="00A50DC5" w:rsidRPr="00B773C8" w14:paraId="0302EA00" w14:textId="62106C88" w:rsidTr="00DA2F7F">
        <w:trPr>
          <w:jc w:val="center"/>
        </w:trPr>
        <w:tc>
          <w:tcPr>
            <w:tcW w:w="2259" w:type="dxa"/>
            <w:hideMark/>
          </w:tcPr>
          <w:p w14:paraId="7D343B77"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2258" w:type="dxa"/>
            <w:hideMark/>
          </w:tcPr>
          <w:p w14:paraId="57DA4D46"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1081" w:type="dxa"/>
            <w:hideMark/>
          </w:tcPr>
          <w:p w14:paraId="6CD358CF"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938" w:type="dxa"/>
          </w:tcPr>
          <w:p w14:paraId="294F3512" w14:textId="6E69B879"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GPT-4</w:t>
            </w:r>
          </w:p>
        </w:tc>
        <w:tc>
          <w:tcPr>
            <w:tcW w:w="938" w:type="dxa"/>
          </w:tcPr>
          <w:p w14:paraId="5B22B469" w14:textId="0CEC5FD9"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hAnsi="Times New Roman" w:cs="Times New Roman"/>
                <w:b/>
                <w:bCs/>
                <w:sz w:val="20"/>
                <w:szCs w:val="20"/>
              </w:rPr>
              <w:t>Claude-3</w:t>
            </w:r>
          </w:p>
        </w:tc>
        <w:tc>
          <w:tcPr>
            <w:tcW w:w="938" w:type="dxa"/>
          </w:tcPr>
          <w:p w14:paraId="4DAA5499" w14:textId="081AD075" w:rsidR="00A50DC5" w:rsidRPr="00B773C8" w:rsidRDefault="00A50DC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GEMINI</w:t>
            </w:r>
          </w:p>
        </w:tc>
        <w:tc>
          <w:tcPr>
            <w:tcW w:w="938" w:type="dxa"/>
          </w:tcPr>
          <w:p w14:paraId="2B208329" w14:textId="07BBC444" w:rsidR="00A50DC5" w:rsidRPr="00B773C8" w:rsidRDefault="00A50DC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pathway</w:t>
            </w:r>
          </w:p>
        </w:tc>
      </w:tr>
      <w:tr w:rsidR="00A50DC5" w:rsidRPr="00B773C8" w14:paraId="20D23484" w14:textId="544B9812" w:rsidTr="00DA2F7F">
        <w:trPr>
          <w:jc w:val="center"/>
        </w:trPr>
        <w:tc>
          <w:tcPr>
            <w:tcW w:w="2259" w:type="dxa"/>
            <w:hideMark/>
          </w:tcPr>
          <w:p w14:paraId="21D7AB96"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2258" w:type="dxa"/>
            <w:hideMark/>
          </w:tcPr>
          <w:p w14:paraId="69DE6C10"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081" w:type="dxa"/>
            <w:hideMark/>
          </w:tcPr>
          <w:p w14:paraId="14E4991A"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029E94C" w14:textId="213E4214"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8BCCB58" w14:textId="131B04B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6BB5B41" w14:textId="2F45803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15C5CD" w14:textId="6DC41871"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172FC8D8" w14:textId="3DA5AD38" w:rsidTr="00DA2F7F">
        <w:trPr>
          <w:jc w:val="center"/>
        </w:trPr>
        <w:tc>
          <w:tcPr>
            <w:tcW w:w="2259" w:type="dxa"/>
            <w:hideMark/>
          </w:tcPr>
          <w:p w14:paraId="3B357D07"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0E0A3D8D" w14:textId="77777777" w:rsidR="00A50DC5" w:rsidRPr="00B773C8" w:rsidRDefault="00A50DC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081" w:type="dxa"/>
            <w:hideMark/>
          </w:tcPr>
          <w:p w14:paraId="39E8130E"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BBFC771" w14:textId="6C79BB6D"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01B1BB3" w14:textId="0E914730"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2E44587" w14:textId="18547ECC"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7F30ECB" w14:textId="16EA8AA2"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53F3C40E" w14:textId="166350D0" w:rsidTr="00DA2F7F">
        <w:trPr>
          <w:jc w:val="center"/>
        </w:trPr>
        <w:tc>
          <w:tcPr>
            <w:tcW w:w="2259" w:type="dxa"/>
            <w:hideMark/>
          </w:tcPr>
          <w:p w14:paraId="1F38C842" w14:textId="77777777" w:rsidR="00A50DC5" w:rsidRPr="00B773C8" w:rsidRDefault="00A50DC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2258" w:type="dxa"/>
            <w:hideMark/>
          </w:tcPr>
          <w:p w14:paraId="606751E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76BD36FF"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4922DF6" w14:textId="15182D5A"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56A327B" w14:textId="7664BA53"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544CA95" w14:textId="7C91102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B1FEBBD" w14:textId="04812600" w:rsidR="00A50DC5" w:rsidRPr="00B773C8" w:rsidRDefault="00A50DC5" w:rsidP="00A50DC5">
            <w:pPr>
              <w:rPr>
                <w:rFonts w:ascii="Times New Roman" w:eastAsia="Times New Roman" w:hAnsi="Times New Roman" w:cs="Times New Roman"/>
                <w:sz w:val="20"/>
                <w:szCs w:val="20"/>
              </w:rPr>
            </w:pPr>
          </w:p>
        </w:tc>
      </w:tr>
      <w:tr w:rsidR="00A50DC5" w:rsidRPr="00B773C8" w14:paraId="29F770C6" w14:textId="1CB2AD9E" w:rsidTr="00DA2F7F">
        <w:trPr>
          <w:jc w:val="center"/>
        </w:trPr>
        <w:tc>
          <w:tcPr>
            <w:tcW w:w="2259" w:type="dxa"/>
            <w:hideMark/>
          </w:tcPr>
          <w:p w14:paraId="49B52AD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46389D0B"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04ED9846"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AC92A92" w14:textId="1F8C076D" w:rsidR="00A50DC5" w:rsidRPr="00B773C8" w:rsidRDefault="00A50DC5" w:rsidP="00A50DC5">
            <w:pPr>
              <w:rPr>
                <w:rFonts w:ascii="Times New Roman" w:eastAsia="Times New Roman" w:hAnsi="Times New Roman" w:cs="Times New Roman"/>
                <w:sz w:val="20"/>
                <w:szCs w:val="20"/>
              </w:rPr>
            </w:pPr>
          </w:p>
        </w:tc>
        <w:tc>
          <w:tcPr>
            <w:tcW w:w="938" w:type="dxa"/>
          </w:tcPr>
          <w:p w14:paraId="5F04FC4F" w14:textId="114D03B5"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26A7D4" w14:textId="6425A346"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DBB4B69" w14:textId="12FCB98D"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777EA1EC" w14:textId="176DAC6D" w:rsidTr="00DA2F7F">
        <w:trPr>
          <w:jc w:val="center"/>
        </w:trPr>
        <w:tc>
          <w:tcPr>
            <w:tcW w:w="2259" w:type="dxa"/>
            <w:hideMark/>
          </w:tcPr>
          <w:p w14:paraId="14AE3060" w14:textId="77777777" w:rsidR="00A50DC5" w:rsidRPr="00B773C8" w:rsidRDefault="00A50DC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7982A18C"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237C6D6D"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5896A8C5" w14:textId="25B2EE0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60CD3E4" w14:textId="5A05A921" w:rsidR="00A50DC5" w:rsidRPr="00B773C8" w:rsidRDefault="00A50DC5" w:rsidP="00A50DC5">
            <w:pPr>
              <w:rPr>
                <w:rFonts w:ascii="Times New Roman" w:eastAsia="Times New Roman" w:hAnsi="Times New Roman" w:cs="Times New Roman"/>
                <w:sz w:val="20"/>
                <w:szCs w:val="20"/>
              </w:rPr>
            </w:pPr>
          </w:p>
        </w:tc>
        <w:tc>
          <w:tcPr>
            <w:tcW w:w="938" w:type="dxa"/>
          </w:tcPr>
          <w:p w14:paraId="438F79A7" w14:textId="26362A3C" w:rsidR="00A50DC5" w:rsidRPr="00B773C8" w:rsidRDefault="00A50DC5" w:rsidP="00A50DC5">
            <w:pPr>
              <w:rPr>
                <w:rFonts w:ascii="Times New Roman" w:eastAsia="Times New Roman" w:hAnsi="Times New Roman" w:cs="Times New Roman"/>
                <w:sz w:val="20"/>
                <w:szCs w:val="20"/>
              </w:rPr>
            </w:pPr>
          </w:p>
        </w:tc>
        <w:tc>
          <w:tcPr>
            <w:tcW w:w="938" w:type="dxa"/>
          </w:tcPr>
          <w:p w14:paraId="657C8AEA" w14:textId="713E77A7" w:rsidR="00A50DC5" w:rsidRPr="00B773C8" w:rsidRDefault="00A50DC5" w:rsidP="00A50DC5">
            <w:pPr>
              <w:rPr>
                <w:rFonts w:ascii="Times New Roman" w:eastAsia="Times New Roman" w:hAnsi="Times New Roman" w:cs="Times New Roman"/>
                <w:sz w:val="20"/>
                <w:szCs w:val="20"/>
              </w:rPr>
            </w:pPr>
          </w:p>
        </w:tc>
      </w:tr>
      <w:tr w:rsidR="00A50DC5" w:rsidRPr="00B773C8" w14:paraId="288A9679" w14:textId="2D7C1CDD" w:rsidTr="00DA2F7F">
        <w:trPr>
          <w:jc w:val="center"/>
        </w:trPr>
        <w:tc>
          <w:tcPr>
            <w:tcW w:w="2259" w:type="dxa"/>
            <w:hideMark/>
          </w:tcPr>
          <w:p w14:paraId="5016C4D5" w14:textId="77777777" w:rsidR="00A50DC5" w:rsidRPr="00B773C8" w:rsidRDefault="00A50DC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48A0103"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1081" w:type="dxa"/>
            <w:hideMark/>
          </w:tcPr>
          <w:p w14:paraId="0D559D9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7C5711A4" w14:textId="59E896A6"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23D9518" w14:textId="0FE3E73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AC76806" w14:textId="73E3A1C4"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D6C16DE" w14:textId="7F1CF302"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624FEEC7" w14:textId="141F7C57" w:rsidTr="00DA2F7F">
        <w:trPr>
          <w:jc w:val="center"/>
        </w:trPr>
        <w:tc>
          <w:tcPr>
            <w:tcW w:w="2259" w:type="dxa"/>
            <w:hideMark/>
          </w:tcPr>
          <w:p w14:paraId="67BB6EC8" w14:textId="77777777" w:rsidR="00A50DC5" w:rsidRPr="00B773C8" w:rsidRDefault="00A50DC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C95CBCB"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39B7FC1E"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7A9218E" w14:textId="40E442F9"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E31DF0D" w14:textId="098117E0"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9F41300" w14:textId="7EC1D98E"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6F1C483" w14:textId="14A3894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2EE6D372" w14:textId="1D1E74A5" w:rsidTr="00DA2F7F">
        <w:trPr>
          <w:jc w:val="center"/>
        </w:trPr>
        <w:tc>
          <w:tcPr>
            <w:tcW w:w="2259" w:type="dxa"/>
            <w:hideMark/>
          </w:tcPr>
          <w:p w14:paraId="2F882701" w14:textId="77777777" w:rsidR="00A50DC5" w:rsidRPr="00B773C8" w:rsidRDefault="00A50DC5" w:rsidP="0016769F">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54D1B9F" w14:textId="77777777"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1081" w:type="dxa"/>
            <w:hideMark/>
          </w:tcPr>
          <w:p w14:paraId="4A295676" w14:textId="77777777"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432FB3D7" w14:textId="0FEA13D1"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0B2D61C0" w14:textId="454ACCCD"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D2F320B" w14:textId="77777777" w:rsidR="00A50DC5" w:rsidRPr="00B773C8" w:rsidRDefault="00A50DC5" w:rsidP="0016769F">
            <w:pPr>
              <w:rPr>
                <w:rFonts w:ascii="Times New Roman" w:eastAsia="Times New Roman" w:hAnsi="Times New Roman" w:cs="Times New Roman"/>
                <w:sz w:val="20"/>
                <w:szCs w:val="20"/>
              </w:rPr>
            </w:pPr>
          </w:p>
        </w:tc>
        <w:tc>
          <w:tcPr>
            <w:tcW w:w="938" w:type="dxa"/>
          </w:tcPr>
          <w:p w14:paraId="346D9A56" w14:textId="77777777" w:rsidR="00A50DC5" w:rsidRPr="00B773C8" w:rsidRDefault="00A50DC5" w:rsidP="0016769F">
            <w:pPr>
              <w:rPr>
                <w:rFonts w:ascii="Times New Roman" w:eastAsia="Times New Roman" w:hAnsi="Times New Roman" w:cs="Times New Roman"/>
                <w:sz w:val="20"/>
                <w:szCs w:val="20"/>
              </w:rPr>
            </w:pPr>
          </w:p>
        </w:tc>
      </w:tr>
    </w:tbl>
    <w:p w14:paraId="4172145E" w14:textId="0C55A290" w:rsidR="00967EC2" w:rsidRPr="00967EC2" w:rsidRDefault="00B773C8" w:rsidP="00967EC2">
      <w:pPr>
        <w:spacing w:before="100" w:beforeAutospacing="1" w:after="100" w:afterAutospacing="1" w:line="240" w:lineRule="auto"/>
        <w:rPr>
          <w:rFonts w:ascii="Times New Roman" w:eastAsia="Times New Roman" w:hAnsi="Times New Roman" w:cs="Times New Roman"/>
          <w:sz w:val="24"/>
          <w:szCs w:val="24"/>
        </w:rPr>
      </w:pPr>
      <w:r>
        <w:lastRenderedPageBreak/>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67EC2" w:rsidRPr="00967EC2" w14:paraId="143747D1" w14:textId="77777777" w:rsidTr="00045D9C">
        <w:tc>
          <w:tcPr>
            <w:tcW w:w="0" w:type="auto"/>
            <w:hideMark/>
          </w:tcPr>
          <w:p w14:paraId="508437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581C3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E406C2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88241A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1C842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906644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5427DD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2E19C5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3147E2BD" w14:textId="77777777" w:rsidTr="00045D9C">
        <w:tc>
          <w:tcPr>
            <w:tcW w:w="0" w:type="auto"/>
            <w:hideMark/>
          </w:tcPr>
          <w:p w14:paraId="27CAD5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2B75E7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654E96F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30304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BD9E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68916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54395D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37BEE4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2DA6412C" w14:textId="77777777" w:rsidTr="00045D9C">
        <w:tc>
          <w:tcPr>
            <w:tcW w:w="0" w:type="auto"/>
            <w:hideMark/>
          </w:tcPr>
          <w:p w14:paraId="2DD244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6AB10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B3B7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9A07D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2BB2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F69BC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70278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17A8468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67EC2" w:rsidRPr="00967EC2" w14:paraId="269E9ED5" w14:textId="77777777" w:rsidTr="00045D9C">
        <w:tc>
          <w:tcPr>
            <w:tcW w:w="0" w:type="auto"/>
            <w:hideMark/>
          </w:tcPr>
          <w:p w14:paraId="5E1EFB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59768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C85982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C2C4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9E9E3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5CC6E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55D61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111D28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67EC2" w:rsidRPr="00967EC2" w14:paraId="50966883" w14:textId="77777777" w:rsidTr="00045D9C">
        <w:tc>
          <w:tcPr>
            <w:tcW w:w="0" w:type="auto"/>
            <w:hideMark/>
          </w:tcPr>
          <w:p w14:paraId="2E401A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C57111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3711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2A9D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C490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7E2612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2B5DF3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406C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25B2523D" w14:textId="77777777" w:rsidR="00A90254" w:rsidRPr="006C671F" w:rsidRDefault="00A90254" w:rsidP="006C671F">
      <w:pPr>
        <w:jc w:val="both"/>
        <w:rPr>
          <w:rFonts w:ascii="Times New Roman" w:hAnsi="Times New Roman" w:cs="Times New Roman"/>
          <w:i/>
          <w:iCs/>
          <w:sz w:val="24"/>
          <w:szCs w:val="24"/>
        </w:rPr>
      </w:pPr>
    </w:p>
    <w:p w14:paraId="6BE24FA0" w14:textId="77777777" w:rsidR="004E2BFE" w:rsidRDefault="004E2BFE" w:rsidP="004E2BFE">
      <w:pPr>
        <w:jc w:val="center"/>
        <w:rPr>
          <w:rFonts w:ascii="Times New Roman" w:hAnsi="Times New Roman" w:cs="Times New Roman"/>
          <w:i/>
          <w:iCs/>
          <w:sz w:val="24"/>
          <w:szCs w:val="24"/>
        </w:rPr>
      </w:pPr>
    </w:p>
    <w:p w14:paraId="2A7431A2" w14:textId="77777777" w:rsidR="004E2BFE" w:rsidRDefault="004E2BFE" w:rsidP="004E2BFE">
      <w:pPr>
        <w:jc w:val="center"/>
        <w:rPr>
          <w:rFonts w:ascii="Times New Roman" w:hAnsi="Times New Roman" w:cs="Times New Roman"/>
          <w:i/>
          <w:iCs/>
          <w:sz w:val="24"/>
          <w:szCs w:val="24"/>
        </w:rPr>
      </w:pPr>
    </w:p>
    <w:p w14:paraId="23087C4D" w14:textId="77777777" w:rsidR="004E2BFE" w:rsidRDefault="004E2BFE" w:rsidP="004E2BFE">
      <w:pPr>
        <w:jc w:val="center"/>
        <w:rPr>
          <w:rFonts w:ascii="Times New Roman" w:hAnsi="Times New Roman" w:cs="Times New Roman"/>
          <w:i/>
          <w:iCs/>
          <w:sz w:val="24"/>
          <w:szCs w:val="24"/>
        </w:rPr>
      </w:pPr>
    </w:p>
    <w:p w14:paraId="550A3421" w14:textId="77777777" w:rsidR="004E2BFE" w:rsidRDefault="004E2BFE" w:rsidP="004E2BFE">
      <w:pPr>
        <w:jc w:val="center"/>
        <w:rPr>
          <w:rFonts w:ascii="Times New Roman" w:hAnsi="Times New Roman" w:cs="Times New Roman"/>
          <w:i/>
          <w:iCs/>
          <w:sz w:val="24"/>
          <w:szCs w:val="24"/>
        </w:rPr>
      </w:pPr>
    </w:p>
    <w:p w14:paraId="30627036" w14:textId="77777777" w:rsidR="004E2BFE" w:rsidRDefault="004E2BFE" w:rsidP="004E2BFE">
      <w:pPr>
        <w:jc w:val="center"/>
        <w:rPr>
          <w:rFonts w:ascii="Times New Roman" w:hAnsi="Times New Roman" w:cs="Times New Roman"/>
          <w:i/>
          <w:iCs/>
          <w:sz w:val="24"/>
          <w:szCs w:val="24"/>
        </w:rPr>
      </w:pPr>
    </w:p>
    <w:p w14:paraId="467A02B0" w14:textId="77777777" w:rsidR="004E2BFE" w:rsidRDefault="004E2BFE" w:rsidP="004E2BFE">
      <w:pPr>
        <w:jc w:val="center"/>
        <w:rPr>
          <w:rFonts w:ascii="Times New Roman" w:hAnsi="Times New Roman" w:cs="Times New Roman"/>
          <w:i/>
          <w:iCs/>
          <w:sz w:val="24"/>
          <w:szCs w:val="24"/>
        </w:rPr>
      </w:pPr>
    </w:p>
    <w:p w14:paraId="2F8DE8D7" w14:textId="77777777" w:rsidR="004E2BFE" w:rsidRDefault="004E2BFE" w:rsidP="004E2BFE">
      <w:pPr>
        <w:jc w:val="center"/>
        <w:rPr>
          <w:rFonts w:ascii="Times New Roman" w:hAnsi="Times New Roman" w:cs="Times New Roman"/>
          <w:i/>
          <w:iCs/>
          <w:sz w:val="24"/>
          <w:szCs w:val="24"/>
        </w:rPr>
      </w:pPr>
    </w:p>
    <w:p w14:paraId="5CA717A5" w14:textId="77777777" w:rsidR="004E2BFE" w:rsidRDefault="004E2BFE" w:rsidP="004E2BFE">
      <w:pPr>
        <w:jc w:val="center"/>
        <w:rPr>
          <w:rFonts w:ascii="Times New Roman" w:hAnsi="Times New Roman" w:cs="Times New Roman"/>
          <w:i/>
          <w:iCs/>
          <w:sz w:val="24"/>
          <w:szCs w:val="24"/>
        </w:rPr>
      </w:pPr>
    </w:p>
    <w:p w14:paraId="54A348B8" w14:textId="77777777" w:rsidR="004E2BFE" w:rsidRDefault="004E2BFE" w:rsidP="004E2BFE">
      <w:pPr>
        <w:jc w:val="center"/>
        <w:rPr>
          <w:rFonts w:ascii="Times New Roman" w:hAnsi="Times New Roman" w:cs="Times New Roman"/>
          <w:i/>
          <w:iCs/>
          <w:sz w:val="24"/>
          <w:szCs w:val="24"/>
        </w:rPr>
      </w:pPr>
    </w:p>
    <w:p w14:paraId="300EDCB2" w14:textId="77777777" w:rsidR="004E2BFE" w:rsidRDefault="004E2BFE" w:rsidP="004E2BFE">
      <w:pPr>
        <w:jc w:val="center"/>
        <w:rPr>
          <w:rFonts w:ascii="Times New Roman" w:hAnsi="Times New Roman" w:cs="Times New Roman"/>
          <w:i/>
          <w:iCs/>
          <w:sz w:val="24"/>
          <w:szCs w:val="24"/>
        </w:rPr>
      </w:pPr>
    </w:p>
    <w:p w14:paraId="2F6245EF" w14:textId="77777777" w:rsidR="004E2BFE" w:rsidRDefault="004E2BFE" w:rsidP="004E2BFE">
      <w:pPr>
        <w:jc w:val="center"/>
        <w:rPr>
          <w:rFonts w:ascii="Times New Roman" w:hAnsi="Times New Roman" w:cs="Times New Roman"/>
          <w:i/>
          <w:iCs/>
          <w:sz w:val="24"/>
          <w:szCs w:val="24"/>
        </w:rPr>
      </w:pPr>
    </w:p>
    <w:p w14:paraId="6C71F0BE" w14:textId="77777777" w:rsidR="004E2BFE" w:rsidRDefault="004E2BFE" w:rsidP="004E2BFE">
      <w:pPr>
        <w:jc w:val="center"/>
        <w:rPr>
          <w:rFonts w:ascii="Times New Roman" w:hAnsi="Times New Roman" w:cs="Times New Roman"/>
          <w:i/>
          <w:iCs/>
          <w:sz w:val="24"/>
          <w:szCs w:val="24"/>
        </w:rPr>
      </w:pPr>
    </w:p>
    <w:p w14:paraId="6BAA9A3F" w14:textId="10C17362" w:rsidR="00A90254" w:rsidRPr="00D801A6" w:rsidRDefault="006C671F" w:rsidP="004E2BFE">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1906"/>
        <w:gridCol w:w="1905"/>
        <w:gridCol w:w="1295"/>
        <w:gridCol w:w="1061"/>
        <w:gridCol w:w="1061"/>
        <w:gridCol w:w="1061"/>
        <w:gridCol w:w="1061"/>
      </w:tblGrid>
      <w:tr w:rsidR="008C380C" w:rsidRPr="004E2BFE" w14:paraId="07160801" w14:textId="6491D9C7" w:rsidTr="008C380C">
        <w:trPr>
          <w:jc w:val="center"/>
        </w:trPr>
        <w:tc>
          <w:tcPr>
            <w:tcW w:w="0" w:type="auto"/>
            <w:hideMark/>
          </w:tcPr>
          <w:p w14:paraId="0AEC499E"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5D0E713"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5A3D91FA"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7822560F" w14:textId="1D53598C"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GPT-4</w:t>
            </w:r>
          </w:p>
        </w:tc>
        <w:tc>
          <w:tcPr>
            <w:tcW w:w="0" w:type="auto"/>
          </w:tcPr>
          <w:p w14:paraId="5191D7DF" w14:textId="43A62A33"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hAnsi="Times New Roman" w:cs="Times New Roman"/>
                <w:b/>
                <w:bCs/>
                <w:sz w:val="20"/>
                <w:szCs w:val="20"/>
              </w:rPr>
              <w:t>Claude-3</w:t>
            </w:r>
          </w:p>
        </w:tc>
        <w:tc>
          <w:tcPr>
            <w:tcW w:w="0" w:type="auto"/>
          </w:tcPr>
          <w:p w14:paraId="2F626287" w14:textId="01453057" w:rsidR="008C380C" w:rsidRPr="004E2BFE" w:rsidRDefault="008C380C"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GEMINI</w:t>
            </w:r>
          </w:p>
        </w:tc>
        <w:tc>
          <w:tcPr>
            <w:tcW w:w="0" w:type="auto"/>
          </w:tcPr>
          <w:p w14:paraId="4A5C8298" w14:textId="565C2B35" w:rsidR="008C380C" w:rsidRPr="004E2BFE" w:rsidRDefault="008C380C"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pathway</w:t>
            </w:r>
          </w:p>
        </w:tc>
      </w:tr>
      <w:tr w:rsidR="008C380C" w:rsidRPr="004E2BFE" w14:paraId="36AE5D77" w14:textId="4D57A22A" w:rsidTr="008C380C">
        <w:trPr>
          <w:jc w:val="center"/>
        </w:trPr>
        <w:tc>
          <w:tcPr>
            <w:tcW w:w="0" w:type="auto"/>
            <w:hideMark/>
          </w:tcPr>
          <w:p w14:paraId="733DBC37"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hideMark/>
          </w:tcPr>
          <w:p w14:paraId="226A907B"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D3573F5"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12FE5B1" w14:textId="57638139"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E0ED6AC" w14:textId="4DC01D3F"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18B48E4" w14:textId="77777777" w:rsidR="008C380C" w:rsidRPr="004E2BFE" w:rsidRDefault="008C380C" w:rsidP="00ED3062">
            <w:pPr>
              <w:rPr>
                <w:rFonts w:ascii="Times New Roman" w:eastAsia="Times New Roman" w:hAnsi="Times New Roman" w:cs="Times New Roman"/>
                <w:sz w:val="20"/>
                <w:szCs w:val="20"/>
              </w:rPr>
            </w:pPr>
          </w:p>
        </w:tc>
        <w:tc>
          <w:tcPr>
            <w:tcW w:w="0" w:type="auto"/>
          </w:tcPr>
          <w:p w14:paraId="35F4F967" w14:textId="03FD9009" w:rsidR="008C380C" w:rsidRPr="004E2BFE" w:rsidRDefault="008C380C" w:rsidP="00ED3062">
            <w:pPr>
              <w:rPr>
                <w:rFonts w:ascii="Times New Roman" w:eastAsia="Times New Roman" w:hAnsi="Times New Roman" w:cs="Times New Roman"/>
                <w:sz w:val="20"/>
                <w:szCs w:val="20"/>
              </w:rPr>
            </w:pPr>
          </w:p>
        </w:tc>
      </w:tr>
      <w:tr w:rsidR="008C380C" w:rsidRPr="004E2BFE" w14:paraId="08B9A720" w14:textId="3E34EFAE" w:rsidTr="008C380C">
        <w:trPr>
          <w:trHeight w:val="359"/>
          <w:jc w:val="center"/>
        </w:trPr>
        <w:tc>
          <w:tcPr>
            <w:tcW w:w="0" w:type="auto"/>
            <w:hideMark/>
          </w:tcPr>
          <w:p w14:paraId="5A446197"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0C60C303"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772605CE"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867AF2" w14:textId="1F6139C1"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7B86863" w14:textId="5E2ED73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84CEED9" w14:textId="6DDD001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FDBB111" w14:textId="1FDC0D9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573CEFF3" w14:textId="269A7B61" w:rsidTr="008C380C">
        <w:trPr>
          <w:jc w:val="center"/>
        </w:trPr>
        <w:tc>
          <w:tcPr>
            <w:tcW w:w="0" w:type="auto"/>
            <w:hideMark/>
          </w:tcPr>
          <w:p w14:paraId="554D30B2"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D51EDBD"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1A33A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B3A1D3F" w14:textId="6FF176FA"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9C3810B" w14:textId="4604722A"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42E601F" w14:textId="525A19D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F7BF263" w14:textId="5801AAB9"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2DA618C6" w14:textId="713A08A2" w:rsidTr="008C380C">
        <w:trPr>
          <w:jc w:val="center"/>
        </w:trPr>
        <w:tc>
          <w:tcPr>
            <w:tcW w:w="0" w:type="auto"/>
            <w:hideMark/>
          </w:tcPr>
          <w:p w14:paraId="57CE2C65"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8A06D8"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9355261"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D1DED62" w14:textId="1D6E5B2B"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8A64971" w14:textId="339C8CC6"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B363EAA" w14:textId="659F68D6"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A6A2623" w14:textId="52FF71BE"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495E2B07" w14:textId="7713CEBE" w:rsidTr="008C380C">
        <w:trPr>
          <w:jc w:val="center"/>
        </w:trPr>
        <w:tc>
          <w:tcPr>
            <w:tcW w:w="0" w:type="auto"/>
            <w:hideMark/>
          </w:tcPr>
          <w:p w14:paraId="58112CFC"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25F79D3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hideMark/>
          </w:tcPr>
          <w:p w14:paraId="2756D60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7EC841E" w14:textId="2DAC4E5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9AD3941" w14:textId="17D167C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7D17923" w14:textId="2F85B801"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DEF3E37" w14:textId="2CBB6D80"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2732BACB" w14:textId="69E1F9DA" w:rsidTr="008C380C">
        <w:trPr>
          <w:jc w:val="center"/>
        </w:trPr>
        <w:tc>
          <w:tcPr>
            <w:tcW w:w="0" w:type="auto"/>
            <w:hideMark/>
          </w:tcPr>
          <w:p w14:paraId="3CA58CE0"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361A4557"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28E2FDE3"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CF90FBA" w14:textId="055D47E9" w:rsidR="008C380C" w:rsidRPr="004E2BFE" w:rsidRDefault="008C380C" w:rsidP="008C380C">
            <w:pPr>
              <w:rPr>
                <w:rFonts w:ascii="Times New Roman" w:eastAsia="Times New Roman" w:hAnsi="Times New Roman" w:cs="Times New Roman"/>
                <w:sz w:val="20"/>
                <w:szCs w:val="20"/>
              </w:rPr>
            </w:pPr>
          </w:p>
        </w:tc>
        <w:tc>
          <w:tcPr>
            <w:tcW w:w="0" w:type="auto"/>
          </w:tcPr>
          <w:p w14:paraId="659B2B7F" w14:textId="669C6D77" w:rsidR="008C380C" w:rsidRPr="004E2BFE" w:rsidRDefault="008C380C" w:rsidP="008C380C">
            <w:pPr>
              <w:rPr>
                <w:rFonts w:ascii="Times New Roman" w:eastAsia="Times New Roman" w:hAnsi="Times New Roman" w:cs="Times New Roman"/>
                <w:sz w:val="20"/>
                <w:szCs w:val="20"/>
              </w:rPr>
            </w:pPr>
          </w:p>
        </w:tc>
        <w:tc>
          <w:tcPr>
            <w:tcW w:w="0" w:type="auto"/>
          </w:tcPr>
          <w:p w14:paraId="76CEEE95" w14:textId="37F0C52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D3B1A08" w14:textId="70226568" w:rsidR="008C380C" w:rsidRPr="004E2BFE" w:rsidRDefault="008C380C" w:rsidP="008C380C">
            <w:pPr>
              <w:rPr>
                <w:rFonts w:ascii="Times New Roman" w:eastAsia="Times New Roman" w:hAnsi="Times New Roman" w:cs="Times New Roman"/>
                <w:sz w:val="20"/>
                <w:szCs w:val="20"/>
              </w:rPr>
            </w:pPr>
          </w:p>
        </w:tc>
      </w:tr>
      <w:tr w:rsidR="008C380C" w:rsidRPr="004E2BFE" w14:paraId="1CCCE8C2" w14:textId="7D5FEC5B" w:rsidTr="008C380C">
        <w:trPr>
          <w:jc w:val="center"/>
        </w:trPr>
        <w:tc>
          <w:tcPr>
            <w:tcW w:w="0" w:type="auto"/>
            <w:hideMark/>
          </w:tcPr>
          <w:p w14:paraId="6034C29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631A8B60"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C61BE44"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34D4B1" w14:textId="1B2C769B"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BA56401" w14:textId="5F64D8CD"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73A3D4D" w14:textId="6132ACF7" w:rsidR="008C380C" w:rsidRPr="004E2BFE" w:rsidRDefault="008C380C" w:rsidP="008C380C">
            <w:pPr>
              <w:rPr>
                <w:rFonts w:ascii="Times New Roman" w:eastAsia="Times New Roman" w:hAnsi="Times New Roman" w:cs="Times New Roman"/>
                <w:sz w:val="20"/>
                <w:szCs w:val="20"/>
              </w:rPr>
            </w:pPr>
          </w:p>
        </w:tc>
        <w:tc>
          <w:tcPr>
            <w:tcW w:w="0" w:type="auto"/>
          </w:tcPr>
          <w:p w14:paraId="63FB49AE" w14:textId="07AB427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44ADC3FC" w14:textId="0D279F68" w:rsidTr="008C380C">
        <w:trPr>
          <w:jc w:val="center"/>
        </w:trPr>
        <w:tc>
          <w:tcPr>
            <w:tcW w:w="0" w:type="auto"/>
            <w:hideMark/>
          </w:tcPr>
          <w:p w14:paraId="7C0A1AD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2AB48512"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6A61CAC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5345ADE" w14:textId="00DF7F0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5A8BD775" w14:textId="1A20546F" w:rsidR="008C380C" w:rsidRPr="004E2BFE" w:rsidRDefault="008C380C" w:rsidP="008C380C">
            <w:pPr>
              <w:rPr>
                <w:rFonts w:ascii="Times New Roman" w:eastAsia="Times New Roman" w:hAnsi="Times New Roman" w:cs="Times New Roman"/>
                <w:sz w:val="20"/>
                <w:szCs w:val="20"/>
              </w:rPr>
            </w:pPr>
          </w:p>
        </w:tc>
        <w:tc>
          <w:tcPr>
            <w:tcW w:w="0" w:type="auto"/>
          </w:tcPr>
          <w:p w14:paraId="26576820" w14:textId="7A7BA178"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41B0F54" w14:textId="5022C7D2"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2E665302" w14:textId="05E6E135" w:rsidTr="008C380C">
        <w:trPr>
          <w:jc w:val="center"/>
        </w:trPr>
        <w:tc>
          <w:tcPr>
            <w:tcW w:w="0" w:type="auto"/>
            <w:hideMark/>
          </w:tcPr>
          <w:p w14:paraId="5944662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300FA43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631B6E60" w14:textId="685F4C2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BF4FD4A" w14:textId="2A675968"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0BC1AE0" w14:textId="25CDD31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789BB526" w14:textId="73EE811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55A5CB7" w14:textId="61589A4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2355EF24" w14:textId="01733ED2" w:rsidTr="008C380C">
        <w:trPr>
          <w:jc w:val="center"/>
        </w:trPr>
        <w:tc>
          <w:tcPr>
            <w:tcW w:w="0" w:type="auto"/>
            <w:hideMark/>
          </w:tcPr>
          <w:p w14:paraId="268B506A"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4998C06F"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041B3892" w14:textId="2CBBC3F4"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7B6553" w14:textId="59DDC525"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1A01CD" w14:textId="530F9230"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9F4D8C4" w14:textId="77777777" w:rsidR="008C380C" w:rsidRPr="004E2BFE" w:rsidRDefault="008C380C" w:rsidP="00ED3062">
            <w:pPr>
              <w:rPr>
                <w:rFonts w:ascii="Times New Roman" w:eastAsia="Times New Roman" w:hAnsi="Times New Roman" w:cs="Times New Roman"/>
                <w:sz w:val="20"/>
                <w:szCs w:val="20"/>
              </w:rPr>
            </w:pPr>
          </w:p>
        </w:tc>
        <w:tc>
          <w:tcPr>
            <w:tcW w:w="0" w:type="auto"/>
          </w:tcPr>
          <w:p w14:paraId="3D3DB776" w14:textId="65EB2B9B" w:rsidR="008C380C" w:rsidRPr="004E2BFE" w:rsidRDefault="008C380C" w:rsidP="00ED3062">
            <w:pPr>
              <w:rPr>
                <w:rFonts w:ascii="Times New Roman" w:eastAsia="Times New Roman" w:hAnsi="Times New Roman" w:cs="Times New Roman"/>
                <w:sz w:val="20"/>
                <w:szCs w:val="20"/>
              </w:rPr>
            </w:pPr>
          </w:p>
        </w:tc>
      </w:tr>
    </w:tbl>
    <w:p w14:paraId="36F39A85" w14:textId="241B8294" w:rsidR="007A4A42" w:rsidRPr="007A4A42" w:rsidRDefault="007A4A42" w:rsidP="007A4A42">
      <w:pPr>
        <w:jc w:val="both"/>
      </w:pPr>
    </w:p>
    <w:p w14:paraId="12DFC551" w14:textId="3CE0D7E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3E4D00" w:rsidRPr="003E4D00" w14:paraId="26D3772C" w14:textId="77777777" w:rsidTr="00045D9C">
        <w:tc>
          <w:tcPr>
            <w:tcW w:w="0" w:type="auto"/>
            <w:hideMark/>
          </w:tcPr>
          <w:p w14:paraId="2DA16488"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39A806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93D0F2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367BA1FD"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00237C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021E6F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1FA580B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B48E70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236EB58A" w14:textId="77777777" w:rsidTr="00045D9C">
        <w:tc>
          <w:tcPr>
            <w:tcW w:w="0" w:type="auto"/>
            <w:hideMark/>
          </w:tcPr>
          <w:p w14:paraId="198F89F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2AD48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3CC1AE6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D4BC5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EE21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2F461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43A10C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2A2324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3E4D00" w:rsidRPr="003E4D00" w14:paraId="259A7403" w14:textId="77777777" w:rsidTr="00045D9C">
        <w:tc>
          <w:tcPr>
            <w:tcW w:w="0" w:type="auto"/>
            <w:hideMark/>
          </w:tcPr>
          <w:p w14:paraId="6937456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86D675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224AE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A1232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6ECEDD8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1151A4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719EAD7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6F72E3C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3E4D00" w:rsidRPr="003E4D00" w14:paraId="28EADCA8" w14:textId="77777777" w:rsidTr="00045D9C">
        <w:tc>
          <w:tcPr>
            <w:tcW w:w="0" w:type="auto"/>
            <w:hideMark/>
          </w:tcPr>
          <w:p w14:paraId="31615B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F05D0D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1D2A74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0CF66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2FA536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701879C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6059F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50BE205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3E4D00" w:rsidRPr="003E4D00" w14:paraId="3DA082D7" w14:textId="77777777" w:rsidTr="00045D9C">
        <w:tc>
          <w:tcPr>
            <w:tcW w:w="0" w:type="auto"/>
            <w:hideMark/>
          </w:tcPr>
          <w:p w14:paraId="551FDD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42932AC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22DC797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7F2CC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43697C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6D6AA68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2F8485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9EF55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7222614E" w14:textId="35F1B1B0" w:rsidR="007A4A42" w:rsidRPr="007A4A42" w:rsidRDefault="007A4A42" w:rsidP="007A4A42">
      <w:pPr>
        <w:spacing w:before="100" w:beforeAutospacing="1" w:after="100" w:afterAutospacing="1" w:line="240" w:lineRule="auto"/>
        <w:rPr>
          <w:rFonts w:ascii="Times New Roman" w:eastAsia="Times New Roman" w:hAnsi="Times New Roman" w:cs="Times New Roman"/>
          <w:sz w:val="24"/>
          <w:szCs w:val="24"/>
        </w:rPr>
      </w:pPr>
    </w:p>
    <w:p w14:paraId="55C05E2A" w14:textId="77777777" w:rsidR="00A90254" w:rsidRPr="006C671F" w:rsidRDefault="00A90254" w:rsidP="006C671F">
      <w:pPr>
        <w:jc w:val="both"/>
        <w:rPr>
          <w:rFonts w:ascii="Times New Roman" w:hAnsi="Times New Roman" w:cs="Times New Roman"/>
          <w:i/>
          <w:iCs/>
          <w:sz w:val="24"/>
          <w:szCs w:val="24"/>
        </w:rPr>
      </w:pPr>
    </w:p>
    <w:p w14:paraId="244E1338" w14:textId="77777777" w:rsidR="00286D00" w:rsidRDefault="00286D00" w:rsidP="006C671F">
      <w:pPr>
        <w:jc w:val="center"/>
        <w:rPr>
          <w:rFonts w:ascii="Times New Roman" w:hAnsi="Times New Roman" w:cs="Times New Roman"/>
          <w:i/>
          <w:iCs/>
          <w:sz w:val="24"/>
          <w:szCs w:val="24"/>
        </w:rPr>
      </w:pPr>
    </w:p>
    <w:p w14:paraId="666286A6" w14:textId="77777777" w:rsidR="00286D00" w:rsidRDefault="00286D00" w:rsidP="006C671F">
      <w:pPr>
        <w:jc w:val="center"/>
        <w:rPr>
          <w:rFonts w:ascii="Times New Roman" w:hAnsi="Times New Roman" w:cs="Times New Roman"/>
          <w:i/>
          <w:iCs/>
          <w:sz w:val="24"/>
          <w:szCs w:val="24"/>
        </w:rPr>
      </w:pPr>
    </w:p>
    <w:p w14:paraId="2D21D44D" w14:textId="77777777" w:rsidR="00286D00" w:rsidRDefault="00286D00" w:rsidP="006C671F">
      <w:pPr>
        <w:jc w:val="center"/>
        <w:rPr>
          <w:rFonts w:ascii="Times New Roman" w:hAnsi="Times New Roman" w:cs="Times New Roman"/>
          <w:i/>
          <w:iCs/>
          <w:sz w:val="24"/>
          <w:szCs w:val="24"/>
        </w:rPr>
      </w:pPr>
    </w:p>
    <w:p w14:paraId="26EFE6AF" w14:textId="77777777" w:rsidR="00286D00" w:rsidRDefault="00286D00" w:rsidP="006C671F">
      <w:pPr>
        <w:jc w:val="center"/>
        <w:rPr>
          <w:rFonts w:ascii="Times New Roman" w:hAnsi="Times New Roman" w:cs="Times New Roman"/>
          <w:i/>
          <w:iCs/>
          <w:sz w:val="24"/>
          <w:szCs w:val="24"/>
        </w:rPr>
      </w:pPr>
    </w:p>
    <w:p w14:paraId="0C8F8519" w14:textId="77777777" w:rsidR="00286D00" w:rsidRDefault="00286D00" w:rsidP="006C671F">
      <w:pPr>
        <w:jc w:val="center"/>
        <w:rPr>
          <w:rFonts w:ascii="Times New Roman" w:hAnsi="Times New Roman" w:cs="Times New Roman"/>
          <w:i/>
          <w:iCs/>
          <w:sz w:val="24"/>
          <w:szCs w:val="24"/>
        </w:rPr>
      </w:pPr>
    </w:p>
    <w:p w14:paraId="70F5F371" w14:textId="77777777" w:rsidR="00286D00" w:rsidRDefault="00286D00" w:rsidP="006C671F">
      <w:pPr>
        <w:jc w:val="center"/>
        <w:rPr>
          <w:rFonts w:ascii="Times New Roman" w:hAnsi="Times New Roman" w:cs="Times New Roman"/>
          <w:i/>
          <w:iCs/>
          <w:sz w:val="24"/>
          <w:szCs w:val="24"/>
        </w:rPr>
      </w:pPr>
    </w:p>
    <w:p w14:paraId="77A5BC5C" w14:textId="77777777" w:rsidR="00286D00" w:rsidRDefault="00286D00" w:rsidP="006C671F">
      <w:pPr>
        <w:jc w:val="center"/>
        <w:rPr>
          <w:rFonts w:ascii="Times New Roman" w:hAnsi="Times New Roman" w:cs="Times New Roman"/>
          <w:i/>
          <w:iCs/>
          <w:sz w:val="24"/>
          <w:szCs w:val="24"/>
        </w:rPr>
      </w:pPr>
    </w:p>
    <w:p w14:paraId="7C832563" w14:textId="77777777" w:rsidR="00286D00" w:rsidRDefault="00286D00" w:rsidP="006C671F">
      <w:pPr>
        <w:jc w:val="center"/>
        <w:rPr>
          <w:rFonts w:ascii="Times New Roman" w:hAnsi="Times New Roman" w:cs="Times New Roman"/>
          <w:i/>
          <w:iCs/>
          <w:sz w:val="24"/>
          <w:szCs w:val="24"/>
        </w:rPr>
      </w:pPr>
    </w:p>
    <w:p w14:paraId="44404555" w14:textId="77777777" w:rsidR="00286D00" w:rsidRDefault="00286D00" w:rsidP="006C671F">
      <w:pPr>
        <w:jc w:val="center"/>
        <w:rPr>
          <w:rFonts w:ascii="Times New Roman" w:hAnsi="Times New Roman" w:cs="Times New Roman"/>
          <w:i/>
          <w:iCs/>
          <w:sz w:val="24"/>
          <w:szCs w:val="24"/>
        </w:rPr>
      </w:pPr>
    </w:p>
    <w:p w14:paraId="162AFAE9" w14:textId="04126DFA" w:rsidR="00A90254" w:rsidRPr="00A90254" w:rsidRDefault="006C671F" w:rsidP="00286D00">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7A4A42" w:rsidRPr="0067609D" w14:paraId="3ED2E843" w14:textId="05B02A66" w:rsidTr="00CB2924">
        <w:trPr>
          <w:jc w:val="center"/>
        </w:trPr>
        <w:tc>
          <w:tcPr>
            <w:tcW w:w="0" w:type="auto"/>
            <w:hideMark/>
          </w:tcPr>
          <w:p w14:paraId="09E8719F"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55BA459"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7BCBE08"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678A0554" w14:textId="49C5E518" w:rsidR="007A4A42" w:rsidRPr="0067609D" w:rsidRDefault="007A4A42" w:rsidP="007A4A4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25BE34AA" w14:textId="50FE0EEF" w:rsidR="007A4A42" w:rsidRDefault="007A4A42" w:rsidP="007A4A4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6A6BC2D" w14:textId="6A2E6F8A" w:rsidR="007A4A42" w:rsidRPr="00D045A4" w:rsidRDefault="007A4A42" w:rsidP="007A4A4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25747F8" w14:textId="1279F4AD" w:rsidR="007A4A42" w:rsidRPr="00D045A4" w:rsidRDefault="007A4A42" w:rsidP="007A4A42">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7A4A42" w:rsidRPr="0067609D" w14:paraId="4854737C" w14:textId="24632DE2" w:rsidTr="00CB2924">
        <w:trPr>
          <w:jc w:val="center"/>
        </w:trPr>
        <w:tc>
          <w:tcPr>
            <w:tcW w:w="0" w:type="auto"/>
            <w:hideMark/>
          </w:tcPr>
          <w:p w14:paraId="3C252463" w14:textId="77777777" w:rsidR="007A4A42" w:rsidRPr="0067609D" w:rsidRDefault="007A4A42" w:rsidP="007A4A42">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hideMark/>
          </w:tcPr>
          <w:p w14:paraId="77F1BFD4"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0592E5E"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DF5252" w14:textId="394655EB"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7D0FEB" w14:textId="404A514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DA6B3D1" w14:textId="5052B5A6"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E3F42C" w14:textId="51ACF7D3"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3EE4766B" w14:textId="0F088A73" w:rsidTr="00CB2924">
        <w:trPr>
          <w:jc w:val="center"/>
        </w:trPr>
        <w:tc>
          <w:tcPr>
            <w:tcW w:w="0" w:type="auto"/>
            <w:hideMark/>
          </w:tcPr>
          <w:p w14:paraId="6ADF43B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236DF37"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E1DF8F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4A9098" w14:textId="5A5AED1D"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B0165C3" w14:textId="7E1C63AF"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2ECA7DA" w14:textId="100F7FCB"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B40CC2" w14:textId="73AC3E3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531ADFB5" w14:textId="2EDC8DC8" w:rsidTr="00CB2924">
        <w:trPr>
          <w:jc w:val="center"/>
        </w:trPr>
        <w:tc>
          <w:tcPr>
            <w:tcW w:w="0" w:type="auto"/>
            <w:hideMark/>
          </w:tcPr>
          <w:p w14:paraId="5D9FAF2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21036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52F66F5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BC6CFD" w14:textId="6D475C1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090DB61" w14:textId="22292371"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9B6E3A5" w14:textId="3DA64418"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E37F17E" w14:textId="415B34FF" w:rsidR="007A4A42" w:rsidRPr="0067609D" w:rsidRDefault="007A4A42" w:rsidP="007A4A42">
            <w:pPr>
              <w:rPr>
                <w:rFonts w:ascii="Times New Roman" w:eastAsia="Times New Roman" w:hAnsi="Times New Roman" w:cs="Times New Roman"/>
                <w:sz w:val="20"/>
                <w:szCs w:val="20"/>
              </w:rPr>
            </w:pPr>
          </w:p>
        </w:tc>
      </w:tr>
      <w:tr w:rsidR="007A4A42" w:rsidRPr="0067609D" w14:paraId="392F1655" w14:textId="6B7CF6B8" w:rsidTr="00CB2924">
        <w:trPr>
          <w:jc w:val="center"/>
        </w:trPr>
        <w:tc>
          <w:tcPr>
            <w:tcW w:w="0" w:type="auto"/>
            <w:hideMark/>
          </w:tcPr>
          <w:p w14:paraId="490500F0"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6001DD6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29715E0"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A2349E" w14:textId="5211B7FB" w:rsidR="007A4A42" w:rsidRPr="0067609D" w:rsidRDefault="007A4A42" w:rsidP="007A4A42">
            <w:pPr>
              <w:rPr>
                <w:rFonts w:ascii="Times New Roman" w:eastAsia="Times New Roman" w:hAnsi="Times New Roman" w:cs="Times New Roman"/>
                <w:sz w:val="20"/>
                <w:szCs w:val="20"/>
              </w:rPr>
            </w:pPr>
          </w:p>
        </w:tc>
        <w:tc>
          <w:tcPr>
            <w:tcW w:w="0" w:type="auto"/>
          </w:tcPr>
          <w:p w14:paraId="6166FDBB" w14:textId="1F416B1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540ABEB" w14:textId="283D1257" w:rsidR="007A4A42" w:rsidRPr="0067609D" w:rsidRDefault="007A4A42" w:rsidP="007A4A42">
            <w:pPr>
              <w:rPr>
                <w:rFonts w:ascii="Times New Roman" w:eastAsia="Times New Roman" w:hAnsi="Times New Roman" w:cs="Times New Roman"/>
                <w:sz w:val="20"/>
                <w:szCs w:val="20"/>
              </w:rPr>
            </w:pPr>
          </w:p>
        </w:tc>
        <w:tc>
          <w:tcPr>
            <w:tcW w:w="0" w:type="auto"/>
          </w:tcPr>
          <w:p w14:paraId="3411DD57" w14:textId="4464273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06D8FB6B" w14:textId="3855EB82" w:rsidTr="00CB2924">
        <w:trPr>
          <w:jc w:val="center"/>
        </w:trPr>
        <w:tc>
          <w:tcPr>
            <w:tcW w:w="0" w:type="auto"/>
            <w:hideMark/>
          </w:tcPr>
          <w:p w14:paraId="5E787A31"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EF4964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1836BC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E86789" w14:textId="24EB02A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A499F9" w14:textId="2BB5037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AA88E89" w14:textId="46A9F7E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38AB73" w14:textId="514259ED"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7A4A42" w:rsidRPr="0067609D" w14:paraId="580C09B8" w14:textId="7DB1009C" w:rsidTr="00CB2924">
        <w:trPr>
          <w:jc w:val="center"/>
        </w:trPr>
        <w:tc>
          <w:tcPr>
            <w:tcW w:w="0" w:type="auto"/>
            <w:hideMark/>
          </w:tcPr>
          <w:p w14:paraId="4D31F04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0FDC3E79"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F55578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610ED3A" w14:textId="2B11719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B10E2C" w14:textId="5D7D3A93" w:rsidR="007A4A42" w:rsidRPr="0067609D" w:rsidRDefault="007A4A42" w:rsidP="007A4A42">
            <w:pPr>
              <w:rPr>
                <w:rFonts w:ascii="Times New Roman" w:eastAsia="Times New Roman" w:hAnsi="Times New Roman" w:cs="Times New Roman"/>
                <w:sz w:val="20"/>
                <w:szCs w:val="20"/>
              </w:rPr>
            </w:pPr>
          </w:p>
        </w:tc>
        <w:tc>
          <w:tcPr>
            <w:tcW w:w="0" w:type="auto"/>
          </w:tcPr>
          <w:p w14:paraId="49BF27F8" w14:textId="0197E3C9"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A716825" w14:textId="7980C238"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5E3387A1" w14:textId="369D83A5" w:rsidTr="00CB2924">
        <w:trPr>
          <w:jc w:val="center"/>
        </w:trPr>
        <w:tc>
          <w:tcPr>
            <w:tcW w:w="0" w:type="auto"/>
            <w:hideMark/>
          </w:tcPr>
          <w:p w14:paraId="60DDC7B6"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3743723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181DE22"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925CB82" w14:textId="573E7D4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ECDFD9" w14:textId="226BC2B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304BAB" w14:textId="3B0A567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3D0205D" w14:textId="5BA7D87A"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48755927" w14:textId="7312C578" w:rsidTr="00CB2924">
        <w:trPr>
          <w:jc w:val="center"/>
        </w:trPr>
        <w:tc>
          <w:tcPr>
            <w:tcW w:w="0" w:type="auto"/>
            <w:hideMark/>
          </w:tcPr>
          <w:p w14:paraId="79E71E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278CE8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5F973FB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FEA34" w14:textId="1357D539"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B371751" w14:textId="0CCBFFD0" w:rsidR="007A4A42" w:rsidRPr="0067609D" w:rsidRDefault="007A4A42" w:rsidP="007A4A42">
            <w:pPr>
              <w:rPr>
                <w:rFonts w:ascii="Times New Roman" w:eastAsia="Times New Roman" w:hAnsi="Times New Roman" w:cs="Times New Roman"/>
                <w:sz w:val="20"/>
                <w:szCs w:val="20"/>
              </w:rPr>
            </w:pPr>
          </w:p>
        </w:tc>
        <w:tc>
          <w:tcPr>
            <w:tcW w:w="0" w:type="auto"/>
          </w:tcPr>
          <w:p w14:paraId="7FC1B9DC" w14:textId="16A3A87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22E836E" w14:textId="630CF1DA" w:rsidR="007A4A42" w:rsidRPr="0067609D" w:rsidRDefault="007A4A42" w:rsidP="007A4A42">
            <w:pPr>
              <w:rPr>
                <w:rFonts w:ascii="Times New Roman" w:eastAsia="Times New Roman" w:hAnsi="Times New Roman" w:cs="Times New Roman"/>
                <w:sz w:val="20"/>
                <w:szCs w:val="20"/>
              </w:rPr>
            </w:pPr>
          </w:p>
        </w:tc>
      </w:tr>
      <w:tr w:rsidR="007A4A42" w:rsidRPr="0067609D" w14:paraId="04BD71ED" w14:textId="0B830606" w:rsidTr="00CB2924">
        <w:trPr>
          <w:jc w:val="center"/>
        </w:trPr>
        <w:tc>
          <w:tcPr>
            <w:tcW w:w="0" w:type="auto"/>
            <w:hideMark/>
          </w:tcPr>
          <w:p w14:paraId="58EA140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270FD2E6"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51A806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296E88E" w14:textId="5655AA32" w:rsidR="007A4A42" w:rsidRPr="0067609D"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CDAEF95" w14:textId="18D62318"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02FD2386" w14:textId="49F54D86" w:rsidR="007A4A42" w:rsidRPr="00252C76" w:rsidRDefault="007A4A42" w:rsidP="007A4A42">
            <w:pPr>
              <w:rPr>
                <w:rFonts w:ascii="Times New Roman" w:eastAsia="Times New Roman" w:hAnsi="Times New Roman" w:cs="Times New Roman"/>
                <w:sz w:val="20"/>
                <w:szCs w:val="20"/>
              </w:rPr>
            </w:pPr>
          </w:p>
        </w:tc>
        <w:tc>
          <w:tcPr>
            <w:tcW w:w="0" w:type="auto"/>
          </w:tcPr>
          <w:p w14:paraId="3C8ACC87" w14:textId="1E21E365"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7A4A42" w:rsidRPr="0067609D" w14:paraId="34F3E731" w14:textId="36B6BF10" w:rsidTr="00CB2924">
        <w:trPr>
          <w:jc w:val="center"/>
        </w:trPr>
        <w:tc>
          <w:tcPr>
            <w:tcW w:w="0" w:type="auto"/>
            <w:hideMark/>
          </w:tcPr>
          <w:p w14:paraId="72C83788"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6076395"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483F251"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121240A" w14:textId="52EC798E" w:rsidR="007A4A42" w:rsidRPr="0067609D"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0416349" w14:textId="6A0D1A92"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5A061D0F" w14:textId="4AC2E25F"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1BCC95D7" w14:textId="151D67B2"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7A4A42" w:rsidRPr="0067609D" w14:paraId="615FA1EB" w14:textId="6FEA4E30" w:rsidTr="00CB2924">
        <w:trPr>
          <w:jc w:val="center"/>
        </w:trPr>
        <w:tc>
          <w:tcPr>
            <w:tcW w:w="0" w:type="auto"/>
            <w:hideMark/>
          </w:tcPr>
          <w:p w14:paraId="0BF90D82"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6C87EB5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55D8FB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069D0343" w14:textId="57DB18D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4363EBF" w14:textId="613A0986" w:rsidR="007A4A42" w:rsidRPr="0067609D"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7BCCC4E3" w14:textId="41283566" w:rsidR="007A4A42" w:rsidRPr="00792613"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0AC66DF1" w14:textId="0653C0C7" w:rsidR="007A4A42" w:rsidRPr="00792613"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7A4A42" w:rsidRPr="0067609D" w14:paraId="177887C4" w14:textId="36F28C68" w:rsidTr="00CB2924">
        <w:trPr>
          <w:jc w:val="center"/>
        </w:trPr>
        <w:tc>
          <w:tcPr>
            <w:tcW w:w="0" w:type="auto"/>
            <w:hideMark/>
          </w:tcPr>
          <w:p w14:paraId="2CD39BE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4D11879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48CC544"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8D43FF1" w14:textId="0B55ED7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C2D88E0" w14:textId="6BFEE6BE" w:rsidR="007A4A42" w:rsidRPr="0067609D" w:rsidRDefault="007A4A42" w:rsidP="007A4A42">
            <w:pPr>
              <w:rPr>
                <w:rFonts w:ascii="Times New Roman" w:eastAsia="Times New Roman" w:hAnsi="Times New Roman" w:cs="Times New Roman"/>
                <w:sz w:val="20"/>
                <w:szCs w:val="20"/>
              </w:rPr>
            </w:pPr>
            <w:r w:rsidRPr="00792613">
              <w:rPr>
                <w:rFonts w:ascii="Times New Roman" w:eastAsia="Times New Roman" w:hAnsi="Times New Roman" w:cs="Times New Roman"/>
                <w:sz w:val="20"/>
                <w:szCs w:val="20"/>
              </w:rPr>
              <w:t>Activation</w:t>
            </w:r>
          </w:p>
        </w:tc>
        <w:tc>
          <w:tcPr>
            <w:tcW w:w="0" w:type="auto"/>
          </w:tcPr>
          <w:p w14:paraId="02FB38E6" w14:textId="62ABF72D" w:rsidR="007A4A42" w:rsidRPr="00792613" w:rsidRDefault="007A4A42" w:rsidP="007A4A42">
            <w:pPr>
              <w:rPr>
                <w:rFonts w:ascii="Times New Roman" w:eastAsia="Times New Roman" w:hAnsi="Times New Roman" w:cs="Times New Roman"/>
                <w:sz w:val="20"/>
                <w:szCs w:val="20"/>
              </w:rPr>
            </w:pPr>
          </w:p>
        </w:tc>
        <w:tc>
          <w:tcPr>
            <w:tcW w:w="0" w:type="auto"/>
          </w:tcPr>
          <w:p w14:paraId="120137C4" w14:textId="02A72286" w:rsidR="007A4A42" w:rsidRPr="00792613" w:rsidRDefault="007A4A42" w:rsidP="007A4A42">
            <w:pPr>
              <w:rPr>
                <w:rFonts w:ascii="Times New Roman" w:eastAsia="Times New Roman" w:hAnsi="Times New Roman" w:cs="Times New Roman"/>
                <w:sz w:val="20"/>
                <w:szCs w:val="20"/>
              </w:rPr>
            </w:pPr>
          </w:p>
        </w:tc>
      </w:tr>
    </w:tbl>
    <w:p w14:paraId="47783C3F" w14:textId="46A5A3BC" w:rsidR="00C34B99" w:rsidRPr="00C34B99" w:rsidRDefault="00C34B99" w:rsidP="00C34B99">
      <w:pPr>
        <w:spacing w:before="100" w:beforeAutospacing="1" w:after="100" w:afterAutospacing="1" w:line="240" w:lineRule="auto"/>
        <w:rPr>
          <w:rFonts w:ascii="Times New Roman" w:eastAsia="Times New Roman" w:hAnsi="Times New Roman" w:cs="Times New Roman"/>
          <w:sz w:val="24"/>
          <w:szCs w:val="24"/>
        </w:rPr>
      </w:pPr>
    </w:p>
    <w:p w14:paraId="64E45747" w14:textId="253B4CFE"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3E4D00" w:rsidRPr="003E4D00" w14:paraId="4ED3290F" w14:textId="77777777" w:rsidTr="00045D9C">
        <w:tc>
          <w:tcPr>
            <w:tcW w:w="0" w:type="auto"/>
            <w:hideMark/>
          </w:tcPr>
          <w:p w14:paraId="26F518C9"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lastRenderedPageBreak/>
              <w:t>Model</w:t>
            </w:r>
          </w:p>
        </w:tc>
        <w:tc>
          <w:tcPr>
            <w:tcW w:w="0" w:type="auto"/>
            <w:hideMark/>
          </w:tcPr>
          <w:p w14:paraId="23C49044"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46DF51DA"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0053E72D"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DD847B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5D4340CB"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78199EC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09EC71B7"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3E4D00" w:rsidRPr="003E4D00" w14:paraId="66D4A179" w14:textId="77777777" w:rsidTr="00045D9C">
        <w:tc>
          <w:tcPr>
            <w:tcW w:w="0" w:type="auto"/>
            <w:hideMark/>
          </w:tcPr>
          <w:p w14:paraId="15DB0B6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F5137E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9DB39D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A46D68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7AA0E8A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0A0B742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74735893"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0819F4E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3E4D00" w:rsidRPr="003E4D00" w14:paraId="08468A9C" w14:textId="77777777" w:rsidTr="00045D9C">
        <w:tc>
          <w:tcPr>
            <w:tcW w:w="0" w:type="auto"/>
            <w:hideMark/>
          </w:tcPr>
          <w:p w14:paraId="06438636"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8084A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486D0B79"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A5E0BE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4FA984C"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3CB1621E"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7C0DEF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DB5F36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3E4D00" w:rsidRPr="003E4D00" w14:paraId="2ADBC8D8" w14:textId="77777777" w:rsidTr="00045D9C">
        <w:tc>
          <w:tcPr>
            <w:tcW w:w="0" w:type="auto"/>
            <w:hideMark/>
          </w:tcPr>
          <w:p w14:paraId="1540494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5E47207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69B698D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D11DE0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18054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342A35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6E80995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68797EA"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3E4D00" w:rsidRPr="003E4D00" w14:paraId="6751BAA6" w14:textId="77777777" w:rsidTr="00045D9C">
        <w:tc>
          <w:tcPr>
            <w:tcW w:w="0" w:type="auto"/>
            <w:hideMark/>
          </w:tcPr>
          <w:p w14:paraId="4CB4E25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25BA4E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20D128F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31CCA9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295EF2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D04B09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17F8642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2631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7DB1E4F3" w14:textId="77777777" w:rsidR="00C34B99" w:rsidRPr="006C671F" w:rsidRDefault="00C34B99" w:rsidP="006C671F">
      <w:pPr>
        <w:jc w:val="both"/>
        <w:rPr>
          <w:rFonts w:ascii="Times New Roman" w:hAnsi="Times New Roman" w:cs="Times New Roman"/>
          <w:i/>
          <w:iCs/>
          <w:sz w:val="24"/>
          <w:szCs w:val="24"/>
        </w:rPr>
      </w:pPr>
    </w:p>
    <w:p w14:paraId="2EED6BF6" w14:textId="77777777" w:rsidR="004604B6" w:rsidRDefault="004604B6" w:rsidP="006C671F">
      <w:pPr>
        <w:jc w:val="center"/>
        <w:rPr>
          <w:rFonts w:ascii="Times New Roman" w:hAnsi="Times New Roman" w:cs="Times New Roman"/>
          <w:i/>
          <w:iCs/>
          <w:sz w:val="24"/>
          <w:szCs w:val="24"/>
        </w:rPr>
      </w:pPr>
    </w:p>
    <w:p w14:paraId="4FD38229" w14:textId="77777777" w:rsidR="004604B6" w:rsidRDefault="004604B6" w:rsidP="006C671F">
      <w:pPr>
        <w:jc w:val="center"/>
        <w:rPr>
          <w:rFonts w:ascii="Times New Roman" w:hAnsi="Times New Roman" w:cs="Times New Roman"/>
          <w:i/>
          <w:iCs/>
          <w:sz w:val="24"/>
          <w:szCs w:val="24"/>
        </w:rPr>
      </w:pPr>
    </w:p>
    <w:p w14:paraId="183B0E87" w14:textId="77777777" w:rsidR="004604B6" w:rsidRDefault="004604B6" w:rsidP="006C671F">
      <w:pPr>
        <w:jc w:val="center"/>
        <w:rPr>
          <w:rFonts w:ascii="Times New Roman" w:hAnsi="Times New Roman" w:cs="Times New Roman"/>
          <w:i/>
          <w:iCs/>
          <w:sz w:val="24"/>
          <w:szCs w:val="24"/>
        </w:rPr>
      </w:pPr>
    </w:p>
    <w:p w14:paraId="6C69D37B" w14:textId="77777777" w:rsidR="004604B6" w:rsidRDefault="004604B6" w:rsidP="006C671F">
      <w:pPr>
        <w:jc w:val="center"/>
        <w:rPr>
          <w:rFonts w:ascii="Times New Roman" w:hAnsi="Times New Roman" w:cs="Times New Roman"/>
          <w:i/>
          <w:iCs/>
          <w:sz w:val="24"/>
          <w:szCs w:val="24"/>
        </w:rPr>
      </w:pPr>
    </w:p>
    <w:p w14:paraId="4B27CA18" w14:textId="77777777" w:rsidR="004604B6" w:rsidRDefault="004604B6" w:rsidP="006C671F">
      <w:pPr>
        <w:jc w:val="center"/>
        <w:rPr>
          <w:rFonts w:ascii="Times New Roman" w:hAnsi="Times New Roman" w:cs="Times New Roman"/>
          <w:i/>
          <w:iCs/>
          <w:sz w:val="24"/>
          <w:szCs w:val="24"/>
        </w:rPr>
      </w:pPr>
    </w:p>
    <w:p w14:paraId="788FAD51" w14:textId="77777777" w:rsidR="004604B6" w:rsidRDefault="004604B6" w:rsidP="006C671F">
      <w:pPr>
        <w:jc w:val="center"/>
        <w:rPr>
          <w:rFonts w:ascii="Times New Roman" w:hAnsi="Times New Roman" w:cs="Times New Roman"/>
          <w:i/>
          <w:iCs/>
          <w:sz w:val="24"/>
          <w:szCs w:val="24"/>
        </w:rPr>
      </w:pPr>
    </w:p>
    <w:p w14:paraId="7D429B55" w14:textId="77777777" w:rsidR="004604B6" w:rsidRDefault="004604B6" w:rsidP="006C671F">
      <w:pPr>
        <w:jc w:val="center"/>
        <w:rPr>
          <w:rFonts w:ascii="Times New Roman" w:hAnsi="Times New Roman" w:cs="Times New Roman"/>
          <w:i/>
          <w:iCs/>
          <w:sz w:val="24"/>
          <w:szCs w:val="24"/>
        </w:rPr>
      </w:pPr>
    </w:p>
    <w:p w14:paraId="6F82FB56" w14:textId="77777777" w:rsidR="004604B6" w:rsidRDefault="004604B6" w:rsidP="006C671F">
      <w:pPr>
        <w:jc w:val="center"/>
        <w:rPr>
          <w:rFonts w:ascii="Times New Roman" w:hAnsi="Times New Roman" w:cs="Times New Roman"/>
          <w:i/>
          <w:iCs/>
          <w:sz w:val="24"/>
          <w:szCs w:val="24"/>
        </w:rPr>
      </w:pPr>
    </w:p>
    <w:p w14:paraId="50D3775E" w14:textId="77777777" w:rsidR="004604B6" w:rsidRDefault="004604B6" w:rsidP="006C671F">
      <w:pPr>
        <w:jc w:val="center"/>
        <w:rPr>
          <w:rFonts w:ascii="Times New Roman" w:hAnsi="Times New Roman" w:cs="Times New Roman"/>
          <w:i/>
          <w:iCs/>
          <w:sz w:val="24"/>
          <w:szCs w:val="24"/>
        </w:rPr>
      </w:pPr>
    </w:p>
    <w:p w14:paraId="533907FC" w14:textId="77777777" w:rsidR="004604B6" w:rsidRDefault="004604B6" w:rsidP="006C671F">
      <w:pPr>
        <w:jc w:val="center"/>
        <w:rPr>
          <w:rFonts w:ascii="Times New Roman" w:hAnsi="Times New Roman" w:cs="Times New Roman"/>
          <w:i/>
          <w:iCs/>
          <w:sz w:val="24"/>
          <w:szCs w:val="24"/>
        </w:rPr>
      </w:pPr>
    </w:p>
    <w:p w14:paraId="2B060C68" w14:textId="77777777" w:rsidR="004604B6" w:rsidRDefault="004604B6" w:rsidP="006C671F">
      <w:pPr>
        <w:jc w:val="center"/>
        <w:rPr>
          <w:rFonts w:ascii="Times New Roman" w:hAnsi="Times New Roman" w:cs="Times New Roman"/>
          <w:i/>
          <w:iCs/>
          <w:sz w:val="24"/>
          <w:szCs w:val="24"/>
        </w:rPr>
      </w:pPr>
    </w:p>
    <w:p w14:paraId="7743807F" w14:textId="4DF42A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40BB8949" w14:textId="71D16B5A" w:rsidR="00A90254" w:rsidRPr="0067609D" w:rsidRDefault="00A90254" w:rsidP="0067609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C34B99" w:rsidRPr="0067609D" w14:paraId="0486804B" w14:textId="10BF431C" w:rsidTr="00EB6FFA">
        <w:trPr>
          <w:jc w:val="center"/>
        </w:trPr>
        <w:tc>
          <w:tcPr>
            <w:tcW w:w="0" w:type="auto"/>
            <w:hideMark/>
          </w:tcPr>
          <w:p w14:paraId="758E9E1E"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7B54D49D"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006D84A6"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37E19767" w14:textId="1F79CEFE" w:rsidR="00C34B99" w:rsidRPr="0067609D" w:rsidRDefault="00C34B99" w:rsidP="00C34B9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79B8492" w14:textId="262B6AB3" w:rsidR="00C34B99" w:rsidRDefault="00C34B99" w:rsidP="00C34B99">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4E1BE5A" w14:textId="55FB6B9E" w:rsidR="00C34B99" w:rsidRPr="00D045A4" w:rsidRDefault="00C34B99" w:rsidP="00C34B9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147E480A" w14:textId="295C7E24" w:rsidR="00C34B99" w:rsidRPr="00D045A4" w:rsidRDefault="00C34B99" w:rsidP="00C34B99">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C34B99" w:rsidRPr="0067609D" w14:paraId="114B7DA4" w14:textId="1627B9AA" w:rsidTr="00EB6FFA">
        <w:trPr>
          <w:jc w:val="center"/>
        </w:trPr>
        <w:tc>
          <w:tcPr>
            <w:tcW w:w="0" w:type="auto"/>
            <w:hideMark/>
          </w:tcPr>
          <w:p w14:paraId="36F4624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586A7F5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8A3DC6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B21B66" w14:textId="7BD73DF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14B2E1" w14:textId="610B087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FB3DD77" w14:textId="4EE3262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D0A7C50" w14:textId="106BE3D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7D550607" w14:textId="77510D55" w:rsidTr="00EB6FFA">
        <w:trPr>
          <w:jc w:val="center"/>
        </w:trPr>
        <w:tc>
          <w:tcPr>
            <w:tcW w:w="0" w:type="auto"/>
            <w:hideMark/>
          </w:tcPr>
          <w:p w14:paraId="181FB9B9"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424AA14"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D9D79C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CDBBA5" w14:textId="0B709BE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7187F2" w14:textId="7F5155A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A9B02" w14:textId="7B3A8FC9"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B796A17" w14:textId="161062E2"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33C413A3" w14:textId="51B31B67" w:rsidTr="00EB6FFA">
        <w:trPr>
          <w:jc w:val="center"/>
        </w:trPr>
        <w:tc>
          <w:tcPr>
            <w:tcW w:w="0" w:type="auto"/>
            <w:hideMark/>
          </w:tcPr>
          <w:p w14:paraId="41D532B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2B07F0E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6AB16D89"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C1BAFBD" w14:textId="7A1898F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7C7447E" w14:textId="6E511634"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1BB970" w14:textId="10AAFD0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2F27C4" w14:textId="0DAE3F49"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2481A94E" w14:textId="3E271EDD" w:rsidTr="00EB6FFA">
        <w:trPr>
          <w:jc w:val="center"/>
        </w:trPr>
        <w:tc>
          <w:tcPr>
            <w:tcW w:w="0" w:type="auto"/>
            <w:hideMark/>
          </w:tcPr>
          <w:p w14:paraId="04321927"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0FBA4D8"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0EFA46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549F5C7" w14:textId="1CB05B1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D380659" w14:textId="37CDBE0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97F02" w14:textId="0AB96AF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D7CFF6" w14:textId="70BE9C6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252ED103" w14:textId="15F93BC7" w:rsidTr="00EB6FFA">
        <w:trPr>
          <w:jc w:val="center"/>
        </w:trPr>
        <w:tc>
          <w:tcPr>
            <w:tcW w:w="0" w:type="auto"/>
            <w:hideMark/>
          </w:tcPr>
          <w:p w14:paraId="1D48D22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0DB3F51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4BCD7C8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0F8A54" w14:textId="34A2B5C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3E0AE71" w14:textId="7E549551" w:rsidR="00C34B99" w:rsidRPr="0067609D" w:rsidRDefault="00C34B99" w:rsidP="00C34B99">
            <w:pPr>
              <w:rPr>
                <w:rFonts w:ascii="Times New Roman" w:eastAsia="Times New Roman" w:hAnsi="Times New Roman" w:cs="Times New Roman"/>
                <w:sz w:val="20"/>
                <w:szCs w:val="20"/>
              </w:rPr>
            </w:pPr>
          </w:p>
        </w:tc>
        <w:tc>
          <w:tcPr>
            <w:tcW w:w="0" w:type="auto"/>
          </w:tcPr>
          <w:p w14:paraId="5650CD92" w14:textId="0649E19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576EFFA" w14:textId="3FE5DD13" w:rsidR="00C34B99" w:rsidRPr="0067609D" w:rsidRDefault="00C34B99" w:rsidP="00C34B99">
            <w:pPr>
              <w:rPr>
                <w:rFonts w:ascii="Times New Roman" w:eastAsia="Times New Roman" w:hAnsi="Times New Roman" w:cs="Times New Roman"/>
                <w:sz w:val="20"/>
                <w:szCs w:val="20"/>
              </w:rPr>
            </w:pPr>
          </w:p>
        </w:tc>
      </w:tr>
      <w:tr w:rsidR="00C34B99" w:rsidRPr="0067609D" w14:paraId="158845DC" w14:textId="5804DE78" w:rsidTr="00EB6FFA">
        <w:trPr>
          <w:jc w:val="center"/>
        </w:trPr>
        <w:tc>
          <w:tcPr>
            <w:tcW w:w="0" w:type="auto"/>
            <w:hideMark/>
          </w:tcPr>
          <w:p w14:paraId="101519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8548E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584977DD"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2F29BF4" w14:textId="2216B0DF" w:rsidR="00C34B99" w:rsidRPr="0067609D" w:rsidRDefault="00C34B99" w:rsidP="00C34B99">
            <w:pPr>
              <w:rPr>
                <w:rFonts w:ascii="Times New Roman" w:eastAsia="Times New Roman" w:hAnsi="Times New Roman" w:cs="Times New Roman"/>
                <w:sz w:val="20"/>
                <w:szCs w:val="20"/>
              </w:rPr>
            </w:pPr>
          </w:p>
        </w:tc>
        <w:tc>
          <w:tcPr>
            <w:tcW w:w="0" w:type="auto"/>
          </w:tcPr>
          <w:p w14:paraId="1BB2B268" w14:textId="5413D0C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1DF767" w14:textId="7875EDC0" w:rsidR="00C34B99" w:rsidRPr="0067609D" w:rsidRDefault="00C34B99" w:rsidP="00C34B99">
            <w:pPr>
              <w:rPr>
                <w:rFonts w:ascii="Times New Roman" w:eastAsia="Times New Roman" w:hAnsi="Times New Roman" w:cs="Times New Roman"/>
                <w:sz w:val="20"/>
                <w:szCs w:val="20"/>
              </w:rPr>
            </w:pPr>
          </w:p>
        </w:tc>
        <w:tc>
          <w:tcPr>
            <w:tcW w:w="0" w:type="auto"/>
          </w:tcPr>
          <w:p w14:paraId="4DD78EEA" w14:textId="6B021AD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6E2A3E12" w14:textId="7DCFD17C" w:rsidTr="00EB6FFA">
        <w:trPr>
          <w:jc w:val="center"/>
        </w:trPr>
        <w:tc>
          <w:tcPr>
            <w:tcW w:w="0" w:type="auto"/>
            <w:hideMark/>
          </w:tcPr>
          <w:p w14:paraId="27ECC3F8"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4126B9A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5AD8DEC"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7B88C5" w14:textId="2967C28D"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3497F" w14:textId="173CF51A"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83E4E3" w14:textId="782508C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A47942" w14:textId="4ACBB092"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54AE5501" w14:textId="64669868" w:rsidTr="00EB6FFA">
        <w:trPr>
          <w:jc w:val="center"/>
        </w:trPr>
        <w:tc>
          <w:tcPr>
            <w:tcW w:w="0" w:type="auto"/>
            <w:hideMark/>
          </w:tcPr>
          <w:p w14:paraId="659C203D"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318DACFC"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3321DCF"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75C2B7" w14:textId="0C9F53D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601EAB" w14:textId="1893B0A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120A0B6" w14:textId="3FCFB94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F1C0F2" w14:textId="0341B99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513D9549" w14:textId="22A89E3E" w:rsidTr="00EB6FFA">
        <w:trPr>
          <w:jc w:val="center"/>
        </w:trPr>
        <w:tc>
          <w:tcPr>
            <w:tcW w:w="0" w:type="auto"/>
            <w:hideMark/>
          </w:tcPr>
          <w:p w14:paraId="3EFFFA27"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D2C8E7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3163804B"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96B78F2" w14:textId="576151C6"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AD65973" w14:textId="74EBBD38"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18B60A" w14:textId="1F02B42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CB7B61" w14:textId="0B78B21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A1250CE" w14:textId="4E47EEDD" w:rsidTr="00EB6FFA">
        <w:trPr>
          <w:jc w:val="center"/>
        </w:trPr>
        <w:tc>
          <w:tcPr>
            <w:tcW w:w="0" w:type="auto"/>
            <w:hideMark/>
          </w:tcPr>
          <w:p w14:paraId="4294FBC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88B7DC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4A64DA2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6712BF" w14:textId="5B8C329A" w:rsidR="00C34B99" w:rsidRPr="0067609D" w:rsidRDefault="00C34B99" w:rsidP="00C34B99">
            <w:pPr>
              <w:rPr>
                <w:rFonts w:ascii="Times New Roman" w:eastAsia="Times New Roman" w:hAnsi="Times New Roman" w:cs="Times New Roman"/>
                <w:sz w:val="20"/>
                <w:szCs w:val="20"/>
              </w:rPr>
            </w:pPr>
          </w:p>
        </w:tc>
        <w:tc>
          <w:tcPr>
            <w:tcW w:w="0" w:type="auto"/>
          </w:tcPr>
          <w:p w14:paraId="6E9D8F39" w14:textId="12C6F80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05901A" w14:textId="5F2EE35F" w:rsidR="00C34B99" w:rsidRPr="0067609D" w:rsidRDefault="00C34B99" w:rsidP="00C34B99">
            <w:pPr>
              <w:rPr>
                <w:rFonts w:ascii="Times New Roman" w:eastAsia="Times New Roman" w:hAnsi="Times New Roman" w:cs="Times New Roman"/>
                <w:sz w:val="20"/>
                <w:szCs w:val="20"/>
              </w:rPr>
            </w:pPr>
          </w:p>
        </w:tc>
        <w:tc>
          <w:tcPr>
            <w:tcW w:w="0" w:type="auto"/>
          </w:tcPr>
          <w:p w14:paraId="38A36DD3" w14:textId="3053E71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6531CE1C" w14:textId="5696217D" w:rsidTr="00EB6FFA">
        <w:trPr>
          <w:jc w:val="center"/>
        </w:trPr>
        <w:tc>
          <w:tcPr>
            <w:tcW w:w="0" w:type="auto"/>
            <w:hideMark/>
          </w:tcPr>
          <w:p w14:paraId="4BB2B69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2214A5B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0D25260F"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C427D52" w14:textId="2FE03B1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6E86DA9" w14:textId="76268AA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625AF7E" w14:textId="7D66B36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8F9937" w14:textId="1DD5D8B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D463C22" w14:textId="78B639B4" w:rsidTr="00EB6FFA">
        <w:trPr>
          <w:jc w:val="center"/>
        </w:trPr>
        <w:tc>
          <w:tcPr>
            <w:tcW w:w="0" w:type="auto"/>
            <w:hideMark/>
          </w:tcPr>
          <w:p w14:paraId="42BCFF0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78FCCB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2AD4BEB"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EF031E" w14:textId="4847A04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6FD83B6" w14:textId="0DF12DC7" w:rsidR="00C34B99" w:rsidRPr="0067609D" w:rsidRDefault="00C34B99" w:rsidP="00C34B99">
            <w:pPr>
              <w:rPr>
                <w:rFonts w:ascii="Times New Roman" w:eastAsia="Times New Roman" w:hAnsi="Times New Roman" w:cs="Times New Roman"/>
                <w:sz w:val="20"/>
                <w:szCs w:val="20"/>
              </w:rPr>
            </w:pPr>
          </w:p>
        </w:tc>
        <w:tc>
          <w:tcPr>
            <w:tcW w:w="0" w:type="auto"/>
          </w:tcPr>
          <w:p w14:paraId="1327615A" w14:textId="67FC582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1D0B245" w14:textId="705EFE10" w:rsidR="00C34B99" w:rsidRPr="0067609D" w:rsidRDefault="00C34B99" w:rsidP="00C34B99">
            <w:pPr>
              <w:rPr>
                <w:rFonts w:ascii="Times New Roman" w:eastAsia="Times New Roman" w:hAnsi="Times New Roman" w:cs="Times New Roman"/>
                <w:sz w:val="20"/>
                <w:szCs w:val="20"/>
              </w:rPr>
            </w:pPr>
          </w:p>
        </w:tc>
      </w:tr>
      <w:tr w:rsidR="00C34B99" w:rsidRPr="0067609D" w14:paraId="12600DE5" w14:textId="108AD583" w:rsidTr="00EB6FFA">
        <w:trPr>
          <w:jc w:val="center"/>
        </w:trPr>
        <w:tc>
          <w:tcPr>
            <w:tcW w:w="0" w:type="auto"/>
            <w:hideMark/>
          </w:tcPr>
          <w:p w14:paraId="2A7D9BF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FD48A9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07D50651"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1C71689" w14:textId="7EDD4D4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B409DF" w14:textId="3E7BF54A"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D15D1C" w14:textId="56CF51D8"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2DB22C" w14:textId="7F86282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6763493" w14:textId="5AD1C763" w:rsidTr="00EB6FFA">
        <w:trPr>
          <w:jc w:val="center"/>
        </w:trPr>
        <w:tc>
          <w:tcPr>
            <w:tcW w:w="0" w:type="auto"/>
            <w:hideMark/>
          </w:tcPr>
          <w:p w14:paraId="0A01D41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03319421"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00C647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A6F97F" w14:textId="476BCF7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446000C" w14:textId="347DFED6"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FF372F2" w14:textId="6A83BEB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3CDB0A64" w14:textId="074595B1" w:rsidR="00C34B99" w:rsidRPr="0067609D" w:rsidRDefault="00C34B99" w:rsidP="00C34B99">
            <w:pPr>
              <w:rPr>
                <w:rFonts w:ascii="Times New Roman" w:eastAsia="Times New Roman" w:hAnsi="Times New Roman" w:cs="Times New Roman"/>
                <w:sz w:val="20"/>
                <w:szCs w:val="20"/>
              </w:rPr>
            </w:pPr>
          </w:p>
        </w:tc>
      </w:tr>
      <w:tr w:rsidR="00C34B99" w:rsidRPr="0067609D" w14:paraId="0DEFA7B2" w14:textId="28303BCD" w:rsidTr="00EB6FFA">
        <w:trPr>
          <w:jc w:val="center"/>
        </w:trPr>
        <w:tc>
          <w:tcPr>
            <w:tcW w:w="0" w:type="auto"/>
            <w:hideMark/>
          </w:tcPr>
          <w:p w14:paraId="4FCB96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05EBD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5D9DE88F" w14:textId="211056F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24ABB2" w14:textId="4C047AE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F447A48" w14:textId="167CFDCA" w:rsidR="00C34B99" w:rsidRPr="0067609D"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0948445" w14:textId="5B380D87" w:rsidR="00C34B99" w:rsidRPr="006314BC"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5D72EFA1" w14:textId="3606BB4A" w:rsidR="00C34B99" w:rsidRPr="006314BC"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C34B99" w:rsidRPr="0067609D" w14:paraId="746F5752" w14:textId="4D08D24F" w:rsidTr="00EB6FFA">
        <w:trPr>
          <w:jc w:val="center"/>
        </w:trPr>
        <w:tc>
          <w:tcPr>
            <w:tcW w:w="0" w:type="auto"/>
            <w:hideMark/>
          </w:tcPr>
          <w:p w14:paraId="3E0100CD"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47888799"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5BC6CB3A" w14:textId="370E7B34"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05F6B7" w14:textId="62ECFACA"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FDAE87" w14:textId="1014D49B" w:rsidR="00C34B99" w:rsidRPr="0067609D" w:rsidRDefault="00C34B99"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3443E9F" w14:textId="77777777" w:rsidR="00C34B99" w:rsidRPr="006314BC" w:rsidRDefault="00C34B99" w:rsidP="00192AE7">
            <w:pPr>
              <w:rPr>
                <w:rFonts w:ascii="Times New Roman" w:eastAsia="Times New Roman" w:hAnsi="Times New Roman" w:cs="Times New Roman"/>
                <w:sz w:val="20"/>
                <w:szCs w:val="20"/>
              </w:rPr>
            </w:pPr>
          </w:p>
        </w:tc>
        <w:tc>
          <w:tcPr>
            <w:tcW w:w="0" w:type="auto"/>
          </w:tcPr>
          <w:p w14:paraId="667905ED" w14:textId="77777777" w:rsidR="00C34B99" w:rsidRPr="006314BC" w:rsidRDefault="00C34B99" w:rsidP="00192AE7">
            <w:pPr>
              <w:rPr>
                <w:rFonts w:ascii="Times New Roman" w:eastAsia="Times New Roman" w:hAnsi="Times New Roman" w:cs="Times New Roman"/>
                <w:sz w:val="20"/>
                <w:szCs w:val="20"/>
              </w:rPr>
            </w:pPr>
          </w:p>
        </w:tc>
      </w:tr>
      <w:tr w:rsidR="00C34B99" w:rsidRPr="0067609D" w14:paraId="104C45BC" w14:textId="47538F1E" w:rsidTr="00EB6FFA">
        <w:trPr>
          <w:jc w:val="center"/>
        </w:trPr>
        <w:tc>
          <w:tcPr>
            <w:tcW w:w="0" w:type="auto"/>
            <w:hideMark/>
          </w:tcPr>
          <w:p w14:paraId="6E75CA2A"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7D9A452"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381A965"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4C379B" w14:textId="3C857005"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94AC05" w14:textId="7789D19B" w:rsidR="00C34B99" w:rsidRPr="0067609D" w:rsidRDefault="00C34B99"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6961D5A9" w14:textId="77777777" w:rsidR="00C34B99" w:rsidRPr="006314BC" w:rsidRDefault="00C34B99" w:rsidP="00192AE7">
            <w:pPr>
              <w:rPr>
                <w:rFonts w:ascii="Times New Roman" w:eastAsia="Times New Roman" w:hAnsi="Times New Roman" w:cs="Times New Roman"/>
                <w:sz w:val="20"/>
                <w:szCs w:val="20"/>
              </w:rPr>
            </w:pPr>
          </w:p>
        </w:tc>
        <w:tc>
          <w:tcPr>
            <w:tcW w:w="0" w:type="auto"/>
          </w:tcPr>
          <w:p w14:paraId="6BA63F72" w14:textId="77777777" w:rsidR="00C34B99" w:rsidRPr="006314BC" w:rsidRDefault="00C34B99" w:rsidP="00192AE7">
            <w:pPr>
              <w:rPr>
                <w:rFonts w:ascii="Times New Roman" w:eastAsia="Times New Roman" w:hAnsi="Times New Roman" w:cs="Times New Roman"/>
                <w:sz w:val="20"/>
                <w:szCs w:val="20"/>
              </w:rPr>
            </w:pPr>
          </w:p>
        </w:tc>
      </w:tr>
    </w:tbl>
    <w:p w14:paraId="66DD8CC2" w14:textId="59313F35"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19C3D9BA" w14:textId="77777777" w:rsidTr="00045D9C">
        <w:tc>
          <w:tcPr>
            <w:tcW w:w="0" w:type="auto"/>
            <w:hideMark/>
          </w:tcPr>
          <w:p w14:paraId="5C6DDAD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7D709D2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449CC7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E35CF43"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15D3BF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0D2720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46D8E1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9F226B6"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048E14C4" w14:textId="77777777" w:rsidTr="00045D9C">
        <w:tc>
          <w:tcPr>
            <w:tcW w:w="0" w:type="auto"/>
            <w:hideMark/>
          </w:tcPr>
          <w:p w14:paraId="0984849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DF94C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B5AB2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184011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02A9C1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DB2AB7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7A68EC4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263CC63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3E4D00" w:rsidRPr="003E4D00" w14:paraId="029D134E" w14:textId="77777777" w:rsidTr="00045D9C">
        <w:tc>
          <w:tcPr>
            <w:tcW w:w="0" w:type="auto"/>
            <w:hideMark/>
          </w:tcPr>
          <w:p w14:paraId="59BF475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A1FDD6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537D45E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07EFA3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F5D9E1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1587684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06B7FF9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BD4827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3E4D00" w:rsidRPr="003E4D00" w14:paraId="0ADA30C8" w14:textId="77777777" w:rsidTr="00045D9C">
        <w:tc>
          <w:tcPr>
            <w:tcW w:w="0" w:type="auto"/>
            <w:hideMark/>
          </w:tcPr>
          <w:p w14:paraId="5EFA3A2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4096BBF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B51D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C381CF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FBB4B1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F3D007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1247647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57E5181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3E4D00" w:rsidRPr="003E4D00" w14:paraId="3DDEA02A" w14:textId="77777777" w:rsidTr="00045D9C">
        <w:tc>
          <w:tcPr>
            <w:tcW w:w="0" w:type="auto"/>
            <w:hideMark/>
          </w:tcPr>
          <w:p w14:paraId="6F8E16E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910DF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74AC93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B166A1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55F010A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75BAAD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158FBCA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46441B7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39621EC4" w14:textId="77777777" w:rsidR="00A90254" w:rsidRPr="006C671F" w:rsidRDefault="00A90254" w:rsidP="006C671F">
      <w:pPr>
        <w:jc w:val="both"/>
        <w:rPr>
          <w:rFonts w:ascii="Times New Roman" w:hAnsi="Times New Roman" w:cs="Times New Roman"/>
          <w:i/>
          <w:iCs/>
          <w:sz w:val="24"/>
          <w:szCs w:val="24"/>
        </w:rPr>
      </w:pPr>
    </w:p>
    <w:p w14:paraId="2D642646" w14:textId="7A6ED63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8CDA5A4" w14:textId="0DBC6942" w:rsidR="00A90254" w:rsidRPr="00F84743" w:rsidRDefault="00A90254" w:rsidP="00F84743">
      <w:pPr>
        <w:jc w:val="both"/>
        <w:rPr>
          <w:rFonts w:ascii="Times New Roman" w:hAnsi="Times New Roman" w:cs="Times New Roman"/>
          <w:i/>
          <w:iCs/>
          <w:sz w:val="24"/>
          <w:szCs w:val="24"/>
        </w:rPr>
      </w:pPr>
    </w:p>
    <w:tbl>
      <w:tblPr>
        <w:tblStyle w:val="TableGrid"/>
        <w:tblW w:w="9350" w:type="dxa"/>
        <w:tblLook w:val="04A0" w:firstRow="1" w:lastRow="0" w:firstColumn="1" w:lastColumn="0" w:noHBand="0" w:noVBand="1"/>
      </w:tblPr>
      <w:tblGrid>
        <w:gridCol w:w="1899"/>
        <w:gridCol w:w="1912"/>
        <w:gridCol w:w="1295"/>
        <w:gridCol w:w="1061"/>
        <w:gridCol w:w="1061"/>
        <w:gridCol w:w="1061"/>
        <w:gridCol w:w="1061"/>
      </w:tblGrid>
      <w:tr w:rsidR="00141CE8" w:rsidRPr="00F84743" w14:paraId="2852FF4A" w14:textId="759B9565" w:rsidTr="00141CE8">
        <w:trPr>
          <w:trHeight w:val="269"/>
        </w:trPr>
        <w:tc>
          <w:tcPr>
            <w:tcW w:w="0" w:type="auto"/>
            <w:hideMark/>
          </w:tcPr>
          <w:p w14:paraId="04588F0D"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4748C9C"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64320EE"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271DB79C" w14:textId="27D4D500" w:rsidR="00141CE8" w:rsidRPr="00F84743" w:rsidRDefault="00141CE8" w:rsidP="00141CE8">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74E94026" w14:textId="7B72E725" w:rsidR="00141CE8" w:rsidRDefault="00141CE8" w:rsidP="00141CE8">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A5C9177" w14:textId="0EB1389D" w:rsidR="00141CE8" w:rsidRPr="00D045A4" w:rsidRDefault="00141CE8" w:rsidP="00141CE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6CBF435E" w14:textId="3FD59403" w:rsidR="00141CE8" w:rsidRPr="00D045A4" w:rsidRDefault="00141CE8" w:rsidP="00141CE8">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141CE8" w:rsidRPr="00F84743" w14:paraId="1D905448" w14:textId="7DA02586" w:rsidTr="00141CE8">
        <w:trPr>
          <w:trHeight w:val="269"/>
        </w:trPr>
        <w:tc>
          <w:tcPr>
            <w:tcW w:w="0" w:type="auto"/>
            <w:hideMark/>
          </w:tcPr>
          <w:p w14:paraId="13186F89"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Wnt</w:t>
            </w:r>
            <w:proofErr w:type="spellEnd"/>
          </w:p>
        </w:tc>
        <w:tc>
          <w:tcPr>
            <w:tcW w:w="0" w:type="auto"/>
            <w:hideMark/>
          </w:tcPr>
          <w:p w14:paraId="2B7B905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3E5D54F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681499" w14:textId="17912DC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E1DF44" w14:textId="0D1B2CF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8D0885" w14:textId="51672FB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CC7178" w14:textId="197AAF7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F7720B9" w14:textId="05B8A89A" w:rsidTr="00141CE8">
        <w:trPr>
          <w:trHeight w:val="269"/>
        </w:trPr>
        <w:tc>
          <w:tcPr>
            <w:tcW w:w="0" w:type="auto"/>
            <w:hideMark/>
          </w:tcPr>
          <w:p w14:paraId="44FE008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5F66577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4363AB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D6516D" w14:textId="37961EE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111B65" w14:textId="6697B63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146032" w14:textId="7E9F14C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828C276" w14:textId="12AB6DA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5A87C0D" w14:textId="7C7775A1" w:rsidTr="00141CE8">
        <w:trPr>
          <w:trHeight w:val="257"/>
        </w:trPr>
        <w:tc>
          <w:tcPr>
            <w:tcW w:w="0" w:type="auto"/>
            <w:hideMark/>
          </w:tcPr>
          <w:p w14:paraId="782F337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45D7644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32DF8A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16E8A5" w14:textId="152C8E8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5E3C72" w14:textId="65377E8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541487" w14:textId="27FB81DD" w:rsidR="00141CE8" w:rsidRPr="00F84743" w:rsidRDefault="00141CE8" w:rsidP="00141CE8">
            <w:pPr>
              <w:rPr>
                <w:rFonts w:ascii="Times New Roman" w:eastAsia="Times New Roman" w:hAnsi="Times New Roman" w:cs="Times New Roman"/>
                <w:sz w:val="20"/>
                <w:szCs w:val="20"/>
              </w:rPr>
            </w:pPr>
          </w:p>
        </w:tc>
        <w:tc>
          <w:tcPr>
            <w:tcW w:w="0" w:type="auto"/>
          </w:tcPr>
          <w:p w14:paraId="0DE88F09" w14:textId="5599B92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18C7F14" w14:textId="12407D5A" w:rsidTr="00141CE8">
        <w:trPr>
          <w:trHeight w:val="269"/>
        </w:trPr>
        <w:tc>
          <w:tcPr>
            <w:tcW w:w="0" w:type="auto"/>
            <w:hideMark/>
          </w:tcPr>
          <w:p w14:paraId="6BABDBD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B1E584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62E194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D9929" w14:textId="6964F8F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A7A9BA7" w14:textId="1CFDF39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F0D90C" w14:textId="76B1CE74" w:rsidR="00141CE8" w:rsidRPr="00F84743" w:rsidRDefault="00141CE8" w:rsidP="00141CE8">
            <w:pPr>
              <w:rPr>
                <w:rFonts w:ascii="Times New Roman" w:eastAsia="Times New Roman" w:hAnsi="Times New Roman" w:cs="Times New Roman"/>
                <w:sz w:val="20"/>
                <w:szCs w:val="20"/>
              </w:rPr>
            </w:pPr>
          </w:p>
        </w:tc>
        <w:tc>
          <w:tcPr>
            <w:tcW w:w="0" w:type="auto"/>
          </w:tcPr>
          <w:p w14:paraId="4F15ACBA" w14:textId="05616DE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814ADE8" w14:textId="6D555E61" w:rsidTr="00141CE8">
        <w:trPr>
          <w:trHeight w:val="269"/>
        </w:trPr>
        <w:tc>
          <w:tcPr>
            <w:tcW w:w="0" w:type="auto"/>
            <w:hideMark/>
          </w:tcPr>
          <w:p w14:paraId="05F3E44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7889529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4732EF5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B35B80" w14:textId="61AFAB0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BD4EA2" w14:textId="5577771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91A75C" w14:textId="377AE58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12A300" w14:textId="05C120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24537B4" w14:textId="463BF31E" w:rsidTr="00141CE8">
        <w:trPr>
          <w:trHeight w:val="269"/>
        </w:trPr>
        <w:tc>
          <w:tcPr>
            <w:tcW w:w="0" w:type="auto"/>
            <w:hideMark/>
          </w:tcPr>
          <w:p w14:paraId="1C6053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67CCED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6D1824B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BC36F9" w14:textId="2B40946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8663A8" w14:textId="6320C23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0B4A22" w14:textId="00C41DE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EAAA02" w14:textId="6B583C25" w:rsidR="00141CE8" w:rsidRPr="00F84743" w:rsidRDefault="00141CE8" w:rsidP="00141CE8">
            <w:pPr>
              <w:rPr>
                <w:rFonts w:ascii="Times New Roman" w:eastAsia="Times New Roman" w:hAnsi="Times New Roman" w:cs="Times New Roman"/>
                <w:sz w:val="20"/>
                <w:szCs w:val="20"/>
              </w:rPr>
            </w:pPr>
          </w:p>
        </w:tc>
      </w:tr>
      <w:tr w:rsidR="00141CE8" w:rsidRPr="00F84743" w14:paraId="6291AD5E" w14:textId="042BEE13" w:rsidTr="00141CE8">
        <w:trPr>
          <w:trHeight w:val="269"/>
        </w:trPr>
        <w:tc>
          <w:tcPr>
            <w:tcW w:w="0" w:type="auto"/>
            <w:hideMark/>
          </w:tcPr>
          <w:p w14:paraId="4476C94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C14C7A5"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643BBB6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6BCEB" w14:textId="6789954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208F0E" w14:textId="7AC874E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BB4D47" w14:textId="1E4A29CF" w:rsidR="00141CE8" w:rsidRPr="00F84743" w:rsidRDefault="00141CE8" w:rsidP="00141CE8">
            <w:pPr>
              <w:rPr>
                <w:rFonts w:ascii="Times New Roman" w:eastAsia="Times New Roman" w:hAnsi="Times New Roman" w:cs="Times New Roman"/>
                <w:sz w:val="20"/>
                <w:szCs w:val="20"/>
              </w:rPr>
            </w:pPr>
          </w:p>
        </w:tc>
        <w:tc>
          <w:tcPr>
            <w:tcW w:w="0" w:type="auto"/>
          </w:tcPr>
          <w:p w14:paraId="2459048E" w14:textId="54C53B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7C8B865" w14:textId="775E255F" w:rsidTr="00141CE8">
        <w:trPr>
          <w:trHeight w:val="269"/>
        </w:trPr>
        <w:tc>
          <w:tcPr>
            <w:tcW w:w="0" w:type="auto"/>
            <w:hideMark/>
          </w:tcPr>
          <w:p w14:paraId="09B4E384"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7B88F5C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504A91D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2F3F0" w14:textId="101ECEBD" w:rsidR="00141CE8" w:rsidRPr="00F84743" w:rsidRDefault="00141CE8" w:rsidP="00141CE8">
            <w:pPr>
              <w:rPr>
                <w:rFonts w:ascii="Times New Roman" w:eastAsia="Times New Roman" w:hAnsi="Times New Roman" w:cs="Times New Roman"/>
                <w:sz w:val="20"/>
                <w:szCs w:val="20"/>
              </w:rPr>
            </w:pPr>
          </w:p>
        </w:tc>
        <w:tc>
          <w:tcPr>
            <w:tcW w:w="0" w:type="auto"/>
          </w:tcPr>
          <w:p w14:paraId="36667251" w14:textId="773A8EF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37D091" w14:textId="1E32B2CF" w:rsidR="00141CE8" w:rsidRPr="00F84743" w:rsidRDefault="00141CE8" w:rsidP="00141CE8">
            <w:pPr>
              <w:rPr>
                <w:rFonts w:ascii="Times New Roman" w:eastAsia="Times New Roman" w:hAnsi="Times New Roman" w:cs="Times New Roman"/>
                <w:sz w:val="20"/>
                <w:szCs w:val="20"/>
              </w:rPr>
            </w:pPr>
          </w:p>
        </w:tc>
        <w:tc>
          <w:tcPr>
            <w:tcW w:w="0" w:type="auto"/>
          </w:tcPr>
          <w:p w14:paraId="71CCAC96" w14:textId="2D8D058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598B34F" w14:textId="0742C502" w:rsidTr="00141CE8">
        <w:trPr>
          <w:trHeight w:val="257"/>
        </w:trPr>
        <w:tc>
          <w:tcPr>
            <w:tcW w:w="0" w:type="auto"/>
            <w:hideMark/>
          </w:tcPr>
          <w:p w14:paraId="4A56E0B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1F8C20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F373F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20413B" w14:textId="14E474B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6B012A" w14:textId="1C8BCF6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0CA575" w14:textId="00B1E85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8C8D75" w14:textId="33084E47" w:rsidR="00141CE8" w:rsidRPr="00F84743" w:rsidRDefault="00141CE8" w:rsidP="00141CE8">
            <w:pPr>
              <w:rPr>
                <w:rFonts w:ascii="Times New Roman" w:eastAsia="Times New Roman" w:hAnsi="Times New Roman" w:cs="Times New Roman"/>
                <w:sz w:val="20"/>
                <w:szCs w:val="20"/>
              </w:rPr>
            </w:pPr>
          </w:p>
        </w:tc>
      </w:tr>
      <w:tr w:rsidR="00141CE8" w:rsidRPr="00F84743" w14:paraId="0A24DD48" w14:textId="6651077A" w:rsidTr="00141CE8">
        <w:trPr>
          <w:trHeight w:val="269"/>
        </w:trPr>
        <w:tc>
          <w:tcPr>
            <w:tcW w:w="0" w:type="auto"/>
            <w:hideMark/>
          </w:tcPr>
          <w:p w14:paraId="0E23C1E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CD1A8F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24B9F2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BC0773" w14:textId="1B5F794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F70C74" w14:textId="3AA19B3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FC897E" w14:textId="1A02630D" w:rsidR="00141CE8" w:rsidRPr="00F84743" w:rsidRDefault="00141CE8" w:rsidP="00141CE8">
            <w:pPr>
              <w:rPr>
                <w:rFonts w:ascii="Times New Roman" w:eastAsia="Times New Roman" w:hAnsi="Times New Roman" w:cs="Times New Roman"/>
                <w:sz w:val="20"/>
                <w:szCs w:val="20"/>
              </w:rPr>
            </w:pPr>
          </w:p>
        </w:tc>
        <w:tc>
          <w:tcPr>
            <w:tcW w:w="0" w:type="auto"/>
          </w:tcPr>
          <w:p w14:paraId="4D98B5DA" w14:textId="73EC4D7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DF5091D" w14:textId="44CFFCFF" w:rsidTr="00141CE8">
        <w:trPr>
          <w:trHeight w:val="269"/>
        </w:trPr>
        <w:tc>
          <w:tcPr>
            <w:tcW w:w="0" w:type="auto"/>
            <w:hideMark/>
          </w:tcPr>
          <w:p w14:paraId="4349C54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02248D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E51AA0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7184F9" w14:textId="38BBC9D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44CC26" w14:textId="64CD125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AF7466" w14:textId="57512C3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9A2EB" w14:textId="60AFD6ED" w:rsidR="00141CE8" w:rsidRPr="00F84743" w:rsidRDefault="00141CE8" w:rsidP="00141CE8">
            <w:pPr>
              <w:rPr>
                <w:rFonts w:ascii="Times New Roman" w:eastAsia="Times New Roman" w:hAnsi="Times New Roman" w:cs="Times New Roman"/>
                <w:sz w:val="20"/>
                <w:szCs w:val="20"/>
              </w:rPr>
            </w:pPr>
          </w:p>
        </w:tc>
      </w:tr>
      <w:tr w:rsidR="00141CE8" w:rsidRPr="00F84743" w14:paraId="186B7503" w14:textId="076D8B6D" w:rsidTr="00141CE8">
        <w:trPr>
          <w:trHeight w:val="269"/>
        </w:trPr>
        <w:tc>
          <w:tcPr>
            <w:tcW w:w="0" w:type="auto"/>
            <w:hideMark/>
          </w:tcPr>
          <w:p w14:paraId="1C6B90B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59B03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6EEF64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220CFB" w14:textId="08EDE043" w:rsidR="00141CE8" w:rsidRPr="00F84743" w:rsidRDefault="00141CE8" w:rsidP="00141CE8">
            <w:pPr>
              <w:rPr>
                <w:rFonts w:ascii="Times New Roman" w:eastAsia="Times New Roman" w:hAnsi="Times New Roman" w:cs="Times New Roman"/>
                <w:sz w:val="20"/>
                <w:szCs w:val="20"/>
              </w:rPr>
            </w:pPr>
          </w:p>
        </w:tc>
        <w:tc>
          <w:tcPr>
            <w:tcW w:w="0" w:type="auto"/>
          </w:tcPr>
          <w:p w14:paraId="68A1895C" w14:textId="2A450FF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010547" w14:textId="689EB7DF" w:rsidR="00141CE8" w:rsidRPr="00F84743" w:rsidRDefault="00141CE8" w:rsidP="00141CE8">
            <w:pPr>
              <w:rPr>
                <w:rFonts w:ascii="Times New Roman" w:eastAsia="Times New Roman" w:hAnsi="Times New Roman" w:cs="Times New Roman"/>
                <w:sz w:val="20"/>
                <w:szCs w:val="20"/>
              </w:rPr>
            </w:pPr>
          </w:p>
        </w:tc>
        <w:tc>
          <w:tcPr>
            <w:tcW w:w="0" w:type="auto"/>
          </w:tcPr>
          <w:p w14:paraId="108A7E09" w14:textId="6DC780C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349E84B" w14:textId="34E7C0CD" w:rsidTr="00141CE8">
        <w:trPr>
          <w:trHeight w:val="257"/>
        </w:trPr>
        <w:tc>
          <w:tcPr>
            <w:tcW w:w="0" w:type="auto"/>
            <w:hideMark/>
          </w:tcPr>
          <w:p w14:paraId="6D74BEC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2C84F4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99564D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355CE5" w14:textId="31983C6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CF6852" w14:textId="3681217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9FA2B4" w14:textId="1102246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C4FC4" w14:textId="19A4086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E2589C3" w14:textId="3F96B045" w:rsidTr="00141CE8">
        <w:trPr>
          <w:trHeight w:val="269"/>
        </w:trPr>
        <w:tc>
          <w:tcPr>
            <w:tcW w:w="0" w:type="auto"/>
            <w:hideMark/>
          </w:tcPr>
          <w:p w14:paraId="45613F7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3ECC973E"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49D2FC4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C47BBC" w14:textId="38522FE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24323E" w14:textId="12EE6DD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EF28BD" w14:textId="1A3BDB4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F51778" w14:textId="13188443" w:rsidR="00141CE8" w:rsidRPr="00F84743" w:rsidRDefault="00141CE8" w:rsidP="00141CE8">
            <w:pPr>
              <w:rPr>
                <w:rFonts w:ascii="Times New Roman" w:eastAsia="Times New Roman" w:hAnsi="Times New Roman" w:cs="Times New Roman"/>
                <w:sz w:val="20"/>
                <w:szCs w:val="20"/>
              </w:rPr>
            </w:pPr>
          </w:p>
        </w:tc>
      </w:tr>
      <w:tr w:rsidR="00141CE8" w:rsidRPr="00F84743" w14:paraId="3F0FF317" w14:textId="1654A696" w:rsidTr="00141CE8">
        <w:trPr>
          <w:trHeight w:val="269"/>
        </w:trPr>
        <w:tc>
          <w:tcPr>
            <w:tcW w:w="0" w:type="auto"/>
            <w:hideMark/>
          </w:tcPr>
          <w:p w14:paraId="4122C060"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6D3B081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CB2B68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3F803" w14:textId="28C11547" w:rsidR="00141CE8" w:rsidRPr="00F84743" w:rsidRDefault="00141CE8" w:rsidP="00141CE8">
            <w:pPr>
              <w:rPr>
                <w:rFonts w:ascii="Times New Roman" w:eastAsia="Times New Roman" w:hAnsi="Times New Roman" w:cs="Times New Roman"/>
                <w:sz w:val="20"/>
                <w:szCs w:val="20"/>
              </w:rPr>
            </w:pPr>
          </w:p>
        </w:tc>
        <w:tc>
          <w:tcPr>
            <w:tcW w:w="0" w:type="auto"/>
          </w:tcPr>
          <w:p w14:paraId="18B98221" w14:textId="5FF871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60A352" w14:textId="2C00D129" w:rsidR="00141CE8" w:rsidRPr="00F84743" w:rsidRDefault="00141CE8" w:rsidP="00141CE8">
            <w:pPr>
              <w:rPr>
                <w:rFonts w:ascii="Times New Roman" w:eastAsia="Times New Roman" w:hAnsi="Times New Roman" w:cs="Times New Roman"/>
                <w:sz w:val="20"/>
                <w:szCs w:val="20"/>
              </w:rPr>
            </w:pPr>
          </w:p>
        </w:tc>
        <w:tc>
          <w:tcPr>
            <w:tcW w:w="0" w:type="auto"/>
          </w:tcPr>
          <w:p w14:paraId="4887839D" w14:textId="4A80BF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4912C56" w14:textId="391C86BC" w:rsidTr="00141CE8">
        <w:trPr>
          <w:trHeight w:val="269"/>
        </w:trPr>
        <w:tc>
          <w:tcPr>
            <w:tcW w:w="0" w:type="auto"/>
            <w:hideMark/>
          </w:tcPr>
          <w:p w14:paraId="61ED81B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F96F4F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D40A89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74465B" w14:textId="282238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48F580" w14:textId="59319A4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28973" w14:textId="2B2C3BC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699A4A" w14:textId="483E0B5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7C954B6C" w14:textId="05FA0255" w:rsidTr="00141CE8">
        <w:trPr>
          <w:trHeight w:val="269"/>
        </w:trPr>
        <w:tc>
          <w:tcPr>
            <w:tcW w:w="0" w:type="auto"/>
            <w:hideMark/>
          </w:tcPr>
          <w:p w14:paraId="505E938B"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574F0D1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0EB6242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F817F88" w14:textId="43E8BE1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678417" w14:textId="5EF7D44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57AE59" w14:textId="3664E1FE" w:rsidR="00141CE8" w:rsidRPr="00F84743" w:rsidRDefault="00141CE8" w:rsidP="00141CE8">
            <w:pPr>
              <w:rPr>
                <w:rFonts w:ascii="Times New Roman" w:eastAsia="Times New Roman" w:hAnsi="Times New Roman" w:cs="Times New Roman"/>
                <w:sz w:val="20"/>
                <w:szCs w:val="20"/>
              </w:rPr>
            </w:pPr>
          </w:p>
        </w:tc>
        <w:tc>
          <w:tcPr>
            <w:tcW w:w="0" w:type="auto"/>
          </w:tcPr>
          <w:p w14:paraId="6338360B" w14:textId="0F4559D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B324070" w14:textId="56DF0715" w:rsidTr="00141CE8">
        <w:trPr>
          <w:trHeight w:val="269"/>
        </w:trPr>
        <w:tc>
          <w:tcPr>
            <w:tcW w:w="0" w:type="auto"/>
            <w:hideMark/>
          </w:tcPr>
          <w:p w14:paraId="067B5FF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461DC97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FC6DDA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3EC6B9" w14:textId="1259FB58" w:rsidR="00141CE8" w:rsidRPr="00F84743" w:rsidRDefault="00141CE8" w:rsidP="00141CE8">
            <w:pPr>
              <w:rPr>
                <w:rFonts w:ascii="Times New Roman" w:eastAsia="Times New Roman" w:hAnsi="Times New Roman" w:cs="Times New Roman"/>
                <w:sz w:val="20"/>
                <w:szCs w:val="20"/>
              </w:rPr>
            </w:pPr>
          </w:p>
        </w:tc>
        <w:tc>
          <w:tcPr>
            <w:tcW w:w="0" w:type="auto"/>
          </w:tcPr>
          <w:p w14:paraId="23699008" w14:textId="6498979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45A7EB" w14:textId="73580A3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1F9D6D" w14:textId="2E96B6B0" w:rsidR="00141CE8" w:rsidRPr="00F84743" w:rsidRDefault="00141CE8" w:rsidP="00141CE8">
            <w:pPr>
              <w:rPr>
                <w:rFonts w:ascii="Times New Roman" w:eastAsia="Times New Roman" w:hAnsi="Times New Roman" w:cs="Times New Roman"/>
                <w:sz w:val="20"/>
                <w:szCs w:val="20"/>
              </w:rPr>
            </w:pPr>
          </w:p>
        </w:tc>
      </w:tr>
      <w:tr w:rsidR="00141CE8" w:rsidRPr="00F84743" w14:paraId="03C93F06" w14:textId="574BF33E" w:rsidTr="00141CE8">
        <w:trPr>
          <w:trHeight w:val="257"/>
        </w:trPr>
        <w:tc>
          <w:tcPr>
            <w:tcW w:w="0" w:type="auto"/>
            <w:hideMark/>
          </w:tcPr>
          <w:p w14:paraId="21DECA6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B07905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6C39E31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761D8F" w14:textId="2C0725C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80D371" w14:textId="4CFD55B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8523E5" w14:textId="573EADC8" w:rsidR="00141CE8" w:rsidRPr="00F84743" w:rsidRDefault="00141CE8" w:rsidP="00141CE8">
            <w:pPr>
              <w:rPr>
                <w:rFonts w:ascii="Times New Roman" w:eastAsia="Times New Roman" w:hAnsi="Times New Roman" w:cs="Times New Roman"/>
                <w:sz w:val="20"/>
                <w:szCs w:val="20"/>
              </w:rPr>
            </w:pPr>
          </w:p>
        </w:tc>
        <w:tc>
          <w:tcPr>
            <w:tcW w:w="0" w:type="auto"/>
          </w:tcPr>
          <w:p w14:paraId="17BF7B06" w14:textId="518373B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6BD611CF" w14:textId="63BF76CB" w:rsidTr="00141CE8">
        <w:trPr>
          <w:trHeight w:val="269"/>
        </w:trPr>
        <w:tc>
          <w:tcPr>
            <w:tcW w:w="0" w:type="auto"/>
            <w:hideMark/>
          </w:tcPr>
          <w:p w14:paraId="5A838B0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0379F1E0"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7840DFC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2C1687" w14:textId="2941F2A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49965F" w14:textId="2DCE856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9557DF" w14:textId="3105477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D34BE" w14:textId="3AFA965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0395A50" w14:textId="3A11DBF7" w:rsidTr="00141CE8">
        <w:trPr>
          <w:trHeight w:val="269"/>
        </w:trPr>
        <w:tc>
          <w:tcPr>
            <w:tcW w:w="0" w:type="auto"/>
            <w:hideMark/>
          </w:tcPr>
          <w:p w14:paraId="0E7632B4"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6783EAA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ACDB22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DCCC3" w14:textId="6207C27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931D06" w14:textId="66E1A40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E722B1" w14:textId="1A9DA9B3" w:rsidR="00141CE8" w:rsidRPr="00F84743" w:rsidRDefault="00141CE8" w:rsidP="00141CE8">
            <w:pPr>
              <w:rPr>
                <w:rFonts w:ascii="Times New Roman" w:eastAsia="Times New Roman" w:hAnsi="Times New Roman" w:cs="Times New Roman"/>
                <w:sz w:val="20"/>
                <w:szCs w:val="20"/>
              </w:rPr>
            </w:pPr>
          </w:p>
        </w:tc>
        <w:tc>
          <w:tcPr>
            <w:tcW w:w="0" w:type="auto"/>
          </w:tcPr>
          <w:p w14:paraId="5A305DA8" w14:textId="3A6621D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D038CB3" w14:textId="31F5121A" w:rsidTr="00141CE8">
        <w:trPr>
          <w:trHeight w:val="269"/>
        </w:trPr>
        <w:tc>
          <w:tcPr>
            <w:tcW w:w="0" w:type="auto"/>
            <w:hideMark/>
          </w:tcPr>
          <w:p w14:paraId="434A937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1F08255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168DE7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0E1C3D" w14:textId="5EBB62F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3754B6" w14:textId="68856191" w:rsidR="00141CE8" w:rsidRPr="00F84743" w:rsidRDefault="00141CE8" w:rsidP="00141CE8">
            <w:pPr>
              <w:rPr>
                <w:rFonts w:ascii="Times New Roman" w:eastAsia="Times New Roman" w:hAnsi="Times New Roman" w:cs="Times New Roman"/>
                <w:sz w:val="20"/>
                <w:szCs w:val="20"/>
              </w:rPr>
            </w:pPr>
          </w:p>
        </w:tc>
        <w:tc>
          <w:tcPr>
            <w:tcW w:w="0" w:type="auto"/>
          </w:tcPr>
          <w:p w14:paraId="5258B497" w14:textId="005FF2E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C44577" w14:textId="66EB4830" w:rsidR="00141CE8" w:rsidRPr="00F84743" w:rsidRDefault="00141CE8" w:rsidP="00141CE8">
            <w:pPr>
              <w:rPr>
                <w:rFonts w:ascii="Times New Roman" w:eastAsia="Times New Roman" w:hAnsi="Times New Roman" w:cs="Times New Roman"/>
                <w:sz w:val="20"/>
                <w:szCs w:val="20"/>
              </w:rPr>
            </w:pPr>
          </w:p>
        </w:tc>
      </w:tr>
      <w:tr w:rsidR="00141CE8" w:rsidRPr="00F84743" w14:paraId="2971CF76" w14:textId="033AB7B1" w:rsidTr="00141CE8">
        <w:trPr>
          <w:trHeight w:val="269"/>
        </w:trPr>
        <w:tc>
          <w:tcPr>
            <w:tcW w:w="0" w:type="auto"/>
            <w:hideMark/>
          </w:tcPr>
          <w:p w14:paraId="6C39A35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7A3B30A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BC6ECA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DB881A" w14:textId="55D03F2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A2E852" w14:textId="38EB8EE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C87EFA" w14:textId="7BF5858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A5A5F0" w14:textId="7CB10C3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88975BF" w14:textId="0F198B83" w:rsidTr="00141CE8">
        <w:trPr>
          <w:trHeight w:val="269"/>
        </w:trPr>
        <w:tc>
          <w:tcPr>
            <w:tcW w:w="0" w:type="auto"/>
            <w:hideMark/>
          </w:tcPr>
          <w:p w14:paraId="0E30A0F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A9BAE9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4185E40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2633B7" w14:textId="210C1B70" w:rsidR="00141CE8" w:rsidRPr="00F84743" w:rsidRDefault="00141CE8" w:rsidP="00141CE8">
            <w:pPr>
              <w:rPr>
                <w:rFonts w:ascii="Times New Roman" w:eastAsia="Times New Roman" w:hAnsi="Times New Roman" w:cs="Times New Roman"/>
                <w:sz w:val="20"/>
                <w:szCs w:val="20"/>
              </w:rPr>
            </w:pPr>
          </w:p>
        </w:tc>
        <w:tc>
          <w:tcPr>
            <w:tcW w:w="0" w:type="auto"/>
          </w:tcPr>
          <w:p w14:paraId="0E1FDA73" w14:textId="3FD50E1A"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1B2BF64" w14:textId="1510FD3E"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6209C96D" w14:textId="2F2E36AE"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141CE8" w:rsidRPr="00F84743" w14:paraId="388048B5" w14:textId="2FBA2B24" w:rsidTr="00141CE8">
        <w:trPr>
          <w:trHeight w:val="257"/>
        </w:trPr>
        <w:tc>
          <w:tcPr>
            <w:tcW w:w="0" w:type="auto"/>
            <w:hideMark/>
          </w:tcPr>
          <w:p w14:paraId="5C7709B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DBD59F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43175C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DBA73C" w14:textId="74EF4F1C" w:rsidR="00141CE8" w:rsidRPr="00F84743"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737AAF1" w14:textId="018E402A" w:rsidR="00141CE8" w:rsidRPr="00C429B2" w:rsidRDefault="00141CE8" w:rsidP="00141CE8">
            <w:pPr>
              <w:rPr>
                <w:rFonts w:ascii="Times New Roman" w:eastAsia="Times New Roman" w:hAnsi="Times New Roman" w:cs="Times New Roman"/>
                <w:sz w:val="20"/>
                <w:szCs w:val="20"/>
              </w:rPr>
            </w:pPr>
          </w:p>
        </w:tc>
        <w:tc>
          <w:tcPr>
            <w:tcW w:w="0" w:type="auto"/>
          </w:tcPr>
          <w:p w14:paraId="6DD489B2" w14:textId="2D83FBEA" w:rsidR="00141CE8" w:rsidRPr="00C429B2" w:rsidRDefault="00141CE8" w:rsidP="00141CE8">
            <w:pPr>
              <w:rPr>
                <w:rFonts w:ascii="Times New Roman" w:eastAsia="Times New Roman" w:hAnsi="Times New Roman" w:cs="Times New Roman"/>
                <w:sz w:val="20"/>
                <w:szCs w:val="20"/>
              </w:rPr>
            </w:pPr>
          </w:p>
        </w:tc>
        <w:tc>
          <w:tcPr>
            <w:tcW w:w="0" w:type="auto"/>
          </w:tcPr>
          <w:p w14:paraId="1415D155" w14:textId="1AF47A91"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141CE8" w:rsidRPr="00F84743" w14:paraId="3F976D3F" w14:textId="12968721" w:rsidTr="00141CE8">
        <w:trPr>
          <w:trHeight w:val="269"/>
        </w:trPr>
        <w:tc>
          <w:tcPr>
            <w:tcW w:w="0" w:type="auto"/>
            <w:hideMark/>
          </w:tcPr>
          <w:p w14:paraId="2C72136F"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F604E5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CA9F7E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0E80D" w14:textId="1287B8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9FEA55" w14:textId="4850414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D73F6" w14:textId="0E50B78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CAB290" w14:textId="300EDFD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71182C68" w14:textId="156D6B9B" w:rsidTr="00141CE8">
        <w:trPr>
          <w:trHeight w:val="269"/>
        </w:trPr>
        <w:tc>
          <w:tcPr>
            <w:tcW w:w="0" w:type="auto"/>
            <w:hideMark/>
          </w:tcPr>
          <w:p w14:paraId="2F46E30D"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D81496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3E9F2E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AA35C6" w14:textId="7BC82E0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D22784E" w14:textId="49E41CA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8FA550" w14:textId="3B640937" w:rsidR="00141CE8" w:rsidRPr="00F84743" w:rsidRDefault="00141CE8" w:rsidP="00141CE8">
            <w:pPr>
              <w:rPr>
                <w:rFonts w:ascii="Times New Roman" w:eastAsia="Times New Roman" w:hAnsi="Times New Roman" w:cs="Times New Roman"/>
                <w:sz w:val="20"/>
                <w:szCs w:val="20"/>
              </w:rPr>
            </w:pPr>
          </w:p>
        </w:tc>
        <w:tc>
          <w:tcPr>
            <w:tcW w:w="0" w:type="auto"/>
          </w:tcPr>
          <w:p w14:paraId="21C5E630" w14:textId="45AE532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100CE774" w14:textId="1AC07844" w:rsidTr="00141CE8">
        <w:trPr>
          <w:trHeight w:val="269"/>
        </w:trPr>
        <w:tc>
          <w:tcPr>
            <w:tcW w:w="0" w:type="auto"/>
            <w:hideMark/>
          </w:tcPr>
          <w:p w14:paraId="476C7D4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80FE5FD"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04F6EDC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C8B3BC" w14:textId="499B12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2929DF" w14:textId="4940300C" w:rsidR="00141CE8" w:rsidRPr="00F84743" w:rsidRDefault="00141CE8" w:rsidP="00141CE8">
            <w:pPr>
              <w:rPr>
                <w:rFonts w:ascii="Times New Roman" w:eastAsia="Times New Roman" w:hAnsi="Times New Roman" w:cs="Times New Roman"/>
                <w:sz w:val="20"/>
                <w:szCs w:val="20"/>
              </w:rPr>
            </w:pPr>
          </w:p>
        </w:tc>
        <w:tc>
          <w:tcPr>
            <w:tcW w:w="0" w:type="auto"/>
          </w:tcPr>
          <w:p w14:paraId="38996D1A" w14:textId="12A146B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D28FE2" w14:textId="6B3D59DD" w:rsidR="00141CE8" w:rsidRPr="00F84743" w:rsidRDefault="00141CE8" w:rsidP="00141CE8">
            <w:pPr>
              <w:rPr>
                <w:rFonts w:ascii="Times New Roman" w:eastAsia="Times New Roman" w:hAnsi="Times New Roman" w:cs="Times New Roman"/>
                <w:sz w:val="20"/>
                <w:szCs w:val="20"/>
              </w:rPr>
            </w:pPr>
          </w:p>
        </w:tc>
      </w:tr>
      <w:tr w:rsidR="00141CE8" w:rsidRPr="00F84743" w14:paraId="1F133C75" w14:textId="249DFDD4" w:rsidTr="00141CE8">
        <w:trPr>
          <w:trHeight w:val="269"/>
        </w:trPr>
        <w:tc>
          <w:tcPr>
            <w:tcW w:w="0" w:type="auto"/>
            <w:hideMark/>
          </w:tcPr>
          <w:p w14:paraId="5A17FFC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5BCE07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19FD222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715FCF" w14:textId="2A76BEA6" w:rsidR="00141CE8" w:rsidRPr="00F84743"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EF91A77" w14:textId="3FCFD6B9"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46665FF1" w14:textId="50228C75"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5C1F744C" w14:textId="73D2FA21"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141CE8" w:rsidRPr="00F84743" w14:paraId="096C8E37" w14:textId="25A135F5" w:rsidTr="00141CE8">
        <w:trPr>
          <w:trHeight w:val="269"/>
        </w:trPr>
        <w:tc>
          <w:tcPr>
            <w:tcW w:w="0" w:type="auto"/>
            <w:hideMark/>
          </w:tcPr>
          <w:p w14:paraId="400320A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5307AF4E"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68DD35F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54BD15B" w14:textId="524EFADB" w:rsidR="00141CE8" w:rsidRPr="00F84743"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09B0C49B" w14:textId="3E801D51" w:rsidR="00141CE8" w:rsidRPr="004D3A20" w:rsidRDefault="00141CE8" w:rsidP="00141CE8">
            <w:pPr>
              <w:rPr>
                <w:rFonts w:ascii="Times New Roman" w:eastAsia="Times New Roman" w:hAnsi="Times New Roman" w:cs="Times New Roman"/>
                <w:sz w:val="20"/>
                <w:szCs w:val="20"/>
              </w:rPr>
            </w:pPr>
          </w:p>
        </w:tc>
        <w:tc>
          <w:tcPr>
            <w:tcW w:w="0" w:type="auto"/>
          </w:tcPr>
          <w:p w14:paraId="29158EF7" w14:textId="58734443"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49FC22F" w14:textId="7FD2BC9F"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141CE8" w:rsidRPr="00F84743" w14:paraId="314B85B3" w14:textId="1CF79A71" w:rsidTr="00141CE8">
        <w:trPr>
          <w:trHeight w:val="257"/>
        </w:trPr>
        <w:tc>
          <w:tcPr>
            <w:tcW w:w="0" w:type="auto"/>
            <w:hideMark/>
          </w:tcPr>
          <w:p w14:paraId="24989804" w14:textId="77777777" w:rsidR="00141CE8" w:rsidRPr="00F84743" w:rsidRDefault="00141CE8"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0D0CA89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9ACB29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9C1F1F" w14:textId="4FD1A35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4B16A0" w14:textId="3172461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C4CD95" w14:textId="590E9D6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ECB3EB" w14:textId="529B0AA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048AD03" w14:textId="3901DF32" w:rsidTr="00141CE8">
        <w:trPr>
          <w:trHeight w:val="269"/>
        </w:trPr>
        <w:tc>
          <w:tcPr>
            <w:tcW w:w="0" w:type="auto"/>
            <w:hideMark/>
          </w:tcPr>
          <w:p w14:paraId="3954E4C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TORC1</w:t>
            </w:r>
          </w:p>
        </w:tc>
        <w:tc>
          <w:tcPr>
            <w:tcW w:w="0" w:type="auto"/>
            <w:hideMark/>
          </w:tcPr>
          <w:p w14:paraId="08D90AA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7A34CF"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E4C60" w14:textId="3875452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F87016" w14:textId="53F19360" w:rsidR="00141CE8" w:rsidRPr="00F84743" w:rsidRDefault="00141CE8" w:rsidP="00141CE8">
            <w:pPr>
              <w:rPr>
                <w:rFonts w:ascii="Times New Roman" w:eastAsia="Times New Roman" w:hAnsi="Times New Roman" w:cs="Times New Roman"/>
                <w:sz w:val="20"/>
                <w:szCs w:val="20"/>
              </w:rPr>
            </w:pPr>
          </w:p>
        </w:tc>
        <w:tc>
          <w:tcPr>
            <w:tcW w:w="0" w:type="auto"/>
          </w:tcPr>
          <w:p w14:paraId="6B310831" w14:textId="20BA255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DC6186" w14:textId="2BAD59DD" w:rsidR="00141CE8" w:rsidRPr="00F84743" w:rsidRDefault="00141CE8" w:rsidP="00141CE8">
            <w:pPr>
              <w:rPr>
                <w:rFonts w:ascii="Times New Roman" w:eastAsia="Times New Roman" w:hAnsi="Times New Roman" w:cs="Times New Roman"/>
                <w:sz w:val="20"/>
                <w:szCs w:val="20"/>
              </w:rPr>
            </w:pPr>
          </w:p>
        </w:tc>
      </w:tr>
      <w:tr w:rsidR="00141CE8" w:rsidRPr="00F84743" w14:paraId="0BC01940" w14:textId="21560C43" w:rsidTr="00141CE8">
        <w:trPr>
          <w:trHeight w:val="269"/>
        </w:trPr>
        <w:tc>
          <w:tcPr>
            <w:tcW w:w="0" w:type="auto"/>
            <w:hideMark/>
          </w:tcPr>
          <w:p w14:paraId="6F220E5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88C75E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0F92BF4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0572F9" w14:textId="05EBF57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1824B" w14:textId="1A37B67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1304C4" w14:textId="2036F35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D21329D" w14:textId="0E6867B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28E3823" w14:textId="7AEF97BD" w:rsidTr="00141CE8">
        <w:trPr>
          <w:trHeight w:val="269"/>
        </w:trPr>
        <w:tc>
          <w:tcPr>
            <w:tcW w:w="0" w:type="auto"/>
            <w:hideMark/>
          </w:tcPr>
          <w:p w14:paraId="639570A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70FD70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35B8833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5C75B1" w14:textId="4834A47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FEEAB19" w14:textId="75AFB9BD" w:rsidR="00141CE8" w:rsidRPr="00F84743" w:rsidRDefault="00141CE8" w:rsidP="00141CE8">
            <w:pPr>
              <w:rPr>
                <w:rFonts w:ascii="Times New Roman" w:eastAsia="Times New Roman" w:hAnsi="Times New Roman" w:cs="Times New Roman"/>
                <w:sz w:val="20"/>
                <w:szCs w:val="20"/>
              </w:rPr>
            </w:pPr>
          </w:p>
        </w:tc>
        <w:tc>
          <w:tcPr>
            <w:tcW w:w="0" w:type="auto"/>
          </w:tcPr>
          <w:p w14:paraId="3A3774CC" w14:textId="772212B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9D3A4D" w14:textId="566043B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12A565F4" w14:textId="03FD3478" w:rsidTr="00141CE8">
        <w:trPr>
          <w:trHeight w:val="269"/>
        </w:trPr>
        <w:tc>
          <w:tcPr>
            <w:tcW w:w="0" w:type="auto"/>
            <w:hideMark/>
          </w:tcPr>
          <w:p w14:paraId="250C4CD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3EBA6F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2708B8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35DE81" w14:textId="16C76E55" w:rsidR="00141CE8" w:rsidRPr="00F84743" w:rsidRDefault="00141CE8"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2D136F1E" w14:textId="28AF749A" w:rsidR="00141CE8" w:rsidRPr="00D45C5C"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034741" w14:textId="7133F21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D2A295" w14:textId="46132BC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61E4303" w14:textId="46BB04ED" w:rsidTr="00141CE8">
        <w:trPr>
          <w:trHeight w:val="269"/>
        </w:trPr>
        <w:tc>
          <w:tcPr>
            <w:tcW w:w="0" w:type="auto"/>
            <w:hideMark/>
          </w:tcPr>
          <w:p w14:paraId="6E45060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905F45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47BA2B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F77E95" w14:textId="6EA8F5DA" w:rsidR="00141CE8" w:rsidRPr="00F84743" w:rsidRDefault="00141CE8"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3AF8DB74" w14:textId="71758F21" w:rsidR="00141CE8" w:rsidRPr="00D45C5C" w:rsidRDefault="00141CE8" w:rsidP="00141CE8">
            <w:pPr>
              <w:rPr>
                <w:rFonts w:ascii="Times New Roman" w:eastAsia="Times New Roman" w:hAnsi="Times New Roman" w:cs="Times New Roman"/>
                <w:sz w:val="20"/>
                <w:szCs w:val="20"/>
              </w:rPr>
            </w:pPr>
          </w:p>
        </w:tc>
        <w:tc>
          <w:tcPr>
            <w:tcW w:w="0" w:type="auto"/>
          </w:tcPr>
          <w:p w14:paraId="15D961C9" w14:textId="70DAEB1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FB8C3C7" w14:textId="68828E9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E13337D" w14:textId="62459EF7" w:rsidTr="00141CE8">
        <w:trPr>
          <w:trHeight w:val="257"/>
        </w:trPr>
        <w:tc>
          <w:tcPr>
            <w:tcW w:w="0" w:type="auto"/>
            <w:hideMark/>
          </w:tcPr>
          <w:p w14:paraId="41FD9F9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39DFFAA2"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09EFB1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71C385" w14:textId="60642C85"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4421FC" w14:textId="1CC495C0"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EA8C93B"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23F042E6" w14:textId="4E1960F0" w:rsidR="00141CE8" w:rsidRPr="009660DD" w:rsidRDefault="00141CE8" w:rsidP="002533AB">
            <w:pPr>
              <w:rPr>
                <w:rFonts w:ascii="Times New Roman" w:eastAsia="Times New Roman" w:hAnsi="Times New Roman" w:cs="Times New Roman"/>
                <w:sz w:val="20"/>
                <w:szCs w:val="20"/>
              </w:rPr>
            </w:pPr>
          </w:p>
        </w:tc>
      </w:tr>
      <w:tr w:rsidR="00141CE8" w:rsidRPr="00F84743" w14:paraId="1CC7E464" w14:textId="2A4FCBA1" w:rsidTr="00141CE8">
        <w:trPr>
          <w:trHeight w:val="269"/>
        </w:trPr>
        <w:tc>
          <w:tcPr>
            <w:tcW w:w="0" w:type="auto"/>
            <w:hideMark/>
          </w:tcPr>
          <w:p w14:paraId="51AB1A9A"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C2857C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22BBE18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089823" w14:textId="7E0CE532"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4EA39" w14:textId="07873171"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09662AC"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5243A492" w14:textId="3FD45A3B" w:rsidR="00141CE8" w:rsidRPr="009660DD" w:rsidRDefault="00141CE8" w:rsidP="002533AB">
            <w:pPr>
              <w:rPr>
                <w:rFonts w:ascii="Times New Roman" w:eastAsia="Times New Roman" w:hAnsi="Times New Roman" w:cs="Times New Roman"/>
                <w:sz w:val="20"/>
                <w:szCs w:val="20"/>
              </w:rPr>
            </w:pPr>
          </w:p>
        </w:tc>
      </w:tr>
      <w:tr w:rsidR="00141CE8" w:rsidRPr="00F84743" w14:paraId="47586259" w14:textId="78F2B212" w:rsidTr="00141CE8">
        <w:trPr>
          <w:trHeight w:val="269"/>
        </w:trPr>
        <w:tc>
          <w:tcPr>
            <w:tcW w:w="0" w:type="auto"/>
            <w:hideMark/>
          </w:tcPr>
          <w:p w14:paraId="3B919CD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C3A5C50"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45F44719"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34479C" w14:textId="4FC1AB2B"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CD403B" w14:textId="20521617"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3C5C9E5"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11A65F11" w14:textId="66FB5A58" w:rsidR="00141CE8" w:rsidRPr="009660DD" w:rsidRDefault="00141CE8" w:rsidP="002533AB">
            <w:pPr>
              <w:rPr>
                <w:rFonts w:ascii="Times New Roman" w:eastAsia="Times New Roman" w:hAnsi="Times New Roman" w:cs="Times New Roman"/>
                <w:sz w:val="20"/>
                <w:szCs w:val="20"/>
              </w:rPr>
            </w:pPr>
          </w:p>
        </w:tc>
      </w:tr>
      <w:tr w:rsidR="00141CE8" w:rsidRPr="00F84743" w14:paraId="78002B9E" w14:textId="42460561" w:rsidTr="00141CE8">
        <w:trPr>
          <w:trHeight w:val="269"/>
        </w:trPr>
        <w:tc>
          <w:tcPr>
            <w:tcW w:w="0" w:type="auto"/>
            <w:hideMark/>
          </w:tcPr>
          <w:p w14:paraId="24C1C920"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394D8D7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6F38FAF3"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364F7D" w14:textId="53D08223"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35CD42" w14:textId="4600CE6A" w:rsidR="00141CE8" w:rsidRPr="00F84743" w:rsidRDefault="00141CE8" w:rsidP="002533AB">
            <w:pPr>
              <w:rPr>
                <w:rFonts w:ascii="Times New Roman" w:eastAsia="Times New Roman" w:hAnsi="Times New Roman" w:cs="Times New Roman"/>
                <w:sz w:val="20"/>
                <w:szCs w:val="20"/>
              </w:rPr>
            </w:pPr>
          </w:p>
        </w:tc>
        <w:tc>
          <w:tcPr>
            <w:tcW w:w="0" w:type="auto"/>
          </w:tcPr>
          <w:p w14:paraId="3AD11511"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13492CAA" w14:textId="5F6B84C3" w:rsidR="00141CE8" w:rsidRPr="009660DD" w:rsidRDefault="00141CE8" w:rsidP="002533AB">
            <w:pPr>
              <w:rPr>
                <w:rFonts w:ascii="Times New Roman" w:eastAsia="Times New Roman" w:hAnsi="Times New Roman" w:cs="Times New Roman"/>
                <w:sz w:val="20"/>
                <w:szCs w:val="20"/>
              </w:rPr>
            </w:pPr>
          </w:p>
        </w:tc>
      </w:tr>
      <w:tr w:rsidR="00141CE8" w:rsidRPr="00F84743" w14:paraId="273CEC64" w14:textId="7D43DC10" w:rsidTr="00141CE8">
        <w:trPr>
          <w:trHeight w:val="269"/>
        </w:trPr>
        <w:tc>
          <w:tcPr>
            <w:tcW w:w="0" w:type="auto"/>
            <w:hideMark/>
          </w:tcPr>
          <w:p w14:paraId="3996499B"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559286DD"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14CB80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4C5E30" w14:textId="011D59AD"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39167A" w14:textId="15D1222C"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40C62AE"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2F5E553D" w14:textId="6C2073EE" w:rsidR="00141CE8" w:rsidRPr="009660DD" w:rsidRDefault="00141CE8" w:rsidP="002533AB">
            <w:pPr>
              <w:rPr>
                <w:rFonts w:ascii="Times New Roman" w:eastAsia="Times New Roman" w:hAnsi="Times New Roman" w:cs="Times New Roman"/>
                <w:sz w:val="20"/>
                <w:szCs w:val="20"/>
              </w:rPr>
            </w:pPr>
          </w:p>
        </w:tc>
      </w:tr>
    </w:tbl>
    <w:p w14:paraId="3087C3CC" w14:textId="427DD76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43EBDCDD" w14:textId="77777777" w:rsidTr="00045D9C">
        <w:tc>
          <w:tcPr>
            <w:tcW w:w="0" w:type="auto"/>
            <w:hideMark/>
          </w:tcPr>
          <w:p w14:paraId="636F3D4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3D8DBFC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020314F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B4892F0"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A39CC0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56559E1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2D9E6E8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2034E9E"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34B99516" w14:textId="77777777" w:rsidTr="00045D9C">
        <w:tc>
          <w:tcPr>
            <w:tcW w:w="0" w:type="auto"/>
            <w:hideMark/>
          </w:tcPr>
          <w:p w14:paraId="4A84DF7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667E395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369A4C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6E343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7A743F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6E672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21C0C5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B70E2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3E4D00" w:rsidRPr="003E4D00" w14:paraId="4ABA4229" w14:textId="77777777" w:rsidTr="00045D9C">
        <w:tc>
          <w:tcPr>
            <w:tcW w:w="0" w:type="auto"/>
            <w:hideMark/>
          </w:tcPr>
          <w:p w14:paraId="4E9932E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66428D7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2239643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EC5AFD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0F70D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30CB6F1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077159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22950A5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3E4D00" w:rsidRPr="003E4D00" w14:paraId="54D5AA29" w14:textId="77777777" w:rsidTr="00045D9C">
        <w:tc>
          <w:tcPr>
            <w:tcW w:w="0" w:type="auto"/>
            <w:hideMark/>
          </w:tcPr>
          <w:p w14:paraId="6688EC3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2DDB0B9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475790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558A56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34CE859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1E6A5A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386EB8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0AB4CAD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3E4D00" w:rsidRPr="003E4D00" w14:paraId="53CAE877" w14:textId="77777777" w:rsidTr="00045D9C">
        <w:tc>
          <w:tcPr>
            <w:tcW w:w="0" w:type="auto"/>
            <w:hideMark/>
          </w:tcPr>
          <w:p w14:paraId="23EDD8D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6A554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3FA0DD4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955C0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9CC10E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4B004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1FB59C8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154359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2071CA76" w14:textId="77777777" w:rsidR="003C3E3C" w:rsidRPr="006C671F" w:rsidRDefault="003C3E3C" w:rsidP="006C671F">
      <w:pPr>
        <w:jc w:val="both"/>
        <w:rPr>
          <w:rFonts w:ascii="Times New Roman" w:hAnsi="Times New Roman" w:cs="Times New Roman"/>
          <w:i/>
          <w:iCs/>
          <w:sz w:val="24"/>
          <w:szCs w:val="24"/>
        </w:rPr>
      </w:pPr>
    </w:p>
    <w:p w14:paraId="435A48BB" w14:textId="77777777" w:rsidR="00F337BB" w:rsidRDefault="00F337BB" w:rsidP="006C671F">
      <w:pPr>
        <w:jc w:val="center"/>
        <w:rPr>
          <w:rFonts w:ascii="Times New Roman" w:hAnsi="Times New Roman" w:cs="Times New Roman"/>
          <w:i/>
          <w:iCs/>
          <w:sz w:val="24"/>
          <w:szCs w:val="24"/>
        </w:rPr>
      </w:pPr>
    </w:p>
    <w:p w14:paraId="4C3EDC0E" w14:textId="77777777" w:rsidR="00F337BB" w:rsidRDefault="00F337BB" w:rsidP="006C671F">
      <w:pPr>
        <w:jc w:val="center"/>
        <w:rPr>
          <w:rFonts w:ascii="Times New Roman" w:hAnsi="Times New Roman" w:cs="Times New Roman"/>
          <w:i/>
          <w:iCs/>
          <w:sz w:val="24"/>
          <w:szCs w:val="24"/>
        </w:rPr>
      </w:pPr>
    </w:p>
    <w:p w14:paraId="1436B319" w14:textId="77777777" w:rsidR="00F337BB" w:rsidRDefault="00F337BB" w:rsidP="006C671F">
      <w:pPr>
        <w:jc w:val="center"/>
        <w:rPr>
          <w:rFonts w:ascii="Times New Roman" w:hAnsi="Times New Roman" w:cs="Times New Roman"/>
          <w:i/>
          <w:iCs/>
          <w:sz w:val="24"/>
          <w:szCs w:val="24"/>
        </w:rPr>
      </w:pPr>
    </w:p>
    <w:p w14:paraId="46BAD571" w14:textId="02160C72" w:rsidR="00A90254" w:rsidRPr="00F84743" w:rsidRDefault="006C671F" w:rsidP="00F337B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600"/>
        <w:gridCol w:w="2211"/>
        <w:gridCol w:w="1295"/>
        <w:gridCol w:w="1061"/>
        <w:gridCol w:w="1061"/>
        <w:gridCol w:w="1061"/>
        <w:gridCol w:w="1061"/>
      </w:tblGrid>
      <w:tr w:rsidR="003C3E3C" w:rsidRPr="00F84743" w14:paraId="69A254BD" w14:textId="4EFE1058" w:rsidTr="003C3E3C">
        <w:trPr>
          <w:jc w:val="center"/>
        </w:trPr>
        <w:tc>
          <w:tcPr>
            <w:tcW w:w="0" w:type="auto"/>
            <w:hideMark/>
          </w:tcPr>
          <w:p w14:paraId="089B26D2"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432D06CD"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316ACF60"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55E77F62" w14:textId="27ECB7DF" w:rsidR="003C3E3C" w:rsidRPr="00F84743" w:rsidRDefault="003C3E3C" w:rsidP="003C3E3C">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3750BF" w14:textId="06FDAF23" w:rsidR="003C3E3C" w:rsidRDefault="003C3E3C" w:rsidP="003C3E3C">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4A2056D" w14:textId="4D70CA05" w:rsidR="003C3E3C" w:rsidRPr="00D045A4" w:rsidRDefault="003C3E3C" w:rsidP="003C3E3C">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3C5ECC5" w14:textId="7B02F2E3" w:rsidR="003C3E3C" w:rsidRPr="00D045A4" w:rsidRDefault="003C3E3C" w:rsidP="003C3E3C">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3C3E3C" w:rsidRPr="00F84743" w14:paraId="61154743" w14:textId="773C77F1" w:rsidTr="003C3E3C">
        <w:trPr>
          <w:jc w:val="center"/>
        </w:trPr>
        <w:tc>
          <w:tcPr>
            <w:tcW w:w="0" w:type="auto"/>
            <w:hideMark/>
          </w:tcPr>
          <w:p w14:paraId="1399BFB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0C5C75E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5224992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BD251B" w14:textId="0D90E89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7DB4CA" w14:textId="3779CCD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F5A7FC" w14:textId="20519E4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D2420C" w14:textId="7B66ACB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2871474C" w14:textId="745FD1EE" w:rsidTr="003C3E3C">
        <w:trPr>
          <w:jc w:val="center"/>
        </w:trPr>
        <w:tc>
          <w:tcPr>
            <w:tcW w:w="0" w:type="auto"/>
            <w:hideMark/>
          </w:tcPr>
          <w:p w14:paraId="085BAF1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059698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4131A41A"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591739" w14:textId="0B3730D0"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7E1534" w14:textId="56B4659D"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A8A387" w14:textId="7632DE4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058276" w14:textId="2CFD048F"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E751141" w14:textId="0F87588A" w:rsidTr="003C3E3C">
        <w:trPr>
          <w:jc w:val="center"/>
        </w:trPr>
        <w:tc>
          <w:tcPr>
            <w:tcW w:w="0" w:type="auto"/>
            <w:hideMark/>
          </w:tcPr>
          <w:p w14:paraId="1CC8FDE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5C0A7AF"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2AEDC39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9AFF3" w14:textId="5F585422"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CAE33A" w14:textId="61AB2E7F"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351D99" w14:textId="1885BEE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5C710F" w14:textId="01A4A33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976D155" w14:textId="5FDEEB1C" w:rsidTr="003C3E3C">
        <w:trPr>
          <w:jc w:val="center"/>
        </w:trPr>
        <w:tc>
          <w:tcPr>
            <w:tcW w:w="0" w:type="auto"/>
            <w:hideMark/>
          </w:tcPr>
          <w:p w14:paraId="6C23DA8E"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368461D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0FA93584"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6CE86" w14:textId="5AA07B82"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976E3B" w14:textId="7F239EA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B121BA" w14:textId="5DFA7D6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EE8D8F" w14:textId="2416307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E1F1E74" w14:textId="7F551821" w:rsidTr="003C3E3C">
        <w:trPr>
          <w:jc w:val="center"/>
        </w:trPr>
        <w:tc>
          <w:tcPr>
            <w:tcW w:w="0" w:type="auto"/>
            <w:hideMark/>
          </w:tcPr>
          <w:p w14:paraId="0E49958E"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37FB1CB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78A425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6FD034" w14:textId="59AF1E4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C719C" w14:textId="1489F7F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F25F02" w14:textId="6DAA13E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8BB653" w14:textId="524B1A52" w:rsidR="003C3E3C" w:rsidRPr="00F84743" w:rsidRDefault="003C3E3C" w:rsidP="003C3E3C">
            <w:pPr>
              <w:rPr>
                <w:rFonts w:ascii="Times New Roman" w:eastAsia="Times New Roman" w:hAnsi="Times New Roman" w:cs="Times New Roman"/>
                <w:sz w:val="20"/>
                <w:szCs w:val="20"/>
              </w:rPr>
            </w:pPr>
          </w:p>
        </w:tc>
      </w:tr>
      <w:tr w:rsidR="003C3E3C" w:rsidRPr="00F84743" w14:paraId="52308733" w14:textId="02D4E12C" w:rsidTr="003C3E3C">
        <w:trPr>
          <w:jc w:val="center"/>
        </w:trPr>
        <w:tc>
          <w:tcPr>
            <w:tcW w:w="0" w:type="auto"/>
            <w:hideMark/>
          </w:tcPr>
          <w:p w14:paraId="1AE019B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22483A1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47E909FA"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037F72" w14:textId="4DA57194" w:rsidR="003C3E3C" w:rsidRPr="00F84743"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48CF2454" w14:textId="0BFB4283"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0CAA5EB7" w14:textId="30C9D723"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3BCEFB93" w14:textId="16D1FF8B"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C3E3C" w:rsidRPr="00F84743" w14:paraId="28931E75" w14:textId="0D432B54" w:rsidTr="003C3E3C">
        <w:trPr>
          <w:jc w:val="center"/>
        </w:trPr>
        <w:tc>
          <w:tcPr>
            <w:tcW w:w="0" w:type="auto"/>
            <w:hideMark/>
          </w:tcPr>
          <w:p w14:paraId="2ABF7F0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F78FEA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FCEB8C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448824" w14:textId="122687E9" w:rsidR="003C3E3C" w:rsidRPr="00F84743"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528377FA" w14:textId="41334566"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791AF508" w14:textId="4A4F344E"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64E1FA00" w14:textId="11452FBC"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C3E3C" w:rsidRPr="00F84743" w14:paraId="3D973CBB" w14:textId="2AA25697" w:rsidTr="003C3E3C">
        <w:trPr>
          <w:jc w:val="center"/>
        </w:trPr>
        <w:tc>
          <w:tcPr>
            <w:tcW w:w="0" w:type="auto"/>
            <w:hideMark/>
          </w:tcPr>
          <w:p w14:paraId="2F042D8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E5317F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4CA3D1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7800B2" w14:textId="7A1E3EE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40C055" w14:textId="66FA418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F6F410" w14:textId="5B965EF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0B0D4" w14:textId="264502E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53B17227" w14:textId="134501CA" w:rsidTr="003C3E3C">
        <w:trPr>
          <w:jc w:val="center"/>
        </w:trPr>
        <w:tc>
          <w:tcPr>
            <w:tcW w:w="0" w:type="auto"/>
            <w:hideMark/>
          </w:tcPr>
          <w:p w14:paraId="6E019870" w14:textId="77777777" w:rsidR="003C3E3C" w:rsidRPr="00F84743" w:rsidRDefault="003C3E3C"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 xml:space="preserve"> or EGF</w:t>
            </w:r>
          </w:p>
        </w:tc>
        <w:tc>
          <w:tcPr>
            <w:tcW w:w="0" w:type="auto"/>
            <w:hideMark/>
          </w:tcPr>
          <w:p w14:paraId="4E41FDF8" w14:textId="77777777" w:rsidR="003C3E3C" w:rsidRPr="00F84743" w:rsidRDefault="003C3E3C"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54B8E18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EA5C7" w14:textId="22E82138" w:rsidR="003C3E3C" w:rsidRPr="00F84743" w:rsidRDefault="003C3E3C" w:rsidP="003C3E3C">
            <w:pPr>
              <w:rPr>
                <w:rFonts w:ascii="Times New Roman" w:eastAsia="Times New Roman" w:hAnsi="Times New Roman" w:cs="Times New Roman"/>
                <w:sz w:val="20"/>
                <w:szCs w:val="20"/>
              </w:rPr>
            </w:pPr>
          </w:p>
        </w:tc>
        <w:tc>
          <w:tcPr>
            <w:tcW w:w="0" w:type="auto"/>
          </w:tcPr>
          <w:p w14:paraId="364CA417" w14:textId="394CABA9" w:rsidR="003C3E3C" w:rsidRPr="00322598" w:rsidRDefault="003C3E3C" w:rsidP="003C3E3C">
            <w:pPr>
              <w:rPr>
                <w:rFonts w:ascii="Times New Roman" w:eastAsia="Times New Roman" w:hAnsi="Times New Roman" w:cs="Times New Roman"/>
                <w:sz w:val="20"/>
                <w:szCs w:val="20"/>
              </w:rPr>
            </w:pPr>
          </w:p>
        </w:tc>
        <w:tc>
          <w:tcPr>
            <w:tcW w:w="0" w:type="auto"/>
          </w:tcPr>
          <w:p w14:paraId="5CDC2859" w14:textId="32C6004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59626046" w14:textId="408DDBBB"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3C3E3C" w:rsidRPr="00F84743" w14:paraId="57491890" w14:textId="46F05515" w:rsidTr="003C3E3C">
        <w:trPr>
          <w:jc w:val="center"/>
        </w:trPr>
        <w:tc>
          <w:tcPr>
            <w:tcW w:w="0" w:type="auto"/>
            <w:hideMark/>
          </w:tcPr>
          <w:p w14:paraId="59752825" w14:textId="77777777" w:rsidR="003C3E3C" w:rsidRPr="00F84743" w:rsidRDefault="003C3E3C"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7E91F57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408206B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D2263A" w14:textId="6E591292" w:rsidR="003C3E3C" w:rsidRPr="00F84743"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46B95379" w14:textId="7F81A4C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68749425" w14:textId="0A574DAA" w:rsidR="003C3E3C" w:rsidRPr="00322598" w:rsidRDefault="003C3E3C" w:rsidP="003C3E3C">
            <w:pPr>
              <w:rPr>
                <w:rFonts w:ascii="Times New Roman" w:eastAsia="Times New Roman" w:hAnsi="Times New Roman" w:cs="Times New Roman"/>
                <w:sz w:val="20"/>
                <w:szCs w:val="20"/>
              </w:rPr>
            </w:pPr>
          </w:p>
        </w:tc>
        <w:tc>
          <w:tcPr>
            <w:tcW w:w="0" w:type="auto"/>
          </w:tcPr>
          <w:p w14:paraId="0CFCDB9A" w14:textId="1D337BC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3C3E3C" w:rsidRPr="00F84743" w14:paraId="2DBC5C7C" w14:textId="730300C3" w:rsidTr="003C3E3C">
        <w:trPr>
          <w:jc w:val="center"/>
        </w:trPr>
        <w:tc>
          <w:tcPr>
            <w:tcW w:w="0" w:type="auto"/>
            <w:hideMark/>
          </w:tcPr>
          <w:p w14:paraId="2A4023F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79B11B9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1A7C4DA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9F300F" w14:textId="106ED3E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B95A8F" w14:textId="2B9B2BF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3A0C6" w14:textId="73C3F151"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4129AE" w14:textId="5B202D3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EB2C0D5" w14:textId="35858B08" w:rsidTr="003C3E3C">
        <w:trPr>
          <w:jc w:val="center"/>
        </w:trPr>
        <w:tc>
          <w:tcPr>
            <w:tcW w:w="0" w:type="auto"/>
            <w:hideMark/>
          </w:tcPr>
          <w:p w14:paraId="2E34BFD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8B056D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5FFFAD9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5E7B43" w14:textId="3E4F36D7" w:rsidR="003C3E3C" w:rsidRPr="00F84743" w:rsidRDefault="003C3E3C" w:rsidP="003C3E3C">
            <w:pPr>
              <w:rPr>
                <w:rFonts w:ascii="Times New Roman" w:eastAsia="Times New Roman" w:hAnsi="Times New Roman" w:cs="Times New Roman"/>
                <w:sz w:val="20"/>
                <w:szCs w:val="20"/>
              </w:rPr>
            </w:pPr>
          </w:p>
        </w:tc>
        <w:tc>
          <w:tcPr>
            <w:tcW w:w="0" w:type="auto"/>
          </w:tcPr>
          <w:p w14:paraId="0C65A2E9" w14:textId="7AF2ECF5"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43867A" w14:textId="3F0D949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337770" w14:textId="7C72E84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3C42991" w14:textId="1C004762" w:rsidTr="003C3E3C">
        <w:trPr>
          <w:jc w:val="center"/>
        </w:trPr>
        <w:tc>
          <w:tcPr>
            <w:tcW w:w="0" w:type="auto"/>
            <w:hideMark/>
          </w:tcPr>
          <w:p w14:paraId="5A9CA2D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hideMark/>
          </w:tcPr>
          <w:p w14:paraId="461EF41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2C86A06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B4F727C" w14:textId="1B45399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E96A31" w14:textId="4D623528" w:rsidR="003C3E3C" w:rsidRPr="00F84743" w:rsidRDefault="003C3E3C" w:rsidP="003C3E3C">
            <w:pPr>
              <w:rPr>
                <w:rFonts w:ascii="Times New Roman" w:eastAsia="Times New Roman" w:hAnsi="Times New Roman" w:cs="Times New Roman"/>
                <w:sz w:val="20"/>
                <w:szCs w:val="20"/>
              </w:rPr>
            </w:pPr>
          </w:p>
        </w:tc>
        <w:tc>
          <w:tcPr>
            <w:tcW w:w="0" w:type="auto"/>
          </w:tcPr>
          <w:p w14:paraId="5F8FBEA2" w14:textId="070AD29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1BF41A2" w14:textId="5F46A59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13CB3EE" w14:textId="123286EA" w:rsidTr="003C3E3C">
        <w:trPr>
          <w:jc w:val="center"/>
        </w:trPr>
        <w:tc>
          <w:tcPr>
            <w:tcW w:w="0" w:type="auto"/>
            <w:hideMark/>
          </w:tcPr>
          <w:p w14:paraId="577B889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393354A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1428D8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1B61A10" w14:textId="4F29AE8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F834A4" w14:textId="53B299A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E45E3" w14:textId="453E450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6E8C56" w14:textId="344B86F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D3B59F0" w14:textId="52D26DFA" w:rsidTr="003C3E3C">
        <w:trPr>
          <w:jc w:val="center"/>
        </w:trPr>
        <w:tc>
          <w:tcPr>
            <w:tcW w:w="0" w:type="auto"/>
            <w:hideMark/>
          </w:tcPr>
          <w:p w14:paraId="40CFB8A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7BEAF7F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0036B14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AF8205" w14:textId="7FF7AA3F" w:rsidR="003C3E3C" w:rsidRPr="00F84743" w:rsidRDefault="003C3E3C" w:rsidP="003C3E3C">
            <w:pPr>
              <w:rPr>
                <w:rFonts w:ascii="Times New Roman" w:eastAsia="Times New Roman" w:hAnsi="Times New Roman" w:cs="Times New Roman"/>
                <w:sz w:val="20"/>
                <w:szCs w:val="20"/>
              </w:rPr>
            </w:pPr>
          </w:p>
        </w:tc>
        <w:tc>
          <w:tcPr>
            <w:tcW w:w="0" w:type="auto"/>
          </w:tcPr>
          <w:p w14:paraId="202A0801" w14:textId="05BD6A5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3AA59C0" w14:textId="00EBB4C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DD1E83C" w14:textId="5085AE4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3C3E3C" w:rsidRPr="00F84743" w14:paraId="55CCEADD" w14:textId="3D76BFEB" w:rsidTr="003C3E3C">
        <w:trPr>
          <w:jc w:val="center"/>
        </w:trPr>
        <w:tc>
          <w:tcPr>
            <w:tcW w:w="0" w:type="auto"/>
            <w:hideMark/>
          </w:tcPr>
          <w:p w14:paraId="78F63D0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199032E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4BFD770C" w14:textId="1C9F7661"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C221D8" w14:textId="5DAD244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5DB654" w14:textId="4EA5812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E14830" w14:textId="6D83F55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FAD7EB4" w14:textId="337B15D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A2034EF" w14:textId="45988D0B" w:rsidTr="003C3E3C">
        <w:trPr>
          <w:jc w:val="center"/>
        </w:trPr>
        <w:tc>
          <w:tcPr>
            <w:tcW w:w="0" w:type="auto"/>
            <w:hideMark/>
          </w:tcPr>
          <w:p w14:paraId="315B0284"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PI3-kinase</w:t>
            </w:r>
          </w:p>
        </w:tc>
        <w:tc>
          <w:tcPr>
            <w:tcW w:w="0" w:type="auto"/>
            <w:hideMark/>
          </w:tcPr>
          <w:p w14:paraId="0B7C60D1"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D9AE3C1" w14:textId="2C8D2DA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85D4B" w14:textId="5655BAC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CA0C4D" w14:textId="4B9E134D" w:rsidR="003C3E3C" w:rsidRPr="00F84743" w:rsidRDefault="003C3E3C" w:rsidP="003C3E3C">
            <w:pPr>
              <w:rPr>
                <w:rFonts w:ascii="Times New Roman" w:eastAsia="Times New Roman" w:hAnsi="Times New Roman" w:cs="Times New Roman"/>
                <w:sz w:val="20"/>
                <w:szCs w:val="20"/>
              </w:rPr>
            </w:pPr>
          </w:p>
        </w:tc>
        <w:tc>
          <w:tcPr>
            <w:tcW w:w="0" w:type="auto"/>
          </w:tcPr>
          <w:p w14:paraId="02CADE2B" w14:textId="7A67CE6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7B072" w14:textId="14016FE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EB8A34E" w14:textId="7799F111" w:rsidTr="003C3E3C">
        <w:trPr>
          <w:jc w:val="center"/>
        </w:trPr>
        <w:tc>
          <w:tcPr>
            <w:tcW w:w="0" w:type="auto"/>
            <w:hideMark/>
          </w:tcPr>
          <w:p w14:paraId="409B9C27"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CC24A3A"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4A6668B" w14:textId="3F1DEF6F"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E8C62E" w14:textId="31EADE86"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190CFC" w14:textId="7D6968EC"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2D4389"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67C21614" w14:textId="77777777" w:rsidR="003C3E3C" w:rsidRPr="00F84743" w:rsidRDefault="003C3E3C" w:rsidP="00753078">
            <w:pPr>
              <w:rPr>
                <w:rFonts w:ascii="Times New Roman" w:eastAsia="Times New Roman" w:hAnsi="Times New Roman" w:cs="Times New Roman"/>
                <w:sz w:val="20"/>
                <w:szCs w:val="20"/>
              </w:rPr>
            </w:pPr>
          </w:p>
        </w:tc>
      </w:tr>
      <w:tr w:rsidR="003C3E3C" w:rsidRPr="00F84743" w14:paraId="78D3ADD0" w14:textId="54E72376" w:rsidTr="003C3E3C">
        <w:trPr>
          <w:jc w:val="center"/>
        </w:trPr>
        <w:tc>
          <w:tcPr>
            <w:tcW w:w="0" w:type="auto"/>
            <w:hideMark/>
          </w:tcPr>
          <w:p w14:paraId="3C5DEC1C"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7A37C2EA"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483D758E" w14:textId="7A7747E4"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582D43" w14:textId="1A67950C"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045081" w14:textId="4FEB31DA"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895FE2"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424859EE" w14:textId="77777777" w:rsidR="003C3E3C" w:rsidRPr="00F84743" w:rsidRDefault="003C3E3C" w:rsidP="00753078">
            <w:pPr>
              <w:rPr>
                <w:rFonts w:ascii="Times New Roman" w:eastAsia="Times New Roman" w:hAnsi="Times New Roman" w:cs="Times New Roman"/>
                <w:sz w:val="20"/>
                <w:szCs w:val="20"/>
              </w:rPr>
            </w:pPr>
          </w:p>
        </w:tc>
      </w:tr>
      <w:tr w:rsidR="003C3E3C" w:rsidRPr="00F84743" w14:paraId="73A5586C" w14:textId="13E0892E" w:rsidTr="003C3E3C">
        <w:trPr>
          <w:jc w:val="center"/>
        </w:trPr>
        <w:tc>
          <w:tcPr>
            <w:tcW w:w="0" w:type="auto"/>
            <w:hideMark/>
          </w:tcPr>
          <w:p w14:paraId="6BBFED9C"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D0B6CFD"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7A60EE5D" w14:textId="4D0DFC79"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390202" w14:textId="12CDA316"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4B7898" w14:textId="5E528E3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6CB80A"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27FB777D" w14:textId="77777777" w:rsidR="003C3E3C" w:rsidRPr="00F84743" w:rsidRDefault="003C3E3C" w:rsidP="00753078">
            <w:pPr>
              <w:rPr>
                <w:rFonts w:ascii="Times New Roman" w:eastAsia="Times New Roman" w:hAnsi="Times New Roman" w:cs="Times New Roman"/>
                <w:sz w:val="20"/>
                <w:szCs w:val="20"/>
              </w:rPr>
            </w:pPr>
          </w:p>
        </w:tc>
      </w:tr>
    </w:tbl>
    <w:p w14:paraId="6D44DC6D" w14:textId="7777777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E06907" w:rsidRPr="00E06907" w14:paraId="093BB92E" w14:textId="77777777" w:rsidTr="00045D9C">
        <w:tc>
          <w:tcPr>
            <w:tcW w:w="0" w:type="auto"/>
            <w:hideMark/>
          </w:tcPr>
          <w:p w14:paraId="05C93F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14A08AA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DF364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D6E3721"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845CB2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28903D3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40882AF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2E5E98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13D2D359" w14:textId="77777777" w:rsidTr="00045D9C">
        <w:tc>
          <w:tcPr>
            <w:tcW w:w="0" w:type="auto"/>
            <w:hideMark/>
          </w:tcPr>
          <w:p w14:paraId="533BDFD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3B073BE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1F92165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26FC0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4269DC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87F3E2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47FF8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6C69043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E06907" w:rsidRPr="00E06907" w14:paraId="1DDEF889" w14:textId="77777777" w:rsidTr="00045D9C">
        <w:tc>
          <w:tcPr>
            <w:tcW w:w="0" w:type="auto"/>
            <w:hideMark/>
          </w:tcPr>
          <w:p w14:paraId="1A02C7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A9DFD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4AFC1D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50004F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2CCAE20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E4D004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6B107B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7257658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E06907" w:rsidRPr="00E06907" w14:paraId="047EB2AA" w14:textId="77777777" w:rsidTr="00045D9C">
        <w:tc>
          <w:tcPr>
            <w:tcW w:w="0" w:type="auto"/>
            <w:hideMark/>
          </w:tcPr>
          <w:p w14:paraId="0DF1696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0166434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B2FDB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0616CFD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30AED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AAF72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7D5D0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0A852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E06907" w:rsidRPr="00E06907" w14:paraId="17DE92CC" w14:textId="77777777" w:rsidTr="00045D9C">
        <w:tc>
          <w:tcPr>
            <w:tcW w:w="0" w:type="auto"/>
            <w:hideMark/>
          </w:tcPr>
          <w:p w14:paraId="0B98CB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7FD0FE1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FB1F79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974B1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4CB82A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5041F7A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0DC705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273784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3D53AF97" w14:textId="77777777" w:rsidR="00A90254" w:rsidRPr="006C671F" w:rsidRDefault="00A90254" w:rsidP="006C671F">
      <w:pPr>
        <w:jc w:val="both"/>
        <w:rPr>
          <w:rFonts w:ascii="Times New Roman" w:hAnsi="Times New Roman" w:cs="Times New Roman"/>
          <w:i/>
          <w:iCs/>
          <w:sz w:val="24"/>
          <w:szCs w:val="24"/>
        </w:rPr>
      </w:pPr>
    </w:p>
    <w:p w14:paraId="73030023" w14:textId="77777777" w:rsidR="00A97E45" w:rsidRDefault="00A97E45" w:rsidP="006C671F">
      <w:pPr>
        <w:jc w:val="center"/>
        <w:rPr>
          <w:rFonts w:ascii="Times New Roman" w:hAnsi="Times New Roman" w:cs="Times New Roman"/>
          <w:i/>
          <w:iCs/>
          <w:sz w:val="24"/>
          <w:szCs w:val="24"/>
        </w:rPr>
      </w:pPr>
    </w:p>
    <w:p w14:paraId="29B03715" w14:textId="77777777" w:rsidR="00A97E45" w:rsidRDefault="00A97E45" w:rsidP="006C671F">
      <w:pPr>
        <w:jc w:val="center"/>
        <w:rPr>
          <w:rFonts w:ascii="Times New Roman" w:hAnsi="Times New Roman" w:cs="Times New Roman"/>
          <w:i/>
          <w:iCs/>
          <w:sz w:val="24"/>
          <w:szCs w:val="24"/>
        </w:rPr>
      </w:pPr>
    </w:p>
    <w:p w14:paraId="2C31C59B" w14:textId="77777777" w:rsidR="00A97E45" w:rsidRDefault="00A97E45" w:rsidP="006C671F">
      <w:pPr>
        <w:jc w:val="center"/>
        <w:rPr>
          <w:rFonts w:ascii="Times New Roman" w:hAnsi="Times New Roman" w:cs="Times New Roman"/>
          <w:i/>
          <w:iCs/>
          <w:sz w:val="24"/>
          <w:szCs w:val="24"/>
        </w:rPr>
      </w:pPr>
    </w:p>
    <w:p w14:paraId="3A5D8602" w14:textId="77777777" w:rsidR="00A97E45" w:rsidRDefault="00A97E45" w:rsidP="006C671F">
      <w:pPr>
        <w:jc w:val="center"/>
        <w:rPr>
          <w:rFonts w:ascii="Times New Roman" w:hAnsi="Times New Roman" w:cs="Times New Roman"/>
          <w:i/>
          <w:iCs/>
          <w:sz w:val="24"/>
          <w:szCs w:val="24"/>
        </w:rPr>
      </w:pPr>
    </w:p>
    <w:p w14:paraId="3CAA27AF" w14:textId="77777777" w:rsidR="00A97E45" w:rsidRDefault="00A97E45" w:rsidP="006C671F">
      <w:pPr>
        <w:jc w:val="center"/>
        <w:rPr>
          <w:rFonts w:ascii="Times New Roman" w:hAnsi="Times New Roman" w:cs="Times New Roman"/>
          <w:i/>
          <w:iCs/>
          <w:sz w:val="24"/>
          <w:szCs w:val="24"/>
        </w:rPr>
      </w:pPr>
    </w:p>
    <w:p w14:paraId="69852170" w14:textId="3A4A8DCD" w:rsidR="00A90254" w:rsidRPr="00F84743" w:rsidRDefault="006C671F" w:rsidP="00A97E45">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1887"/>
        <w:gridCol w:w="1924"/>
        <w:gridCol w:w="1295"/>
        <w:gridCol w:w="1061"/>
        <w:gridCol w:w="1061"/>
        <w:gridCol w:w="1061"/>
        <w:gridCol w:w="1061"/>
      </w:tblGrid>
      <w:tr w:rsidR="00901B0A" w:rsidRPr="00F84743" w14:paraId="30CF6B5D" w14:textId="6DCFE09E" w:rsidTr="00901B0A">
        <w:trPr>
          <w:jc w:val="center"/>
        </w:trPr>
        <w:tc>
          <w:tcPr>
            <w:tcW w:w="0" w:type="auto"/>
            <w:hideMark/>
          </w:tcPr>
          <w:p w14:paraId="3360B9CA"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0C4525A"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698039D"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3B4FA515" w14:textId="32E36D79" w:rsidR="00901B0A" w:rsidRPr="00F84743" w:rsidRDefault="00901B0A" w:rsidP="00901B0A">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F7769" w14:textId="0D25C761" w:rsidR="00901B0A" w:rsidRDefault="00901B0A" w:rsidP="00901B0A">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37DAFF2" w14:textId="42CC93CE" w:rsidR="00901B0A" w:rsidRPr="00D045A4" w:rsidRDefault="00901B0A" w:rsidP="00901B0A">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AE8FD31" w14:textId="3D4F1197" w:rsidR="00901B0A" w:rsidRPr="00D045A4" w:rsidRDefault="00901B0A" w:rsidP="00901B0A">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901B0A" w:rsidRPr="00F84743" w14:paraId="0C03CDF4" w14:textId="4B003334" w:rsidTr="00901B0A">
        <w:trPr>
          <w:jc w:val="center"/>
        </w:trPr>
        <w:tc>
          <w:tcPr>
            <w:tcW w:w="0" w:type="auto"/>
            <w:hideMark/>
          </w:tcPr>
          <w:p w14:paraId="205693A6"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346AF802"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6B9411E"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5CB2C3" w14:textId="2489F890"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9DB19D1" w14:textId="65AA1DD5"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61DCF0" w14:textId="77777777" w:rsidR="00901B0A" w:rsidRPr="00F84743" w:rsidRDefault="00901B0A" w:rsidP="00753078">
            <w:pPr>
              <w:rPr>
                <w:rFonts w:ascii="Times New Roman" w:eastAsia="Times New Roman" w:hAnsi="Times New Roman" w:cs="Times New Roman"/>
                <w:sz w:val="20"/>
                <w:szCs w:val="20"/>
              </w:rPr>
            </w:pPr>
          </w:p>
        </w:tc>
        <w:tc>
          <w:tcPr>
            <w:tcW w:w="0" w:type="auto"/>
          </w:tcPr>
          <w:p w14:paraId="61B9219D" w14:textId="77777777" w:rsidR="00901B0A" w:rsidRPr="00F84743" w:rsidRDefault="00901B0A" w:rsidP="00753078">
            <w:pPr>
              <w:rPr>
                <w:rFonts w:ascii="Times New Roman" w:eastAsia="Times New Roman" w:hAnsi="Times New Roman" w:cs="Times New Roman"/>
                <w:sz w:val="20"/>
                <w:szCs w:val="20"/>
              </w:rPr>
            </w:pPr>
          </w:p>
        </w:tc>
      </w:tr>
      <w:tr w:rsidR="00901B0A" w:rsidRPr="00F84743" w14:paraId="15F04024" w14:textId="7AD7E2E0" w:rsidTr="00901B0A">
        <w:trPr>
          <w:jc w:val="center"/>
        </w:trPr>
        <w:tc>
          <w:tcPr>
            <w:tcW w:w="0" w:type="auto"/>
            <w:hideMark/>
          </w:tcPr>
          <w:p w14:paraId="0900CA0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E52635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9B954A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66A3C" w14:textId="5C117AF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F76EB1" w14:textId="4A4773D5"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4CC5EA" w14:textId="2A0E6D90"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27AC8D" w14:textId="2A3451F4"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2384F929" w14:textId="3DDB4821" w:rsidTr="00901B0A">
        <w:trPr>
          <w:jc w:val="center"/>
        </w:trPr>
        <w:tc>
          <w:tcPr>
            <w:tcW w:w="0" w:type="auto"/>
            <w:hideMark/>
          </w:tcPr>
          <w:p w14:paraId="3CD9598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94C6F9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14AF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5F151" w14:textId="25A80B1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EE27FB" w14:textId="32338B18"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15958E" w14:textId="068DE53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06ADE66" w14:textId="3438B7D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4C25B9CB" w14:textId="3F3C04C0" w:rsidTr="00901B0A">
        <w:trPr>
          <w:jc w:val="center"/>
        </w:trPr>
        <w:tc>
          <w:tcPr>
            <w:tcW w:w="0" w:type="auto"/>
            <w:hideMark/>
          </w:tcPr>
          <w:p w14:paraId="3F576C2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7DD720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56C708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CE007F" w14:textId="3ABF0AC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8C56518" w14:textId="7E6BF3F4"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CAB24B" w14:textId="6CE4180C" w:rsidR="00901B0A" w:rsidRPr="00F84743" w:rsidRDefault="00901B0A" w:rsidP="00901B0A">
            <w:pPr>
              <w:rPr>
                <w:rFonts w:ascii="Times New Roman" w:eastAsia="Times New Roman" w:hAnsi="Times New Roman" w:cs="Times New Roman"/>
                <w:sz w:val="20"/>
                <w:szCs w:val="20"/>
              </w:rPr>
            </w:pPr>
          </w:p>
        </w:tc>
        <w:tc>
          <w:tcPr>
            <w:tcW w:w="0" w:type="auto"/>
          </w:tcPr>
          <w:p w14:paraId="7C8F0F3D" w14:textId="7EF251ED"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65A47698" w14:textId="067169CB" w:rsidTr="00901B0A">
        <w:trPr>
          <w:jc w:val="center"/>
        </w:trPr>
        <w:tc>
          <w:tcPr>
            <w:tcW w:w="0" w:type="auto"/>
            <w:hideMark/>
          </w:tcPr>
          <w:p w14:paraId="5E5576E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FBFC481"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E24601"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DCB3B9" w14:textId="4E0DA42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77EE48" w14:textId="0E7AC87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70E8E6" w14:textId="4D1F950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F44293" w14:textId="313DFD9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6ACA4C59" w14:textId="31AB3441" w:rsidTr="00901B0A">
        <w:trPr>
          <w:jc w:val="center"/>
        </w:trPr>
        <w:tc>
          <w:tcPr>
            <w:tcW w:w="0" w:type="auto"/>
            <w:hideMark/>
          </w:tcPr>
          <w:p w14:paraId="7166841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4E5CB7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EBB196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659D13" w14:textId="7C5F2B8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CC9B93" w14:textId="39829B47" w:rsidR="00901B0A" w:rsidRPr="00F84743" w:rsidRDefault="00901B0A" w:rsidP="00901B0A">
            <w:pPr>
              <w:rPr>
                <w:rFonts w:ascii="Times New Roman" w:eastAsia="Times New Roman" w:hAnsi="Times New Roman" w:cs="Times New Roman"/>
                <w:sz w:val="20"/>
                <w:szCs w:val="20"/>
              </w:rPr>
            </w:pPr>
          </w:p>
        </w:tc>
        <w:tc>
          <w:tcPr>
            <w:tcW w:w="0" w:type="auto"/>
          </w:tcPr>
          <w:p w14:paraId="396D4C3C" w14:textId="4FA4EB8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00799F" w14:textId="66633915" w:rsidR="00901B0A" w:rsidRPr="00F84743" w:rsidRDefault="00901B0A" w:rsidP="00901B0A">
            <w:pPr>
              <w:rPr>
                <w:rFonts w:ascii="Times New Roman" w:eastAsia="Times New Roman" w:hAnsi="Times New Roman" w:cs="Times New Roman"/>
                <w:sz w:val="20"/>
                <w:szCs w:val="20"/>
              </w:rPr>
            </w:pPr>
          </w:p>
        </w:tc>
      </w:tr>
      <w:tr w:rsidR="00901B0A" w:rsidRPr="00F84743" w14:paraId="12D80928" w14:textId="26709803" w:rsidTr="00901B0A">
        <w:trPr>
          <w:jc w:val="center"/>
        </w:trPr>
        <w:tc>
          <w:tcPr>
            <w:tcW w:w="0" w:type="auto"/>
            <w:hideMark/>
          </w:tcPr>
          <w:p w14:paraId="6DDFDA8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D06CE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9EEA26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BDE779" w14:textId="6A16DA0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DF7365" w14:textId="596D719F"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0BB3AE" w14:textId="057B86BD" w:rsidR="00901B0A" w:rsidRPr="00F84743" w:rsidRDefault="00901B0A" w:rsidP="00901B0A">
            <w:pPr>
              <w:rPr>
                <w:rFonts w:ascii="Times New Roman" w:eastAsia="Times New Roman" w:hAnsi="Times New Roman" w:cs="Times New Roman"/>
                <w:sz w:val="20"/>
                <w:szCs w:val="20"/>
              </w:rPr>
            </w:pPr>
          </w:p>
        </w:tc>
        <w:tc>
          <w:tcPr>
            <w:tcW w:w="0" w:type="auto"/>
          </w:tcPr>
          <w:p w14:paraId="488477AB" w14:textId="692E9145"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1E8A3550" w14:textId="3904505C" w:rsidTr="00901B0A">
        <w:trPr>
          <w:jc w:val="center"/>
        </w:trPr>
        <w:tc>
          <w:tcPr>
            <w:tcW w:w="0" w:type="auto"/>
            <w:hideMark/>
          </w:tcPr>
          <w:p w14:paraId="04E3F39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8039F5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7E04F07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C37E29" w14:textId="713AE4C0" w:rsidR="00901B0A" w:rsidRPr="00F84743" w:rsidRDefault="00901B0A" w:rsidP="00901B0A">
            <w:pPr>
              <w:rPr>
                <w:rFonts w:ascii="Times New Roman" w:eastAsia="Times New Roman" w:hAnsi="Times New Roman" w:cs="Times New Roman"/>
                <w:sz w:val="20"/>
                <w:szCs w:val="20"/>
              </w:rPr>
            </w:pPr>
          </w:p>
        </w:tc>
        <w:tc>
          <w:tcPr>
            <w:tcW w:w="0" w:type="auto"/>
          </w:tcPr>
          <w:p w14:paraId="30C36168" w14:textId="56ACCD08"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32BBC" w14:textId="62A6D37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8BAEB0" w14:textId="3A87E540"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76A49C82" w14:textId="6100D769" w:rsidTr="00901B0A">
        <w:trPr>
          <w:jc w:val="center"/>
        </w:trPr>
        <w:tc>
          <w:tcPr>
            <w:tcW w:w="0" w:type="auto"/>
            <w:hideMark/>
          </w:tcPr>
          <w:p w14:paraId="372C128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0CED3E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A4141F"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DBC75A7" w14:textId="722971E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FC3165" w14:textId="35CBB8AE" w:rsidR="00901B0A" w:rsidRPr="00F84743"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60C425A2" w14:textId="350C6516" w:rsidR="00901B0A" w:rsidRPr="00B764AF"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54B5C7" w14:textId="0A729248" w:rsidR="00901B0A" w:rsidRPr="00B764AF"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404C33C8" w14:textId="5CE75D3D" w:rsidTr="00901B0A">
        <w:trPr>
          <w:jc w:val="center"/>
        </w:trPr>
        <w:tc>
          <w:tcPr>
            <w:tcW w:w="0" w:type="auto"/>
            <w:hideMark/>
          </w:tcPr>
          <w:p w14:paraId="241530B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5BFAE8A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3BCE28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965921" w14:textId="49E621DF"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A618949" w14:textId="2ACDF026" w:rsidR="00901B0A" w:rsidRPr="008C79DC" w:rsidRDefault="00901B0A" w:rsidP="00901B0A">
            <w:pPr>
              <w:rPr>
                <w:rFonts w:ascii="Times New Roman" w:eastAsia="Times New Roman" w:hAnsi="Times New Roman" w:cs="Times New Roman"/>
                <w:sz w:val="20"/>
                <w:szCs w:val="20"/>
              </w:rPr>
            </w:pPr>
          </w:p>
        </w:tc>
        <w:tc>
          <w:tcPr>
            <w:tcW w:w="0" w:type="auto"/>
          </w:tcPr>
          <w:p w14:paraId="1117F1FA" w14:textId="378ECE71" w:rsidR="00901B0A" w:rsidRPr="00B764AF"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32F0DBD5" w14:textId="68629950" w:rsidR="00901B0A" w:rsidRPr="00B764AF"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901B0A" w:rsidRPr="00F84743" w14:paraId="0283DE0D" w14:textId="0A3836F9" w:rsidTr="00901B0A">
        <w:trPr>
          <w:jc w:val="center"/>
        </w:trPr>
        <w:tc>
          <w:tcPr>
            <w:tcW w:w="0" w:type="auto"/>
            <w:hideMark/>
          </w:tcPr>
          <w:p w14:paraId="466B637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hideMark/>
          </w:tcPr>
          <w:p w14:paraId="20D37D9C"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C86980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840E57" w14:textId="63A29F8E"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B03031B" w14:textId="2998427D" w:rsidR="00901B0A" w:rsidRPr="008C79DC"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699108C" w14:textId="7C928988" w:rsidR="00901B0A" w:rsidRPr="008C79DC"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29A1A648" w14:textId="71F530EF" w:rsidR="00901B0A" w:rsidRPr="008C79DC" w:rsidRDefault="00901B0A" w:rsidP="00901B0A">
            <w:pPr>
              <w:rPr>
                <w:rFonts w:ascii="Times New Roman" w:eastAsia="Times New Roman" w:hAnsi="Times New Roman" w:cs="Times New Roman"/>
                <w:sz w:val="20"/>
                <w:szCs w:val="20"/>
              </w:rPr>
            </w:pPr>
          </w:p>
        </w:tc>
      </w:tr>
      <w:tr w:rsidR="00901B0A" w:rsidRPr="00F84743" w14:paraId="5DC05518" w14:textId="581F4907" w:rsidTr="00901B0A">
        <w:trPr>
          <w:jc w:val="center"/>
        </w:trPr>
        <w:tc>
          <w:tcPr>
            <w:tcW w:w="0" w:type="auto"/>
            <w:hideMark/>
          </w:tcPr>
          <w:p w14:paraId="17EA5C8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14ECB60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80F4B15"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5AED43" w14:textId="00133F2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ED76707" w14:textId="513B913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226FB22" w14:textId="6EECB63B" w:rsidR="00901B0A" w:rsidRPr="00F84743" w:rsidRDefault="00901B0A" w:rsidP="00901B0A">
            <w:pPr>
              <w:rPr>
                <w:rFonts w:ascii="Times New Roman" w:eastAsia="Times New Roman" w:hAnsi="Times New Roman" w:cs="Times New Roman"/>
                <w:sz w:val="20"/>
                <w:szCs w:val="20"/>
              </w:rPr>
            </w:pPr>
          </w:p>
        </w:tc>
        <w:tc>
          <w:tcPr>
            <w:tcW w:w="0" w:type="auto"/>
          </w:tcPr>
          <w:p w14:paraId="43417739" w14:textId="0E1B4345"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r>
      <w:tr w:rsidR="00901B0A" w:rsidRPr="00F84743" w14:paraId="2027A81B" w14:textId="6538648D" w:rsidTr="00901B0A">
        <w:trPr>
          <w:jc w:val="center"/>
        </w:trPr>
        <w:tc>
          <w:tcPr>
            <w:tcW w:w="0" w:type="auto"/>
            <w:hideMark/>
          </w:tcPr>
          <w:p w14:paraId="368D6C3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6A7D1C1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CAAD12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DEAC93" w14:textId="7D6AC48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6210556" w14:textId="753E188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4662311" w14:textId="1FF9BF21"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F765402" w14:textId="46F0619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15F664D7" w14:textId="451DF44C" w:rsidTr="00901B0A">
        <w:trPr>
          <w:jc w:val="center"/>
        </w:trPr>
        <w:tc>
          <w:tcPr>
            <w:tcW w:w="0" w:type="auto"/>
            <w:hideMark/>
          </w:tcPr>
          <w:p w14:paraId="2C68D7D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4D2D509C"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7A540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1C2F657" w14:textId="7B669E25" w:rsidR="00901B0A" w:rsidRPr="00F84743" w:rsidRDefault="00901B0A" w:rsidP="00901B0A">
            <w:pPr>
              <w:rPr>
                <w:rFonts w:ascii="Times New Roman" w:eastAsia="Times New Roman" w:hAnsi="Times New Roman" w:cs="Times New Roman"/>
                <w:sz w:val="20"/>
                <w:szCs w:val="20"/>
              </w:rPr>
            </w:pPr>
          </w:p>
        </w:tc>
        <w:tc>
          <w:tcPr>
            <w:tcW w:w="0" w:type="auto"/>
          </w:tcPr>
          <w:p w14:paraId="43913071" w14:textId="6A41074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CFC67E2" w14:textId="0A17F0C5" w:rsidR="00901B0A" w:rsidRPr="00F84743" w:rsidRDefault="00901B0A" w:rsidP="00901B0A">
            <w:pPr>
              <w:rPr>
                <w:rFonts w:ascii="Times New Roman" w:eastAsia="Times New Roman" w:hAnsi="Times New Roman" w:cs="Times New Roman"/>
                <w:sz w:val="20"/>
                <w:szCs w:val="20"/>
              </w:rPr>
            </w:pPr>
          </w:p>
        </w:tc>
        <w:tc>
          <w:tcPr>
            <w:tcW w:w="0" w:type="auto"/>
          </w:tcPr>
          <w:p w14:paraId="2931D11E" w14:textId="0EDDC30B"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76105566" w14:textId="03152EB9" w:rsidTr="00901B0A">
        <w:trPr>
          <w:jc w:val="center"/>
        </w:trPr>
        <w:tc>
          <w:tcPr>
            <w:tcW w:w="0" w:type="auto"/>
            <w:hideMark/>
          </w:tcPr>
          <w:p w14:paraId="28874CD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699BD1E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19D0B08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CA5F1D4" w14:textId="4F6651E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54D6E4" w14:textId="628BB27B" w:rsidR="00901B0A" w:rsidRPr="00F84743" w:rsidRDefault="00901B0A" w:rsidP="00901B0A">
            <w:pPr>
              <w:rPr>
                <w:rFonts w:ascii="Times New Roman" w:eastAsia="Times New Roman" w:hAnsi="Times New Roman" w:cs="Times New Roman"/>
                <w:sz w:val="20"/>
                <w:szCs w:val="20"/>
              </w:rPr>
            </w:pPr>
          </w:p>
        </w:tc>
        <w:tc>
          <w:tcPr>
            <w:tcW w:w="0" w:type="auto"/>
          </w:tcPr>
          <w:p w14:paraId="13540848" w14:textId="0DAC689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EAE1C03" w14:textId="6C902BE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7700CEE3" w14:textId="62D43744" w:rsidTr="00901B0A">
        <w:trPr>
          <w:jc w:val="center"/>
        </w:trPr>
        <w:tc>
          <w:tcPr>
            <w:tcW w:w="0" w:type="auto"/>
            <w:hideMark/>
          </w:tcPr>
          <w:p w14:paraId="6BA912A7"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03D8063"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62732935"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9579C16" w14:textId="23613D66"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D658ADA" w14:textId="1CEFC16A"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A3D193" w14:textId="77777777" w:rsidR="00901B0A" w:rsidRPr="00F84743" w:rsidRDefault="00901B0A" w:rsidP="00753078">
            <w:pPr>
              <w:rPr>
                <w:rFonts w:ascii="Times New Roman" w:eastAsia="Times New Roman" w:hAnsi="Times New Roman" w:cs="Times New Roman"/>
                <w:sz w:val="20"/>
                <w:szCs w:val="20"/>
              </w:rPr>
            </w:pPr>
          </w:p>
        </w:tc>
        <w:tc>
          <w:tcPr>
            <w:tcW w:w="0" w:type="auto"/>
          </w:tcPr>
          <w:p w14:paraId="0259252A" w14:textId="77777777" w:rsidR="00901B0A" w:rsidRPr="00F84743" w:rsidRDefault="00901B0A" w:rsidP="00753078">
            <w:pPr>
              <w:rPr>
                <w:rFonts w:ascii="Times New Roman" w:eastAsia="Times New Roman" w:hAnsi="Times New Roman" w:cs="Times New Roman"/>
                <w:sz w:val="20"/>
                <w:szCs w:val="20"/>
              </w:rPr>
            </w:pPr>
          </w:p>
        </w:tc>
      </w:tr>
    </w:tbl>
    <w:p w14:paraId="01292B1F" w14:textId="3AF1B01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E06907" w:rsidRPr="00E06907" w14:paraId="1C26A340" w14:textId="77777777" w:rsidTr="00045D9C">
        <w:tc>
          <w:tcPr>
            <w:tcW w:w="0" w:type="auto"/>
            <w:hideMark/>
          </w:tcPr>
          <w:p w14:paraId="2367E30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37E8306"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7757AF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0FA7E8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4D4574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12644D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742CEA5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A25EDF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58A0E21" w14:textId="77777777" w:rsidTr="00045D9C">
        <w:tc>
          <w:tcPr>
            <w:tcW w:w="0" w:type="auto"/>
            <w:hideMark/>
          </w:tcPr>
          <w:p w14:paraId="1151A0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38AD8F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0B224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D3D27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E2BA99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C155F1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4AEEDF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48F7CD4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E06907" w:rsidRPr="00E06907" w14:paraId="2C67B4FC" w14:textId="77777777" w:rsidTr="00045D9C">
        <w:tc>
          <w:tcPr>
            <w:tcW w:w="0" w:type="auto"/>
            <w:hideMark/>
          </w:tcPr>
          <w:p w14:paraId="7C4CE7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D66495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81877B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DB614B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D451A1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F063F4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0DB5F0F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17EAF93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E06907" w:rsidRPr="00E06907" w14:paraId="5FA5BD67" w14:textId="77777777" w:rsidTr="00045D9C">
        <w:tc>
          <w:tcPr>
            <w:tcW w:w="0" w:type="auto"/>
            <w:hideMark/>
          </w:tcPr>
          <w:p w14:paraId="2196E0A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3434DD2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6B14F8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E89B1E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237BA1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8E99B6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4FC01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22CAF85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E06907" w:rsidRPr="00E06907" w14:paraId="119405A4" w14:textId="77777777" w:rsidTr="00045D9C">
        <w:tc>
          <w:tcPr>
            <w:tcW w:w="0" w:type="auto"/>
            <w:hideMark/>
          </w:tcPr>
          <w:p w14:paraId="746001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2219A5E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4CFECD0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60BBF1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BAF78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5BE06B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61386F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562CD9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040A0F2F" w14:textId="77777777" w:rsidR="00A90254" w:rsidRPr="006C671F" w:rsidRDefault="00A90254" w:rsidP="006C671F">
      <w:pPr>
        <w:jc w:val="both"/>
        <w:rPr>
          <w:rFonts w:ascii="Times New Roman" w:hAnsi="Times New Roman" w:cs="Times New Roman"/>
          <w:i/>
          <w:iCs/>
          <w:sz w:val="24"/>
          <w:szCs w:val="24"/>
        </w:rPr>
      </w:pPr>
    </w:p>
    <w:p w14:paraId="68E7E155" w14:textId="77777777" w:rsidR="0098110E" w:rsidRDefault="0098110E" w:rsidP="006C671F">
      <w:pPr>
        <w:jc w:val="center"/>
        <w:rPr>
          <w:rFonts w:ascii="Times New Roman" w:hAnsi="Times New Roman" w:cs="Times New Roman"/>
          <w:i/>
          <w:iCs/>
          <w:sz w:val="24"/>
          <w:szCs w:val="24"/>
        </w:rPr>
      </w:pPr>
    </w:p>
    <w:p w14:paraId="32AFF44B" w14:textId="77777777" w:rsidR="0098110E" w:rsidRDefault="0098110E" w:rsidP="006C671F">
      <w:pPr>
        <w:jc w:val="center"/>
        <w:rPr>
          <w:rFonts w:ascii="Times New Roman" w:hAnsi="Times New Roman" w:cs="Times New Roman"/>
          <w:i/>
          <w:iCs/>
          <w:sz w:val="24"/>
          <w:szCs w:val="24"/>
        </w:rPr>
      </w:pPr>
    </w:p>
    <w:p w14:paraId="463464C6" w14:textId="77777777" w:rsidR="0098110E" w:rsidRDefault="0098110E" w:rsidP="006C671F">
      <w:pPr>
        <w:jc w:val="center"/>
        <w:rPr>
          <w:rFonts w:ascii="Times New Roman" w:hAnsi="Times New Roman" w:cs="Times New Roman"/>
          <w:i/>
          <w:iCs/>
          <w:sz w:val="24"/>
          <w:szCs w:val="24"/>
        </w:rPr>
      </w:pPr>
    </w:p>
    <w:p w14:paraId="34D22F66" w14:textId="77777777" w:rsidR="0098110E" w:rsidRDefault="0098110E" w:rsidP="006C671F">
      <w:pPr>
        <w:jc w:val="center"/>
        <w:rPr>
          <w:rFonts w:ascii="Times New Roman" w:hAnsi="Times New Roman" w:cs="Times New Roman"/>
          <w:i/>
          <w:iCs/>
          <w:sz w:val="24"/>
          <w:szCs w:val="24"/>
        </w:rPr>
      </w:pPr>
    </w:p>
    <w:p w14:paraId="585E41AA" w14:textId="77777777" w:rsidR="0098110E" w:rsidRDefault="0098110E" w:rsidP="006C671F">
      <w:pPr>
        <w:jc w:val="center"/>
        <w:rPr>
          <w:rFonts w:ascii="Times New Roman" w:hAnsi="Times New Roman" w:cs="Times New Roman"/>
          <w:i/>
          <w:iCs/>
          <w:sz w:val="24"/>
          <w:szCs w:val="24"/>
        </w:rPr>
      </w:pPr>
    </w:p>
    <w:p w14:paraId="20516465" w14:textId="77777777" w:rsidR="0098110E" w:rsidRDefault="0098110E" w:rsidP="006C671F">
      <w:pPr>
        <w:jc w:val="center"/>
        <w:rPr>
          <w:rFonts w:ascii="Times New Roman" w:hAnsi="Times New Roman" w:cs="Times New Roman"/>
          <w:i/>
          <w:iCs/>
          <w:sz w:val="24"/>
          <w:szCs w:val="24"/>
        </w:rPr>
      </w:pPr>
    </w:p>
    <w:p w14:paraId="287BC79F" w14:textId="77777777" w:rsidR="0098110E" w:rsidRDefault="0098110E" w:rsidP="006C671F">
      <w:pPr>
        <w:jc w:val="center"/>
        <w:rPr>
          <w:rFonts w:ascii="Times New Roman" w:hAnsi="Times New Roman" w:cs="Times New Roman"/>
          <w:i/>
          <w:iCs/>
          <w:sz w:val="24"/>
          <w:szCs w:val="24"/>
        </w:rPr>
      </w:pPr>
    </w:p>
    <w:p w14:paraId="0CCC02CB" w14:textId="77777777" w:rsidR="0098110E" w:rsidRDefault="0098110E" w:rsidP="006C671F">
      <w:pPr>
        <w:jc w:val="center"/>
        <w:rPr>
          <w:rFonts w:ascii="Times New Roman" w:hAnsi="Times New Roman" w:cs="Times New Roman"/>
          <w:i/>
          <w:iCs/>
          <w:sz w:val="24"/>
          <w:szCs w:val="24"/>
        </w:rPr>
      </w:pPr>
    </w:p>
    <w:p w14:paraId="09A4DE80" w14:textId="77777777" w:rsidR="0098110E" w:rsidRDefault="0098110E" w:rsidP="006C671F">
      <w:pPr>
        <w:jc w:val="center"/>
        <w:rPr>
          <w:rFonts w:ascii="Times New Roman" w:hAnsi="Times New Roman" w:cs="Times New Roman"/>
          <w:i/>
          <w:iCs/>
          <w:sz w:val="24"/>
          <w:szCs w:val="24"/>
        </w:rPr>
      </w:pPr>
    </w:p>
    <w:p w14:paraId="1F0F972F" w14:textId="0993E42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695BAC8C" w14:textId="592EBDF9" w:rsidR="00172216" w:rsidRPr="00172216" w:rsidRDefault="00172216" w:rsidP="00172216">
      <w:pPr>
        <w:jc w:val="both"/>
        <w:rPr>
          <w:rFonts w:ascii="Times New Roman" w:hAnsi="Times New Roman" w:cs="Times New Roman"/>
          <w:i/>
          <w:iCs/>
          <w:sz w:val="24"/>
          <w:szCs w:val="24"/>
        </w:rPr>
      </w:pPr>
    </w:p>
    <w:tbl>
      <w:tblPr>
        <w:tblStyle w:val="TableGrid"/>
        <w:tblW w:w="9595" w:type="dxa"/>
        <w:tblInd w:w="-5" w:type="dxa"/>
        <w:tblLook w:val="04A0" w:firstRow="1" w:lastRow="0" w:firstColumn="1" w:lastColumn="0" w:noHBand="0" w:noVBand="1"/>
      </w:tblPr>
      <w:tblGrid>
        <w:gridCol w:w="2028"/>
        <w:gridCol w:w="2028"/>
        <w:gridCol w:w="1295"/>
        <w:gridCol w:w="1061"/>
        <w:gridCol w:w="1061"/>
        <w:gridCol w:w="1061"/>
        <w:gridCol w:w="1061"/>
      </w:tblGrid>
      <w:tr w:rsidR="00990B4F" w:rsidRPr="00F84743" w14:paraId="7D279780" w14:textId="78B65DFA" w:rsidTr="0098110E">
        <w:trPr>
          <w:trHeight w:val="471"/>
        </w:trPr>
        <w:tc>
          <w:tcPr>
            <w:tcW w:w="0" w:type="auto"/>
            <w:hideMark/>
          </w:tcPr>
          <w:p w14:paraId="7CF762AE"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399195A9"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1275654"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4DA8E79A" w14:textId="3C65F9CC" w:rsidR="00990B4F" w:rsidRPr="00F84743" w:rsidRDefault="00990B4F" w:rsidP="00990B4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B3F44B7" w14:textId="560BF6D3" w:rsidR="00990B4F" w:rsidRDefault="00990B4F" w:rsidP="00990B4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49CE9AB" w14:textId="7BADD6D5" w:rsidR="00990B4F" w:rsidRPr="00D045A4" w:rsidRDefault="00990B4F" w:rsidP="00990B4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7402DBE" w14:textId="5717A0F7" w:rsidR="00990B4F" w:rsidRPr="00D045A4" w:rsidRDefault="00990B4F" w:rsidP="00990B4F">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990B4F" w:rsidRPr="00F84743" w14:paraId="4E68F635" w14:textId="02EF2423" w:rsidTr="0098110E">
        <w:trPr>
          <w:trHeight w:val="459"/>
        </w:trPr>
        <w:tc>
          <w:tcPr>
            <w:tcW w:w="0" w:type="auto"/>
            <w:hideMark/>
          </w:tcPr>
          <w:p w14:paraId="72EBF22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60B678B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3430D7A"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DFA262" w14:textId="711F07B3"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D157A5" w14:textId="29E59935" w:rsidR="00990B4F" w:rsidRPr="00F84743"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26CA42A" w14:textId="2C935757"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2B4A07C4" w14:textId="48A6D3A4"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990B4F" w:rsidRPr="00F84743" w14:paraId="7E8C6E60" w14:textId="328DAF1D" w:rsidTr="0098110E">
        <w:trPr>
          <w:trHeight w:val="471"/>
        </w:trPr>
        <w:tc>
          <w:tcPr>
            <w:tcW w:w="0" w:type="auto"/>
            <w:hideMark/>
          </w:tcPr>
          <w:p w14:paraId="2BBA36E2"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1D8379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ED9A49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31EF2" w14:textId="4E7752EA"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F24F5A" w14:textId="139605F1" w:rsidR="00990B4F" w:rsidRPr="00F84743"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7BFF85DC" w14:textId="2B8A6BB7"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083BAE3" w14:textId="43121F0F"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990B4F" w:rsidRPr="00F84743" w14:paraId="287187FD" w14:textId="2B57458E" w:rsidTr="0098110E">
        <w:trPr>
          <w:trHeight w:val="459"/>
        </w:trPr>
        <w:tc>
          <w:tcPr>
            <w:tcW w:w="0" w:type="auto"/>
            <w:hideMark/>
          </w:tcPr>
          <w:p w14:paraId="6C734F2F"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EB1B716"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2C987F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80FAD5" w14:textId="52B4C2A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DF4DEE" w14:textId="6E05394B"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ACCA3B" w14:textId="3599411D" w:rsidR="00990B4F" w:rsidRPr="00F84743" w:rsidRDefault="00990B4F" w:rsidP="00990B4F">
            <w:pPr>
              <w:rPr>
                <w:rFonts w:ascii="Times New Roman" w:eastAsia="Times New Roman" w:hAnsi="Times New Roman" w:cs="Times New Roman"/>
                <w:sz w:val="20"/>
                <w:szCs w:val="20"/>
              </w:rPr>
            </w:pPr>
          </w:p>
        </w:tc>
        <w:tc>
          <w:tcPr>
            <w:tcW w:w="0" w:type="auto"/>
          </w:tcPr>
          <w:p w14:paraId="4E1416A0" w14:textId="64A75973" w:rsidR="00990B4F" w:rsidRPr="00F84743" w:rsidRDefault="00990B4F" w:rsidP="00990B4F">
            <w:pPr>
              <w:rPr>
                <w:rFonts w:ascii="Times New Roman" w:eastAsia="Times New Roman" w:hAnsi="Times New Roman" w:cs="Times New Roman"/>
                <w:sz w:val="20"/>
                <w:szCs w:val="20"/>
              </w:rPr>
            </w:pPr>
          </w:p>
        </w:tc>
      </w:tr>
      <w:tr w:rsidR="00990B4F" w:rsidRPr="00F84743" w14:paraId="25498142" w14:textId="083624A8" w:rsidTr="0098110E">
        <w:trPr>
          <w:trHeight w:val="471"/>
        </w:trPr>
        <w:tc>
          <w:tcPr>
            <w:tcW w:w="0" w:type="auto"/>
            <w:hideMark/>
          </w:tcPr>
          <w:p w14:paraId="267AC16A"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E5AC47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B2F0117"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95E422" w14:textId="3434255D" w:rsidR="00990B4F" w:rsidRPr="00F84743" w:rsidRDefault="0098110E"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6838F1" w14:textId="08D6DAEC" w:rsidR="00990B4F" w:rsidRPr="00F84743" w:rsidRDefault="00990B4F" w:rsidP="00990B4F">
            <w:pPr>
              <w:rPr>
                <w:rFonts w:ascii="Times New Roman" w:eastAsia="Times New Roman" w:hAnsi="Times New Roman" w:cs="Times New Roman"/>
                <w:sz w:val="20"/>
                <w:szCs w:val="20"/>
              </w:rPr>
            </w:pPr>
          </w:p>
        </w:tc>
        <w:tc>
          <w:tcPr>
            <w:tcW w:w="0" w:type="auto"/>
          </w:tcPr>
          <w:p w14:paraId="2D41CE6C" w14:textId="253695B8"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028F69B" w14:textId="55FD505C"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56EA26D8" w14:textId="717E57D0" w:rsidTr="0098110E">
        <w:trPr>
          <w:trHeight w:val="459"/>
        </w:trPr>
        <w:tc>
          <w:tcPr>
            <w:tcW w:w="0" w:type="auto"/>
            <w:hideMark/>
          </w:tcPr>
          <w:p w14:paraId="0FF099C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1C47D76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B1F9D8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8A3C63" w14:textId="041A87C2" w:rsidR="00990B4F" w:rsidRPr="00F84743" w:rsidRDefault="0098110E"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D81ACA6" w14:textId="4D5777E9"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19D426" w14:textId="3A1A7136"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FBC92A" w14:textId="2FD6F5FB" w:rsidR="00990B4F" w:rsidRPr="00F84743" w:rsidRDefault="00990B4F" w:rsidP="00990B4F">
            <w:pPr>
              <w:rPr>
                <w:rFonts w:ascii="Times New Roman" w:eastAsia="Times New Roman" w:hAnsi="Times New Roman" w:cs="Times New Roman"/>
                <w:sz w:val="20"/>
                <w:szCs w:val="20"/>
              </w:rPr>
            </w:pPr>
          </w:p>
        </w:tc>
      </w:tr>
      <w:tr w:rsidR="00990B4F" w:rsidRPr="00F84743" w14:paraId="2F17EAA1" w14:textId="57BDADCE" w:rsidTr="0098110E">
        <w:trPr>
          <w:trHeight w:val="471"/>
        </w:trPr>
        <w:tc>
          <w:tcPr>
            <w:tcW w:w="0" w:type="auto"/>
            <w:hideMark/>
          </w:tcPr>
          <w:p w14:paraId="6FE10328"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26431BC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8E747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B69664" w14:textId="14F893AB" w:rsidR="00990B4F" w:rsidRPr="00F84743" w:rsidRDefault="00990B4F" w:rsidP="00990B4F">
            <w:pPr>
              <w:rPr>
                <w:rFonts w:ascii="Times New Roman" w:eastAsia="Times New Roman" w:hAnsi="Times New Roman" w:cs="Times New Roman"/>
                <w:sz w:val="20"/>
                <w:szCs w:val="20"/>
              </w:rPr>
            </w:pPr>
          </w:p>
        </w:tc>
        <w:tc>
          <w:tcPr>
            <w:tcW w:w="0" w:type="auto"/>
          </w:tcPr>
          <w:p w14:paraId="08FDC8ED" w14:textId="2F9FFD9D"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391658" w14:textId="5363C3E9" w:rsidR="00990B4F" w:rsidRPr="00F84743" w:rsidRDefault="00990B4F" w:rsidP="00990B4F">
            <w:pPr>
              <w:rPr>
                <w:rFonts w:ascii="Times New Roman" w:eastAsia="Times New Roman" w:hAnsi="Times New Roman" w:cs="Times New Roman"/>
                <w:sz w:val="20"/>
                <w:szCs w:val="20"/>
              </w:rPr>
            </w:pPr>
          </w:p>
        </w:tc>
        <w:tc>
          <w:tcPr>
            <w:tcW w:w="0" w:type="auto"/>
          </w:tcPr>
          <w:p w14:paraId="22C1ACBA" w14:textId="20657D7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7CDE5485" w14:textId="11F85555" w:rsidTr="0098110E">
        <w:trPr>
          <w:trHeight w:val="459"/>
        </w:trPr>
        <w:tc>
          <w:tcPr>
            <w:tcW w:w="0" w:type="auto"/>
            <w:hideMark/>
          </w:tcPr>
          <w:p w14:paraId="4390E8D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294195D0"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541D234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AFEEBE" w14:textId="7DDCEE9F"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24B27B" w14:textId="27D12CF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07D406" w14:textId="7F53CFD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EE4BE2" w14:textId="708A8CDA"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7310760C" w14:textId="61A4EB72" w:rsidTr="0098110E">
        <w:trPr>
          <w:trHeight w:val="471"/>
        </w:trPr>
        <w:tc>
          <w:tcPr>
            <w:tcW w:w="0" w:type="auto"/>
            <w:hideMark/>
          </w:tcPr>
          <w:p w14:paraId="785D5F5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311F4B2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893A43D"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37115D" w14:textId="1FBB3E9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36F50F" w14:textId="1EB659F8"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3E8A5F" w14:textId="4D58AAF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EE956F3" w14:textId="0E4A6C80"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41861DF4" w14:textId="7005E263" w:rsidTr="0098110E">
        <w:trPr>
          <w:trHeight w:val="459"/>
        </w:trPr>
        <w:tc>
          <w:tcPr>
            <w:tcW w:w="0" w:type="auto"/>
            <w:hideMark/>
          </w:tcPr>
          <w:p w14:paraId="598DABE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B08E5B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F6219D8"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B6AFA0" w14:textId="6D5C6E2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CCF06" w14:textId="54A643F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174EAB" w14:textId="355F9B56" w:rsidR="00990B4F" w:rsidRPr="00F84743" w:rsidRDefault="00990B4F" w:rsidP="00990B4F">
            <w:pPr>
              <w:rPr>
                <w:rFonts w:ascii="Times New Roman" w:eastAsia="Times New Roman" w:hAnsi="Times New Roman" w:cs="Times New Roman"/>
                <w:sz w:val="20"/>
                <w:szCs w:val="20"/>
              </w:rPr>
            </w:pPr>
          </w:p>
        </w:tc>
        <w:tc>
          <w:tcPr>
            <w:tcW w:w="0" w:type="auto"/>
          </w:tcPr>
          <w:p w14:paraId="2CCAEF92" w14:textId="5831342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046083FE" w14:textId="0D1A6CB7" w:rsidTr="0098110E">
        <w:trPr>
          <w:trHeight w:val="471"/>
        </w:trPr>
        <w:tc>
          <w:tcPr>
            <w:tcW w:w="0" w:type="auto"/>
            <w:hideMark/>
          </w:tcPr>
          <w:p w14:paraId="5137F31B"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KK4/7</w:t>
            </w:r>
          </w:p>
        </w:tc>
        <w:tc>
          <w:tcPr>
            <w:tcW w:w="0" w:type="auto"/>
            <w:hideMark/>
          </w:tcPr>
          <w:p w14:paraId="6A762800"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51E975F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B3543B" w14:textId="0DF9FB4D"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6CCE8D" w14:textId="0989BEB6"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E4853" w14:textId="6C245391"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C95271" w14:textId="72AAAB35"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40DBBAE1" w14:textId="3B06A5A2" w:rsidTr="0098110E">
        <w:trPr>
          <w:trHeight w:val="459"/>
        </w:trPr>
        <w:tc>
          <w:tcPr>
            <w:tcW w:w="0" w:type="auto"/>
            <w:hideMark/>
          </w:tcPr>
          <w:p w14:paraId="05B45E46"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73916357"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B9CFE7D"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44D31C" w14:textId="1B93482B"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A1F62F" w14:textId="04660225"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9E2AC3" w14:textId="77777777" w:rsidR="00990B4F" w:rsidRPr="00F84743" w:rsidRDefault="00990B4F" w:rsidP="00A12C68">
            <w:pPr>
              <w:rPr>
                <w:rFonts w:ascii="Times New Roman" w:eastAsia="Times New Roman" w:hAnsi="Times New Roman" w:cs="Times New Roman"/>
                <w:sz w:val="20"/>
                <w:szCs w:val="20"/>
              </w:rPr>
            </w:pPr>
          </w:p>
        </w:tc>
        <w:tc>
          <w:tcPr>
            <w:tcW w:w="0" w:type="auto"/>
          </w:tcPr>
          <w:p w14:paraId="090D1CDC" w14:textId="77777777" w:rsidR="00990B4F" w:rsidRPr="00F84743" w:rsidRDefault="00990B4F" w:rsidP="00A12C68">
            <w:pPr>
              <w:rPr>
                <w:rFonts w:ascii="Times New Roman" w:eastAsia="Times New Roman" w:hAnsi="Times New Roman" w:cs="Times New Roman"/>
                <w:sz w:val="20"/>
                <w:szCs w:val="20"/>
              </w:rPr>
            </w:pPr>
          </w:p>
        </w:tc>
      </w:tr>
    </w:tbl>
    <w:p w14:paraId="1086DB76" w14:textId="4B3532AA"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E06907" w:rsidRPr="00E06907" w14:paraId="6D3E561F" w14:textId="77777777" w:rsidTr="0029132F">
        <w:tc>
          <w:tcPr>
            <w:tcW w:w="0" w:type="auto"/>
            <w:hideMark/>
          </w:tcPr>
          <w:p w14:paraId="209DF9BD"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782802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47B56BA"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ABAC90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4ABEF8D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1B5E48F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0B232B2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F3AC90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A1FBA5B" w14:textId="77777777" w:rsidTr="0029132F">
        <w:tc>
          <w:tcPr>
            <w:tcW w:w="0" w:type="auto"/>
            <w:hideMark/>
          </w:tcPr>
          <w:p w14:paraId="0B7AE1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438C0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104810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A7E47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EF3D98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2BEC1F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1C8FB1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4F96E01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E06907" w:rsidRPr="00E06907" w14:paraId="74C1EECF" w14:textId="77777777" w:rsidTr="0029132F">
        <w:tc>
          <w:tcPr>
            <w:tcW w:w="0" w:type="auto"/>
            <w:hideMark/>
          </w:tcPr>
          <w:p w14:paraId="5E3D13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681DD7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5BDFDE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67702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E9E7C9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11F565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A3F65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D37E7B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E06907" w:rsidRPr="00E06907" w14:paraId="5DFD4AC3" w14:textId="77777777" w:rsidTr="0029132F">
        <w:tc>
          <w:tcPr>
            <w:tcW w:w="0" w:type="auto"/>
            <w:hideMark/>
          </w:tcPr>
          <w:p w14:paraId="4EF3816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6EB7E5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FF872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95B96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9B7DC4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D896B0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2BDBB4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6BA8E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E06907" w:rsidRPr="00E06907" w14:paraId="2BF5B28E" w14:textId="77777777" w:rsidTr="0029132F">
        <w:tc>
          <w:tcPr>
            <w:tcW w:w="0" w:type="auto"/>
            <w:hideMark/>
          </w:tcPr>
          <w:p w14:paraId="592A0A1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CD2A3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77E66C3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D28CF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177AE6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176BC11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BDACD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340481D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102EED7" w14:textId="5E024652" w:rsidR="005171E2" w:rsidRPr="005171E2" w:rsidRDefault="005171E2" w:rsidP="005171E2">
      <w:pPr>
        <w:spacing w:before="100" w:beforeAutospacing="1" w:after="100" w:afterAutospacing="1" w:line="240" w:lineRule="auto"/>
        <w:rPr>
          <w:rFonts w:ascii="Times New Roman" w:eastAsia="Times New Roman" w:hAnsi="Times New Roman" w:cs="Times New Roman"/>
          <w:sz w:val="24"/>
          <w:szCs w:val="24"/>
        </w:rPr>
      </w:pPr>
    </w:p>
    <w:p w14:paraId="03E473DF" w14:textId="77777777" w:rsidR="00172216" w:rsidRPr="006C671F" w:rsidRDefault="00172216" w:rsidP="006C671F">
      <w:pPr>
        <w:jc w:val="both"/>
        <w:rPr>
          <w:rFonts w:ascii="Times New Roman" w:hAnsi="Times New Roman" w:cs="Times New Roman"/>
          <w:i/>
          <w:iCs/>
          <w:sz w:val="24"/>
          <w:szCs w:val="24"/>
        </w:rPr>
      </w:pPr>
    </w:p>
    <w:p w14:paraId="222D3056" w14:textId="77777777" w:rsidR="00C04318" w:rsidRDefault="00C04318" w:rsidP="006C671F">
      <w:pPr>
        <w:jc w:val="center"/>
        <w:rPr>
          <w:rFonts w:ascii="Times New Roman" w:hAnsi="Times New Roman" w:cs="Times New Roman"/>
          <w:i/>
          <w:iCs/>
          <w:sz w:val="24"/>
          <w:szCs w:val="24"/>
        </w:rPr>
      </w:pPr>
    </w:p>
    <w:p w14:paraId="44F28C5D" w14:textId="77777777" w:rsidR="00C04318" w:rsidRDefault="00C04318" w:rsidP="006C671F">
      <w:pPr>
        <w:jc w:val="center"/>
        <w:rPr>
          <w:rFonts w:ascii="Times New Roman" w:hAnsi="Times New Roman" w:cs="Times New Roman"/>
          <w:i/>
          <w:iCs/>
          <w:sz w:val="24"/>
          <w:szCs w:val="24"/>
        </w:rPr>
      </w:pPr>
    </w:p>
    <w:p w14:paraId="17398903" w14:textId="77777777" w:rsidR="00C04318" w:rsidRDefault="00C04318" w:rsidP="006C671F">
      <w:pPr>
        <w:jc w:val="center"/>
        <w:rPr>
          <w:rFonts w:ascii="Times New Roman" w:hAnsi="Times New Roman" w:cs="Times New Roman"/>
          <w:i/>
          <w:iCs/>
          <w:sz w:val="24"/>
          <w:szCs w:val="24"/>
        </w:rPr>
      </w:pPr>
    </w:p>
    <w:p w14:paraId="530C66BF" w14:textId="77777777" w:rsidR="00C04318" w:rsidRDefault="00C04318" w:rsidP="006C671F">
      <w:pPr>
        <w:jc w:val="center"/>
        <w:rPr>
          <w:rFonts w:ascii="Times New Roman" w:hAnsi="Times New Roman" w:cs="Times New Roman"/>
          <w:i/>
          <w:iCs/>
          <w:sz w:val="24"/>
          <w:szCs w:val="24"/>
        </w:rPr>
      </w:pPr>
    </w:p>
    <w:p w14:paraId="1A87C6D1" w14:textId="77777777" w:rsidR="00C04318" w:rsidRDefault="00C04318" w:rsidP="006C671F">
      <w:pPr>
        <w:jc w:val="center"/>
        <w:rPr>
          <w:rFonts w:ascii="Times New Roman" w:hAnsi="Times New Roman" w:cs="Times New Roman"/>
          <w:i/>
          <w:iCs/>
          <w:sz w:val="24"/>
          <w:szCs w:val="24"/>
        </w:rPr>
      </w:pPr>
    </w:p>
    <w:p w14:paraId="715C83CF" w14:textId="1DCE9DC8"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34BBB93" w14:textId="3875C823" w:rsidR="00172216" w:rsidRPr="00F84743" w:rsidRDefault="00172216" w:rsidP="00F8474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58"/>
        <w:gridCol w:w="2253"/>
        <w:gridCol w:w="1295"/>
        <w:gridCol w:w="1061"/>
        <w:gridCol w:w="1061"/>
        <w:gridCol w:w="1061"/>
        <w:gridCol w:w="1061"/>
      </w:tblGrid>
      <w:tr w:rsidR="005171E2" w:rsidRPr="00F84743" w14:paraId="2AB1D786" w14:textId="11551176" w:rsidTr="005171E2">
        <w:trPr>
          <w:jc w:val="center"/>
        </w:trPr>
        <w:tc>
          <w:tcPr>
            <w:tcW w:w="0" w:type="auto"/>
            <w:hideMark/>
          </w:tcPr>
          <w:p w14:paraId="1B67C860"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77ED9C5"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756508"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AA1D5BA" w14:textId="03402D30" w:rsidR="005171E2" w:rsidRPr="00F84743" w:rsidRDefault="005171E2" w:rsidP="005171E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B4E781D" w14:textId="4736F921" w:rsidR="005171E2" w:rsidRDefault="005171E2" w:rsidP="005171E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3D9BE15" w14:textId="30B7B942" w:rsidR="005171E2" w:rsidRPr="00D045A4" w:rsidRDefault="005171E2" w:rsidP="005171E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78BA4ED" w14:textId="134AD599" w:rsidR="005171E2" w:rsidRPr="00D045A4" w:rsidRDefault="005171E2" w:rsidP="005171E2">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5171E2" w:rsidRPr="00F84743" w14:paraId="66497790" w14:textId="7F4602B6" w:rsidTr="005171E2">
        <w:trPr>
          <w:jc w:val="center"/>
        </w:trPr>
        <w:tc>
          <w:tcPr>
            <w:tcW w:w="0" w:type="auto"/>
            <w:hideMark/>
          </w:tcPr>
          <w:p w14:paraId="03A5ED9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F97D53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EDBEE1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5EE406" w14:textId="779F4E8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E25A69" w14:textId="757B087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CBABE2" w14:textId="4C218B1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307D0" w14:textId="5C90D9C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5280C00" w14:textId="2D880B5F" w:rsidTr="005171E2">
        <w:trPr>
          <w:jc w:val="center"/>
        </w:trPr>
        <w:tc>
          <w:tcPr>
            <w:tcW w:w="0" w:type="auto"/>
            <w:hideMark/>
          </w:tcPr>
          <w:p w14:paraId="2B7CCAA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6D76F50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7A30CA0"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AE2AB4" w14:textId="3594C5E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F68434" w14:textId="0C01DF4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80200ED" w14:textId="3DE205CA"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2900BF" w14:textId="3BFEE78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63C073B" w14:textId="68DCCE98" w:rsidTr="005171E2">
        <w:trPr>
          <w:jc w:val="center"/>
        </w:trPr>
        <w:tc>
          <w:tcPr>
            <w:tcW w:w="0" w:type="auto"/>
            <w:hideMark/>
          </w:tcPr>
          <w:p w14:paraId="3C61267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60E054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EDC21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525AD7" w14:textId="2779CBB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3E024C" w14:textId="3EDEA8D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37258C" w14:textId="2304E9B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EE98B3" w14:textId="1B4A8361" w:rsidR="005171E2" w:rsidRPr="00F84743" w:rsidRDefault="005171E2" w:rsidP="005171E2">
            <w:pPr>
              <w:rPr>
                <w:rFonts w:ascii="Times New Roman" w:eastAsia="Times New Roman" w:hAnsi="Times New Roman" w:cs="Times New Roman"/>
                <w:sz w:val="20"/>
                <w:szCs w:val="20"/>
              </w:rPr>
            </w:pPr>
          </w:p>
        </w:tc>
      </w:tr>
      <w:tr w:rsidR="005171E2" w:rsidRPr="00F84743" w14:paraId="0C7977CF" w14:textId="2311D1CF" w:rsidTr="005171E2">
        <w:trPr>
          <w:jc w:val="center"/>
        </w:trPr>
        <w:tc>
          <w:tcPr>
            <w:tcW w:w="0" w:type="auto"/>
            <w:hideMark/>
          </w:tcPr>
          <w:p w14:paraId="07EE4D9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C231D3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251A9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DFB5D6" w14:textId="06893BA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4B8B98" w14:textId="7F000CFA"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BC71C2" w14:textId="061D5E38" w:rsidR="005171E2" w:rsidRPr="00F84743" w:rsidRDefault="005171E2" w:rsidP="005171E2">
            <w:pPr>
              <w:rPr>
                <w:rFonts w:ascii="Times New Roman" w:eastAsia="Times New Roman" w:hAnsi="Times New Roman" w:cs="Times New Roman"/>
                <w:sz w:val="20"/>
                <w:szCs w:val="20"/>
              </w:rPr>
            </w:pPr>
          </w:p>
        </w:tc>
        <w:tc>
          <w:tcPr>
            <w:tcW w:w="0" w:type="auto"/>
          </w:tcPr>
          <w:p w14:paraId="7DAAB183" w14:textId="064916B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939C263" w14:textId="4EA22004" w:rsidTr="005171E2">
        <w:trPr>
          <w:jc w:val="center"/>
        </w:trPr>
        <w:tc>
          <w:tcPr>
            <w:tcW w:w="0" w:type="auto"/>
            <w:hideMark/>
          </w:tcPr>
          <w:p w14:paraId="2AF6041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B07893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B272EC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2AA2FE" w14:textId="59C1EEB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BE9B23" w14:textId="3FFEE0F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31A6FD" w14:textId="0CC1E93C" w:rsidR="005171E2" w:rsidRPr="00F84743" w:rsidRDefault="005171E2" w:rsidP="005171E2">
            <w:pPr>
              <w:rPr>
                <w:rFonts w:ascii="Times New Roman" w:eastAsia="Times New Roman" w:hAnsi="Times New Roman" w:cs="Times New Roman"/>
                <w:sz w:val="20"/>
                <w:szCs w:val="20"/>
              </w:rPr>
            </w:pPr>
          </w:p>
        </w:tc>
        <w:tc>
          <w:tcPr>
            <w:tcW w:w="0" w:type="auto"/>
          </w:tcPr>
          <w:p w14:paraId="3CB3183D" w14:textId="3CF9119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08387BC3" w14:textId="313CE173" w:rsidTr="005171E2">
        <w:trPr>
          <w:jc w:val="center"/>
        </w:trPr>
        <w:tc>
          <w:tcPr>
            <w:tcW w:w="0" w:type="auto"/>
            <w:hideMark/>
          </w:tcPr>
          <w:p w14:paraId="57E317B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E12D4A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375C5F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B41E2E" w14:textId="7FEF26F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8BAA17" w14:textId="64866889" w:rsidR="005171E2" w:rsidRPr="00F84743" w:rsidRDefault="005171E2" w:rsidP="005171E2">
            <w:pPr>
              <w:rPr>
                <w:rFonts w:ascii="Times New Roman" w:eastAsia="Times New Roman" w:hAnsi="Times New Roman" w:cs="Times New Roman"/>
                <w:sz w:val="20"/>
                <w:szCs w:val="20"/>
              </w:rPr>
            </w:pPr>
          </w:p>
        </w:tc>
        <w:tc>
          <w:tcPr>
            <w:tcW w:w="0" w:type="auto"/>
          </w:tcPr>
          <w:p w14:paraId="2B2A9336" w14:textId="6CFE331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A1C270" w14:textId="3A24C70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680972C7" w14:textId="20B81CE4" w:rsidTr="005171E2">
        <w:trPr>
          <w:jc w:val="center"/>
        </w:trPr>
        <w:tc>
          <w:tcPr>
            <w:tcW w:w="0" w:type="auto"/>
            <w:hideMark/>
          </w:tcPr>
          <w:p w14:paraId="79F0920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D1ED42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2BD022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906C7" w14:textId="52637CC4" w:rsidR="005171E2" w:rsidRPr="00F84743" w:rsidRDefault="005171E2" w:rsidP="005171E2">
            <w:pPr>
              <w:rPr>
                <w:rFonts w:ascii="Times New Roman" w:eastAsia="Times New Roman" w:hAnsi="Times New Roman" w:cs="Times New Roman"/>
                <w:sz w:val="20"/>
                <w:szCs w:val="20"/>
              </w:rPr>
            </w:pPr>
          </w:p>
        </w:tc>
        <w:tc>
          <w:tcPr>
            <w:tcW w:w="0" w:type="auto"/>
          </w:tcPr>
          <w:p w14:paraId="434C69B2" w14:textId="65597A1E"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CB6FF" w14:textId="6EFA2B2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391BFC" w14:textId="2FF3B34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714FAD65" w14:textId="31FB4F0D" w:rsidTr="005171E2">
        <w:trPr>
          <w:jc w:val="center"/>
        </w:trPr>
        <w:tc>
          <w:tcPr>
            <w:tcW w:w="0" w:type="auto"/>
            <w:hideMark/>
          </w:tcPr>
          <w:p w14:paraId="4D8534D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0A49730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ECD9EB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E8C29CD" w14:textId="6017933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4F7F2" w14:textId="34AEBA5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64929E" w14:textId="0E5578E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148556" w14:textId="1ECC3644" w:rsidR="005171E2" w:rsidRPr="00F84743" w:rsidRDefault="005171E2" w:rsidP="005171E2">
            <w:pPr>
              <w:rPr>
                <w:rFonts w:ascii="Times New Roman" w:eastAsia="Times New Roman" w:hAnsi="Times New Roman" w:cs="Times New Roman"/>
                <w:sz w:val="20"/>
                <w:szCs w:val="20"/>
              </w:rPr>
            </w:pPr>
          </w:p>
        </w:tc>
      </w:tr>
      <w:tr w:rsidR="005171E2" w:rsidRPr="00F84743" w14:paraId="7010D88E" w14:textId="10E05907" w:rsidTr="005171E2">
        <w:trPr>
          <w:jc w:val="center"/>
        </w:trPr>
        <w:tc>
          <w:tcPr>
            <w:tcW w:w="0" w:type="auto"/>
            <w:hideMark/>
          </w:tcPr>
          <w:p w14:paraId="18BBFBB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EB5923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6B670C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091DC7" w14:textId="65E30C80" w:rsidR="005171E2" w:rsidRPr="00F84743" w:rsidRDefault="005171E2" w:rsidP="005171E2">
            <w:pPr>
              <w:rPr>
                <w:rFonts w:ascii="Times New Roman" w:eastAsia="Times New Roman" w:hAnsi="Times New Roman" w:cs="Times New Roman"/>
                <w:sz w:val="20"/>
                <w:szCs w:val="20"/>
              </w:rPr>
            </w:pPr>
          </w:p>
        </w:tc>
        <w:tc>
          <w:tcPr>
            <w:tcW w:w="0" w:type="auto"/>
          </w:tcPr>
          <w:p w14:paraId="70496626" w14:textId="2E2ECB6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913AE8C" w14:textId="78847679" w:rsidR="005171E2" w:rsidRPr="00F84743" w:rsidRDefault="005171E2" w:rsidP="005171E2">
            <w:pPr>
              <w:rPr>
                <w:rFonts w:ascii="Times New Roman" w:eastAsia="Times New Roman" w:hAnsi="Times New Roman" w:cs="Times New Roman"/>
                <w:sz w:val="20"/>
                <w:szCs w:val="20"/>
              </w:rPr>
            </w:pPr>
          </w:p>
        </w:tc>
        <w:tc>
          <w:tcPr>
            <w:tcW w:w="0" w:type="auto"/>
          </w:tcPr>
          <w:p w14:paraId="09C42AAD" w14:textId="0E3886D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519BC48" w14:textId="7FB3174B" w:rsidTr="005171E2">
        <w:trPr>
          <w:jc w:val="center"/>
        </w:trPr>
        <w:tc>
          <w:tcPr>
            <w:tcW w:w="0" w:type="auto"/>
            <w:hideMark/>
          </w:tcPr>
          <w:p w14:paraId="5150B91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0DAA5B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F1433F2"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F00370" w14:textId="3F2BC72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12B7F6" w14:textId="13654B67" w:rsidR="005171E2" w:rsidRPr="00F84743" w:rsidRDefault="005171E2" w:rsidP="005171E2">
            <w:pPr>
              <w:rPr>
                <w:rFonts w:ascii="Times New Roman" w:eastAsia="Times New Roman" w:hAnsi="Times New Roman" w:cs="Times New Roman"/>
                <w:sz w:val="20"/>
                <w:szCs w:val="20"/>
              </w:rPr>
            </w:pPr>
          </w:p>
        </w:tc>
        <w:tc>
          <w:tcPr>
            <w:tcW w:w="0" w:type="auto"/>
          </w:tcPr>
          <w:p w14:paraId="5D7AA7EF" w14:textId="7AA894A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919C6C" w14:textId="29997D4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0C1F169" w14:textId="35B4A898" w:rsidTr="005171E2">
        <w:trPr>
          <w:jc w:val="center"/>
        </w:trPr>
        <w:tc>
          <w:tcPr>
            <w:tcW w:w="0" w:type="auto"/>
            <w:hideMark/>
          </w:tcPr>
          <w:p w14:paraId="0758E94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8F926F2"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5804E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C1C6AC" w14:textId="0D82F49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7166CE" w14:textId="16C2637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F5453" w14:textId="2FB43F65" w:rsidR="005171E2" w:rsidRPr="00F84743" w:rsidRDefault="005171E2" w:rsidP="005171E2">
            <w:pPr>
              <w:rPr>
                <w:rFonts w:ascii="Times New Roman" w:eastAsia="Times New Roman" w:hAnsi="Times New Roman" w:cs="Times New Roman"/>
                <w:sz w:val="20"/>
                <w:szCs w:val="20"/>
              </w:rPr>
            </w:pPr>
          </w:p>
        </w:tc>
        <w:tc>
          <w:tcPr>
            <w:tcW w:w="0" w:type="auto"/>
          </w:tcPr>
          <w:p w14:paraId="6EB4A024" w14:textId="00672BB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FEC7A7C" w14:textId="26AED8A3" w:rsidTr="005171E2">
        <w:trPr>
          <w:jc w:val="center"/>
        </w:trPr>
        <w:tc>
          <w:tcPr>
            <w:tcW w:w="0" w:type="auto"/>
            <w:hideMark/>
          </w:tcPr>
          <w:p w14:paraId="7B56FF8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3964C6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7FD6A8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0D4BB8" w14:textId="73EDEFC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7D12A8" w14:textId="3A6EBAC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7DC6E5" w14:textId="37F6591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B9A9ED" w14:textId="3353540D" w:rsidR="005171E2" w:rsidRPr="00F84743" w:rsidRDefault="005171E2" w:rsidP="005171E2">
            <w:pPr>
              <w:rPr>
                <w:rFonts w:ascii="Times New Roman" w:eastAsia="Times New Roman" w:hAnsi="Times New Roman" w:cs="Times New Roman"/>
                <w:sz w:val="20"/>
                <w:szCs w:val="20"/>
              </w:rPr>
            </w:pPr>
          </w:p>
        </w:tc>
      </w:tr>
      <w:tr w:rsidR="005171E2" w:rsidRPr="00F84743" w14:paraId="4E51925B" w14:textId="018A8DB3" w:rsidTr="005171E2">
        <w:trPr>
          <w:jc w:val="center"/>
        </w:trPr>
        <w:tc>
          <w:tcPr>
            <w:tcW w:w="0" w:type="auto"/>
            <w:hideMark/>
          </w:tcPr>
          <w:p w14:paraId="0E23BEC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C5B19C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DF8012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2B506F" w14:textId="0A14F54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889DD2" w14:textId="300A7D05" w:rsidR="005171E2" w:rsidRPr="00F84743" w:rsidRDefault="005171E2" w:rsidP="005171E2">
            <w:pPr>
              <w:rPr>
                <w:rFonts w:ascii="Times New Roman" w:eastAsia="Times New Roman" w:hAnsi="Times New Roman" w:cs="Times New Roman"/>
                <w:sz w:val="20"/>
                <w:szCs w:val="20"/>
              </w:rPr>
            </w:pPr>
          </w:p>
        </w:tc>
        <w:tc>
          <w:tcPr>
            <w:tcW w:w="0" w:type="auto"/>
          </w:tcPr>
          <w:p w14:paraId="27611BC4" w14:textId="00C38D6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6AAD12" w14:textId="594A36D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222E232F" w14:textId="1E957B74" w:rsidTr="005171E2">
        <w:trPr>
          <w:jc w:val="center"/>
        </w:trPr>
        <w:tc>
          <w:tcPr>
            <w:tcW w:w="0" w:type="auto"/>
            <w:hideMark/>
          </w:tcPr>
          <w:p w14:paraId="2A688EB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0836E9C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DB34A1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D501EB" w14:textId="6113211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B761A9E" w14:textId="0CA864D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93333A6" w14:textId="6913C8E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ADE283" w14:textId="0F27B13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D827846" w14:textId="38588397" w:rsidTr="005171E2">
        <w:trPr>
          <w:jc w:val="center"/>
        </w:trPr>
        <w:tc>
          <w:tcPr>
            <w:tcW w:w="0" w:type="auto"/>
            <w:hideMark/>
          </w:tcPr>
          <w:p w14:paraId="5F0878D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310EE3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1B8F24C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9DA864" w14:textId="35E8C62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9CA9DE" w14:textId="333101E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67FF7B" w14:textId="30F0D03F" w:rsidR="005171E2" w:rsidRPr="00F84743" w:rsidRDefault="005171E2" w:rsidP="005171E2">
            <w:pPr>
              <w:rPr>
                <w:rFonts w:ascii="Times New Roman" w:eastAsia="Times New Roman" w:hAnsi="Times New Roman" w:cs="Times New Roman"/>
                <w:sz w:val="20"/>
                <w:szCs w:val="20"/>
              </w:rPr>
            </w:pPr>
          </w:p>
        </w:tc>
        <w:tc>
          <w:tcPr>
            <w:tcW w:w="0" w:type="auto"/>
          </w:tcPr>
          <w:p w14:paraId="36BD11EC" w14:textId="00C6F48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041FCD56" w14:textId="154C94B0" w:rsidTr="005171E2">
        <w:trPr>
          <w:jc w:val="center"/>
        </w:trPr>
        <w:tc>
          <w:tcPr>
            <w:tcW w:w="0" w:type="auto"/>
            <w:hideMark/>
          </w:tcPr>
          <w:p w14:paraId="714D060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2EDD46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68FB19F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29134" w14:textId="3E06570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0DBF4" w14:textId="7A23533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8123F7" w14:textId="3FDC42A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F0E520" w14:textId="6B9FE5E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5FFF781" w14:textId="6C1795C6" w:rsidTr="005171E2">
        <w:trPr>
          <w:jc w:val="center"/>
        </w:trPr>
        <w:tc>
          <w:tcPr>
            <w:tcW w:w="0" w:type="auto"/>
            <w:hideMark/>
          </w:tcPr>
          <w:p w14:paraId="5314FCF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73A37D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7D53A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EF18D8" w14:textId="14457C5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AADDF9" w14:textId="1D6AF10D" w:rsidR="005171E2" w:rsidRPr="00F84743" w:rsidRDefault="005171E2" w:rsidP="005171E2">
            <w:pPr>
              <w:rPr>
                <w:rFonts w:ascii="Times New Roman" w:eastAsia="Times New Roman" w:hAnsi="Times New Roman" w:cs="Times New Roman"/>
                <w:sz w:val="20"/>
                <w:szCs w:val="20"/>
              </w:rPr>
            </w:pPr>
          </w:p>
        </w:tc>
        <w:tc>
          <w:tcPr>
            <w:tcW w:w="0" w:type="auto"/>
          </w:tcPr>
          <w:p w14:paraId="07671203" w14:textId="7FF60D7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9C6C3" w14:textId="70441A0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313560CD" w14:textId="4CECFFCF" w:rsidTr="005171E2">
        <w:trPr>
          <w:jc w:val="center"/>
        </w:trPr>
        <w:tc>
          <w:tcPr>
            <w:tcW w:w="0" w:type="auto"/>
            <w:hideMark/>
          </w:tcPr>
          <w:p w14:paraId="07C6D9A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AKT</w:t>
            </w:r>
          </w:p>
        </w:tc>
        <w:tc>
          <w:tcPr>
            <w:tcW w:w="0" w:type="auto"/>
            <w:hideMark/>
          </w:tcPr>
          <w:p w14:paraId="72994BB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DFB6A9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EB251C" w14:textId="48C0C6F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2FD639" w14:textId="19490AC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5A57B0" w14:textId="1D6F26F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1E9392" w14:textId="7FA8343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8327F33" w14:textId="7D5CE53D" w:rsidTr="005171E2">
        <w:trPr>
          <w:jc w:val="center"/>
        </w:trPr>
        <w:tc>
          <w:tcPr>
            <w:tcW w:w="0" w:type="auto"/>
            <w:hideMark/>
          </w:tcPr>
          <w:p w14:paraId="67CF5DA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1947DC6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74E033D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778B1C" w14:textId="269CC62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1A9C78" w14:textId="222F896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782FB1" w14:textId="4C365CB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D35B34" w14:textId="72E83DE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6D54CF30" w14:textId="472F47FE" w:rsidTr="005171E2">
        <w:trPr>
          <w:jc w:val="center"/>
        </w:trPr>
        <w:tc>
          <w:tcPr>
            <w:tcW w:w="0" w:type="auto"/>
            <w:hideMark/>
          </w:tcPr>
          <w:p w14:paraId="2446A02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7B66E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4D27076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81F337" w14:textId="676A54E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8587E3" w14:textId="14B6F9B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7B2358" w14:textId="059E0CDD"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BE9C37F" w14:textId="77777777" w:rsidR="005171E2" w:rsidRPr="00F84743" w:rsidRDefault="005171E2" w:rsidP="005171E2">
            <w:pPr>
              <w:rPr>
                <w:rFonts w:ascii="Times New Roman" w:eastAsia="Times New Roman" w:hAnsi="Times New Roman" w:cs="Times New Roman"/>
                <w:sz w:val="20"/>
                <w:szCs w:val="20"/>
              </w:rPr>
            </w:pPr>
          </w:p>
        </w:tc>
      </w:tr>
      <w:tr w:rsidR="005171E2" w:rsidRPr="00F84743" w14:paraId="19D3073E" w14:textId="736553D6" w:rsidTr="005171E2">
        <w:trPr>
          <w:jc w:val="center"/>
        </w:trPr>
        <w:tc>
          <w:tcPr>
            <w:tcW w:w="0" w:type="auto"/>
            <w:hideMark/>
          </w:tcPr>
          <w:p w14:paraId="699D688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56C0329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66207D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409A45" w14:textId="7548FFF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B4C58CC" w14:textId="010FFB71"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672D4C95" w14:textId="1B602A04" w:rsidR="005171E2" w:rsidRPr="00583420" w:rsidRDefault="005171E2"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114E3101" w14:textId="77777777" w:rsidR="005171E2" w:rsidRPr="00583420" w:rsidRDefault="005171E2" w:rsidP="005171E2">
            <w:pPr>
              <w:rPr>
                <w:rFonts w:ascii="Times New Roman" w:eastAsia="Times New Roman" w:hAnsi="Times New Roman" w:cs="Times New Roman"/>
                <w:sz w:val="20"/>
                <w:szCs w:val="20"/>
              </w:rPr>
            </w:pPr>
          </w:p>
        </w:tc>
      </w:tr>
      <w:tr w:rsidR="005171E2" w:rsidRPr="00F84743" w14:paraId="662BEB04" w14:textId="21549CBA" w:rsidTr="005171E2">
        <w:trPr>
          <w:jc w:val="center"/>
        </w:trPr>
        <w:tc>
          <w:tcPr>
            <w:tcW w:w="0" w:type="auto"/>
            <w:hideMark/>
          </w:tcPr>
          <w:p w14:paraId="4FC983F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0D8FF5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FC8673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E48C500" w14:textId="0C91320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5E027CA" w14:textId="3F9E52CE"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E3E37FC" w14:textId="5338A9FA" w:rsidR="005171E2" w:rsidRPr="00583420" w:rsidRDefault="005171E2"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60D4D5B" w14:textId="77777777" w:rsidR="005171E2" w:rsidRPr="00583420" w:rsidRDefault="005171E2" w:rsidP="005171E2">
            <w:pPr>
              <w:rPr>
                <w:rFonts w:ascii="Times New Roman" w:eastAsia="Times New Roman" w:hAnsi="Times New Roman" w:cs="Times New Roman"/>
                <w:sz w:val="20"/>
                <w:szCs w:val="20"/>
              </w:rPr>
            </w:pPr>
          </w:p>
        </w:tc>
      </w:tr>
      <w:tr w:rsidR="00C04318" w:rsidRPr="00F84743" w14:paraId="74C40ABC" w14:textId="0A84AD91" w:rsidTr="005171E2">
        <w:trPr>
          <w:jc w:val="center"/>
        </w:trPr>
        <w:tc>
          <w:tcPr>
            <w:tcW w:w="0" w:type="auto"/>
            <w:hideMark/>
          </w:tcPr>
          <w:p w14:paraId="3DE3D57A"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68818362"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B9A2D2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278D6BD" w14:textId="773BB6BB" w:rsidR="00C04318" w:rsidRPr="00F84743"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65A9B493" w14:textId="2AAE3719" w:rsidR="00C04318" w:rsidRPr="00EB7ED0" w:rsidRDefault="00C04318" w:rsidP="00C04318">
            <w:pPr>
              <w:rPr>
                <w:rFonts w:ascii="Times New Roman" w:eastAsia="Times New Roman" w:hAnsi="Times New Roman" w:cs="Times New Roman"/>
                <w:sz w:val="20"/>
                <w:szCs w:val="20"/>
              </w:rPr>
            </w:pPr>
          </w:p>
        </w:tc>
        <w:tc>
          <w:tcPr>
            <w:tcW w:w="0" w:type="auto"/>
          </w:tcPr>
          <w:p w14:paraId="5814D0A4" w14:textId="3FDDC372" w:rsidR="00C04318" w:rsidRPr="00EB7ED0"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F034AFA" w14:textId="507572AF" w:rsidR="00C04318" w:rsidRPr="00EB7ED0"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4ADBD1C1" w14:textId="222D11B5" w:rsidTr="005171E2">
        <w:trPr>
          <w:jc w:val="center"/>
        </w:trPr>
        <w:tc>
          <w:tcPr>
            <w:tcW w:w="0" w:type="auto"/>
            <w:hideMark/>
          </w:tcPr>
          <w:p w14:paraId="1FDCC403"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73586859"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21A8268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138352A" w14:textId="0951902D" w:rsidR="00C04318" w:rsidRPr="00F84743"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3CB55A17" w14:textId="319CFD7A" w:rsidR="00C04318" w:rsidRPr="00EB7ED0"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0B730D9" w14:textId="399FCE45" w:rsidR="00C04318" w:rsidRPr="00EB7ED0"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360CFE6F" w14:textId="44BD7313" w:rsidR="00C04318" w:rsidRPr="00EB7ED0"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568D5B6F" w14:textId="3215CFE3" w:rsidTr="005171E2">
        <w:trPr>
          <w:jc w:val="center"/>
        </w:trPr>
        <w:tc>
          <w:tcPr>
            <w:tcW w:w="0" w:type="auto"/>
            <w:hideMark/>
          </w:tcPr>
          <w:p w14:paraId="6E0AAD7B"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2AAE35C1"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8510081"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61E1BE9" w14:textId="4DB6451E" w:rsidR="00C04318" w:rsidRPr="00F84743" w:rsidRDefault="00C04318" w:rsidP="00C04318">
            <w:pPr>
              <w:rPr>
                <w:rFonts w:ascii="Times New Roman" w:eastAsia="Times New Roman" w:hAnsi="Times New Roman" w:cs="Times New Roman"/>
                <w:sz w:val="20"/>
                <w:szCs w:val="20"/>
              </w:rPr>
            </w:pPr>
          </w:p>
        </w:tc>
        <w:tc>
          <w:tcPr>
            <w:tcW w:w="0" w:type="auto"/>
          </w:tcPr>
          <w:p w14:paraId="6A0889CD" w14:textId="6EB503BD" w:rsidR="00C04318" w:rsidRPr="006A1EBE"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40F6F78" w14:textId="2171D076" w:rsidR="00C04318" w:rsidRPr="006A1EBE" w:rsidRDefault="00C04318" w:rsidP="00C04318">
            <w:pPr>
              <w:rPr>
                <w:rFonts w:ascii="Times New Roman" w:eastAsia="Times New Roman" w:hAnsi="Times New Roman" w:cs="Times New Roman"/>
                <w:sz w:val="20"/>
                <w:szCs w:val="20"/>
              </w:rPr>
            </w:pPr>
          </w:p>
        </w:tc>
        <w:tc>
          <w:tcPr>
            <w:tcW w:w="0" w:type="auto"/>
          </w:tcPr>
          <w:p w14:paraId="09D50B03" w14:textId="32F46F07" w:rsidR="00C04318" w:rsidRPr="006A1EBE"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1CF81AF2" w14:textId="531B3117" w:rsidTr="005171E2">
        <w:trPr>
          <w:jc w:val="center"/>
        </w:trPr>
        <w:tc>
          <w:tcPr>
            <w:tcW w:w="0" w:type="auto"/>
            <w:hideMark/>
          </w:tcPr>
          <w:p w14:paraId="07F993DC"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0CAA0CE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2BECE2A"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807FA88" w14:textId="0F70354C" w:rsidR="00C04318" w:rsidRPr="00F84743"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7A2530B" w14:textId="315D625F" w:rsidR="00C04318" w:rsidRPr="006A1EBE"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5CB03C25" w14:textId="50927536" w:rsidR="00C04318" w:rsidRPr="006A1EBE"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55372662" w14:textId="66543230" w:rsidR="00C04318" w:rsidRPr="006A1EBE"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5171E2" w:rsidRPr="00F84743" w14:paraId="557AA8AC" w14:textId="6C9CED43" w:rsidTr="005171E2">
        <w:trPr>
          <w:jc w:val="center"/>
        </w:trPr>
        <w:tc>
          <w:tcPr>
            <w:tcW w:w="0" w:type="auto"/>
            <w:hideMark/>
          </w:tcPr>
          <w:p w14:paraId="752E68CA"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076F40A"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E7CD16A" w14:textId="016DAECC"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822C82" w14:textId="4B55EDFD"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2835BD" w14:textId="6693A1F6"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E9BAA" w14:textId="77777777" w:rsidR="005171E2" w:rsidRPr="00F84743" w:rsidRDefault="005171E2" w:rsidP="0061190D">
            <w:pPr>
              <w:rPr>
                <w:rFonts w:ascii="Times New Roman" w:eastAsia="Times New Roman" w:hAnsi="Times New Roman" w:cs="Times New Roman"/>
                <w:sz w:val="20"/>
                <w:szCs w:val="20"/>
              </w:rPr>
            </w:pPr>
          </w:p>
        </w:tc>
        <w:tc>
          <w:tcPr>
            <w:tcW w:w="0" w:type="auto"/>
          </w:tcPr>
          <w:p w14:paraId="5B470F76" w14:textId="77777777" w:rsidR="005171E2" w:rsidRPr="00F84743" w:rsidRDefault="005171E2" w:rsidP="0061190D">
            <w:pPr>
              <w:rPr>
                <w:rFonts w:ascii="Times New Roman" w:eastAsia="Times New Roman" w:hAnsi="Times New Roman" w:cs="Times New Roman"/>
                <w:sz w:val="20"/>
                <w:szCs w:val="20"/>
              </w:rPr>
            </w:pPr>
          </w:p>
        </w:tc>
      </w:tr>
      <w:tr w:rsidR="005171E2" w:rsidRPr="00F84743" w14:paraId="3793CD0A" w14:textId="4C738B68" w:rsidTr="005171E2">
        <w:trPr>
          <w:jc w:val="center"/>
        </w:trPr>
        <w:tc>
          <w:tcPr>
            <w:tcW w:w="0" w:type="auto"/>
            <w:hideMark/>
          </w:tcPr>
          <w:p w14:paraId="5DA5AE2B"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38177FBD"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8C4083" w14:textId="67D785C6"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ED796" w14:textId="3A97E72A"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B86E60" w14:textId="48B95733"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0341CF" w14:textId="77777777" w:rsidR="005171E2" w:rsidRPr="00F84743" w:rsidRDefault="005171E2" w:rsidP="0061190D">
            <w:pPr>
              <w:rPr>
                <w:rFonts w:ascii="Times New Roman" w:eastAsia="Times New Roman" w:hAnsi="Times New Roman" w:cs="Times New Roman"/>
                <w:sz w:val="20"/>
                <w:szCs w:val="20"/>
              </w:rPr>
            </w:pPr>
          </w:p>
        </w:tc>
        <w:tc>
          <w:tcPr>
            <w:tcW w:w="0" w:type="auto"/>
          </w:tcPr>
          <w:p w14:paraId="07B7F78A" w14:textId="77777777" w:rsidR="005171E2" w:rsidRPr="00F84743" w:rsidRDefault="005171E2" w:rsidP="0061190D">
            <w:pPr>
              <w:rPr>
                <w:rFonts w:ascii="Times New Roman" w:eastAsia="Times New Roman" w:hAnsi="Times New Roman" w:cs="Times New Roman"/>
                <w:sz w:val="20"/>
                <w:szCs w:val="20"/>
              </w:rPr>
            </w:pPr>
          </w:p>
        </w:tc>
      </w:tr>
    </w:tbl>
    <w:p w14:paraId="6D99E4B4" w14:textId="77777777"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86953" w:rsidRPr="00D86953" w14:paraId="6F99086E" w14:textId="77777777" w:rsidTr="001A7BAB">
        <w:tc>
          <w:tcPr>
            <w:tcW w:w="0" w:type="auto"/>
            <w:hideMark/>
          </w:tcPr>
          <w:p w14:paraId="43E7CD1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2EB2F2C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22194BF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3F84CE26"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64E56C35"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50751661"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36E85B0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F8386B"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D86953" w:rsidRPr="00D86953" w14:paraId="4352E0A1" w14:textId="77777777" w:rsidTr="001A7BAB">
        <w:tc>
          <w:tcPr>
            <w:tcW w:w="0" w:type="auto"/>
            <w:hideMark/>
          </w:tcPr>
          <w:p w14:paraId="5CE560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66B677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010838F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37E609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24BE97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548DF4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7A967F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9072CE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D86953" w:rsidRPr="00D86953" w14:paraId="08C5E961" w14:textId="77777777" w:rsidTr="001A7BAB">
        <w:tc>
          <w:tcPr>
            <w:tcW w:w="0" w:type="auto"/>
            <w:hideMark/>
          </w:tcPr>
          <w:p w14:paraId="5D804F3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1E6CAD5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4A4245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B5E413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19F956A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D7E96B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67E37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488DF3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D86953" w:rsidRPr="00D86953" w14:paraId="509687F3" w14:textId="77777777" w:rsidTr="001A7BAB">
        <w:tc>
          <w:tcPr>
            <w:tcW w:w="0" w:type="auto"/>
            <w:hideMark/>
          </w:tcPr>
          <w:p w14:paraId="2B96F0B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589CE14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157B9AB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1EA44B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535B77E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71394B5"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CE2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BB7431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D86953" w:rsidRPr="00D86953" w14:paraId="5E0755CB" w14:textId="77777777" w:rsidTr="001A7BAB">
        <w:tc>
          <w:tcPr>
            <w:tcW w:w="0" w:type="auto"/>
            <w:hideMark/>
          </w:tcPr>
          <w:p w14:paraId="39EA5C0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6ED86D5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7FE6F69E"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A901A2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65478B9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4C3797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5A16F6D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E0843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5A732B28" w14:textId="643D6450"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p>
    <w:p w14:paraId="5032D5C6" w14:textId="14F9F46E" w:rsidR="006217B9" w:rsidRDefault="006217B9"/>
    <w:p w14:paraId="28C9D3E3" w14:textId="77777777" w:rsidR="00A03719" w:rsidRDefault="00A03719"/>
    <w:p w14:paraId="43B56493" w14:textId="2C16A3E7" w:rsidR="00A03719" w:rsidRPr="00A03719" w:rsidRDefault="00A03719">
      <w:pPr>
        <w:rPr>
          <w:b/>
          <w:bCs/>
        </w:rPr>
      </w:pPr>
      <w:r w:rsidRPr="00A03719">
        <w:rPr>
          <w:b/>
          <w:bCs/>
        </w:rPr>
        <w:t xml:space="preserve">Avg precision, recall and </w:t>
      </w:r>
      <w:r w:rsidR="00550898" w:rsidRPr="00A03719">
        <w:rPr>
          <w:b/>
          <w:bCs/>
        </w:rPr>
        <w:t>f1.</w:t>
      </w:r>
    </w:p>
    <w:tbl>
      <w:tblPr>
        <w:tblStyle w:val="TableGrid"/>
        <w:tblW w:w="7672" w:type="dxa"/>
        <w:tblLook w:val="04A0" w:firstRow="1" w:lastRow="0" w:firstColumn="1" w:lastColumn="0" w:noHBand="0" w:noVBand="1"/>
      </w:tblPr>
      <w:tblGrid>
        <w:gridCol w:w="2216"/>
        <w:gridCol w:w="2056"/>
        <w:gridCol w:w="1700"/>
        <w:gridCol w:w="1700"/>
      </w:tblGrid>
      <w:tr w:rsidR="00A03719" w:rsidRPr="00D86953" w14:paraId="74FAE129" w14:textId="77777777" w:rsidTr="00A03719">
        <w:trPr>
          <w:trHeight w:val="271"/>
        </w:trPr>
        <w:tc>
          <w:tcPr>
            <w:tcW w:w="0" w:type="auto"/>
            <w:hideMark/>
          </w:tcPr>
          <w:p w14:paraId="5C92FC09"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1804ACC1"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066414ED"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48836D0A"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A03719" w:rsidRPr="00D86953" w14:paraId="734BBCDC" w14:textId="77777777" w:rsidTr="00A03719">
        <w:trPr>
          <w:trHeight w:val="317"/>
        </w:trPr>
        <w:tc>
          <w:tcPr>
            <w:tcW w:w="0" w:type="auto"/>
            <w:hideMark/>
          </w:tcPr>
          <w:p w14:paraId="579CDB81"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vAlign w:val="bottom"/>
            <w:hideMark/>
          </w:tcPr>
          <w:p w14:paraId="591B79C0" w14:textId="0F981C50"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785</w:t>
            </w:r>
          </w:p>
        </w:tc>
        <w:tc>
          <w:tcPr>
            <w:tcW w:w="0" w:type="auto"/>
            <w:vAlign w:val="bottom"/>
            <w:hideMark/>
          </w:tcPr>
          <w:p w14:paraId="0E1AA201" w14:textId="0D28223D"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645</w:t>
            </w:r>
          </w:p>
        </w:tc>
        <w:tc>
          <w:tcPr>
            <w:tcW w:w="0" w:type="auto"/>
            <w:vAlign w:val="bottom"/>
            <w:hideMark/>
          </w:tcPr>
          <w:p w14:paraId="2EC5BF61" w14:textId="03D4894E"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167</w:t>
            </w:r>
          </w:p>
        </w:tc>
      </w:tr>
      <w:tr w:rsidR="00A03719" w:rsidRPr="00D86953" w14:paraId="1ED6E0B4" w14:textId="77777777" w:rsidTr="00A03719">
        <w:trPr>
          <w:trHeight w:val="332"/>
        </w:trPr>
        <w:tc>
          <w:tcPr>
            <w:tcW w:w="0" w:type="auto"/>
            <w:hideMark/>
          </w:tcPr>
          <w:p w14:paraId="3B992ED8"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vAlign w:val="bottom"/>
            <w:hideMark/>
          </w:tcPr>
          <w:p w14:paraId="17C2F85B" w14:textId="74C58AC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353</w:t>
            </w:r>
          </w:p>
        </w:tc>
        <w:tc>
          <w:tcPr>
            <w:tcW w:w="0" w:type="auto"/>
            <w:vAlign w:val="bottom"/>
            <w:hideMark/>
          </w:tcPr>
          <w:p w14:paraId="2DBE66D1" w14:textId="3453262B"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949</w:t>
            </w:r>
          </w:p>
        </w:tc>
        <w:tc>
          <w:tcPr>
            <w:tcW w:w="0" w:type="auto"/>
            <w:vAlign w:val="bottom"/>
            <w:hideMark/>
          </w:tcPr>
          <w:p w14:paraId="7C7B3CC2" w14:textId="1F0FC74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571</w:t>
            </w:r>
          </w:p>
        </w:tc>
      </w:tr>
      <w:tr w:rsidR="00A03719" w:rsidRPr="00D86953" w14:paraId="0DB5762A" w14:textId="77777777" w:rsidTr="00A03719">
        <w:trPr>
          <w:trHeight w:val="317"/>
        </w:trPr>
        <w:tc>
          <w:tcPr>
            <w:tcW w:w="0" w:type="auto"/>
            <w:hideMark/>
          </w:tcPr>
          <w:p w14:paraId="3477278B"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vAlign w:val="bottom"/>
            <w:hideMark/>
          </w:tcPr>
          <w:p w14:paraId="281EF14C" w14:textId="26107339"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113</w:t>
            </w:r>
          </w:p>
        </w:tc>
        <w:tc>
          <w:tcPr>
            <w:tcW w:w="0" w:type="auto"/>
            <w:vAlign w:val="bottom"/>
            <w:hideMark/>
          </w:tcPr>
          <w:p w14:paraId="461BC0DC" w14:textId="6E9704D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4495</w:t>
            </w:r>
          </w:p>
        </w:tc>
        <w:tc>
          <w:tcPr>
            <w:tcW w:w="0" w:type="auto"/>
            <w:vAlign w:val="bottom"/>
            <w:hideMark/>
          </w:tcPr>
          <w:p w14:paraId="31C28001" w14:textId="602DABA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176</w:t>
            </w:r>
          </w:p>
        </w:tc>
      </w:tr>
      <w:tr w:rsidR="00A03719" w:rsidRPr="00D86953" w14:paraId="1C0BC65D" w14:textId="77777777" w:rsidTr="00A03719">
        <w:trPr>
          <w:trHeight w:val="317"/>
        </w:trPr>
        <w:tc>
          <w:tcPr>
            <w:tcW w:w="0" w:type="auto"/>
            <w:hideMark/>
          </w:tcPr>
          <w:p w14:paraId="0582EDE5" w14:textId="012B3D85" w:rsidR="00A03719" w:rsidRPr="00D86953"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PIPELINE</w:t>
            </w:r>
          </w:p>
        </w:tc>
        <w:tc>
          <w:tcPr>
            <w:tcW w:w="0" w:type="auto"/>
            <w:vAlign w:val="bottom"/>
            <w:hideMark/>
          </w:tcPr>
          <w:p w14:paraId="18DE38A1" w14:textId="0B376A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713</w:t>
            </w:r>
          </w:p>
        </w:tc>
        <w:tc>
          <w:tcPr>
            <w:tcW w:w="0" w:type="auto"/>
            <w:vAlign w:val="bottom"/>
            <w:hideMark/>
          </w:tcPr>
          <w:p w14:paraId="202F39FA" w14:textId="0EE8631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088</w:t>
            </w:r>
          </w:p>
        </w:tc>
        <w:tc>
          <w:tcPr>
            <w:tcW w:w="0" w:type="auto"/>
            <w:vAlign w:val="bottom"/>
            <w:hideMark/>
          </w:tcPr>
          <w:p w14:paraId="4ECFFC38" w14:textId="7E89BE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783</w:t>
            </w:r>
          </w:p>
        </w:tc>
      </w:tr>
      <w:tr w:rsidR="00A03719" w:rsidRPr="00D86953" w14:paraId="5774B8D5" w14:textId="77777777" w:rsidTr="00A03719">
        <w:trPr>
          <w:trHeight w:val="317"/>
        </w:trPr>
        <w:tc>
          <w:tcPr>
            <w:tcW w:w="0" w:type="auto"/>
          </w:tcPr>
          <w:p w14:paraId="53F59CAB" w14:textId="2E54F536" w:rsidR="00A03719" w:rsidRPr="00A03719"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Hybrid</w:t>
            </w:r>
          </w:p>
        </w:tc>
        <w:tc>
          <w:tcPr>
            <w:tcW w:w="0" w:type="auto"/>
            <w:vAlign w:val="bottom"/>
          </w:tcPr>
          <w:p w14:paraId="10883194" w14:textId="6145DB72" w:rsidR="00A03719" w:rsidRDefault="00A03719" w:rsidP="00A03719">
            <w:pPr>
              <w:rPr>
                <w:rFonts w:ascii="Aptos Narrow" w:hAnsi="Aptos Narrow"/>
                <w:color w:val="000000"/>
              </w:rPr>
            </w:pPr>
            <w:r>
              <w:rPr>
                <w:rFonts w:ascii="Aptos Narrow" w:hAnsi="Aptos Narrow"/>
                <w:color w:val="000000"/>
              </w:rPr>
              <w:t>0.7024</w:t>
            </w:r>
          </w:p>
        </w:tc>
        <w:tc>
          <w:tcPr>
            <w:tcW w:w="0" w:type="auto"/>
            <w:vAlign w:val="bottom"/>
          </w:tcPr>
          <w:p w14:paraId="53E2ABFE" w14:textId="50007BEE" w:rsidR="00A03719" w:rsidRDefault="00A03719" w:rsidP="00A03719">
            <w:pPr>
              <w:rPr>
                <w:rFonts w:ascii="Aptos Narrow" w:hAnsi="Aptos Narrow"/>
                <w:color w:val="000000"/>
              </w:rPr>
            </w:pPr>
            <w:r>
              <w:rPr>
                <w:rFonts w:ascii="Aptos Narrow" w:hAnsi="Aptos Narrow"/>
                <w:color w:val="000000"/>
              </w:rPr>
              <w:t>0.5443</w:t>
            </w:r>
          </w:p>
        </w:tc>
        <w:tc>
          <w:tcPr>
            <w:tcW w:w="0" w:type="auto"/>
            <w:vAlign w:val="bottom"/>
          </w:tcPr>
          <w:p w14:paraId="39ED1613" w14:textId="3D9F394B" w:rsidR="00A03719" w:rsidRDefault="00A03719" w:rsidP="00A03719">
            <w:pPr>
              <w:rPr>
                <w:rFonts w:ascii="Aptos Narrow" w:hAnsi="Aptos Narrow"/>
                <w:color w:val="000000"/>
              </w:rPr>
            </w:pPr>
            <w:r>
              <w:rPr>
                <w:rFonts w:ascii="Aptos Narrow" w:hAnsi="Aptos Narrow"/>
                <w:color w:val="000000"/>
              </w:rPr>
              <w:t>0.6328</w:t>
            </w:r>
          </w:p>
        </w:tc>
      </w:tr>
    </w:tbl>
    <w:p w14:paraId="7D7ACB22" w14:textId="77777777" w:rsidR="006217B9" w:rsidRDefault="006217B9"/>
    <w:p w14:paraId="4198DF67" w14:textId="5C888FA0" w:rsidR="006217B9" w:rsidRDefault="006217B9" w:rsidP="006217B9">
      <w:pPr>
        <w:jc w:val="center"/>
      </w:pPr>
    </w:p>
    <w:sectPr w:rsidR="00621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CB4F0" w14:textId="77777777" w:rsidR="00464DF5" w:rsidRDefault="00464DF5" w:rsidP="008C3DFF">
      <w:pPr>
        <w:spacing w:after="0" w:line="240" w:lineRule="auto"/>
      </w:pPr>
      <w:r>
        <w:separator/>
      </w:r>
    </w:p>
  </w:endnote>
  <w:endnote w:type="continuationSeparator" w:id="0">
    <w:p w14:paraId="66EBF4DE" w14:textId="77777777" w:rsidR="00464DF5" w:rsidRDefault="00464DF5"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E4205" w14:textId="77777777" w:rsidR="00464DF5" w:rsidRDefault="00464DF5" w:rsidP="008C3DFF">
      <w:pPr>
        <w:spacing w:after="0" w:line="240" w:lineRule="auto"/>
      </w:pPr>
      <w:r>
        <w:separator/>
      </w:r>
    </w:p>
  </w:footnote>
  <w:footnote w:type="continuationSeparator" w:id="0">
    <w:p w14:paraId="6031A70D" w14:textId="77777777" w:rsidR="00464DF5" w:rsidRDefault="00464DF5"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kwrwUAU/rqjiwAAAA="/>
  </w:docVars>
  <w:rsids>
    <w:rsidRoot w:val="0070645F"/>
    <w:rsid w:val="00000CFA"/>
    <w:rsid w:val="00007A6A"/>
    <w:rsid w:val="0001451E"/>
    <w:rsid w:val="000165E3"/>
    <w:rsid w:val="000216EA"/>
    <w:rsid w:val="0003297A"/>
    <w:rsid w:val="00040031"/>
    <w:rsid w:val="00042168"/>
    <w:rsid w:val="00045A68"/>
    <w:rsid w:val="00045CFF"/>
    <w:rsid w:val="00045D9C"/>
    <w:rsid w:val="000514CB"/>
    <w:rsid w:val="00070814"/>
    <w:rsid w:val="000738B5"/>
    <w:rsid w:val="000808FE"/>
    <w:rsid w:val="00081B14"/>
    <w:rsid w:val="00087471"/>
    <w:rsid w:val="0009709A"/>
    <w:rsid w:val="00097400"/>
    <w:rsid w:val="000B0585"/>
    <w:rsid w:val="000B0ED2"/>
    <w:rsid w:val="000B4165"/>
    <w:rsid w:val="000B725C"/>
    <w:rsid w:val="000C3146"/>
    <w:rsid w:val="000E17EA"/>
    <w:rsid w:val="000E1DD9"/>
    <w:rsid w:val="000E557A"/>
    <w:rsid w:val="000E6C72"/>
    <w:rsid w:val="000E7269"/>
    <w:rsid w:val="000F5C6A"/>
    <w:rsid w:val="000F62A2"/>
    <w:rsid w:val="00106899"/>
    <w:rsid w:val="001072F9"/>
    <w:rsid w:val="001100E3"/>
    <w:rsid w:val="00110558"/>
    <w:rsid w:val="00112DBA"/>
    <w:rsid w:val="001154DD"/>
    <w:rsid w:val="00120E1E"/>
    <w:rsid w:val="001313C9"/>
    <w:rsid w:val="00137A0B"/>
    <w:rsid w:val="00141CE8"/>
    <w:rsid w:val="00142600"/>
    <w:rsid w:val="0015017D"/>
    <w:rsid w:val="00165C0A"/>
    <w:rsid w:val="00166257"/>
    <w:rsid w:val="0016769F"/>
    <w:rsid w:val="00170ADD"/>
    <w:rsid w:val="00172216"/>
    <w:rsid w:val="00174C1B"/>
    <w:rsid w:val="00192AE7"/>
    <w:rsid w:val="001943C3"/>
    <w:rsid w:val="001A7BAB"/>
    <w:rsid w:val="001B4678"/>
    <w:rsid w:val="001C007C"/>
    <w:rsid w:val="001C0527"/>
    <w:rsid w:val="001C1090"/>
    <w:rsid w:val="001D03D1"/>
    <w:rsid w:val="001E1C05"/>
    <w:rsid w:val="001E46C9"/>
    <w:rsid w:val="001F004B"/>
    <w:rsid w:val="001F2A9A"/>
    <w:rsid w:val="001F779C"/>
    <w:rsid w:val="00204446"/>
    <w:rsid w:val="0022123B"/>
    <w:rsid w:val="00235D96"/>
    <w:rsid w:val="002533AB"/>
    <w:rsid w:val="002610D9"/>
    <w:rsid w:val="00261A58"/>
    <w:rsid w:val="00262B41"/>
    <w:rsid w:val="0027511D"/>
    <w:rsid w:val="00277391"/>
    <w:rsid w:val="0028107C"/>
    <w:rsid w:val="00286D00"/>
    <w:rsid w:val="0029132F"/>
    <w:rsid w:val="00294C86"/>
    <w:rsid w:val="00295942"/>
    <w:rsid w:val="002A6A84"/>
    <w:rsid w:val="002B43AA"/>
    <w:rsid w:val="002B4435"/>
    <w:rsid w:val="002D19D9"/>
    <w:rsid w:val="002D2162"/>
    <w:rsid w:val="002D29AD"/>
    <w:rsid w:val="002D5EA4"/>
    <w:rsid w:val="002D7FEB"/>
    <w:rsid w:val="002F6CE3"/>
    <w:rsid w:val="00300D6D"/>
    <w:rsid w:val="00306FCE"/>
    <w:rsid w:val="00307F59"/>
    <w:rsid w:val="00312BA6"/>
    <w:rsid w:val="00317311"/>
    <w:rsid w:val="00317844"/>
    <w:rsid w:val="003349DC"/>
    <w:rsid w:val="003438F3"/>
    <w:rsid w:val="0035522C"/>
    <w:rsid w:val="00355790"/>
    <w:rsid w:val="00363B55"/>
    <w:rsid w:val="003800BB"/>
    <w:rsid w:val="003861C2"/>
    <w:rsid w:val="00391423"/>
    <w:rsid w:val="0039160A"/>
    <w:rsid w:val="00391F28"/>
    <w:rsid w:val="00392E6B"/>
    <w:rsid w:val="003A66DD"/>
    <w:rsid w:val="003B12B8"/>
    <w:rsid w:val="003B4C8D"/>
    <w:rsid w:val="003B731F"/>
    <w:rsid w:val="003C3E3C"/>
    <w:rsid w:val="003D02BF"/>
    <w:rsid w:val="003D7CBC"/>
    <w:rsid w:val="003E187B"/>
    <w:rsid w:val="003E4D00"/>
    <w:rsid w:val="003F39F4"/>
    <w:rsid w:val="00404FD0"/>
    <w:rsid w:val="0040753F"/>
    <w:rsid w:val="00411232"/>
    <w:rsid w:val="00411C43"/>
    <w:rsid w:val="00412E8B"/>
    <w:rsid w:val="00413523"/>
    <w:rsid w:val="004151AE"/>
    <w:rsid w:val="00422636"/>
    <w:rsid w:val="00423773"/>
    <w:rsid w:val="00442FF0"/>
    <w:rsid w:val="004604B6"/>
    <w:rsid w:val="0046110C"/>
    <w:rsid w:val="004627E5"/>
    <w:rsid w:val="0046294E"/>
    <w:rsid w:val="00464DF5"/>
    <w:rsid w:val="00465660"/>
    <w:rsid w:val="00467A29"/>
    <w:rsid w:val="00470DF6"/>
    <w:rsid w:val="00472011"/>
    <w:rsid w:val="00484BE7"/>
    <w:rsid w:val="004873F8"/>
    <w:rsid w:val="0049037A"/>
    <w:rsid w:val="004B3411"/>
    <w:rsid w:val="004B6CD9"/>
    <w:rsid w:val="004B7A54"/>
    <w:rsid w:val="004C2B81"/>
    <w:rsid w:val="004D4BCB"/>
    <w:rsid w:val="004E09A4"/>
    <w:rsid w:val="004E2BFE"/>
    <w:rsid w:val="004F037A"/>
    <w:rsid w:val="004F045C"/>
    <w:rsid w:val="004F36B0"/>
    <w:rsid w:val="0050414E"/>
    <w:rsid w:val="005054BC"/>
    <w:rsid w:val="00514050"/>
    <w:rsid w:val="0051598F"/>
    <w:rsid w:val="005171E2"/>
    <w:rsid w:val="00522A4E"/>
    <w:rsid w:val="00524BE4"/>
    <w:rsid w:val="005307B4"/>
    <w:rsid w:val="00544A5B"/>
    <w:rsid w:val="00550898"/>
    <w:rsid w:val="005564AC"/>
    <w:rsid w:val="00556E04"/>
    <w:rsid w:val="00574639"/>
    <w:rsid w:val="00591198"/>
    <w:rsid w:val="005A1B6F"/>
    <w:rsid w:val="005A459C"/>
    <w:rsid w:val="005A5102"/>
    <w:rsid w:val="005C0068"/>
    <w:rsid w:val="005D0324"/>
    <w:rsid w:val="005D1EBF"/>
    <w:rsid w:val="005D7554"/>
    <w:rsid w:val="005E1056"/>
    <w:rsid w:val="005E32C4"/>
    <w:rsid w:val="005E7F26"/>
    <w:rsid w:val="005F3C6C"/>
    <w:rsid w:val="005F71E7"/>
    <w:rsid w:val="0061190D"/>
    <w:rsid w:val="006217B9"/>
    <w:rsid w:val="00622CD6"/>
    <w:rsid w:val="006340D1"/>
    <w:rsid w:val="00642D93"/>
    <w:rsid w:val="00643090"/>
    <w:rsid w:val="006459C7"/>
    <w:rsid w:val="00647900"/>
    <w:rsid w:val="0065008B"/>
    <w:rsid w:val="006500F0"/>
    <w:rsid w:val="0065690C"/>
    <w:rsid w:val="00660549"/>
    <w:rsid w:val="006628A3"/>
    <w:rsid w:val="00663497"/>
    <w:rsid w:val="006638F6"/>
    <w:rsid w:val="0067395A"/>
    <w:rsid w:val="0067609D"/>
    <w:rsid w:val="006843C8"/>
    <w:rsid w:val="006857E8"/>
    <w:rsid w:val="006B49B7"/>
    <w:rsid w:val="006C2A53"/>
    <w:rsid w:val="006C3395"/>
    <w:rsid w:val="006C4474"/>
    <w:rsid w:val="006C671F"/>
    <w:rsid w:val="006C7748"/>
    <w:rsid w:val="006C7BCC"/>
    <w:rsid w:val="006D1954"/>
    <w:rsid w:val="006D3242"/>
    <w:rsid w:val="006D43FB"/>
    <w:rsid w:val="006D4BC3"/>
    <w:rsid w:val="006D5BC4"/>
    <w:rsid w:val="006E2FFA"/>
    <w:rsid w:val="006E7388"/>
    <w:rsid w:val="006E768D"/>
    <w:rsid w:val="006F6C65"/>
    <w:rsid w:val="006F6F6F"/>
    <w:rsid w:val="007008B0"/>
    <w:rsid w:val="00704AB8"/>
    <w:rsid w:val="0070645F"/>
    <w:rsid w:val="00707155"/>
    <w:rsid w:val="0071646F"/>
    <w:rsid w:val="007235E4"/>
    <w:rsid w:val="00724FC9"/>
    <w:rsid w:val="00726580"/>
    <w:rsid w:val="007306B9"/>
    <w:rsid w:val="007321FD"/>
    <w:rsid w:val="00732D7F"/>
    <w:rsid w:val="00732FBC"/>
    <w:rsid w:val="007447E8"/>
    <w:rsid w:val="00745DC4"/>
    <w:rsid w:val="00746564"/>
    <w:rsid w:val="00750251"/>
    <w:rsid w:val="00750436"/>
    <w:rsid w:val="0075122F"/>
    <w:rsid w:val="00752226"/>
    <w:rsid w:val="00753078"/>
    <w:rsid w:val="0075586C"/>
    <w:rsid w:val="007640F8"/>
    <w:rsid w:val="00765D5E"/>
    <w:rsid w:val="00766A51"/>
    <w:rsid w:val="0077221B"/>
    <w:rsid w:val="00780E1B"/>
    <w:rsid w:val="00781ED2"/>
    <w:rsid w:val="00782BCF"/>
    <w:rsid w:val="00790DDF"/>
    <w:rsid w:val="00793884"/>
    <w:rsid w:val="007A358E"/>
    <w:rsid w:val="007A4A42"/>
    <w:rsid w:val="007A6171"/>
    <w:rsid w:val="007A7616"/>
    <w:rsid w:val="007B4092"/>
    <w:rsid w:val="007B5BFD"/>
    <w:rsid w:val="007C1A58"/>
    <w:rsid w:val="007D09C0"/>
    <w:rsid w:val="00802643"/>
    <w:rsid w:val="00805A98"/>
    <w:rsid w:val="00821C8C"/>
    <w:rsid w:val="00822F62"/>
    <w:rsid w:val="008307E3"/>
    <w:rsid w:val="008310C7"/>
    <w:rsid w:val="00832CFB"/>
    <w:rsid w:val="00835296"/>
    <w:rsid w:val="00837626"/>
    <w:rsid w:val="00837FF8"/>
    <w:rsid w:val="00843087"/>
    <w:rsid w:val="00863BFC"/>
    <w:rsid w:val="00865716"/>
    <w:rsid w:val="00884D14"/>
    <w:rsid w:val="0088545D"/>
    <w:rsid w:val="00890959"/>
    <w:rsid w:val="00896A72"/>
    <w:rsid w:val="00896EAB"/>
    <w:rsid w:val="008971CB"/>
    <w:rsid w:val="008A163B"/>
    <w:rsid w:val="008B0045"/>
    <w:rsid w:val="008B279F"/>
    <w:rsid w:val="008B580C"/>
    <w:rsid w:val="008B7373"/>
    <w:rsid w:val="008B7BBC"/>
    <w:rsid w:val="008C312F"/>
    <w:rsid w:val="008C3661"/>
    <w:rsid w:val="008C380C"/>
    <w:rsid w:val="008C3DFF"/>
    <w:rsid w:val="008E44A8"/>
    <w:rsid w:val="008F1420"/>
    <w:rsid w:val="008F6B40"/>
    <w:rsid w:val="00901B0A"/>
    <w:rsid w:val="00903445"/>
    <w:rsid w:val="009050DB"/>
    <w:rsid w:val="0090513D"/>
    <w:rsid w:val="009070B6"/>
    <w:rsid w:val="0090795C"/>
    <w:rsid w:val="00914D65"/>
    <w:rsid w:val="00917B08"/>
    <w:rsid w:val="0092216D"/>
    <w:rsid w:val="00940BCE"/>
    <w:rsid w:val="009507D0"/>
    <w:rsid w:val="00955A17"/>
    <w:rsid w:val="009608A0"/>
    <w:rsid w:val="009660C1"/>
    <w:rsid w:val="00967EC2"/>
    <w:rsid w:val="00970A0C"/>
    <w:rsid w:val="0098110E"/>
    <w:rsid w:val="009829CF"/>
    <w:rsid w:val="00983ACA"/>
    <w:rsid w:val="00983B19"/>
    <w:rsid w:val="00983DD2"/>
    <w:rsid w:val="009903BB"/>
    <w:rsid w:val="00990B4F"/>
    <w:rsid w:val="00994703"/>
    <w:rsid w:val="0099744F"/>
    <w:rsid w:val="009C0E3C"/>
    <w:rsid w:val="009C76D7"/>
    <w:rsid w:val="009D1BBE"/>
    <w:rsid w:val="009D282A"/>
    <w:rsid w:val="009D7F99"/>
    <w:rsid w:val="009E0744"/>
    <w:rsid w:val="009E0971"/>
    <w:rsid w:val="00A02B23"/>
    <w:rsid w:val="00A03719"/>
    <w:rsid w:val="00A03E31"/>
    <w:rsid w:val="00A12A09"/>
    <w:rsid w:val="00A12C68"/>
    <w:rsid w:val="00A24D57"/>
    <w:rsid w:val="00A259C3"/>
    <w:rsid w:val="00A42821"/>
    <w:rsid w:val="00A44471"/>
    <w:rsid w:val="00A45B32"/>
    <w:rsid w:val="00A50DC5"/>
    <w:rsid w:val="00A52DF5"/>
    <w:rsid w:val="00A617AF"/>
    <w:rsid w:val="00A62E24"/>
    <w:rsid w:val="00A733DD"/>
    <w:rsid w:val="00A872FF"/>
    <w:rsid w:val="00A873A6"/>
    <w:rsid w:val="00A90254"/>
    <w:rsid w:val="00A9128C"/>
    <w:rsid w:val="00A92A31"/>
    <w:rsid w:val="00A92E84"/>
    <w:rsid w:val="00A97E45"/>
    <w:rsid w:val="00AA1133"/>
    <w:rsid w:val="00AA7BEE"/>
    <w:rsid w:val="00AB5549"/>
    <w:rsid w:val="00AC1BD4"/>
    <w:rsid w:val="00AC7B82"/>
    <w:rsid w:val="00AD001A"/>
    <w:rsid w:val="00AD5430"/>
    <w:rsid w:val="00AF054C"/>
    <w:rsid w:val="00B05208"/>
    <w:rsid w:val="00B0610A"/>
    <w:rsid w:val="00B14632"/>
    <w:rsid w:val="00B22B3B"/>
    <w:rsid w:val="00B22D55"/>
    <w:rsid w:val="00B2322E"/>
    <w:rsid w:val="00B25779"/>
    <w:rsid w:val="00B43657"/>
    <w:rsid w:val="00B47925"/>
    <w:rsid w:val="00B5445E"/>
    <w:rsid w:val="00B55181"/>
    <w:rsid w:val="00B56367"/>
    <w:rsid w:val="00B63747"/>
    <w:rsid w:val="00B74E75"/>
    <w:rsid w:val="00B77164"/>
    <w:rsid w:val="00B773C8"/>
    <w:rsid w:val="00B8399B"/>
    <w:rsid w:val="00B84611"/>
    <w:rsid w:val="00B848D6"/>
    <w:rsid w:val="00B865D4"/>
    <w:rsid w:val="00B86F6B"/>
    <w:rsid w:val="00B92D82"/>
    <w:rsid w:val="00B945ED"/>
    <w:rsid w:val="00B95513"/>
    <w:rsid w:val="00B95A98"/>
    <w:rsid w:val="00BA1F71"/>
    <w:rsid w:val="00BA2A6C"/>
    <w:rsid w:val="00BA3B52"/>
    <w:rsid w:val="00BA6E84"/>
    <w:rsid w:val="00BA6F43"/>
    <w:rsid w:val="00BD17BB"/>
    <w:rsid w:val="00BD55FB"/>
    <w:rsid w:val="00BF1FE8"/>
    <w:rsid w:val="00BF225F"/>
    <w:rsid w:val="00BF35E9"/>
    <w:rsid w:val="00C02C3A"/>
    <w:rsid w:val="00C04318"/>
    <w:rsid w:val="00C05E3A"/>
    <w:rsid w:val="00C07E97"/>
    <w:rsid w:val="00C16EF4"/>
    <w:rsid w:val="00C34B99"/>
    <w:rsid w:val="00C43B58"/>
    <w:rsid w:val="00C50DCF"/>
    <w:rsid w:val="00C5182E"/>
    <w:rsid w:val="00C547C4"/>
    <w:rsid w:val="00C55740"/>
    <w:rsid w:val="00C57B46"/>
    <w:rsid w:val="00C61A55"/>
    <w:rsid w:val="00C65C1F"/>
    <w:rsid w:val="00C669B1"/>
    <w:rsid w:val="00C72D8B"/>
    <w:rsid w:val="00C92543"/>
    <w:rsid w:val="00C94E46"/>
    <w:rsid w:val="00C97020"/>
    <w:rsid w:val="00CA0D32"/>
    <w:rsid w:val="00CA340E"/>
    <w:rsid w:val="00CA522D"/>
    <w:rsid w:val="00CB7F93"/>
    <w:rsid w:val="00CC5183"/>
    <w:rsid w:val="00CC5A16"/>
    <w:rsid w:val="00CE2179"/>
    <w:rsid w:val="00CE36E4"/>
    <w:rsid w:val="00CE56F9"/>
    <w:rsid w:val="00CE76D2"/>
    <w:rsid w:val="00CF1CA1"/>
    <w:rsid w:val="00CF3B0C"/>
    <w:rsid w:val="00CF7C60"/>
    <w:rsid w:val="00D003CC"/>
    <w:rsid w:val="00D00FAC"/>
    <w:rsid w:val="00D01B3B"/>
    <w:rsid w:val="00D045A4"/>
    <w:rsid w:val="00D05F3C"/>
    <w:rsid w:val="00D1770B"/>
    <w:rsid w:val="00D17F82"/>
    <w:rsid w:val="00D22C33"/>
    <w:rsid w:val="00D256B3"/>
    <w:rsid w:val="00D32A84"/>
    <w:rsid w:val="00D34349"/>
    <w:rsid w:val="00D34B29"/>
    <w:rsid w:val="00D37316"/>
    <w:rsid w:val="00D375B2"/>
    <w:rsid w:val="00D41F82"/>
    <w:rsid w:val="00D42B2D"/>
    <w:rsid w:val="00D43F04"/>
    <w:rsid w:val="00D51B07"/>
    <w:rsid w:val="00D526DB"/>
    <w:rsid w:val="00D53BCA"/>
    <w:rsid w:val="00D61D05"/>
    <w:rsid w:val="00D62243"/>
    <w:rsid w:val="00D71D35"/>
    <w:rsid w:val="00D75264"/>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25D1"/>
    <w:rsid w:val="00DE6270"/>
    <w:rsid w:val="00DE76FA"/>
    <w:rsid w:val="00DF732A"/>
    <w:rsid w:val="00E028AC"/>
    <w:rsid w:val="00E045CA"/>
    <w:rsid w:val="00E06907"/>
    <w:rsid w:val="00E109B8"/>
    <w:rsid w:val="00E16FE1"/>
    <w:rsid w:val="00E21C9A"/>
    <w:rsid w:val="00E41F71"/>
    <w:rsid w:val="00E42624"/>
    <w:rsid w:val="00E50C9F"/>
    <w:rsid w:val="00E573EC"/>
    <w:rsid w:val="00E57A56"/>
    <w:rsid w:val="00E7775B"/>
    <w:rsid w:val="00E823CC"/>
    <w:rsid w:val="00E96DBE"/>
    <w:rsid w:val="00EB06AE"/>
    <w:rsid w:val="00EB1605"/>
    <w:rsid w:val="00EB3D00"/>
    <w:rsid w:val="00EB478B"/>
    <w:rsid w:val="00EB4A6F"/>
    <w:rsid w:val="00EB51D9"/>
    <w:rsid w:val="00EB5EE8"/>
    <w:rsid w:val="00EB6D8B"/>
    <w:rsid w:val="00ED3062"/>
    <w:rsid w:val="00ED59FE"/>
    <w:rsid w:val="00EE195F"/>
    <w:rsid w:val="00EE3ADB"/>
    <w:rsid w:val="00EE4AC8"/>
    <w:rsid w:val="00EE51AD"/>
    <w:rsid w:val="00EE5691"/>
    <w:rsid w:val="00EF5827"/>
    <w:rsid w:val="00F0142A"/>
    <w:rsid w:val="00F03E64"/>
    <w:rsid w:val="00F10951"/>
    <w:rsid w:val="00F14975"/>
    <w:rsid w:val="00F2047C"/>
    <w:rsid w:val="00F223D6"/>
    <w:rsid w:val="00F23732"/>
    <w:rsid w:val="00F24E45"/>
    <w:rsid w:val="00F25858"/>
    <w:rsid w:val="00F305AF"/>
    <w:rsid w:val="00F337BB"/>
    <w:rsid w:val="00F33A2D"/>
    <w:rsid w:val="00F34DB1"/>
    <w:rsid w:val="00F37C7F"/>
    <w:rsid w:val="00F40079"/>
    <w:rsid w:val="00F61CED"/>
    <w:rsid w:val="00F62333"/>
    <w:rsid w:val="00F639B2"/>
    <w:rsid w:val="00F73786"/>
    <w:rsid w:val="00F77DF2"/>
    <w:rsid w:val="00F805EA"/>
    <w:rsid w:val="00F81C12"/>
    <w:rsid w:val="00F8332C"/>
    <w:rsid w:val="00F8339C"/>
    <w:rsid w:val="00F84743"/>
    <w:rsid w:val="00F90436"/>
    <w:rsid w:val="00F90915"/>
    <w:rsid w:val="00F922D2"/>
    <w:rsid w:val="00F93D3A"/>
    <w:rsid w:val="00F97BF7"/>
    <w:rsid w:val="00FA2606"/>
    <w:rsid w:val="00FA40AB"/>
    <w:rsid w:val="00FA4F68"/>
    <w:rsid w:val="00FB54F4"/>
    <w:rsid w:val="00FB7FC8"/>
    <w:rsid w:val="00FC5BA2"/>
    <w:rsid w:val="00FC717D"/>
    <w:rsid w:val="00FD244F"/>
    <w:rsid w:val="00FE1898"/>
    <w:rsid w:val="00FE2002"/>
    <w:rsid w:val="00FF07A2"/>
    <w:rsid w:val="00FF1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9918</Words>
  <Characters>64372</Characters>
  <Application>Microsoft Office Word</Application>
  <DocSecurity>0</DocSecurity>
  <Lines>10728</Lines>
  <Paragraphs>9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2</cp:revision>
  <dcterms:created xsi:type="dcterms:W3CDTF">2024-08-19T22:06:00Z</dcterms:created>
  <dcterms:modified xsi:type="dcterms:W3CDTF">2024-08-1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